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9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charts/chart10.xml" ContentType="application/vnd.openxmlformats-officedocument.drawingml.chart+xml"/>
  <Override PartName="/word/charts/style10.xml" ContentType="application/vnd.ms-office.chartstyle+xml"/>
  <Override PartName="/word/charts/colors10.xml" ContentType="application/vnd.ms-office.chartcolorstyle+xml"/>
  <Override PartName="/word/charts/chart11.xml" ContentType="application/vnd.openxmlformats-officedocument.drawingml.chart+xml"/>
  <Override PartName="/word/charts/style11.xml" ContentType="application/vnd.ms-office.chartstyle+xml"/>
  <Override PartName="/word/charts/colors11.xml" ContentType="application/vnd.ms-office.chartcolorstyle+xml"/>
  <Override PartName="/word/charts/chart12.xml" ContentType="application/vnd.openxmlformats-officedocument.drawingml.chart+xml"/>
  <Override PartName="/word/charts/style12.xml" ContentType="application/vnd.ms-office.chartstyle+xml"/>
  <Override PartName="/word/charts/colors12.xml" ContentType="application/vnd.ms-office.chartcolorstyle+xml"/>
  <Override PartName="/word/charts/chart13.xml" ContentType="application/vnd.openxmlformats-officedocument.drawingml.chart+xml"/>
  <Override PartName="/word/charts/style13.xml" ContentType="application/vnd.ms-office.chartstyle+xml"/>
  <Override PartName="/word/charts/colors13.xml" ContentType="application/vnd.ms-office.chartcolorstyle+xml"/>
  <Override PartName="/word/charts/chart14.xml" ContentType="application/vnd.openxmlformats-officedocument.drawingml.chart+xml"/>
  <Override PartName="/word/charts/style14.xml" ContentType="application/vnd.ms-office.chartstyle+xml"/>
  <Override PartName="/word/charts/colors14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horzAnchor="margin" w:tblpY="-400"/>
        <w:tblW w:w="5074" w:type="pct"/>
        <w:tblLayout w:type="fixed"/>
        <w:tblLook w:val="0000" w:firstRow="0" w:lastRow="0" w:firstColumn="0" w:lastColumn="0" w:noHBand="0" w:noVBand="0"/>
      </w:tblPr>
      <w:tblGrid>
        <w:gridCol w:w="1561"/>
        <w:gridCol w:w="4961"/>
        <w:gridCol w:w="1133"/>
        <w:gridCol w:w="2127"/>
      </w:tblGrid>
      <w:tr w:rsidR="00362627" w:rsidRPr="00D93036" w14:paraId="2D93A591" w14:textId="77777777" w:rsidTr="00562519">
        <w:trPr>
          <w:cantSplit/>
          <w:trHeight w:val="1134"/>
        </w:trPr>
        <w:tc>
          <w:tcPr>
            <w:tcW w:w="798" w:type="pct"/>
          </w:tcPr>
          <w:p w14:paraId="29BA8754" w14:textId="718BBBB5" w:rsidR="00362627" w:rsidRPr="00D93036" w:rsidRDefault="00B370C7" w:rsidP="003E3D0E">
            <w:pPr>
              <w:tabs>
                <w:tab w:val="clear" w:pos="1134"/>
              </w:tabs>
              <w:rPr>
                <w:b/>
                <w:bCs/>
                <w:szCs w:val="24"/>
              </w:rPr>
            </w:pPr>
            <w:bookmarkStart w:id="0" w:name="_Hlk209775578"/>
            <w:r w:rsidRPr="00D93036">
              <w:rPr>
                <w:lang w:eastAsia="fr-FR"/>
              </w:rPr>
              <w:drawing>
                <wp:inline distT="0" distB="0" distL="0" distR="0" wp14:anchorId="18AD031F" wp14:editId="405D732F">
                  <wp:extent cx="712470" cy="785495"/>
                  <wp:effectExtent l="0" t="0" r="0" b="0"/>
                  <wp:docPr id="1" name="Picture 1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5" w:type="pct"/>
            <w:gridSpan w:val="2"/>
          </w:tcPr>
          <w:p w14:paraId="73E66F97" w14:textId="08E84661" w:rsidR="00362627" w:rsidRPr="00D93036" w:rsidRDefault="00362627" w:rsidP="003E3D0E">
            <w:pPr>
              <w:tabs>
                <w:tab w:val="clear" w:pos="1134"/>
              </w:tabs>
              <w:spacing w:before="240" w:line="240" w:lineRule="atLeast"/>
              <w:ind w:left="34"/>
              <w:rPr>
                <w:rFonts w:cstheme="minorHAnsi"/>
              </w:rPr>
            </w:pPr>
            <w:r w:rsidRPr="00D93036">
              <w:rPr>
                <w:b/>
                <w:bCs/>
                <w:sz w:val="32"/>
                <w:szCs w:val="32"/>
              </w:rPr>
              <w:t>Всемирная конференция по развитию электросвязи</w:t>
            </w:r>
            <w:r w:rsidRPr="00D93036">
              <w:t xml:space="preserve"> </w:t>
            </w:r>
            <w:r w:rsidRPr="00D93036">
              <w:rPr>
                <w:b/>
                <w:bCs/>
                <w:sz w:val="32"/>
                <w:szCs w:val="32"/>
              </w:rPr>
              <w:t>2025 года (ВКРЭ-25)</w:t>
            </w:r>
            <w:r w:rsidRPr="00D93036">
              <w:rPr>
                <w:b/>
                <w:bCs/>
                <w:sz w:val="32"/>
                <w:szCs w:val="32"/>
              </w:rPr>
              <w:br/>
            </w:r>
            <w:r w:rsidRPr="00D93036">
              <w:rPr>
                <w:b/>
                <w:bCs/>
                <w:szCs w:val="22"/>
              </w:rPr>
              <w:t>Баку, Азербайджанская Республика, 17−28 ноября 2025 года</w:t>
            </w:r>
          </w:p>
        </w:tc>
        <w:tc>
          <w:tcPr>
            <w:tcW w:w="1087" w:type="pct"/>
          </w:tcPr>
          <w:p w14:paraId="6A53D808" w14:textId="36CEEDCB" w:rsidR="00362627" w:rsidRPr="00D93036" w:rsidRDefault="00B370C7" w:rsidP="003E3D0E">
            <w:pPr>
              <w:tabs>
                <w:tab w:val="clear" w:pos="1134"/>
              </w:tabs>
              <w:spacing w:line="240" w:lineRule="atLeast"/>
              <w:ind w:left="34"/>
              <w:jc w:val="right"/>
              <w:rPr>
                <w:rFonts w:cstheme="minorHAnsi"/>
              </w:rPr>
            </w:pPr>
            <w:r w:rsidRPr="00D93036">
              <w:rPr>
                <w:b/>
                <w:bCs/>
                <w:sz w:val="30"/>
                <w:szCs w:val="30"/>
              </w:rPr>
              <w:drawing>
                <wp:inline distT="0" distB="0" distL="0" distR="0" wp14:anchorId="3B85525F" wp14:editId="02A13272">
                  <wp:extent cx="1079500" cy="975360"/>
                  <wp:effectExtent l="0" t="0" r="0" b="0"/>
                  <wp:docPr id="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9148" t="10732" r="24949" b="17421"/>
                          <a:stretch/>
                        </pic:blipFill>
                        <pic:spPr bwMode="auto">
                          <a:xfrm>
                            <a:off x="0" y="0"/>
                            <a:ext cx="1079500" cy="975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62627" w:rsidRPr="00D93036" w14:paraId="7BC24424" w14:textId="77777777" w:rsidTr="00562519">
        <w:trPr>
          <w:cantSplit/>
        </w:trPr>
        <w:tc>
          <w:tcPr>
            <w:tcW w:w="3334" w:type="pct"/>
            <w:gridSpan w:val="2"/>
            <w:tcBorders>
              <w:top w:val="single" w:sz="12" w:space="0" w:color="auto"/>
            </w:tcBorders>
          </w:tcPr>
          <w:p w14:paraId="14436C6B" w14:textId="7EDE025F" w:rsidR="00362627" w:rsidRPr="00D93036" w:rsidRDefault="00362627" w:rsidP="003E3D0E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</w:p>
        </w:tc>
        <w:tc>
          <w:tcPr>
            <w:tcW w:w="1666" w:type="pct"/>
            <w:gridSpan w:val="2"/>
            <w:tcBorders>
              <w:top w:val="single" w:sz="12" w:space="0" w:color="auto"/>
            </w:tcBorders>
          </w:tcPr>
          <w:p w14:paraId="79A2F5F2" w14:textId="77777777" w:rsidR="00362627" w:rsidRPr="00D93036" w:rsidRDefault="00362627" w:rsidP="003E3D0E">
            <w:pPr>
              <w:spacing w:before="0" w:line="240" w:lineRule="atLeast"/>
              <w:rPr>
                <w:rFonts w:cstheme="minorHAnsi"/>
                <w:sz w:val="20"/>
              </w:rPr>
            </w:pPr>
          </w:p>
        </w:tc>
      </w:tr>
      <w:tr w:rsidR="000D72A5" w:rsidRPr="00D93036" w14:paraId="1861A634" w14:textId="77777777" w:rsidTr="00562519">
        <w:trPr>
          <w:cantSplit/>
          <w:trHeight w:val="23"/>
        </w:trPr>
        <w:tc>
          <w:tcPr>
            <w:tcW w:w="3334" w:type="pct"/>
            <w:gridSpan w:val="2"/>
          </w:tcPr>
          <w:p w14:paraId="66BD0366" w14:textId="5310B40F" w:rsidR="000D72A5" w:rsidRPr="00D93036" w:rsidRDefault="00677130" w:rsidP="000D72A5">
            <w:pPr>
              <w:pStyle w:val="Committee"/>
              <w:framePr w:hSpace="0" w:wrap="auto" w:hAnchor="text" w:yAlign="inline"/>
            </w:pPr>
            <w:r w:rsidRPr="00D93036">
              <w:t>ПЛЕНАРНОЕ ЗАСЕДАНИЕ</w:t>
            </w:r>
          </w:p>
        </w:tc>
        <w:tc>
          <w:tcPr>
            <w:tcW w:w="1666" w:type="pct"/>
            <w:gridSpan w:val="2"/>
          </w:tcPr>
          <w:p w14:paraId="7C3856AA" w14:textId="1B119756" w:rsidR="000D72A5" w:rsidRPr="00D93036" w:rsidRDefault="000D72A5" w:rsidP="000D72A5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  <w:r w:rsidRPr="00D93036">
              <w:rPr>
                <w:b/>
                <w:bCs/>
                <w:szCs w:val="22"/>
              </w:rPr>
              <w:t xml:space="preserve">Документ </w:t>
            </w:r>
            <w:bookmarkStart w:id="1" w:name="DocRef1"/>
            <w:bookmarkEnd w:id="1"/>
            <w:r w:rsidRPr="00D93036">
              <w:rPr>
                <w:b/>
                <w:bCs/>
              </w:rPr>
              <w:t>WTDC</w:t>
            </w:r>
            <w:r w:rsidRPr="00D93036">
              <w:rPr>
                <w:b/>
                <w:bCs/>
                <w:szCs w:val="22"/>
              </w:rPr>
              <w:t>-25/</w:t>
            </w:r>
            <w:bookmarkStart w:id="2" w:name="DocNo1"/>
            <w:bookmarkEnd w:id="2"/>
            <w:r w:rsidRPr="00D93036">
              <w:rPr>
                <w:b/>
                <w:bCs/>
                <w:szCs w:val="22"/>
              </w:rPr>
              <w:t>11-R</w:t>
            </w:r>
          </w:p>
        </w:tc>
      </w:tr>
      <w:tr w:rsidR="000D72A5" w:rsidRPr="00D93036" w14:paraId="1E769748" w14:textId="77777777" w:rsidTr="00562519">
        <w:trPr>
          <w:cantSplit/>
          <w:trHeight w:val="23"/>
        </w:trPr>
        <w:tc>
          <w:tcPr>
            <w:tcW w:w="3334" w:type="pct"/>
            <w:gridSpan w:val="2"/>
          </w:tcPr>
          <w:p w14:paraId="7531E8D6" w14:textId="06FD898A" w:rsidR="000D72A5" w:rsidRPr="00D93036" w:rsidRDefault="000D72A5" w:rsidP="000D72A5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</w:rPr>
            </w:pPr>
          </w:p>
        </w:tc>
        <w:tc>
          <w:tcPr>
            <w:tcW w:w="1666" w:type="pct"/>
            <w:gridSpan w:val="2"/>
          </w:tcPr>
          <w:p w14:paraId="16BE52AE" w14:textId="467AACEF" w:rsidR="000D72A5" w:rsidRPr="00D93036" w:rsidRDefault="00371E81" w:rsidP="000D72A5">
            <w:pPr>
              <w:spacing w:before="0" w:line="240" w:lineRule="atLeast"/>
              <w:rPr>
                <w:rFonts w:cstheme="minorHAnsi"/>
                <w:szCs w:val="24"/>
              </w:rPr>
            </w:pPr>
            <w:r w:rsidRPr="00D93036">
              <w:rPr>
                <w:b/>
                <w:bCs/>
                <w:szCs w:val="22"/>
              </w:rPr>
              <w:t>30 сентября</w:t>
            </w:r>
            <w:r w:rsidR="000D72A5" w:rsidRPr="00D93036">
              <w:rPr>
                <w:b/>
                <w:bCs/>
                <w:szCs w:val="22"/>
              </w:rPr>
              <w:t xml:space="preserve"> 2025 года</w:t>
            </w:r>
          </w:p>
        </w:tc>
      </w:tr>
      <w:tr w:rsidR="000D72A5" w:rsidRPr="00D93036" w14:paraId="32D320E2" w14:textId="77777777" w:rsidTr="00562519">
        <w:trPr>
          <w:cantSplit/>
          <w:trHeight w:val="23"/>
        </w:trPr>
        <w:tc>
          <w:tcPr>
            <w:tcW w:w="3334" w:type="pct"/>
            <w:gridSpan w:val="2"/>
          </w:tcPr>
          <w:p w14:paraId="4696763B" w14:textId="77777777" w:rsidR="000D72A5" w:rsidRPr="00D93036" w:rsidRDefault="000D72A5" w:rsidP="000D72A5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</w:p>
        </w:tc>
        <w:tc>
          <w:tcPr>
            <w:tcW w:w="1666" w:type="pct"/>
            <w:gridSpan w:val="2"/>
          </w:tcPr>
          <w:p w14:paraId="15427D71" w14:textId="1932C949" w:rsidR="000D72A5" w:rsidRPr="00D93036" w:rsidRDefault="000D72A5" w:rsidP="000D72A5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 w:rsidRPr="00D93036">
              <w:rPr>
                <w:b/>
                <w:bCs/>
                <w:szCs w:val="22"/>
              </w:rPr>
              <w:t>Оригинал: английский</w:t>
            </w:r>
          </w:p>
        </w:tc>
      </w:tr>
      <w:tr w:rsidR="001C43ED" w:rsidRPr="00D93036" w14:paraId="0E2827B6" w14:textId="77777777" w:rsidTr="00562519">
        <w:trPr>
          <w:cantSplit/>
          <w:trHeight w:val="23"/>
        </w:trPr>
        <w:tc>
          <w:tcPr>
            <w:tcW w:w="5000" w:type="pct"/>
            <w:gridSpan w:val="4"/>
          </w:tcPr>
          <w:p w14:paraId="68A146DB" w14:textId="6956CB88" w:rsidR="001C43ED" w:rsidRPr="00D93036" w:rsidRDefault="001C43ED" w:rsidP="001C43ED">
            <w:pPr>
              <w:pStyle w:val="Source"/>
              <w:spacing w:before="240" w:after="240"/>
            </w:pPr>
            <w:r w:rsidRPr="00D93036">
              <w:t>Председатель 1-й Исследовательской комиссии МСЭ-D</w:t>
            </w:r>
          </w:p>
        </w:tc>
      </w:tr>
      <w:tr w:rsidR="001C43ED" w:rsidRPr="00D93036" w14:paraId="45B3CD14" w14:textId="77777777" w:rsidTr="00562519">
        <w:trPr>
          <w:cantSplit/>
          <w:trHeight w:val="23"/>
        </w:trPr>
        <w:tc>
          <w:tcPr>
            <w:tcW w:w="5000" w:type="pct"/>
            <w:gridSpan w:val="4"/>
            <w:tcBorders>
              <w:bottom w:val="single" w:sz="4" w:space="0" w:color="auto"/>
            </w:tcBorders>
            <w:vAlign w:val="center"/>
          </w:tcPr>
          <w:p w14:paraId="35883707" w14:textId="17A3510C" w:rsidR="001C43ED" w:rsidRPr="00D93036" w:rsidRDefault="001C43ED" w:rsidP="001C43ED">
            <w:pPr>
              <w:pStyle w:val="Title1"/>
              <w:spacing w:before="120" w:after="120"/>
            </w:pPr>
            <w:r w:rsidRPr="00D93036">
              <w:t xml:space="preserve">1-я Исследовательская комиссия МСЭ-D – Направления деятельности </w:t>
            </w:r>
            <w:r w:rsidRPr="00D93036">
              <w:br/>
              <w:t>и ход работы</w:t>
            </w:r>
          </w:p>
        </w:tc>
      </w:tr>
      <w:tr w:rsidR="005B104A" w:rsidRPr="00D93036" w14:paraId="3309C473" w14:textId="77777777" w:rsidTr="00562519">
        <w:trPr>
          <w:cantSplit/>
          <w:trHeight w:val="23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24E84" w14:textId="77777777" w:rsidR="008246CB" w:rsidRPr="00D93036" w:rsidRDefault="008246CB" w:rsidP="008246CB">
            <w:pPr>
              <w:spacing w:before="160"/>
              <w:rPr>
                <w:rFonts w:eastAsia="Batang" w:cs="Times New Roman Bold"/>
                <w:b/>
                <w:szCs w:val="22"/>
              </w:rPr>
            </w:pPr>
            <w:r w:rsidRPr="00D93036">
              <w:rPr>
                <w:rFonts w:eastAsia="Batang" w:cs="Times New Roman Bold"/>
                <w:b/>
                <w:szCs w:val="22"/>
              </w:rPr>
              <w:t>Приоритетная область</w:t>
            </w:r>
          </w:p>
          <w:p w14:paraId="722AFF48" w14:textId="4355ED40" w:rsidR="008246CB" w:rsidRPr="00D93036" w:rsidRDefault="008246CB" w:rsidP="008246CB">
            <w:pPr>
              <w:rPr>
                <w:rFonts w:eastAsia="Batang"/>
              </w:rPr>
            </w:pPr>
            <w:r w:rsidRPr="00D93036">
              <w:rPr>
                <w:rFonts w:eastAsia="Batang"/>
              </w:rPr>
              <w:t xml:space="preserve">Вопросы </w:t>
            </w:r>
            <w:r w:rsidR="0076205A" w:rsidRPr="00D93036">
              <w:rPr>
                <w:rFonts w:eastAsia="Batang"/>
              </w:rPr>
              <w:t xml:space="preserve">исследовательских </w:t>
            </w:r>
            <w:r w:rsidRPr="00D93036">
              <w:rPr>
                <w:rFonts w:eastAsia="Batang"/>
              </w:rPr>
              <w:t>комисси</w:t>
            </w:r>
            <w:r w:rsidR="0076205A" w:rsidRPr="00D93036">
              <w:rPr>
                <w:rFonts w:eastAsia="Batang"/>
              </w:rPr>
              <w:t>й</w:t>
            </w:r>
          </w:p>
          <w:p w14:paraId="76906B7B" w14:textId="77777777" w:rsidR="008246CB" w:rsidRPr="00D93036" w:rsidRDefault="008246CB" w:rsidP="008246CB">
            <w:pPr>
              <w:spacing w:before="160"/>
              <w:rPr>
                <w:rFonts w:eastAsia="Batang" w:cs="Times New Roman Bold"/>
                <w:b/>
              </w:rPr>
            </w:pPr>
            <w:r w:rsidRPr="00D93036">
              <w:rPr>
                <w:rFonts w:eastAsia="Batang" w:cs="Times New Roman Bold"/>
                <w:b/>
                <w:szCs w:val="22"/>
              </w:rPr>
              <w:t>Резюме</w:t>
            </w:r>
          </w:p>
          <w:p w14:paraId="1D78577B" w14:textId="77777777" w:rsidR="008246CB" w:rsidRPr="00D93036" w:rsidRDefault="008246CB" w:rsidP="008246CB">
            <w:pPr>
              <w:rPr>
                <w:rFonts w:eastAsia="Batang"/>
              </w:rPr>
            </w:pPr>
            <w:r w:rsidRPr="00D93036">
              <w:rPr>
                <w:rFonts w:eastAsia="Batang"/>
              </w:rPr>
              <w:t>В настоящем отчете кратко представлена деятельность, проведенная 1-й Исследовательской комиссией за восьмой исследовательский период 2022–2025 годов.</w:t>
            </w:r>
          </w:p>
          <w:p w14:paraId="2CC0BEA9" w14:textId="4167C42D" w:rsidR="008246CB" w:rsidRPr="00D93036" w:rsidRDefault="008246CB" w:rsidP="008246CB">
            <w:pPr>
              <w:spacing w:before="160"/>
              <w:rPr>
                <w:rFonts w:eastAsia="Batang" w:cs="Times New Roman Bold"/>
                <w:b/>
                <w:szCs w:val="22"/>
              </w:rPr>
            </w:pPr>
            <w:r w:rsidRPr="00D93036">
              <w:rPr>
                <w:rFonts w:eastAsia="Batang" w:cs="Times New Roman Bold"/>
                <w:b/>
                <w:szCs w:val="22"/>
              </w:rPr>
              <w:t>Ожидаемые результаты</w:t>
            </w:r>
          </w:p>
          <w:p w14:paraId="795F1CFA" w14:textId="44BB6257" w:rsidR="008246CB" w:rsidRPr="00D93036" w:rsidRDefault="00B92619" w:rsidP="008246CB">
            <w:pPr>
              <w:rPr>
                <w:rFonts w:eastAsia="Batang"/>
                <w:szCs w:val="22"/>
              </w:rPr>
            </w:pPr>
            <w:r w:rsidRPr="00D93036">
              <w:t>ВКРЭ</w:t>
            </w:r>
            <w:r w:rsidRPr="00D93036">
              <w:rPr>
                <w:rFonts w:eastAsia="Batang"/>
              </w:rPr>
              <w:t>-25 предлагается принять настоящий документ к сведению.</w:t>
            </w:r>
          </w:p>
          <w:p w14:paraId="50E79CE1" w14:textId="77777777" w:rsidR="008246CB" w:rsidRPr="00D93036" w:rsidRDefault="008246CB" w:rsidP="008246CB">
            <w:pPr>
              <w:rPr>
                <w:rFonts w:eastAsia="Batang"/>
                <w:b/>
                <w:bCs/>
                <w:szCs w:val="22"/>
              </w:rPr>
            </w:pPr>
            <w:r w:rsidRPr="00D93036">
              <w:rPr>
                <w:rFonts w:eastAsia="Batang"/>
                <w:b/>
                <w:bCs/>
                <w:szCs w:val="22"/>
              </w:rPr>
              <w:t>Справочные материалы</w:t>
            </w:r>
          </w:p>
          <w:p w14:paraId="1DCF4153" w14:textId="4B2BEF38" w:rsidR="005B104A" w:rsidRPr="00D93036" w:rsidRDefault="00371E81" w:rsidP="008246CB">
            <w:pPr>
              <w:spacing w:after="120"/>
            </w:pPr>
            <w:hyperlink r:id="rId14" w:history="1">
              <w:r w:rsidRPr="00D93036">
                <w:rPr>
                  <w:rFonts w:eastAsia="Batang"/>
                  <w:color w:val="0000FF"/>
                  <w:u w:val="single"/>
                </w:rPr>
                <w:t>Резолюция 2 (Пересм. Кигали, 2022 г.) ВКРЭ</w:t>
              </w:r>
            </w:hyperlink>
            <w:r w:rsidR="008246CB" w:rsidRPr="00D93036">
              <w:rPr>
                <w:rFonts w:eastAsia="Batang"/>
              </w:rPr>
              <w:t xml:space="preserve">, </w:t>
            </w:r>
            <w:hyperlink r:id="rId15" w:history="1">
              <w:r w:rsidR="00280996" w:rsidRPr="00D93036">
                <w:rPr>
                  <w:rFonts w:eastAsia="Batang"/>
                  <w:color w:val="0000FF"/>
                  <w:u w:val="single"/>
                </w:rPr>
                <w:t>Резолюция 1 (Пересм. Кигали, 2022 г.)</w:t>
              </w:r>
            </w:hyperlink>
            <w:r w:rsidR="00DC3E9A" w:rsidRPr="00D93036">
              <w:rPr>
                <w:rFonts w:eastAsia="Batang"/>
                <w:color w:val="0000FF"/>
                <w:u w:val="single"/>
              </w:rPr>
              <w:t xml:space="preserve"> ВКРЭ</w:t>
            </w:r>
            <w:r w:rsidR="008246CB" w:rsidRPr="00D93036">
              <w:rPr>
                <w:rFonts w:eastAsia="Batang"/>
              </w:rPr>
              <w:t xml:space="preserve">, </w:t>
            </w:r>
            <w:hyperlink r:id="rId16" w:history="1">
              <w:r w:rsidR="008246CB" w:rsidRPr="00D93036">
                <w:rPr>
                  <w:rFonts w:eastAsia="Batang"/>
                  <w:color w:val="0000FF"/>
                  <w:u w:val="single"/>
                </w:rPr>
                <w:t>TDAG-30/5</w:t>
              </w:r>
            </w:hyperlink>
            <w:r w:rsidR="008246CB" w:rsidRPr="00D93036">
              <w:rPr>
                <w:rFonts w:eastAsia="Batang"/>
              </w:rPr>
              <w:t xml:space="preserve">, </w:t>
            </w:r>
            <w:hyperlink r:id="rId17" w:history="1">
              <w:r w:rsidR="008246CB" w:rsidRPr="00D93036">
                <w:rPr>
                  <w:rFonts w:eastAsia="Batang"/>
                  <w:color w:val="0000FF"/>
                  <w:u w:val="single"/>
                </w:rPr>
                <w:t>TDAG-31/5</w:t>
              </w:r>
            </w:hyperlink>
            <w:r w:rsidR="008246CB" w:rsidRPr="00D93036">
              <w:rPr>
                <w:rFonts w:eastAsia="Batang"/>
              </w:rPr>
              <w:t xml:space="preserve">, </w:t>
            </w:r>
            <w:hyperlink r:id="rId18" w:history="1">
              <w:r w:rsidR="008246CB" w:rsidRPr="00D93036">
                <w:rPr>
                  <w:rFonts w:eastAsia="Batang"/>
                  <w:color w:val="0000FF"/>
                  <w:u w:val="single"/>
                  <w:lang w:eastAsia="ko-KR"/>
                </w:rPr>
                <w:t>TDAG-32/6</w:t>
              </w:r>
            </w:hyperlink>
            <w:r w:rsidR="008246CB" w:rsidRPr="00D93036">
              <w:rPr>
                <w:rFonts w:eastAsia="Batang"/>
                <w:lang w:eastAsia="ko-KR"/>
              </w:rPr>
              <w:t xml:space="preserve">, </w:t>
            </w:r>
            <w:hyperlink r:id="rId19" w:history="1">
              <w:r w:rsidR="008246CB" w:rsidRPr="00D93036">
                <w:rPr>
                  <w:rFonts w:eastAsia="Batang"/>
                  <w:color w:val="0000FF"/>
                  <w:u w:val="single"/>
                </w:rPr>
                <w:t>1/REP/8</w:t>
              </w:r>
            </w:hyperlink>
            <w:r w:rsidR="008246CB" w:rsidRPr="00D93036">
              <w:rPr>
                <w:rFonts w:eastAsia="Batang"/>
              </w:rPr>
              <w:t xml:space="preserve"> (2022</w:t>
            </w:r>
            <w:r w:rsidR="00280996" w:rsidRPr="00D93036">
              <w:rPr>
                <w:rFonts w:eastAsia="Batang"/>
              </w:rPr>
              <w:t xml:space="preserve"> г.</w:t>
            </w:r>
            <w:r w:rsidR="008246CB" w:rsidRPr="00D93036">
              <w:rPr>
                <w:rFonts w:eastAsia="Batang"/>
              </w:rPr>
              <w:t xml:space="preserve">), </w:t>
            </w:r>
            <w:hyperlink r:id="rId20" w:history="1">
              <w:r w:rsidR="008246CB" w:rsidRPr="00D93036">
                <w:rPr>
                  <w:rFonts w:eastAsia="Batang"/>
                  <w:color w:val="0000FF"/>
                  <w:u w:val="single"/>
                </w:rPr>
                <w:t>1/REP/9</w:t>
              </w:r>
            </w:hyperlink>
            <w:r w:rsidR="008246CB" w:rsidRPr="00D93036">
              <w:rPr>
                <w:rFonts w:eastAsia="Batang"/>
              </w:rPr>
              <w:t xml:space="preserve"> (2023</w:t>
            </w:r>
            <w:r w:rsidR="00280996" w:rsidRPr="00D93036">
              <w:rPr>
                <w:rFonts w:eastAsia="Batang"/>
              </w:rPr>
              <w:t xml:space="preserve"> г.</w:t>
            </w:r>
            <w:r w:rsidR="008246CB" w:rsidRPr="00D93036">
              <w:rPr>
                <w:rFonts w:eastAsia="Batang"/>
              </w:rPr>
              <w:t xml:space="preserve">), </w:t>
            </w:r>
            <w:hyperlink r:id="rId21" w:history="1">
              <w:r w:rsidR="008246CB" w:rsidRPr="00D93036">
                <w:rPr>
                  <w:rFonts w:eastAsia="Batang"/>
                  <w:color w:val="0000FF"/>
                  <w:u w:val="single"/>
                </w:rPr>
                <w:t>1/REP/17</w:t>
              </w:r>
            </w:hyperlink>
            <w:r w:rsidR="008246CB" w:rsidRPr="00D93036">
              <w:rPr>
                <w:rFonts w:eastAsia="Batang"/>
              </w:rPr>
              <w:t xml:space="preserve"> (2024</w:t>
            </w:r>
            <w:r w:rsidR="00280996" w:rsidRPr="00D93036">
              <w:rPr>
                <w:rFonts w:eastAsia="Batang"/>
              </w:rPr>
              <w:t xml:space="preserve"> г.</w:t>
            </w:r>
            <w:r w:rsidR="008246CB" w:rsidRPr="00D93036">
              <w:rPr>
                <w:rFonts w:eastAsia="Batang"/>
              </w:rPr>
              <w:t xml:space="preserve">), </w:t>
            </w:r>
            <w:hyperlink r:id="rId22" w:history="1">
              <w:r w:rsidR="008246CB" w:rsidRPr="00D93036">
                <w:rPr>
                  <w:rFonts w:eastAsia="Batang"/>
                  <w:color w:val="0000FF"/>
                  <w:u w:val="single"/>
                </w:rPr>
                <w:t>1/REP/25</w:t>
              </w:r>
            </w:hyperlink>
            <w:r w:rsidR="008246CB" w:rsidRPr="00D93036">
              <w:rPr>
                <w:rFonts w:eastAsia="Batang"/>
              </w:rPr>
              <w:t xml:space="preserve"> (2025</w:t>
            </w:r>
            <w:r w:rsidR="00283AC9" w:rsidRPr="00D93036">
              <w:rPr>
                <w:rFonts w:eastAsia="Batang"/>
              </w:rPr>
              <w:t> </w:t>
            </w:r>
            <w:r w:rsidR="00280996" w:rsidRPr="00D93036">
              <w:rPr>
                <w:rFonts w:eastAsia="Batang"/>
              </w:rPr>
              <w:t>г.</w:t>
            </w:r>
            <w:r w:rsidR="008246CB" w:rsidRPr="00D93036">
              <w:rPr>
                <w:rFonts w:eastAsia="Batang"/>
              </w:rPr>
              <w:t>)</w:t>
            </w:r>
          </w:p>
        </w:tc>
      </w:tr>
      <w:bookmarkEnd w:id="0"/>
    </w:tbl>
    <w:p w14:paraId="64FBC4D2" w14:textId="2A002E75" w:rsidR="00123B9B" w:rsidRPr="00D93036" w:rsidRDefault="00123B9B" w:rsidP="00FF48BB"/>
    <w:p w14:paraId="64030BD4" w14:textId="77777777" w:rsidR="00123B9B" w:rsidRPr="00D93036" w:rsidRDefault="00123B9B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 w:rsidRPr="00D93036">
        <w:br w:type="page"/>
      </w:r>
    </w:p>
    <w:p w14:paraId="68A1BEB3" w14:textId="77777777" w:rsidR="009624BF" w:rsidRPr="00D93036" w:rsidRDefault="009624BF" w:rsidP="009624BF">
      <w:pPr>
        <w:pStyle w:val="Heading1"/>
        <w:rPr>
          <w:rFonts w:cstheme="minorHAnsi"/>
        </w:rPr>
      </w:pPr>
      <w:bookmarkStart w:id="3" w:name="_Toc192493291"/>
      <w:r w:rsidRPr="00D93036">
        <w:lastRenderedPageBreak/>
        <w:t>1</w:t>
      </w:r>
      <w:r w:rsidRPr="00D93036">
        <w:tab/>
        <w:t>Введение</w:t>
      </w:r>
      <w:bookmarkEnd w:id="3"/>
    </w:p>
    <w:p w14:paraId="201DC560" w14:textId="58BBF687" w:rsidR="009624BF" w:rsidRPr="00D93036" w:rsidRDefault="009624BF" w:rsidP="009624BF">
      <w:pPr>
        <w:rPr>
          <w:rFonts w:cstheme="minorHAnsi"/>
        </w:rPr>
      </w:pPr>
      <w:r w:rsidRPr="00D93036">
        <w:t>Настоящий отчет охватывает восьмой исследовательский период 1-й Исследовательской комиссии (ИК1) МСЭ-D в период между ВКРЭ-22 и ВКРЭ-25. ИК1 заверши</w:t>
      </w:r>
      <w:r w:rsidR="00B52855" w:rsidRPr="00D93036">
        <w:t>ла</w:t>
      </w:r>
      <w:r w:rsidRPr="00D93036">
        <w:t xml:space="preserve"> свою работу на четвертом и заключительном собрании, которое пройдет в Женеве с 28 апреля по 2 мая 2025 года, на котором б</w:t>
      </w:r>
      <w:r w:rsidR="00B52855" w:rsidRPr="00D93036">
        <w:t>ыли</w:t>
      </w:r>
      <w:r w:rsidRPr="00D93036">
        <w:t xml:space="preserve"> утверждены заключительные отчеты по всем семи Вопросам. Текущие итоги исследовательского периода 2022</w:t>
      </w:r>
      <w:r w:rsidR="00333D71" w:rsidRPr="00D93036">
        <w:rPr>
          <w:rFonts w:cs="Calibri"/>
        </w:rPr>
        <w:t>−</w:t>
      </w:r>
      <w:r w:rsidRPr="00D93036">
        <w:t>2025</w:t>
      </w:r>
      <w:r w:rsidR="00333D71" w:rsidRPr="00D93036">
        <w:t> </w:t>
      </w:r>
      <w:r w:rsidRPr="00D93036">
        <w:t>годов ИК1:</w:t>
      </w:r>
    </w:p>
    <w:p w14:paraId="3129C061" w14:textId="755F8425" w:rsidR="009624BF" w:rsidRPr="00D93036" w:rsidRDefault="009624BF" w:rsidP="009624BF">
      <w:pPr>
        <w:pStyle w:val="enumlev1"/>
        <w:rPr>
          <w:rFonts w:cstheme="minorHAnsi"/>
        </w:rPr>
      </w:pPr>
      <w:r w:rsidRPr="00D93036">
        <w:t>–</w:t>
      </w:r>
      <w:r w:rsidRPr="00D93036">
        <w:tab/>
        <w:t xml:space="preserve">семь итоговых отчетов за исследовательский период 2022−2025 годов; </w:t>
      </w:r>
    </w:p>
    <w:p w14:paraId="29C60E2D" w14:textId="5D0ECF39" w:rsidR="009624BF" w:rsidRPr="00D93036" w:rsidRDefault="009624BF" w:rsidP="009624BF">
      <w:pPr>
        <w:pStyle w:val="enumlev1"/>
        <w:rPr>
          <w:rFonts w:cstheme="minorHAnsi"/>
        </w:rPr>
      </w:pPr>
      <w:r w:rsidRPr="00D93036">
        <w:t>–</w:t>
      </w:r>
      <w:r w:rsidRPr="00D93036">
        <w:tab/>
        <w:t>один пересмотренный итоговый отчет по Вопросу 4/1 за исследовательский период 2018</w:t>
      </w:r>
      <w:r w:rsidR="00333D71" w:rsidRPr="00D93036">
        <w:t>−</w:t>
      </w:r>
      <w:r w:rsidRPr="00D93036">
        <w:t>2021 годов;</w:t>
      </w:r>
    </w:p>
    <w:p w14:paraId="2E1A8C05" w14:textId="77777777" w:rsidR="009624BF" w:rsidRPr="00D93036" w:rsidRDefault="009624BF" w:rsidP="009624BF">
      <w:pPr>
        <w:pStyle w:val="enumlev1"/>
        <w:rPr>
          <w:rFonts w:cstheme="minorHAnsi"/>
        </w:rPr>
      </w:pPr>
      <w:r w:rsidRPr="00D93036">
        <w:t>–</w:t>
      </w:r>
      <w:r w:rsidRPr="00D93036">
        <w:tab/>
        <w:t>четыре (ежегодных) промежуточных итоговых документа</w:t>
      </w:r>
      <w:r w:rsidRPr="00D93036">
        <w:rPr>
          <w:rStyle w:val="FootnoteReference"/>
        </w:rPr>
        <w:footnoteReference w:id="1"/>
      </w:r>
      <w:r w:rsidRPr="00D93036">
        <w:t xml:space="preserve">, доступных бесплатно для всех на всех официальных языках ООН; </w:t>
      </w:r>
    </w:p>
    <w:p w14:paraId="4B7A7415" w14:textId="77777777" w:rsidR="009624BF" w:rsidRPr="00D93036" w:rsidRDefault="009624BF" w:rsidP="009624BF">
      <w:pPr>
        <w:pStyle w:val="enumlev2"/>
      </w:pPr>
      <w:r w:rsidRPr="00D93036">
        <w:t>•</w:t>
      </w:r>
      <w:r w:rsidRPr="00D93036">
        <w:tab/>
        <w:t xml:space="preserve">"Примеры передового опыта использования специализированных инструментов цифрового регулирования для защиты прав потребителей" (в рамках Вопроса 6/1), опубликовано в 2024 г.; </w:t>
      </w:r>
    </w:p>
    <w:p w14:paraId="33C4226C" w14:textId="77777777" w:rsidR="009624BF" w:rsidRPr="00D93036" w:rsidRDefault="009624BF" w:rsidP="009624BF">
      <w:pPr>
        <w:pStyle w:val="enumlev2"/>
        <w:rPr>
          <w:szCs w:val="22"/>
        </w:rPr>
      </w:pPr>
      <w:bookmarkStart w:id="4" w:name="_Hlk193463646"/>
      <w:r w:rsidRPr="00D93036">
        <w:t>•</w:t>
      </w:r>
      <w:r w:rsidRPr="00D93036">
        <w:tab/>
      </w:r>
      <w:r w:rsidRPr="00D93036">
        <w:rPr>
          <w:szCs w:val="22"/>
        </w:rPr>
        <w:t>"</w:t>
      </w:r>
      <w:r w:rsidRPr="00D93036">
        <w:t>Проблемы</w:t>
      </w:r>
      <w:r w:rsidRPr="00D93036">
        <w:rPr>
          <w:szCs w:val="22"/>
        </w:rPr>
        <w:t xml:space="preserve"> и возможности использования </w:t>
      </w:r>
      <w:proofErr w:type="spellStart"/>
      <w:r w:rsidRPr="00D93036">
        <w:rPr>
          <w:szCs w:val="22"/>
        </w:rPr>
        <w:t>USF</w:t>
      </w:r>
      <w:proofErr w:type="spellEnd"/>
      <w:r w:rsidRPr="00D93036">
        <w:rPr>
          <w:szCs w:val="22"/>
        </w:rPr>
        <w:t xml:space="preserve"> для преодоления цифрового разрыва" (в рамках Вопроса 4/1 и Вопроса 5/1), опубликовано в 2025 г.;</w:t>
      </w:r>
    </w:p>
    <w:p w14:paraId="06694614" w14:textId="77777777" w:rsidR="009624BF" w:rsidRPr="00D93036" w:rsidRDefault="009624BF" w:rsidP="009624BF">
      <w:pPr>
        <w:pStyle w:val="enumlev2"/>
        <w:rPr>
          <w:szCs w:val="22"/>
        </w:rPr>
      </w:pPr>
      <w:r w:rsidRPr="00D93036">
        <w:t>•</w:t>
      </w:r>
      <w:r w:rsidRPr="00D93036">
        <w:tab/>
      </w:r>
      <w:r w:rsidRPr="00D93036">
        <w:rPr>
          <w:szCs w:val="22"/>
        </w:rPr>
        <w:t>"</w:t>
      </w:r>
      <w:r w:rsidRPr="00D93036">
        <w:t>Преобразующий</w:t>
      </w:r>
      <w:r w:rsidRPr="00D93036">
        <w:rPr>
          <w:szCs w:val="22"/>
        </w:rPr>
        <w:t xml:space="preserve"> потенциал связи: тенденции инноваций в спутниковой отрасли" (в рамках Вопроса 1/1, Вопроса 3/1 и Вопроса 5/1), опубликовано в 2025 году; </w:t>
      </w:r>
    </w:p>
    <w:p w14:paraId="0FB233A0" w14:textId="77777777" w:rsidR="009624BF" w:rsidRPr="00D93036" w:rsidRDefault="009624BF" w:rsidP="009624BF">
      <w:pPr>
        <w:pStyle w:val="enumlev2"/>
        <w:rPr>
          <w:szCs w:val="22"/>
        </w:rPr>
      </w:pPr>
      <w:r w:rsidRPr="00D93036">
        <w:t>•</w:t>
      </w:r>
      <w:r w:rsidRPr="00D93036">
        <w:tab/>
      </w:r>
      <w:r w:rsidRPr="00D93036">
        <w:rPr>
          <w:szCs w:val="22"/>
        </w:rPr>
        <w:t>"</w:t>
      </w:r>
      <w:r w:rsidRPr="00D93036">
        <w:t>Осведомленность</w:t>
      </w:r>
      <w:r w:rsidRPr="00D93036">
        <w:rPr>
          <w:szCs w:val="22"/>
        </w:rPr>
        <w:t xml:space="preserve"> потребителей в эпоху цифровой трансформации" (в рамках Вопроса 6/1), опубликовано в 2025 гг.; </w:t>
      </w:r>
      <w:bookmarkEnd w:id="4"/>
    </w:p>
    <w:p w14:paraId="56DBF384" w14:textId="41D1283C" w:rsidR="00280996" w:rsidRPr="00D93036" w:rsidRDefault="00280996" w:rsidP="00280996">
      <w:pPr>
        <w:pStyle w:val="enumlev1"/>
      </w:pPr>
      <w:r w:rsidRPr="00D93036">
        <w:t>–</w:t>
      </w:r>
      <w:r w:rsidRPr="00D93036">
        <w:tab/>
      </w:r>
      <w:r w:rsidR="007E30DF" w:rsidRPr="00D93036">
        <w:t>семь</w:t>
      </w:r>
      <w:r w:rsidR="00B92619" w:rsidRPr="00D93036">
        <w:t xml:space="preserve"> пересмотренных кругов ведения (для каждого исследуемого Вопроса), представленных Рабочей группе КГРЭ по будущему Вопросов исследовательских комиссий.</w:t>
      </w:r>
    </w:p>
    <w:p w14:paraId="4F19FB4D" w14:textId="3571C435" w:rsidR="00280996" w:rsidRPr="00D93036" w:rsidRDefault="00280996" w:rsidP="00280996">
      <w:pPr>
        <w:pStyle w:val="enumlev1"/>
      </w:pPr>
      <w:r w:rsidRPr="00D93036">
        <w:t>–</w:t>
      </w:r>
      <w:r w:rsidRPr="00D93036">
        <w:tab/>
      </w:r>
      <w:r w:rsidR="00B92619" w:rsidRPr="00D93036">
        <w:t>подборк</w:t>
      </w:r>
      <w:r w:rsidR="007E30DF" w:rsidRPr="00D93036">
        <w:t>а</w:t>
      </w:r>
      <w:r w:rsidR="00B92619" w:rsidRPr="00D93036">
        <w:t xml:space="preserve"> потребностей членов в отношении Резолюции 9 (см. </w:t>
      </w:r>
      <w:r w:rsidR="00B92619" w:rsidRPr="00D93036">
        <w:rPr>
          <w:b/>
          <w:bCs/>
        </w:rPr>
        <w:t>Приложение</w:t>
      </w:r>
      <w:r w:rsidR="00B92619" w:rsidRPr="00D93036">
        <w:t xml:space="preserve"> </w:t>
      </w:r>
      <w:r w:rsidR="00B92619" w:rsidRPr="00D93036">
        <w:rPr>
          <w:b/>
          <w:bCs/>
        </w:rPr>
        <w:t>5</w:t>
      </w:r>
      <w:r w:rsidR="00B92619" w:rsidRPr="00D93036">
        <w:t>);</w:t>
      </w:r>
    </w:p>
    <w:p w14:paraId="32CA857A" w14:textId="07FAE3A1" w:rsidR="00280996" w:rsidRPr="00D93036" w:rsidRDefault="00280996" w:rsidP="00280996">
      <w:pPr>
        <w:pStyle w:val="enumlev1"/>
      </w:pPr>
      <w:r w:rsidRPr="00D93036">
        <w:t>–</w:t>
      </w:r>
      <w:r w:rsidRPr="00D93036">
        <w:tab/>
      </w:r>
      <w:r w:rsidR="007E30DF" w:rsidRPr="00D93036">
        <w:t xml:space="preserve">два </w:t>
      </w:r>
      <w:r w:rsidR="00B92619" w:rsidRPr="00D93036">
        <w:t>проект</w:t>
      </w:r>
      <w:r w:rsidR="007E30DF" w:rsidRPr="00D93036">
        <w:t>а</w:t>
      </w:r>
      <w:r w:rsidR="00B92619" w:rsidRPr="00D93036">
        <w:t xml:space="preserve"> практических руководящих указаний "Назначение и отбор </w:t>
      </w:r>
      <w:r w:rsidR="007E30DF" w:rsidRPr="00D93036">
        <w:t xml:space="preserve">Докладчиков </w:t>
      </w:r>
      <w:r w:rsidR="00B92619" w:rsidRPr="00D93036">
        <w:t xml:space="preserve">и заместителей </w:t>
      </w:r>
      <w:r w:rsidR="007E30DF" w:rsidRPr="00D93036">
        <w:t>Докладчиков</w:t>
      </w:r>
      <w:r w:rsidR="00B92619" w:rsidRPr="00D93036">
        <w:t>" и "</w:t>
      </w:r>
      <w:r w:rsidR="007E30DF" w:rsidRPr="00D93036">
        <w:t>Более эффективное</w:t>
      </w:r>
      <w:r w:rsidR="00B92619" w:rsidRPr="00D93036">
        <w:t xml:space="preserve"> </w:t>
      </w:r>
      <w:r w:rsidR="007E30DF" w:rsidRPr="00D93036">
        <w:t>продвижение продуктов</w:t>
      </w:r>
      <w:r w:rsidR="00B92619" w:rsidRPr="00D93036">
        <w:t xml:space="preserve"> исследовательских комиссий" </w:t>
      </w:r>
      <w:r w:rsidR="007E30DF" w:rsidRPr="00D93036">
        <w:t>в качестве</w:t>
      </w:r>
      <w:r w:rsidR="00B92619" w:rsidRPr="00D93036">
        <w:t xml:space="preserve"> дополнительных вкладов и для </w:t>
      </w:r>
      <w:r w:rsidR="007E30DF" w:rsidRPr="00D93036">
        <w:t>передачи</w:t>
      </w:r>
      <w:r w:rsidR="00B92619" w:rsidRPr="00D93036">
        <w:t xml:space="preserve"> КГРЭ (совместно со 2-й Исследовательской комиссией – см. </w:t>
      </w:r>
      <w:r w:rsidR="00B92619" w:rsidRPr="00D93036">
        <w:rPr>
          <w:b/>
          <w:bCs/>
        </w:rPr>
        <w:t>Приложение</w:t>
      </w:r>
      <w:r w:rsidR="00B92619" w:rsidRPr="00D93036">
        <w:t xml:space="preserve"> </w:t>
      </w:r>
      <w:r w:rsidR="00B92619" w:rsidRPr="00D93036">
        <w:rPr>
          <w:b/>
          <w:bCs/>
        </w:rPr>
        <w:t>6</w:t>
      </w:r>
      <w:r w:rsidR="00B92619" w:rsidRPr="00D93036">
        <w:t>);</w:t>
      </w:r>
    </w:p>
    <w:p w14:paraId="42734A1B" w14:textId="5A5931E8" w:rsidR="009624BF" w:rsidRPr="00D93036" w:rsidRDefault="009624BF" w:rsidP="009624BF">
      <w:pPr>
        <w:pStyle w:val="enumlev1"/>
      </w:pPr>
      <w:r w:rsidRPr="00D93036">
        <w:t>–</w:t>
      </w:r>
      <w:r w:rsidRPr="00D93036">
        <w:tab/>
      </w:r>
      <w:r w:rsidR="007E30DF" w:rsidRPr="00D93036">
        <w:rPr>
          <w:szCs w:val="22"/>
        </w:rPr>
        <w:t>четыре</w:t>
      </w:r>
      <w:r w:rsidRPr="00D93036">
        <w:rPr>
          <w:szCs w:val="22"/>
        </w:rPr>
        <w:t xml:space="preserve"> </w:t>
      </w:r>
      <w:r w:rsidRPr="00D93036">
        <w:t xml:space="preserve">ежегодных собрания исследовательской комиссии; </w:t>
      </w:r>
    </w:p>
    <w:p w14:paraId="5BEEC480" w14:textId="2FDC0CD4" w:rsidR="009624BF" w:rsidRPr="00D93036" w:rsidRDefault="009624BF" w:rsidP="009624BF">
      <w:pPr>
        <w:pStyle w:val="enumlev1"/>
      </w:pPr>
      <w:r w:rsidRPr="00D93036">
        <w:t>–</w:t>
      </w:r>
      <w:r w:rsidRPr="00D93036">
        <w:tab/>
        <w:t>два ежегодных</w:t>
      </w:r>
      <w:r w:rsidR="007E30DF" w:rsidRPr="00D93036">
        <w:t xml:space="preserve"> блока</w:t>
      </w:r>
      <w:r w:rsidRPr="00D93036">
        <w:t xml:space="preserve"> собрани</w:t>
      </w:r>
      <w:r w:rsidR="007E30DF" w:rsidRPr="00D93036">
        <w:t>й</w:t>
      </w:r>
      <w:r w:rsidRPr="00D93036">
        <w:t xml:space="preserve"> групп Докладчиков по Вопросам</w:t>
      </w:r>
      <w:r w:rsidR="007E30DF" w:rsidRPr="00D93036">
        <w:t xml:space="preserve"> (</w:t>
      </w:r>
      <w:proofErr w:type="spellStart"/>
      <w:r w:rsidR="007E30DF" w:rsidRPr="00D93036">
        <w:t>RGQ</w:t>
      </w:r>
      <w:proofErr w:type="spellEnd"/>
      <w:r w:rsidR="007E30DF" w:rsidRPr="00D93036">
        <w:t>)</w:t>
      </w:r>
      <w:r w:rsidRPr="00D93036">
        <w:t xml:space="preserve">; </w:t>
      </w:r>
    </w:p>
    <w:p w14:paraId="71F54268" w14:textId="77777777" w:rsidR="009624BF" w:rsidRPr="00D93036" w:rsidRDefault="009624BF" w:rsidP="009624BF">
      <w:pPr>
        <w:pStyle w:val="enumlev1"/>
      </w:pPr>
      <w:r w:rsidRPr="00D93036">
        <w:t>–</w:t>
      </w:r>
      <w:r w:rsidRPr="00D93036">
        <w:tab/>
        <w:t>четыре видеоинтервью с (со)авторами ежегодных итоговых документов;</w:t>
      </w:r>
    </w:p>
    <w:p w14:paraId="69017CCD" w14:textId="77777777" w:rsidR="009624BF" w:rsidRPr="00D93036" w:rsidRDefault="009624BF" w:rsidP="009624BF">
      <w:pPr>
        <w:pStyle w:val="enumlev1"/>
      </w:pPr>
      <w:r w:rsidRPr="00D93036">
        <w:t>–</w:t>
      </w:r>
      <w:r w:rsidRPr="00D93036">
        <w:tab/>
        <w:t>проведено 18 семинаров-практикумов</w:t>
      </w:r>
      <w:r w:rsidRPr="00D93036">
        <w:rPr>
          <w:rStyle w:val="FootnoteReference"/>
        </w:rPr>
        <w:footnoteReference w:id="2"/>
      </w:r>
      <w:r w:rsidRPr="00D93036">
        <w:t>, приуроченных к собраниям групп Докладчиков, в том числе три совместных семинара-практикума, восемь сквозных семинаров-практикумов и две целевых сессии;</w:t>
      </w:r>
    </w:p>
    <w:p w14:paraId="791DA966" w14:textId="12EA1CBA" w:rsidR="009624BF" w:rsidRPr="00D93036" w:rsidRDefault="009624BF" w:rsidP="009624BF">
      <w:pPr>
        <w:pStyle w:val="enumlev1"/>
      </w:pPr>
      <w:r w:rsidRPr="00D93036">
        <w:t>–</w:t>
      </w:r>
      <w:r w:rsidRPr="00D93036">
        <w:tab/>
        <w:t>региональный семинар-практикум</w:t>
      </w:r>
      <w:r w:rsidRPr="00D93036">
        <w:rPr>
          <w:rStyle w:val="FootnoteReference"/>
        </w:rPr>
        <w:footnoteReference w:id="3"/>
      </w:r>
      <w:r w:rsidRPr="00D93036">
        <w:t xml:space="preserve"> "Повышение осведомленности потребителей", состоявшийся 18–20 июня 2024 года в Бразилиа, организатором которого выступило ANATEL в</w:t>
      </w:r>
      <w:r w:rsidR="00333D71" w:rsidRPr="00D93036">
        <w:t> </w:t>
      </w:r>
      <w:r w:rsidRPr="00D93036">
        <w:t xml:space="preserve">сотрудничестве с Региональным отделением МСЭ для Северной и Южной Америки; </w:t>
      </w:r>
    </w:p>
    <w:p w14:paraId="01F8A199" w14:textId="6091D1D1" w:rsidR="009624BF" w:rsidRPr="00D93036" w:rsidRDefault="009624BF" w:rsidP="009624BF">
      <w:pPr>
        <w:pStyle w:val="enumlev1"/>
      </w:pPr>
      <w:r w:rsidRPr="00D93036">
        <w:t>–</w:t>
      </w:r>
      <w:r w:rsidRPr="00D93036">
        <w:tab/>
      </w:r>
      <w:r w:rsidR="00234185" w:rsidRPr="00D93036">
        <w:rPr>
          <w:rFonts w:cstheme="minorHAnsi"/>
          <w:szCs w:val="24"/>
        </w:rPr>
        <w:t>131</w:t>
      </w:r>
      <w:r w:rsidR="00234185" w:rsidRPr="00D93036">
        <w:rPr>
          <w:rStyle w:val="FootnoteReference"/>
          <w:rFonts w:cstheme="minorHAnsi"/>
          <w:szCs w:val="24"/>
        </w:rPr>
        <w:footnoteReference w:id="4"/>
      </w:r>
      <w:r w:rsidRPr="00D93036">
        <w:t xml:space="preserve"> входящ</w:t>
      </w:r>
      <w:r w:rsidR="007E30DF" w:rsidRPr="00D93036">
        <w:t>ее</w:t>
      </w:r>
      <w:r w:rsidRPr="00D93036">
        <w:t xml:space="preserve"> заявлени</w:t>
      </w:r>
      <w:r w:rsidR="007E30DF" w:rsidRPr="00D93036">
        <w:t>е</w:t>
      </w:r>
      <w:r w:rsidRPr="00D93036">
        <w:t xml:space="preserve"> о взаимодействии (на уровне ИК1 и групп Докладчиков по Вопросам) на текущую дату;</w:t>
      </w:r>
    </w:p>
    <w:p w14:paraId="3A5C21A8" w14:textId="70B2C058" w:rsidR="009624BF" w:rsidRPr="00D93036" w:rsidRDefault="009624BF" w:rsidP="009624BF">
      <w:pPr>
        <w:pStyle w:val="enumlev1"/>
      </w:pPr>
      <w:r w:rsidRPr="00D93036">
        <w:lastRenderedPageBreak/>
        <w:t>–</w:t>
      </w:r>
      <w:r w:rsidRPr="00D93036">
        <w:tab/>
      </w:r>
      <w:r w:rsidR="00234185" w:rsidRPr="00D93036">
        <w:rPr>
          <w:rFonts w:cstheme="minorHAnsi"/>
          <w:szCs w:val="24"/>
        </w:rPr>
        <w:t>55</w:t>
      </w:r>
      <w:r w:rsidR="00234185" w:rsidRPr="00D93036">
        <w:rPr>
          <w:rStyle w:val="FootnoteReference"/>
          <w:rFonts w:cstheme="minorHAnsi"/>
          <w:szCs w:val="24"/>
        </w:rPr>
        <w:footnoteReference w:id="5"/>
      </w:r>
      <w:r w:rsidRPr="00D93036">
        <w:t xml:space="preserve"> исходящ</w:t>
      </w:r>
      <w:r w:rsidR="00B52855" w:rsidRPr="00D93036">
        <w:t>их</w:t>
      </w:r>
      <w:r w:rsidRPr="00D93036">
        <w:t xml:space="preserve"> заявлени</w:t>
      </w:r>
      <w:r w:rsidR="00B52855" w:rsidRPr="00D93036">
        <w:t>й</w:t>
      </w:r>
      <w:r w:rsidRPr="00D93036">
        <w:t xml:space="preserve"> о взаимодействии (уровень </w:t>
      </w:r>
      <w:r w:rsidR="00B52855" w:rsidRPr="00D93036">
        <w:t xml:space="preserve">собраний </w:t>
      </w:r>
      <w:r w:rsidRPr="00D93036">
        <w:t xml:space="preserve">ИК1 и </w:t>
      </w:r>
      <w:proofErr w:type="spellStart"/>
      <w:r w:rsidRPr="00D93036">
        <w:t>RGQ</w:t>
      </w:r>
      <w:proofErr w:type="spellEnd"/>
      <w:r w:rsidRPr="00D93036">
        <w:t>);</w:t>
      </w:r>
    </w:p>
    <w:p w14:paraId="7B83F0EA" w14:textId="387E5E0F" w:rsidR="009624BF" w:rsidRPr="00D93036" w:rsidRDefault="009624BF" w:rsidP="009624BF">
      <w:pPr>
        <w:pStyle w:val="enumlev1"/>
      </w:pPr>
      <w:r w:rsidRPr="00D93036">
        <w:t>–</w:t>
      </w:r>
      <w:r w:rsidRPr="00D93036">
        <w:tab/>
      </w:r>
      <w:r w:rsidR="007E30DF" w:rsidRPr="00D93036">
        <w:t xml:space="preserve">более </w:t>
      </w:r>
      <w:r w:rsidR="00F211FD" w:rsidRPr="00D93036">
        <w:t>600</w:t>
      </w:r>
      <w:r w:rsidRPr="00D93036">
        <w:t xml:space="preserve"> уникальных вкладов на текущую дату;</w:t>
      </w:r>
    </w:p>
    <w:p w14:paraId="0FBE2B69" w14:textId="77752055" w:rsidR="009624BF" w:rsidRPr="00D93036" w:rsidRDefault="009624BF" w:rsidP="009624BF">
      <w:pPr>
        <w:pStyle w:val="enumlev1"/>
      </w:pPr>
      <w:r w:rsidRPr="00D93036">
        <w:t>–</w:t>
      </w:r>
      <w:r w:rsidRPr="00D93036">
        <w:tab/>
        <w:t xml:space="preserve">рассмотрено в общей сложности </w:t>
      </w:r>
      <w:r w:rsidR="00F211FD" w:rsidRPr="00D93036">
        <w:t>1132</w:t>
      </w:r>
      <w:r w:rsidRPr="00D93036">
        <w:t xml:space="preserve"> документ</w:t>
      </w:r>
      <w:r w:rsidR="00B52855" w:rsidRPr="00D93036">
        <w:t>а</w:t>
      </w:r>
      <w:r w:rsidRPr="00D93036">
        <w:t xml:space="preserve"> на четырех собраниях ИК1 и</w:t>
      </w:r>
      <w:r w:rsidR="00B52855" w:rsidRPr="00D93036">
        <w:t xml:space="preserve"> двух блоках собраний</w:t>
      </w:r>
      <w:r w:rsidRPr="00D93036">
        <w:t xml:space="preserve"> </w:t>
      </w:r>
      <w:proofErr w:type="spellStart"/>
      <w:r w:rsidRPr="00D93036">
        <w:t>RGQ</w:t>
      </w:r>
      <w:proofErr w:type="spellEnd"/>
      <w:r w:rsidRPr="00D93036">
        <w:t xml:space="preserve"> (Таблица </w:t>
      </w:r>
      <w:r w:rsidR="00F211FD" w:rsidRPr="00D93036">
        <w:t>2</w:t>
      </w:r>
      <w:r w:rsidRPr="00D93036">
        <w:t>) на текущую дату;</w:t>
      </w:r>
    </w:p>
    <w:p w14:paraId="0D940BED" w14:textId="547A5429" w:rsidR="009624BF" w:rsidRPr="00D93036" w:rsidRDefault="009624BF" w:rsidP="009624BF">
      <w:pPr>
        <w:pStyle w:val="enumlev1"/>
      </w:pPr>
      <w:r w:rsidRPr="00D93036">
        <w:t>–</w:t>
      </w:r>
      <w:r w:rsidRPr="00D93036">
        <w:tab/>
        <w:t>до 2</w:t>
      </w:r>
      <w:r w:rsidR="00F211FD" w:rsidRPr="00D93036">
        <w:t>83</w:t>
      </w:r>
      <w:r w:rsidRPr="00D93036">
        <w:t xml:space="preserve"> участников</w:t>
      </w:r>
      <w:r w:rsidR="00B52855" w:rsidRPr="00D93036">
        <w:t>, представлявших 67 стран,</w:t>
      </w:r>
      <w:r w:rsidRPr="00D93036">
        <w:t xml:space="preserve"> на пленарном заседании уровня ИК1 (первое собрание в 2022 г.);</w:t>
      </w:r>
    </w:p>
    <w:p w14:paraId="039A4018" w14:textId="6A2AF251" w:rsidR="009624BF" w:rsidRPr="00D93036" w:rsidRDefault="009624BF" w:rsidP="009624BF">
      <w:pPr>
        <w:pStyle w:val="enumlev1"/>
        <w:rPr>
          <w:rFonts w:cstheme="minorHAnsi"/>
          <w:szCs w:val="22"/>
        </w:rPr>
      </w:pPr>
      <w:r w:rsidRPr="00D93036">
        <w:t>–</w:t>
      </w:r>
      <w:r w:rsidRPr="00D93036">
        <w:tab/>
        <w:t>до 4</w:t>
      </w:r>
      <w:r w:rsidR="00B52855" w:rsidRPr="00D93036">
        <w:t>8</w:t>
      </w:r>
      <w:r w:rsidRPr="00D93036">
        <w:t>%</w:t>
      </w:r>
      <w:r w:rsidRPr="00D93036">
        <w:rPr>
          <w:szCs w:val="22"/>
        </w:rPr>
        <w:t xml:space="preserve"> женщин среди участников </w:t>
      </w:r>
      <w:r w:rsidR="00B52855" w:rsidRPr="00D93036">
        <w:rPr>
          <w:szCs w:val="22"/>
        </w:rPr>
        <w:t xml:space="preserve">собраний </w:t>
      </w:r>
      <w:r w:rsidRPr="00D93036">
        <w:rPr>
          <w:szCs w:val="22"/>
        </w:rPr>
        <w:t>ИК1 (второе собрание в 2023 г.);</w:t>
      </w:r>
    </w:p>
    <w:p w14:paraId="4F9986A6" w14:textId="5B0DA76F" w:rsidR="009624BF" w:rsidRPr="00D93036" w:rsidRDefault="009624BF" w:rsidP="009624BF">
      <w:pPr>
        <w:pStyle w:val="enumlev1"/>
        <w:rPr>
          <w:szCs w:val="22"/>
        </w:rPr>
      </w:pPr>
      <w:r w:rsidRPr="00D93036">
        <w:t>–</w:t>
      </w:r>
      <w:r w:rsidRPr="00D93036">
        <w:tab/>
      </w:r>
      <w:r w:rsidRPr="00D93036">
        <w:rPr>
          <w:szCs w:val="22"/>
        </w:rPr>
        <w:t>до 25</w:t>
      </w:r>
      <w:r w:rsidR="00F211FD" w:rsidRPr="00D93036">
        <w:rPr>
          <w:szCs w:val="22"/>
        </w:rPr>
        <w:t>7</w:t>
      </w:r>
      <w:r w:rsidRPr="00D93036">
        <w:rPr>
          <w:szCs w:val="22"/>
        </w:rPr>
        <w:t xml:space="preserve"> участников на пленарном заседании уровня групп Докладчиков по Вопросам (</w:t>
      </w:r>
      <w:r w:rsidR="00B52855" w:rsidRPr="00D93036">
        <w:rPr>
          <w:szCs w:val="22"/>
        </w:rPr>
        <w:t>второе</w:t>
      </w:r>
      <w:r w:rsidRPr="00D93036">
        <w:rPr>
          <w:szCs w:val="22"/>
        </w:rPr>
        <w:t xml:space="preserve"> собрание в 202</w:t>
      </w:r>
      <w:r w:rsidR="00B52855" w:rsidRPr="00D93036">
        <w:rPr>
          <w:szCs w:val="22"/>
        </w:rPr>
        <w:t>4</w:t>
      </w:r>
      <w:r w:rsidRPr="00D93036">
        <w:rPr>
          <w:szCs w:val="22"/>
        </w:rPr>
        <w:t xml:space="preserve"> г.);</w:t>
      </w:r>
    </w:p>
    <w:p w14:paraId="4FCF7568" w14:textId="21F8BA10" w:rsidR="009624BF" w:rsidRPr="00D93036" w:rsidRDefault="009624BF" w:rsidP="009624BF">
      <w:pPr>
        <w:pStyle w:val="enumlev1"/>
        <w:rPr>
          <w:szCs w:val="22"/>
        </w:rPr>
      </w:pPr>
      <w:r w:rsidRPr="00D93036">
        <w:t>–</w:t>
      </w:r>
      <w:r w:rsidRPr="00D93036">
        <w:tab/>
      </w:r>
      <w:r w:rsidRPr="00D93036">
        <w:rPr>
          <w:szCs w:val="22"/>
        </w:rPr>
        <w:t>до 4</w:t>
      </w:r>
      <w:r w:rsidR="00F211FD" w:rsidRPr="00D93036">
        <w:rPr>
          <w:szCs w:val="22"/>
        </w:rPr>
        <w:t>8</w:t>
      </w:r>
      <w:r w:rsidRPr="00D93036">
        <w:rPr>
          <w:szCs w:val="22"/>
        </w:rPr>
        <w:t>% женщин среди участников собраний групп Докладчиков по Вопрос</w:t>
      </w:r>
      <w:r w:rsidR="00B52855" w:rsidRPr="00D93036">
        <w:rPr>
          <w:szCs w:val="22"/>
        </w:rPr>
        <w:t>ам</w:t>
      </w:r>
      <w:r w:rsidRPr="00D93036">
        <w:rPr>
          <w:szCs w:val="22"/>
        </w:rPr>
        <w:t xml:space="preserve"> (</w:t>
      </w:r>
      <w:r w:rsidR="00F211FD" w:rsidRPr="00D93036">
        <w:rPr>
          <w:szCs w:val="22"/>
        </w:rPr>
        <w:t>второе</w:t>
      </w:r>
      <w:r w:rsidRPr="00D93036">
        <w:rPr>
          <w:szCs w:val="22"/>
        </w:rPr>
        <w:t xml:space="preserve"> собрание в 202</w:t>
      </w:r>
      <w:r w:rsidR="00F211FD" w:rsidRPr="00D93036">
        <w:rPr>
          <w:szCs w:val="22"/>
        </w:rPr>
        <w:t>4</w:t>
      </w:r>
      <w:r w:rsidRPr="00D93036">
        <w:rPr>
          <w:szCs w:val="22"/>
        </w:rPr>
        <w:t xml:space="preserve"> г.);</w:t>
      </w:r>
    </w:p>
    <w:p w14:paraId="64D7EE38" w14:textId="77777777" w:rsidR="009624BF" w:rsidRPr="00D93036" w:rsidRDefault="009624BF" w:rsidP="009624BF">
      <w:pPr>
        <w:pStyle w:val="enumlev1"/>
        <w:rPr>
          <w:rFonts w:cstheme="minorHAnsi"/>
          <w:szCs w:val="22"/>
        </w:rPr>
      </w:pPr>
      <w:r w:rsidRPr="00D93036">
        <w:t>–</w:t>
      </w:r>
      <w:r w:rsidRPr="00D93036">
        <w:tab/>
      </w:r>
      <w:r w:rsidRPr="00D93036">
        <w:rPr>
          <w:szCs w:val="22"/>
        </w:rPr>
        <w:t>Руководство ИК1 внесло свой вклад в работу МСЭ, в том числе в рамках:</w:t>
      </w:r>
    </w:p>
    <w:p w14:paraId="4ADAD992" w14:textId="77777777" w:rsidR="009624BF" w:rsidRPr="00D93036" w:rsidRDefault="009624BF" w:rsidP="009624BF">
      <w:pPr>
        <w:pStyle w:val="enumlev2"/>
      </w:pPr>
      <w:r w:rsidRPr="00D93036">
        <w:t>•</w:t>
      </w:r>
      <w:r w:rsidRPr="00D93036">
        <w:tab/>
        <w:t>Рабочей группы КГРЭ по будущему Вопросов исследовательских комиссий;</w:t>
      </w:r>
    </w:p>
    <w:p w14:paraId="48D9A036" w14:textId="77777777" w:rsidR="009624BF" w:rsidRPr="00D93036" w:rsidRDefault="009624BF" w:rsidP="009624BF">
      <w:pPr>
        <w:pStyle w:val="enumlev2"/>
      </w:pPr>
      <w:r w:rsidRPr="00D93036">
        <w:t>•</w:t>
      </w:r>
      <w:r w:rsidRPr="00D93036">
        <w:tab/>
        <w:t xml:space="preserve">Регионального форума по вопросам развития (РФР) и региональных подготовительных собраний; </w:t>
      </w:r>
    </w:p>
    <w:p w14:paraId="5FE42037" w14:textId="15954474" w:rsidR="009624BF" w:rsidRPr="00D93036" w:rsidRDefault="009624BF" w:rsidP="009624BF">
      <w:pPr>
        <w:pStyle w:val="enumlev2"/>
      </w:pPr>
      <w:r w:rsidRPr="00D93036">
        <w:t>•</w:t>
      </w:r>
      <w:r w:rsidRPr="00D93036">
        <w:tab/>
        <w:t>двух региональных экономических диалога (РЭД), а именно в Сан-Хосе (2023 г.) и в</w:t>
      </w:r>
      <w:r w:rsidR="00333D71" w:rsidRPr="00D93036">
        <w:t> </w:t>
      </w:r>
      <w:r w:rsidRPr="00D93036">
        <w:t>Лиме (2024 г.);</w:t>
      </w:r>
    </w:p>
    <w:p w14:paraId="4DB4CDB3" w14:textId="720C7390" w:rsidR="009624BF" w:rsidRPr="00D93036" w:rsidRDefault="009624BF" w:rsidP="009624BF">
      <w:pPr>
        <w:pStyle w:val="enumlev2"/>
        <w:rPr>
          <w:rFonts w:cstheme="minorHAnsi"/>
          <w:szCs w:val="22"/>
        </w:rPr>
      </w:pPr>
      <w:r w:rsidRPr="00D93036">
        <w:t>•</w:t>
      </w:r>
      <w:r w:rsidRPr="00D93036">
        <w:tab/>
        <w:t>трех</w:t>
      </w:r>
      <w:r w:rsidRPr="00D93036">
        <w:rPr>
          <w:szCs w:val="22"/>
        </w:rPr>
        <w:t xml:space="preserve"> семинаров-практикумов МСЭ (МСЭ-T, МСЭ-R и МСЭ-D), посвященных будущему телевидения, а именно в Бангалоре (2023 г.), в Боготе (2023 г.) и в Женеве (2024 г.).</w:t>
      </w:r>
    </w:p>
    <w:p w14:paraId="2C441F33" w14:textId="77777777" w:rsidR="009624BF" w:rsidRPr="00D93036" w:rsidRDefault="009624BF" w:rsidP="009624BF">
      <w:pPr>
        <w:pStyle w:val="Heading2"/>
        <w:rPr>
          <w:rFonts w:cstheme="minorHAnsi"/>
        </w:rPr>
      </w:pPr>
      <w:r w:rsidRPr="00D93036">
        <w:t>1.1</w:t>
      </w:r>
      <w:r w:rsidRPr="00D93036">
        <w:tab/>
        <w:t>Мандат и конечные результаты</w:t>
      </w:r>
    </w:p>
    <w:p w14:paraId="4C6DB2D4" w14:textId="1070C3A0" w:rsidR="009624BF" w:rsidRPr="00D93036" w:rsidRDefault="009624BF" w:rsidP="009624BF">
      <w:pPr>
        <w:rPr>
          <w:szCs w:val="22"/>
        </w:rPr>
      </w:pPr>
      <w:r w:rsidRPr="00D93036">
        <w:rPr>
          <w:szCs w:val="22"/>
        </w:rPr>
        <w:t xml:space="preserve">Первая Исследовательская комиссия (ИК1) была создана в соответствии с Резолюцией 2 (Пересм. Кигали, 2022 г.) для изучения – в формате работы по Вопросам, которые были приняты членами МСЭ на </w:t>
      </w:r>
      <w:r w:rsidRPr="00D93036">
        <w:t>Всемирной</w:t>
      </w:r>
      <w:r w:rsidRPr="00D93036">
        <w:rPr>
          <w:szCs w:val="22"/>
        </w:rPr>
        <w:t xml:space="preserve"> конференции по развитию электросвязи 2022 года (Кигали, 2022 г.) (ВКРЭ-22), – вопросов, касающихся </w:t>
      </w:r>
      <w:r w:rsidRPr="00D93036">
        <w:rPr>
          <w:b/>
          <w:bCs/>
          <w:i/>
          <w:iCs/>
          <w:szCs w:val="22"/>
        </w:rPr>
        <w:t>благоприятной среды для обеспечения реальной возможности установления соединений</w:t>
      </w:r>
      <w:r w:rsidRPr="00D93036">
        <w:rPr>
          <w:szCs w:val="22"/>
        </w:rPr>
        <w:t>. Сфера деятельности комиссии подробно изложена в приложении к Резолюции 2 (Пересм. Кигали, 2022 г.), в частности на стр. 162 Заключительного отчета ВКРЭ-22</w:t>
      </w:r>
      <w:r w:rsidRPr="00D93036">
        <w:rPr>
          <w:rStyle w:val="FootnoteReference"/>
        </w:rPr>
        <w:footnoteReference w:id="6"/>
      </w:r>
      <w:r w:rsidRPr="00D93036">
        <w:rPr>
          <w:szCs w:val="22"/>
        </w:rPr>
        <w:t>, а</w:t>
      </w:r>
      <w:r w:rsidR="00F211FD" w:rsidRPr="00D93036">
        <w:rPr>
          <w:szCs w:val="22"/>
        </w:rPr>
        <w:t> </w:t>
      </w:r>
      <w:r w:rsidRPr="00D93036">
        <w:rPr>
          <w:szCs w:val="22"/>
        </w:rPr>
        <w:t xml:space="preserve">подробный круг ведения каждого исследуемого Вопроса – на стр. 517–563. </w:t>
      </w:r>
    </w:p>
    <w:p w14:paraId="27725DE9" w14:textId="77777777" w:rsidR="009624BF" w:rsidRPr="00D93036" w:rsidRDefault="009624BF" w:rsidP="009624BF">
      <w:pPr>
        <w:rPr>
          <w:szCs w:val="22"/>
        </w:rPr>
      </w:pPr>
      <w:r w:rsidRPr="00D93036">
        <w:t>Вопросы</w:t>
      </w:r>
      <w:r w:rsidRPr="00D93036">
        <w:rPr>
          <w:szCs w:val="22"/>
        </w:rPr>
        <w:t xml:space="preserve"> Исследовательской комиссии имеют следующие официальные названия:</w:t>
      </w:r>
    </w:p>
    <w:p w14:paraId="698986E3" w14:textId="77777777" w:rsidR="009624BF" w:rsidRPr="00D93036" w:rsidRDefault="009624BF" w:rsidP="009624BF">
      <w:pPr>
        <w:pStyle w:val="enumlev1"/>
        <w:rPr>
          <w:rFonts w:cstheme="minorHAnsi"/>
        </w:rPr>
      </w:pPr>
      <w:r w:rsidRPr="00D93036">
        <w:tab/>
        <w:t>Вопрос 1/1: Стратегии и политика для развертывания широкополосной связи в развивающихся странах;</w:t>
      </w:r>
    </w:p>
    <w:p w14:paraId="5C08AB19" w14:textId="77777777" w:rsidR="009624BF" w:rsidRPr="00D93036" w:rsidRDefault="009624BF" w:rsidP="009624BF">
      <w:pPr>
        <w:pStyle w:val="enumlev1"/>
        <w:rPr>
          <w:rFonts w:cstheme="minorHAnsi"/>
        </w:rPr>
      </w:pPr>
      <w:r w:rsidRPr="00D93036">
        <w:tab/>
        <w:t>Вопрос 2/1: Стратегии, политика, регуляторные нормы и методы перехода к цифровым технологиям радиовещания и их внедрения, включая предоставление новых услуг в различных средах;</w:t>
      </w:r>
    </w:p>
    <w:p w14:paraId="5398C8DB" w14:textId="77777777" w:rsidR="009624BF" w:rsidRPr="00D93036" w:rsidRDefault="009624BF" w:rsidP="009624BF">
      <w:pPr>
        <w:pStyle w:val="enumlev1"/>
        <w:rPr>
          <w:rFonts w:cstheme="minorHAnsi"/>
        </w:rPr>
      </w:pPr>
      <w:r w:rsidRPr="00D93036">
        <w:tab/>
        <w:t>Вопрос 3/1: Использование электросвязи/ИКТ для снижения риска бедствий и управления операциями в случае бедствий;</w:t>
      </w:r>
    </w:p>
    <w:p w14:paraId="275E4D2E" w14:textId="77777777" w:rsidR="009624BF" w:rsidRPr="00D93036" w:rsidRDefault="009624BF" w:rsidP="009624BF">
      <w:pPr>
        <w:pStyle w:val="enumlev1"/>
        <w:rPr>
          <w:rFonts w:cstheme="minorHAnsi"/>
        </w:rPr>
      </w:pPr>
      <w:r w:rsidRPr="00D93036">
        <w:tab/>
        <w:t>Вопрос 4/1: Экономические аспекты национальных сетей электросвязи/ИКТ;</w:t>
      </w:r>
    </w:p>
    <w:p w14:paraId="67C3AC75" w14:textId="77777777" w:rsidR="009624BF" w:rsidRPr="00D93036" w:rsidRDefault="009624BF" w:rsidP="009624BF">
      <w:pPr>
        <w:pStyle w:val="enumlev1"/>
        <w:rPr>
          <w:rFonts w:cstheme="minorHAnsi"/>
        </w:rPr>
      </w:pPr>
      <w:r w:rsidRPr="00D93036">
        <w:tab/>
        <w:t>Вопрос 5/1: Электросвязь/ИКТ для сельских и отдаленных районов;</w:t>
      </w:r>
    </w:p>
    <w:p w14:paraId="58BC0109" w14:textId="77777777" w:rsidR="009624BF" w:rsidRPr="00D93036" w:rsidRDefault="009624BF" w:rsidP="009624BF">
      <w:pPr>
        <w:pStyle w:val="enumlev1"/>
        <w:rPr>
          <w:rFonts w:cstheme="minorHAnsi"/>
        </w:rPr>
      </w:pPr>
      <w:r w:rsidRPr="00D93036">
        <w:tab/>
        <w:t>Вопрос 6/1: Информация для потребителей, их защита и права;</w:t>
      </w:r>
    </w:p>
    <w:p w14:paraId="3F808BC3" w14:textId="77777777" w:rsidR="009624BF" w:rsidRPr="00D93036" w:rsidRDefault="009624BF" w:rsidP="009624BF">
      <w:pPr>
        <w:pStyle w:val="enumlev1"/>
      </w:pPr>
      <w:r w:rsidRPr="00D93036">
        <w:tab/>
        <w:t>Вопрос 7/1: Доступность электросвязи/ИКТ для обеспечения связи для всех, в особенности для лиц с ограниченными возможностями.</w:t>
      </w:r>
    </w:p>
    <w:p w14:paraId="417E9B58" w14:textId="77777777" w:rsidR="009624BF" w:rsidRPr="00D93036" w:rsidRDefault="009624BF" w:rsidP="009624BF">
      <w:pPr>
        <w:pStyle w:val="Heading2"/>
        <w:rPr>
          <w:rFonts w:cstheme="minorHAnsi"/>
        </w:rPr>
      </w:pPr>
      <w:r w:rsidRPr="00D93036">
        <w:lastRenderedPageBreak/>
        <w:t>1.2</w:t>
      </w:r>
      <w:r w:rsidRPr="00D93036">
        <w:tab/>
        <w:t>Руководящий состав</w:t>
      </w:r>
    </w:p>
    <w:p w14:paraId="311A6133" w14:textId="4F0393A5" w:rsidR="009624BF" w:rsidRPr="00D93036" w:rsidRDefault="009624BF" w:rsidP="009624BF">
      <w:pPr>
        <w:rPr>
          <w:rFonts w:cstheme="minorHAnsi"/>
          <w:szCs w:val="22"/>
        </w:rPr>
      </w:pPr>
      <w:r w:rsidRPr="00D93036">
        <w:rPr>
          <w:szCs w:val="22"/>
        </w:rPr>
        <w:t>На ВКРЭ-22 был определен руководящий состав ИК1 на восьмой исследовательский период (2022−2025</w:t>
      </w:r>
      <w:r w:rsidR="00333D71" w:rsidRPr="00D93036">
        <w:rPr>
          <w:szCs w:val="22"/>
        </w:rPr>
        <w:t> </w:t>
      </w:r>
      <w:r w:rsidRPr="00D93036">
        <w:rPr>
          <w:szCs w:val="22"/>
        </w:rPr>
        <w:t xml:space="preserve">гг.): Председателем была назначена </w:t>
      </w:r>
      <w:r w:rsidRPr="00D93036">
        <w:rPr>
          <w:b/>
          <w:bCs/>
          <w:szCs w:val="22"/>
        </w:rPr>
        <w:t>г-жа Регина-Флёр Ассуму-Бессу</w:t>
      </w:r>
      <w:r w:rsidRPr="00D93036">
        <w:rPr>
          <w:szCs w:val="22"/>
        </w:rPr>
        <w:t xml:space="preserve"> (Кот-д'Ивуар); ей оказывали помощь заместители Председателя, представляющие шесть регионов мира:</w:t>
      </w:r>
    </w:p>
    <w:p w14:paraId="5C0FC063" w14:textId="77777777" w:rsidR="009624BF" w:rsidRPr="00D93036" w:rsidRDefault="009624BF" w:rsidP="009624BF">
      <w:pPr>
        <w:pStyle w:val="enumlev1"/>
        <w:rPr>
          <w:rFonts w:cstheme="minorHAnsi"/>
        </w:rPr>
      </w:pPr>
      <w:r w:rsidRPr="00D93036">
        <w:t>–</w:t>
      </w:r>
      <w:r w:rsidRPr="00D93036">
        <w:tab/>
        <w:t>г-жа Сесилия НЬЯМУТСВА (Зимбабве, АФР);</w:t>
      </w:r>
    </w:p>
    <w:p w14:paraId="63546E27" w14:textId="77777777" w:rsidR="009624BF" w:rsidRPr="00D93036" w:rsidRDefault="009624BF" w:rsidP="009624BF">
      <w:pPr>
        <w:pStyle w:val="enumlev1"/>
        <w:rPr>
          <w:rFonts w:cstheme="minorHAnsi"/>
        </w:rPr>
      </w:pPr>
      <w:r w:rsidRPr="00D93036">
        <w:t>–</w:t>
      </w:r>
      <w:r w:rsidRPr="00D93036">
        <w:tab/>
        <w:t>г-н Ама Виньо Капо (Того, АФР);</w:t>
      </w:r>
    </w:p>
    <w:p w14:paraId="3912C65B" w14:textId="77777777" w:rsidR="009624BF" w:rsidRPr="00D93036" w:rsidRDefault="009624BF" w:rsidP="009624BF">
      <w:pPr>
        <w:pStyle w:val="enumlev1"/>
        <w:rPr>
          <w:rFonts w:cstheme="minorHAnsi"/>
        </w:rPr>
      </w:pPr>
      <w:r w:rsidRPr="00D93036">
        <w:t>–</w:t>
      </w:r>
      <w:r w:rsidRPr="00D93036">
        <w:tab/>
        <w:t>г-н Роберту Мицуаке Хираяма (Бразилия, АМР);</w:t>
      </w:r>
    </w:p>
    <w:p w14:paraId="20505206" w14:textId="77777777" w:rsidR="009624BF" w:rsidRPr="00D93036" w:rsidRDefault="009624BF" w:rsidP="009624BF">
      <w:pPr>
        <w:pStyle w:val="enumlev1"/>
        <w:rPr>
          <w:rFonts w:cstheme="minorHAnsi"/>
        </w:rPr>
      </w:pPr>
      <w:r w:rsidRPr="00D93036">
        <w:t>–</w:t>
      </w:r>
      <w:r w:rsidRPr="00D93036">
        <w:tab/>
        <w:t>г-жа Самира Белал Момен Мохаммад (Кувейт, АРБ)</w:t>
      </w:r>
      <w:r w:rsidRPr="00D93036">
        <w:rPr>
          <w:rStyle w:val="FootnoteReference"/>
        </w:rPr>
        <w:footnoteReference w:id="7"/>
      </w:r>
      <w:r w:rsidRPr="00D93036">
        <w:t>;</w:t>
      </w:r>
    </w:p>
    <w:p w14:paraId="4467762A" w14:textId="77777777" w:rsidR="009624BF" w:rsidRPr="00D93036" w:rsidRDefault="009624BF" w:rsidP="009624BF">
      <w:pPr>
        <w:pStyle w:val="enumlev1"/>
      </w:pPr>
      <w:r w:rsidRPr="00D93036">
        <w:t>–</w:t>
      </w:r>
      <w:r w:rsidRPr="00D93036">
        <w:tab/>
      </w:r>
      <w:r w:rsidRPr="00D93036">
        <w:rPr>
          <w:szCs w:val="22"/>
        </w:rPr>
        <w:t xml:space="preserve">г-н Али Рашид </w:t>
      </w:r>
      <w:r w:rsidRPr="00D93036">
        <w:t>Хамад Аль-Хамад (Кувейт, АРБ);</w:t>
      </w:r>
    </w:p>
    <w:p w14:paraId="502CF5C2" w14:textId="77777777" w:rsidR="009624BF" w:rsidRPr="00D93036" w:rsidRDefault="009624BF" w:rsidP="009624BF">
      <w:pPr>
        <w:pStyle w:val="enumlev1"/>
      </w:pPr>
      <w:r w:rsidRPr="00D93036">
        <w:t>–</w:t>
      </w:r>
      <w:r w:rsidRPr="00D93036">
        <w:tab/>
        <w:t>г-н Сунил Сингхал (Индия, АТР);</w:t>
      </w:r>
    </w:p>
    <w:p w14:paraId="67DCFEC6" w14:textId="77777777" w:rsidR="009624BF" w:rsidRPr="00D93036" w:rsidRDefault="009624BF" w:rsidP="009624BF">
      <w:pPr>
        <w:pStyle w:val="enumlev1"/>
      </w:pPr>
      <w:r w:rsidRPr="00D93036">
        <w:t>–</w:t>
      </w:r>
      <w:r w:rsidRPr="00D93036">
        <w:tab/>
        <w:t>г-жа Мемико Оцуки (Япония, АТР);</w:t>
      </w:r>
    </w:p>
    <w:p w14:paraId="2426CFF7" w14:textId="77777777" w:rsidR="009624BF" w:rsidRPr="00D93036" w:rsidRDefault="009624BF" w:rsidP="009624BF">
      <w:pPr>
        <w:pStyle w:val="enumlev1"/>
      </w:pPr>
      <w:r w:rsidRPr="00D93036">
        <w:t>–</w:t>
      </w:r>
      <w:r w:rsidRPr="00D93036">
        <w:tab/>
        <w:t xml:space="preserve">г-н Санвон </w:t>
      </w:r>
      <w:proofErr w:type="spellStart"/>
      <w:r w:rsidRPr="00D93036">
        <w:t>Kо</w:t>
      </w:r>
      <w:proofErr w:type="spellEnd"/>
      <w:r w:rsidRPr="00D93036">
        <w:t xml:space="preserve"> (Республика Корея, АТР);</w:t>
      </w:r>
    </w:p>
    <w:p w14:paraId="00050F00" w14:textId="77777777" w:rsidR="009624BF" w:rsidRPr="00D93036" w:rsidRDefault="009624BF" w:rsidP="009624BF">
      <w:pPr>
        <w:pStyle w:val="enumlev1"/>
      </w:pPr>
      <w:r w:rsidRPr="00D93036">
        <w:t>–</w:t>
      </w:r>
      <w:r w:rsidRPr="00D93036">
        <w:tab/>
        <w:t>г-жа Хаяла Пашазаде (Азербайджан, СНГ);</w:t>
      </w:r>
    </w:p>
    <w:p w14:paraId="5D1D256D" w14:textId="77777777" w:rsidR="009624BF" w:rsidRPr="00D93036" w:rsidRDefault="009624BF" w:rsidP="009624BF">
      <w:pPr>
        <w:pStyle w:val="enumlev1"/>
      </w:pPr>
      <w:r w:rsidRPr="00D93036">
        <w:t>–</w:t>
      </w:r>
      <w:r w:rsidRPr="00D93036">
        <w:tab/>
        <w:t>г-жа Умида Мусаева (Узбекистан, СНГ);</w:t>
      </w:r>
    </w:p>
    <w:p w14:paraId="4231A9CE" w14:textId="77777777" w:rsidR="009624BF" w:rsidRPr="00D93036" w:rsidRDefault="009624BF" w:rsidP="009624BF">
      <w:pPr>
        <w:pStyle w:val="enumlev1"/>
      </w:pPr>
      <w:r w:rsidRPr="00D93036">
        <w:t>–</w:t>
      </w:r>
      <w:r w:rsidRPr="00D93036">
        <w:tab/>
        <w:t>г-н Джордж Энтони Джаннумис (Норвегия, ЕВР);</w:t>
      </w:r>
    </w:p>
    <w:p w14:paraId="064C180F" w14:textId="77777777" w:rsidR="009624BF" w:rsidRPr="00D93036" w:rsidRDefault="009624BF" w:rsidP="009624BF">
      <w:pPr>
        <w:pStyle w:val="enumlev1"/>
        <w:rPr>
          <w:rFonts w:cstheme="minorHAnsi"/>
          <w:szCs w:val="22"/>
        </w:rPr>
      </w:pPr>
      <w:r w:rsidRPr="00D93036">
        <w:t>–</w:t>
      </w:r>
      <w:r w:rsidRPr="00D93036">
        <w:tab/>
        <w:t>г-н Мехмет Альпер</w:t>
      </w:r>
      <w:r w:rsidRPr="00D93036">
        <w:rPr>
          <w:szCs w:val="22"/>
        </w:rPr>
        <w:t xml:space="preserve"> Текин (Турция, ЕВР).</w:t>
      </w:r>
    </w:p>
    <w:p w14:paraId="3043B138" w14:textId="77777777" w:rsidR="009624BF" w:rsidRPr="00D93036" w:rsidRDefault="009624BF" w:rsidP="009624BF">
      <w:pPr>
        <w:rPr>
          <w:rFonts w:cstheme="minorBidi"/>
        </w:rPr>
      </w:pPr>
      <w:r w:rsidRPr="00D93036">
        <w:t>Заместители Председателя ИК1 проводили активную работу, порученную им ВКРЭ-22, предоставляя Председателю ценные и обоснованные рекомендации по всем вопросам, относящимся к работе исследовательской комиссии, включая персонал, методы работы и все основные конечные результаты, к достижению которых призывала ВКРЭ-22.</w:t>
      </w:r>
    </w:p>
    <w:p w14:paraId="2FF28CE8" w14:textId="77777777" w:rsidR="009624BF" w:rsidRPr="00D93036" w:rsidRDefault="009624BF" w:rsidP="009624BF">
      <w:pPr>
        <w:rPr>
          <w:rFonts w:cstheme="minorHAnsi"/>
          <w:bCs/>
        </w:rPr>
      </w:pPr>
      <w:r w:rsidRPr="00D93036">
        <w:t>В соответствии с методами работы 1-й Исследовательской комиссии МСЭ-D, определенными в Резолюции 1 (Пересм. Кигали, 2022 г.), в основном в разделах 3, 4, 5, 6 и 9:</w:t>
      </w:r>
    </w:p>
    <w:p w14:paraId="071478C6" w14:textId="77777777" w:rsidR="009624BF" w:rsidRPr="00D93036" w:rsidRDefault="009624BF" w:rsidP="009624BF">
      <w:pPr>
        <w:pStyle w:val="enumlev1"/>
        <w:rPr>
          <w:szCs w:val="22"/>
        </w:rPr>
      </w:pPr>
      <w:r w:rsidRPr="00D93036">
        <w:t>–</w:t>
      </w:r>
      <w:r w:rsidRPr="00D93036">
        <w:tab/>
      </w:r>
      <w:r w:rsidRPr="00D93036">
        <w:rPr>
          <w:szCs w:val="22"/>
        </w:rPr>
        <w:t xml:space="preserve">заместителям Председателей были назначены дополнительные роли координаторов: обновленный список координаторов содержится в </w:t>
      </w:r>
      <w:r w:rsidRPr="00D93036">
        <w:rPr>
          <w:b/>
          <w:bCs/>
          <w:szCs w:val="22"/>
        </w:rPr>
        <w:t>Приложении 2</w:t>
      </w:r>
      <w:r w:rsidRPr="00D93036">
        <w:rPr>
          <w:szCs w:val="22"/>
        </w:rPr>
        <w:t xml:space="preserve"> к настоящему отчету. Координаторами в первую очередь назначены заместители Председателя ИК1 после выражения заинтересованности. В случаях, когда какая-либо роль не могла быть выполнена ни одним из заместителей Председателя ИК1, для ее выполнения приглашались </w:t>
      </w:r>
      <w:r w:rsidRPr="00D93036">
        <w:t>дополнительные</w:t>
      </w:r>
      <w:r w:rsidRPr="00D93036">
        <w:rPr>
          <w:szCs w:val="22"/>
        </w:rPr>
        <w:t xml:space="preserve"> члены, такие как Докладчики и заместители Докладчиков;</w:t>
      </w:r>
    </w:p>
    <w:p w14:paraId="376A0B43" w14:textId="67F5656F" w:rsidR="009624BF" w:rsidRPr="00D93036" w:rsidRDefault="009624BF" w:rsidP="009624BF">
      <w:pPr>
        <w:pStyle w:val="enumlev1"/>
        <w:rPr>
          <w:szCs w:val="22"/>
        </w:rPr>
      </w:pPr>
      <w:r w:rsidRPr="00D93036">
        <w:t>–</w:t>
      </w:r>
      <w:r w:rsidRPr="00D93036">
        <w:tab/>
      </w:r>
      <w:r w:rsidRPr="00D93036">
        <w:rPr>
          <w:szCs w:val="22"/>
        </w:rPr>
        <w:t xml:space="preserve">КГРЭ была информирована о случаях неявки назначенных членов, а именно Председателей, </w:t>
      </w:r>
      <w:r w:rsidRPr="00D93036">
        <w:t>заместителей</w:t>
      </w:r>
      <w:r w:rsidRPr="00D93036">
        <w:rPr>
          <w:szCs w:val="22"/>
        </w:rPr>
        <w:t xml:space="preserve"> Председателей, Докладчиков и заместителей Докладчиков исследовательских комиссий, в целях принятия мер для содействия их участию и активной работе. Информация о явке участников приводится в настоящем отчете в последних столбцах таблиц в </w:t>
      </w:r>
      <w:r w:rsidRPr="00D93036">
        <w:rPr>
          <w:b/>
          <w:bCs/>
          <w:szCs w:val="22"/>
        </w:rPr>
        <w:t>Приложении</w:t>
      </w:r>
      <w:r w:rsidR="00333D71" w:rsidRPr="00D93036">
        <w:rPr>
          <w:b/>
          <w:bCs/>
          <w:szCs w:val="22"/>
        </w:rPr>
        <w:t> </w:t>
      </w:r>
      <w:r w:rsidRPr="00D93036">
        <w:rPr>
          <w:b/>
          <w:bCs/>
          <w:szCs w:val="22"/>
        </w:rPr>
        <w:t>1</w:t>
      </w:r>
      <w:r w:rsidRPr="00D93036">
        <w:rPr>
          <w:szCs w:val="22"/>
        </w:rPr>
        <w:t>.</w:t>
      </w:r>
    </w:p>
    <w:p w14:paraId="7A3EE02E" w14:textId="77777777" w:rsidR="009624BF" w:rsidRPr="00D93036" w:rsidRDefault="009624BF" w:rsidP="009624BF">
      <w:pPr>
        <w:rPr>
          <w:rFonts w:cstheme="minorHAnsi"/>
          <w:szCs w:val="22"/>
        </w:rPr>
      </w:pPr>
      <w:r w:rsidRPr="00D93036">
        <w:rPr>
          <w:szCs w:val="22"/>
        </w:rPr>
        <w:t xml:space="preserve">Все взаимодействия с руководством ИК1 в период 2022−2025 годов проходили в духе </w:t>
      </w:r>
      <w:r w:rsidRPr="00D93036">
        <w:t>сотрудничества</w:t>
      </w:r>
      <w:r w:rsidRPr="00D93036">
        <w:rPr>
          <w:szCs w:val="22"/>
        </w:rPr>
        <w:t xml:space="preserve">, командной работы и профессионализма, что отражает искреннюю приверженность каждого члена руководящего состава миссии и задачам Исследовательской комиссии. Список Докладчиков, Содокладчиков, заместителей Докладчиков и координаторов БРЭ, отвечающих за Вопросы ИК1, содержится в </w:t>
      </w:r>
      <w:r w:rsidRPr="00D93036">
        <w:rPr>
          <w:b/>
          <w:bCs/>
          <w:szCs w:val="22"/>
        </w:rPr>
        <w:t>Приложении 1</w:t>
      </w:r>
      <w:r w:rsidRPr="00D93036">
        <w:rPr>
          <w:szCs w:val="22"/>
        </w:rPr>
        <w:t>.</w:t>
      </w:r>
    </w:p>
    <w:p w14:paraId="592B328E" w14:textId="77777777" w:rsidR="009624BF" w:rsidRPr="00D93036" w:rsidRDefault="009624BF" w:rsidP="009624BF">
      <w:pPr>
        <w:rPr>
          <w:rFonts w:cstheme="minorHAnsi"/>
          <w:szCs w:val="22"/>
        </w:rPr>
      </w:pPr>
      <w:r w:rsidRPr="00D93036">
        <w:rPr>
          <w:szCs w:val="22"/>
        </w:rPr>
        <w:t xml:space="preserve">Все </w:t>
      </w:r>
      <w:r w:rsidRPr="00D93036">
        <w:t>координаторы</w:t>
      </w:r>
      <w:r w:rsidRPr="00D93036">
        <w:rPr>
          <w:szCs w:val="22"/>
        </w:rPr>
        <w:t xml:space="preserve"> БРЭ в штаб-квартире и некоторые в региональных отделениях (при понятных ограничениях по ресурсам) сыграли важную роль в обмене своим опытом по материалам для разработки ежегодных итоговых документов и заключительных итоговых отчетов, а также для подготовки семинаров-практикумов и содействия внесению вкладов от регионов и конкретных проектов. </w:t>
      </w:r>
    </w:p>
    <w:p w14:paraId="0FE0A638" w14:textId="77777777" w:rsidR="00BB456F" w:rsidRPr="00D93036" w:rsidRDefault="00BB456F" w:rsidP="00C11AE1">
      <w:pPr>
        <w:pStyle w:val="FigureNo"/>
        <w:spacing w:before="360"/>
      </w:pPr>
      <w:r w:rsidRPr="00D93036">
        <w:lastRenderedPageBreak/>
        <w:t>РИСУНОК 1</w:t>
      </w:r>
    </w:p>
    <w:p w14:paraId="38556C00" w14:textId="42190280" w:rsidR="00BB456F" w:rsidRPr="00D93036" w:rsidRDefault="00B92619" w:rsidP="00BB456F">
      <w:pPr>
        <w:pStyle w:val="Figuretitle"/>
        <w:spacing w:after="240"/>
      </w:pPr>
      <w:r w:rsidRPr="00D93036">
        <w:t>Руковод</w:t>
      </w:r>
      <w:r w:rsidR="00B10F41" w:rsidRPr="00D93036">
        <w:t>ящий состав</w:t>
      </w:r>
      <w:r w:rsidRPr="00D93036">
        <w:t xml:space="preserve"> ИК1 в разбивке по регионам и гендерному признаку</w:t>
      </w:r>
    </w:p>
    <w:p w14:paraId="0EE33389" w14:textId="4B49572A" w:rsidR="00355D84" w:rsidRPr="00D93036" w:rsidRDefault="00355D84" w:rsidP="00BB456F">
      <w:pPr>
        <w:pStyle w:val="enumlev1"/>
        <w:spacing w:before="120" w:after="120"/>
        <w:ind w:left="0" w:firstLine="0"/>
        <w:jc w:val="center"/>
        <w:rPr>
          <w:rFonts w:cstheme="minorBidi"/>
        </w:rPr>
      </w:pPr>
      <w:r w:rsidRPr="00D93036">
        <w:rPr>
          <w:rFonts w:cstheme="minorBidi"/>
        </w:rPr>
        <w:drawing>
          <wp:inline distT="0" distB="0" distL="0" distR="0" wp14:anchorId="57A1B9A7" wp14:editId="25211EC1">
            <wp:extent cx="4647028" cy="2724150"/>
            <wp:effectExtent l="0" t="0" r="1270" b="0"/>
            <wp:docPr id="87863144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2F717F80-6F69-1CD1-679F-CB28AF5B7BF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3"/>
              </a:graphicData>
            </a:graphic>
          </wp:inline>
        </w:drawing>
      </w:r>
    </w:p>
    <w:p w14:paraId="386CA8C6" w14:textId="6FF06E8D" w:rsidR="00BB456F" w:rsidRPr="00D93036" w:rsidRDefault="00B92619" w:rsidP="00C11AE1">
      <w:pPr>
        <w:pStyle w:val="enumlev1"/>
        <w:spacing w:before="240"/>
        <w:ind w:left="0" w:firstLine="0"/>
        <w:rPr>
          <w:rFonts w:cstheme="minorHAnsi"/>
          <w:szCs w:val="24"/>
        </w:rPr>
      </w:pPr>
      <w:r w:rsidRPr="00D93036">
        <w:rPr>
          <w:rFonts w:cstheme="minorHAnsi"/>
          <w:szCs w:val="24"/>
        </w:rPr>
        <w:t xml:space="preserve">На приведенном выше рисунке показано распределение руководящего состава </w:t>
      </w:r>
      <w:r w:rsidR="007E30DF" w:rsidRPr="00D93036">
        <w:rPr>
          <w:rFonts w:cstheme="minorHAnsi"/>
          <w:szCs w:val="24"/>
        </w:rPr>
        <w:t xml:space="preserve">Исследовательской </w:t>
      </w:r>
      <w:r w:rsidRPr="00D93036">
        <w:rPr>
          <w:rFonts w:cstheme="minorHAnsi"/>
          <w:szCs w:val="24"/>
        </w:rPr>
        <w:t>комисси</w:t>
      </w:r>
      <w:r w:rsidR="007E30DF" w:rsidRPr="00D93036">
        <w:rPr>
          <w:rFonts w:cstheme="minorHAnsi"/>
          <w:szCs w:val="24"/>
        </w:rPr>
        <w:t>и</w:t>
      </w:r>
      <w:r w:rsidRPr="00D93036">
        <w:rPr>
          <w:rFonts w:cstheme="minorHAnsi"/>
          <w:szCs w:val="24"/>
        </w:rPr>
        <w:t xml:space="preserve"> (</w:t>
      </w:r>
      <w:r w:rsidR="007E30DF" w:rsidRPr="00D93036">
        <w:rPr>
          <w:rFonts w:cstheme="minorHAnsi"/>
          <w:szCs w:val="24"/>
        </w:rPr>
        <w:t>Председатель</w:t>
      </w:r>
      <w:r w:rsidRPr="00D93036">
        <w:rPr>
          <w:rFonts w:cstheme="minorHAnsi"/>
          <w:szCs w:val="24"/>
        </w:rPr>
        <w:t xml:space="preserve">, заместители </w:t>
      </w:r>
      <w:r w:rsidR="007E30DF" w:rsidRPr="00D93036">
        <w:rPr>
          <w:rFonts w:cstheme="minorHAnsi"/>
          <w:szCs w:val="24"/>
        </w:rPr>
        <w:t>Председателя</w:t>
      </w:r>
      <w:r w:rsidRPr="00D93036">
        <w:rPr>
          <w:rFonts w:cstheme="minorHAnsi"/>
          <w:szCs w:val="24"/>
        </w:rPr>
        <w:t>, Докладчики, Содокладчики и заместители Докладчиков)</w:t>
      </w:r>
      <w:r w:rsidR="007E30DF" w:rsidRPr="00D93036">
        <w:rPr>
          <w:rFonts w:cstheme="minorHAnsi"/>
          <w:szCs w:val="24"/>
        </w:rPr>
        <w:t xml:space="preserve"> в разбивке</w:t>
      </w:r>
      <w:r w:rsidRPr="00D93036">
        <w:rPr>
          <w:rFonts w:cstheme="minorHAnsi"/>
          <w:szCs w:val="24"/>
        </w:rPr>
        <w:t xml:space="preserve"> по гендерному признаку и по регионам.</w:t>
      </w:r>
    </w:p>
    <w:p w14:paraId="3B93915E" w14:textId="77777777" w:rsidR="00BB456F" w:rsidRPr="00D93036" w:rsidRDefault="00BB456F" w:rsidP="00D072DB">
      <w:pPr>
        <w:pStyle w:val="Heading2"/>
        <w:spacing w:after="120"/>
      </w:pPr>
      <w:r w:rsidRPr="00D93036">
        <w:t>1.3</w:t>
      </w:r>
      <w:r w:rsidRPr="00D93036">
        <w:tab/>
        <w:t xml:space="preserve">Участие и письменные </w:t>
      </w:r>
      <w:bookmarkStart w:id="5" w:name="_Toc192493294"/>
      <w:r w:rsidRPr="00D93036">
        <w:t>вклады (2022−2025 гг.)</w:t>
      </w:r>
      <w:bookmarkEnd w:id="5"/>
    </w:p>
    <w:p w14:paraId="000DF220" w14:textId="7CB82748" w:rsidR="00D072DB" w:rsidRPr="00D93036" w:rsidRDefault="00C11AE1" w:rsidP="00C11AE1">
      <w:pPr>
        <w:pStyle w:val="TableNo"/>
        <w:spacing w:before="360"/>
      </w:pPr>
      <w:r w:rsidRPr="00D93036">
        <w:t>ТАБЛИЦА</w:t>
      </w:r>
      <w:r w:rsidR="00D072DB" w:rsidRPr="00D93036">
        <w:t xml:space="preserve"> </w:t>
      </w:r>
      <w:r w:rsidR="00D072DB" w:rsidRPr="00D93036">
        <w:fldChar w:fldCharType="begin"/>
      </w:r>
      <w:r w:rsidR="00D072DB" w:rsidRPr="00D93036">
        <w:instrText xml:space="preserve"> SEQ Table \* ARABIC </w:instrText>
      </w:r>
      <w:r w:rsidR="00D072DB" w:rsidRPr="00D93036">
        <w:fldChar w:fldCharType="separate"/>
      </w:r>
      <w:r w:rsidR="00D072DB" w:rsidRPr="00D93036">
        <w:t>1</w:t>
      </w:r>
      <w:r w:rsidR="00D072DB" w:rsidRPr="00D93036">
        <w:fldChar w:fldCharType="end"/>
      </w:r>
    </w:p>
    <w:p w14:paraId="5BA23625" w14:textId="6A9C0295" w:rsidR="00D072DB" w:rsidRPr="00D93036" w:rsidRDefault="00B10F41" w:rsidP="00C11AE1">
      <w:pPr>
        <w:pStyle w:val="Tabletitle"/>
      </w:pPr>
      <w:r w:rsidRPr="00D93036">
        <w:t>Сводная</w:t>
      </w:r>
      <w:r w:rsidR="00B92619" w:rsidRPr="00D93036">
        <w:t xml:space="preserve"> таблица по участию в </w:t>
      </w:r>
      <w:r w:rsidRPr="00D93036">
        <w:t>работе ИК</w:t>
      </w:r>
      <w:r w:rsidR="00B92619" w:rsidRPr="00D93036">
        <w:t xml:space="preserve">1 </w:t>
      </w:r>
      <w:r w:rsidRPr="00D93036">
        <w:t>в период</w:t>
      </w:r>
      <w:r w:rsidR="00B92619" w:rsidRPr="00D93036">
        <w:t xml:space="preserve"> 2022–2025 г</w:t>
      </w:r>
      <w:r w:rsidR="00DE7A59" w:rsidRPr="00D93036">
        <w:t>одов</w:t>
      </w:r>
    </w:p>
    <w:tbl>
      <w:tblPr>
        <w:tblW w:w="9634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88"/>
        <w:gridCol w:w="567"/>
        <w:gridCol w:w="708"/>
        <w:gridCol w:w="426"/>
        <w:gridCol w:w="567"/>
        <w:gridCol w:w="567"/>
        <w:gridCol w:w="567"/>
        <w:gridCol w:w="567"/>
        <w:gridCol w:w="425"/>
        <w:gridCol w:w="425"/>
        <w:gridCol w:w="425"/>
        <w:gridCol w:w="567"/>
        <w:gridCol w:w="426"/>
        <w:gridCol w:w="425"/>
        <w:gridCol w:w="330"/>
        <w:gridCol w:w="331"/>
        <w:gridCol w:w="331"/>
        <w:gridCol w:w="330"/>
        <w:gridCol w:w="331"/>
        <w:gridCol w:w="331"/>
      </w:tblGrid>
      <w:tr w:rsidR="00D072DB" w:rsidRPr="00D93036" w14:paraId="00B44604" w14:textId="77777777" w:rsidTr="00DC3E9A"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45CCDD" w14:textId="73437493" w:rsidR="003F377B" w:rsidRPr="00D93036" w:rsidRDefault="00B92619" w:rsidP="00D072D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Разбивка участников по категориям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17D11759" w14:textId="3CF36A62" w:rsidR="003F377B" w:rsidRPr="00D93036" w:rsidRDefault="003F377B" w:rsidP="00D072D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</w:p>
        </w:tc>
        <w:tc>
          <w:tcPr>
            <w:tcW w:w="3827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B797BBC" w14:textId="0CC5B4CE" w:rsidR="003F377B" w:rsidRPr="00D93036" w:rsidRDefault="00B10F41" w:rsidP="00D072D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Тип членства</w:t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vAlign w:val="center"/>
            <w:hideMark/>
          </w:tcPr>
          <w:p w14:paraId="0E8CC34D" w14:textId="7E693663" w:rsidR="003F377B" w:rsidRPr="00D93036" w:rsidRDefault="00B10F41" w:rsidP="00D072D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Гендер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492D18F2" w14:textId="3D5526C4" w:rsidR="003F377B" w:rsidRPr="00D93036" w:rsidRDefault="00B10F41" w:rsidP="00D072D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Представ</w:t>
            </w:r>
            <w:r w:rsidR="008F2162"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-</w:t>
            </w:r>
            <w:proofErr w:type="spellStart"/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ленность</w:t>
            </w:r>
            <w:proofErr w:type="spellEnd"/>
          </w:p>
        </w:tc>
        <w:tc>
          <w:tcPr>
            <w:tcW w:w="85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6222C9B0" w14:textId="51CA4A9C" w:rsidR="003F377B" w:rsidRPr="00D93036" w:rsidRDefault="007B3419" w:rsidP="00D072D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Формат участия</w:t>
            </w:r>
          </w:p>
        </w:tc>
        <w:tc>
          <w:tcPr>
            <w:tcW w:w="198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EE2FA"/>
            <w:noWrap/>
            <w:vAlign w:val="center"/>
            <w:hideMark/>
          </w:tcPr>
          <w:p w14:paraId="6BA0539B" w14:textId="13B05015" w:rsidR="003F377B" w:rsidRPr="00D93036" w:rsidRDefault="00B10F41" w:rsidP="00D072D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Регион</w:t>
            </w:r>
          </w:p>
        </w:tc>
      </w:tr>
      <w:tr w:rsidR="00D072DB" w:rsidRPr="00D93036" w14:paraId="2661271D" w14:textId="77777777" w:rsidTr="00DC3E9A">
        <w:tc>
          <w:tcPr>
            <w:tcW w:w="9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EEBFBA" w14:textId="017EF30B" w:rsidR="003F377B" w:rsidRPr="00D93036" w:rsidRDefault="00B92619" w:rsidP="00D072D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Собрание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483E05DB" w14:textId="3D57A057" w:rsidR="003F377B" w:rsidRPr="00D93036" w:rsidRDefault="00B10F41" w:rsidP="00D072D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Всего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E738C40" w14:textId="17455767" w:rsidR="003F377B" w:rsidRPr="00D93036" w:rsidRDefault="00B10F41" w:rsidP="00D072D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Государства-Члены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1D81B6A" w14:textId="4C1953A6" w:rsidR="003F377B" w:rsidRPr="00D93036" w:rsidRDefault="00B10F41" w:rsidP="00D072D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Рез</w:t>
            </w:r>
            <w:r w:rsidR="003F377B"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. 99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5AA072C5" w14:textId="65470C06" w:rsidR="003F377B" w:rsidRPr="00D93036" w:rsidRDefault="00B10F41" w:rsidP="00D072D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Члены Сектора МСЭ</w:t>
            </w:r>
            <w:r w:rsidR="003F377B"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 xml:space="preserve">-D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585FD16D" w14:textId="42738484" w:rsidR="003F377B" w:rsidRPr="00D93036" w:rsidRDefault="00B10F41" w:rsidP="00D072D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proofErr w:type="spellStart"/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Академи</w:t>
            </w:r>
            <w:r w:rsidR="00ED0199"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-</w:t>
            </w: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ческие</w:t>
            </w:r>
            <w:proofErr w:type="spellEnd"/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 xml:space="preserve"> </w:t>
            </w:r>
            <w:proofErr w:type="spellStart"/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организа</w:t>
            </w:r>
            <w:r w:rsidR="00ED0199"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-</w:t>
            </w: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ции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EF2159E" w14:textId="3610ED7C" w:rsidR="003F377B" w:rsidRPr="00D93036" w:rsidRDefault="00B10F41" w:rsidP="00D072D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proofErr w:type="spellStart"/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Ассоции</w:t>
            </w:r>
            <w:r w:rsidR="00ED0199"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-</w:t>
            </w: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рованные</w:t>
            </w:r>
            <w:proofErr w:type="spellEnd"/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 xml:space="preserve"> члены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58343220" w14:textId="6F2EC09F" w:rsidR="003F377B" w:rsidRPr="00D93036" w:rsidRDefault="007E30DF" w:rsidP="00D072D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 xml:space="preserve">ООН и </w:t>
            </w:r>
            <w:proofErr w:type="spellStart"/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специали</w:t>
            </w:r>
            <w:r w:rsidR="00ED0199"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-</w:t>
            </w: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зирован</w:t>
            </w:r>
            <w:r w:rsidR="00ED0199"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-</w:t>
            </w: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ные</w:t>
            </w:r>
            <w:proofErr w:type="spellEnd"/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 xml:space="preserve"> </w:t>
            </w:r>
            <w:proofErr w:type="spellStart"/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учрежде</w:t>
            </w:r>
            <w:r w:rsidR="008F2162"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-</w:t>
            </w: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ния</w:t>
            </w:r>
            <w:proofErr w:type="spellEnd"/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573ECD5" w14:textId="7EE8F602" w:rsidR="003F377B" w:rsidRPr="00D93036" w:rsidRDefault="00BA31EE" w:rsidP="00D072D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 xml:space="preserve">Приглашенные </w:t>
            </w:r>
            <w:proofErr w:type="spellStart"/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участни</w:t>
            </w:r>
            <w:r w:rsidR="008F2162"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-</w:t>
            </w: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ки</w:t>
            </w:r>
            <w:proofErr w:type="spellEnd"/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2B51A735" w14:textId="4A32A349" w:rsidR="003F377B" w:rsidRPr="00D93036" w:rsidRDefault="00B10F41" w:rsidP="00D072D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proofErr w:type="spellStart"/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Мужчи</w:t>
            </w:r>
            <w:r w:rsidR="008F2162"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-</w:t>
            </w: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ны</w:t>
            </w:r>
            <w:proofErr w:type="spellEnd"/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76887172" w14:textId="13AF0B67" w:rsidR="003F377B" w:rsidRPr="00D93036" w:rsidRDefault="00B10F41" w:rsidP="00D072D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proofErr w:type="spellStart"/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Женщи</w:t>
            </w:r>
            <w:r w:rsidR="008F2162"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-</w:t>
            </w: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ны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6B751068" w14:textId="75036617" w:rsidR="003F377B" w:rsidRPr="00D93036" w:rsidRDefault="00B10F41" w:rsidP="00D072D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Число Государств-Членов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5035880" w14:textId="5E8FDDA0" w:rsidR="003F377B" w:rsidRPr="00D93036" w:rsidRDefault="00B10F41" w:rsidP="00D072D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Очное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C66DD92" w14:textId="1A6E1D92" w:rsidR="003F377B" w:rsidRPr="00D93036" w:rsidRDefault="00B10F41" w:rsidP="00D072D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proofErr w:type="spellStart"/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Дистан</w:t>
            </w:r>
            <w:r w:rsidR="008F2162"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-</w:t>
            </w: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цион</w:t>
            </w:r>
            <w:r w:rsidR="008F2162"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-</w:t>
            </w: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ное</w:t>
            </w:r>
            <w:proofErr w:type="spellEnd"/>
          </w:p>
        </w:tc>
        <w:tc>
          <w:tcPr>
            <w:tcW w:w="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EE2FA"/>
            <w:vAlign w:val="center"/>
            <w:hideMark/>
          </w:tcPr>
          <w:p w14:paraId="414F1749" w14:textId="219FDD31" w:rsidR="003F377B" w:rsidRPr="00D93036" w:rsidRDefault="00B10F41" w:rsidP="00D072D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АФР</w:t>
            </w:r>
          </w:p>
        </w:tc>
        <w:tc>
          <w:tcPr>
            <w:tcW w:w="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EE2FA"/>
            <w:vAlign w:val="center"/>
            <w:hideMark/>
          </w:tcPr>
          <w:p w14:paraId="123D1F11" w14:textId="77FF7703" w:rsidR="003F377B" w:rsidRPr="00D93036" w:rsidRDefault="00B10F41" w:rsidP="00D072D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АМР</w:t>
            </w:r>
          </w:p>
        </w:tc>
        <w:tc>
          <w:tcPr>
            <w:tcW w:w="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EE2FA"/>
            <w:vAlign w:val="center"/>
            <w:hideMark/>
          </w:tcPr>
          <w:p w14:paraId="4DDD96F5" w14:textId="2867A200" w:rsidR="003F377B" w:rsidRPr="00D93036" w:rsidRDefault="00B10F41" w:rsidP="00D072D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АРБ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EE2FA"/>
            <w:vAlign w:val="center"/>
            <w:hideMark/>
          </w:tcPr>
          <w:p w14:paraId="48F50F4B" w14:textId="58ECE4F9" w:rsidR="003F377B" w:rsidRPr="00D93036" w:rsidRDefault="00B10F41" w:rsidP="00D072D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АТР</w:t>
            </w:r>
          </w:p>
        </w:tc>
        <w:tc>
          <w:tcPr>
            <w:tcW w:w="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EE2FA"/>
            <w:vAlign w:val="center"/>
            <w:hideMark/>
          </w:tcPr>
          <w:p w14:paraId="7C58855C" w14:textId="6B323275" w:rsidR="003F377B" w:rsidRPr="00D93036" w:rsidRDefault="00B10F41" w:rsidP="00D072D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СНГ</w:t>
            </w:r>
          </w:p>
        </w:tc>
        <w:tc>
          <w:tcPr>
            <w:tcW w:w="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EE2FA"/>
            <w:vAlign w:val="center"/>
            <w:hideMark/>
          </w:tcPr>
          <w:p w14:paraId="6B0127CF" w14:textId="542CC7CD" w:rsidR="003F377B" w:rsidRPr="00D93036" w:rsidRDefault="00B10F41" w:rsidP="00D072D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ЕВР</w:t>
            </w:r>
          </w:p>
        </w:tc>
      </w:tr>
      <w:tr w:rsidR="00D072DB" w:rsidRPr="00D93036" w14:paraId="5DA84E5E" w14:textId="77777777" w:rsidTr="00DC3E9A">
        <w:tc>
          <w:tcPr>
            <w:tcW w:w="9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264133" w14:textId="7CF1F7F4" w:rsidR="003F377B" w:rsidRPr="00D93036" w:rsidRDefault="00B10F41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 xml:space="preserve">Первое собрание ИК1 </w:t>
            </w:r>
            <w:r w:rsidR="003F377B"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2022</w:t>
            </w: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 xml:space="preserve"> г.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6EA02E2C" w14:textId="77777777" w:rsidR="003F377B" w:rsidRPr="00D93036" w:rsidRDefault="003F377B" w:rsidP="00DC3E9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right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283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12183683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216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45F0020D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238B8AFC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47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3B5FAC5B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1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6063EB7C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744DD85F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6972BD07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71CAB3F2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1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0866352B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12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412559D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67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5E6B3B34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12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52CB2B8E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159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EE2FA"/>
            <w:noWrap/>
            <w:vAlign w:val="bottom"/>
            <w:hideMark/>
          </w:tcPr>
          <w:p w14:paraId="5752D57B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111</w:t>
            </w:r>
          </w:p>
        </w:tc>
        <w:tc>
          <w:tcPr>
            <w:tcW w:w="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EE2FA"/>
            <w:noWrap/>
            <w:vAlign w:val="bottom"/>
            <w:hideMark/>
          </w:tcPr>
          <w:p w14:paraId="1FD4A2EE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47</w:t>
            </w:r>
          </w:p>
        </w:tc>
        <w:tc>
          <w:tcPr>
            <w:tcW w:w="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EE2FA"/>
            <w:noWrap/>
            <w:vAlign w:val="bottom"/>
            <w:hideMark/>
          </w:tcPr>
          <w:p w14:paraId="3B7B56BC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17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EE2FA"/>
            <w:noWrap/>
            <w:vAlign w:val="bottom"/>
            <w:hideMark/>
          </w:tcPr>
          <w:p w14:paraId="05BB2EB6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51</w:t>
            </w:r>
          </w:p>
        </w:tc>
        <w:tc>
          <w:tcPr>
            <w:tcW w:w="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EE2FA"/>
            <w:noWrap/>
            <w:vAlign w:val="bottom"/>
            <w:hideMark/>
          </w:tcPr>
          <w:p w14:paraId="78FBA95F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10</w:t>
            </w:r>
          </w:p>
        </w:tc>
        <w:tc>
          <w:tcPr>
            <w:tcW w:w="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EE2FA"/>
            <w:noWrap/>
            <w:vAlign w:val="bottom"/>
            <w:hideMark/>
          </w:tcPr>
          <w:p w14:paraId="699D969F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47</w:t>
            </w:r>
          </w:p>
        </w:tc>
      </w:tr>
      <w:tr w:rsidR="00D072DB" w:rsidRPr="00D93036" w14:paraId="5A2C6805" w14:textId="77777777" w:rsidTr="00DC3E9A">
        <w:tc>
          <w:tcPr>
            <w:tcW w:w="9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D3489D" w14:textId="250D6AC5" w:rsidR="003F377B" w:rsidRPr="00D93036" w:rsidRDefault="00B10F41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 xml:space="preserve">Первый блок собраний групп Докладчиков ИК1 </w:t>
            </w:r>
            <w:r w:rsidR="003F377B"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2023</w:t>
            </w: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 xml:space="preserve"> г.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7095680E" w14:textId="77777777" w:rsidR="003F377B" w:rsidRPr="00D93036" w:rsidRDefault="003F377B" w:rsidP="00DC3E9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right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257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2EC5C3B1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16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73F138A3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0816AF2B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5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694AB21A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9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719F7319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0D0F7641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7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25384BF2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28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7BC63C75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14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7F0A4185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116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4780969C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59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2B1EABED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79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52B660FD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178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EE2FA"/>
            <w:noWrap/>
            <w:vAlign w:val="bottom"/>
            <w:hideMark/>
          </w:tcPr>
          <w:p w14:paraId="39B3A519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85</w:t>
            </w:r>
          </w:p>
        </w:tc>
        <w:tc>
          <w:tcPr>
            <w:tcW w:w="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EE2FA"/>
            <w:noWrap/>
            <w:vAlign w:val="bottom"/>
            <w:hideMark/>
          </w:tcPr>
          <w:p w14:paraId="3BD18C18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55</w:t>
            </w:r>
          </w:p>
        </w:tc>
        <w:tc>
          <w:tcPr>
            <w:tcW w:w="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EE2FA"/>
            <w:noWrap/>
            <w:vAlign w:val="bottom"/>
            <w:hideMark/>
          </w:tcPr>
          <w:p w14:paraId="70F850A7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14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EE2FA"/>
            <w:noWrap/>
            <w:vAlign w:val="bottom"/>
            <w:hideMark/>
          </w:tcPr>
          <w:p w14:paraId="013B1201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36</w:t>
            </w:r>
          </w:p>
        </w:tc>
        <w:tc>
          <w:tcPr>
            <w:tcW w:w="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EE2FA"/>
            <w:noWrap/>
            <w:vAlign w:val="bottom"/>
            <w:hideMark/>
          </w:tcPr>
          <w:p w14:paraId="522E633D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5</w:t>
            </w:r>
          </w:p>
        </w:tc>
        <w:tc>
          <w:tcPr>
            <w:tcW w:w="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EE2FA"/>
            <w:noWrap/>
            <w:vAlign w:val="bottom"/>
            <w:hideMark/>
          </w:tcPr>
          <w:p w14:paraId="58A201D0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62</w:t>
            </w:r>
          </w:p>
        </w:tc>
      </w:tr>
      <w:tr w:rsidR="00D072DB" w:rsidRPr="00D93036" w14:paraId="08A7903E" w14:textId="77777777" w:rsidTr="00DC3E9A">
        <w:tc>
          <w:tcPr>
            <w:tcW w:w="9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9F7163" w14:textId="4AF888F4" w:rsidR="003F377B" w:rsidRPr="00D93036" w:rsidRDefault="00B10F41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 xml:space="preserve">Второе собрание ИК1 </w:t>
            </w:r>
            <w:r w:rsidR="003F377B"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2023</w:t>
            </w: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 xml:space="preserve"> г.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23CDE08C" w14:textId="77777777" w:rsidR="003F377B" w:rsidRPr="00D93036" w:rsidRDefault="003F377B" w:rsidP="00DC3E9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right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224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2C2C1ED2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17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33A72E77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2FAE4C58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37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4CB39FE3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8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2209B217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6901E209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084970A1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04727F8C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12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3793D409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10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D3A1D42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59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79814B75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10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7038C994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122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EE2FA"/>
            <w:noWrap/>
            <w:vAlign w:val="bottom"/>
            <w:hideMark/>
          </w:tcPr>
          <w:p w14:paraId="4D9A1931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72</w:t>
            </w:r>
          </w:p>
        </w:tc>
        <w:tc>
          <w:tcPr>
            <w:tcW w:w="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EE2FA"/>
            <w:noWrap/>
            <w:vAlign w:val="bottom"/>
            <w:hideMark/>
          </w:tcPr>
          <w:p w14:paraId="2BC55255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36</w:t>
            </w:r>
          </w:p>
        </w:tc>
        <w:tc>
          <w:tcPr>
            <w:tcW w:w="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EE2FA"/>
            <w:noWrap/>
            <w:vAlign w:val="bottom"/>
            <w:hideMark/>
          </w:tcPr>
          <w:p w14:paraId="4BF43F13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10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EE2FA"/>
            <w:noWrap/>
            <w:vAlign w:val="bottom"/>
            <w:hideMark/>
          </w:tcPr>
          <w:p w14:paraId="74249E94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61</w:t>
            </w:r>
          </w:p>
        </w:tc>
        <w:tc>
          <w:tcPr>
            <w:tcW w:w="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EE2FA"/>
            <w:noWrap/>
            <w:vAlign w:val="bottom"/>
            <w:hideMark/>
          </w:tcPr>
          <w:p w14:paraId="3BE49C6F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5</w:t>
            </w:r>
          </w:p>
        </w:tc>
        <w:tc>
          <w:tcPr>
            <w:tcW w:w="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EE2FA"/>
            <w:noWrap/>
            <w:vAlign w:val="bottom"/>
            <w:hideMark/>
          </w:tcPr>
          <w:p w14:paraId="4C523427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40</w:t>
            </w:r>
          </w:p>
        </w:tc>
      </w:tr>
      <w:tr w:rsidR="00D072DB" w:rsidRPr="00D93036" w14:paraId="397A72F4" w14:textId="77777777" w:rsidTr="00DC3E9A">
        <w:tc>
          <w:tcPr>
            <w:tcW w:w="9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55465C" w14:textId="17984338" w:rsidR="003F377B" w:rsidRPr="00D93036" w:rsidRDefault="00B10F41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Второй блок собраний групп Докладчиков ИК1</w:t>
            </w:r>
            <w:r w:rsidR="003F377B"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 xml:space="preserve"> 2024</w:t>
            </w: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 xml:space="preserve"> г.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2578F4DD" w14:textId="77777777" w:rsidR="003F377B" w:rsidRPr="00D93036" w:rsidRDefault="003F377B" w:rsidP="00DC3E9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right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27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2C569A07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16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115FCCEC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23452D10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5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2FDE828D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7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0643167F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56C2AD40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057D430D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46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3181F22F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14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6134D235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129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427132FD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56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0BBDF7CB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13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11D7DF18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137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EE2FA"/>
            <w:noWrap/>
            <w:vAlign w:val="bottom"/>
            <w:hideMark/>
          </w:tcPr>
          <w:p w14:paraId="219665FA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86</w:t>
            </w:r>
          </w:p>
        </w:tc>
        <w:tc>
          <w:tcPr>
            <w:tcW w:w="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EE2FA"/>
            <w:noWrap/>
            <w:vAlign w:val="bottom"/>
            <w:hideMark/>
          </w:tcPr>
          <w:p w14:paraId="21D2DB86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51</w:t>
            </w:r>
          </w:p>
        </w:tc>
        <w:tc>
          <w:tcPr>
            <w:tcW w:w="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EE2FA"/>
            <w:noWrap/>
            <w:vAlign w:val="bottom"/>
            <w:hideMark/>
          </w:tcPr>
          <w:p w14:paraId="313C63E5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13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EE2FA"/>
            <w:noWrap/>
            <w:vAlign w:val="bottom"/>
            <w:hideMark/>
          </w:tcPr>
          <w:p w14:paraId="74D11537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45</w:t>
            </w:r>
          </w:p>
        </w:tc>
        <w:tc>
          <w:tcPr>
            <w:tcW w:w="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EE2FA"/>
            <w:noWrap/>
            <w:vAlign w:val="bottom"/>
            <w:hideMark/>
          </w:tcPr>
          <w:p w14:paraId="1427D4B2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3</w:t>
            </w:r>
          </w:p>
        </w:tc>
        <w:tc>
          <w:tcPr>
            <w:tcW w:w="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EE2FA"/>
            <w:noWrap/>
            <w:vAlign w:val="bottom"/>
            <w:hideMark/>
          </w:tcPr>
          <w:p w14:paraId="571771ED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75</w:t>
            </w:r>
          </w:p>
        </w:tc>
      </w:tr>
      <w:tr w:rsidR="00D072DB" w:rsidRPr="00D93036" w14:paraId="0FA40F18" w14:textId="77777777" w:rsidTr="00DC3E9A">
        <w:tc>
          <w:tcPr>
            <w:tcW w:w="9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98DD06" w14:textId="513E9F73" w:rsidR="003F377B" w:rsidRPr="00D93036" w:rsidRDefault="00B10F41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Третье собрание ИК1</w:t>
            </w:r>
            <w:r w:rsidR="003F377B"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 xml:space="preserve"> 2024</w:t>
            </w: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 xml:space="preserve"> г.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6863F59C" w14:textId="77777777" w:rsidR="003F377B" w:rsidRPr="00D93036" w:rsidRDefault="003F377B" w:rsidP="00DC3E9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right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24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5DD257FB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177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6986311E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5C172C2E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5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0006CA37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7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1F8849DE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4A8691BB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2791905F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165C5366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147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6EF81D16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9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F80B533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6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7B4480F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11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A3D3BD1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127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EE2FA"/>
            <w:noWrap/>
            <w:vAlign w:val="bottom"/>
            <w:hideMark/>
          </w:tcPr>
          <w:p w14:paraId="4A2CAEFF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84</w:t>
            </w:r>
          </w:p>
        </w:tc>
        <w:tc>
          <w:tcPr>
            <w:tcW w:w="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EE2FA"/>
            <w:noWrap/>
            <w:vAlign w:val="bottom"/>
            <w:hideMark/>
          </w:tcPr>
          <w:p w14:paraId="2F423FF5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39</w:t>
            </w:r>
          </w:p>
        </w:tc>
        <w:tc>
          <w:tcPr>
            <w:tcW w:w="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EE2FA"/>
            <w:noWrap/>
            <w:vAlign w:val="bottom"/>
            <w:hideMark/>
          </w:tcPr>
          <w:p w14:paraId="1B9C733F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12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EE2FA"/>
            <w:noWrap/>
            <w:vAlign w:val="bottom"/>
            <w:hideMark/>
          </w:tcPr>
          <w:p w14:paraId="5BFDF82C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61</w:t>
            </w:r>
          </w:p>
        </w:tc>
        <w:tc>
          <w:tcPr>
            <w:tcW w:w="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EE2FA"/>
            <w:noWrap/>
            <w:vAlign w:val="bottom"/>
            <w:hideMark/>
          </w:tcPr>
          <w:p w14:paraId="3926AA58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3</w:t>
            </w:r>
          </w:p>
        </w:tc>
        <w:tc>
          <w:tcPr>
            <w:tcW w:w="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EE2FA"/>
            <w:noWrap/>
            <w:vAlign w:val="bottom"/>
            <w:hideMark/>
          </w:tcPr>
          <w:p w14:paraId="1B61BD33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40</w:t>
            </w:r>
          </w:p>
        </w:tc>
      </w:tr>
      <w:tr w:rsidR="00D072DB" w:rsidRPr="00D93036" w14:paraId="101805B5" w14:textId="77777777" w:rsidTr="00DC3E9A">
        <w:tc>
          <w:tcPr>
            <w:tcW w:w="9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E3BCB9" w14:textId="440C82F1" w:rsidR="003F377B" w:rsidRPr="00D93036" w:rsidRDefault="00B10F41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Четвертое собрание ИК1</w:t>
            </w:r>
            <w:r w:rsidR="003F377B"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 xml:space="preserve"> 2025</w:t>
            </w: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 xml:space="preserve"> г.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72CBD71A" w14:textId="77777777" w:rsidR="003F377B" w:rsidRPr="00D93036" w:rsidRDefault="003F377B" w:rsidP="00DC3E9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right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179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1107EEBE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136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785EB0E2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63B4C157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36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286A0E88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6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07BC4EC7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5E26D3D3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129933F3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1A6AB324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1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0A6738F5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79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500D06B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5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7B48624C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10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22EFFE1D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74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EE2FA"/>
            <w:noWrap/>
            <w:vAlign w:val="bottom"/>
            <w:hideMark/>
          </w:tcPr>
          <w:p w14:paraId="6BF465CA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70</w:t>
            </w:r>
          </w:p>
        </w:tc>
        <w:tc>
          <w:tcPr>
            <w:tcW w:w="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EE2FA"/>
            <w:noWrap/>
            <w:vAlign w:val="bottom"/>
            <w:hideMark/>
          </w:tcPr>
          <w:p w14:paraId="19F1EC9F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17</w:t>
            </w:r>
          </w:p>
        </w:tc>
        <w:tc>
          <w:tcPr>
            <w:tcW w:w="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EE2FA"/>
            <w:noWrap/>
            <w:vAlign w:val="bottom"/>
            <w:hideMark/>
          </w:tcPr>
          <w:p w14:paraId="710F5B83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12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EE2FA"/>
            <w:noWrap/>
            <w:vAlign w:val="bottom"/>
            <w:hideMark/>
          </w:tcPr>
          <w:p w14:paraId="7536A2ED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40</w:t>
            </w:r>
          </w:p>
        </w:tc>
        <w:tc>
          <w:tcPr>
            <w:tcW w:w="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EE2FA"/>
            <w:noWrap/>
            <w:vAlign w:val="bottom"/>
            <w:hideMark/>
          </w:tcPr>
          <w:p w14:paraId="4C15657E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5</w:t>
            </w:r>
          </w:p>
        </w:tc>
        <w:tc>
          <w:tcPr>
            <w:tcW w:w="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EE2FA"/>
            <w:noWrap/>
            <w:vAlign w:val="bottom"/>
            <w:hideMark/>
          </w:tcPr>
          <w:p w14:paraId="6BE3754D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color w:val="000000"/>
                <w:sz w:val="10"/>
                <w:szCs w:val="10"/>
                <w:lang w:eastAsia="en-GB"/>
              </w:rPr>
              <w:t>35</w:t>
            </w:r>
          </w:p>
        </w:tc>
      </w:tr>
      <w:tr w:rsidR="00D072DB" w:rsidRPr="00D93036" w14:paraId="67E5240F" w14:textId="77777777" w:rsidTr="00DC3E9A">
        <w:tc>
          <w:tcPr>
            <w:tcW w:w="9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9FB89D" w14:textId="1E1F17D4" w:rsidR="003F377B" w:rsidRPr="00D93036" w:rsidRDefault="00B10F41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Всего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7E7A19ED" w14:textId="77777777" w:rsidR="003F377B" w:rsidRPr="00D93036" w:rsidRDefault="003F377B" w:rsidP="00DC3E9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right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1454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2D419076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1029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474FBFFB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5984D41A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27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57C9D411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49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74D97C38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6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567F6DB3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1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71A04185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8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2BFE6ED3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81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5AEE5085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64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393DD2E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358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5A98DF89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657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5C482F5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797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EE2FA"/>
            <w:noWrap/>
            <w:vAlign w:val="bottom"/>
            <w:hideMark/>
          </w:tcPr>
          <w:p w14:paraId="4EE0B1F7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508</w:t>
            </w:r>
          </w:p>
        </w:tc>
        <w:tc>
          <w:tcPr>
            <w:tcW w:w="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EE2FA"/>
            <w:noWrap/>
            <w:vAlign w:val="bottom"/>
            <w:hideMark/>
          </w:tcPr>
          <w:p w14:paraId="1D183D14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245</w:t>
            </w:r>
          </w:p>
        </w:tc>
        <w:tc>
          <w:tcPr>
            <w:tcW w:w="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EE2FA"/>
            <w:noWrap/>
            <w:vAlign w:val="bottom"/>
            <w:hideMark/>
          </w:tcPr>
          <w:p w14:paraId="45EBF4C4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78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EE2FA"/>
            <w:noWrap/>
            <w:vAlign w:val="bottom"/>
            <w:hideMark/>
          </w:tcPr>
          <w:p w14:paraId="0819EE81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294</w:t>
            </w:r>
          </w:p>
        </w:tc>
        <w:tc>
          <w:tcPr>
            <w:tcW w:w="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EE2FA"/>
            <w:noWrap/>
            <w:vAlign w:val="bottom"/>
            <w:hideMark/>
          </w:tcPr>
          <w:p w14:paraId="65DF8288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31</w:t>
            </w:r>
          </w:p>
        </w:tc>
        <w:tc>
          <w:tcPr>
            <w:tcW w:w="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EE2FA"/>
            <w:noWrap/>
            <w:vAlign w:val="bottom"/>
            <w:hideMark/>
          </w:tcPr>
          <w:p w14:paraId="4A9F9A09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299</w:t>
            </w:r>
          </w:p>
        </w:tc>
      </w:tr>
      <w:tr w:rsidR="00D072DB" w:rsidRPr="00D93036" w14:paraId="30343980" w14:textId="77777777" w:rsidTr="00DC3E9A">
        <w:tc>
          <w:tcPr>
            <w:tcW w:w="9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A536A7" w14:textId="24F0766D" w:rsidR="003F377B" w:rsidRPr="00D93036" w:rsidRDefault="00B10F41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Среднее значение за одно собрание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492E9164" w14:textId="2597E687" w:rsidR="003F377B" w:rsidRPr="00D93036" w:rsidRDefault="003F377B" w:rsidP="00DC3E9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right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24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1A8C7250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17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190A1765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3330373D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46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5BC3E5D1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8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055467C8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121E29DE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2A38E4B2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1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63AA393C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136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146291F5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107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48631B5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60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B2DAE17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1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27C912E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133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EE2FA"/>
            <w:noWrap/>
            <w:vAlign w:val="bottom"/>
            <w:hideMark/>
          </w:tcPr>
          <w:p w14:paraId="6FDA6FF8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85</w:t>
            </w:r>
          </w:p>
        </w:tc>
        <w:tc>
          <w:tcPr>
            <w:tcW w:w="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EE2FA"/>
            <w:noWrap/>
            <w:vAlign w:val="bottom"/>
            <w:hideMark/>
          </w:tcPr>
          <w:p w14:paraId="2A066A44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41</w:t>
            </w:r>
          </w:p>
        </w:tc>
        <w:tc>
          <w:tcPr>
            <w:tcW w:w="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EE2FA"/>
            <w:noWrap/>
            <w:vAlign w:val="bottom"/>
            <w:hideMark/>
          </w:tcPr>
          <w:p w14:paraId="53277F34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13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EE2FA"/>
            <w:noWrap/>
            <w:vAlign w:val="bottom"/>
            <w:hideMark/>
          </w:tcPr>
          <w:p w14:paraId="2D47D930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49</w:t>
            </w:r>
          </w:p>
        </w:tc>
        <w:tc>
          <w:tcPr>
            <w:tcW w:w="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EE2FA"/>
            <w:noWrap/>
            <w:vAlign w:val="bottom"/>
            <w:hideMark/>
          </w:tcPr>
          <w:p w14:paraId="3863E479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5</w:t>
            </w:r>
          </w:p>
        </w:tc>
        <w:tc>
          <w:tcPr>
            <w:tcW w:w="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EE2FA"/>
            <w:noWrap/>
            <w:vAlign w:val="bottom"/>
            <w:hideMark/>
          </w:tcPr>
          <w:p w14:paraId="6B40CE38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50</w:t>
            </w:r>
          </w:p>
        </w:tc>
      </w:tr>
      <w:tr w:rsidR="00D072DB" w:rsidRPr="00D93036" w14:paraId="7800863D" w14:textId="77777777" w:rsidTr="00DC3E9A">
        <w:tc>
          <w:tcPr>
            <w:tcW w:w="9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8EA06A" w14:textId="22147002" w:rsidR="003F377B" w:rsidRPr="00D93036" w:rsidRDefault="00B10F41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Среднее значение для собраний ИК1</w:t>
            </w:r>
            <w:r w:rsidR="003F377B"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 xml:space="preserve">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20ACF633" w14:textId="6DC4894B" w:rsidR="003F377B" w:rsidRPr="00D93036" w:rsidRDefault="00DC3E9A" w:rsidP="00DC3E9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right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23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266DC763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176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5C86F808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40E6274B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4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587E40A9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8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7E837A1E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14F0D23A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75BDC253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0BD4E065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13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00B12816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99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75B799C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61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7B551030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11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095B07D3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121</w:t>
            </w:r>
          </w:p>
        </w:tc>
        <w:tc>
          <w:tcPr>
            <w:tcW w:w="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EE2FA"/>
            <w:noWrap/>
            <w:vAlign w:val="bottom"/>
            <w:hideMark/>
          </w:tcPr>
          <w:p w14:paraId="0447E79F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84</w:t>
            </w:r>
          </w:p>
        </w:tc>
        <w:tc>
          <w:tcPr>
            <w:tcW w:w="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EE2FA"/>
            <w:noWrap/>
            <w:vAlign w:val="bottom"/>
            <w:hideMark/>
          </w:tcPr>
          <w:p w14:paraId="558D7A8E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35</w:t>
            </w:r>
          </w:p>
        </w:tc>
        <w:tc>
          <w:tcPr>
            <w:tcW w:w="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EE2FA"/>
            <w:noWrap/>
            <w:vAlign w:val="bottom"/>
            <w:hideMark/>
          </w:tcPr>
          <w:p w14:paraId="2FA3717A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13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EE2FA"/>
            <w:noWrap/>
            <w:vAlign w:val="bottom"/>
            <w:hideMark/>
          </w:tcPr>
          <w:p w14:paraId="2C4531A2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53</w:t>
            </w:r>
          </w:p>
        </w:tc>
        <w:tc>
          <w:tcPr>
            <w:tcW w:w="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EE2FA"/>
            <w:noWrap/>
            <w:vAlign w:val="bottom"/>
            <w:hideMark/>
          </w:tcPr>
          <w:p w14:paraId="758DE54C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6</w:t>
            </w:r>
          </w:p>
        </w:tc>
        <w:tc>
          <w:tcPr>
            <w:tcW w:w="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EE2FA"/>
            <w:noWrap/>
            <w:vAlign w:val="bottom"/>
            <w:hideMark/>
          </w:tcPr>
          <w:p w14:paraId="5FA27F75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41</w:t>
            </w:r>
          </w:p>
        </w:tc>
      </w:tr>
      <w:tr w:rsidR="00D072DB" w:rsidRPr="00D93036" w14:paraId="6EFD2D77" w14:textId="77777777" w:rsidTr="00DC3E9A">
        <w:tc>
          <w:tcPr>
            <w:tcW w:w="9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2AD117" w14:textId="55D21B04" w:rsidR="003F377B" w:rsidRPr="00D93036" w:rsidRDefault="00B10F41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Среднее значение для собраний групп Докладчиков ИК1</w:t>
            </w:r>
            <w:r w:rsidR="003F377B"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 xml:space="preserve">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50A42DCE" w14:textId="77777777" w:rsidR="003F377B" w:rsidRPr="00D93036" w:rsidRDefault="003F377B" w:rsidP="00DC3E9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right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264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457E187E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16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117E7FC1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3CF7CAC2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5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092A3E6F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8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34A9E684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74FD26A6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2EC0A032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37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2ECE7B9A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14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426889D4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12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F7C5D69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58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2118655B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107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FF5103A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158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EE2FA"/>
            <w:noWrap/>
            <w:vAlign w:val="bottom"/>
            <w:hideMark/>
          </w:tcPr>
          <w:p w14:paraId="377C5571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86</w:t>
            </w:r>
          </w:p>
        </w:tc>
        <w:tc>
          <w:tcPr>
            <w:tcW w:w="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EE2FA"/>
            <w:noWrap/>
            <w:vAlign w:val="bottom"/>
            <w:hideMark/>
          </w:tcPr>
          <w:p w14:paraId="37E697C2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53</w:t>
            </w:r>
          </w:p>
        </w:tc>
        <w:tc>
          <w:tcPr>
            <w:tcW w:w="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EE2FA"/>
            <w:noWrap/>
            <w:vAlign w:val="bottom"/>
            <w:hideMark/>
          </w:tcPr>
          <w:p w14:paraId="2458C0CD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14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EE2FA"/>
            <w:noWrap/>
            <w:vAlign w:val="bottom"/>
            <w:hideMark/>
          </w:tcPr>
          <w:p w14:paraId="7BE92B58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41</w:t>
            </w:r>
          </w:p>
        </w:tc>
        <w:tc>
          <w:tcPr>
            <w:tcW w:w="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EE2FA"/>
            <w:noWrap/>
            <w:vAlign w:val="bottom"/>
            <w:hideMark/>
          </w:tcPr>
          <w:p w14:paraId="3B30DBFC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4</w:t>
            </w:r>
          </w:p>
        </w:tc>
        <w:tc>
          <w:tcPr>
            <w:tcW w:w="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EE2FA"/>
            <w:noWrap/>
            <w:vAlign w:val="bottom"/>
            <w:hideMark/>
          </w:tcPr>
          <w:p w14:paraId="5C7426B1" w14:textId="77777777" w:rsidR="003F377B" w:rsidRPr="00D93036" w:rsidRDefault="003F377B" w:rsidP="003F377B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D93036">
              <w:rPr>
                <w:rFonts w:cs="Calibri"/>
                <w:b/>
                <w:bCs/>
                <w:color w:val="000000"/>
                <w:sz w:val="10"/>
                <w:szCs w:val="10"/>
                <w:lang w:eastAsia="en-GB"/>
              </w:rPr>
              <w:t>69</w:t>
            </w: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57"/>
        <w:gridCol w:w="5882"/>
      </w:tblGrid>
      <w:tr w:rsidR="00C11AE1" w:rsidRPr="00D93036" w14:paraId="36E5B774" w14:textId="77777777" w:rsidTr="00952D4C">
        <w:tc>
          <w:tcPr>
            <w:tcW w:w="3996" w:type="dxa"/>
          </w:tcPr>
          <w:p w14:paraId="13AB594F" w14:textId="77777777" w:rsidR="00C11AE1" w:rsidRPr="00D93036" w:rsidRDefault="00C11AE1" w:rsidP="00C11AE1">
            <w:pPr>
              <w:pStyle w:val="FigureNo"/>
              <w:spacing w:before="360"/>
              <w:rPr>
                <w:rFonts w:eastAsia="Times New Roman"/>
              </w:rPr>
            </w:pPr>
            <w:r w:rsidRPr="00D93036">
              <w:rPr>
                <w:rFonts w:eastAsia="Times New Roman"/>
              </w:rPr>
              <w:lastRenderedPageBreak/>
              <w:t>РИСУНОК 2</w:t>
            </w:r>
          </w:p>
          <w:p w14:paraId="30828483" w14:textId="3A084238" w:rsidR="00C11AE1" w:rsidRPr="00D93036" w:rsidRDefault="00B92619" w:rsidP="00C11AE1">
            <w:pPr>
              <w:pStyle w:val="Figuretitle"/>
              <w:spacing w:after="240"/>
              <w:rPr>
                <w:rFonts w:cstheme="minorHAnsi"/>
                <w:b w:val="0"/>
                <w:bCs/>
                <w:szCs w:val="24"/>
              </w:rPr>
            </w:pPr>
            <w:r w:rsidRPr="00D93036">
              <w:rPr>
                <w:rFonts w:eastAsia="Times New Roman"/>
              </w:rPr>
              <w:t xml:space="preserve">Совокупное </w:t>
            </w:r>
            <w:r w:rsidR="00B10F41" w:rsidRPr="00D93036">
              <w:rPr>
                <w:rFonts w:eastAsia="Times New Roman"/>
              </w:rPr>
              <w:t xml:space="preserve">число </w:t>
            </w:r>
            <w:r w:rsidRPr="00D93036">
              <w:rPr>
                <w:rFonts w:eastAsia="Times New Roman"/>
              </w:rPr>
              <w:t xml:space="preserve">участников </w:t>
            </w:r>
            <w:r w:rsidR="00B10F41" w:rsidRPr="00D93036">
              <w:rPr>
                <w:rFonts w:eastAsia="Times New Roman"/>
              </w:rPr>
              <w:t>в</w:t>
            </w:r>
            <w:r w:rsidR="00944342" w:rsidRPr="00D93036">
              <w:rPr>
                <w:rFonts w:eastAsia="Times New Roman"/>
              </w:rPr>
              <w:t> </w:t>
            </w:r>
            <w:r w:rsidR="00B10F41" w:rsidRPr="00D93036">
              <w:rPr>
                <w:rFonts w:eastAsia="Times New Roman"/>
              </w:rPr>
              <w:t>период</w:t>
            </w:r>
            <w:r w:rsidRPr="00D93036">
              <w:rPr>
                <w:rFonts w:eastAsia="Times New Roman"/>
              </w:rPr>
              <w:t xml:space="preserve"> 2022−2025 г</w:t>
            </w:r>
            <w:r w:rsidR="00DE7A59" w:rsidRPr="00D93036">
              <w:rPr>
                <w:rFonts w:eastAsia="Times New Roman"/>
              </w:rPr>
              <w:t>одов</w:t>
            </w:r>
            <w:r w:rsidRPr="00D93036">
              <w:rPr>
                <w:rFonts w:eastAsia="Times New Roman"/>
              </w:rPr>
              <w:t xml:space="preserve"> в</w:t>
            </w:r>
            <w:r w:rsidR="00944342" w:rsidRPr="00D93036">
              <w:rPr>
                <w:rFonts w:eastAsia="Times New Roman"/>
              </w:rPr>
              <w:t> </w:t>
            </w:r>
            <w:r w:rsidRPr="00D93036">
              <w:rPr>
                <w:rFonts w:eastAsia="Times New Roman"/>
              </w:rPr>
              <w:t>разбивке по</w:t>
            </w:r>
            <w:r w:rsidR="00DE7A59" w:rsidRPr="00D93036">
              <w:rPr>
                <w:rFonts w:eastAsia="Times New Roman"/>
              </w:rPr>
              <w:t> </w:t>
            </w:r>
            <w:r w:rsidRPr="00D93036">
              <w:rPr>
                <w:rFonts w:eastAsia="Times New Roman"/>
              </w:rPr>
              <w:t>регионам</w:t>
            </w:r>
          </w:p>
        </w:tc>
        <w:tc>
          <w:tcPr>
            <w:tcW w:w="5976" w:type="dxa"/>
          </w:tcPr>
          <w:p w14:paraId="542505CD" w14:textId="77777777" w:rsidR="00C11AE1" w:rsidRPr="00D93036" w:rsidRDefault="00C11AE1" w:rsidP="00C11AE1">
            <w:pPr>
              <w:pStyle w:val="FigureNo"/>
              <w:spacing w:before="360"/>
              <w:rPr>
                <w:rFonts w:eastAsia="Times New Roman"/>
              </w:rPr>
            </w:pPr>
            <w:r w:rsidRPr="00D93036">
              <w:rPr>
                <w:rFonts w:eastAsia="Times New Roman"/>
              </w:rPr>
              <w:t>РИСУНОК 3</w:t>
            </w:r>
          </w:p>
          <w:p w14:paraId="1A2274C0" w14:textId="1270D2EC" w:rsidR="00C11AE1" w:rsidRPr="00D93036" w:rsidRDefault="00B92619" w:rsidP="00B10F41">
            <w:pPr>
              <w:pStyle w:val="Figuretitle"/>
              <w:spacing w:after="240"/>
              <w:rPr>
                <w:rFonts w:cstheme="minorHAnsi"/>
                <w:b w:val="0"/>
                <w:bCs/>
                <w:szCs w:val="24"/>
              </w:rPr>
            </w:pPr>
            <w:r w:rsidRPr="00D93036">
              <w:rPr>
                <w:rFonts w:eastAsia="Times New Roman"/>
              </w:rPr>
              <w:t xml:space="preserve">Совокупное число участников </w:t>
            </w:r>
            <w:r w:rsidR="00B10F41" w:rsidRPr="00D93036">
              <w:rPr>
                <w:rFonts w:eastAsia="Times New Roman"/>
              </w:rPr>
              <w:t xml:space="preserve">каждого собрания </w:t>
            </w:r>
            <w:r w:rsidR="00DE7A59" w:rsidRPr="00D93036">
              <w:rPr>
                <w:rFonts w:eastAsia="Times New Roman"/>
              </w:rPr>
              <w:br/>
            </w:r>
            <w:r w:rsidR="00B10F41" w:rsidRPr="00D93036">
              <w:rPr>
                <w:rFonts w:eastAsia="Times New Roman"/>
              </w:rPr>
              <w:t xml:space="preserve">в разбивке </w:t>
            </w:r>
            <w:r w:rsidRPr="00D93036">
              <w:rPr>
                <w:rFonts w:eastAsia="Times New Roman"/>
              </w:rPr>
              <w:t>по регионам</w:t>
            </w:r>
          </w:p>
        </w:tc>
      </w:tr>
      <w:tr w:rsidR="002A65E4" w:rsidRPr="00D93036" w14:paraId="2C99D51E" w14:textId="77777777" w:rsidTr="00952D4C">
        <w:tc>
          <w:tcPr>
            <w:tcW w:w="3996" w:type="dxa"/>
          </w:tcPr>
          <w:p w14:paraId="20D8123C" w14:textId="442F936B" w:rsidR="00C11AE1" w:rsidRPr="00D93036" w:rsidRDefault="00C60456" w:rsidP="00C11AE1">
            <w:pPr>
              <w:spacing w:after="120"/>
              <w:rPr>
                <w:rFonts w:cstheme="minorBidi"/>
                <w:b/>
                <w:lang w:eastAsia="ja-JP"/>
              </w:rPr>
            </w:pPr>
            <w:bookmarkStart w:id="6" w:name="_Toc192493295"/>
            <w:r w:rsidRPr="00D93036">
              <w:rPr>
                <w:rFonts w:cstheme="minorBidi"/>
                <w:b/>
                <w:lang w:eastAsia="ja-JP"/>
              </w:rPr>
              <w:drawing>
                <wp:inline distT="0" distB="0" distL="0" distR="0" wp14:anchorId="70374E0E" wp14:editId="7CE258AD">
                  <wp:extent cx="2271932" cy="2081530"/>
                  <wp:effectExtent l="0" t="0" r="14605" b="13970"/>
                  <wp:docPr id="2073168584" name="Chart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9A757B2-65FD-9183-4046-F2103C1A69C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4"/>
                    </a:graphicData>
                  </a:graphic>
                </wp:inline>
              </w:drawing>
            </w:r>
          </w:p>
        </w:tc>
        <w:tc>
          <w:tcPr>
            <w:tcW w:w="5976" w:type="dxa"/>
          </w:tcPr>
          <w:p w14:paraId="679079B4" w14:textId="4453A638" w:rsidR="00D14B21" w:rsidRPr="00D93036" w:rsidRDefault="00952D4C" w:rsidP="00C11AE1">
            <w:pPr>
              <w:spacing w:after="120"/>
              <w:rPr>
                <w:rFonts w:cstheme="minorBidi"/>
                <w:b/>
                <w:lang w:eastAsia="ja-JP"/>
              </w:rPr>
            </w:pPr>
            <w:r w:rsidRPr="00D93036">
              <w:rPr>
                <w:rFonts w:cstheme="minorBidi"/>
                <w:b/>
                <w:lang w:eastAsia="ja-JP"/>
              </w:rPr>
              <w:drawing>
                <wp:inline distT="0" distB="0" distL="0" distR="0" wp14:anchorId="581C7A93" wp14:editId="16471324">
                  <wp:extent cx="3642995" cy="3390314"/>
                  <wp:effectExtent l="0" t="0" r="14605" b="635"/>
                  <wp:docPr id="1267865209" name="Chart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3DEDF02-543D-53C8-1C17-2EB6EFCD11B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5"/>
                    </a:graphicData>
                  </a:graphic>
                </wp:inline>
              </w:drawing>
            </w:r>
          </w:p>
        </w:tc>
      </w:tr>
    </w:tbl>
    <w:p w14:paraId="24FFAEC3" w14:textId="5993556B" w:rsidR="00A52321" w:rsidRPr="00D93036" w:rsidRDefault="00A52321" w:rsidP="00A52321">
      <w:pPr>
        <w:pStyle w:val="FigureNo"/>
        <w:spacing w:before="360"/>
      </w:pPr>
      <w:r w:rsidRPr="00D93036">
        <w:t>РИСУНОК 4</w:t>
      </w:r>
    </w:p>
    <w:p w14:paraId="56D0F003" w14:textId="37247BE4" w:rsidR="00C11AE1" w:rsidRPr="00D93036" w:rsidRDefault="00B92619" w:rsidP="006140A0">
      <w:pPr>
        <w:pStyle w:val="Figuretitle"/>
        <w:spacing w:after="240"/>
      </w:pPr>
      <w:r w:rsidRPr="00D93036">
        <w:t xml:space="preserve">Совокупное количество участников </w:t>
      </w:r>
      <w:r w:rsidR="00B10F41" w:rsidRPr="00D93036">
        <w:t>в</w:t>
      </w:r>
      <w:r w:rsidRPr="00D93036">
        <w:t xml:space="preserve"> </w:t>
      </w:r>
      <w:r w:rsidR="00B10F41" w:rsidRPr="00D93036">
        <w:t xml:space="preserve">период </w:t>
      </w:r>
      <w:r w:rsidRPr="00D93036">
        <w:t>2022−2025 г</w:t>
      </w:r>
      <w:r w:rsidR="00DE7A59" w:rsidRPr="00D93036">
        <w:t>одов</w:t>
      </w:r>
      <w:r w:rsidRPr="00D93036">
        <w:t xml:space="preserve"> в разбивке по типу членства</w:t>
      </w:r>
    </w:p>
    <w:p w14:paraId="497B2C2D" w14:textId="47A17F96" w:rsidR="00952D4C" w:rsidRPr="00D93036" w:rsidRDefault="00952D4C" w:rsidP="006140A0">
      <w:pPr>
        <w:jc w:val="center"/>
      </w:pPr>
      <w:r w:rsidRPr="00D93036">
        <w:drawing>
          <wp:inline distT="0" distB="0" distL="0" distR="0" wp14:anchorId="19A865A7" wp14:editId="03ABA21F">
            <wp:extent cx="5394422" cy="2827020"/>
            <wp:effectExtent l="0" t="0" r="15875" b="11430"/>
            <wp:docPr id="557512064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B838E4F2-42B7-D1A1-2C29-2C1E2DE625A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6"/>
              </a:graphicData>
            </a:graphic>
          </wp:inline>
        </w:drawing>
      </w:r>
    </w:p>
    <w:p w14:paraId="46A2D493" w14:textId="301C6A34" w:rsidR="00812931" w:rsidRPr="00D93036" w:rsidRDefault="00812931" w:rsidP="00812931">
      <w:pPr>
        <w:pStyle w:val="FigureNo"/>
        <w:spacing w:before="360"/>
      </w:pPr>
      <w:r w:rsidRPr="00D93036">
        <w:lastRenderedPageBreak/>
        <w:t>РИСУНОК 5</w:t>
      </w:r>
    </w:p>
    <w:p w14:paraId="6FC1D667" w14:textId="0DB1A97B" w:rsidR="00812931" w:rsidRPr="00D93036" w:rsidRDefault="00B92619" w:rsidP="00812931">
      <w:pPr>
        <w:pStyle w:val="Figuretitle"/>
        <w:spacing w:after="240"/>
      </w:pPr>
      <w:r w:rsidRPr="00D93036">
        <w:t xml:space="preserve">Совокупное число участников </w:t>
      </w:r>
      <w:r w:rsidR="00B10F41" w:rsidRPr="00D93036">
        <w:t xml:space="preserve">каждого собрания </w:t>
      </w:r>
      <w:r w:rsidRPr="00D93036">
        <w:t>в разбивке по типу членства</w:t>
      </w:r>
    </w:p>
    <w:p w14:paraId="20A6A9E4" w14:textId="54F8B4D7" w:rsidR="00952D4C" w:rsidRPr="00D93036" w:rsidRDefault="00952D4C" w:rsidP="00952D4C">
      <w:pPr>
        <w:spacing w:after="120"/>
        <w:jc w:val="center"/>
      </w:pPr>
      <w:r w:rsidRPr="00D93036">
        <w:drawing>
          <wp:inline distT="0" distB="0" distL="0" distR="0" wp14:anchorId="643E903E" wp14:editId="75B9FF53">
            <wp:extent cx="5422900" cy="3369212"/>
            <wp:effectExtent l="0" t="0" r="6350" b="3175"/>
            <wp:docPr id="1759728838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BC9180E2-665D-F0E8-434A-7E779835912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7"/>
              </a:graphicData>
            </a:graphic>
          </wp:inline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20"/>
        <w:gridCol w:w="4678"/>
      </w:tblGrid>
      <w:tr w:rsidR="00812931" w:rsidRPr="00D93036" w14:paraId="06124F6A" w14:textId="77777777" w:rsidTr="00DE7A59">
        <w:tc>
          <w:tcPr>
            <w:tcW w:w="4820" w:type="dxa"/>
          </w:tcPr>
          <w:p w14:paraId="0EFBC932" w14:textId="72C2E39F" w:rsidR="00812931" w:rsidRPr="00D93036" w:rsidRDefault="00812931" w:rsidP="00812931">
            <w:pPr>
              <w:pStyle w:val="FigureNo"/>
              <w:spacing w:before="360"/>
              <w:rPr>
                <w:rFonts w:eastAsia="Times New Roman"/>
              </w:rPr>
            </w:pPr>
            <w:r w:rsidRPr="00D93036">
              <w:rPr>
                <w:rFonts w:eastAsia="Times New Roman"/>
              </w:rPr>
              <w:t>РИСУНОК 6</w:t>
            </w:r>
          </w:p>
          <w:p w14:paraId="650DB14A" w14:textId="2045BF25" w:rsidR="00812931" w:rsidRPr="00D93036" w:rsidRDefault="00B92619" w:rsidP="006E43EE">
            <w:pPr>
              <w:pStyle w:val="Figuretitle"/>
              <w:rPr>
                <w:rFonts w:cstheme="minorBidi"/>
              </w:rPr>
            </w:pPr>
            <w:r w:rsidRPr="00D93036">
              <w:t xml:space="preserve">Среднее число дистанционных и очных участников в период 2022−2025 </w:t>
            </w:r>
            <w:r w:rsidR="0081701D" w:rsidRPr="00D93036">
              <w:t>г</w:t>
            </w:r>
            <w:r w:rsidR="00DE7A59" w:rsidRPr="00D93036">
              <w:t>одов</w:t>
            </w:r>
          </w:p>
        </w:tc>
        <w:tc>
          <w:tcPr>
            <w:tcW w:w="4678" w:type="dxa"/>
          </w:tcPr>
          <w:p w14:paraId="105831EC" w14:textId="48CA741D" w:rsidR="00812931" w:rsidRPr="00D93036" w:rsidRDefault="00812931" w:rsidP="00812931">
            <w:pPr>
              <w:pStyle w:val="FigureNo"/>
              <w:spacing w:before="360"/>
              <w:rPr>
                <w:rFonts w:eastAsia="Times New Roman"/>
              </w:rPr>
            </w:pPr>
            <w:r w:rsidRPr="00D93036">
              <w:rPr>
                <w:rFonts w:eastAsia="Times New Roman"/>
              </w:rPr>
              <w:t>РИСУНОК 7</w:t>
            </w:r>
          </w:p>
          <w:p w14:paraId="595752DA" w14:textId="4B15BF03" w:rsidR="00812931" w:rsidRPr="00D93036" w:rsidRDefault="00B92619" w:rsidP="006E43EE">
            <w:pPr>
              <w:pStyle w:val="Figuretitle"/>
              <w:rPr>
                <w:rFonts w:cstheme="minorBidi"/>
              </w:rPr>
            </w:pPr>
            <w:r w:rsidRPr="00D93036">
              <w:t xml:space="preserve">Среднее гендерное распределение участников </w:t>
            </w:r>
            <w:r w:rsidR="0081701D" w:rsidRPr="00D93036">
              <w:t>в</w:t>
            </w:r>
            <w:r w:rsidRPr="00D93036">
              <w:t xml:space="preserve"> период 2022−2025 г</w:t>
            </w:r>
            <w:r w:rsidR="00DE7A59" w:rsidRPr="00D93036">
              <w:t>одов</w:t>
            </w:r>
          </w:p>
        </w:tc>
      </w:tr>
      <w:tr w:rsidR="00812931" w:rsidRPr="00D93036" w14:paraId="1CDFE529" w14:textId="77777777" w:rsidTr="00952D4C">
        <w:tc>
          <w:tcPr>
            <w:tcW w:w="4820" w:type="dxa"/>
          </w:tcPr>
          <w:p w14:paraId="16F5FE95" w14:textId="7DB98635" w:rsidR="00952D4C" w:rsidRPr="00D93036" w:rsidRDefault="00952D4C" w:rsidP="00812931">
            <w:pPr>
              <w:spacing w:after="120"/>
              <w:rPr>
                <w:rFonts w:cstheme="minorBidi"/>
                <w:b/>
              </w:rPr>
            </w:pPr>
            <w:r w:rsidRPr="00D93036">
              <w:rPr>
                <w:rFonts w:cstheme="minorBidi"/>
                <w:b/>
              </w:rPr>
              <w:drawing>
                <wp:inline distT="0" distB="0" distL="0" distR="0" wp14:anchorId="515E8F7F" wp14:editId="421C3659">
                  <wp:extent cx="2907323" cy="2088515"/>
                  <wp:effectExtent l="0" t="0" r="7620" b="6985"/>
                  <wp:docPr id="1101483857" name="Chart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69A66E5-A41F-CF09-12D2-81B93A52EF6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8"/>
                    </a:graphicData>
                  </a:graphic>
                </wp:inline>
              </w:drawing>
            </w:r>
          </w:p>
        </w:tc>
        <w:tc>
          <w:tcPr>
            <w:tcW w:w="4678" w:type="dxa"/>
          </w:tcPr>
          <w:p w14:paraId="7A8A0B49" w14:textId="0E2C9251" w:rsidR="00952D4C" w:rsidRPr="00D93036" w:rsidRDefault="00952D4C" w:rsidP="00812931">
            <w:pPr>
              <w:spacing w:after="120"/>
              <w:jc w:val="right"/>
              <w:rPr>
                <w:rFonts w:cstheme="minorBidi"/>
                <w:b/>
              </w:rPr>
            </w:pPr>
            <w:r w:rsidRPr="00D93036">
              <w:rPr>
                <w:rFonts w:cstheme="minorBidi"/>
                <w:b/>
              </w:rPr>
              <w:drawing>
                <wp:inline distT="0" distB="0" distL="0" distR="0" wp14:anchorId="5EF5D7E9" wp14:editId="367859DD">
                  <wp:extent cx="2833126" cy="2089052"/>
                  <wp:effectExtent l="0" t="0" r="5715" b="6985"/>
                  <wp:docPr id="1407960587" name="Chart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CFF7F33-C7A5-48ED-6C40-EBEC5B8A121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9"/>
                    </a:graphicData>
                  </a:graphic>
                </wp:inline>
              </w:drawing>
            </w:r>
          </w:p>
        </w:tc>
      </w:tr>
    </w:tbl>
    <w:p w14:paraId="0E27315E" w14:textId="77777777" w:rsidR="003778C7" w:rsidRPr="00D93036" w:rsidRDefault="003778C7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 w:rsidRPr="00D93036">
        <w:br w:type="page"/>
      </w:r>
    </w:p>
    <w:p w14:paraId="2C0CA93D" w14:textId="62BA1273" w:rsidR="003778C7" w:rsidRPr="00D93036" w:rsidRDefault="003778C7" w:rsidP="003778C7">
      <w:pPr>
        <w:pStyle w:val="TableNo"/>
        <w:spacing w:before="360"/>
      </w:pPr>
      <w:r w:rsidRPr="00D93036">
        <w:lastRenderedPageBreak/>
        <w:t>ТАБЛИЦА 2</w:t>
      </w:r>
    </w:p>
    <w:p w14:paraId="7CC54314" w14:textId="1DF4A396" w:rsidR="003778C7" w:rsidRPr="00D93036" w:rsidRDefault="00B92619" w:rsidP="003778C7">
      <w:pPr>
        <w:pStyle w:val="Tabletitle"/>
      </w:pPr>
      <w:r w:rsidRPr="00D93036">
        <w:t xml:space="preserve">Документы для собраний ИК1 и </w:t>
      </w:r>
      <w:r w:rsidR="0081701D" w:rsidRPr="00D93036">
        <w:t>собраний г</w:t>
      </w:r>
      <w:r w:rsidRPr="00D93036">
        <w:t>рупп Докладчиков в</w:t>
      </w:r>
      <w:r w:rsidR="00B10F41" w:rsidRPr="00D93036">
        <w:t xml:space="preserve"> период</w:t>
      </w:r>
      <w:r w:rsidRPr="00D93036">
        <w:t xml:space="preserve"> 2022–2025 г</w:t>
      </w:r>
      <w:r w:rsidR="00DE7A59" w:rsidRPr="00D93036">
        <w:t>одов</w:t>
      </w:r>
    </w:p>
    <w:tbl>
      <w:tblPr>
        <w:tblStyle w:val="GridTable5Dark-Accent1"/>
        <w:tblW w:w="0" w:type="auto"/>
        <w:tblLayout w:type="fixed"/>
        <w:tblLook w:val="04A0" w:firstRow="1" w:lastRow="0" w:firstColumn="1" w:lastColumn="0" w:noHBand="0" w:noVBand="1"/>
      </w:tblPr>
      <w:tblGrid>
        <w:gridCol w:w="5524"/>
        <w:gridCol w:w="1026"/>
        <w:gridCol w:w="1026"/>
        <w:gridCol w:w="1026"/>
        <w:gridCol w:w="1027"/>
      </w:tblGrid>
      <w:tr w:rsidR="003778C7" w:rsidRPr="00D93036" w14:paraId="7C3B3941" w14:textId="77777777" w:rsidTr="00DE7A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vAlign w:val="center"/>
          </w:tcPr>
          <w:p w14:paraId="4C8973BD" w14:textId="11F0FA52" w:rsidR="003778C7" w:rsidRPr="00D93036" w:rsidRDefault="00B92619" w:rsidP="00DE7A59">
            <w:pPr>
              <w:pStyle w:val="Tablehead"/>
              <w:rPr>
                <w:b/>
                <w:bCs w:val="0"/>
              </w:rPr>
            </w:pPr>
            <w:bookmarkStart w:id="7" w:name="_Hlk69474411"/>
            <w:r w:rsidRPr="00D93036">
              <w:rPr>
                <w:b/>
                <w:bCs w:val="0"/>
              </w:rPr>
              <w:t>Документы для собраний ИК1 и</w:t>
            </w:r>
            <w:r w:rsidR="0081701D" w:rsidRPr="00D93036">
              <w:rPr>
                <w:b/>
                <w:bCs w:val="0"/>
              </w:rPr>
              <w:t xml:space="preserve"> собраний</w:t>
            </w:r>
            <w:r w:rsidRPr="00D93036">
              <w:rPr>
                <w:b/>
                <w:bCs w:val="0"/>
              </w:rPr>
              <w:t xml:space="preserve"> </w:t>
            </w:r>
            <w:r w:rsidR="0081701D" w:rsidRPr="00D93036">
              <w:rPr>
                <w:b/>
                <w:bCs w:val="0"/>
              </w:rPr>
              <w:t>г</w:t>
            </w:r>
            <w:r w:rsidRPr="00D93036">
              <w:rPr>
                <w:b/>
                <w:bCs w:val="0"/>
              </w:rPr>
              <w:t>рупп Докладчиков</w:t>
            </w:r>
          </w:p>
        </w:tc>
        <w:tc>
          <w:tcPr>
            <w:tcW w:w="1026" w:type="dxa"/>
            <w:vAlign w:val="center"/>
          </w:tcPr>
          <w:p w14:paraId="5029F765" w14:textId="1777599F" w:rsidR="003778C7" w:rsidRPr="00D93036" w:rsidRDefault="003778C7" w:rsidP="00DE7A59">
            <w:pPr>
              <w:pStyle w:val="Tablehea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</w:rPr>
            </w:pPr>
            <w:r w:rsidRPr="00D93036">
              <w:rPr>
                <w:b/>
                <w:bCs w:val="0"/>
              </w:rPr>
              <w:t>2022 г.</w:t>
            </w:r>
          </w:p>
        </w:tc>
        <w:tc>
          <w:tcPr>
            <w:tcW w:w="1026" w:type="dxa"/>
            <w:vAlign w:val="center"/>
          </w:tcPr>
          <w:p w14:paraId="7504C072" w14:textId="508732A4" w:rsidR="003778C7" w:rsidRPr="00D93036" w:rsidRDefault="003778C7" w:rsidP="00DE7A59">
            <w:pPr>
              <w:pStyle w:val="Tablehea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</w:rPr>
            </w:pPr>
            <w:r w:rsidRPr="00D93036">
              <w:rPr>
                <w:b/>
                <w:bCs w:val="0"/>
              </w:rPr>
              <w:t>2023 г.</w:t>
            </w:r>
          </w:p>
        </w:tc>
        <w:tc>
          <w:tcPr>
            <w:tcW w:w="1026" w:type="dxa"/>
            <w:vAlign w:val="center"/>
          </w:tcPr>
          <w:p w14:paraId="5257BEB0" w14:textId="76B98E4C" w:rsidR="003778C7" w:rsidRPr="00D93036" w:rsidRDefault="003778C7" w:rsidP="00DE7A59">
            <w:pPr>
              <w:pStyle w:val="Tablehea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</w:rPr>
            </w:pPr>
            <w:r w:rsidRPr="00D93036">
              <w:rPr>
                <w:b/>
                <w:bCs w:val="0"/>
              </w:rPr>
              <w:t>2024 г.</w:t>
            </w:r>
          </w:p>
        </w:tc>
        <w:tc>
          <w:tcPr>
            <w:tcW w:w="1027" w:type="dxa"/>
            <w:vAlign w:val="center"/>
          </w:tcPr>
          <w:p w14:paraId="0B3B47B9" w14:textId="5EDDA059" w:rsidR="003778C7" w:rsidRPr="00D93036" w:rsidRDefault="003778C7" w:rsidP="00DE7A59">
            <w:pPr>
              <w:pStyle w:val="Tablehea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</w:rPr>
            </w:pPr>
            <w:r w:rsidRPr="00D93036">
              <w:rPr>
                <w:b/>
                <w:bCs w:val="0"/>
              </w:rPr>
              <w:t>2025 г.</w:t>
            </w:r>
          </w:p>
        </w:tc>
      </w:tr>
      <w:tr w:rsidR="003778C7" w:rsidRPr="00D93036" w14:paraId="6C1942F2" w14:textId="77777777" w:rsidTr="006763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</w:tcPr>
          <w:p w14:paraId="07106389" w14:textId="6B3950AC" w:rsidR="003778C7" w:rsidRPr="00D93036" w:rsidRDefault="00B92619" w:rsidP="003778C7">
            <w:pPr>
              <w:pStyle w:val="Tabletext"/>
            </w:pPr>
            <w:r w:rsidRPr="00D93036">
              <w:t>Вклады членов для собрани</w:t>
            </w:r>
            <w:r w:rsidR="0081701D" w:rsidRPr="00D93036">
              <w:t>й</w:t>
            </w:r>
            <w:r w:rsidRPr="00D93036">
              <w:t xml:space="preserve"> ИК1</w:t>
            </w:r>
          </w:p>
        </w:tc>
        <w:tc>
          <w:tcPr>
            <w:tcW w:w="1026" w:type="dxa"/>
          </w:tcPr>
          <w:p w14:paraId="1AC7280F" w14:textId="77777777" w:rsidR="003778C7" w:rsidRPr="00D93036" w:rsidRDefault="003778C7" w:rsidP="003778C7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93036">
              <w:t>45</w:t>
            </w:r>
          </w:p>
        </w:tc>
        <w:tc>
          <w:tcPr>
            <w:tcW w:w="1026" w:type="dxa"/>
          </w:tcPr>
          <w:p w14:paraId="65587E25" w14:textId="77777777" w:rsidR="003778C7" w:rsidRPr="00D93036" w:rsidRDefault="003778C7" w:rsidP="003778C7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93036">
              <w:t>126</w:t>
            </w:r>
          </w:p>
        </w:tc>
        <w:tc>
          <w:tcPr>
            <w:tcW w:w="1026" w:type="dxa"/>
          </w:tcPr>
          <w:p w14:paraId="0EEC4236" w14:textId="77777777" w:rsidR="003778C7" w:rsidRPr="00D93036" w:rsidRDefault="003778C7" w:rsidP="003778C7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93036">
              <w:t>153</w:t>
            </w:r>
          </w:p>
        </w:tc>
        <w:tc>
          <w:tcPr>
            <w:tcW w:w="1027" w:type="dxa"/>
          </w:tcPr>
          <w:p w14:paraId="18B4D342" w14:textId="77777777" w:rsidR="003778C7" w:rsidRPr="00D93036" w:rsidRDefault="003778C7" w:rsidP="003778C7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93036">
              <w:t>44</w:t>
            </w:r>
          </w:p>
        </w:tc>
      </w:tr>
      <w:tr w:rsidR="003778C7" w:rsidRPr="00D93036" w14:paraId="056B1995" w14:textId="77777777" w:rsidTr="006763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</w:tcPr>
          <w:p w14:paraId="202A320E" w14:textId="288CC566" w:rsidR="003778C7" w:rsidRPr="00D93036" w:rsidRDefault="00B92619" w:rsidP="003778C7">
            <w:pPr>
              <w:pStyle w:val="Tabletext"/>
            </w:pPr>
            <w:r w:rsidRPr="00D93036">
              <w:t>Входящие заявления о взаимодействии для собрани</w:t>
            </w:r>
            <w:r w:rsidR="0081701D" w:rsidRPr="00D93036">
              <w:t>й</w:t>
            </w:r>
            <w:r w:rsidRPr="00D93036">
              <w:t xml:space="preserve"> ИК1</w:t>
            </w:r>
          </w:p>
        </w:tc>
        <w:tc>
          <w:tcPr>
            <w:tcW w:w="1026" w:type="dxa"/>
          </w:tcPr>
          <w:p w14:paraId="0DCF0B8C" w14:textId="77777777" w:rsidR="003778C7" w:rsidRPr="00D93036" w:rsidRDefault="003778C7" w:rsidP="003778C7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93036">
              <w:t>39</w:t>
            </w:r>
          </w:p>
        </w:tc>
        <w:tc>
          <w:tcPr>
            <w:tcW w:w="1026" w:type="dxa"/>
          </w:tcPr>
          <w:p w14:paraId="5AFA9FC6" w14:textId="77777777" w:rsidR="003778C7" w:rsidRPr="00D93036" w:rsidRDefault="003778C7" w:rsidP="003778C7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93036">
              <w:t>16</w:t>
            </w:r>
          </w:p>
        </w:tc>
        <w:tc>
          <w:tcPr>
            <w:tcW w:w="1026" w:type="dxa"/>
          </w:tcPr>
          <w:p w14:paraId="5BD04552" w14:textId="77777777" w:rsidR="003778C7" w:rsidRPr="00D93036" w:rsidRDefault="003778C7" w:rsidP="003778C7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93036">
              <w:t>21</w:t>
            </w:r>
          </w:p>
        </w:tc>
        <w:tc>
          <w:tcPr>
            <w:tcW w:w="1027" w:type="dxa"/>
          </w:tcPr>
          <w:p w14:paraId="60004530" w14:textId="77777777" w:rsidR="003778C7" w:rsidRPr="00D93036" w:rsidRDefault="003778C7" w:rsidP="003778C7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93036">
              <w:t>18</w:t>
            </w:r>
          </w:p>
        </w:tc>
      </w:tr>
      <w:tr w:rsidR="003778C7" w:rsidRPr="00D93036" w14:paraId="3386C5D3" w14:textId="77777777" w:rsidTr="006763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</w:tcPr>
          <w:p w14:paraId="78C1261E" w14:textId="187B01FB" w:rsidR="003778C7" w:rsidRPr="00D93036" w:rsidRDefault="00B92619" w:rsidP="003778C7">
            <w:pPr>
              <w:pStyle w:val="Tabletext"/>
            </w:pPr>
            <w:r w:rsidRPr="00D93036">
              <w:t>Исходящие заявления о взаимодействии от собрани</w:t>
            </w:r>
            <w:r w:rsidR="0081701D" w:rsidRPr="00D93036">
              <w:t>й</w:t>
            </w:r>
            <w:r w:rsidRPr="00D93036">
              <w:t xml:space="preserve"> ИК1</w:t>
            </w:r>
          </w:p>
        </w:tc>
        <w:tc>
          <w:tcPr>
            <w:tcW w:w="1026" w:type="dxa"/>
          </w:tcPr>
          <w:p w14:paraId="24E0478F" w14:textId="77777777" w:rsidR="003778C7" w:rsidRPr="00D93036" w:rsidRDefault="003778C7" w:rsidP="003778C7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93036">
              <w:t>18</w:t>
            </w:r>
          </w:p>
        </w:tc>
        <w:tc>
          <w:tcPr>
            <w:tcW w:w="1026" w:type="dxa"/>
          </w:tcPr>
          <w:p w14:paraId="4B25F9C3" w14:textId="77777777" w:rsidR="003778C7" w:rsidRPr="00D93036" w:rsidRDefault="003778C7" w:rsidP="003778C7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93036">
              <w:t>8</w:t>
            </w:r>
          </w:p>
        </w:tc>
        <w:tc>
          <w:tcPr>
            <w:tcW w:w="1026" w:type="dxa"/>
          </w:tcPr>
          <w:p w14:paraId="0AEB8C41" w14:textId="77777777" w:rsidR="003778C7" w:rsidRPr="00D93036" w:rsidRDefault="003778C7" w:rsidP="003778C7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93036">
              <w:t>9</w:t>
            </w:r>
          </w:p>
        </w:tc>
        <w:tc>
          <w:tcPr>
            <w:tcW w:w="1027" w:type="dxa"/>
          </w:tcPr>
          <w:p w14:paraId="097047FF" w14:textId="77777777" w:rsidR="003778C7" w:rsidRPr="00D93036" w:rsidRDefault="003778C7" w:rsidP="003778C7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93036">
              <w:t>8</w:t>
            </w:r>
          </w:p>
        </w:tc>
      </w:tr>
      <w:tr w:rsidR="003778C7" w:rsidRPr="00D93036" w14:paraId="008D146B" w14:textId="77777777" w:rsidTr="006763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</w:tcPr>
          <w:p w14:paraId="545FEE5E" w14:textId="4207B0BB" w:rsidR="003778C7" w:rsidRPr="00D93036" w:rsidRDefault="00B92619" w:rsidP="003778C7">
            <w:pPr>
              <w:pStyle w:val="Tabletext"/>
            </w:pPr>
            <w:r w:rsidRPr="00D93036">
              <w:t>Вклады руководящего состава и БРЭ</w:t>
            </w:r>
          </w:p>
        </w:tc>
        <w:tc>
          <w:tcPr>
            <w:tcW w:w="1026" w:type="dxa"/>
          </w:tcPr>
          <w:p w14:paraId="7F486742" w14:textId="77777777" w:rsidR="003778C7" w:rsidRPr="00D93036" w:rsidRDefault="003778C7" w:rsidP="003778C7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93036">
              <w:t>3</w:t>
            </w:r>
          </w:p>
        </w:tc>
        <w:tc>
          <w:tcPr>
            <w:tcW w:w="1026" w:type="dxa"/>
          </w:tcPr>
          <w:p w14:paraId="17AE4A63" w14:textId="77777777" w:rsidR="003778C7" w:rsidRPr="00D93036" w:rsidRDefault="003778C7" w:rsidP="003778C7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93036">
              <w:t>31</w:t>
            </w:r>
          </w:p>
        </w:tc>
        <w:tc>
          <w:tcPr>
            <w:tcW w:w="1026" w:type="dxa"/>
          </w:tcPr>
          <w:p w14:paraId="146871BD" w14:textId="77777777" w:rsidR="003778C7" w:rsidRPr="00D93036" w:rsidRDefault="003778C7" w:rsidP="003778C7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93036">
              <w:t>30</w:t>
            </w:r>
          </w:p>
        </w:tc>
        <w:tc>
          <w:tcPr>
            <w:tcW w:w="1027" w:type="dxa"/>
          </w:tcPr>
          <w:p w14:paraId="05E014DD" w14:textId="77777777" w:rsidR="003778C7" w:rsidRPr="00D93036" w:rsidRDefault="003778C7" w:rsidP="003778C7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93036">
              <w:t>19</w:t>
            </w:r>
          </w:p>
        </w:tc>
      </w:tr>
      <w:tr w:rsidR="003778C7" w:rsidRPr="00D93036" w14:paraId="5EBE0488" w14:textId="77777777" w:rsidTr="006763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</w:tcPr>
          <w:p w14:paraId="3F54EDD7" w14:textId="35838037" w:rsidR="003778C7" w:rsidRPr="00D93036" w:rsidRDefault="00B92619" w:rsidP="003778C7">
            <w:pPr>
              <w:pStyle w:val="Tabletext"/>
            </w:pPr>
            <w:r w:rsidRPr="00D93036">
              <w:t>Другие документы собрани</w:t>
            </w:r>
            <w:r w:rsidR="0081701D" w:rsidRPr="00D93036">
              <w:t>й</w:t>
            </w:r>
            <w:r w:rsidRPr="00D93036">
              <w:t xml:space="preserve"> (отчеты о собраниях, повестка дня, административные документы)</w:t>
            </w:r>
          </w:p>
        </w:tc>
        <w:tc>
          <w:tcPr>
            <w:tcW w:w="1026" w:type="dxa"/>
          </w:tcPr>
          <w:p w14:paraId="383527F3" w14:textId="77777777" w:rsidR="003778C7" w:rsidRPr="00D93036" w:rsidRDefault="003778C7" w:rsidP="003778C7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93036">
              <w:t>39</w:t>
            </w:r>
          </w:p>
        </w:tc>
        <w:tc>
          <w:tcPr>
            <w:tcW w:w="1026" w:type="dxa"/>
          </w:tcPr>
          <w:p w14:paraId="6A4A6839" w14:textId="77777777" w:rsidR="003778C7" w:rsidRPr="00D93036" w:rsidRDefault="003778C7" w:rsidP="003778C7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93036">
              <w:t>36</w:t>
            </w:r>
          </w:p>
        </w:tc>
        <w:tc>
          <w:tcPr>
            <w:tcW w:w="1026" w:type="dxa"/>
          </w:tcPr>
          <w:p w14:paraId="438D2F78" w14:textId="77777777" w:rsidR="003778C7" w:rsidRPr="00D93036" w:rsidRDefault="003778C7" w:rsidP="003778C7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93036">
              <w:t>36</w:t>
            </w:r>
          </w:p>
        </w:tc>
        <w:tc>
          <w:tcPr>
            <w:tcW w:w="1027" w:type="dxa"/>
          </w:tcPr>
          <w:p w14:paraId="1A62E37D" w14:textId="77777777" w:rsidR="003778C7" w:rsidRPr="00D93036" w:rsidRDefault="003778C7" w:rsidP="003778C7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93036">
              <w:t>35</w:t>
            </w:r>
          </w:p>
        </w:tc>
      </w:tr>
      <w:tr w:rsidR="003778C7" w:rsidRPr="00D93036" w14:paraId="2E3CEAAA" w14:textId="77777777" w:rsidTr="006763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</w:tcPr>
          <w:p w14:paraId="3AC0B23E" w14:textId="10DA92CD" w:rsidR="003778C7" w:rsidRPr="00D93036" w:rsidRDefault="00B92619" w:rsidP="003778C7">
            <w:pPr>
              <w:pStyle w:val="Tabletext"/>
            </w:pPr>
            <w:r w:rsidRPr="00D93036">
              <w:t>Общее количество документов собраний ИК1 (включая вклады МСЭ, вклады руководящего состава и отчеты о ходе работы)</w:t>
            </w:r>
          </w:p>
        </w:tc>
        <w:tc>
          <w:tcPr>
            <w:tcW w:w="1026" w:type="dxa"/>
          </w:tcPr>
          <w:p w14:paraId="0D82D064" w14:textId="77777777" w:rsidR="003778C7" w:rsidRPr="00D93036" w:rsidRDefault="003778C7" w:rsidP="003778C7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93036">
              <w:t>144</w:t>
            </w:r>
          </w:p>
        </w:tc>
        <w:tc>
          <w:tcPr>
            <w:tcW w:w="1026" w:type="dxa"/>
          </w:tcPr>
          <w:p w14:paraId="6E8133F6" w14:textId="77777777" w:rsidR="003778C7" w:rsidRPr="00D93036" w:rsidRDefault="003778C7" w:rsidP="003778C7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93036">
              <w:t>217</w:t>
            </w:r>
          </w:p>
        </w:tc>
        <w:tc>
          <w:tcPr>
            <w:tcW w:w="1026" w:type="dxa"/>
          </w:tcPr>
          <w:p w14:paraId="6DB367F0" w14:textId="77777777" w:rsidR="003778C7" w:rsidRPr="00D93036" w:rsidRDefault="003778C7" w:rsidP="003778C7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93036">
              <w:t>249</w:t>
            </w:r>
          </w:p>
        </w:tc>
        <w:tc>
          <w:tcPr>
            <w:tcW w:w="1027" w:type="dxa"/>
          </w:tcPr>
          <w:p w14:paraId="16A760E5" w14:textId="77777777" w:rsidR="003778C7" w:rsidRPr="00D93036" w:rsidRDefault="003778C7" w:rsidP="003778C7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93036">
              <w:t>124</w:t>
            </w:r>
          </w:p>
        </w:tc>
      </w:tr>
      <w:tr w:rsidR="003778C7" w:rsidRPr="00D93036" w14:paraId="35E775B8" w14:textId="77777777" w:rsidTr="006763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</w:tcPr>
          <w:p w14:paraId="72033B72" w14:textId="7B5C1769" w:rsidR="003778C7" w:rsidRPr="00D93036" w:rsidRDefault="00B92619" w:rsidP="003778C7">
            <w:pPr>
              <w:pStyle w:val="Tabletext"/>
            </w:pPr>
            <w:r w:rsidRPr="00D93036">
              <w:t>Вклады членов для собрани</w:t>
            </w:r>
            <w:r w:rsidR="0081701D" w:rsidRPr="00D93036">
              <w:t>й групп Докладчиков по Вопросам</w:t>
            </w:r>
            <w:r w:rsidRPr="00D93036">
              <w:t xml:space="preserve"> </w:t>
            </w:r>
          </w:p>
        </w:tc>
        <w:tc>
          <w:tcPr>
            <w:tcW w:w="1026" w:type="dxa"/>
          </w:tcPr>
          <w:p w14:paraId="010C6D65" w14:textId="45FF6BEA" w:rsidR="003778C7" w:rsidRPr="00D93036" w:rsidRDefault="007B3419" w:rsidP="003778C7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93036">
              <w:t>н. д.</w:t>
            </w:r>
          </w:p>
        </w:tc>
        <w:tc>
          <w:tcPr>
            <w:tcW w:w="1026" w:type="dxa"/>
          </w:tcPr>
          <w:p w14:paraId="54CD5B3C" w14:textId="77777777" w:rsidR="003778C7" w:rsidRPr="00D93036" w:rsidRDefault="003778C7" w:rsidP="003778C7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93036">
              <w:t>136</w:t>
            </w:r>
          </w:p>
        </w:tc>
        <w:tc>
          <w:tcPr>
            <w:tcW w:w="1026" w:type="dxa"/>
          </w:tcPr>
          <w:p w14:paraId="6531F8B1" w14:textId="77777777" w:rsidR="003778C7" w:rsidRPr="00D93036" w:rsidRDefault="003778C7" w:rsidP="003778C7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93036">
              <w:t>115</w:t>
            </w:r>
          </w:p>
        </w:tc>
        <w:tc>
          <w:tcPr>
            <w:tcW w:w="1027" w:type="dxa"/>
          </w:tcPr>
          <w:p w14:paraId="491E992F" w14:textId="72DE9264" w:rsidR="003778C7" w:rsidRPr="00D93036" w:rsidRDefault="007B3419" w:rsidP="003778C7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93036">
              <w:t>н. д.</w:t>
            </w:r>
          </w:p>
        </w:tc>
      </w:tr>
      <w:tr w:rsidR="003778C7" w:rsidRPr="00D93036" w14:paraId="6486E764" w14:textId="77777777" w:rsidTr="006763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</w:tcPr>
          <w:p w14:paraId="0B9BDEED" w14:textId="73097734" w:rsidR="003778C7" w:rsidRPr="00D93036" w:rsidRDefault="00B92619" w:rsidP="003778C7">
            <w:pPr>
              <w:pStyle w:val="Tabletext"/>
            </w:pPr>
            <w:r w:rsidRPr="00D93036">
              <w:t xml:space="preserve">Входящие заявления о взаимодействии для </w:t>
            </w:r>
            <w:r w:rsidR="0081701D" w:rsidRPr="00D93036">
              <w:t>собраний групп Докладчиков по Вопросам</w:t>
            </w:r>
          </w:p>
        </w:tc>
        <w:tc>
          <w:tcPr>
            <w:tcW w:w="1026" w:type="dxa"/>
          </w:tcPr>
          <w:p w14:paraId="75C3DDB8" w14:textId="0C4420E6" w:rsidR="003778C7" w:rsidRPr="00D93036" w:rsidRDefault="007B3419" w:rsidP="003778C7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93036">
              <w:t>н. д.</w:t>
            </w:r>
          </w:p>
        </w:tc>
        <w:tc>
          <w:tcPr>
            <w:tcW w:w="1026" w:type="dxa"/>
          </w:tcPr>
          <w:p w14:paraId="761DE1D0" w14:textId="77777777" w:rsidR="003778C7" w:rsidRPr="00D93036" w:rsidRDefault="003778C7" w:rsidP="003778C7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93036">
              <w:t>17</w:t>
            </w:r>
          </w:p>
        </w:tc>
        <w:tc>
          <w:tcPr>
            <w:tcW w:w="1026" w:type="dxa"/>
          </w:tcPr>
          <w:p w14:paraId="736CE012" w14:textId="77777777" w:rsidR="003778C7" w:rsidRPr="00D93036" w:rsidRDefault="003778C7" w:rsidP="003778C7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93036">
              <w:t>20</w:t>
            </w:r>
          </w:p>
        </w:tc>
        <w:tc>
          <w:tcPr>
            <w:tcW w:w="1027" w:type="dxa"/>
          </w:tcPr>
          <w:p w14:paraId="32DD07F4" w14:textId="486DA68D" w:rsidR="003778C7" w:rsidRPr="00D93036" w:rsidRDefault="007B3419" w:rsidP="003778C7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93036">
              <w:t>н. д.</w:t>
            </w:r>
          </w:p>
        </w:tc>
      </w:tr>
      <w:tr w:rsidR="003778C7" w:rsidRPr="00D93036" w14:paraId="4E1ED438" w14:textId="77777777" w:rsidTr="006763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</w:tcPr>
          <w:p w14:paraId="2667D9AC" w14:textId="29E80911" w:rsidR="003778C7" w:rsidRPr="00D93036" w:rsidRDefault="00B92619" w:rsidP="003778C7">
            <w:pPr>
              <w:pStyle w:val="Tabletext"/>
            </w:pPr>
            <w:r w:rsidRPr="00D93036">
              <w:t xml:space="preserve">Исходящие заявления о взаимодействии от </w:t>
            </w:r>
            <w:r w:rsidR="0081701D" w:rsidRPr="00D93036">
              <w:t>собраний групп Докладчиков по Вопросам</w:t>
            </w:r>
          </w:p>
        </w:tc>
        <w:tc>
          <w:tcPr>
            <w:tcW w:w="1026" w:type="dxa"/>
          </w:tcPr>
          <w:p w14:paraId="79165600" w14:textId="5E567B90" w:rsidR="003778C7" w:rsidRPr="00D93036" w:rsidRDefault="007B3419" w:rsidP="003778C7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93036">
              <w:t>н. д.</w:t>
            </w:r>
          </w:p>
        </w:tc>
        <w:tc>
          <w:tcPr>
            <w:tcW w:w="1026" w:type="dxa"/>
          </w:tcPr>
          <w:p w14:paraId="68EE38E1" w14:textId="77777777" w:rsidR="003778C7" w:rsidRPr="00D93036" w:rsidRDefault="003778C7" w:rsidP="003778C7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93036">
              <w:t>4</w:t>
            </w:r>
          </w:p>
        </w:tc>
        <w:tc>
          <w:tcPr>
            <w:tcW w:w="1026" w:type="dxa"/>
          </w:tcPr>
          <w:p w14:paraId="16090BBF" w14:textId="77777777" w:rsidR="003778C7" w:rsidRPr="00D93036" w:rsidRDefault="003778C7" w:rsidP="003778C7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93036">
              <w:t>8</w:t>
            </w:r>
          </w:p>
        </w:tc>
        <w:tc>
          <w:tcPr>
            <w:tcW w:w="1027" w:type="dxa"/>
          </w:tcPr>
          <w:p w14:paraId="74146976" w14:textId="2FF23E18" w:rsidR="003778C7" w:rsidRPr="00D93036" w:rsidRDefault="007B3419" w:rsidP="003778C7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93036">
              <w:t>н. д.</w:t>
            </w:r>
          </w:p>
        </w:tc>
      </w:tr>
      <w:tr w:rsidR="003778C7" w:rsidRPr="00D93036" w14:paraId="1D0E2139" w14:textId="77777777" w:rsidTr="006763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</w:tcPr>
          <w:p w14:paraId="0FC04808" w14:textId="45B09656" w:rsidR="003778C7" w:rsidRPr="00D93036" w:rsidRDefault="00B92619" w:rsidP="003778C7">
            <w:pPr>
              <w:pStyle w:val="Tabletext"/>
            </w:pPr>
            <w:r w:rsidRPr="00D93036">
              <w:t>Вклады руководящего состава и БРЭ</w:t>
            </w:r>
          </w:p>
        </w:tc>
        <w:tc>
          <w:tcPr>
            <w:tcW w:w="1026" w:type="dxa"/>
          </w:tcPr>
          <w:p w14:paraId="5E980CA8" w14:textId="38F50900" w:rsidR="003778C7" w:rsidRPr="00D93036" w:rsidRDefault="007B3419" w:rsidP="003778C7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93036">
              <w:t>н. д.</w:t>
            </w:r>
          </w:p>
        </w:tc>
        <w:tc>
          <w:tcPr>
            <w:tcW w:w="1026" w:type="dxa"/>
          </w:tcPr>
          <w:p w14:paraId="0A2A7A40" w14:textId="77777777" w:rsidR="003778C7" w:rsidRPr="00D93036" w:rsidRDefault="003778C7" w:rsidP="003778C7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93036">
              <w:t>3</w:t>
            </w:r>
          </w:p>
        </w:tc>
        <w:tc>
          <w:tcPr>
            <w:tcW w:w="1026" w:type="dxa"/>
          </w:tcPr>
          <w:p w14:paraId="1AA0AE56" w14:textId="77777777" w:rsidR="003778C7" w:rsidRPr="00D93036" w:rsidRDefault="003778C7" w:rsidP="003778C7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93036">
              <w:t>15</w:t>
            </w:r>
          </w:p>
        </w:tc>
        <w:tc>
          <w:tcPr>
            <w:tcW w:w="1027" w:type="dxa"/>
          </w:tcPr>
          <w:p w14:paraId="214CDEDA" w14:textId="1E87C891" w:rsidR="003778C7" w:rsidRPr="00D93036" w:rsidRDefault="007B3419" w:rsidP="003778C7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93036">
              <w:t>н. д.</w:t>
            </w:r>
          </w:p>
        </w:tc>
      </w:tr>
      <w:tr w:rsidR="003778C7" w:rsidRPr="00D93036" w14:paraId="7F81A1C7" w14:textId="77777777" w:rsidTr="006763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</w:tcPr>
          <w:p w14:paraId="421D3AE2" w14:textId="4E413AB7" w:rsidR="003778C7" w:rsidRPr="00D93036" w:rsidRDefault="00DF6DA8" w:rsidP="003778C7">
            <w:pPr>
              <w:pStyle w:val="Tabletext"/>
            </w:pPr>
            <w:r w:rsidRPr="00D93036">
              <w:t>Другие документы собрани</w:t>
            </w:r>
            <w:r w:rsidR="0081701D" w:rsidRPr="00D93036">
              <w:t>й</w:t>
            </w:r>
            <w:r w:rsidRPr="00D93036">
              <w:t xml:space="preserve"> (отчеты о собраниях, повестка дня, административные документы)</w:t>
            </w:r>
          </w:p>
        </w:tc>
        <w:tc>
          <w:tcPr>
            <w:tcW w:w="1026" w:type="dxa"/>
          </w:tcPr>
          <w:p w14:paraId="7668CC43" w14:textId="0288A3B5" w:rsidR="003778C7" w:rsidRPr="00D93036" w:rsidRDefault="007B3419" w:rsidP="003778C7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93036">
              <w:t>н. д.</w:t>
            </w:r>
          </w:p>
        </w:tc>
        <w:tc>
          <w:tcPr>
            <w:tcW w:w="1026" w:type="dxa"/>
          </w:tcPr>
          <w:p w14:paraId="2D711037" w14:textId="77777777" w:rsidR="003778C7" w:rsidRPr="00D93036" w:rsidRDefault="003778C7" w:rsidP="003778C7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93036">
              <w:t>43</w:t>
            </w:r>
          </w:p>
        </w:tc>
        <w:tc>
          <w:tcPr>
            <w:tcW w:w="1026" w:type="dxa"/>
          </w:tcPr>
          <w:p w14:paraId="6587DAC8" w14:textId="77777777" w:rsidR="003778C7" w:rsidRPr="00D93036" w:rsidRDefault="003778C7" w:rsidP="003778C7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93036">
              <w:t>37</w:t>
            </w:r>
          </w:p>
        </w:tc>
        <w:tc>
          <w:tcPr>
            <w:tcW w:w="1027" w:type="dxa"/>
          </w:tcPr>
          <w:p w14:paraId="27E10B77" w14:textId="59E928DA" w:rsidR="003778C7" w:rsidRPr="00D93036" w:rsidRDefault="007B3419" w:rsidP="003778C7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93036">
              <w:t>н. д.</w:t>
            </w:r>
          </w:p>
        </w:tc>
      </w:tr>
      <w:tr w:rsidR="003778C7" w:rsidRPr="00D93036" w14:paraId="783C3D68" w14:textId="77777777" w:rsidTr="006763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</w:tcPr>
          <w:p w14:paraId="2B284F6C" w14:textId="477245EF" w:rsidR="003778C7" w:rsidRPr="00D93036" w:rsidRDefault="00DF6DA8" w:rsidP="003778C7">
            <w:pPr>
              <w:pStyle w:val="Tabletext"/>
            </w:pPr>
            <w:r w:rsidRPr="00D93036">
              <w:t xml:space="preserve">Общее количество документов собраний </w:t>
            </w:r>
            <w:r w:rsidR="0081701D" w:rsidRPr="00D93036">
              <w:t>г</w:t>
            </w:r>
            <w:r w:rsidRPr="00D93036">
              <w:t>рупп Докладчик</w:t>
            </w:r>
            <w:r w:rsidR="0081701D" w:rsidRPr="00D93036">
              <w:t>ов</w:t>
            </w:r>
            <w:r w:rsidRPr="00D93036">
              <w:t xml:space="preserve"> (включая вклады МСЭ, вклады руководящего состава и отчеты о ходе работы)</w:t>
            </w:r>
          </w:p>
        </w:tc>
        <w:tc>
          <w:tcPr>
            <w:tcW w:w="1026" w:type="dxa"/>
          </w:tcPr>
          <w:p w14:paraId="447BAD16" w14:textId="509FF06A" w:rsidR="003778C7" w:rsidRPr="00D93036" w:rsidRDefault="007B3419" w:rsidP="003778C7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93036">
              <w:t>н. д.</w:t>
            </w:r>
          </w:p>
        </w:tc>
        <w:tc>
          <w:tcPr>
            <w:tcW w:w="1026" w:type="dxa"/>
          </w:tcPr>
          <w:p w14:paraId="57AC1070" w14:textId="77777777" w:rsidR="003778C7" w:rsidRPr="00D93036" w:rsidRDefault="003778C7" w:rsidP="003778C7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93036">
              <w:t>203</w:t>
            </w:r>
          </w:p>
        </w:tc>
        <w:tc>
          <w:tcPr>
            <w:tcW w:w="1026" w:type="dxa"/>
          </w:tcPr>
          <w:p w14:paraId="7EFF84A8" w14:textId="77777777" w:rsidR="003778C7" w:rsidRPr="00D93036" w:rsidRDefault="003778C7" w:rsidP="003778C7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93036">
              <w:t>195</w:t>
            </w:r>
          </w:p>
        </w:tc>
        <w:tc>
          <w:tcPr>
            <w:tcW w:w="1027" w:type="dxa"/>
          </w:tcPr>
          <w:p w14:paraId="2B91176B" w14:textId="28DFD365" w:rsidR="003778C7" w:rsidRPr="00D93036" w:rsidRDefault="007B3419" w:rsidP="003778C7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93036">
              <w:t>н. д.</w:t>
            </w:r>
          </w:p>
        </w:tc>
      </w:tr>
    </w:tbl>
    <w:bookmarkEnd w:id="7"/>
    <w:p w14:paraId="5C02155D" w14:textId="34FBCC92" w:rsidR="00676365" w:rsidRPr="00D93036" w:rsidRDefault="00DF6DA8" w:rsidP="006E43EE">
      <w:r w:rsidRPr="00D93036">
        <w:t xml:space="preserve">1-я Исследовательская комиссия обсудила 604 </w:t>
      </w:r>
      <w:r w:rsidR="007E30DF" w:rsidRPr="00D93036">
        <w:t>уникальных</w:t>
      </w:r>
      <w:r w:rsidRPr="00D93036">
        <w:t xml:space="preserve"> вклада</w:t>
      </w:r>
      <w:r w:rsidR="007E30DF" w:rsidRPr="00D93036">
        <w:t>, представленных</w:t>
      </w:r>
      <w:r w:rsidRPr="00D93036">
        <w:t xml:space="preserve"> </w:t>
      </w:r>
      <w:r w:rsidR="007E30DF" w:rsidRPr="00D93036">
        <w:t>Членами</w:t>
      </w:r>
      <w:r w:rsidRPr="00D93036">
        <w:t>, 131</w:t>
      </w:r>
      <w:r w:rsidR="006E43EE" w:rsidRPr="00D93036">
        <w:t> </w:t>
      </w:r>
      <w:r w:rsidRPr="00D93036">
        <w:t>входящее заявление о взаимодействии и 55 исходящих заявлений о взаимодействии. Всего для собраний было обработано 1132 документа.</w:t>
      </w:r>
    </w:p>
    <w:p w14:paraId="5D8EFCFC" w14:textId="659E01EE" w:rsidR="003778C7" w:rsidRPr="00D93036" w:rsidRDefault="003778C7" w:rsidP="003778C7">
      <w:pPr>
        <w:pStyle w:val="TableNo"/>
      </w:pPr>
      <w:r w:rsidRPr="00D93036">
        <w:t>ТАБЛИЦА 3</w:t>
      </w:r>
    </w:p>
    <w:p w14:paraId="518C4542" w14:textId="3A63A58C" w:rsidR="003778C7" w:rsidRPr="00D93036" w:rsidRDefault="00DF6DA8" w:rsidP="003778C7">
      <w:pPr>
        <w:pStyle w:val="Tabletitle"/>
      </w:pPr>
      <w:r w:rsidRPr="00D93036">
        <w:t xml:space="preserve">Вклады для собраний ИК1 и </w:t>
      </w:r>
      <w:r w:rsidR="0081701D" w:rsidRPr="00D93036">
        <w:t>собраний г</w:t>
      </w:r>
      <w:r w:rsidRPr="00D93036">
        <w:t xml:space="preserve">рупп Докладчиков в </w:t>
      </w:r>
      <w:r w:rsidR="00B10F41" w:rsidRPr="00D93036">
        <w:t xml:space="preserve">период </w:t>
      </w:r>
      <w:r w:rsidRPr="00D93036">
        <w:t>2022−2025 г</w:t>
      </w:r>
      <w:r w:rsidR="00DE7A59" w:rsidRPr="00D93036">
        <w:t>одов</w:t>
      </w:r>
      <w:r w:rsidR="0081701D" w:rsidRPr="00D93036">
        <w:t xml:space="preserve"> </w:t>
      </w:r>
      <w:r w:rsidR="00DE7A59" w:rsidRPr="00D93036">
        <w:br/>
      </w:r>
      <w:r w:rsidR="0081701D" w:rsidRPr="00D93036">
        <w:t>в разбивке по годам</w:t>
      </w:r>
    </w:p>
    <w:tbl>
      <w:tblPr>
        <w:tblStyle w:val="GridTable5Dark-Accent1"/>
        <w:tblW w:w="0" w:type="auto"/>
        <w:tblLook w:val="04A0" w:firstRow="1" w:lastRow="0" w:firstColumn="1" w:lastColumn="0" w:noHBand="0" w:noVBand="1"/>
      </w:tblPr>
      <w:tblGrid>
        <w:gridCol w:w="4876"/>
        <w:gridCol w:w="950"/>
        <w:gridCol w:w="951"/>
        <w:gridCol w:w="950"/>
        <w:gridCol w:w="951"/>
        <w:gridCol w:w="951"/>
      </w:tblGrid>
      <w:tr w:rsidR="003778C7" w:rsidRPr="00D93036" w14:paraId="478A64E8" w14:textId="77777777" w:rsidTr="006763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6" w:type="dxa"/>
            <w:vAlign w:val="center"/>
          </w:tcPr>
          <w:p w14:paraId="50289D03" w14:textId="387C9E84" w:rsidR="003778C7" w:rsidRPr="00D93036" w:rsidRDefault="00DF6DA8" w:rsidP="003778C7">
            <w:pPr>
              <w:pStyle w:val="Tablehead"/>
              <w:rPr>
                <w:b/>
                <w:bCs w:val="0"/>
              </w:rPr>
            </w:pPr>
            <w:r w:rsidRPr="00D93036">
              <w:rPr>
                <w:b/>
                <w:bCs w:val="0"/>
              </w:rPr>
              <w:t>Вклады Членов, полученные для собраний ИК1 и</w:t>
            </w:r>
            <w:r w:rsidR="00C60456" w:rsidRPr="00D93036">
              <w:rPr>
                <w:b/>
                <w:bCs w:val="0"/>
              </w:rPr>
              <w:t> </w:t>
            </w:r>
            <w:r w:rsidR="0081701D" w:rsidRPr="00D93036">
              <w:rPr>
                <w:b/>
                <w:bCs w:val="0"/>
              </w:rPr>
              <w:t>собраний</w:t>
            </w:r>
            <w:r w:rsidRPr="00D93036">
              <w:rPr>
                <w:b/>
                <w:bCs w:val="0"/>
              </w:rPr>
              <w:t xml:space="preserve"> </w:t>
            </w:r>
            <w:r w:rsidR="0081701D" w:rsidRPr="00D93036">
              <w:rPr>
                <w:b/>
                <w:bCs w:val="0"/>
              </w:rPr>
              <w:t>г</w:t>
            </w:r>
            <w:r w:rsidRPr="00D93036">
              <w:rPr>
                <w:b/>
                <w:bCs w:val="0"/>
              </w:rPr>
              <w:t>рупп Докладчиков (включая заявления о взаимодействии)</w:t>
            </w:r>
          </w:p>
        </w:tc>
        <w:tc>
          <w:tcPr>
            <w:tcW w:w="950" w:type="dxa"/>
            <w:vAlign w:val="center"/>
          </w:tcPr>
          <w:p w14:paraId="411C4B11" w14:textId="771A1AAC" w:rsidR="003778C7" w:rsidRPr="00D93036" w:rsidRDefault="003778C7" w:rsidP="003778C7">
            <w:pPr>
              <w:pStyle w:val="Tablehea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</w:rPr>
            </w:pPr>
            <w:r w:rsidRPr="00D93036">
              <w:rPr>
                <w:b/>
                <w:bCs w:val="0"/>
              </w:rPr>
              <w:t>2022 г.</w:t>
            </w:r>
          </w:p>
        </w:tc>
        <w:tc>
          <w:tcPr>
            <w:tcW w:w="951" w:type="dxa"/>
            <w:vAlign w:val="center"/>
          </w:tcPr>
          <w:p w14:paraId="75788FE2" w14:textId="77E6ECED" w:rsidR="003778C7" w:rsidRPr="00D93036" w:rsidRDefault="003778C7" w:rsidP="003778C7">
            <w:pPr>
              <w:pStyle w:val="Tablehea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</w:rPr>
            </w:pPr>
            <w:r w:rsidRPr="00D93036">
              <w:rPr>
                <w:b/>
                <w:bCs w:val="0"/>
              </w:rPr>
              <w:t>2023 г.</w:t>
            </w:r>
          </w:p>
        </w:tc>
        <w:tc>
          <w:tcPr>
            <w:tcW w:w="950" w:type="dxa"/>
            <w:vAlign w:val="center"/>
          </w:tcPr>
          <w:p w14:paraId="2D34C099" w14:textId="61F9F33B" w:rsidR="003778C7" w:rsidRPr="00D93036" w:rsidRDefault="003778C7" w:rsidP="003778C7">
            <w:pPr>
              <w:pStyle w:val="Tablehea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</w:rPr>
            </w:pPr>
            <w:r w:rsidRPr="00D93036">
              <w:rPr>
                <w:b/>
                <w:bCs w:val="0"/>
              </w:rPr>
              <w:t>2024 г.</w:t>
            </w:r>
          </w:p>
        </w:tc>
        <w:tc>
          <w:tcPr>
            <w:tcW w:w="951" w:type="dxa"/>
            <w:vAlign w:val="center"/>
          </w:tcPr>
          <w:p w14:paraId="5BCD6BD9" w14:textId="07FAD97D" w:rsidR="003778C7" w:rsidRPr="00D93036" w:rsidRDefault="003778C7" w:rsidP="003778C7">
            <w:pPr>
              <w:pStyle w:val="Tablehea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</w:rPr>
            </w:pPr>
            <w:r w:rsidRPr="00D93036">
              <w:rPr>
                <w:b/>
                <w:bCs w:val="0"/>
              </w:rPr>
              <w:t>2025 г.</w:t>
            </w:r>
          </w:p>
        </w:tc>
        <w:tc>
          <w:tcPr>
            <w:tcW w:w="951" w:type="dxa"/>
            <w:vAlign w:val="center"/>
          </w:tcPr>
          <w:p w14:paraId="72AF3B7F" w14:textId="3E733D6E" w:rsidR="003778C7" w:rsidRPr="00D93036" w:rsidRDefault="003778C7" w:rsidP="003778C7">
            <w:pPr>
              <w:pStyle w:val="Tablehea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</w:rPr>
            </w:pPr>
            <w:r w:rsidRPr="00D93036">
              <w:rPr>
                <w:b/>
                <w:bCs w:val="0"/>
              </w:rPr>
              <w:t>Всего</w:t>
            </w:r>
          </w:p>
        </w:tc>
      </w:tr>
      <w:tr w:rsidR="003778C7" w:rsidRPr="00D93036" w14:paraId="06DCE3DF" w14:textId="77777777" w:rsidTr="006763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6" w:type="dxa"/>
          </w:tcPr>
          <w:p w14:paraId="234DF62B" w14:textId="3AE5AA88" w:rsidR="003778C7" w:rsidRPr="00D93036" w:rsidRDefault="00676365" w:rsidP="003778C7">
            <w:pPr>
              <w:pStyle w:val="Tabletext"/>
            </w:pPr>
            <w:r w:rsidRPr="00D93036">
              <w:t>Вопрос</w:t>
            </w:r>
            <w:r w:rsidR="003778C7" w:rsidRPr="00D93036">
              <w:t xml:space="preserve"> 1/1 (</w:t>
            </w:r>
            <w:r w:rsidR="0081701D" w:rsidRPr="00D93036">
              <w:t>Широкополосная связь</w:t>
            </w:r>
            <w:r w:rsidR="003778C7" w:rsidRPr="00D93036">
              <w:t>)</w:t>
            </w:r>
          </w:p>
        </w:tc>
        <w:tc>
          <w:tcPr>
            <w:tcW w:w="950" w:type="dxa"/>
          </w:tcPr>
          <w:p w14:paraId="00E999F4" w14:textId="77777777" w:rsidR="003778C7" w:rsidRPr="00D93036" w:rsidRDefault="003778C7" w:rsidP="003778C7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93036">
              <w:t>25</w:t>
            </w:r>
          </w:p>
        </w:tc>
        <w:tc>
          <w:tcPr>
            <w:tcW w:w="951" w:type="dxa"/>
          </w:tcPr>
          <w:p w14:paraId="1CC3E050" w14:textId="77777777" w:rsidR="003778C7" w:rsidRPr="00D93036" w:rsidRDefault="003778C7" w:rsidP="003778C7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93036">
              <w:t>57</w:t>
            </w:r>
          </w:p>
        </w:tc>
        <w:tc>
          <w:tcPr>
            <w:tcW w:w="950" w:type="dxa"/>
          </w:tcPr>
          <w:p w14:paraId="21811929" w14:textId="77777777" w:rsidR="003778C7" w:rsidRPr="00D93036" w:rsidRDefault="003778C7" w:rsidP="003778C7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93036">
              <w:t>66</w:t>
            </w:r>
          </w:p>
        </w:tc>
        <w:tc>
          <w:tcPr>
            <w:tcW w:w="951" w:type="dxa"/>
          </w:tcPr>
          <w:p w14:paraId="70AEEC6E" w14:textId="77777777" w:rsidR="003778C7" w:rsidRPr="00D93036" w:rsidRDefault="003778C7" w:rsidP="003778C7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93036">
              <w:t>25</w:t>
            </w:r>
          </w:p>
        </w:tc>
        <w:tc>
          <w:tcPr>
            <w:tcW w:w="951" w:type="dxa"/>
          </w:tcPr>
          <w:p w14:paraId="01B138CE" w14:textId="77777777" w:rsidR="003778C7" w:rsidRPr="00D93036" w:rsidRDefault="003778C7" w:rsidP="003778C7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D93036">
              <w:rPr>
                <w:b/>
                <w:bCs/>
              </w:rPr>
              <w:t>173</w:t>
            </w:r>
          </w:p>
        </w:tc>
      </w:tr>
      <w:tr w:rsidR="003778C7" w:rsidRPr="00D93036" w14:paraId="5E3321BB" w14:textId="77777777" w:rsidTr="006763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6" w:type="dxa"/>
          </w:tcPr>
          <w:p w14:paraId="631E9BDB" w14:textId="4B2C9151" w:rsidR="003778C7" w:rsidRPr="00D93036" w:rsidRDefault="00676365" w:rsidP="003778C7">
            <w:pPr>
              <w:pStyle w:val="Tabletext"/>
            </w:pPr>
            <w:r w:rsidRPr="00D93036">
              <w:t xml:space="preserve">Вопрос </w:t>
            </w:r>
            <w:r w:rsidR="003778C7" w:rsidRPr="00D93036">
              <w:t>2/1 (</w:t>
            </w:r>
            <w:r w:rsidR="0081701D" w:rsidRPr="00D93036">
              <w:t>Радиовещание</w:t>
            </w:r>
            <w:r w:rsidR="003778C7" w:rsidRPr="00D93036">
              <w:t>)</w:t>
            </w:r>
          </w:p>
        </w:tc>
        <w:tc>
          <w:tcPr>
            <w:tcW w:w="950" w:type="dxa"/>
          </w:tcPr>
          <w:p w14:paraId="284E1A16" w14:textId="77777777" w:rsidR="003778C7" w:rsidRPr="00D93036" w:rsidRDefault="003778C7" w:rsidP="003778C7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93036">
              <w:t>15</w:t>
            </w:r>
          </w:p>
        </w:tc>
        <w:tc>
          <w:tcPr>
            <w:tcW w:w="951" w:type="dxa"/>
          </w:tcPr>
          <w:p w14:paraId="574B7A02" w14:textId="77777777" w:rsidR="003778C7" w:rsidRPr="00D93036" w:rsidRDefault="003778C7" w:rsidP="003778C7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93036">
              <w:t>30</w:t>
            </w:r>
          </w:p>
        </w:tc>
        <w:tc>
          <w:tcPr>
            <w:tcW w:w="950" w:type="dxa"/>
          </w:tcPr>
          <w:p w14:paraId="05948B87" w14:textId="77777777" w:rsidR="003778C7" w:rsidRPr="00D93036" w:rsidRDefault="003778C7" w:rsidP="003778C7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93036">
              <w:t>41</w:t>
            </w:r>
          </w:p>
        </w:tc>
        <w:tc>
          <w:tcPr>
            <w:tcW w:w="951" w:type="dxa"/>
          </w:tcPr>
          <w:p w14:paraId="2EB963A1" w14:textId="77777777" w:rsidR="003778C7" w:rsidRPr="00D93036" w:rsidRDefault="003778C7" w:rsidP="003778C7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93036">
              <w:t>14</w:t>
            </w:r>
          </w:p>
        </w:tc>
        <w:tc>
          <w:tcPr>
            <w:tcW w:w="951" w:type="dxa"/>
          </w:tcPr>
          <w:p w14:paraId="192FEA10" w14:textId="77777777" w:rsidR="003778C7" w:rsidRPr="00D93036" w:rsidRDefault="003778C7" w:rsidP="003778C7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D93036">
              <w:rPr>
                <w:b/>
                <w:bCs/>
              </w:rPr>
              <w:t>100</w:t>
            </w:r>
          </w:p>
        </w:tc>
      </w:tr>
      <w:tr w:rsidR="003778C7" w:rsidRPr="00D93036" w14:paraId="0FD157DE" w14:textId="77777777" w:rsidTr="006763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6" w:type="dxa"/>
          </w:tcPr>
          <w:p w14:paraId="6AA1EC6E" w14:textId="72DC8CC2" w:rsidR="003778C7" w:rsidRPr="00D93036" w:rsidRDefault="00676365" w:rsidP="003778C7">
            <w:pPr>
              <w:pStyle w:val="Tabletext"/>
            </w:pPr>
            <w:r w:rsidRPr="00D93036">
              <w:t xml:space="preserve">Вопрос </w:t>
            </w:r>
            <w:r w:rsidR="003778C7" w:rsidRPr="00D93036">
              <w:t>3/1 (</w:t>
            </w:r>
            <w:r w:rsidR="0081701D" w:rsidRPr="00D93036">
              <w:t>Снижение рисков бедствий</w:t>
            </w:r>
            <w:r w:rsidR="003778C7" w:rsidRPr="00D93036">
              <w:t>)</w:t>
            </w:r>
          </w:p>
        </w:tc>
        <w:tc>
          <w:tcPr>
            <w:tcW w:w="950" w:type="dxa"/>
          </w:tcPr>
          <w:p w14:paraId="60F82E92" w14:textId="77777777" w:rsidR="003778C7" w:rsidRPr="00D93036" w:rsidRDefault="003778C7" w:rsidP="003778C7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93036">
              <w:t>14</w:t>
            </w:r>
          </w:p>
        </w:tc>
        <w:tc>
          <w:tcPr>
            <w:tcW w:w="951" w:type="dxa"/>
          </w:tcPr>
          <w:p w14:paraId="2C1F857C" w14:textId="77777777" w:rsidR="003778C7" w:rsidRPr="00D93036" w:rsidRDefault="003778C7" w:rsidP="003778C7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93036">
              <w:t>42</w:t>
            </w:r>
          </w:p>
        </w:tc>
        <w:tc>
          <w:tcPr>
            <w:tcW w:w="950" w:type="dxa"/>
          </w:tcPr>
          <w:p w14:paraId="5050B5D8" w14:textId="77777777" w:rsidR="003778C7" w:rsidRPr="00D93036" w:rsidRDefault="003778C7" w:rsidP="003778C7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93036">
              <w:t>56</w:t>
            </w:r>
          </w:p>
        </w:tc>
        <w:tc>
          <w:tcPr>
            <w:tcW w:w="951" w:type="dxa"/>
          </w:tcPr>
          <w:p w14:paraId="435D0A77" w14:textId="77777777" w:rsidR="003778C7" w:rsidRPr="00D93036" w:rsidRDefault="003778C7" w:rsidP="003778C7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93036">
              <w:t>16</w:t>
            </w:r>
          </w:p>
        </w:tc>
        <w:tc>
          <w:tcPr>
            <w:tcW w:w="951" w:type="dxa"/>
          </w:tcPr>
          <w:p w14:paraId="63675FC1" w14:textId="77777777" w:rsidR="003778C7" w:rsidRPr="00D93036" w:rsidRDefault="003778C7" w:rsidP="003778C7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D93036">
              <w:rPr>
                <w:b/>
                <w:bCs/>
              </w:rPr>
              <w:t>128</w:t>
            </w:r>
          </w:p>
        </w:tc>
      </w:tr>
      <w:tr w:rsidR="003778C7" w:rsidRPr="00D93036" w14:paraId="22CDE11F" w14:textId="77777777" w:rsidTr="006763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6" w:type="dxa"/>
          </w:tcPr>
          <w:p w14:paraId="6D249093" w14:textId="149CC8E4" w:rsidR="003778C7" w:rsidRPr="00D93036" w:rsidRDefault="00676365" w:rsidP="003778C7">
            <w:pPr>
              <w:pStyle w:val="Tabletext"/>
            </w:pPr>
            <w:r w:rsidRPr="00D93036">
              <w:t xml:space="preserve">Вопрос </w:t>
            </w:r>
            <w:r w:rsidR="003778C7" w:rsidRPr="00D93036">
              <w:t>4/1 (</w:t>
            </w:r>
            <w:r w:rsidR="0081701D" w:rsidRPr="00D93036">
              <w:t>Экономические аспекты</w:t>
            </w:r>
            <w:r w:rsidR="003778C7" w:rsidRPr="00D93036">
              <w:t>)</w:t>
            </w:r>
          </w:p>
        </w:tc>
        <w:tc>
          <w:tcPr>
            <w:tcW w:w="950" w:type="dxa"/>
          </w:tcPr>
          <w:p w14:paraId="2ECB48B2" w14:textId="77777777" w:rsidR="003778C7" w:rsidRPr="00D93036" w:rsidRDefault="003778C7" w:rsidP="003778C7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93036">
              <w:t>9</w:t>
            </w:r>
          </w:p>
        </w:tc>
        <w:tc>
          <w:tcPr>
            <w:tcW w:w="951" w:type="dxa"/>
          </w:tcPr>
          <w:p w14:paraId="47B0A0B7" w14:textId="77777777" w:rsidR="003778C7" w:rsidRPr="00D93036" w:rsidRDefault="003778C7" w:rsidP="003778C7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93036">
              <w:t>47</w:t>
            </w:r>
          </w:p>
        </w:tc>
        <w:tc>
          <w:tcPr>
            <w:tcW w:w="950" w:type="dxa"/>
          </w:tcPr>
          <w:p w14:paraId="5E127454" w14:textId="77777777" w:rsidR="003778C7" w:rsidRPr="00D93036" w:rsidRDefault="003778C7" w:rsidP="003778C7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93036">
              <w:t>42</w:t>
            </w:r>
          </w:p>
        </w:tc>
        <w:tc>
          <w:tcPr>
            <w:tcW w:w="951" w:type="dxa"/>
          </w:tcPr>
          <w:p w14:paraId="0505B148" w14:textId="77777777" w:rsidR="003778C7" w:rsidRPr="00D93036" w:rsidRDefault="003778C7" w:rsidP="003778C7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93036">
              <w:t>13</w:t>
            </w:r>
          </w:p>
        </w:tc>
        <w:tc>
          <w:tcPr>
            <w:tcW w:w="951" w:type="dxa"/>
          </w:tcPr>
          <w:p w14:paraId="466EC6D0" w14:textId="77777777" w:rsidR="003778C7" w:rsidRPr="00D93036" w:rsidRDefault="003778C7" w:rsidP="003778C7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D93036">
              <w:rPr>
                <w:b/>
                <w:bCs/>
              </w:rPr>
              <w:t>111</w:t>
            </w:r>
          </w:p>
        </w:tc>
      </w:tr>
      <w:tr w:rsidR="003778C7" w:rsidRPr="00D93036" w14:paraId="6A811C9E" w14:textId="77777777" w:rsidTr="006763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6" w:type="dxa"/>
          </w:tcPr>
          <w:p w14:paraId="4F4227A5" w14:textId="6E0C4D2D" w:rsidR="003778C7" w:rsidRPr="00D93036" w:rsidRDefault="00676365" w:rsidP="003778C7">
            <w:pPr>
              <w:pStyle w:val="Tabletext"/>
            </w:pPr>
            <w:r w:rsidRPr="00D93036">
              <w:t xml:space="preserve">Вопрос </w:t>
            </w:r>
            <w:r w:rsidR="003778C7" w:rsidRPr="00D93036">
              <w:t>5/1 (</w:t>
            </w:r>
            <w:r w:rsidR="0081701D" w:rsidRPr="00D93036">
              <w:t>Электросвязь в сельских и отдаленных районах)</w:t>
            </w:r>
          </w:p>
        </w:tc>
        <w:tc>
          <w:tcPr>
            <w:tcW w:w="950" w:type="dxa"/>
          </w:tcPr>
          <w:p w14:paraId="37F7C66D" w14:textId="77777777" w:rsidR="003778C7" w:rsidRPr="00D93036" w:rsidRDefault="003778C7" w:rsidP="003778C7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93036">
              <w:t>20</w:t>
            </w:r>
          </w:p>
        </w:tc>
        <w:tc>
          <w:tcPr>
            <w:tcW w:w="951" w:type="dxa"/>
          </w:tcPr>
          <w:p w14:paraId="37840323" w14:textId="77777777" w:rsidR="003778C7" w:rsidRPr="00D93036" w:rsidRDefault="003778C7" w:rsidP="003778C7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93036">
              <w:t>66</w:t>
            </w:r>
          </w:p>
        </w:tc>
        <w:tc>
          <w:tcPr>
            <w:tcW w:w="950" w:type="dxa"/>
          </w:tcPr>
          <w:p w14:paraId="5E7930C0" w14:textId="77777777" w:rsidR="003778C7" w:rsidRPr="00D93036" w:rsidRDefault="003778C7" w:rsidP="003778C7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93036">
              <w:t>72</w:t>
            </w:r>
          </w:p>
        </w:tc>
        <w:tc>
          <w:tcPr>
            <w:tcW w:w="951" w:type="dxa"/>
          </w:tcPr>
          <w:p w14:paraId="6A502A30" w14:textId="77777777" w:rsidR="003778C7" w:rsidRPr="00D93036" w:rsidRDefault="003778C7" w:rsidP="003778C7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93036">
              <w:t>16</w:t>
            </w:r>
          </w:p>
        </w:tc>
        <w:tc>
          <w:tcPr>
            <w:tcW w:w="951" w:type="dxa"/>
          </w:tcPr>
          <w:p w14:paraId="206F579E" w14:textId="77777777" w:rsidR="003778C7" w:rsidRPr="00D93036" w:rsidRDefault="003778C7" w:rsidP="003778C7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D93036">
              <w:rPr>
                <w:b/>
                <w:bCs/>
              </w:rPr>
              <w:t>174</w:t>
            </w:r>
          </w:p>
        </w:tc>
      </w:tr>
      <w:tr w:rsidR="003778C7" w:rsidRPr="00D93036" w14:paraId="6342D4EA" w14:textId="77777777" w:rsidTr="006763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6" w:type="dxa"/>
          </w:tcPr>
          <w:p w14:paraId="7633B987" w14:textId="000C32D9" w:rsidR="003778C7" w:rsidRPr="00D93036" w:rsidRDefault="00676365" w:rsidP="003778C7">
            <w:pPr>
              <w:pStyle w:val="Tabletext"/>
            </w:pPr>
            <w:r w:rsidRPr="00D93036">
              <w:t xml:space="preserve">Вопрос </w:t>
            </w:r>
            <w:r w:rsidR="003778C7" w:rsidRPr="00D93036">
              <w:t>6/1 (</w:t>
            </w:r>
            <w:r w:rsidR="0081701D" w:rsidRPr="00D93036">
              <w:t>Защита прав потребителей</w:t>
            </w:r>
            <w:r w:rsidR="003778C7" w:rsidRPr="00D93036">
              <w:t>)</w:t>
            </w:r>
          </w:p>
        </w:tc>
        <w:tc>
          <w:tcPr>
            <w:tcW w:w="950" w:type="dxa"/>
          </w:tcPr>
          <w:p w14:paraId="396171F8" w14:textId="77777777" w:rsidR="003778C7" w:rsidRPr="00D93036" w:rsidRDefault="003778C7" w:rsidP="003778C7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93036">
              <w:t>6</w:t>
            </w:r>
          </w:p>
        </w:tc>
        <w:tc>
          <w:tcPr>
            <w:tcW w:w="951" w:type="dxa"/>
          </w:tcPr>
          <w:p w14:paraId="6A5E0FBB" w14:textId="77777777" w:rsidR="003778C7" w:rsidRPr="00D93036" w:rsidRDefault="003778C7" w:rsidP="003778C7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93036">
              <w:t>56</w:t>
            </w:r>
          </w:p>
        </w:tc>
        <w:tc>
          <w:tcPr>
            <w:tcW w:w="950" w:type="dxa"/>
          </w:tcPr>
          <w:p w14:paraId="358E7491" w14:textId="77777777" w:rsidR="003778C7" w:rsidRPr="00D93036" w:rsidRDefault="003778C7" w:rsidP="003778C7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93036">
              <w:t>46</w:t>
            </w:r>
          </w:p>
        </w:tc>
        <w:tc>
          <w:tcPr>
            <w:tcW w:w="951" w:type="dxa"/>
          </w:tcPr>
          <w:p w14:paraId="351AAD47" w14:textId="77777777" w:rsidR="003778C7" w:rsidRPr="00D93036" w:rsidRDefault="003778C7" w:rsidP="003778C7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93036">
              <w:t>15</w:t>
            </w:r>
          </w:p>
        </w:tc>
        <w:tc>
          <w:tcPr>
            <w:tcW w:w="951" w:type="dxa"/>
          </w:tcPr>
          <w:p w14:paraId="5B764506" w14:textId="77777777" w:rsidR="003778C7" w:rsidRPr="00D93036" w:rsidRDefault="003778C7" w:rsidP="003778C7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D93036">
              <w:rPr>
                <w:b/>
                <w:bCs/>
              </w:rPr>
              <w:t>123</w:t>
            </w:r>
          </w:p>
        </w:tc>
      </w:tr>
      <w:tr w:rsidR="003778C7" w:rsidRPr="00D93036" w14:paraId="2BA0BD8F" w14:textId="77777777" w:rsidTr="006763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6" w:type="dxa"/>
          </w:tcPr>
          <w:p w14:paraId="15EEF7C4" w14:textId="4D8B1F39" w:rsidR="003778C7" w:rsidRPr="00D93036" w:rsidRDefault="00676365" w:rsidP="003778C7">
            <w:pPr>
              <w:pStyle w:val="Tabletext"/>
            </w:pPr>
            <w:r w:rsidRPr="00D93036">
              <w:t xml:space="preserve">Вопрос </w:t>
            </w:r>
            <w:r w:rsidR="003778C7" w:rsidRPr="00D93036">
              <w:t>7/1 (</w:t>
            </w:r>
            <w:r w:rsidR="0081701D" w:rsidRPr="00D93036">
              <w:t>Доступность ИКТ</w:t>
            </w:r>
            <w:r w:rsidR="003778C7" w:rsidRPr="00D93036">
              <w:t>)</w:t>
            </w:r>
          </w:p>
        </w:tc>
        <w:tc>
          <w:tcPr>
            <w:tcW w:w="950" w:type="dxa"/>
          </w:tcPr>
          <w:p w14:paraId="0BA3DD1E" w14:textId="77777777" w:rsidR="003778C7" w:rsidRPr="00D93036" w:rsidRDefault="003778C7" w:rsidP="003778C7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93036">
              <w:t>11</w:t>
            </w:r>
          </w:p>
        </w:tc>
        <w:tc>
          <w:tcPr>
            <w:tcW w:w="951" w:type="dxa"/>
          </w:tcPr>
          <w:p w14:paraId="2866833E" w14:textId="77777777" w:rsidR="003778C7" w:rsidRPr="00D93036" w:rsidRDefault="003778C7" w:rsidP="003778C7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93036">
              <w:t>36</w:t>
            </w:r>
          </w:p>
        </w:tc>
        <w:tc>
          <w:tcPr>
            <w:tcW w:w="950" w:type="dxa"/>
          </w:tcPr>
          <w:p w14:paraId="7FC5B5F7" w14:textId="77777777" w:rsidR="003778C7" w:rsidRPr="00D93036" w:rsidRDefault="003778C7" w:rsidP="003778C7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93036">
              <w:t>36</w:t>
            </w:r>
          </w:p>
        </w:tc>
        <w:tc>
          <w:tcPr>
            <w:tcW w:w="951" w:type="dxa"/>
          </w:tcPr>
          <w:p w14:paraId="5EE2B9C4" w14:textId="77777777" w:rsidR="003778C7" w:rsidRPr="00D93036" w:rsidRDefault="003778C7" w:rsidP="003778C7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93036">
              <w:t>14</w:t>
            </w:r>
          </w:p>
        </w:tc>
        <w:tc>
          <w:tcPr>
            <w:tcW w:w="951" w:type="dxa"/>
          </w:tcPr>
          <w:p w14:paraId="3AFD89EB" w14:textId="77777777" w:rsidR="003778C7" w:rsidRPr="00D93036" w:rsidRDefault="003778C7" w:rsidP="003778C7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D93036">
              <w:rPr>
                <w:b/>
                <w:bCs/>
              </w:rPr>
              <w:t>97</w:t>
            </w:r>
          </w:p>
        </w:tc>
      </w:tr>
      <w:tr w:rsidR="003778C7" w:rsidRPr="00D93036" w14:paraId="5D637E56" w14:textId="77777777" w:rsidTr="006763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6" w:type="dxa"/>
          </w:tcPr>
          <w:p w14:paraId="5094F1D6" w14:textId="6D39BD6C" w:rsidR="003778C7" w:rsidRPr="00D93036" w:rsidRDefault="00DF6DA8" w:rsidP="003778C7">
            <w:pPr>
              <w:pStyle w:val="Tabletext"/>
            </w:pPr>
            <w:r w:rsidRPr="00D93036">
              <w:t>Вклады по всем Вопросам</w:t>
            </w:r>
          </w:p>
        </w:tc>
        <w:tc>
          <w:tcPr>
            <w:tcW w:w="950" w:type="dxa"/>
          </w:tcPr>
          <w:p w14:paraId="7D0E853E" w14:textId="77777777" w:rsidR="003778C7" w:rsidRPr="00D93036" w:rsidRDefault="003778C7" w:rsidP="003778C7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93036">
              <w:t>28</w:t>
            </w:r>
          </w:p>
        </w:tc>
        <w:tc>
          <w:tcPr>
            <w:tcW w:w="951" w:type="dxa"/>
          </w:tcPr>
          <w:p w14:paraId="311A87F2" w14:textId="77777777" w:rsidR="003778C7" w:rsidRPr="00D93036" w:rsidRDefault="003778C7" w:rsidP="003778C7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93036">
              <w:t>31</w:t>
            </w:r>
          </w:p>
        </w:tc>
        <w:tc>
          <w:tcPr>
            <w:tcW w:w="950" w:type="dxa"/>
          </w:tcPr>
          <w:p w14:paraId="61DE2275" w14:textId="77777777" w:rsidR="003778C7" w:rsidRPr="00D93036" w:rsidRDefault="003778C7" w:rsidP="003778C7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93036">
              <w:t>46</w:t>
            </w:r>
          </w:p>
        </w:tc>
        <w:tc>
          <w:tcPr>
            <w:tcW w:w="951" w:type="dxa"/>
          </w:tcPr>
          <w:p w14:paraId="21DCD0A7" w14:textId="77777777" w:rsidR="003778C7" w:rsidRPr="00D93036" w:rsidRDefault="003778C7" w:rsidP="003778C7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93036">
              <w:t>25</w:t>
            </w:r>
          </w:p>
        </w:tc>
        <w:tc>
          <w:tcPr>
            <w:tcW w:w="951" w:type="dxa"/>
          </w:tcPr>
          <w:p w14:paraId="2F3D4A98" w14:textId="77777777" w:rsidR="003778C7" w:rsidRPr="00D93036" w:rsidRDefault="003778C7" w:rsidP="003778C7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D93036">
              <w:rPr>
                <w:b/>
                <w:bCs/>
              </w:rPr>
              <w:t>130</w:t>
            </w: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62"/>
        <w:gridCol w:w="4677"/>
      </w:tblGrid>
      <w:tr w:rsidR="0039582D" w:rsidRPr="00D93036" w14:paraId="48D3FA7F" w14:textId="77777777" w:rsidTr="00952D4C">
        <w:trPr>
          <w:trHeight w:val="1696"/>
        </w:trPr>
        <w:tc>
          <w:tcPr>
            <w:tcW w:w="4962" w:type="dxa"/>
          </w:tcPr>
          <w:p w14:paraId="759A9570" w14:textId="5DAEE4D8" w:rsidR="003778C7" w:rsidRPr="00D93036" w:rsidRDefault="003778C7" w:rsidP="003778C7">
            <w:pPr>
              <w:pStyle w:val="FigureNo"/>
              <w:spacing w:before="360"/>
              <w:rPr>
                <w:rFonts w:eastAsia="Times New Roman"/>
              </w:rPr>
            </w:pPr>
            <w:r w:rsidRPr="00D93036">
              <w:rPr>
                <w:rFonts w:eastAsia="Times New Roman"/>
              </w:rPr>
              <w:lastRenderedPageBreak/>
              <w:t>РИСУНОК 8</w:t>
            </w:r>
          </w:p>
          <w:p w14:paraId="1DE0236B" w14:textId="793C3B46" w:rsidR="003778C7" w:rsidRPr="00D93036" w:rsidRDefault="00DF6DA8" w:rsidP="00DE7A59">
            <w:pPr>
              <w:pStyle w:val="Figuretitle"/>
              <w:spacing w:after="0"/>
              <w:rPr>
                <w:rFonts w:cstheme="minorHAnsi"/>
                <w:bCs/>
                <w:szCs w:val="24"/>
              </w:rPr>
            </w:pPr>
            <w:r w:rsidRPr="00D93036">
              <w:t xml:space="preserve">Вклады, полученные для собраний ИК1 и </w:t>
            </w:r>
            <w:r w:rsidR="0081701D" w:rsidRPr="00D93036">
              <w:t>собраний г</w:t>
            </w:r>
            <w:r w:rsidRPr="00D93036">
              <w:t xml:space="preserve">рупп Докладчиков от членов, включая БРЭ и руководящий состав. </w:t>
            </w:r>
            <w:r w:rsidR="0081701D" w:rsidRPr="00D93036">
              <w:t>З</w:t>
            </w:r>
            <w:r w:rsidRPr="00D93036">
              <w:t>аявления о</w:t>
            </w:r>
            <w:r w:rsidR="00C60456" w:rsidRPr="00D93036">
              <w:t> </w:t>
            </w:r>
            <w:r w:rsidRPr="00D93036">
              <w:t>взаимодействии</w:t>
            </w:r>
            <w:r w:rsidR="0081701D" w:rsidRPr="00D93036">
              <w:t xml:space="preserve"> не</w:t>
            </w:r>
            <w:r w:rsidR="00DE7A59" w:rsidRPr="00D93036">
              <w:t> </w:t>
            </w:r>
            <w:r w:rsidR="0081701D" w:rsidRPr="00D93036">
              <w:t>включены</w:t>
            </w:r>
            <w:r w:rsidRPr="00D93036">
              <w:t>.</w:t>
            </w:r>
          </w:p>
        </w:tc>
        <w:tc>
          <w:tcPr>
            <w:tcW w:w="4677" w:type="dxa"/>
          </w:tcPr>
          <w:p w14:paraId="035E1294" w14:textId="7ADF7455" w:rsidR="003778C7" w:rsidRPr="00D93036" w:rsidRDefault="003778C7" w:rsidP="003778C7">
            <w:pPr>
              <w:pStyle w:val="FigureNo"/>
              <w:spacing w:before="360"/>
              <w:rPr>
                <w:rFonts w:eastAsia="Times New Roman"/>
              </w:rPr>
            </w:pPr>
            <w:r w:rsidRPr="00D93036">
              <w:rPr>
                <w:rFonts w:eastAsia="Times New Roman"/>
              </w:rPr>
              <w:t>РИСУНОК 9</w:t>
            </w:r>
          </w:p>
          <w:p w14:paraId="3ABB91C5" w14:textId="685553F6" w:rsidR="003778C7" w:rsidRPr="00D93036" w:rsidRDefault="00DF6DA8" w:rsidP="006E43EE">
            <w:pPr>
              <w:pStyle w:val="Figuretitle"/>
              <w:rPr>
                <w:rFonts w:cstheme="minorHAnsi"/>
                <w:bCs/>
                <w:szCs w:val="24"/>
              </w:rPr>
            </w:pPr>
            <w:r w:rsidRPr="00D93036">
              <w:t xml:space="preserve">Полученные </w:t>
            </w:r>
            <w:r w:rsidR="0081701D" w:rsidRPr="00D93036">
              <w:t>вклады</w:t>
            </w:r>
            <w:r w:rsidRPr="00D93036">
              <w:t xml:space="preserve"> в разбивке по</w:t>
            </w:r>
            <w:r w:rsidR="00DE7A59" w:rsidRPr="00D93036">
              <w:t> </w:t>
            </w:r>
            <w:r w:rsidRPr="00D93036">
              <w:t>регионам</w:t>
            </w:r>
          </w:p>
        </w:tc>
      </w:tr>
      <w:tr w:rsidR="00C60456" w:rsidRPr="00D93036" w14:paraId="4DDCF135" w14:textId="77777777" w:rsidTr="00952D4C">
        <w:tc>
          <w:tcPr>
            <w:tcW w:w="4962" w:type="dxa"/>
          </w:tcPr>
          <w:p w14:paraId="30B6D9AD" w14:textId="075B03CE" w:rsidR="005644A6" w:rsidRPr="00D93036" w:rsidRDefault="005644A6" w:rsidP="003778C7">
            <w:pPr>
              <w:spacing w:after="120"/>
              <w:rPr>
                <w:rFonts w:cstheme="minorBidi"/>
                <w:b/>
              </w:rPr>
            </w:pPr>
            <w:r w:rsidRPr="00D93036">
              <w:rPr>
                <w:rFonts w:cstheme="minorBidi"/>
                <w:b/>
              </w:rPr>
              <w:drawing>
                <wp:inline distT="0" distB="0" distL="0" distR="0" wp14:anchorId="49ADAB2F" wp14:editId="524B3BAB">
                  <wp:extent cx="2977661" cy="2595245"/>
                  <wp:effectExtent l="0" t="0" r="13335" b="14605"/>
                  <wp:docPr id="186054002" name="Chart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844826C-1AA3-0A4D-10DF-A05249626C4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30"/>
                    </a:graphicData>
                  </a:graphic>
                </wp:inline>
              </w:drawing>
            </w:r>
          </w:p>
        </w:tc>
        <w:tc>
          <w:tcPr>
            <w:tcW w:w="4677" w:type="dxa"/>
          </w:tcPr>
          <w:p w14:paraId="2597DBEE" w14:textId="720BDB59" w:rsidR="00C60456" w:rsidRPr="00D93036" w:rsidRDefault="00952D4C" w:rsidP="0039582D">
            <w:pPr>
              <w:spacing w:after="120"/>
              <w:jc w:val="center"/>
              <w:rPr>
                <w:rFonts w:cstheme="minorBidi"/>
                <w:b/>
              </w:rPr>
            </w:pPr>
            <w:r w:rsidRPr="00D93036">
              <w:rPr>
                <w:rFonts w:cstheme="minorBidi"/>
                <w:b/>
              </w:rPr>
              <w:drawing>
                <wp:inline distT="0" distB="0" distL="0" distR="0" wp14:anchorId="4BEACBFC" wp14:editId="4145B315">
                  <wp:extent cx="2869516" cy="2595490"/>
                  <wp:effectExtent l="0" t="0" r="7620" b="14605"/>
                  <wp:docPr id="2005385525" name="Chart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C0CD2C6-C837-5077-AEAD-DF1086AB173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31"/>
                    </a:graphicData>
                  </a:graphic>
                </wp:inline>
              </w:drawing>
            </w:r>
          </w:p>
        </w:tc>
      </w:tr>
    </w:tbl>
    <w:p w14:paraId="78CF46ED" w14:textId="6391CD0C" w:rsidR="00C723DA" w:rsidRPr="00D93036" w:rsidRDefault="00C723DA" w:rsidP="00C723DA">
      <w:pPr>
        <w:pStyle w:val="FigureNo"/>
        <w:spacing w:before="360"/>
      </w:pPr>
      <w:r w:rsidRPr="00D93036">
        <w:t>РИСУНОК 10</w:t>
      </w:r>
    </w:p>
    <w:p w14:paraId="42E0F3CC" w14:textId="5E38F888" w:rsidR="00C723DA" w:rsidRPr="00D93036" w:rsidRDefault="00DF6DA8" w:rsidP="00C723DA">
      <w:pPr>
        <w:pStyle w:val="Figuretitle"/>
        <w:spacing w:after="240"/>
      </w:pPr>
      <w:r w:rsidRPr="00D93036">
        <w:t>Количество вкладов в разбивке по Вопросам</w:t>
      </w:r>
    </w:p>
    <w:p w14:paraId="358D0ED2" w14:textId="1EDADBBC" w:rsidR="000D6382" w:rsidRPr="00D93036" w:rsidRDefault="00C60456" w:rsidP="00DE7A59">
      <w:pPr>
        <w:spacing w:after="120"/>
        <w:jc w:val="center"/>
      </w:pPr>
      <w:r w:rsidRPr="00D93036">
        <w:drawing>
          <wp:inline distT="0" distB="0" distL="0" distR="0" wp14:anchorId="5C99F95C" wp14:editId="7B029EA4">
            <wp:extent cx="4904203" cy="2961005"/>
            <wp:effectExtent l="0" t="0" r="10795" b="10795"/>
            <wp:docPr id="891411220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152FDD45-BFF7-6D18-95AB-53E3B2898D8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2"/>
              </a:graphicData>
            </a:graphic>
          </wp:inline>
        </w:drawing>
      </w:r>
    </w:p>
    <w:p w14:paraId="79CADBC0" w14:textId="6AD0DAFF" w:rsidR="00C723DA" w:rsidRPr="00D93036" w:rsidRDefault="00C723DA" w:rsidP="00C723DA">
      <w:pPr>
        <w:pStyle w:val="FigureNo"/>
        <w:spacing w:before="360"/>
      </w:pPr>
      <w:r w:rsidRPr="00D93036">
        <w:lastRenderedPageBreak/>
        <w:t>РИСУНОК 11</w:t>
      </w:r>
    </w:p>
    <w:p w14:paraId="765D497C" w14:textId="3C30C70C" w:rsidR="00C723DA" w:rsidRPr="00D93036" w:rsidRDefault="00DF6DA8" w:rsidP="00C723DA">
      <w:pPr>
        <w:pStyle w:val="Figuretitle"/>
        <w:spacing w:after="240"/>
      </w:pPr>
      <w:r w:rsidRPr="00D93036">
        <w:t>Вклады для каждого собрания в разбивке по регионам</w:t>
      </w:r>
    </w:p>
    <w:p w14:paraId="43270070" w14:textId="0D7A92DF" w:rsidR="005644A6" w:rsidRPr="00D93036" w:rsidRDefault="005644A6" w:rsidP="00E03229">
      <w:pPr>
        <w:jc w:val="center"/>
      </w:pPr>
      <w:r w:rsidRPr="00D93036">
        <w:drawing>
          <wp:inline distT="0" distB="0" distL="0" distR="0" wp14:anchorId="32612CD6" wp14:editId="4E3A827E">
            <wp:extent cx="5870575" cy="3087858"/>
            <wp:effectExtent l="0" t="0" r="15875" b="17780"/>
            <wp:docPr id="74220098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326ADA05-B88C-0560-776D-E432B42DCF4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3"/>
              </a:graphicData>
            </a:graphic>
          </wp:inline>
        </w:drawing>
      </w:r>
    </w:p>
    <w:p w14:paraId="5AF6642A" w14:textId="37252472" w:rsidR="00E03229" w:rsidRPr="00D93036" w:rsidRDefault="00E03229" w:rsidP="00E03229">
      <w:pPr>
        <w:pStyle w:val="FigureNo"/>
        <w:spacing w:before="360"/>
      </w:pPr>
      <w:r w:rsidRPr="00D93036">
        <w:t>РИСУНОК 12</w:t>
      </w:r>
    </w:p>
    <w:p w14:paraId="396D7FFE" w14:textId="314B90D5" w:rsidR="00E03229" w:rsidRPr="00D93036" w:rsidRDefault="00DF6DA8" w:rsidP="00E03229">
      <w:pPr>
        <w:pStyle w:val="Figuretitle"/>
        <w:spacing w:after="240"/>
      </w:pPr>
      <w:r w:rsidRPr="00D93036">
        <w:t>Вклад</w:t>
      </w:r>
      <w:r w:rsidR="00EC09D8" w:rsidRPr="00D93036">
        <w:t>ы</w:t>
      </w:r>
      <w:r w:rsidRPr="00D93036">
        <w:t xml:space="preserve"> </w:t>
      </w:r>
      <w:r w:rsidR="00EC09D8" w:rsidRPr="00D93036">
        <w:t>для каждого собрания в разбивке по</w:t>
      </w:r>
      <w:r w:rsidRPr="00D93036">
        <w:t xml:space="preserve"> Вопрос</w:t>
      </w:r>
      <w:r w:rsidR="00EC09D8" w:rsidRPr="00D93036">
        <w:t>ам</w:t>
      </w:r>
    </w:p>
    <w:p w14:paraId="6E8B1F1D" w14:textId="68FC3B13" w:rsidR="005644A6" w:rsidRPr="00D93036" w:rsidRDefault="005644A6" w:rsidP="00BE6249">
      <w:pPr>
        <w:jc w:val="center"/>
      </w:pPr>
      <w:r w:rsidRPr="00D93036">
        <w:drawing>
          <wp:inline distT="0" distB="0" distL="0" distR="0" wp14:anchorId="2F73409D" wp14:editId="35ACEF8B">
            <wp:extent cx="5922498" cy="3741957"/>
            <wp:effectExtent l="0" t="0" r="2540" b="11430"/>
            <wp:docPr id="2017255858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A3F6F58B-416D-F44D-92F0-7BD1F0556B1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4"/>
              </a:graphicData>
            </a:graphic>
          </wp:inline>
        </w:drawing>
      </w:r>
    </w:p>
    <w:p w14:paraId="5812A21C" w14:textId="3E99CB2B" w:rsidR="00454390" w:rsidRPr="00D93036" w:rsidRDefault="00454390" w:rsidP="000D6382">
      <w:pPr>
        <w:pStyle w:val="Headingb"/>
        <w:keepNext/>
        <w:rPr>
          <w:lang w:val="ru-RU"/>
        </w:rPr>
      </w:pPr>
      <w:r w:rsidRPr="00D93036">
        <w:rPr>
          <w:lang w:val="ru-RU"/>
        </w:rPr>
        <w:lastRenderedPageBreak/>
        <w:t>Тенденции в разных исследовательских периодах</w:t>
      </w:r>
    </w:p>
    <w:p w14:paraId="5F2A322B" w14:textId="2785EE45" w:rsidR="00BE6249" w:rsidRPr="00D93036" w:rsidRDefault="00BE6249" w:rsidP="00BE6249">
      <w:pPr>
        <w:pStyle w:val="FigureNo"/>
        <w:spacing w:before="360"/>
      </w:pPr>
      <w:r w:rsidRPr="00D93036">
        <w:t>РИСУНОК 13</w:t>
      </w:r>
    </w:p>
    <w:p w14:paraId="70D3742F" w14:textId="46938931" w:rsidR="00BE6249" w:rsidRPr="00D93036" w:rsidRDefault="00DF6DA8" w:rsidP="00BE6249">
      <w:pPr>
        <w:pStyle w:val="Figuretitle"/>
        <w:spacing w:after="240"/>
      </w:pPr>
      <w:r w:rsidRPr="00D93036">
        <w:t xml:space="preserve">Участие </w:t>
      </w:r>
      <w:r w:rsidR="00EC09D8" w:rsidRPr="00D93036">
        <w:t>за три исследовательских периода</w:t>
      </w:r>
    </w:p>
    <w:p w14:paraId="0FA6B782" w14:textId="62C84168" w:rsidR="00355D84" w:rsidRPr="00D93036" w:rsidRDefault="00355D84" w:rsidP="00BE6249">
      <w:pPr>
        <w:jc w:val="center"/>
      </w:pPr>
      <w:r w:rsidRPr="00D93036">
        <w:drawing>
          <wp:inline distT="0" distB="0" distL="0" distR="0" wp14:anchorId="37821636" wp14:editId="428E71D6">
            <wp:extent cx="5244832" cy="2598421"/>
            <wp:effectExtent l="0" t="0" r="13335" b="11430"/>
            <wp:docPr id="1985307697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3245DECD-9F2E-434D-664E-117AE5356E3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5"/>
              </a:graphicData>
            </a:graphic>
          </wp:inline>
        </w:drawing>
      </w:r>
    </w:p>
    <w:p w14:paraId="24CC18FC" w14:textId="7D9EA43A" w:rsidR="00BE6249" w:rsidRPr="00D93036" w:rsidRDefault="00BE6249" w:rsidP="00BE6249">
      <w:pPr>
        <w:pStyle w:val="FigureNo"/>
        <w:spacing w:before="360"/>
      </w:pPr>
      <w:r w:rsidRPr="00D93036">
        <w:t>РИСУНОК 14</w:t>
      </w:r>
    </w:p>
    <w:p w14:paraId="44E7377D" w14:textId="2DD54447" w:rsidR="00BE6249" w:rsidRPr="00D93036" w:rsidRDefault="00DF6DA8" w:rsidP="00BE6249">
      <w:pPr>
        <w:pStyle w:val="Figuretitle"/>
        <w:spacing w:after="240"/>
      </w:pPr>
      <w:r w:rsidRPr="00D93036">
        <w:t xml:space="preserve">Вклады </w:t>
      </w:r>
      <w:r w:rsidR="00EC09D8" w:rsidRPr="00D93036">
        <w:t>за</w:t>
      </w:r>
      <w:r w:rsidRPr="00D93036">
        <w:t xml:space="preserve"> тр</w:t>
      </w:r>
      <w:r w:rsidR="00EC09D8" w:rsidRPr="00D93036">
        <w:t>и</w:t>
      </w:r>
      <w:r w:rsidRPr="00D93036">
        <w:t xml:space="preserve"> исследовательских период</w:t>
      </w:r>
      <w:r w:rsidR="00EC09D8" w:rsidRPr="00D93036">
        <w:t>а</w:t>
      </w:r>
    </w:p>
    <w:p w14:paraId="6321E4D2" w14:textId="725334ED" w:rsidR="00355D84" w:rsidRPr="00D93036" w:rsidRDefault="00355D84" w:rsidP="00676365">
      <w:pPr>
        <w:jc w:val="center"/>
      </w:pPr>
      <w:r w:rsidRPr="00D93036">
        <w:drawing>
          <wp:inline distT="0" distB="0" distL="0" distR="0" wp14:anchorId="7D225604" wp14:editId="6DB1F07D">
            <wp:extent cx="5021580" cy="3179299"/>
            <wp:effectExtent l="0" t="0" r="7620" b="2540"/>
            <wp:docPr id="1141385973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59E151FF-79FD-666E-A83E-C20F0F1B3E0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6"/>
              </a:graphicData>
            </a:graphic>
          </wp:inline>
        </w:drawing>
      </w:r>
    </w:p>
    <w:p w14:paraId="5B3E7646" w14:textId="42E87E46" w:rsidR="009624BF" w:rsidRPr="00D93036" w:rsidRDefault="009624BF" w:rsidP="009624BF">
      <w:pPr>
        <w:pStyle w:val="Heading1"/>
        <w:rPr>
          <w:rFonts w:cstheme="minorHAnsi"/>
        </w:rPr>
      </w:pPr>
      <w:r w:rsidRPr="00D93036">
        <w:t>2</w:t>
      </w:r>
      <w:r w:rsidRPr="00D93036">
        <w:tab/>
        <w:t>Собрания</w:t>
      </w:r>
      <w:bookmarkEnd w:id="6"/>
    </w:p>
    <w:p w14:paraId="064C3ABE" w14:textId="77777777" w:rsidR="009624BF" w:rsidRPr="00D93036" w:rsidRDefault="009624BF" w:rsidP="009624BF">
      <w:pPr>
        <w:pStyle w:val="Heading2"/>
        <w:rPr>
          <w:rFonts w:cstheme="minorHAnsi"/>
        </w:rPr>
      </w:pPr>
      <w:bookmarkStart w:id="8" w:name="_Toc192493296"/>
      <w:r w:rsidRPr="00D93036">
        <w:t>2.1</w:t>
      </w:r>
      <w:r w:rsidRPr="00D93036">
        <w:tab/>
        <w:t>Собрания руководящего состава</w:t>
      </w:r>
      <w:bookmarkEnd w:id="8"/>
    </w:p>
    <w:p w14:paraId="3576404C" w14:textId="77777777" w:rsidR="009624BF" w:rsidRPr="00D93036" w:rsidRDefault="009624BF" w:rsidP="009624BF">
      <w:pPr>
        <w:rPr>
          <w:rFonts w:asciiTheme="minorHAnsi" w:hAnsiTheme="minorHAnsi" w:cstheme="minorBidi"/>
        </w:rPr>
      </w:pPr>
      <w:r w:rsidRPr="00D93036">
        <w:t xml:space="preserve">После назначения Председателя и заместителей Председателя на ВКРЭ-22 в Кигали накануне каждого ежегодного собрания 1-й Исследовательской комиссии было проведено четыре собрания руководящего состава ИК1 для завершения подготовительной работы. Кроме того, в середине недели было проведено четыре собрания руководящего состава ИК1 для отслеживания достигнутых </w:t>
      </w:r>
      <w:r w:rsidRPr="00D93036">
        <w:lastRenderedPageBreak/>
        <w:t>результатов собраний групп Докладчиков по Вопросам. Большинство команд руководителей Вопросов также проводили очные собрания в рамках ежегодных собраний ИК1 (октябрь/ноябрь/декабрь и ежегодные собрания групп Докладчиков ИК1 (апрель/май). В течение исследовательского периода 2022−2025 годов проводились электронные собрания руководящего состава ИК1, а также электронные собрания групп руководителей Вопросов, которые сыграли важную роль в выполнении их работы, в частности по доработке промежуточных итоговых документов, итоговых отчетов, а также подготовке семинаров-практикумов и информационных сессий.</w:t>
      </w:r>
    </w:p>
    <w:p w14:paraId="148D8312" w14:textId="77777777" w:rsidR="009624BF" w:rsidRPr="00D93036" w:rsidRDefault="009624BF" w:rsidP="009624BF">
      <w:pPr>
        <w:rPr>
          <w:rFonts w:asciiTheme="minorHAnsi" w:hAnsiTheme="minorHAnsi" w:cstheme="minorHAnsi"/>
        </w:rPr>
      </w:pPr>
      <w:r w:rsidRPr="00D93036">
        <w:t>В этом исследовательском периоде 1-я Исследовательская комиссия провела четыре собрания в период с февраля по май каждого года (с 2022 по 2025 г.). Также были организованы семинары-практикумы</w:t>
      </w:r>
      <w:r w:rsidRPr="00D93036">
        <w:rPr>
          <w:rStyle w:val="FootnoteReference"/>
        </w:rPr>
        <w:footnoteReference w:id="8"/>
      </w:r>
      <w:r w:rsidRPr="00D93036">
        <w:t xml:space="preserve"> для обмена мнениями, не относящимися к членам МСЭ-D, и получения соответствующих вкладов для обогащения ежегодных итоговых документов и, при необходимости, заключительных итоговых отчетов.</w:t>
      </w:r>
    </w:p>
    <w:p w14:paraId="13EA0CC1" w14:textId="77777777" w:rsidR="009624BF" w:rsidRPr="00D93036" w:rsidRDefault="009624BF" w:rsidP="009624BF">
      <w:pPr>
        <w:rPr>
          <w:rFonts w:cstheme="minorHAnsi"/>
        </w:rPr>
      </w:pPr>
      <w:r w:rsidRPr="00D93036">
        <w:t xml:space="preserve">В </w:t>
      </w:r>
      <w:r w:rsidRPr="00D93036">
        <w:rPr>
          <w:b/>
          <w:bCs/>
        </w:rPr>
        <w:t>Приложении 3</w:t>
      </w:r>
      <w:r w:rsidRPr="00D93036">
        <w:t xml:space="preserve"> приведена таблица, в которой указаны даты собраний исследовательских комиссий и групп Докладчиков за этот период. </w:t>
      </w:r>
    </w:p>
    <w:p w14:paraId="14F7F8F8" w14:textId="4BE2730C" w:rsidR="009624BF" w:rsidRPr="00D93036" w:rsidRDefault="009624BF" w:rsidP="009624BF">
      <w:pPr>
        <w:rPr>
          <w:rFonts w:asciiTheme="minorHAnsi" w:hAnsiTheme="minorHAnsi" w:cstheme="minorHAnsi"/>
        </w:rPr>
      </w:pPr>
      <w:r w:rsidRPr="00D93036">
        <w:rPr>
          <w:b/>
          <w:bCs/>
        </w:rPr>
        <w:t>2.</w:t>
      </w:r>
      <w:r w:rsidR="00492E27" w:rsidRPr="00D93036">
        <w:rPr>
          <w:b/>
          <w:bCs/>
        </w:rPr>
        <w:t>1</w:t>
      </w:r>
      <w:r w:rsidRPr="00D93036">
        <w:rPr>
          <w:b/>
          <w:bCs/>
        </w:rPr>
        <w:t>.1</w:t>
      </w:r>
      <w:r w:rsidRPr="00D93036">
        <w:rPr>
          <w:b/>
          <w:bCs/>
        </w:rPr>
        <w:tab/>
        <w:t>Первое собрание</w:t>
      </w:r>
      <w:r w:rsidRPr="00D93036">
        <w:rPr>
          <w:rStyle w:val="FootnoteReference"/>
        </w:rPr>
        <w:footnoteReference w:id="9"/>
      </w:r>
      <w:r w:rsidRPr="00D93036">
        <w:t xml:space="preserve"> прошло в Женеве с 28 ноября по 2 декабря 2022 года. На собрании прошло рассмотрение и обсуждение 104</w:t>
      </w:r>
      <w:r w:rsidRPr="00D93036">
        <w:rPr>
          <w:rStyle w:val="FootnoteReference"/>
        </w:rPr>
        <w:footnoteReference w:id="10"/>
      </w:r>
      <w:r w:rsidRPr="00D93036">
        <w:t xml:space="preserve"> </w:t>
      </w:r>
      <w:r w:rsidR="007E30DF" w:rsidRPr="00D93036">
        <w:t>вкладов</w:t>
      </w:r>
      <w:r w:rsidRPr="00D93036">
        <w:t xml:space="preserve"> в присутствии 2</w:t>
      </w:r>
      <w:r w:rsidR="00492E27" w:rsidRPr="00D93036">
        <w:t>83</w:t>
      </w:r>
      <w:r w:rsidR="00492E27" w:rsidRPr="00D93036">
        <w:rPr>
          <w:rStyle w:val="FootnoteReference"/>
          <w:rFonts w:cstheme="minorHAnsi"/>
          <w:szCs w:val="24"/>
        </w:rPr>
        <w:footnoteReference w:id="11"/>
      </w:r>
      <w:r w:rsidRPr="00D93036">
        <w:t xml:space="preserve"> участник</w:t>
      </w:r>
      <w:r w:rsidR="007E30DF" w:rsidRPr="00D93036">
        <w:t>ов</w:t>
      </w:r>
      <w:r w:rsidRPr="00D93036">
        <w:t>, представлявших 62</w:t>
      </w:r>
      <w:r w:rsidR="00F2719C" w:rsidRPr="00D93036">
        <w:t> </w:t>
      </w:r>
      <w:r w:rsidRPr="00D93036">
        <w:t>Государства-Члена</w:t>
      </w:r>
      <w:r w:rsidRPr="00D93036">
        <w:rPr>
          <w:rStyle w:val="FootnoteReference"/>
        </w:rPr>
        <w:footnoteReference w:id="12"/>
      </w:r>
      <w:r w:rsidRPr="00D93036">
        <w:t>. В частности, были приняты следующие решения:</w:t>
      </w:r>
    </w:p>
    <w:p w14:paraId="0817060F" w14:textId="77777777" w:rsidR="009624BF" w:rsidRPr="00D93036" w:rsidRDefault="009624BF" w:rsidP="009624BF">
      <w:pPr>
        <w:pStyle w:val="enumlev1"/>
        <w:rPr>
          <w:rFonts w:cstheme="minorHAnsi"/>
          <w:bCs/>
        </w:rPr>
      </w:pPr>
      <w:r w:rsidRPr="00D93036">
        <w:t>–</w:t>
      </w:r>
      <w:r w:rsidRPr="00D93036">
        <w:tab/>
        <w:t xml:space="preserve">назначение 12 Докладчиков/Содокладчиков (из них шесть женщин) и 69 заместителей Докладчиков (из них 25 женщин) для руководства работой по исследуемым Вопросам. В рамках первого пленарного заседания была организована интерактивная </w:t>
      </w:r>
      <w:hyperlink r:id="rId37" w:history="1">
        <w:r w:rsidRPr="00D93036">
          <w:rPr>
            <w:rStyle w:val="Hyperlink"/>
          </w:rPr>
          <w:t>сессия для новых участников</w:t>
        </w:r>
      </w:hyperlink>
      <w:r w:rsidRPr="00D93036">
        <w:t>, включающая групповое обсуждение. Краткая информация для всех делегатов, участвующих в собраниях исследовательских комиссий МСЭ-D, находится в открытом доступе на всех официальных языках ООН;</w:t>
      </w:r>
    </w:p>
    <w:p w14:paraId="76501742" w14:textId="77777777" w:rsidR="009624BF" w:rsidRPr="00D93036" w:rsidRDefault="009624BF" w:rsidP="009624BF">
      <w:pPr>
        <w:pStyle w:val="enumlev1"/>
        <w:rPr>
          <w:rFonts w:cstheme="minorHAnsi"/>
          <w:bCs/>
        </w:rPr>
      </w:pPr>
      <w:r w:rsidRPr="00D93036">
        <w:t>–</w:t>
      </w:r>
      <w:r w:rsidRPr="00D93036">
        <w:tab/>
        <w:t>рассмотрение основных итогов предыдущего исследовательского периода 2018</w:t>
      </w:r>
      <w:r w:rsidRPr="00D93036">
        <w:rPr>
          <w:rFonts w:cs="Calibri"/>
        </w:rPr>
        <w:t>−</w:t>
      </w:r>
      <w:r w:rsidRPr="00D93036">
        <w:t>2021 годов, плана работы ИК1 и ожиданий на исследовательский период 2022</w:t>
      </w:r>
      <w:r w:rsidRPr="00D93036">
        <w:rPr>
          <w:rFonts w:cs="Calibri"/>
        </w:rPr>
        <w:t>−</w:t>
      </w:r>
      <w:r w:rsidRPr="00D93036">
        <w:t>2025 годов;</w:t>
      </w:r>
    </w:p>
    <w:p w14:paraId="79992673" w14:textId="77777777" w:rsidR="009624BF" w:rsidRPr="00D93036" w:rsidRDefault="009624BF" w:rsidP="009624BF">
      <w:pPr>
        <w:pStyle w:val="enumlev1"/>
        <w:rPr>
          <w:rFonts w:cstheme="minorHAnsi"/>
          <w:bCs/>
        </w:rPr>
      </w:pPr>
      <w:r w:rsidRPr="00D93036">
        <w:t>–</w:t>
      </w:r>
      <w:r w:rsidRPr="00D93036">
        <w:tab/>
        <w:t xml:space="preserve">утверждение проектов планов работы для ИК1 (см. </w:t>
      </w:r>
      <w:r w:rsidRPr="00D93036">
        <w:rPr>
          <w:b/>
          <w:bCs/>
        </w:rPr>
        <w:t>Приложение 4</w:t>
      </w:r>
      <w:r w:rsidRPr="00D93036">
        <w:t>) и для всех Вопросов, а также первоначальных содержаний итоговых отчетов и подробных перечней сфер ответственности для начала работы.</w:t>
      </w:r>
    </w:p>
    <w:p w14:paraId="03650424" w14:textId="77777777" w:rsidR="009624BF" w:rsidRPr="00D93036" w:rsidRDefault="009624BF" w:rsidP="009624BF">
      <w:pPr>
        <w:rPr>
          <w:rFonts w:asciiTheme="minorHAnsi" w:hAnsiTheme="minorHAnsi" w:cstheme="minorHAnsi"/>
        </w:rPr>
      </w:pPr>
      <w:r w:rsidRPr="00D93036">
        <w:t xml:space="preserve">Отчет об этом собрании представлен по адресу: </w:t>
      </w:r>
      <w:hyperlink r:id="rId38" w:history="1">
        <w:r w:rsidRPr="00D93036">
          <w:rPr>
            <w:rStyle w:val="Hyperlink"/>
            <w:szCs w:val="22"/>
          </w:rPr>
          <w:t>https://www.itu.int/md/D22-SG01-R-0008/</w:t>
        </w:r>
      </w:hyperlink>
      <w:r w:rsidRPr="00D93036">
        <w:t>.</w:t>
      </w:r>
    </w:p>
    <w:p w14:paraId="555C7E04" w14:textId="44574FC8" w:rsidR="009624BF" w:rsidRPr="00D93036" w:rsidRDefault="009624BF" w:rsidP="009624BF">
      <w:pPr>
        <w:rPr>
          <w:rFonts w:asciiTheme="minorHAnsi" w:hAnsiTheme="minorHAnsi" w:cstheme="minorHAnsi"/>
        </w:rPr>
      </w:pPr>
      <w:r w:rsidRPr="00D93036">
        <w:rPr>
          <w:b/>
          <w:bCs/>
        </w:rPr>
        <w:t>2.1.2</w:t>
      </w:r>
      <w:r w:rsidRPr="00D93036">
        <w:rPr>
          <w:b/>
          <w:bCs/>
        </w:rPr>
        <w:tab/>
        <w:t>Второе собрание</w:t>
      </w:r>
      <w:r w:rsidRPr="00D93036">
        <w:rPr>
          <w:rStyle w:val="FootnoteReference"/>
        </w:rPr>
        <w:footnoteReference w:id="13"/>
      </w:r>
      <w:r w:rsidRPr="00D93036">
        <w:t xml:space="preserve"> состоялось в Женеве 23−27 октября 2023 года. На собрании было проведено рассмотрение и обсуждение 155</w:t>
      </w:r>
      <w:r w:rsidRPr="00D93036">
        <w:rPr>
          <w:rStyle w:val="FootnoteReference"/>
        </w:rPr>
        <w:footnoteReference w:id="14"/>
      </w:r>
      <w:r w:rsidRPr="00D93036">
        <w:t xml:space="preserve"> </w:t>
      </w:r>
      <w:r w:rsidR="00B51E2E" w:rsidRPr="00D93036">
        <w:t>вкладов</w:t>
      </w:r>
      <w:r w:rsidRPr="00D93036">
        <w:t xml:space="preserve"> в присутствии 224 участников, представлявших 59 стран</w:t>
      </w:r>
      <w:r w:rsidRPr="00D93036">
        <w:rPr>
          <w:rStyle w:val="FootnoteReference"/>
        </w:rPr>
        <w:footnoteReference w:id="15"/>
      </w:r>
      <w:r w:rsidRPr="00D93036">
        <w:t>. В частности, были приняты следующие решения:</w:t>
      </w:r>
    </w:p>
    <w:p w14:paraId="585B4E59" w14:textId="77777777" w:rsidR="009624BF" w:rsidRPr="00D93036" w:rsidRDefault="009624BF" w:rsidP="009624BF">
      <w:pPr>
        <w:pStyle w:val="enumlev1"/>
        <w:rPr>
          <w:rFonts w:cstheme="minorHAnsi"/>
          <w:szCs w:val="22"/>
        </w:rPr>
      </w:pPr>
      <w:r w:rsidRPr="00D93036">
        <w:lastRenderedPageBreak/>
        <w:t>–</w:t>
      </w:r>
      <w:r w:rsidRPr="00D93036">
        <w:tab/>
      </w:r>
      <w:r w:rsidRPr="00D93036">
        <w:rPr>
          <w:szCs w:val="22"/>
        </w:rPr>
        <w:t>назначены один заместитель Председателя и два заместителя Докладчиков</w:t>
      </w:r>
      <w:r w:rsidRPr="00D93036">
        <w:rPr>
          <w:rStyle w:val="FootnoteReference"/>
        </w:rPr>
        <w:footnoteReference w:id="16"/>
      </w:r>
      <w:r w:rsidRPr="00D93036">
        <w:rPr>
          <w:szCs w:val="22"/>
        </w:rPr>
        <w:t xml:space="preserve">; г-н Али Рашид Хамад </w:t>
      </w:r>
      <w:r w:rsidRPr="00D93036">
        <w:t>Аль</w:t>
      </w:r>
      <w:r w:rsidRPr="00D93036">
        <w:rPr>
          <w:szCs w:val="22"/>
        </w:rPr>
        <w:t>-Хамад (Кувейт) был назначен заместителем Председателя и сменил на этом посту г-жу Самиру Белал Момен Мохаммад. Вклад г-жи Самиры Белал Момен Мохаммад (Кувейт) как заместителя Председателя ИК1 получил высокую оценку.</w:t>
      </w:r>
    </w:p>
    <w:p w14:paraId="41D97F94" w14:textId="77777777" w:rsidR="009624BF" w:rsidRPr="00D93036" w:rsidRDefault="009624BF" w:rsidP="009624BF">
      <w:pPr>
        <w:pStyle w:val="enumlev1"/>
        <w:rPr>
          <w:szCs w:val="22"/>
        </w:rPr>
      </w:pPr>
      <w:r w:rsidRPr="00D93036">
        <w:t>–</w:t>
      </w:r>
      <w:r w:rsidRPr="00D93036">
        <w:tab/>
        <w:t>согласована</w:t>
      </w:r>
      <w:r w:rsidRPr="00D93036">
        <w:rPr>
          <w:szCs w:val="22"/>
        </w:rPr>
        <w:t xml:space="preserve"> публикация первого промежуточного (ежегодного) итогового документа</w:t>
      </w:r>
      <w:r w:rsidRPr="00D93036">
        <w:rPr>
          <w:rStyle w:val="FootnoteReference"/>
        </w:rPr>
        <w:footnoteReference w:id="17"/>
      </w:r>
      <w:r w:rsidRPr="00D93036">
        <w:rPr>
          <w:szCs w:val="22"/>
        </w:rPr>
        <w:t xml:space="preserve"> ИК1 МСЭ-D "</w:t>
      </w:r>
      <w:r w:rsidRPr="00D93036">
        <w:rPr>
          <w:i/>
          <w:iCs/>
          <w:szCs w:val="22"/>
        </w:rPr>
        <w:t>Примеры передового опыта использования специализированных инструментов цифрового регулирования для защиты прав потребителей</w:t>
      </w:r>
      <w:r w:rsidRPr="00D93036">
        <w:rPr>
          <w:szCs w:val="22"/>
        </w:rPr>
        <w:t xml:space="preserve">", касающегося работы по Вопросу 6/1 ИК1 МСЭ-D; </w:t>
      </w:r>
    </w:p>
    <w:p w14:paraId="50002309" w14:textId="77777777" w:rsidR="009624BF" w:rsidRPr="00D93036" w:rsidRDefault="009624BF" w:rsidP="009624BF">
      <w:pPr>
        <w:pStyle w:val="enumlev1"/>
        <w:rPr>
          <w:rFonts w:cstheme="minorHAnsi"/>
          <w:bCs/>
          <w:szCs w:val="22"/>
        </w:rPr>
      </w:pPr>
      <w:r w:rsidRPr="00D93036">
        <w:t>–</w:t>
      </w:r>
      <w:r w:rsidRPr="00D93036">
        <w:tab/>
      </w:r>
      <w:r w:rsidRPr="00D93036">
        <w:rPr>
          <w:szCs w:val="22"/>
        </w:rPr>
        <w:t xml:space="preserve">отмечен прогресс, достигнутый в отношении итоговых документов и отчетов по исследуемым </w:t>
      </w:r>
      <w:r w:rsidRPr="00D93036">
        <w:t>Вопросам</w:t>
      </w:r>
      <w:r w:rsidRPr="00D93036">
        <w:rPr>
          <w:szCs w:val="22"/>
        </w:rPr>
        <w:t xml:space="preserve"> ИК1 МСЭ-D.</w:t>
      </w:r>
    </w:p>
    <w:p w14:paraId="304CFB0B" w14:textId="77777777" w:rsidR="009624BF" w:rsidRPr="00D93036" w:rsidRDefault="009624BF" w:rsidP="009624BF">
      <w:pPr>
        <w:pStyle w:val="enumlev1"/>
        <w:rPr>
          <w:rFonts w:cstheme="minorHAnsi"/>
          <w:bCs/>
          <w:szCs w:val="22"/>
        </w:rPr>
      </w:pPr>
      <w:r w:rsidRPr="00D93036">
        <w:t>–</w:t>
      </w:r>
      <w:r w:rsidRPr="00D93036">
        <w:tab/>
        <w:t>отмечен</w:t>
      </w:r>
      <w:r w:rsidRPr="00D93036">
        <w:rPr>
          <w:szCs w:val="22"/>
        </w:rPr>
        <w:t xml:space="preserve"> ход работы координаторов в соответствии с их функциями (см. </w:t>
      </w:r>
      <w:r w:rsidRPr="00D93036">
        <w:rPr>
          <w:b/>
          <w:bCs/>
          <w:szCs w:val="22"/>
        </w:rPr>
        <w:t>Приложение 2</w:t>
      </w:r>
      <w:r w:rsidRPr="00D93036">
        <w:rPr>
          <w:szCs w:val="22"/>
        </w:rPr>
        <w:t>);</w:t>
      </w:r>
    </w:p>
    <w:p w14:paraId="1447A89E" w14:textId="77777777" w:rsidR="009624BF" w:rsidRPr="00D93036" w:rsidRDefault="009624BF" w:rsidP="009624BF">
      <w:pPr>
        <w:pStyle w:val="enumlev1"/>
        <w:rPr>
          <w:szCs w:val="22"/>
        </w:rPr>
      </w:pPr>
      <w:r w:rsidRPr="00D93036">
        <w:t>–</w:t>
      </w:r>
      <w:r w:rsidRPr="00D93036">
        <w:tab/>
        <w:t>отмечено</w:t>
      </w:r>
      <w:r w:rsidRPr="00D93036">
        <w:rPr>
          <w:szCs w:val="22"/>
        </w:rPr>
        <w:t xml:space="preserve"> проведение в рамках пленарного заседания, посвященного открытию собрания, обзорной сессии по Сети цифрового регулирования;</w:t>
      </w:r>
    </w:p>
    <w:p w14:paraId="1C1C8427" w14:textId="77777777" w:rsidR="009624BF" w:rsidRPr="00D93036" w:rsidRDefault="009624BF" w:rsidP="009624BF">
      <w:pPr>
        <w:pStyle w:val="enumlev1"/>
        <w:rPr>
          <w:rFonts w:cstheme="minorHAnsi"/>
          <w:bCs/>
          <w:szCs w:val="22"/>
        </w:rPr>
      </w:pPr>
      <w:r w:rsidRPr="00D93036">
        <w:rPr>
          <w:szCs w:val="22"/>
        </w:rPr>
        <w:t>–</w:t>
      </w:r>
      <w:r w:rsidRPr="00D93036">
        <w:rPr>
          <w:szCs w:val="22"/>
        </w:rPr>
        <w:tab/>
        <w:t>отмечено завершение работы по сопоставлению Вопросов</w:t>
      </w:r>
      <w:r w:rsidRPr="00D93036">
        <w:rPr>
          <w:rStyle w:val="FootnoteReference"/>
        </w:rPr>
        <w:footnoteReference w:id="18"/>
      </w:r>
      <w:r w:rsidRPr="00D93036">
        <w:rPr>
          <w:szCs w:val="22"/>
        </w:rPr>
        <w:t>, представляющих интерес для ИК1 и ИК2 МСЭ-D, с направлениями работы и Вопросами исследовательских комиссий МСЭ-Т;</w:t>
      </w:r>
    </w:p>
    <w:p w14:paraId="0D067BFA" w14:textId="77777777" w:rsidR="009624BF" w:rsidRPr="00D93036" w:rsidRDefault="009624BF" w:rsidP="009624BF">
      <w:pPr>
        <w:pStyle w:val="enumlev1"/>
        <w:rPr>
          <w:rFonts w:cstheme="minorBidi"/>
          <w:szCs w:val="22"/>
        </w:rPr>
      </w:pPr>
      <w:r w:rsidRPr="00D93036">
        <w:t>–</w:t>
      </w:r>
      <w:r w:rsidRPr="00D93036">
        <w:tab/>
        <w:t>принято</w:t>
      </w:r>
      <w:r w:rsidRPr="00D93036">
        <w:rPr>
          <w:szCs w:val="22"/>
        </w:rPr>
        <w:t xml:space="preserve"> решение провести семинары-практикумы на собраниях групп Докладчиков в апреле 2024 года, в том числе: </w:t>
      </w:r>
    </w:p>
    <w:p w14:paraId="4CCED4F3" w14:textId="6C97DA13" w:rsidR="009624BF" w:rsidRPr="00D93036" w:rsidRDefault="009624BF" w:rsidP="009624BF">
      <w:pPr>
        <w:pStyle w:val="enumlev2"/>
        <w:rPr>
          <w:rFonts w:cstheme="minorBidi"/>
          <w:szCs w:val="22"/>
        </w:rPr>
      </w:pPr>
      <w:r w:rsidRPr="00D93036">
        <w:t>•</w:t>
      </w:r>
      <w:r w:rsidRPr="00D93036">
        <w:tab/>
        <w:t>три</w:t>
      </w:r>
      <w:r w:rsidRPr="00D93036">
        <w:rPr>
          <w:szCs w:val="22"/>
        </w:rPr>
        <w:t xml:space="preserve"> </w:t>
      </w:r>
      <w:r w:rsidRPr="00D93036">
        <w:t>отдельных</w:t>
      </w:r>
      <w:r w:rsidRPr="00D93036">
        <w:rPr>
          <w:szCs w:val="22"/>
        </w:rPr>
        <w:t xml:space="preserve"> семинара-практикума, а именно по Вопросу 2/1, Вопросу 3/1 и Вопросу</w:t>
      </w:r>
      <w:r w:rsidR="00F2719C" w:rsidRPr="00D93036">
        <w:rPr>
          <w:szCs w:val="22"/>
        </w:rPr>
        <w:t> </w:t>
      </w:r>
      <w:r w:rsidRPr="00D93036">
        <w:rPr>
          <w:szCs w:val="22"/>
        </w:rPr>
        <w:t xml:space="preserve">7/1; </w:t>
      </w:r>
    </w:p>
    <w:p w14:paraId="35CC51C8" w14:textId="77777777" w:rsidR="009624BF" w:rsidRPr="00D93036" w:rsidRDefault="009624BF" w:rsidP="009624BF">
      <w:pPr>
        <w:pStyle w:val="enumlev2"/>
        <w:rPr>
          <w:rFonts w:cstheme="minorBidi"/>
          <w:szCs w:val="22"/>
        </w:rPr>
      </w:pPr>
      <w:r w:rsidRPr="00D93036">
        <w:t>•</w:t>
      </w:r>
      <w:r w:rsidRPr="00D93036">
        <w:tab/>
        <w:t>совместный</w:t>
      </w:r>
      <w:r w:rsidRPr="00D93036">
        <w:rPr>
          <w:szCs w:val="22"/>
        </w:rPr>
        <w:t xml:space="preserve"> семинар-практикум по Вопросу 4/1 и Вопросу 6/1, посвященный юридическим и экономическим аспектам использования персональных данных;</w:t>
      </w:r>
    </w:p>
    <w:p w14:paraId="7A6A47E2" w14:textId="77777777" w:rsidR="009624BF" w:rsidRPr="00D93036" w:rsidRDefault="009624BF" w:rsidP="009624BF">
      <w:pPr>
        <w:pStyle w:val="enumlev2"/>
        <w:rPr>
          <w:rFonts w:cstheme="minorBidi"/>
          <w:szCs w:val="22"/>
        </w:rPr>
      </w:pPr>
      <w:r w:rsidRPr="00D93036">
        <w:t>•</w:t>
      </w:r>
      <w:r w:rsidRPr="00D93036">
        <w:tab/>
        <w:t>совместный</w:t>
      </w:r>
      <w:r w:rsidRPr="00D93036">
        <w:rPr>
          <w:szCs w:val="22"/>
        </w:rPr>
        <w:t xml:space="preserve"> семинар-практикум по Вопросу 1/1, Вопросу 3/1 и Вопросу 4/1, посвященный преобразующему потенциалу спутниковой связи; </w:t>
      </w:r>
    </w:p>
    <w:p w14:paraId="5A54AE53" w14:textId="77777777" w:rsidR="009624BF" w:rsidRPr="00D93036" w:rsidRDefault="009624BF" w:rsidP="009624BF">
      <w:pPr>
        <w:pStyle w:val="enumlev2"/>
        <w:rPr>
          <w:rFonts w:cstheme="minorBidi"/>
          <w:szCs w:val="22"/>
        </w:rPr>
      </w:pPr>
      <w:r w:rsidRPr="00D93036">
        <w:t>•</w:t>
      </w:r>
      <w:r w:rsidRPr="00D93036">
        <w:tab/>
      </w:r>
      <w:r w:rsidRPr="00D93036">
        <w:rPr>
          <w:szCs w:val="22"/>
        </w:rPr>
        <w:t>предложение о проведении в июне 2024 года совместного семинара-практикума по Вопросу 6/1 и Вопросу 3/2 МСЭ-D, касающегося осведомленности потребителей, организаторами которого выступят ANATEL и Региональное отделение МСЭ для Северной и Южной Америки.</w:t>
      </w:r>
    </w:p>
    <w:p w14:paraId="7DB07E7D" w14:textId="77777777" w:rsidR="009624BF" w:rsidRPr="00D93036" w:rsidRDefault="009624BF" w:rsidP="009624BF">
      <w:pPr>
        <w:rPr>
          <w:rFonts w:cstheme="minorHAnsi"/>
        </w:rPr>
      </w:pPr>
      <w:r w:rsidRPr="00D93036">
        <w:t xml:space="preserve">Отчет об этом собрании представлен по адресу: </w:t>
      </w:r>
      <w:hyperlink r:id="rId39" w:history="1">
        <w:r w:rsidRPr="00D93036">
          <w:rPr>
            <w:rStyle w:val="Hyperlink"/>
            <w:szCs w:val="22"/>
          </w:rPr>
          <w:t>https://www.itu.int/md/D 22-</w:t>
        </w:r>
        <w:proofErr w:type="spellStart"/>
        <w:r w:rsidRPr="00D93036">
          <w:rPr>
            <w:rStyle w:val="Hyperlink"/>
            <w:szCs w:val="22"/>
          </w:rPr>
          <w:t>SG</w:t>
        </w:r>
        <w:proofErr w:type="spellEnd"/>
        <w:r w:rsidRPr="00D93036">
          <w:rPr>
            <w:rStyle w:val="Hyperlink"/>
            <w:szCs w:val="22"/>
          </w:rPr>
          <w:t xml:space="preserve"> 01-R-0009/</w:t>
        </w:r>
      </w:hyperlink>
      <w:r w:rsidRPr="00D93036">
        <w:t>.</w:t>
      </w:r>
    </w:p>
    <w:p w14:paraId="76F18787" w14:textId="09240759" w:rsidR="009624BF" w:rsidRPr="00D93036" w:rsidRDefault="009624BF" w:rsidP="009624BF">
      <w:pPr>
        <w:rPr>
          <w:rFonts w:asciiTheme="minorHAnsi" w:hAnsiTheme="minorHAnsi" w:cstheme="minorHAnsi"/>
        </w:rPr>
      </w:pPr>
      <w:r w:rsidRPr="00D93036">
        <w:rPr>
          <w:b/>
          <w:bCs/>
        </w:rPr>
        <w:t>2.1.3</w:t>
      </w:r>
      <w:r w:rsidRPr="00D93036">
        <w:rPr>
          <w:b/>
          <w:bCs/>
        </w:rPr>
        <w:tab/>
        <w:t>Третье собрание</w:t>
      </w:r>
      <w:r w:rsidRPr="00D93036">
        <w:rPr>
          <w:rStyle w:val="FootnoteReference"/>
        </w:rPr>
        <w:footnoteReference w:id="19"/>
      </w:r>
      <w:r w:rsidRPr="00D93036">
        <w:rPr>
          <w:rStyle w:val="FootnoteReference"/>
        </w:rPr>
        <w:t xml:space="preserve"> </w:t>
      </w:r>
      <w:r w:rsidRPr="00D93036">
        <w:t>прошло в Женеве с 4 по 8 ноября по 2024 года. На собрании прошло рассмотрение и обсуждение 185</w:t>
      </w:r>
      <w:r w:rsidRPr="00D93036">
        <w:rPr>
          <w:rStyle w:val="FootnoteReference"/>
        </w:rPr>
        <w:footnoteReference w:id="20"/>
      </w:r>
      <w:r w:rsidRPr="00D93036">
        <w:t xml:space="preserve"> </w:t>
      </w:r>
      <w:r w:rsidR="00EC09D8" w:rsidRPr="00D93036">
        <w:t>вкладов</w:t>
      </w:r>
      <w:r w:rsidRPr="00D93036">
        <w:t xml:space="preserve"> в присутствии 240 участников, представлявших 65 Государств-Членов</w:t>
      </w:r>
      <w:r w:rsidRPr="00D93036">
        <w:rPr>
          <w:rStyle w:val="FootnoteReference"/>
        </w:rPr>
        <w:footnoteReference w:id="21"/>
      </w:r>
      <w:r w:rsidRPr="00D93036">
        <w:t>. В частности, были приняты следующие решения:</w:t>
      </w:r>
    </w:p>
    <w:p w14:paraId="2AE94BA4" w14:textId="77777777" w:rsidR="009624BF" w:rsidRPr="00D93036" w:rsidRDefault="009624BF" w:rsidP="009624BF">
      <w:pPr>
        <w:pStyle w:val="enumlev1"/>
        <w:rPr>
          <w:rFonts w:cstheme="minorHAnsi"/>
          <w:bCs/>
          <w:szCs w:val="22"/>
        </w:rPr>
      </w:pPr>
      <w:r w:rsidRPr="00D93036">
        <w:rPr>
          <w:szCs w:val="22"/>
        </w:rPr>
        <w:t>–</w:t>
      </w:r>
      <w:r w:rsidRPr="00D93036">
        <w:rPr>
          <w:szCs w:val="22"/>
        </w:rPr>
        <w:tab/>
        <w:t>приняты к сведению проекты итоговых отчетов, направленных на все семь Вопросов ИК1; в дополнение к проекту итогового отчета за 2022–2025 годы в рамках Вопроса 4/1 был представлен пересмотренный (в основном информация об обновленном тарифном обследовании) проект итогового отчета за 2018–2021 годы в соответствии с положением Резолюции 1 (Пересм. Кигали, 2022 г.) ВКРЭ;</w:t>
      </w:r>
    </w:p>
    <w:p w14:paraId="5307A752" w14:textId="77777777" w:rsidR="009624BF" w:rsidRPr="00D93036" w:rsidRDefault="009624BF" w:rsidP="009624BF">
      <w:pPr>
        <w:pStyle w:val="enumlev1"/>
        <w:rPr>
          <w:rFonts w:cstheme="minorHAnsi"/>
          <w:bCs/>
          <w:szCs w:val="22"/>
        </w:rPr>
      </w:pPr>
      <w:r w:rsidRPr="00D93036">
        <w:rPr>
          <w:szCs w:val="22"/>
        </w:rPr>
        <w:lastRenderedPageBreak/>
        <w:t>–</w:t>
      </w:r>
      <w:r w:rsidRPr="00D93036">
        <w:rPr>
          <w:szCs w:val="22"/>
        </w:rPr>
        <w:tab/>
        <w:t>согласована публикация трех промежуточных (ежегодных) итоговых документа</w:t>
      </w:r>
      <w:r w:rsidRPr="00D93036">
        <w:rPr>
          <w:rStyle w:val="FootnoteReference"/>
        </w:rPr>
        <w:footnoteReference w:id="22"/>
      </w:r>
      <w:r w:rsidRPr="00D93036">
        <w:rPr>
          <w:rStyle w:val="FootnoteReference"/>
        </w:rPr>
        <w:t xml:space="preserve"> </w:t>
      </w:r>
      <w:r w:rsidRPr="00D93036">
        <w:rPr>
          <w:szCs w:val="22"/>
        </w:rPr>
        <w:t>ИК1 МСЭ-D под эгидой Председателя 1-й Исследовательской комиссии с целью информирования общественности о работе и поощрения представления новых вкладов:</w:t>
      </w:r>
    </w:p>
    <w:p w14:paraId="67AADF56" w14:textId="77777777" w:rsidR="009624BF" w:rsidRPr="00D93036" w:rsidRDefault="009624BF" w:rsidP="009624BF">
      <w:pPr>
        <w:pStyle w:val="enumlev2"/>
        <w:rPr>
          <w:rFonts w:cstheme="minorHAnsi"/>
          <w:bCs/>
          <w:szCs w:val="22"/>
        </w:rPr>
      </w:pPr>
      <w:r w:rsidRPr="00D93036">
        <w:t>•</w:t>
      </w:r>
      <w:r w:rsidRPr="00D93036">
        <w:tab/>
      </w:r>
      <w:r w:rsidRPr="00D93036">
        <w:rPr>
          <w:szCs w:val="22"/>
        </w:rPr>
        <w:t>промежуточный итоговый документ по Вопросу 1/1, Вопросу 3/1 и Вопросу 5/1 "</w:t>
      </w:r>
      <w:r w:rsidRPr="00D93036">
        <w:rPr>
          <w:i/>
          <w:iCs/>
          <w:szCs w:val="22"/>
        </w:rPr>
        <w:t>Преобразующий потенциал связи: инноваций в спутниковой отрасли</w:t>
      </w:r>
      <w:r w:rsidRPr="00D93036">
        <w:rPr>
          <w:szCs w:val="22"/>
        </w:rPr>
        <w:t>";</w:t>
      </w:r>
    </w:p>
    <w:p w14:paraId="2146CB53" w14:textId="77777777" w:rsidR="009624BF" w:rsidRPr="00D93036" w:rsidRDefault="009624BF" w:rsidP="009624BF">
      <w:pPr>
        <w:pStyle w:val="enumlev2"/>
        <w:rPr>
          <w:rFonts w:cstheme="minorHAnsi"/>
          <w:bCs/>
          <w:i/>
          <w:iCs/>
          <w:szCs w:val="22"/>
        </w:rPr>
      </w:pPr>
      <w:r w:rsidRPr="00D93036">
        <w:t>•</w:t>
      </w:r>
      <w:r w:rsidRPr="00D93036">
        <w:tab/>
      </w:r>
      <w:r w:rsidRPr="00D93036">
        <w:rPr>
          <w:szCs w:val="22"/>
        </w:rPr>
        <w:t>совместный промежуточный итоговый документ по Вопросу 4/1 и Вопросу 5/1 "</w:t>
      </w:r>
      <w:r w:rsidRPr="00D93036">
        <w:rPr>
          <w:i/>
          <w:iCs/>
          <w:szCs w:val="22"/>
        </w:rPr>
        <w:t xml:space="preserve">Проблемы и возможности использования </w:t>
      </w:r>
      <w:proofErr w:type="spellStart"/>
      <w:r w:rsidRPr="00D93036">
        <w:rPr>
          <w:i/>
          <w:iCs/>
          <w:szCs w:val="22"/>
        </w:rPr>
        <w:t>USF</w:t>
      </w:r>
      <w:proofErr w:type="spellEnd"/>
      <w:r w:rsidRPr="00D93036">
        <w:rPr>
          <w:i/>
          <w:iCs/>
          <w:szCs w:val="22"/>
        </w:rPr>
        <w:t xml:space="preserve"> для преодоления цифрового разрыва</w:t>
      </w:r>
      <w:r w:rsidRPr="00D93036">
        <w:rPr>
          <w:szCs w:val="22"/>
        </w:rPr>
        <w:t>";</w:t>
      </w:r>
    </w:p>
    <w:p w14:paraId="33F2E3E7" w14:textId="77777777" w:rsidR="009624BF" w:rsidRPr="00D93036" w:rsidRDefault="009624BF" w:rsidP="009624BF">
      <w:pPr>
        <w:pStyle w:val="enumlev2"/>
        <w:rPr>
          <w:szCs w:val="22"/>
        </w:rPr>
      </w:pPr>
      <w:r w:rsidRPr="00D93036">
        <w:t>•</w:t>
      </w:r>
      <w:r w:rsidRPr="00D93036">
        <w:tab/>
      </w:r>
      <w:r w:rsidRPr="00D93036">
        <w:rPr>
          <w:szCs w:val="22"/>
        </w:rPr>
        <w:t>промежуточный итоговый документ по Вопросу 6/1 "</w:t>
      </w:r>
      <w:r w:rsidRPr="00D93036">
        <w:rPr>
          <w:i/>
          <w:iCs/>
          <w:szCs w:val="22"/>
        </w:rPr>
        <w:t>Осведомленность потребителей в эпоху цифровой трансформации</w:t>
      </w:r>
      <w:r w:rsidRPr="00D93036">
        <w:rPr>
          <w:szCs w:val="22"/>
        </w:rPr>
        <w:t xml:space="preserve">"; </w:t>
      </w:r>
    </w:p>
    <w:p w14:paraId="081DE9F7" w14:textId="77777777" w:rsidR="009624BF" w:rsidRPr="00D93036" w:rsidRDefault="009624BF" w:rsidP="009624BF">
      <w:pPr>
        <w:pStyle w:val="enumlev1"/>
        <w:rPr>
          <w:rFonts w:cstheme="minorHAnsi"/>
          <w:bCs/>
          <w:szCs w:val="22"/>
        </w:rPr>
      </w:pPr>
      <w:r w:rsidRPr="00D93036">
        <w:rPr>
          <w:szCs w:val="22"/>
        </w:rPr>
        <w:t>–</w:t>
      </w:r>
      <w:r w:rsidRPr="00D93036">
        <w:rPr>
          <w:szCs w:val="22"/>
        </w:rPr>
        <w:tab/>
        <w:t xml:space="preserve">отмечена необходимость обновления результатов работы по </w:t>
      </w:r>
      <w:proofErr w:type="spellStart"/>
      <w:r w:rsidRPr="00D93036">
        <w:rPr>
          <w:szCs w:val="22"/>
        </w:rPr>
        <w:t>межсекторальному</w:t>
      </w:r>
      <w:proofErr w:type="spellEnd"/>
      <w:r w:rsidRPr="00D93036">
        <w:rPr>
          <w:szCs w:val="22"/>
        </w:rPr>
        <w:t xml:space="preserve"> сопоставлению после ВАСЭ-24;</w:t>
      </w:r>
    </w:p>
    <w:p w14:paraId="7EA5626C" w14:textId="77777777" w:rsidR="009624BF" w:rsidRPr="00D93036" w:rsidRDefault="009624BF" w:rsidP="009624BF">
      <w:pPr>
        <w:pStyle w:val="enumlev1"/>
        <w:rPr>
          <w:rFonts w:cstheme="minorHAnsi"/>
          <w:bCs/>
          <w:szCs w:val="22"/>
        </w:rPr>
      </w:pPr>
      <w:r w:rsidRPr="00D93036">
        <w:rPr>
          <w:szCs w:val="22"/>
        </w:rPr>
        <w:t>–</w:t>
      </w:r>
      <w:r w:rsidRPr="00D93036">
        <w:rPr>
          <w:szCs w:val="22"/>
        </w:rPr>
        <w:tab/>
        <w:t>принят к сведению вклад координатора ИК1 о ходе работы, касающейся Резолюции 9;</w:t>
      </w:r>
    </w:p>
    <w:p w14:paraId="29BDC432" w14:textId="77777777" w:rsidR="009624BF" w:rsidRPr="00D93036" w:rsidRDefault="009624BF" w:rsidP="009624BF">
      <w:pPr>
        <w:pStyle w:val="enumlev1"/>
        <w:rPr>
          <w:rFonts w:cstheme="minorHAnsi"/>
          <w:bCs/>
          <w:szCs w:val="22"/>
        </w:rPr>
      </w:pPr>
      <w:r w:rsidRPr="00D93036">
        <w:rPr>
          <w:szCs w:val="22"/>
        </w:rPr>
        <w:t>–</w:t>
      </w:r>
      <w:r w:rsidRPr="00D93036">
        <w:rPr>
          <w:szCs w:val="22"/>
        </w:rPr>
        <w:tab/>
        <w:t>принят к сведению вклад координатора ИК1 по теме будущего Вопросов исследовательских комиссий о ходе работы на уровне Рабочей группы КГРЭ по будущему Вопросов исследовательских комиссий (КГРЭ</w:t>
      </w:r>
      <w:r w:rsidRPr="00D93036">
        <w:rPr>
          <w:szCs w:val="22"/>
        </w:rPr>
        <w:noBreakHyphen/>
        <w:t>РГ</w:t>
      </w:r>
      <w:r w:rsidRPr="00D93036">
        <w:rPr>
          <w:szCs w:val="22"/>
        </w:rPr>
        <w:noBreakHyphen/>
      </w:r>
      <w:proofErr w:type="spellStart"/>
      <w:r w:rsidRPr="00D93036">
        <w:rPr>
          <w:szCs w:val="22"/>
        </w:rPr>
        <w:t>futureSQ</w:t>
      </w:r>
      <w:proofErr w:type="spellEnd"/>
      <w:r w:rsidRPr="00D93036">
        <w:rPr>
          <w:szCs w:val="22"/>
        </w:rPr>
        <w:t>) и о сотрудничестве между ИК1 и КГРЭ</w:t>
      </w:r>
      <w:r w:rsidRPr="00D93036">
        <w:rPr>
          <w:szCs w:val="22"/>
        </w:rPr>
        <w:noBreakHyphen/>
        <w:t>РГ</w:t>
      </w:r>
      <w:r w:rsidRPr="00D93036">
        <w:rPr>
          <w:szCs w:val="22"/>
        </w:rPr>
        <w:noBreakHyphen/>
      </w:r>
      <w:proofErr w:type="spellStart"/>
      <w:r w:rsidRPr="00D93036">
        <w:rPr>
          <w:szCs w:val="22"/>
        </w:rPr>
        <w:t>futureSQ</w:t>
      </w:r>
      <w:proofErr w:type="spellEnd"/>
      <w:r w:rsidRPr="00D93036">
        <w:rPr>
          <w:szCs w:val="22"/>
        </w:rPr>
        <w:t>;</w:t>
      </w:r>
    </w:p>
    <w:p w14:paraId="701C687C" w14:textId="77777777" w:rsidR="009624BF" w:rsidRPr="00D93036" w:rsidRDefault="009624BF" w:rsidP="009624BF">
      <w:pPr>
        <w:pStyle w:val="enumlev1"/>
        <w:rPr>
          <w:rFonts w:cstheme="minorHAnsi"/>
          <w:bCs/>
          <w:szCs w:val="22"/>
        </w:rPr>
      </w:pPr>
      <w:r w:rsidRPr="00D93036">
        <w:rPr>
          <w:szCs w:val="22"/>
        </w:rPr>
        <w:t>–</w:t>
      </w:r>
      <w:r w:rsidRPr="00D93036">
        <w:rPr>
          <w:szCs w:val="22"/>
        </w:rPr>
        <w:tab/>
        <w:t>было отмечено с удовлетворением первое за всю историю дистанционное участие и представление вкладов женщинами-экспертами с нарушениями зрения.</w:t>
      </w:r>
    </w:p>
    <w:p w14:paraId="0CE15157" w14:textId="0EDC1D63" w:rsidR="009624BF" w:rsidRPr="00D93036" w:rsidRDefault="009624BF" w:rsidP="009624BF">
      <w:pPr>
        <w:rPr>
          <w:rFonts w:cs="Simplified Arabic"/>
        </w:rPr>
      </w:pPr>
      <w:r w:rsidRPr="00D93036">
        <w:t xml:space="preserve">Отчет об этом собрании представлен по адресу: </w:t>
      </w:r>
      <w:hyperlink r:id="rId40" w:history="1">
        <w:r w:rsidRPr="00D93036">
          <w:rPr>
            <w:rStyle w:val="Hyperlink"/>
            <w:szCs w:val="22"/>
          </w:rPr>
          <w:t>https://www.itu.int/md/D22-SG01-R-0017/</w:t>
        </w:r>
      </w:hyperlink>
      <w:r w:rsidRPr="00D93036">
        <w:t>.</w:t>
      </w:r>
    </w:p>
    <w:p w14:paraId="193E7B86" w14:textId="649C8438" w:rsidR="00B24CF1" w:rsidRPr="00D93036" w:rsidRDefault="009624BF" w:rsidP="00DF6DA8">
      <w:pPr>
        <w:rPr>
          <w:rFonts w:asciiTheme="minorHAnsi" w:hAnsiTheme="minorHAnsi" w:cstheme="minorHAnsi"/>
          <w:szCs w:val="22"/>
        </w:rPr>
      </w:pPr>
      <w:r w:rsidRPr="00D93036">
        <w:rPr>
          <w:b/>
          <w:bCs/>
          <w:szCs w:val="22"/>
        </w:rPr>
        <w:t>2.1.4</w:t>
      </w:r>
      <w:r w:rsidRPr="00D93036">
        <w:rPr>
          <w:b/>
          <w:bCs/>
          <w:szCs w:val="22"/>
        </w:rPr>
        <w:tab/>
        <w:t>Четвертое собрание</w:t>
      </w:r>
      <w:r w:rsidRPr="00D93036">
        <w:rPr>
          <w:rStyle w:val="FootnoteReference"/>
        </w:rPr>
        <w:footnoteReference w:id="23"/>
      </w:r>
      <w:r w:rsidRPr="00D93036">
        <w:rPr>
          <w:szCs w:val="22"/>
        </w:rPr>
        <w:t xml:space="preserve"> </w:t>
      </w:r>
      <w:r w:rsidR="007E30DF" w:rsidRPr="00D93036">
        <w:rPr>
          <w:szCs w:val="22"/>
        </w:rPr>
        <w:t>состоялось</w:t>
      </w:r>
      <w:r w:rsidRPr="00D93036">
        <w:rPr>
          <w:szCs w:val="22"/>
        </w:rPr>
        <w:t xml:space="preserve"> с 28 апреля по 2 мая 202</w:t>
      </w:r>
      <w:r w:rsidR="00DF6DA8" w:rsidRPr="00D93036">
        <w:rPr>
          <w:szCs w:val="22"/>
        </w:rPr>
        <w:t>5</w:t>
      </w:r>
      <w:r w:rsidRPr="00D93036">
        <w:rPr>
          <w:szCs w:val="22"/>
        </w:rPr>
        <w:t xml:space="preserve"> года. </w:t>
      </w:r>
      <w:r w:rsidR="00DF6DA8" w:rsidRPr="00D93036">
        <w:rPr>
          <w:rFonts w:asciiTheme="minorHAnsi" w:hAnsiTheme="minorHAnsi" w:cstheme="minorHAnsi"/>
          <w:szCs w:val="22"/>
        </w:rPr>
        <w:t xml:space="preserve">На собрании </w:t>
      </w:r>
      <w:r w:rsidR="007E30DF" w:rsidRPr="00D93036">
        <w:rPr>
          <w:rFonts w:asciiTheme="minorHAnsi" w:hAnsiTheme="minorHAnsi" w:cstheme="minorHAnsi"/>
          <w:szCs w:val="22"/>
        </w:rPr>
        <w:t>прошло</w:t>
      </w:r>
      <w:r w:rsidR="00DF6DA8" w:rsidRPr="00D93036">
        <w:rPr>
          <w:rFonts w:asciiTheme="minorHAnsi" w:hAnsiTheme="minorHAnsi" w:cstheme="minorHAnsi"/>
          <w:szCs w:val="22"/>
        </w:rPr>
        <w:t xml:space="preserve"> рассмотрен</w:t>
      </w:r>
      <w:r w:rsidR="007E30DF" w:rsidRPr="00D93036">
        <w:rPr>
          <w:rFonts w:asciiTheme="minorHAnsi" w:hAnsiTheme="minorHAnsi" w:cstheme="minorHAnsi"/>
          <w:szCs w:val="22"/>
        </w:rPr>
        <w:t>ие</w:t>
      </w:r>
      <w:r w:rsidR="00DF6DA8" w:rsidRPr="00D93036">
        <w:rPr>
          <w:rFonts w:asciiTheme="minorHAnsi" w:hAnsiTheme="minorHAnsi" w:cstheme="minorHAnsi"/>
          <w:szCs w:val="22"/>
        </w:rPr>
        <w:t xml:space="preserve"> и обсужден</w:t>
      </w:r>
      <w:r w:rsidR="007E30DF" w:rsidRPr="00D93036">
        <w:rPr>
          <w:rFonts w:asciiTheme="minorHAnsi" w:hAnsiTheme="minorHAnsi" w:cstheme="minorHAnsi"/>
          <w:szCs w:val="22"/>
        </w:rPr>
        <w:t>ие</w:t>
      </w:r>
      <w:r w:rsidR="00DF6DA8" w:rsidRPr="00D93036">
        <w:rPr>
          <w:rFonts w:asciiTheme="minorHAnsi" w:hAnsiTheme="minorHAnsi" w:cstheme="minorHAnsi"/>
          <w:szCs w:val="22"/>
        </w:rPr>
        <w:t xml:space="preserve"> 85</w:t>
      </w:r>
      <w:r w:rsidR="007E30DF" w:rsidRPr="00D93036">
        <w:rPr>
          <w:rStyle w:val="FootnoteReference"/>
        </w:rPr>
        <w:footnoteReference w:id="24"/>
      </w:r>
      <w:r w:rsidR="00DF6DA8" w:rsidRPr="00D93036">
        <w:rPr>
          <w:rFonts w:asciiTheme="minorHAnsi" w:hAnsiTheme="minorHAnsi" w:cstheme="minorHAnsi"/>
          <w:szCs w:val="22"/>
        </w:rPr>
        <w:t xml:space="preserve"> вкладов</w:t>
      </w:r>
      <w:r w:rsidR="00B24CF1" w:rsidRPr="00D93036">
        <w:rPr>
          <w:rFonts w:asciiTheme="minorHAnsi" w:hAnsiTheme="minorHAnsi" w:cstheme="minorHAnsi"/>
          <w:szCs w:val="22"/>
        </w:rPr>
        <w:t xml:space="preserve"> в присутствии </w:t>
      </w:r>
      <w:r w:rsidR="00DF6DA8" w:rsidRPr="00D93036">
        <w:rPr>
          <w:rFonts w:asciiTheme="minorHAnsi" w:hAnsiTheme="minorHAnsi" w:cstheme="minorHAnsi"/>
          <w:szCs w:val="22"/>
        </w:rPr>
        <w:t>179 участников, представлявших 52</w:t>
      </w:r>
      <w:r w:rsidR="00B24CF1" w:rsidRPr="00D93036">
        <w:rPr>
          <w:rStyle w:val="FootnoteReference"/>
        </w:rPr>
        <w:footnoteReference w:id="25"/>
      </w:r>
      <w:r w:rsidR="00DF6DA8" w:rsidRPr="00D93036">
        <w:rPr>
          <w:rFonts w:asciiTheme="minorHAnsi" w:hAnsiTheme="minorHAnsi" w:cstheme="minorHAnsi"/>
          <w:szCs w:val="22"/>
        </w:rPr>
        <w:t xml:space="preserve"> страны. </w:t>
      </w:r>
      <w:r w:rsidR="00B24CF1" w:rsidRPr="00D93036">
        <w:rPr>
          <w:rFonts w:asciiTheme="minorHAnsi" w:hAnsiTheme="minorHAnsi" w:cstheme="minorHAnsi"/>
          <w:szCs w:val="22"/>
        </w:rPr>
        <w:t>В частности, б</w:t>
      </w:r>
      <w:r w:rsidR="00DF6DA8" w:rsidRPr="00D93036">
        <w:rPr>
          <w:rFonts w:asciiTheme="minorHAnsi" w:hAnsiTheme="minorHAnsi" w:cstheme="minorHAnsi"/>
          <w:szCs w:val="22"/>
        </w:rPr>
        <w:t>ыли приняты следующие решения:</w:t>
      </w:r>
    </w:p>
    <w:p w14:paraId="722DA519" w14:textId="1D073F63" w:rsidR="00492E27" w:rsidRPr="00D93036" w:rsidRDefault="00492E27" w:rsidP="00B24CF1">
      <w:pPr>
        <w:ind w:left="1134" w:hanging="1134"/>
        <w:rPr>
          <w:szCs w:val="22"/>
        </w:rPr>
      </w:pPr>
      <w:r w:rsidRPr="00D93036">
        <w:rPr>
          <w:szCs w:val="22"/>
        </w:rPr>
        <w:t>–</w:t>
      </w:r>
      <w:r w:rsidRPr="00D93036">
        <w:rPr>
          <w:szCs w:val="22"/>
        </w:rPr>
        <w:tab/>
      </w:r>
      <w:r w:rsidR="00DF6DA8" w:rsidRPr="00D93036">
        <w:rPr>
          <w:szCs w:val="22"/>
        </w:rPr>
        <w:t>утвержден</w:t>
      </w:r>
      <w:r w:rsidR="00B24CF1" w:rsidRPr="00D93036">
        <w:rPr>
          <w:szCs w:val="22"/>
        </w:rPr>
        <w:t>ы</w:t>
      </w:r>
      <w:r w:rsidR="00DF6DA8" w:rsidRPr="00D93036">
        <w:rPr>
          <w:szCs w:val="22"/>
        </w:rPr>
        <w:t xml:space="preserve"> сем</w:t>
      </w:r>
      <w:r w:rsidR="00B24CF1" w:rsidRPr="00D93036">
        <w:rPr>
          <w:szCs w:val="22"/>
        </w:rPr>
        <w:t>ь</w:t>
      </w:r>
      <w:r w:rsidR="00DF6DA8" w:rsidRPr="00D93036">
        <w:rPr>
          <w:szCs w:val="22"/>
        </w:rPr>
        <w:t xml:space="preserve"> заключительных отчетов о результатах работы по каждому исследуемому Вопросу;</w:t>
      </w:r>
    </w:p>
    <w:p w14:paraId="5C23A605" w14:textId="2E82029E" w:rsidR="00492E27" w:rsidRPr="00D93036" w:rsidRDefault="00492E27" w:rsidP="00492E27">
      <w:pPr>
        <w:pStyle w:val="enumlev1"/>
        <w:rPr>
          <w:szCs w:val="22"/>
        </w:rPr>
      </w:pPr>
      <w:r w:rsidRPr="00D93036">
        <w:rPr>
          <w:szCs w:val="22"/>
        </w:rPr>
        <w:t>–</w:t>
      </w:r>
      <w:r w:rsidRPr="00D93036">
        <w:rPr>
          <w:szCs w:val="22"/>
        </w:rPr>
        <w:tab/>
      </w:r>
      <w:r w:rsidR="00DF6DA8" w:rsidRPr="00D93036">
        <w:rPr>
          <w:szCs w:val="22"/>
        </w:rPr>
        <w:t>утвержден пересмотренн</w:t>
      </w:r>
      <w:r w:rsidR="00B24CF1" w:rsidRPr="00D93036">
        <w:rPr>
          <w:szCs w:val="22"/>
        </w:rPr>
        <w:t>ый</w:t>
      </w:r>
      <w:r w:rsidR="00DF6DA8" w:rsidRPr="00D93036">
        <w:rPr>
          <w:szCs w:val="22"/>
        </w:rPr>
        <w:t xml:space="preserve"> (обновленн</w:t>
      </w:r>
      <w:r w:rsidR="00B24CF1" w:rsidRPr="00D93036">
        <w:rPr>
          <w:szCs w:val="22"/>
        </w:rPr>
        <w:t>ый</w:t>
      </w:r>
      <w:r w:rsidR="00DF6DA8" w:rsidRPr="00D93036">
        <w:rPr>
          <w:szCs w:val="22"/>
        </w:rPr>
        <w:t xml:space="preserve">) </w:t>
      </w:r>
      <w:r w:rsidR="00B24CF1" w:rsidRPr="00D93036">
        <w:rPr>
          <w:szCs w:val="22"/>
        </w:rPr>
        <w:t>вариант</w:t>
      </w:r>
      <w:r w:rsidR="00DF6DA8" w:rsidRPr="00D93036">
        <w:rPr>
          <w:szCs w:val="22"/>
        </w:rPr>
        <w:t xml:space="preserve"> заключительного отчета о результатах работы по Вопросу 4/1 за 2018−2021 годы;</w:t>
      </w:r>
    </w:p>
    <w:p w14:paraId="5EA4E40F" w14:textId="2EF05535" w:rsidR="00492E27" w:rsidRPr="00D93036" w:rsidRDefault="00492E27" w:rsidP="00492E27">
      <w:pPr>
        <w:pStyle w:val="enumlev1"/>
        <w:rPr>
          <w:szCs w:val="22"/>
        </w:rPr>
      </w:pPr>
      <w:r w:rsidRPr="00D93036">
        <w:rPr>
          <w:szCs w:val="22"/>
        </w:rPr>
        <w:t>–</w:t>
      </w:r>
      <w:r w:rsidRPr="00D93036">
        <w:rPr>
          <w:szCs w:val="22"/>
        </w:rPr>
        <w:tab/>
      </w:r>
      <w:r w:rsidR="00B24CF1" w:rsidRPr="00D93036">
        <w:rPr>
          <w:szCs w:val="22"/>
        </w:rPr>
        <w:t xml:space="preserve">утверждены </w:t>
      </w:r>
      <w:r w:rsidR="00DF6DA8" w:rsidRPr="00D93036">
        <w:rPr>
          <w:szCs w:val="22"/>
        </w:rPr>
        <w:t>вос</w:t>
      </w:r>
      <w:r w:rsidR="00B24CF1" w:rsidRPr="00D93036">
        <w:rPr>
          <w:szCs w:val="22"/>
        </w:rPr>
        <w:t>емь</w:t>
      </w:r>
      <w:r w:rsidR="00DF6DA8" w:rsidRPr="00D93036">
        <w:rPr>
          <w:szCs w:val="22"/>
        </w:rPr>
        <w:t xml:space="preserve"> исходящих заявлений о взаимодействии;</w:t>
      </w:r>
    </w:p>
    <w:p w14:paraId="76CDEFE8" w14:textId="3EE97AEF" w:rsidR="00492E27" w:rsidRPr="00D93036" w:rsidRDefault="00492E27" w:rsidP="00492E27">
      <w:pPr>
        <w:pStyle w:val="enumlev1"/>
        <w:rPr>
          <w:szCs w:val="22"/>
        </w:rPr>
      </w:pPr>
      <w:r w:rsidRPr="00D93036">
        <w:rPr>
          <w:szCs w:val="22"/>
        </w:rPr>
        <w:t>–</w:t>
      </w:r>
      <w:r w:rsidRPr="00D93036">
        <w:rPr>
          <w:szCs w:val="22"/>
        </w:rPr>
        <w:tab/>
      </w:r>
      <w:r w:rsidR="00B24CF1" w:rsidRPr="00D93036">
        <w:rPr>
          <w:szCs w:val="22"/>
        </w:rPr>
        <w:t xml:space="preserve">достигнута </w:t>
      </w:r>
      <w:r w:rsidR="00DF6DA8" w:rsidRPr="00D93036">
        <w:rPr>
          <w:szCs w:val="22"/>
        </w:rPr>
        <w:t>договоренност</w:t>
      </w:r>
      <w:r w:rsidR="00B24CF1" w:rsidRPr="00D93036">
        <w:rPr>
          <w:szCs w:val="22"/>
        </w:rPr>
        <w:t>ь</w:t>
      </w:r>
      <w:r w:rsidR="00DF6DA8" w:rsidRPr="00D93036">
        <w:rPr>
          <w:szCs w:val="22"/>
        </w:rPr>
        <w:t xml:space="preserve"> о том, что форматирование всех утвержденных заключительных отчетов будет осуществляться на профессиональном уровне, как и </w:t>
      </w:r>
      <w:r w:rsidR="00B24CF1" w:rsidRPr="00D93036">
        <w:rPr>
          <w:szCs w:val="22"/>
        </w:rPr>
        <w:t xml:space="preserve">в случае </w:t>
      </w:r>
      <w:r w:rsidR="00DF6DA8" w:rsidRPr="00D93036">
        <w:rPr>
          <w:szCs w:val="22"/>
        </w:rPr>
        <w:t xml:space="preserve">всех публикаций МСЭ. Они будут включать таблицы с рисунками, таблицы с таблицами, сокращения и разделы с </w:t>
      </w:r>
      <w:r w:rsidR="00B24CF1" w:rsidRPr="00D93036">
        <w:rPr>
          <w:szCs w:val="22"/>
        </w:rPr>
        <w:t xml:space="preserve">выражениями </w:t>
      </w:r>
      <w:r w:rsidR="00DF6DA8" w:rsidRPr="00D93036">
        <w:rPr>
          <w:szCs w:val="22"/>
        </w:rPr>
        <w:t>благодарност</w:t>
      </w:r>
      <w:r w:rsidR="00B24CF1" w:rsidRPr="00D93036">
        <w:rPr>
          <w:szCs w:val="22"/>
        </w:rPr>
        <w:t>и</w:t>
      </w:r>
      <w:r w:rsidR="00DF6DA8" w:rsidRPr="00D93036">
        <w:rPr>
          <w:szCs w:val="22"/>
        </w:rPr>
        <w:t xml:space="preserve">, </w:t>
      </w:r>
      <w:r w:rsidR="00B24CF1" w:rsidRPr="00D93036">
        <w:rPr>
          <w:szCs w:val="22"/>
        </w:rPr>
        <w:t>когда это необходимо</w:t>
      </w:r>
      <w:r w:rsidR="00DF6DA8" w:rsidRPr="00D93036">
        <w:rPr>
          <w:szCs w:val="22"/>
        </w:rPr>
        <w:t>;</w:t>
      </w:r>
    </w:p>
    <w:p w14:paraId="55799D07" w14:textId="2DE05DDD" w:rsidR="00492E27" w:rsidRPr="00D93036" w:rsidRDefault="00492E27" w:rsidP="00492E27">
      <w:pPr>
        <w:pStyle w:val="enumlev1"/>
        <w:rPr>
          <w:szCs w:val="22"/>
        </w:rPr>
      </w:pPr>
      <w:r w:rsidRPr="00D93036">
        <w:rPr>
          <w:szCs w:val="22"/>
        </w:rPr>
        <w:t>–</w:t>
      </w:r>
      <w:r w:rsidRPr="00D93036">
        <w:rPr>
          <w:szCs w:val="22"/>
        </w:rPr>
        <w:tab/>
      </w:r>
      <w:r w:rsidR="00B24CF1" w:rsidRPr="00D93036">
        <w:rPr>
          <w:szCs w:val="22"/>
        </w:rPr>
        <w:t>достигнута договоренность о том</w:t>
      </w:r>
      <w:r w:rsidR="00DF6DA8" w:rsidRPr="00D93036">
        <w:rPr>
          <w:szCs w:val="22"/>
        </w:rPr>
        <w:t xml:space="preserve">, что подборка потребностей членов в отношении Резолюции 9 будет представлена КГРЭ в качестве приложения (см. </w:t>
      </w:r>
      <w:r w:rsidR="00DF6DA8" w:rsidRPr="00D93036">
        <w:rPr>
          <w:b/>
          <w:bCs/>
          <w:szCs w:val="22"/>
        </w:rPr>
        <w:t>Приложение</w:t>
      </w:r>
      <w:r w:rsidR="00DF6DA8" w:rsidRPr="00D93036">
        <w:rPr>
          <w:szCs w:val="22"/>
        </w:rPr>
        <w:t xml:space="preserve"> </w:t>
      </w:r>
      <w:r w:rsidR="00DF6DA8" w:rsidRPr="00D93036">
        <w:rPr>
          <w:b/>
          <w:bCs/>
          <w:szCs w:val="22"/>
        </w:rPr>
        <w:t>5</w:t>
      </w:r>
      <w:r w:rsidR="00DF6DA8" w:rsidRPr="00D93036">
        <w:rPr>
          <w:szCs w:val="22"/>
        </w:rPr>
        <w:t>) к отчету Председателя ИК1;</w:t>
      </w:r>
    </w:p>
    <w:p w14:paraId="3589F839" w14:textId="2CCD973C" w:rsidR="00492E27" w:rsidRPr="00D93036" w:rsidRDefault="00492E27" w:rsidP="00492E27">
      <w:pPr>
        <w:pStyle w:val="enumlev1"/>
        <w:rPr>
          <w:szCs w:val="22"/>
        </w:rPr>
      </w:pPr>
      <w:r w:rsidRPr="00D93036">
        <w:rPr>
          <w:szCs w:val="22"/>
        </w:rPr>
        <w:t>–</w:t>
      </w:r>
      <w:r w:rsidRPr="00D93036">
        <w:rPr>
          <w:szCs w:val="22"/>
        </w:rPr>
        <w:tab/>
      </w:r>
      <w:r w:rsidR="00B24CF1" w:rsidRPr="00D93036">
        <w:rPr>
          <w:szCs w:val="22"/>
        </w:rPr>
        <w:t>принято к сведению</w:t>
      </w:r>
      <w:r w:rsidR="00DF6DA8" w:rsidRPr="00D93036">
        <w:rPr>
          <w:szCs w:val="22"/>
        </w:rPr>
        <w:t>, что круг</w:t>
      </w:r>
      <w:r w:rsidR="00B24CF1" w:rsidRPr="00D93036">
        <w:rPr>
          <w:szCs w:val="22"/>
        </w:rPr>
        <w:t>и</w:t>
      </w:r>
      <w:r w:rsidR="00DF6DA8" w:rsidRPr="00D93036">
        <w:rPr>
          <w:szCs w:val="22"/>
        </w:rPr>
        <w:t xml:space="preserve"> ведения всех Вопросов, пересмотренны</w:t>
      </w:r>
      <w:r w:rsidR="00B24CF1" w:rsidRPr="00D93036">
        <w:rPr>
          <w:szCs w:val="22"/>
        </w:rPr>
        <w:t>е</w:t>
      </w:r>
      <w:r w:rsidR="00DF6DA8" w:rsidRPr="00D93036">
        <w:rPr>
          <w:szCs w:val="22"/>
        </w:rPr>
        <w:t xml:space="preserve"> (со)Докладчиками, был</w:t>
      </w:r>
      <w:r w:rsidR="00B24CF1" w:rsidRPr="00D93036">
        <w:rPr>
          <w:szCs w:val="22"/>
        </w:rPr>
        <w:t>и</w:t>
      </w:r>
      <w:r w:rsidR="00DF6DA8" w:rsidRPr="00D93036">
        <w:rPr>
          <w:szCs w:val="22"/>
        </w:rPr>
        <w:t xml:space="preserve"> доведен</w:t>
      </w:r>
      <w:r w:rsidR="00B24CF1" w:rsidRPr="00D93036">
        <w:rPr>
          <w:szCs w:val="22"/>
        </w:rPr>
        <w:t>ы</w:t>
      </w:r>
      <w:r w:rsidR="00DF6DA8" w:rsidRPr="00D93036">
        <w:rPr>
          <w:szCs w:val="22"/>
        </w:rPr>
        <w:t xml:space="preserve"> до сведения Рабочей группы КГРЭ по будущему</w:t>
      </w:r>
      <w:r w:rsidR="00B24CF1" w:rsidRPr="00D93036">
        <w:rPr>
          <w:szCs w:val="22"/>
        </w:rPr>
        <w:t xml:space="preserve"> Вопросов</w:t>
      </w:r>
      <w:r w:rsidR="00DF6DA8" w:rsidRPr="00D93036">
        <w:rPr>
          <w:szCs w:val="22"/>
        </w:rPr>
        <w:t xml:space="preserve"> исследовательских комиссий;</w:t>
      </w:r>
    </w:p>
    <w:p w14:paraId="09048504" w14:textId="49A9E3F3" w:rsidR="00492E27" w:rsidRPr="00D93036" w:rsidRDefault="00492E27" w:rsidP="00492E27">
      <w:pPr>
        <w:pStyle w:val="enumlev1"/>
        <w:rPr>
          <w:szCs w:val="22"/>
        </w:rPr>
      </w:pPr>
      <w:r w:rsidRPr="00D93036">
        <w:rPr>
          <w:szCs w:val="22"/>
        </w:rPr>
        <w:t>–</w:t>
      </w:r>
      <w:r w:rsidRPr="00D93036">
        <w:rPr>
          <w:szCs w:val="22"/>
        </w:rPr>
        <w:tab/>
      </w:r>
      <w:r w:rsidR="00B24CF1" w:rsidRPr="00D93036">
        <w:rPr>
          <w:szCs w:val="22"/>
        </w:rPr>
        <w:t xml:space="preserve">принята к сведению </w:t>
      </w:r>
      <w:r w:rsidR="00DF6DA8" w:rsidRPr="00D93036">
        <w:rPr>
          <w:szCs w:val="22"/>
        </w:rPr>
        <w:t>необходимост</w:t>
      </w:r>
      <w:r w:rsidR="00B24CF1" w:rsidRPr="00D93036">
        <w:rPr>
          <w:szCs w:val="22"/>
        </w:rPr>
        <w:t>ь</w:t>
      </w:r>
      <w:r w:rsidR="00DF6DA8" w:rsidRPr="00D93036">
        <w:rPr>
          <w:szCs w:val="22"/>
        </w:rPr>
        <w:t xml:space="preserve"> обновления </w:t>
      </w:r>
      <w:r w:rsidR="00B24CF1" w:rsidRPr="00D93036">
        <w:rPr>
          <w:szCs w:val="22"/>
        </w:rPr>
        <w:t xml:space="preserve">таблицы </w:t>
      </w:r>
      <w:proofErr w:type="spellStart"/>
      <w:r w:rsidR="00DF6DA8" w:rsidRPr="00D93036">
        <w:rPr>
          <w:szCs w:val="22"/>
        </w:rPr>
        <w:t>межсекторально</w:t>
      </w:r>
      <w:r w:rsidR="00B24CF1" w:rsidRPr="00D93036">
        <w:rPr>
          <w:szCs w:val="22"/>
        </w:rPr>
        <w:t>го</w:t>
      </w:r>
      <w:proofErr w:type="spellEnd"/>
      <w:r w:rsidR="00DF6DA8" w:rsidRPr="00D93036">
        <w:rPr>
          <w:szCs w:val="22"/>
        </w:rPr>
        <w:t xml:space="preserve"> сопоставления после ВКРЭ-25;</w:t>
      </w:r>
    </w:p>
    <w:p w14:paraId="0D6FA9EC" w14:textId="1F770714" w:rsidR="00492E27" w:rsidRPr="00D93036" w:rsidRDefault="00492E27" w:rsidP="00492E27">
      <w:pPr>
        <w:pStyle w:val="enumlev1"/>
        <w:rPr>
          <w:szCs w:val="22"/>
        </w:rPr>
      </w:pPr>
      <w:r w:rsidRPr="00D93036">
        <w:rPr>
          <w:szCs w:val="22"/>
        </w:rPr>
        <w:lastRenderedPageBreak/>
        <w:t>–</w:t>
      </w:r>
      <w:r w:rsidRPr="00D93036">
        <w:rPr>
          <w:szCs w:val="22"/>
        </w:rPr>
        <w:tab/>
      </w:r>
      <w:r w:rsidR="00B24CF1" w:rsidRPr="00D93036">
        <w:rPr>
          <w:szCs w:val="22"/>
        </w:rPr>
        <w:t xml:space="preserve">приняты </w:t>
      </w:r>
      <w:r w:rsidR="00DF6DA8" w:rsidRPr="00D93036">
        <w:rPr>
          <w:szCs w:val="22"/>
        </w:rPr>
        <w:t xml:space="preserve">к сведению два практических руководящих указания "Назначение и отбор </w:t>
      </w:r>
      <w:r w:rsidR="00B24CF1" w:rsidRPr="00D93036">
        <w:rPr>
          <w:szCs w:val="22"/>
        </w:rPr>
        <w:t xml:space="preserve">Докладчиков </w:t>
      </w:r>
      <w:r w:rsidR="00DF6DA8" w:rsidRPr="00D93036">
        <w:rPr>
          <w:szCs w:val="22"/>
        </w:rPr>
        <w:t xml:space="preserve">и заместителей </w:t>
      </w:r>
      <w:r w:rsidR="00B24CF1" w:rsidRPr="00D93036">
        <w:rPr>
          <w:szCs w:val="22"/>
        </w:rPr>
        <w:t>Докладчиков</w:t>
      </w:r>
      <w:r w:rsidR="00DF6DA8" w:rsidRPr="00D93036">
        <w:rPr>
          <w:szCs w:val="22"/>
        </w:rPr>
        <w:t>" и "</w:t>
      </w:r>
      <w:r w:rsidR="00B24CF1" w:rsidRPr="00D93036">
        <w:rPr>
          <w:szCs w:val="22"/>
        </w:rPr>
        <w:t>Более эффективное продвижение</w:t>
      </w:r>
      <w:r w:rsidR="00DF6DA8" w:rsidRPr="00D93036">
        <w:rPr>
          <w:szCs w:val="22"/>
        </w:rPr>
        <w:t xml:space="preserve"> продукт</w:t>
      </w:r>
      <w:r w:rsidR="00B24CF1" w:rsidRPr="00D93036">
        <w:rPr>
          <w:szCs w:val="22"/>
        </w:rPr>
        <w:t>ов</w:t>
      </w:r>
      <w:r w:rsidR="00DF6DA8" w:rsidRPr="00D93036">
        <w:rPr>
          <w:szCs w:val="22"/>
        </w:rPr>
        <w:t xml:space="preserve"> исследовательских комиссий?" </w:t>
      </w:r>
      <w:r w:rsidR="00B24CF1" w:rsidRPr="00D93036">
        <w:rPr>
          <w:szCs w:val="22"/>
        </w:rPr>
        <w:t>в качестве</w:t>
      </w:r>
      <w:r w:rsidR="00DF6DA8" w:rsidRPr="00D93036">
        <w:rPr>
          <w:szCs w:val="22"/>
        </w:rPr>
        <w:t xml:space="preserve"> дополнительных вкладов и для </w:t>
      </w:r>
      <w:r w:rsidR="00B24CF1" w:rsidRPr="00D93036">
        <w:rPr>
          <w:szCs w:val="22"/>
        </w:rPr>
        <w:t>передачи</w:t>
      </w:r>
      <w:r w:rsidR="00DF6DA8" w:rsidRPr="00D93036">
        <w:rPr>
          <w:szCs w:val="22"/>
        </w:rPr>
        <w:t xml:space="preserve"> КГРЭ (см.</w:t>
      </w:r>
      <w:r w:rsidR="00026911" w:rsidRPr="00D93036">
        <w:rPr>
          <w:szCs w:val="22"/>
        </w:rPr>
        <w:t> </w:t>
      </w:r>
      <w:r w:rsidR="00DF6DA8" w:rsidRPr="00D93036">
        <w:rPr>
          <w:b/>
          <w:bCs/>
          <w:szCs w:val="22"/>
        </w:rPr>
        <w:t>Приложение</w:t>
      </w:r>
      <w:r w:rsidR="00DF6DA8" w:rsidRPr="00D93036">
        <w:rPr>
          <w:szCs w:val="22"/>
        </w:rPr>
        <w:t xml:space="preserve"> 6).</w:t>
      </w:r>
    </w:p>
    <w:p w14:paraId="29A33F83" w14:textId="77777777" w:rsidR="009624BF" w:rsidRPr="00D93036" w:rsidRDefault="009624BF" w:rsidP="009624BF">
      <w:pPr>
        <w:pStyle w:val="Heading1"/>
      </w:pPr>
      <w:bookmarkStart w:id="9" w:name="_Toc192493299"/>
      <w:r w:rsidRPr="00D93036">
        <w:t>3</w:t>
      </w:r>
      <w:r w:rsidRPr="00D93036">
        <w:tab/>
        <w:t>Краткое изложение основных достигнутых результатов</w:t>
      </w:r>
      <w:bookmarkEnd w:id="9"/>
    </w:p>
    <w:p w14:paraId="1CCD55C0" w14:textId="11A175C3" w:rsidR="00492E27" w:rsidRPr="00D93036" w:rsidRDefault="00B611A9" w:rsidP="00B611A9">
      <w:pPr>
        <w:pStyle w:val="Heading2"/>
        <w:rPr>
          <w:szCs w:val="22"/>
        </w:rPr>
      </w:pPr>
      <w:bookmarkStart w:id="10" w:name="_Toc192493300"/>
      <w:r w:rsidRPr="00D93036">
        <w:rPr>
          <w:szCs w:val="22"/>
        </w:rPr>
        <w:t>3.1</w:t>
      </w:r>
      <w:r w:rsidRPr="00D93036">
        <w:rPr>
          <w:szCs w:val="22"/>
        </w:rPr>
        <w:tab/>
      </w:r>
      <w:bookmarkEnd w:id="10"/>
      <w:r w:rsidR="00DF6DA8" w:rsidRPr="00D93036">
        <w:rPr>
          <w:szCs w:val="22"/>
        </w:rPr>
        <w:t>Вопрос 1/1 − Стратегии и политика для развертывания широкополосной связи в развивающихся странах</w:t>
      </w:r>
    </w:p>
    <w:p w14:paraId="0C5F5895" w14:textId="316E4912" w:rsidR="00492E27" w:rsidRPr="00D93036" w:rsidRDefault="00DF6DA8" w:rsidP="00B611A9">
      <w:pPr>
        <w:rPr>
          <w:szCs w:val="22"/>
        </w:rPr>
      </w:pPr>
      <w:r w:rsidRPr="00D93036">
        <w:rPr>
          <w:szCs w:val="22"/>
        </w:rPr>
        <w:t xml:space="preserve">Утвержденный отчет о собрании Группы Докладчика по Вопросу 1/1, состоявшемся 1 мая 2025 года, содержится в Документе </w:t>
      </w:r>
      <w:hyperlink r:id="rId41" w:history="1">
        <w:r w:rsidRPr="00D93036">
          <w:rPr>
            <w:rStyle w:val="Hyperlink"/>
            <w:szCs w:val="22"/>
          </w:rPr>
          <w:t>1/REP/26</w:t>
        </w:r>
      </w:hyperlink>
      <w:r w:rsidRPr="00D93036">
        <w:rPr>
          <w:szCs w:val="22"/>
        </w:rPr>
        <w:t>. Отчет о результатах работы, содержащийся в Документе</w:t>
      </w:r>
      <w:r w:rsidR="00283AC9" w:rsidRPr="00D93036">
        <w:rPr>
          <w:szCs w:val="22"/>
        </w:rPr>
        <w:t> </w:t>
      </w:r>
      <w:hyperlink r:id="rId42" w:history="1">
        <w:r w:rsidRPr="00D93036">
          <w:rPr>
            <w:rStyle w:val="Hyperlink"/>
            <w:szCs w:val="22"/>
          </w:rPr>
          <w:t>1/483(Rev.2)</w:t>
        </w:r>
      </w:hyperlink>
      <w:r w:rsidRPr="00D93036">
        <w:rPr>
          <w:szCs w:val="22"/>
        </w:rPr>
        <w:t>, был согласован и утвержден на четвертом собрании ИК1, состоявшемся 2</w:t>
      </w:r>
      <w:r w:rsidR="00283AC9" w:rsidRPr="00D93036">
        <w:rPr>
          <w:szCs w:val="22"/>
        </w:rPr>
        <w:t> </w:t>
      </w:r>
      <w:r w:rsidRPr="00D93036">
        <w:rPr>
          <w:szCs w:val="22"/>
        </w:rPr>
        <w:t>мая 2025</w:t>
      </w:r>
      <w:r w:rsidR="00283AC9" w:rsidRPr="00D93036">
        <w:rPr>
          <w:szCs w:val="22"/>
        </w:rPr>
        <w:t> </w:t>
      </w:r>
      <w:r w:rsidRPr="00D93036">
        <w:rPr>
          <w:szCs w:val="22"/>
        </w:rPr>
        <w:t xml:space="preserve">года. В Документе </w:t>
      </w:r>
      <w:hyperlink r:id="rId43" w:history="1">
        <w:r w:rsidRPr="00D93036">
          <w:rPr>
            <w:rStyle w:val="Hyperlink"/>
            <w:szCs w:val="22"/>
          </w:rPr>
          <w:t>TDAG-</w:t>
        </w:r>
        <w:proofErr w:type="spellStart"/>
        <w:r w:rsidRPr="00D93036">
          <w:rPr>
            <w:rStyle w:val="Hyperlink"/>
            <w:szCs w:val="22"/>
          </w:rPr>
          <w:t>WG</w:t>
        </w:r>
        <w:proofErr w:type="spellEnd"/>
        <w:r w:rsidRPr="00D93036">
          <w:rPr>
            <w:rStyle w:val="Hyperlink"/>
            <w:szCs w:val="22"/>
          </w:rPr>
          <w:t>-</w:t>
        </w:r>
        <w:proofErr w:type="spellStart"/>
        <w:r w:rsidRPr="00D93036">
          <w:rPr>
            <w:rStyle w:val="Hyperlink"/>
            <w:szCs w:val="22"/>
          </w:rPr>
          <w:t>futureSGQ</w:t>
        </w:r>
        <w:proofErr w:type="spellEnd"/>
        <w:r w:rsidRPr="00D93036">
          <w:rPr>
            <w:rStyle w:val="Hyperlink"/>
            <w:szCs w:val="22"/>
          </w:rPr>
          <w:t>/28</w:t>
        </w:r>
      </w:hyperlink>
      <w:r w:rsidRPr="00D93036">
        <w:rPr>
          <w:szCs w:val="22"/>
        </w:rPr>
        <w:t xml:space="preserve"> содержится анализ будущего круга ведения Вопроса</w:t>
      </w:r>
      <w:r w:rsidR="00283AC9" w:rsidRPr="00D93036">
        <w:rPr>
          <w:szCs w:val="22"/>
        </w:rPr>
        <w:t> </w:t>
      </w:r>
      <w:r w:rsidRPr="00D93036">
        <w:rPr>
          <w:szCs w:val="22"/>
        </w:rPr>
        <w:t xml:space="preserve">1/1, </w:t>
      </w:r>
      <w:r w:rsidR="00B24CF1" w:rsidRPr="00D93036">
        <w:rPr>
          <w:szCs w:val="22"/>
        </w:rPr>
        <w:t>который обсуждался</w:t>
      </w:r>
      <w:r w:rsidRPr="00D93036">
        <w:rPr>
          <w:szCs w:val="22"/>
        </w:rPr>
        <w:t xml:space="preserve"> в Рабочей группе КГРЭ по будущему Вопросов исследовательских комиссий.</w:t>
      </w:r>
    </w:p>
    <w:p w14:paraId="40D5F796" w14:textId="532BE3D7" w:rsidR="00492E27" w:rsidRPr="00D93036" w:rsidRDefault="00B611A9" w:rsidP="00B611A9">
      <w:pPr>
        <w:pStyle w:val="Heading2"/>
        <w:rPr>
          <w:szCs w:val="22"/>
        </w:rPr>
      </w:pPr>
      <w:bookmarkStart w:id="11" w:name="_Toc192493301"/>
      <w:r w:rsidRPr="00D93036">
        <w:rPr>
          <w:szCs w:val="22"/>
        </w:rPr>
        <w:t>3.2</w:t>
      </w:r>
      <w:r w:rsidRPr="00D93036">
        <w:rPr>
          <w:szCs w:val="22"/>
        </w:rPr>
        <w:tab/>
      </w:r>
      <w:bookmarkEnd w:id="11"/>
      <w:r w:rsidR="00DF6DA8" w:rsidRPr="00D93036">
        <w:rPr>
          <w:szCs w:val="22"/>
        </w:rPr>
        <w:t>Вопрос 2/1 − Стратегии, политика, регуляторные нормы и методы перехода к цифровым технологиям радиовещания и их внедрения, включая предоставление новых услуг в различных средах</w:t>
      </w:r>
    </w:p>
    <w:p w14:paraId="6B881CD1" w14:textId="2501E082" w:rsidR="00492E27" w:rsidRPr="00D93036" w:rsidRDefault="00DF6DA8" w:rsidP="00B611A9">
      <w:pPr>
        <w:rPr>
          <w:szCs w:val="22"/>
        </w:rPr>
      </w:pPr>
      <w:r w:rsidRPr="00D93036">
        <w:rPr>
          <w:szCs w:val="22"/>
        </w:rPr>
        <w:t>Утвержденный отчет о собрании Группы Докладчика по Вопросу 2/1, состоявшемся 30 апреля 2025</w:t>
      </w:r>
      <w:r w:rsidR="00283AC9" w:rsidRPr="00D93036">
        <w:rPr>
          <w:szCs w:val="22"/>
        </w:rPr>
        <w:t> </w:t>
      </w:r>
      <w:r w:rsidRPr="00D93036">
        <w:rPr>
          <w:szCs w:val="22"/>
        </w:rPr>
        <w:t xml:space="preserve">года, содержится в Документе </w:t>
      </w:r>
      <w:hyperlink r:id="rId44" w:history="1">
        <w:r w:rsidRPr="00D93036">
          <w:rPr>
            <w:rStyle w:val="Hyperlink"/>
            <w:szCs w:val="22"/>
          </w:rPr>
          <w:t>1/REP/27</w:t>
        </w:r>
      </w:hyperlink>
      <w:r w:rsidRPr="00D93036">
        <w:rPr>
          <w:szCs w:val="22"/>
        </w:rPr>
        <w:t xml:space="preserve">. Отчет о результатах работы, содержащийся в Документе </w:t>
      </w:r>
      <w:hyperlink r:id="rId45" w:history="1">
        <w:r w:rsidRPr="00D93036">
          <w:rPr>
            <w:rStyle w:val="Hyperlink"/>
            <w:szCs w:val="22"/>
          </w:rPr>
          <w:t>1/484(Rev.1)</w:t>
        </w:r>
      </w:hyperlink>
      <w:r w:rsidRPr="00D93036">
        <w:rPr>
          <w:szCs w:val="22"/>
        </w:rPr>
        <w:t>, был согласован и утвержден на четвертом собрании ИК1, состоявшемся 2</w:t>
      </w:r>
      <w:r w:rsidR="00283AC9" w:rsidRPr="00D93036">
        <w:rPr>
          <w:szCs w:val="22"/>
        </w:rPr>
        <w:t> </w:t>
      </w:r>
      <w:r w:rsidRPr="00D93036">
        <w:rPr>
          <w:szCs w:val="22"/>
        </w:rPr>
        <w:t xml:space="preserve">мая 2025 года. В Документе </w:t>
      </w:r>
      <w:hyperlink r:id="rId46" w:history="1">
        <w:r w:rsidRPr="00D93036">
          <w:rPr>
            <w:rStyle w:val="Hyperlink"/>
            <w:szCs w:val="22"/>
          </w:rPr>
          <w:t>TDAG-</w:t>
        </w:r>
        <w:proofErr w:type="spellStart"/>
        <w:r w:rsidRPr="00D93036">
          <w:rPr>
            <w:rStyle w:val="Hyperlink"/>
            <w:szCs w:val="22"/>
          </w:rPr>
          <w:t>WG</w:t>
        </w:r>
        <w:proofErr w:type="spellEnd"/>
        <w:r w:rsidRPr="00D93036">
          <w:rPr>
            <w:rStyle w:val="Hyperlink"/>
            <w:szCs w:val="22"/>
          </w:rPr>
          <w:t>-</w:t>
        </w:r>
        <w:proofErr w:type="spellStart"/>
        <w:r w:rsidRPr="00D93036">
          <w:rPr>
            <w:rStyle w:val="Hyperlink"/>
            <w:szCs w:val="22"/>
          </w:rPr>
          <w:t>futureSGQ</w:t>
        </w:r>
        <w:proofErr w:type="spellEnd"/>
        <w:r w:rsidRPr="00D93036">
          <w:rPr>
            <w:rStyle w:val="Hyperlink"/>
            <w:szCs w:val="22"/>
          </w:rPr>
          <w:t>/28</w:t>
        </w:r>
      </w:hyperlink>
      <w:r w:rsidRPr="00D93036">
        <w:rPr>
          <w:szCs w:val="22"/>
        </w:rPr>
        <w:t xml:space="preserve"> содержится анализ будущего круга ведения Вопроса 2/1, </w:t>
      </w:r>
      <w:r w:rsidR="00161CB0" w:rsidRPr="00D93036">
        <w:rPr>
          <w:szCs w:val="22"/>
        </w:rPr>
        <w:t>который обсуждался в Рабочей группе КГРЭ по будущему Вопросов исследовательских комиссий</w:t>
      </w:r>
      <w:r w:rsidRPr="00D93036">
        <w:rPr>
          <w:szCs w:val="22"/>
        </w:rPr>
        <w:t>.</w:t>
      </w:r>
    </w:p>
    <w:p w14:paraId="5FC66A45" w14:textId="6C26409F" w:rsidR="00492E27" w:rsidRPr="00D93036" w:rsidRDefault="00B611A9" w:rsidP="00B611A9">
      <w:pPr>
        <w:pStyle w:val="Heading2"/>
        <w:rPr>
          <w:szCs w:val="22"/>
        </w:rPr>
      </w:pPr>
      <w:r w:rsidRPr="00D93036">
        <w:rPr>
          <w:szCs w:val="22"/>
        </w:rPr>
        <w:t>3.3</w:t>
      </w:r>
      <w:r w:rsidRPr="00D93036">
        <w:rPr>
          <w:szCs w:val="22"/>
        </w:rPr>
        <w:tab/>
      </w:r>
      <w:r w:rsidR="00DF6DA8" w:rsidRPr="00D93036">
        <w:rPr>
          <w:szCs w:val="22"/>
        </w:rPr>
        <w:t>Вопрос 3/1 − Использование электросвязи/ИКТ для снижения риска бедствий и управления операциями в случае бедствий</w:t>
      </w:r>
    </w:p>
    <w:p w14:paraId="59E7CC14" w14:textId="41F2740C" w:rsidR="00492E27" w:rsidRPr="00D93036" w:rsidRDefault="00DF6DA8" w:rsidP="00B611A9">
      <w:pPr>
        <w:rPr>
          <w:szCs w:val="22"/>
        </w:rPr>
      </w:pPr>
      <w:r w:rsidRPr="00D93036">
        <w:rPr>
          <w:szCs w:val="22"/>
        </w:rPr>
        <w:t xml:space="preserve">Утвержденный отчет о собрании Группы Докладчика по Вопросу 3/1, состоявшемся 2 мая 2025 года, содержится в Документе </w:t>
      </w:r>
      <w:hyperlink r:id="rId47" w:history="1">
        <w:r w:rsidRPr="00D93036">
          <w:rPr>
            <w:rStyle w:val="Hyperlink"/>
            <w:szCs w:val="22"/>
          </w:rPr>
          <w:t>1/REP/28</w:t>
        </w:r>
      </w:hyperlink>
      <w:r w:rsidRPr="00D93036">
        <w:rPr>
          <w:szCs w:val="22"/>
        </w:rPr>
        <w:t>. Отчет о результатах работы, содержащийся в Документе</w:t>
      </w:r>
      <w:r w:rsidR="00283AC9" w:rsidRPr="00D93036">
        <w:rPr>
          <w:szCs w:val="22"/>
        </w:rPr>
        <w:t> </w:t>
      </w:r>
      <w:hyperlink r:id="rId48" w:history="1">
        <w:r w:rsidRPr="00D93036">
          <w:rPr>
            <w:rStyle w:val="Hyperlink"/>
            <w:szCs w:val="22"/>
          </w:rPr>
          <w:t>1/485(</w:t>
        </w:r>
        <w:proofErr w:type="spellStart"/>
        <w:r w:rsidRPr="00D93036">
          <w:rPr>
            <w:rStyle w:val="Hyperlink"/>
            <w:szCs w:val="22"/>
          </w:rPr>
          <w:t>Rev.3</w:t>
        </w:r>
        <w:proofErr w:type="spellEnd"/>
        <w:r w:rsidRPr="00D93036">
          <w:rPr>
            <w:rStyle w:val="Hyperlink"/>
            <w:szCs w:val="22"/>
          </w:rPr>
          <w:t>)</w:t>
        </w:r>
      </w:hyperlink>
      <w:r w:rsidRPr="00D93036">
        <w:rPr>
          <w:szCs w:val="22"/>
        </w:rPr>
        <w:t>, был согласован и утвержден на четвертом собрании ИК1, состоявшемся 2</w:t>
      </w:r>
      <w:r w:rsidR="00283AC9" w:rsidRPr="00D93036">
        <w:rPr>
          <w:szCs w:val="22"/>
        </w:rPr>
        <w:t> </w:t>
      </w:r>
      <w:r w:rsidRPr="00D93036">
        <w:rPr>
          <w:szCs w:val="22"/>
        </w:rPr>
        <w:t>мая 2025</w:t>
      </w:r>
      <w:r w:rsidR="00283AC9" w:rsidRPr="00D93036">
        <w:rPr>
          <w:szCs w:val="22"/>
        </w:rPr>
        <w:t> </w:t>
      </w:r>
      <w:r w:rsidRPr="00D93036">
        <w:rPr>
          <w:szCs w:val="22"/>
        </w:rPr>
        <w:t xml:space="preserve">года. В Документе </w:t>
      </w:r>
      <w:hyperlink r:id="rId49" w:history="1">
        <w:r w:rsidRPr="00D93036">
          <w:rPr>
            <w:rStyle w:val="Hyperlink"/>
            <w:szCs w:val="22"/>
          </w:rPr>
          <w:t>TDAG-</w:t>
        </w:r>
        <w:proofErr w:type="spellStart"/>
        <w:r w:rsidRPr="00D93036">
          <w:rPr>
            <w:rStyle w:val="Hyperlink"/>
            <w:szCs w:val="22"/>
          </w:rPr>
          <w:t>WG</w:t>
        </w:r>
        <w:proofErr w:type="spellEnd"/>
        <w:r w:rsidRPr="00D93036">
          <w:rPr>
            <w:rStyle w:val="Hyperlink"/>
            <w:szCs w:val="22"/>
          </w:rPr>
          <w:t>-</w:t>
        </w:r>
        <w:proofErr w:type="spellStart"/>
        <w:r w:rsidRPr="00D93036">
          <w:rPr>
            <w:rStyle w:val="Hyperlink"/>
            <w:szCs w:val="22"/>
          </w:rPr>
          <w:t>futureSGQ</w:t>
        </w:r>
        <w:proofErr w:type="spellEnd"/>
        <w:r w:rsidRPr="00D93036">
          <w:rPr>
            <w:rStyle w:val="Hyperlink"/>
            <w:szCs w:val="22"/>
          </w:rPr>
          <w:t>/28</w:t>
        </w:r>
      </w:hyperlink>
      <w:r w:rsidRPr="00D93036">
        <w:rPr>
          <w:szCs w:val="22"/>
        </w:rPr>
        <w:t xml:space="preserve"> содержится анализ будущего круга ведения Вопроса 3/1, </w:t>
      </w:r>
      <w:r w:rsidR="00161CB0" w:rsidRPr="00D93036">
        <w:rPr>
          <w:szCs w:val="22"/>
        </w:rPr>
        <w:t>который обсуждался в Рабочей группе КГРЭ по будущему Вопросов исследовательских комиссий</w:t>
      </w:r>
      <w:r w:rsidRPr="00D93036">
        <w:rPr>
          <w:szCs w:val="22"/>
        </w:rPr>
        <w:t>.</w:t>
      </w:r>
    </w:p>
    <w:p w14:paraId="2C8D1480" w14:textId="31A2C1B3" w:rsidR="00492E27" w:rsidRPr="00D93036" w:rsidRDefault="00B611A9" w:rsidP="00B611A9">
      <w:pPr>
        <w:pStyle w:val="Heading2"/>
        <w:rPr>
          <w:szCs w:val="22"/>
        </w:rPr>
      </w:pPr>
      <w:bookmarkStart w:id="12" w:name="_Toc192493302"/>
      <w:r w:rsidRPr="00D93036">
        <w:rPr>
          <w:szCs w:val="22"/>
        </w:rPr>
        <w:t>3.4</w:t>
      </w:r>
      <w:r w:rsidRPr="00D93036">
        <w:rPr>
          <w:szCs w:val="22"/>
        </w:rPr>
        <w:tab/>
      </w:r>
      <w:bookmarkEnd w:id="12"/>
      <w:r w:rsidR="00DF6DA8" w:rsidRPr="00D93036">
        <w:rPr>
          <w:szCs w:val="22"/>
        </w:rPr>
        <w:t>Вопрос 4/1 − Экономические аспекты национальной электросвязи/ИКТ</w:t>
      </w:r>
    </w:p>
    <w:p w14:paraId="3B58484B" w14:textId="6C84DBC4" w:rsidR="00492E27" w:rsidRPr="00D93036" w:rsidRDefault="00DF6DA8" w:rsidP="00B611A9">
      <w:pPr>
        <w:rPr>
          <w:szCs w:val="22"/>
        </w:rPr>
      </w:pPr>
      <w:r w:rsidRPr="00D93036">
        <w:rPr>
          <w:szCs w:val="22"/>
        </w:rPr>
        <w:t>Утвержденный отчет о собрании Группы Докладчика по Вопросу 4/1, состоявшемся 29 апреля 2025</w:t>
      </w:r>
      <w:r w:rsidR="00283AC9" w:rsidRPr="00D93036">
        <w:rPr>
          <w:szCs w:val="22"/>
        </w:rPr>
        <w:t> </w:t>
      </w:r>
      <w:r w:rsidRPr="00D93036">
        <w:rPr>
          <w:szCs w:val="22"/>
        </w:rPr>
        <w:t xml:space="preserve">года, содержится в </w:t>
      </w:r>
      <w:hyperlink r:id="rId50" w:history="1">
        <w:r w:rsidRPr="00D93036">
          <w:rPr>
            <w:rStyle w:val="Hyperlink"/>
            <w:szCs w:val="22"/>
          </w:rPr>
          <w:t>Документе 1/REP/29</w:t>
        </w:r>
      </w:hyperlink>
      <w:r w:rsidRPr="00D93036">
        <w:rPr>
          <w:szCs w:val="22"/>
        </w:rPr>
        <w:t xml:space="preserve">. Отчеты о результатах работы, содержащиеся в Документах </w:t>
      </w:r>
      <w:hyperlink r:id="rId51" w:history="1">
        <w:r w:rsidRPr="00D93036">
          <w:rPr>
            <w:rStyle w:val="Hyperlink"/>
            <w:szCs w:val="22"/>
          </w:rPr>
          <w:t>1/486(Rev.1)</w:t>
        </w:r>
      </w:hyperlink>
      <w:r w:rsidRPr="00D93036">
        <w:rPr>
          <w:szCs w:val="22"/>
        </w:rPr>
        <w:t xml:space="preserve"> и </w:t>
      </w:r>
      <w:hyperlink r:id="rId52" w:history="1">
        <w:r w:rsidRPr="00D93036">
          <w:rPr>
            <w:rStyle w:val="Hyperlink"/>
            <w:szCs w:val="22"/>
          </w:rPr>
          <w:t>1/487(Rev.1)</w:t>
        </w:r>
      </w:hyperlink>
      <w:r w:rsidRPr="00D93036">
        <w:rPr>
          <w:szCs w:val="22"/>
        </w:rPr>
        <w:t>, были согласованы и утверждены на четвертом собрании ИК1, состоявшемся 2</w:t>
      </w:r>
      <w:r w:rsidR="00EB3A5E" w:rsidRPr="00D93036">
        <w:rPr>
          <w:szCs w:val="22"/>
        </w:rPr>
        <w:t> </w:t>
      </w:r>
      <w:r w:rsidRPr="00D93036">
        <w:rPr>
          <w:szCs w:val="22"/>
        </w:rPr>
        <w:t xml:space="preserve">мая 2025 года. В Документе </w:t>
      </w:r>
      <w:hyperlink r:id="rId53" w:history="1">
        <w:r w:rsidRPr="00D93036">
          <w:rPr>
            <w:rStyle w:val="Hyperlink"/>
            <w:szCs w:val="22"/>
          </w:rPr>
          <w:t>TDAG-</w:t>
        </w:r>
        <w:proofErr w:type="spellStart"/>
        <w:r w:rsidRPr="00D93036">
          <w:rPr>
            <w:rStyle w:val="Hyperlink"/>
            <w:szCs w:val="22"/>
          </w:rPr>
          <w:t>WG</w:t>
        </w:r>
        <w:proofErr w:type="spellEnd"/>
        <w:r w:rsidRPr="00D93036">
          <w:rPr>
            <w:rStyle w:val="Hyperlink"/>
            <w:szCs w:val="22"/>
          </w:rPr>
          <w:t>-</w:t>
        </w:r>
        <w:proofErr w:type="spellStart"/>
        <w:r w:rsidRPr="00D93036">
          <w:rPr>
            <w:rStyle w:val="Hyperlink"/>
            <w:szCs w:val="22"/>
          </w:rPr>
          <w:t>futureSGQ</w:t>
        </w:r>
        <w:proofErr w:type="spellEnd"/>
        <w:r w:rsidRPr="00D93036">
          <w:rPr>
            <w:rStyle w:val="Hyperlink"/>
            <w:szCs w:val="22"/>
          </w:rPr>
          <w:t>/28</w:t>
        </w:r>
      </w:hyperlink>
      <w:r w:rsidRPr="00D93036">
        <w:rPr>
          <w:szCs w:val="22"/>
        </w:rPr>
        <w:t xml:space="preserve"> содержится анализ будущего круга ведения Вопроса 4/1, </w:t>
      </w:r>
      <w:r w:rsidR="00161CB0" w:rsidRPr="00D93036">
        <w:rPr>
          <w:szCs w:val="22"/>
        </w:rPr>
        <w:t>который обсуждался в Рабочей группе КГРЭ по будущему Вопросов исследовательских комиссий</w:t>
      </w:r>
      <w:r w:rsidRPr="00D93036">
        <w:rPr>
          <w:szCs w:val="22"/>
        </w:rPr>
        <w:t>.</w:t>
      </w:r>
    </w:p>
    <w:p w14:paraId="44DA3E43" w14:textId="7D022398" w:rsidR="00492E27" w:rsidRPr="00D93036" w:rsidRDefault="00B611A9" w:rsidP="00B611A9">
      <w:pPr>
        <w:pStyle w:val="Heading2"/>
        <w:rPr>
          <w:szCs w:val="22"/>
        </w:rPr>
      </w:pPr>
      <w:bookmarkStart w:id="13" w:name="_Toc192493303"/>
      <w:r w:rsidRPr="00D93036">
        <w:rPr>
          <w:szCs w:val="22"/>
        </w:rPr>
        <w:t>3.5</w:t>
      </w:r>
      <w:r w:rsidRPr="00D93036">
        <w:rPr>
          <w:szCs w:val="22"/>
        </w:rPr>
        <w:tab/>
      </w:r>
      <w:bookmarkEnd w:id="13"/>
      <w:r w:rsidR="00DF6DA8" w:rsidRPr="00D93036">
        <w:rPr>
          <w:szCs w:val="22"/>
        </w:rPr>
        <w:t>Вопрос 5/1 − Электросвязь/ИКТ для сельских и отдаленных районов</w:t>
      </w:r>
    </w:p>
    <w:p w14:paraId="03936217" w14:textId="463F346B" w:rsidR="00492E27" w:rsidRPr="00D93036" w:rsidRDefault="00DF6DA8" w:rsidP="00B611A9">
      <w:pPr>
        <w:rPr>
          <w:szCs w:val="22"/>
        </w:rPr>
      </w:pPr>
      <w:r w:rsidRPr="00D93036">
        <w:rPr>
          <w:szCs w:val="22"/>
        </w:rPr>
        <w:t>Утвержденный отчет о собрании Группы Докладчика по Вопросу 5/1, состоявшемся 30 апреля 2025</w:t>
      </w:r>
      <w:r w:rsidR="00283AC9" w:rsidRPr="00D93036">
        <w:rPr>
          <w:szCs w:val="22"/>
        </w:rPr>
        <w:t> </w:t>
      </w:r>
      <w:r w:rsidRPr="00D93036">
        <w:rPr>
          <w:szCs w:val="22"/>
        </w:rPr>
        <w:t xml:space="preserve">года, содержится в Документе </w:t>
      </w:r>
      <w:hyperlink r:id="rId54" w:history="1">
        <w:r w:rsidRPr="00D93036">
          <w:rPr>
            <w:rStyle w:val="Hyperlink"/>
            <w:szCs w:val="22"/>
          </w:rPr>
          <w:t>1/REP/30</w:t>
        </w:r>
      </w:hyperlink>
      <w:r w:rsidRPr="00D93036">
        <w:rPr>
          <w:szCs w:val="22"/>
        </w:rPr>
        <w:t xml:space="preserve">. Отчет о результатах работы, содержащийся в Документе </w:t>
      </w:r>
      <w:hyperlink r:id="rId55" w:history="1">
        <w:r w:rsidRPr="00D93036">
          <w:rPr>
            <w:rStyle w:val="Hyperlink"/>
            <w:szCs w:val="22"/>
          </w:rPr>
          <w:t>1/488(Rev.2)</w:t>
        </w:r>
      </w:hyperlink>
      <w:r w:rsidRPr="00D93036">
        <w:rPr>
          <w:szCs w:val="22"/>
        </w:rPr>
        <w:t>, был согласован и утвержден на четвертом собрании ИК1, состоявшемся 2</w:t>
      </w:r>
      <w:r w:rsidR="00283AC9" w:rsidRPr="00D93036">
        <w:rPr>
          <w:szCs w:val="22"/>
        </w:rPr>
        <w:t> </w:t>
      </w:r>
      <w:r w:rsidRPr="00D93036">
        <w:rPr>
          <w:szCs w:val="22"/>
        </w:rPr>
        <w:t xml:space="preserve">мая 2025 года. В Документе </w:t>
      </w:r>
      <w:hyperlink r:id="rId56" w:history="1">
        <w:r w:rsidRPr="00D93036">
          <w:rPr>
            <w:rStyle w:val="Hyperlink"/>
            <w:szCs w:val="22"/>
          </w:rPr>
          <w:t>TDAG-</w:t>
        </w:r>
        <w:proofErr w:type="spellStart"/>
        <w:r w:rsidRPr="00D93036">
          <w:rPr>
            <w:rStyle w:val="Hyperlink"/>
            <w:szCs w:val="22"/>
          </w:rPr>
          <w:t>WG</w:t>
        </w:r>
        <w:proofErr w:type="spellEnd"/>
        <w:r w:rsidRPr="00D93036">
          <w:rPr>
            <w:rStyle w:val="Hyperlink"/>
            <w:szCs w:val="22"/>
          </w:rPr>
          <w:t>-</w:t>
        </w:r>
        <w:proofErr w:type="spellStart"/>
        <w:r w:rsidRPr="00D93036">
          <w:rPr>
            <w:rStyle w:val="Hyperlink"/>
            <w:szCs w:val="22"/>
          </w:rPr>
          <w:t>futureSGQ</w:t>
        </w:r>
        <w:proofErr w:type="spellEnd"/>
        <w:r w:rsidRPr="00D93036">
          <w:rPr>
            <w:rStyle w:val="Hyperlink"/>
            <w:szCs w:val="22"/>
          </w:rPr>
          <w:t>/28</w:t>
        </w:r>
      </w:hyperlink>
      <w:r w:rsidRPr="00D93036">
        <w:rPr>
          <w:szCs w:val="22"/>
        </w:rPr>
        <w:t xml:space="preserve"> содержится анализ будущего круга ведения Вопроса 5/1, </w:t>
      </w:r>
      <w:r w:rsidR="00161CB0" w:rsidRPr="00D93036">
        <w:rPr>
          <w:szCs w:val="22"/>
        </w:rPr>
        <w:t>который обсуждался в Рабочей группе КГРЭ по будущему Вопросов исследовательских комиссий</w:t>
      </w:r>
      <w:r w:rsidRPr="00D93036">
        <w:rPr>
          <w:szCs w:val="22"/>
        </w:rPr>
        <w:t>.</w:t>
      </w:r>
    </w:p>
    <w:p w14:paraId="4826C65A" w14:textId="56224D73" w:rsidR="00492E27" w:rsidRPr="00D93036" w:rsidRDefault="00B611A9" w:rsidP="00B611A9">
      <w:pPr>
        <w:pStyle w:val="Heading2"/>
        <w:rPr>
          <w:szCs w:val="22"/>
        </w:rPr>
      </w:pPr>
      <w:r w:rsidRPr="00D93036">
        <w:rPr>
          <w:szCs w:val="22"/>
        </w:rPr>
        <w:lastRenderedPageBreak/>
        <w:t>3.6</w:t>
      </w:r>
      <w:r w:rsidRPr="00D93036">
        <w:rPr>
          <w:szCs w:val="22"/>
        </w:rPr>
        <w:tab/>
      </w:r>
      <w:r w:rsidR="00DF6DA8" w:rsidRPr="00D93036">
        <w:rPr>
          <w:szCs w:val="22"/>
        </w:rPr>
        <w:t>Вопрос 6/1 – Информация для потребителей, их защита и права</w:t>
      </w:r>
    </w:p>
    <w:p w14:paraId="129434CD" w14:textId="2A4A87EE" w:rsidR="00492E27" w:rsidRPr="00D93036" w:rsidRDefault="00DF6DA8" w:rsidP="00B611A9">
      <w:pPr>
        <w:rPr>
          <w:szCs w:val="22"/>
        </w:rPr>
      </w:pPr>
      <w:r w:rsidRPr="00D93036">
        <w:rPr>
          <w:szCs w:val="22"/>
        </w:rPr>
        <w:t>Утвержденный отчет о собрании Группы Докладчика по Вопросу 6/1, состоявшемся 29 апреля 2025</w:t>
      </w:r>
      <w:r w:rsidR="00283AC9" w:rsidRPr="00D93036">
        <w:rPr>
          <w:szCs w:val="22"/>
        </w:rPr>
        <w:t> </w:t>
      </w:r>
      <w:r w:rsidRPr="00D93036">
        <w:rPr>
          <w:szCs w:val="22"/>
        </w:rPr>
        <w:t xml:space="preserve">года, содержится в Документе </w:t>
      </w:r>
      <w:hyperlink r:id="rId57" w:history="1">
        <w:r w:rsidRPr="00D93036">
          <w:rPr>
            <w:rStyle w:val="Hyperlink"/>
            <w:szCs w:val="22"/>
          </w:rPr>
          <w:t>1/REP/31</w:t>
        </w:r>
      </w:hyperlink>
      <w:r w:rsidRPr="00D93036">
        <w:rPr>
          <w:szCs w:val="22"/>
        </w:rPr>
        <w:t xml:space="preserve">. Отчет о результатах работы, содержащийся в Документе </w:t>
      </w:r>
      <w:hyperlink r:id="rId58" w:history="1">
        <w:r w:rsidRPr="00D93036">
          <w:rPr>
            <w:rStyle w:val="Hyperlink"/>
            <w:szCs w:val="22"/>
          </w:rPr>
          <w:t>1/489(Rev.2)</w:t>
        </w:r>
      </w:hyperlink>
      <w:r w:rsidRPr="00D93036">
        <w:rPr>
          <w:szCs w:val="22"/>
        </w:rPr>
        <w:t>, был согласован и утвержден на четвертом собрании ИК1, состоявшемся 2</w:t>
      </w:r>
      <w:r w:rsidR="00283AC9" w:rsidRPr="00D93036">
        <w:rPr>
          <w:szCs w:val="22"/>
        </w:rPr>
        <w:t> </w:t>
      </w:r>
      <w:r w:rsidRPr="00D93036">
        <w:rPr>
          <w:szCs w:val="22"/>
        </w:rPr>
        <w:t>мая 2025</w:t>
      </w:r>
      <w:r w:rsidR="00283AC9" w:rsidRPr="00D93036">
        <w:rPr>
          <w:szCs w:val="22"/>
        </w:rPr>
        <w:t> </w:t>
      </w:r>
      <w:r w:rsidRPr="00D93036">
        <w:rPr>
          <w:szCs w:val="22"/>
        </w:rPr>
        <w:t xml:space="preserve">года. В Документе </w:t>
      </w:r>
      <w:hyperlink r:id="rId59" w:history="1">
        <w:r w:rsidRPr="00D93036">
          <w:rPr>
            <w:rStyle w:val="Hyperlink"/>
            <w:szCs w:val="22"/>
          </w:rPr>
          <w:t>TDAG-</w:t>
        </w:r>
        <w:proofErr w:type="spellStart"/>
        <w:r w:rsidRPr="00D93036">
          <w:rPr>
            <w:rStyle w:val="Hyperlink"/>
            <w:szCs w:val="22"/>
          </w:rPr>
          <w:t>WG</w:t>
        </w:r>
        <w:proofErr w:type="spellEnd"/>
        <w:r w:rsidRPr="00D93036">
          <w:rPr>
            <w:rStyle w:val="Hyperlink"/>
            <w:szCs w:val="22"/>
          </w:rPr>
          <w:t>-</w:t>
        </w:r>
        <w:proofErr w:type="spellStart"/>
        <w:r w:rsidRPr="00D93036">
          <w:rPr>
            <w:rStyle w:val="Hyperlink"/>
            <w:szCs w:val="22"/>
          </w:rPr>
          <w:t>futureSGQ</w:t>
        </w:r>
        <w:proofErr w:type="spellEnd"/>
        <w:r w:rsidRPr="00D93036">
          <w:rPr>
            <w:rStyle w:val="Hyperlink"/>
            <w:szCs w:val="22"/>
          </w:rPr>
          <w:t>/28</w:t>
        </w:r>
      </w:hyperlink>
      <w:r w:rsidRPr="00D93036">
        <w:rPr>
          <w:szCs w:val="22"/>
        </w:rPr>
        <w:t xml:space="preserve"> содержится анализ будущего круга ведения Вопроса 6/1, </w:t>
      </w:r>
      <w:r w:rsidR="00161CB0" w:rsidRPr="00D93036">
        <w:rPr>
          <w:szCs w:val="22"/>
        </w:rPr>
        <w:t>который обсуждался в Рабочей группе КГРЭ по будущему Вопросов исследовательских комиссий</w:t>
      </w:r>
      <w:r w:rsidRPr="00D93036">
        <w:rPr>
          <w:szCs w:val="22"/>
        </w:rPr>
        <w:t>.</w:t>
      </w:r>
    </w:p>
    <w:p w14:paraId="5ABA6899" w14:textId="1F3B7623" w:rsidR="00492E27" w:rsidRPr="00D93036" w:rsidRDefault="00B611A9" w:rsidP="00B611A9">
      <w:pPr>
        <w:pStyle w:val="Heading2"/>
        <w:rPr>
          <w:szCs w:val="22"/>
        </w:rPr>
      </w:pPr>
      <w:bookmarkStart w:id="14" w:name="_Toc192493304"/>
      <w:r w:rsidRPr="00D93036">
        <w:rPr>
          <w:szCs w:val="22"/>
        </w:rPr>
        <w:t>3.7</w:t>
      </w:r>
      <w:r w:rsidRPr="00D93036">
        <w:rPr>
          <w:szCs w:val="22"/>
        </w:rPr>
        <w:tab/>
      </w:r>
      <w:bookmarkEnd w:id="14"/>
      <w:r w:rsidR="00DF6DA8" w:rsidRPr="00D93036">
        <w:rPr>
          <w:szCs w:val="22"/>
        </w:rPr>
        <w:t>Вопрос 7/1 − Доступ к услугам электросвязи/ИКТ для лиц с ограниченными возможностями и других лиц с особыми потребностями</w:t>
      </w:r>
    </w:p>
    <w:p w14:paraId="3C4BA467" w14:textId="2319EF04" w:rsidR="00492E27" w:rsidRPr="00D93036" w:rsidRDefault="00DF6DA8" w:rsidP="00B611A9">
      <w:pPr>
        <w:rPr>
          <w:szCs w:val="22"/>
        </w:rPr>
      </w:pPr>
      <w:r w:rsidRPr="00D93036">
        <w:rPr>
          <w:szCs w:val="22"/>
        </w:rPr>
        <w:t xml:space="preserve">Утвержденный отчет о собрании Группы Докладчика по Вопросу 7/1, состоявшемся 1 мая 2025 года, содержится в Документе </w:t>
      </w:r>
      <w:hyperlink r:id="rId60" w:history="1">
        <w:r w:rsidRPr="00D93036">
          <w:rPr>
            <w:rStyle w:val="Hyperlink"/>
            <w:szCs w:val="22"/>
          </w:rPr>
          <w:t>1/REP/32</w:t>
        </w:r>
      </w:hyperlink>
      <w:r w:rsidRPr="00D93036">
        <w:rPr>
          <w:szCs w:val="22"/>
        </w:rPr>
        <w:t>. Отчет о результатах работы, содержащийся в Документе</w:t>
      </w:r>
      <w:r w:rsidR="00283AC9" w:rsidRPr="00D93036">
        <w:rPr>
          <w:szCs w:val="22"/>
        </w:rPr>
        <w:t> </w:t>
      </w:r>
      <w:hyperlink r:id="rId61" w:history="1">
        <w:r w:rsidRPr="00D93036">
          <w:rPr>
            <w:rStyle w:val="Hyperlink"/>
            <w:szCs w:val="22"/>
          </w:rPr>
          <w:t>1/490(</w:t>
        </w:r>
        <w:proofErr w:type="spellStart"/>
        <w:r w:rsidRPr="00D93036">
          <w:rPr>
            <w:rStyle w:val="Hyperlink"/>
            <w:szCs w:val="22"/>
          </w:rPr>
          <w:t>Rev.3</w:t>
        </w:r>
        <w:proofErr w:type="spellEnd"/>
        <w:r w:rsidRPr="00D93036">
          <w:rPr>
            <w:rStyle w:val="Hyperlink"/>
            <w:szCs w:val="22"/>
          </w:rPr>
          <w:t>)</w:t>
        </w:r>
      </w:hyperlink>
      <w:r w:rsidRPr="00D93036">
        <w:rPr>
          <w:szCs w:val="22"/>
        </w:rPr>
        <w:t>, был согласован и утвержден на четвертом собрании ИК1, состоявшемся 2</w:t>
      </w:r>
      <w:r w:rsidR="00283AC9" w:rsidRPr="00D93036">
        <w:rPr>
          <w:szCs w:val="22"/>
        </w:rPr>
        <w:t> </w:t>
      </w:r>
      <w:r w:rsidRPr="00D93036">
        <w:rPr>
          <w:szCs w:val="22"/>
        </w:rPr>
        <w:t>мая 2025</w:t>
      </w:r>
      <w:r w:rsidR="00283AC9" w:rsidRPr="00D93036">
        <w:rPr>
          <w:szCs w:val="22"/>
        </w:rPr>
        <w:t> </w:t>
      </w:r>
      <w:r w:rsidRPr="00D93036">
        <w:rPr>
          <w:szCs w:val="22"/>
        </w:rPr>
        <w:t xml:space="preserve">года. В Документе </w:t>
      </w:r>
      <w:hyperlink r:id="rId62" w:history="1">
        <w:r w:rsidRPr="00D93036">
          <w:rPr>
            <w:rStyle w:val="Hyperlink"/>
            <w:szCs w:val="22"/>
          </w:rPr>
          <w:t>TDAG-</w:t>
        </w:r>
        <w:proofErr w:type="spellStart"/>
        <w:r w:rsidRPr="00D93036">
          <w:rPr>
            <w:rStyle w:val="Hyperlink"/>
            <w:szCs w:val="22"/>
          </w:rPr>
          <w:t>WG</w:t>
        </w:r>
        <w:proofErr w:type="spellEnd"/>
        <w:r w:rsidRPr="00D93036">
          <w:rPr>
            <w:rStyle w:val="Hyperlink"/>
            <w:szCs w:val="22"/>
          </w:rPr>
          <w:t>-</w:t>
        </w:r>
        <w:proofErr w:type="spellStart"/>
        <w:r w:rsidRPr="00D93036">
          <w:rPr>
            <w:rStyle w:val="Hyperlink"/>
            <w:szCs w:val="22"/>
          </w:rPr>
          <w:t>futureSGQ</w:t>
        </w:r>
        <w:proofErr w:type="spellEnd"/>
        <w:r w:rsidRPr="00D93036">
          <w:rPr>
            <w:rStyle w:val="Hyperlink"/>
            <w:szCs w:val="22"/>
          </w:rPr>
          <w:t>/28</w:t>
        </w:r>
      </w:hyperlink>
      <w:r w:rsidRPr="00D93036">
        <w:rPr>
          <w:szCs w:val="22"/>
        </w:rPr>
        <w:t xml:space="preserve"> содержится анализ будущего круга ведения Вопроса 7/1, </w:t>
      </w:r>
      <w:r w:rsidR="00161CB0" w:rsidRPr="00D93036">
        <w:rPr>
          <w:szCs w:val="22"/>
        </w:rPr>
        <w:t>который обсуждался в Рабочей группе КГРЭ по будущему Вопросов исследовательских комиссий</w:t>
      </w:r>
      <w:r w:rsidRPr="00D93036">
        <w:rPr>
          <w:szCs w:val="22"/>
        </w:rPr>
        <w:t>.</w:t>
      </w:r>
    </w:p>
    <w:p w14:paraId="3CEECFB2" w14:textId="1C0953A6" w:rsidR="00492E27" w:rsidRPr="00D93036" w:rsidRDefault="00DF6DA8" w:rsidP="00B611A9">
      <w:pPr>
        <w:rPr>
          <w:rFonts w:asciiTheme="minorHAnsi" w:hAnsiTheme="minorHAnsi" w:cstheme="minorHAnsi"/>
          <w:bCs/>
          <w:i/>
          <w:iCs/>
          <w:szCs w:val="22"/>
        </w:rPr>
      </w:pPr>
      <w:r w:rsidRPr="00D93036">
        <w:rPr>
          <w:rFonts w:asciiTheme="minorHAnsi" w:hAnsiTheme="minorHAnsi" w:cstheme="minorHAnsi"/>
          <w:bCs/>
          <w:i/>
          <w:iCs/>
          <w:szCs w:val="22"/>
        </w:rPr>
        <w:t>Восемь утвержденных отчетов</w:t>
      </w:r>
      <w:r w:rsidR="00161CB0" w:rsidRPr="00D93036">
        <w:rPr>
          <w:rFonts w:asciiTheme="minorHAnsi" w:hAnsiTheme="minorHAnsi" w:cstheme="minorHAnsi"/>
          <w:bCs/>
          <w:i/>
          <w:iCs/>
          <w:szCs w:val="22"/>
        </w:rPr>
        <w:t xml:space="preserve"> о результатах работы</w:t>
      </w:r>
      <w:r w:rsidRPr="00D93036">
        <w:rPr>
          <w:rFonts w:asciiTheme="minorHAnsi" w:hAnsiTheme="minorHAnsi" w:cstheme="minorHAnsi"/>
          <w:bCs/>
          <w:i/>
          <w:iCs/>
          <w:szCs w:val="22"/>
        </w:rPr>
        <w:t xml:space="preserve"> в настоящее время оформляются в публикации МСЭ на всех официальных языках ООН. На заключительном пленарном заседании четвертого собрания ИК1 было </w:t>
      </w:r>
      <w:r w:rsidR="00161CB0" w:rsidRPr="00D93036">
        <w:rPr>
          <w:rFonts w:asciiTheme="minorHAnsi" w:hAnsiTheme="minorHAnsi" w:cstheme="minorHAnsi"/>
          <w:bCs/>
          <w:i/>
          <w:iCs/>
          <w:szCs w:val="22"/>
        </w:rPr>
        <w:t>принято решение</w:t>
      </w:r>
      <w:r w:rsidRPr="00D93036">
        <w:rPr>
          <w:rFonts w:asciiTheme="minorHAnsi" w:hAnsiTheme="minorHAnsi" w:cstheme="minorHAnsi"/>
          <w:bCs/>
          <w:i/>
          <w:iCs/>
          <w:szCs w:val="22"/>
        </w:rPr>
        <w:t xml:space="preserve"> делегировать Секретариату и БРЭ полномочия по улучшению </w:t>
      </w:r>
      <w:r w:rsidR="00161CB0" w:rsidRPr="00D93036">
        <w:rPr>
          <w:rFonts w:asciiTheme="minorHAnsi" w:hAnsiTheme="minorHAnsi" w:cstheme="minorHAnsi"/>
          <w:bCs/>
          <w:i/>
          <w:iCs/>
          <w:szCs w:val="22"/>
        </w:rPr>
        <w:t>оформления</w:t>
      </w:r>
      <w:r w:rsidRPr="00D93036">
        <w:rPr>
          <w:rFonts w:asciiTheme="minorHAnsi" w:hAnsiTheme="minorHAnsi" w:cstheme="minorHAnsi"/>
          <w:bCs/>
          <w:i/>
          <w:iCs/>
          <w:szCs w:val="22"/>
        </w:rPr>
        <w:t xml:space="preserve"> утвержденных заключительных отчетов</w:t>
      </w:r>
      <w:r w:rsidR="00161CB0" w:rsidRPr="00D93036">
        <w:rPr>
          <w:rFonts w:asciiTheme="minorHAnsi" w:hAnsiTheme="minorHAnsi" w:cstheme="minorHAnsi"/>
          <w:bCs/>
          <w:i/>
          <w:iCs/>
          <w:szCs w:val="22"/>
        </w:rPr>
        <w:t xml:space="preserve"> о результатах работы</w:t>
      </w:r>
      <w:r w:rsidRPr="00D93036">
        <w:rPr>
          <w:rFonts w:asciiTheme="minorHAnsi" w:hAnsiTheme="minorHAnsi" w:cstheme="minorHAnsi"/>
          <w:bCs/>
          <w:i/>
          <w:iCs/>
          <w:szCs w:val="22"/>
        </w:rPr>
        <w:t xml:space="preserve"> и руководящих указаний </w:t>
      </w:r>
      <w:r w:rsidR="00161CB0" w:rsidRPr="00D93036">
        <w:rPr>
          <w:rFonts w:asciiTheme="minorHAnsi" w:hAnsiTheme="minorHAnsi" w:cstheme="minorHAnsi"/>
          <w:bCs/>
          <w:i/>
          <w:iCs/>
          <w:szCs w:val="22"/>
        </w:rPr>
        <w:t>в процесс их</w:t>
      </w:r>
      <w:r w:rsidRPr="00D93036">
        <w:rPr>
          <w:rFonts w:asciiTheme="minorHAnsi" w:hAnsiTheme="minorHAnsi" w:cstheme="minorHAnsi"/>
          <w:bCs/>
          <w:i/>
          <w:iCs/>
          <w:szCs w:val="22"/>
        </w:rPr>
        <w:t xml:space="preserve"> </w:t>
      </w:r>
      <w:r w:rsidR="00161CB0" w:rsidRPr="00D93036">
        <w:rPr>
          <w:rFonts w:asciiTheme="minorHAnsi" w:hAnsiTheme="minorHAnsi" w:cstheme="minorHAnsi"/>
          <w:bCs/>
          <w:i/>
          <w:iCs/>
          <w:szCs w:val="22"/>
        </w:rPr>
        <w:t>обработки в качестве</w:t>
      </w:r>
      <w:r w:rsidRPr="00D93036">
        <w:rPr>
          <w:rFonts w:asciiTheme="minorHAnsi" w:hAnsiTheme="minorHAnsi" w:cstheme="minorHAnsi"/>
          <w:bCs/>
          <w:i/>
          <w:iCs/>
          <w:szCs w:val="22"/>
        </w:rPr>
        <w:t xml:space="preserve"> публикаци</w:t>
      </w:r>
      <w:r w:rsidR="00161CB0" w:rsidRPr="00D93036">
        <w:rPr>
          <w:rFonts w:asciiTheme="minorHAnsi" w:hAnsiTheme="minorHAnsi" w:cstheme="minorHAnsi"/>
          <w:bCs/>
          <w:i/>
          <w:iCs/>
          <w:szCs w:val="22"/>
        </w:rPr>
        <w:t>й</w:t>
      </w:r>
      <w:r w:rsidRPr="00D93036">
        <w:rPr>
          <w:rFonts w:asciiTheme="minorHAnsi" w:hAnsiTheme="minorHAnsi" w:cstheme="minorHAnsi"/>
          <w:bCs/>
          <w:i/>
          <w:iCs/>
          <w:szCs w:val="22"/>
        </w:rPr>
        <w:t xml:space="preserve"> МСЭ.</w:t>
      </w:r>
    </w:p>
    <w:p w14:paraId="7AF06C46" w14:textId="18C62E49" w:rsidR="009624BF" w:rsidRPr="00D93036" w:rsidRDefault="009624BF" w:rsidP="009624BF">
      <w:pPr>
        <w:pStyle w:val="Heading1"/>
        <w:rPr>
          <w:rFonts w:cstheme="minorHAnsi"/>
        </w:rPr>
      </w:pPr>
      <w:bookmarkStart w:id="15" w:name="_Toc192493305"/>
      <w:r w:rsidRPr="00D93036">
        <w:t>4</w:t>
      </w:r>
      <w:r w:rsidRPr="00D93036">
        <w:tab/>
        <w:t>Сотрудничество и координация</w:t>
      </w:r>
      <w:bookmarkEnd w:id="15"/>
    </w:p>
    <w:p w14:paraId="7476BB21" w14:textId="05EA750C" w:rsidR="009624BF" w:rsidRPr="00D93036" w:rsidRDefault="009624BF" w:rsidP="009624BF">
      <w:pPr>
        <w:pStyle w:val="Heading2"/>
        <w:rPr>
          <w:rFonts w:cstheme="minorHAnsi"/>
        </w:rPr>
      </w:pPr>
      <w:bookmarkStart w:id="16" w:name="_Toc192493306"/>
      <w:r w:rsidRPr="00D93036">
        <w:t>4.1</w:t>
      </w:r>
      <w:r w:rsidRPr="00D93036">
        <w:tab/>
        <w:t>Исследуемые Вопросы МСЭ-D и Исследовательские комиссии МСЭ-D</w:t>
      </w:r>
    </w:p>
    <w:p w14:paraId="09F5CB04" w14:textId="12D81F9A" w:rsidR="009624BF" w:rsidRPr="00D93036" w:rsidRDefault="009624BF" w:rsidP="009624BF">
      <w:pPr>
        <w:rPr>
          <w:rFonts w:cstheme="minorHAnsi"/>
        </w:rPr>
      </w:pPr>
      <w:r w:rsidRPr="00D93036">
        <w:t xml:space="preserve">Ведется постоянный поиск синергии между Вопросами ИК1 и ИК2. Проведение совместных семинаров-практикумов и подготовка совместных промежуточных итоговых документов позволяет объединить экспертные знания, оптимизировать затраты и укрепить сотрудничество. В ходе собраний </w:t>
      </w:r>
      <w:proofErr w:type="spellStart"/>
      <w:r w:rsidRPr="00D93036">
        <w:t>RGQ</w:t>
      </w:r>
      <w:proofErr w:type="spellEnd"/>
      <w:r w:rsidRPr="00D93036">
        <w:t xml:space="preserve"> в 2023 и 2024 годах были организованы три совместных семинара-практикума по Вопросам ИК1 и восемь сквозных семинаров-практикумов. Совместный семинар-практикум в рамках Вопроса 6/1 и Вопроса 3/2 "Повышение осведомленности потребителей", состоявшийся 18</w:t>
      </w:r>
      <w:r w:rsidR="00283AC9" w:rsidRPr="00D93036">
        <w:t>−</w:t>
      </w:r>
      <w:r w:rsidRPr="00D93036">
        <w:t>20</w:t>
      </w:r>
      <w:r w:rsidR="00283AC9" w:rsidRPr="00D93036">
        <w:t> </w:t>
      </w:r>
      <w:r w:rsidRPr="00D93036">
        <w:t>июня 2024 года в Бразилиа, был организован ANATEL в сотрудничестве с Региональным отделением МСЭ для Северной и Южной Америки</w:t>
      </w:r>
      <w:r w:rsidRPr="00D93036">
        <w:rPr>
          <w:rStyle w:val="FootnoteReference"/>
        </w:rPr>
        <w:footnoteReference w:id="26"/>
      </w:r>
      <w:r w:rsidRPr="00D93036">
        <w:t>. Были подготовлены, утверждены и бесплатно опубликованы два совместных промежуточных итоговых документа на всех официальных языках ООН.</w:t>
      </w:r>
    </w:p>
    <w:p w14:paraId="357A0CD4" w14:textId="77777777" w:rsidR="009624BF" w:rsidRPr="00D93036" w:rsidRDefault="009624BF" w:rsidP="009624BF">
      <w:pPr>
        <w:rPr>
          <w:rFonts w:asciiTheme="minorHAnsi" w:hAnsiTheme="minorHAnsi" w:cstheme="minorHAnsi"/>
        </w:rPr>
      </w:pPr>
      <w:r w:rsidRPr="00D93036">
        <w:t xml:space="preserve">В воскресенье после собраний ИК1 (то есть в воскресенье перед началом ежегодных собраний ИК2) были проведены четыре совместных собрания команд руководства ИК1 и ИК2 под председательством Директора Бюро развития электросвязи. Эти собрания обеспечивают координацию и совместную работу исследовательских комиссий МСЭ-D. В настоящее время готовятся два руководящих документа по следующим вопросам, которые требуют совместного рассмотрения с целью повышения эффективности и результативности работы исследовательских комиссий: </w:t>
      </w:r>
    </w:p>
    <w:p w14:paraId="264AF995" w14:textId="77777777" w:rsidR="009624BF" w:rsidRPr="00D93036" w:rsidRDefault="009624BF" w:rsidP="009624BF">
      <w:pPr>
        <w:pStyle w:val="enumlev1"/>
        <w:rPr>
          <w:szCs w:val="22"/>
        </w:rPr>
      </w:pPr>
      <w:r w:rsidRPr="00D93036">
        <w:rPr>
          <w:szCs w:val="22"/>
        </w:rPr>
        <w:t>–</w:t>
      </w:r>
      <w:r w:rsidRPr="00D93036">
        <w:rPr>
          <w:szCs w:val="22"/>
        </w:rPr>
        <w:tab/>
        <w:t xml:space="preserve">решение проблем, которые влияют на эффективное использование продуктов исследовательских комиссий МСЭ-D; </w:t>
      </w:r>
    </w:p>
    <w:p w14:paraId="2555976E" w14:textId="77777777" w:rsidR="009624BF" w:rsidRPr="00D93036" w:rsidRDefault="009624BF" w:rsidP="009624BF">
      <w:pPr>
        <w:pStyle w:val="enumlev1"/>
        <w:rPr>
          <w:rFonts w:asciiTheme="minorHAnsi" w:hAnsiTheme="minorHAnsi" w:cstheme="minorHAnsi"/>
          <w:szCs w:val="22"/>
        </w:rPr>
      </w:pPr>
      <w:r w:rsidRPr="00D93036">
        <w:rPr>
          <w:szCs w:val="22"/>
        </w:rPr>
        <w:t>–</w:t>
      </w:r>
      <w:r w:rsidRPr="00D93036">
        <w:rPr>
          <w:szCs w:val="22"/>
        </w:rPr>
        <w:tab/>
        <w:t>руководящие указания для членов МСЭ-D по представлению кандидатур и выдвижению Докладчиков, заместителей Докладчиков и оценке команд Докладчиков.</w:t>
      </w:r>
    </w:p>
    <w:p w14:paraId="5F9F29AE" w14:textId="2A23C4D1" w:rsidR="009624BF" w:rsidRPr="00D93036" w:rsidRDefault="009624BF" w:rsidP="009624BF">
      <w:pPr>
        <w:rPr>
          <w:rFonts w:asciiTheme="minorHAnsi" w:hAnsiTheme="minorHAnsi" w:cstheme="minorHAnsi"/>
          <w:szCs w:val="22"/>
        </w:rPr>
      </w:pPr>
      <w:r w:rsidRPr="00D93036">
        <w:lastRenderedPageBreak/>
        <w:t>Начало этому обсуждению было положено на сессиях по вопросам совместной творческой работы</w:t>
      </w:r>
      <w:r w:rsidRPr="00D93036">
        <w:rPr>
          <w:rStyle w:val="FootnoteReference"/>
        </w:rPr>
        <w:footnoteReference w:id="27"/>
      </w:r>
      <w:r w:rsidRPr="00D93036">
        <w:t xml:space="preserve"> на тему "Инновации в работе исследовательских комиссий", которые были приурочены к первому </w:t>
      </w:r>
      <w:r w:rsidRPr="00D93036">
        <w:rPr>
          <w:szCs w:val="22"/>
        </w:rPr>
        <w:t>собранию Группы Докладчика ИК1.</w:t>
      </w:r>
      <w:r w:rsidR="00B611A9" w:rsidRPr="00D93036">
        <w:rPr>
          <w:szCs w:val="22"/>
        </w:rPr>
        <w:t xml:space="preserve"> </w:t>
      </w:r>
      <w:r w:rsidR="00EC09D8" w:rsidRPr="00D93036">
        <w:rPr>
          <w:rFonts w:asciiTheme="minorHAnsi" w:hAnsiTheme="minorHAnsi" w:cstheme="minorHAnsi"/>
          <w:szCs w:val="22"/>
        </w:rPr>
        <w:t xml:space="preserve">Существующие версии представлены в </w:t>
      </w:r>
      <w:r w:rsidR="00EC09D8" w:rsidRPr="00D93036">
        <w:rPr>
          <w:rFonts w:asciiTheme="minorHAnsi" w:hAnsiTheme="minorHAnsi" w:cstheme="minorHAnsi"/>
          <w:b/>
          <w:bCs/>
          <w:szCs w:val="22"/>
        </w:rPr>
        <w:t>Приложении</w:t>
      </w:r>
      <w:r w:rsidR="00EC09D8" w:rsidRPr="00D93036">
        <w:rPr>
          <w:rFonts w:asciiTheme="minorHAnsi" w:hAnsiTheme="minorHAnsi" w:cstheme="minorHAnsi"/>
          <w:szCs w:val="22"/>
        </w:rPr>
        <w:t xml:space="preserve"> </w:t>
      </w:r>
      <w:r w:rsidR="00EC09D8" w:rsidRPr="00D93036">
        <w:rPr>
          <w:rFonts w:asciiTheme="minorHAnsi" w:hAnsiTheme="minorHAnsi" w:cstheme="minorHAnsi"/>
          <w:b/>
          <w:bCs/>
          <w:szCs w:val="22"/>
        </w:rPr>
        <w:t>6</w:t>
      </w:r>
      <w:r w:rsidR="00EC09D8" w:rsidRPr="00D93036">
        <w:rPr>
          <w:rFonts w:asciiTheme="minorHAnsi" w:hAnsiTheme="minorHAnsi" w:cstheme="minorHAnsi"/>
          <w:szCs w:val="22"/>
        </w:rPr>
        <w:t>. КГРЭ</w:t>
      </w:r>
      <w:r w:rsidR="00CC3F51" w:rsidRPr="00D93036">
        <w:rPr>
          <w:rFonts w:asciiTheme="minorHAnsi" w:hAnsiTheme="minorHAnsi" w:cstheme="minorHAnsi"/>
          <w:szCs w:val="22"/>
        </w:rPr>
        <w:t xml:space="preserve"> Предлагается представить свои мнения</w:t>
      </w:r>
      <w:r w:rsidR="00EC09D8" w:rsidRPr="00D93036">
        <w:rPr>
          <w:rFonts w:asciiTheme="minorHAnsi" w:hAnsiTheme="minorHAnsi" w:cstheme="minorHAnsi"/>
          <w:szCs w:val="22"/>
        </w:rPr>
        <w:t>.</w:t>
      </w:r>
    </w:p>
    <w:p w14:paraId="780EE66D" w14:textId="77777777" w:rsidR="009624BF" w:rsidRPr="00D93036" w:rsidRDefault="009624BF" w:rsidP="009624BF">
      <w:pPr>
        <w:pStyle w:val="Heading2"/>
        <w:rPr>
          <w:rFonts w:cstheme="minorHAnsi"/>
        </w:rPr>
      </w:pPr>
      <w:r w:rsidRPr="00D93036">
        <w:t>4.2</w:t>
      </w:r>
      <w:r w:rsidRPr="00D93036">
        <w:tab/>
        <w:t xml:space="preserve">Рабочая группа КГРЭ по будущему Вопросов исследовательских комиссий </w:t>
      </w:r>
    </w:p>
    <w:p w14:paraId="6EAAEB37" w14:textId="5F55B32E" w:rsidR="009624BF" w:rsidRPr="00D93036" w:rsidRDefault="009624BF" w:rsidP="009624BF">
      <w:r w:rsidRPr="00D93036">
        <w:t>В соответствии с кругом ведения</w:t>
      </w:r>
      <w:r w:rsidRPr="00D93036">
        <w:rPr>
          <w:rStyle w:val="FootnoteReference"/>
        </w:rPr>
        <w:footnoteReference w:id="28"/>
      </w:r>
      <w:r w:rsidRPr="00D93036">
        <w:t xml:space="preserve"> Рабочей группы КГРЭ по будущему Вопросов исследовательских комиссий (КГРЭ</w:t>
      </w:r>
      <w:r w:rsidRPr="00D93036">
        <w:noBreakHyphen/>
        <w:t>РГ</w:t>
      </w:r>
      <w:r w:rsidRPr="00D93036">
        <w:noBreakHyphen/>
      </w:r>
      <w:proofErr w:type="spellStart"/>
      <w:r w:rsidRPr="00D93036">
        <w:t>futureSQ</w:t>
      </w:r>
      <w:proofErr w:type="spellEnd"/>
      <w:r w:rsidRPr="00D93036">
        <w:t>) Координатором ИК1 был назначен г-н Роберту Хираяма (заместитель Председателя, Бразилия). КГРЭ</w:t>
      </w:r>
      <w:r w:rsidRPr="00D93036">
        <w:noBreakHyphen/>
        <w:t>РГ</w:t>
      </w:r>
      <w:r w:rsidRPr="00D93036">
        <w:noBreakHyphen/>
      </w:r>
      <w:proofErr w:type="spellStart"/>
      <w:r w:rsidRPr="00D93036">
        <w:t>futureSQ</w:t>
      </w:r>
      <w:proofErr w:type="spellEnd"/>
      <w:r w:rsidRPr="00D93036">
        <w:t xml:space="preserve"> провела шесть собраний, на которых были составлены и представлены координатором ИК1 пересмотренный круг ведения Вопросов ИК1, подготовленный (со)докладчиками. Этот пересмотренный круг ведения был включен в итоговый документ рабочей группы (см. Документ </w:t>
      </w:r>
      <w:hyperlink r:id="rId63" w:history="1">
        <w:r w:rsidRPr="00D93036">
          <w:rPr>
            <w:rStyle w:val="Hyperlink"/>
            <w:szCs w:val="22"/>
          </w:rPr>
          <w:t>TDAG</w:t>
        </w:r>
        <w:r w:rsidR="00D93036">
          <w:rPr>
            <w:rStyle w:val="Hyperlink"/>
            <w:szCs w:val="22"/>
          </w:rPr>
          <w:t>-</w:t>
        </w:r>
        <w:proofErr w:type="spellStart"/>
        <w:r w:rsidRPr="00D93036">
          <w:rPr>
            <w:rStyle w:val="Hyperlink"/>
            <w:szCs w:val="22"/>
          </w:rPr>
          <w:t>WG</w:t>
        </w:r>
        <w:proofErr w:type="spellEnd"/>
        <w:r w:rsidRPr="00D93036">
          <w:rPr>
            <w:rStyle w:val="Hyperlink"/>
            <w:szCs w:val="22"/>
          </w:rPr>
          <w:t>-</w:t>
        </w:r>
        <w:proofErr w:type="spellStart"/>
        <w:r w:rsidRPr="00D93036">
          <w:rPr>
            <w:rStyle w:val="Hyperlink"/>
            <w:szCs w:val="22"/>
          </w:rPr>
          <w:t>FutureSGQ</w:t>
        </w:r>
        <w:proofErr w:type="spellEnd"/>
        <w:r w:rsidRPr="00D93036">
          <w:rPr>
            <w:rStyle w:val="Hyperlink"/>
            <w:szCs w:val="22"/>
          </w:rPr>
          <w:t xml:space="preserve"> /23</w:t>
        </w:r>
      </w:hyperlink>
      <w:r w:rsidRPr="00D93036">
        <w:t xml:space="preserve"> и Документ </w:t>
      </w:r>
      <w:hyperlink r:id="rId64" w:history="1">
        <w:r w:rsidRPr="00D93036">
          <w:rPr>
            <w:rStyle w:val="Hyperlink"/>
            <w:szCs w:val="22"/>
          </w:rPr>
          <w:t>TDAG</w:t>
        </w:r>
        <w:r w:rsidR="00D93036">
          <w:rPr>
            <w:rStyle w:val="Hyperlink"/>
            <w:szCs w:val="22"/>
          </w:rPr>
          <w:t>-</w:t>
        </w:r>
        <w:proofErr w:type="spellStart"/>
        <w:r w:rsidRPr="00D93036">
          <w:rPr>
            <w:rStyle w:val="Hyperlink"/>
            <w:szCs w:val="22"/>
          </w:rPr>
          <w:t>WG</w:t>
        </w:r>
        <w:proofErr w:type="spellEnd"/>
        <w:r w:rsidRPr="00D93036">
          <w:rPr>
            <w:rStyle w:val="Hyperlink"/>
            <w:szCs w:val="22"/>
          </w:rPr>
          <w:t>-</w:t>
        </w:r>
        <w:proofErr w:type="spellStart"/>
        <w:r w:rsidRPr="00D93036">
          <w:rPr>
            <w:rStyle w:val="Hyperlink"/>
            <w:szCs w:val="22"/>
          </w:rPr>
          <w:t>FutureSGQ</w:t>
        </w:r>
        <w:proofErr w:type="spellEnd"/>
        <w:r w:rsidRPr="00D93036">
          <w:rPr>
            <w:rStyle w:val="Hyperlink"/>
            <w:szCs w:val="22"/>
          </w:rPr>
          <w:t xml:space="preserve"> /29</w:t>
        </w:r>
      </w:hyperlink>
      <w:r w:rsidRPr="00D93036">
        <w:t>).</w:t>
      </w:r>
    </w:p>
    <w:p w14:paraId="2E0E947E" w14:textId="71C96FE0" w:rsidR="009624BF" w:rsidRPr="00D93036" w:rsidRDefault="009624BF" w:rsidP="009624BF">
      <w:pPr>
        <w:pStyle w:val="Heading2"/>
        <w:rPr>
          <w:rFonts w:cstheme="minorHAnsi"/>
        </w:rPr>
      </w:pPr>
      <w:r w:rsidRPr="00D93036">
        <w:t>4.3</w:t>
      </w:r>
      <w:r w:rsidRPr="00D93036">
        <w:tab/>
        <w:t>Межсекторальная координация</w:t>
      </w:r>
      <w:bookmarkEnd w:id="16"/>
    </w:p>
    <w:p w14:paraId="006374D4" w14:textId="77777777" w:rsidR="009624BF" w:rsidRPr="00D93036" w:rsidRDefault="009624BF" w:rsidP="009624BF">
      <w:pPr>
        <w:rPr>
          <w:rFonts w:cstheme="minorHAnsi"/>
          <w:bCs/>
        </w:rPr>
      </w:pPr>
      <w:r w:rsidRPr="00D93036">
        <w:t>На каждом ежегодном собрании ИК1 обновленные отчеты</w:t>
      </w:r>
      <w:r w:rsidRPr="00D93036">
        <w:rPr>
          <w:rStyle w:val="FootnoteReference"/>
        </w:rPr>
        <w:footnoteReference w:id="29"/>
      </w:r>
      <w:r w:rsidRPr="00D93036">
        <w:t>, предоставленные БСЭ и БР, по традиции получили высокую оценку за определение областей синергии и возможного будущего сотрудничества на уровне конкретных Вопросов исследовательских комиссий, рабочих групп и Резолюций.</w:t>
      </w:r>
    </w:p>
    <w:p w14:paraId="02858E56" w14:textId="77777777" w:rsidR="009624BF" w:rsidRPr="00D93036" w:rsidRDefault="009624BF" w:rsidP="009624BF">
      <w:pPr>
        <w:rPr>
          <w:rFonts w:cstheme="minorHAnsi"/>
          <w:bCs/>
        </w:rPr>
      </w:pPr>
      <w:r w:rsidRPr="00D93036">
        <w:t xml:space="preserve">В целях содействия координации и дальнейшему укреплению сотрудничества с исследовательскими комиссиями других Секторов на веб-сайте </w:t>
      </w:r>
      <w:hyperlink r:id="rId65" w:history="1">
        <w:r w:rsidRPr="00D93036">
          <w:rPr>
            <w:rStyle w:val="Hyperlink"/>
            <w:szCs w:val="22"/>
          </w:rPr>
          <w:t>Межсекторальной координационной группы</w:t>
        </w:r>
      </w:hyperlink>
      <w:r w:rsidRPr="00D93036">
        <w:t xml:space="preserve"> (МСКГ) размещена пересмотренная таблица сопоставления Вопросов ИК1 и ИК2 МСЭ-D, представляющих интерес для Вопросов рабочих групп МСЭ-R. Обновленная таблица сопоставления Вопросов ИК1 и ИК2 МСЭ-D и деятельности исследовательских комиссий МСЭ-R будет подготовлена после публикации итоговых документов ВАСЭ-24.</w:t>
      </w:r>
    </w:p>
    <w:p w14:paraId="58B217E3" w14:textId="6A56F139" w:rsidR="009624BF" w:rsidRPr="00D93036" w:rsidRDefault="009624BF" w:rsidP="009624BF">
      <w:pPr>
        <w:rPr>
          <w:rFonts w:cstheme="minorHAnsi"/>
          <w:bCs/>
        </w:rPr>
      </w:pPr>
      <w:r w:rsidRPr="00D93036">
        <w:t xml:space="preserve">Эти таблицы сопоставления позволяют группам Докладчиков увязывать свои конкретные направления работы с направлениями работы в других Секторах МСЭ, с тем чтобы упростить включение перекрестных ссылок на существующие Рекомендации, направление заявлений о взаимодействии в соответствующие комиссии, а также определение экспертов и обмен специальными знаниями по связанным темам, например при проведении совместных семинаров-практикумов. Эта работа была проделана назначенными координаторами (см. </w:t>
      </w:r>
      <w:r w:rsidRPr="00D93036">
        <w:rPr>
          <w:b/>
          <w:bCs/>
        </w:rPr>
        <w:t>Приложение 2</w:t>
      </w:r>
      <w:r w:rsidRPr="00D93036">
        <w:t>), отвечающими за межсекторальную координацию. Координатором от 1-й Исследовательской комиссии МСЭ-D является Докладчик по Вопросу 4/1 г</w:t>
      </w:r>
      <w:r w:rsidR="00DD0962" w:rsidRPr="00D93036">
        <w:noBreakHyphen/>
      </w:r>
      <w:r w:rsidRPr="00D93036">
        <w:t>н</w:t>
      </w:r>
      <w:r w:rsidR="00DD0962" w:rsidRPr="00D93036">
        <w:t> </w:t>
      </w:r>
      <w:r w:rsidRPr="00D93036">
        <w:t xml:space="preserve">Арсений </w:t>
      </w:r>
      <w:proofErr w:type="spellStart"/>
      <w:r w:rsidRPr="00D93036">
        <w:t>Плосский</w:t>
      </w:r>
      <w:proofErr w:type="spellEnd"/>
      <w:r w:rsidRPr="00D93036">
        <w:t xml:space="preserve"> (Российская Федерация), который высоко оценил усердную работу в этой области. </w:t>
      </w:r>
    </w:p>
    <w:p w14:paraId="434B52D8" w14:textId="77777777" w:rsidR="009624BF" w:rsidRPr="00D93036" w:rsidRDefault="009624BF" w:rsidP="009624BF">
      <w:pPr>
        <w:rPr>
          <w:rFonts w:cstheme="minorHAnsi"/>
          <w:bCs/>
        </w:rPr>
      </w:pPr>
      <w:r w:rsidRPr="00D93036">
        <w:t xml:space="preserve">На основании таблиц сопоставления был проведен обмен заявлениями о взаимодействии, в ходе которого ИК1 узнала о последних документах других Секторов и сотрудничающих организаций и в свою очередь информировала о своей работе и направила просьбы представить замечания, когда это необходимо. </w:t>
      </w:r>
    </w:p>
    <w:p w14:paraId="3BB5F7E5" w14:textId="77777777" w:rsidR="009624BF" w:rsidRPr="00D93036" w:rsidRDefault="009624BF" w:rsidP="009624BF">
      <w:pPr>
        <w:rPr>
          <w:rFonts w:cstheme="minorHAnsi"/>
          <w:bCs/>
        </w:rPr>
      </w:pPr>
      <w:r w:rsidRPr="00D93036">
        <w:t>В рамках продолжающегося сотрудничества между тремя Бюро МСЭ были организованы три семинара-практикума в рамках серии "Будущее телевидения". Семинар-практикум "</w:t>
      </w:r>
      <w:hyperlink r:id="rId66" w:history="1">
        <w:r w:rsidRPr="00D93036">
          <w:rPr>
            <w:rStyle w:val="Hyperlink"/>
            <w:szCs w:val="22"/>
          </w:rPr>
          <w:t>Будущее телевидения в регионах Южной Азии, арабских государств и Африки</w:t>
        </w:r>
      </w:hyperlink>
      <w:r w:rsidRPr="00D93036">
        <w:t>", состоявшийся в Бангалоре, и семинар-практикум "</w:t>
      </w:r>
      <w:hyperlink r:id="rId67" w:history="1">
        <w:r w:rsidRPr="00D93036">
          <w:rPr>
            <w:rStyle w:val="Hyperlink"/>
            <w:szCs w:val="22"/>
          </w:rPr>
          <w:t>Будущее телевидения в Северной и Южной Америке</w:t>
        </w:r>
      </w:hyperlink>
      <w:r w:rsidRPr="00D93036">
        <w:t>", состоявшийся в Боготе, проводились под руководством ИК9 МСЭ-Т в сотрудничестве с ИК16 МСЭ-Т, ИК6 МСЭ-R и группой, работающей по Вопросу 2/1 МСЭ-D. В МСЭ в Женеве прошел семинар-практикум "</w:t>
      </w:r>
      <w:hyperlink r:id="rId68" w:history="1">
        <w:r w:rsidRPr="00D93036">
          <w:rPr>
            <w:rStyle w:val="Hyperlink"/>
            <w:szCs w:val="22"/>
          </w:rPr>
          <w:t>Будущее телевидения в Европе</w:t>
        </w:r>
      </w:hyperlink>
      <w:r w:rsidRPr="00D93036">
        <w:t xml:space="preserve">". Он проводился под руководством ИК6 МСЭ-R в сотрудничестве с </w:t>
      </w:r>
      <w:r w:rsidRPr="00D93036">
        <w:lastRenderedPageBreak/>
        <w:t>Региональным отделением для Европы, ИК9 и ИК16 МСЭ-T, а также группой, работающей по Вопросу 2/1 МСЭ-D.</w:t>
      </w:r>
      <w:bookmarkStart w:id="17" w:name="_Hlk160053703"/>
      <w:bookmarkEnd w:id="17"/>
    </w:p>
    <w:p w14:paraId="4EF3D459" w14:textId="77777777" w:rsidR="009624BF" w:rsidRPr="00D93036" w:rsidRDefault="009624BF" w:rsidP="009624BF">
      <w:pPr>
        <w:pStyle w:val="Heading2"/>
        <w:rPr>
          <w:rFonts w:cstheme="minorHAnsi"/>
        </w:rPr>
      </w:pPr>
      <w:bookmarkStart w:id="18" w:name="_Toc192493307"/>
      <w:r w:rsidRPr="00D93036">
        <w:t>4.4</w:t>
      </w:r>
      <w:r w:rsidRPr="00D93036">
        <w:tab/>
        <w:t>Резолюция 9</w:t>
      </w:r>
      <w:bookmarkEnd w:id="18"/>
    </w:p>
    <w:p w14:paraId="7B263119" w14:textId="29C8F1D0" w:rsidR="009624BF" w:rsidRPr="00D93036" w:rsidRDefault="009624BF" w:rsidP="009624BF">
      <w:pPr>
        <w:rPr>
          <w:rFonts w:cstheme="minorHAnsi"/>
        </w:rPr>
      </w:pPr>
      <w:r w:rsidRPr="00D93036">
        <w:t xml:space="preserve">Исследовательские комиссии МСЭ-D продолжили сотрудничество по выполнению Резолюции 9 (Пересм. Кигали, 2022 г.) ВКРЭ через назначенных для ИК1 координаторов, а именно г-на Роберту </w:t>
      </w:r>
      <w:proofErr w:type="spellStart"/>
      <w:r w:rsidRPr="00D93036">
        <w:t>Хираяму</w:t>
      </w:r>
      <w:proofErr w:type="spellEnd"/>
      <w:r w:rsidRPr="00D93036">
        <w:t xml:space="preserve"> (Бразилия). Координаторы ИК1 и ИК2 по Резолюции 9 работают вместе в соответствии с Документом </w:t>
      </w:r>
      <w:hyperlink r:id="rId69" w:history="1">
        <w:r w:rsidRPr="00D93036">
          <w:rPr>
            <w:rStyle w:val="Hyperlink"/>
            <w:szCs w:val="22"/>
          </w:rPr>
          <w:t>1/197</w:t>
        </w:r>
      </w:hyperlink>
      <w:r w:rsidRPr="00D93036">
        <w:t xml:space="preserve">, который обсуждался в октябре 2023 года на соответствующих собраниях групп Докладчиков, а именно по Вопросу 1/1, Вопросу 3/1, Вопросу 4/1 и Вопросу 5/1. Принято решение о том, что будет проведено сопоставление информации об управлении использованием спектра, полученной посредством вкладов, с перечнем тем в Приложении 1 к Резолюции 9 ВКРЭ и она будет соответствующим образом представлена КГРЭ и Директорам БРЭ и БР для рассмотрения. Для этого этим группам Докладчиков по Вопросам была разослана форма для заполнения и передачи координаторам для дальнейшего представления. </w:t>
      </w:r>
      <w:r w:rsidR="00EC09D8" w:rsidRPr="00D93036">
        <w:t>На четвертом собрании ИК1 в апреле-мае 2025</w:t>
      </w:r>
      <w:r w:rsidR="00283AC9" w:rsidRPr="00D93036">
        <w:t> </w:t>
      </w:r>
      <w:r w:rsidR="00EC09D8" w:rsidRPr="00D93036">
        <w:t xml:space="preserve">года координатор ИК1 представил заключительную подборку информации о выполнении Резолюции 9 в 1-й Исследовательской комиссии МСЭ-D (см. Документ </w:t>
      </w:r>
      <w:hyperlink r:id="rId70" w:history="1">
        <w:r w:rsidR="00EC09D8" w:rsidRPr="00D93036">
          <w:rPr>
            <w:rStyle w:val="Hyperlink"/>
          </w:rPr>
          <w:t>1/511</w:t>
        </w:r>
      </w:hyperlink>
      <w:r w:rsidR="00EC09D8" w:rsidRPr="00D93036">
        <w:t xml:space="preserve">). Этот документ доступен в </w:t>
      </w:r>
      <w:r w:rsidR="00EC09D8" w:rsidRPr="00D93036">
        <w:rPr>
          <w:b/>
          <w:bCs/>
        </w:rPr>
        <w:t>Приложении 5</w:t>
      </w:r>
      <w:r w:rsidR="00EC09D8" w:rsidRPr="00D93036">
        <w:t>.</w:t>
      </w:r>
    </w:p>
    <w:p w14:paraId="033672F6" w14:textId="77777777" w:rsidR="009624BF" w:rsidRPr="00D93036" w:rsidRDefault="009624BF" w:rsidP="009624BF">
      <w:pPr>
        <w:pStyle w:val="Heading2"/>
        <w:rPr>
          <w:rFonts w:cstheme="minorHAnsi"/>
        </w:rPr>
      </w:pPr>
      <w:bookmarkStart w:id="19" w:name="_Toc192493308"/>
      <w:r w:rsidRPr="00D93036">
        <w:t>4.5</w:t>
      </w:r>
      <w:r w:rsidRPr="00D93036">
        <w:tab/>
        <w:t>Координационный комитет МСЭ по терминологии</w:t>
      </w:r>
      <w:bookmarkEnd w:id="19"/>
    </w:p>
    <w:p w14:paraId="5AE509FA" w14:textId="4A7A772F" w:rsidR="009624BF" w:rsidRPr="00D93036" w:rsidRDefault="009624BF" w:rsidP="009624BF">
      <w:r w:rsidRPr="00D93036">
        <w:t>В Резолюции 154 (Пересм. Бухарест, 2022 г.) Полномочной конференции об использовании шести официальных языков Союза на равной основе отмечается значение работы Координационного комитета МСЭ по терминологии (ККТ), который согласовывает и принимает термины и определения в области электросвязи/ИКТ по всем трем Секторам МСЭ. В соответствии с положением 12.3 Резолюции 1 г-н</w:t>
      </w:r>
      <w:r w:rsidR="00DD0962" w:rsidRPr="00D93036">
        <w:t> </w:t>
      </w:r>
      <w:r w:rsidRPr="00D93036">
        <w:t>Али Рашид Хамад Аль-Хамад (заместитель Председателя, Кувейт) был назначен представителем ИК1 МСЭ-D в ККТ. В исследовательском периоде 2022−2025 годов ККТ провел девять собраний</w:t>
      </w:r>
      <w:r w:rsidRPr="00D93036">
        <w:rPr>
          <w:rStyle w:val="FootnoteReference"/>
        </w:rPr>
        <w:footnoteReference w:id="30"/>
      </w:r>
      <w:r w:rsidRPr="00D93036">
        <w:t>. На собраниях рассматривались заявления о взаимодействии и вклады по вопросам, связанным с терминологией, а также согласовывались обновления терминологической базы данных МСЭ, особенно в рамках так называемой Части 3, содержащей термины, акронимы и определения. Термины и определения, предложенные исследовательскими комиссиями МСЭ-R и МСЭ-T, включали термины, которые могли бы использоваться в контексте исследуемых Вопросов МСЭ-D, такие как "приложение/услуга на основе ИИ", "блокчейн", "цифровые финансовые услуги" и "смартфон". Всем группам Докладчиков было предложено обсудить с ККТ МСЭ любые новые термины и последующие меры, в соответствующих случаях, на основе заявлений о взаимодействии. Более подробная информация содержится в отчетах координаторов, см.</w:t>
      </w:r>
      <w:r w:rsidR="0075011D" w:rsidRPr="00D93036">
        <w:t> </w:t>
      </w:r>
      <w:r w:rsidRPr="00D93036">
        <w:t xml:space="preserve">Документы </w:t>
      </w:r>
      <w:hyperlink r:id="rId71" w:history="1">
        <w:r w:rsidRPr="00D93036">
          <w:rPr>
            <w:rStyle w:val="Hyperlink"/>
            <w:szCs w:val="22"/>
          </w:rPr>
          <w:t>1/227</w:t>
        </w:r>
      </w:hyperlink>
      <w:r w:rsidRPr="00D93036">
        <w:t xml:space="preserve"> (2023 г.), </w:t>
      </w:r>
      <w:hyperlink r:id="rId72" w:history="1">
        <w:r w:rsidRPr="00D93036">
          <w:rPr>
            <w:rStyle w:val="Hyperlink"/>
            <w:szCs w:val="22"/>
          </w:rPr>
          <w:t>1/372</w:t>
        </w:r>
      </w:hyperlink>
      <w:r w:rsidRPr="00D93036">
        <w:t xml:space="preserve"> (2024 г.)</w:t>
      </w:r>
      <w:bookmarkStart w:id="20" w:name="_Toc192493309"/>
      <w:r w:rsidRPr="00D93036">
        <w:t>.</w:t>
      </w:r>
    </w:p>
    <w:p w14:paraId="1FBCA805" w14:textId="77777777" w:rsidR="009624BF" w:rsidRPr="00D93036" w:rsidRDefault="009624BF" w:rsidP="009624BF">
      <w:pPr>
        <w:pStyle w:val="Heading2"/>
        <w:rPr>
          <w:rFonts w:cstheme="minorHAnsi"/>
        </w:rPr>
      </w:pPr>
      <w:r w:rsidRPr="00D93036">
        <w:t>4.6</w:t>
      </w:r>
      <w:r w:rsidRPr="00D93036">
        <w:tab/>
        <w:t xml:space="preserve">Группа экспертов по показателям ИКТ в домашних хозяйствах и Группа экспертов по показателям электросвязи/ИКТ </w:t>
      </w:r>
      <w:bookmarkEnd w:id="20"/>
    </w:p>
    <w:p w14:paraId="23869D63" w14:textId="71CBD536" w:rsidR="009624BF" w:rsidRPr="00D93036" w:rsidRDefault="009624BF" w:rsidP="009624BF">
      <w:pPr>
        <w:rPr>
          <w:rFonts w:eastAsia="Malgun Gothic"/>
        </w:rPr>
      </w:pPr>
      <w:bookmarkStart w:id="21" w:name="_Toc192493310"/>
      <w:r w:rsidRPr="00D93036">
        <w:t>В целях выполнения Резолюции 131 (Пересм. Бухарест, 2018 г.) Полномочной конференции (ПК) "Измерение информационно-коммуникационных технологий для построения объединяющего и открытого для всех информационного общества" и Резолюции 8 (Пересм. Кигали, 2022 г.) ВКРЭ "Сбор и распространение информации и статистических данных" ИК1 назначила заместителями Председателя г</w:t>
      </w:r>
      <w:r w:rsidR="00DD0962" w:rsidRPr="00D93036">
        <w:noBreakHyphen/>
      </w:r>
      <w:r w:rsidRPr="00D93036">
        <w:t xml:space="preserve">на Санвон Ко (Республика Корея) и г-на Мехмета </w:t>
      </w:r>
      <w:proofErr w:type="spellStart"/>
      <w:r w:rsidRPr="00D93036">
        <w:t>Альпера</w:t>
      </w:r>
      <w:proofErr w:type="spellEnd"/>
      <w:r w:rsidRPr="00D93036">
        <w:t xml:space="preserve"> </w:t>
      </w:r>
      <w:proofErr w:type="spellStart"/>
      <w:r w:rsidRPr="00D93036">
        <w:t>Текина</w:t>
      </w:r>
      <w:proofErr w:type="spellEnd"/>
      <w:r w:rsidRPr="00D93036">
        <w:t xml:space="preserve"> (Турция) в качестве координаторов для изучения возможности синергии с деятельностью МСЭ-D в области статистических данных в МСЭ-D, а именно между Группой экспертов по показателям ИКТ в домашних хозяйствах (EGH) и Группой экспертов по показателям в области электросвязи/ИКТ (EGTI). Координаторы представляли на собраниях ИК1 ежегодную обновленную информацию</w:t>
      </w:r>
      <w:r w:rsidRPr="00D93036">
        <w:rPr>
          <w:rStyle w:val="FootnoteReference"/>
        </w:rPr>
        <w:footnoteReference w:id="31"/>
      </w:r>
      <w:r w:rsidRPr="00D93036">
        <w:t>.</w:t>
      </w:r>
    </w:p>
    <w:p w14:paraId="7E50A312" w14:textId="77777777" w:rsidR="009624BF" w:rsidRPr="00D93036" w:rsidRDefault="009624BF" w:rsidP="009624BF">
      <w:r w:rsidRPr="00D93036">
        <w:lastRenderedPageBreak/>
        <w:t>Факты, установленные благодаря надежным статистическим и аналитическим данным, имеют решающее значение для качества результатов работы ИК1. Представленная на втором собрании ИК1 обновленная информация</w:t>
      </w:r>
      <w:r w:rsidRPr="00D93036">
        <w:rPr>
          <w:rStyle w:val="FootnoteReference"/>
        </w:rPr>
        <w:footnoteReference w:id="32"/>
      </w:r>
      <w:r w:rsidRPr="00D93036">
        <w:rPr>
          <w:rStyle w:val="FootnoteReference"/>
        </w:rPr>
        <w:t xml:space="preserve"> </w:t>
      </w:r>
      <w:r w:rsidRPr="00D93036">
        <w:t>о продуктах и видах деятельности МСЭ-D в области статистических данных включала своевременные разъяснения по вопросам Индекса развития ИКТ (IDI). В качестве ключевой концептуальной основы IDI в текущей работе EGTI и EGH по-прежнему используется универсальная и реальная возможность установления соединений. Будущая работа EGTI и EGH включает создание объединенной подгруппы EGTI-EGH по обзору IDI, подводных кабелей, совместного использования сетей; показателей сектора ИКТ, относящихся к окружающей среде/устойчивости ИКТ, уточнению показателей QoS/скорости, показателей спутникового широкополосного интернета, показателей возможности установления соединений средней мили (центры обработки данных, облачные вычисления, защищенные интернет-серверы, IXP), показателей использования OTT и появляющихся технологии.</w:t>
      </w:r>
    </w:p>
    <w:p w14:paraId="768CEE02" w14:textId="77777777" w:rsidR="009624BF" w:rsidRPr="00D93036" w:rsidRDefault="009624BF" w:rsidP="009624BF">
      <w:pPr>
        <w:pStyle w:val="Heading2"/>
        <w:rPr>
          <w:rFonts w:cstheme="minorHAnsi"/>
        </w:rPr>
      </w:pPr>
      <w:r w:rsidRPr="00D93036">
        <w:t>4.7</w:t>
      </w:r>
      <w:r w:rsidRPr="00D93036">
        <w:tab/>
        <w:t xml:space="preserve">Взаимодействие с деятельностью МСЭ, включая проекты БРЭ </w:t>
      </w:r>
      <w:bookmarkEnd w:id="21"/>
    </w:p>
    <w:p w14:paraId="1793C854" w14:textId="77777777" w:rsidR="009624BF" w:rsidRPr="00D93036" w:rsidRDefault="009624BF" w:rsidP="009624BF">
      <w:pPr>
        <w:rPr>
          <w:rFonts w:cstheme="minorHAnsi"/>
        </w:rPr>
      </w:pPr>
      <w:r w:rsidRPr="00D93036">
        <w:t xml:space="preserve">В целях оптимального использования экспертного ресурса из числа руководящего состава исследовательских комиссий постоянно ведется укрепление координации и уделяется внимание активному сотрудничеству со всеми организаторами соответствующих глобальных и региональных мероприятий БРЭ, руководителями проектов и коллегами по созданию потенциала. </w:t>
      </w:r>
    </w:p>
    <w:p w14:paraId="1B78ECE6" w14:textId="77777777" w:rsidR="009624BF" w:rsidRPr="00D93036" w:rsidRDefault="009624BF" w:rsidP="009624BF">
      <w:pPr>
        <w:rPr>
          <w:rFonts w:cstheme="minorHAnsi"/>
        </w:rPr>
      </w:pPr>
      <w:r w:rsidRPr="00D93036">
        <w:t>На ежегодных собраниях ИК1 была предоставлена обновленная информация о проектах БРЭ и сопоставление с исследуемыми Вопросами МСЭ-D, что позволяет группам Докладчиков по Вопросам и их руководящему составу определить проекты, представляющие интерес. Координатор ИК1 г</w:t>
      </w:r>
      <w:r w:rsidRPr="00D93036">
        <w:noBreakHyphen/>
        <w:t xml:space="preserve">н Сунил Сингхал (заместитель Председателя, Индия) на каждом ежегодном собрании ИК1 призывал к сотрудничеству и делился обновленной информацией. Руководящему составу каждого исследуемого Вопроса было предложено рассмотреть ценные и актуальные вклады, представленные: </w:t>
      </w:r>
    </w:p>
    <w:p w14:paraId="0924F7BE" w14:textId="77777777" w:rsidR="009624BF" w:rsidRPr="00D93036" w:rsidRDefault="009624BF" w:rsidP="009624BF">
      <w:pPr>
        <w:pStyle w:val="enumlev1"/>
        <w:rPr>
          <w:rFonts w:cstheme="minorHAnsi"/>
        </w:rPr>
      </w:pPr>
      <w:r w:rsidRPr="00D93036">
        <w:t>–</w:t>
      </w:r>
      <w:r w:rsidRPr="00D93036">
        <w:tab/>
        <w:t>координатором БРЭ в штаб-квартире (эксперт по соответствующему Вопросу) для определения предстоящих семинаров-практикумов БРЭ, страновой технической поддержки, инструментария и других публикаций, в которые члены руководящего состава группы, работающей по Вопросу, особенно в регионе деятельности БРЭ, могут вносить свой вклад в качестве авторов (докладчиков, специалистов по подготовке, консультантов, разработчиков инструментария/публикаций или рецензентов);</w:t>
      </w:r>
    </w:p>
    <w:p w14:paraId="6A40F2BC" w14:textId="77777777" w:rsidR="009624BF" w:rsidRPr="00D93036" w:rsidRDefault="009624BF" w:rsidP="009624BF">
      <w:pPr>
        <w:pStyle w:val="enumlev1"/>
        <w:rPr>
          <w:rFonts w:cstheme="minorHAnsi"/>
          <w:szCs w:val="22"/>
        </w:rPr>
      </w:pPr>
      <w:r w:rsidRPr="00D93036">
        <w:t>–</w:t>
      </w:r>
      <w:r w:rsidRPr="00D93036">
        <w:tab/>
      </w:r>
      <w:r w:rsidRPr="00D93036">
        <w:rPr>
          <w:szCs w:val="22"/>
        </w:rPr>
        <w:t>Отделом поддержки проектов БРЭ</w:t>
      </w:r>
      <w:r w:rsidRPr="00D93036">
        <w:rPr>
          <w:rStyle w:val="FootnoteReference"/>
        </w:rPr>
        <w:footnoteReference w:id="33"/>
      </w:r>
      <w:r w:rsidRPr="00D93036">
        <w:rPr>
          <w:szCs w:val="22"/>
        </w:rPr>
        <w:t xml:space="preserve"> для определения проектов, которые осуществляются или завершены и которые могли бы быть полезными в качестве исследования конкретной </w:t>
      </w:r>
      <w:r w:rsidRPr="00D93036">
        <w:t>ситуации</w:t>
      </w:r>
      <w:r w:rsidRPr="00D93036">
        <w:rPr>
          <w:szCs w:val="22"/>
        </w:rPr>
        <w:t xml:space="preserve"> со стороны заинтересованных стран или региональных отделений, для дополнения содержания промежуточных итоговых документов и/или итоговых отчетов;</w:t>
      </w:r>
    </w:p>
    <w:p w14:paraId="58AD17C6" w14:textId="77777777" w:rsidR="009624BF" w:rsidRPr="00D93036" w:rsidRDefault="009624BF" w:rsidP="009624BF">
      <w:pPr>
        <w:pStyle w:val="enumlev1"/>
        <w:rPr>
          <w:rFonts w:cstheme="minorHAnsi"/>
          <w:szCs w:val="22"/>
        </w:rPr>
      </w:pPr>
      <w:r w:rsidRPr="00D93036">
        <w:t>–</w:t>
      </w:r>
      <w:r w:rsidRPr="00D93036">
        <w:tab/>
      </w:r>
      <w:r w:rsidRPr="00D93036">
        <w:rPr>
          <w:szCs w:val="22"/>
        </w:rPr>
        <w:t>в рамках материалов межсекторальных семинаров-практикумов, приуроченных к собраниям групп Докладчиков ИК1;</w:t>
      </w:r>
    </w:p>
    <w:p w14:paraId="0375DBFA" w14:textId="77777777" w:rsidR="009624BF" w:rsidRPr="00D93036" w:rsidRDefault="009624BF" w:rsidP="009624BF">
      <w:pPr>
        <w:pStyle w:val="enumlev1"/>
        <w:rPr>
          <w:rFonts w:cstheme="minorHAnsi"/>
          <w:szCs w:val="22"/>
        </w:rPr>
      </w:pPr>
      <w:r w:rsidRPr="00D93036">
        <w:t>–</w:t>
      </w:r>
      <w:r w:rsidRPr="00D93036">
        <w:tab/>
      </w:r>
      <w:r w:rsidRPr="00D93036">
        <w:rPr>
          <w:szCs w:val="22"/>
        </w:rPr>
        <w:t>в рамках материалов региональных форумов по вопросам развития по каждому региону БРЭ, в особенности вкладов стран или членов МСЭ-D, которые могут иметь отношение к соответствующему Вопросу, с целью дополнения содержания промежуточных итоговых документов и/или итоговых отчетов.</w:t>
      </w:r>
    </w:p>
    <w:p w14:paraId="5B84BF84" w14:textId="77777777" w:rsidR="009624BF" w:rsidRPr="00D93036" w:rsidRDefault="009624BF" w:rsidP="009624BF">
      <w:pPr>
        <w:rPr>
          <w:rFonts w:cstheme="minorHAnsi"/>
        </w:rPr>
      </w:pPr>
      <w:r w:rsidRPr="00D93036">
        <w:t>На собрании ИК1 руководители проектов PRIDA (Инициатива в области политики и регулирования для цифровой Африки)</w:t>
      </w:r>
      <w:r w:rsidRPr="00D93036">
        <w:rPr>
          <w:rStyle w:val="FootnoteReference"/>
        </w:rPr>
        <w:footnoteReference w:id="34"/>
      </w:r>
      <w:r w:rsidRPr="00D93036">
        <w:t xml:space="preserve"> и </w:t>
      </w:r>
      <w:proofErr w:type="spellStart"/>
      <w:r w:rsidRPr="00D93036">
        <w:t>UMC</w:t>
      </w:r>
      <w:proofErr w:type="spellEnd"/>
      <w:r w:rsidRPr="00D93036">
        <w:t xml:space="preserve"> ("Стимулирование и измерение реальной возможности </w:t>
      </w:r>
      <w:r w:rsidRPr="00D93036">
        <w:lastRenderedPageBreak/>
        <w:t>установления соединений")</w:t>
      </w:r>
      <w:r w:rsidRPr="00D93036">
        <w:rPr>
          <w:rStyle w:val="FootnoteReference"/>
        </w:rPr>
        <w:footnoteReference w:id="35"/>
      </w:r>
      <w:r w:rsidRPr="00D93036">
        <w:t xml:space="preserve"> предоставили информацию о проектах для рассмотрения возможности дальнейшего сотрудничества с соответствующими руководящими составами исследуемых Вопросов. Члены руководящих составов</w:t>
      </w:r>
      <w:r w:rsidRPr="00D93036">
        <w:rPr>
          <w:rStyle w:val="FootnoteReference"/>
        </w:rPr>
        <w:footnoteReference w:id="36"/>
      </w:r>
      <w:r w:rsidRPr="00D93036">
        <w:t xml:space="preserve"> поделились информацией о своих интересах в конкретных проектах и участии в конкретных мероприятиях БРЭ.</w:t>
      </w:r>
    </w:p>
    <w:p w14:paraId="0EB3FF8D" w14:textId="77777777" w:rsidR="009624BF" w:rsidRPr="00D93036" w:rsidRDefault="009624BF" w:rsidP="009624BF">
      <w:pPr>
        <w:pStyle w:val="Heading2"/>
        <w:rPr>
          <w:rFonts w:cstheme="minorHAnsi"/>
        </w:rPr>
      </w:pPr>
      <w:r w:rsidRPr="00D93036">
        <w:t>4.8</w:t>
      </w:r>
      <w:r w:rsidRPr="00D93036">
        <w:tab/>
        <w:t>Вовлечение молодежи и женщин</w:t>
      </w:r>
    </w:p>
    <w:p w14:paraId="2A5F7A79" w14:textId="77777777" w:rsidR="009624BF" w:rsidRPr="00D93036" w:rsidRDefault="009624BF" w:rsidP="009624BF">
      <w:pPr>
        <w:rPr>
          <w:rFonts w:eastAsia="Malgun Gothic"/>
          <w:bCs/>
        </w:rPr>
      </w:pPr>
      <w:r w:rsidRPr="00D93036">
        <w:t xml:space="preserve">В соответствии с Резолюциями 55 и 76 (Пересм. Кигали, 2022 г.) ВКРЭ и с целью организации открытых для всех и учитывающих гендерные аспекты собраний членам регулярно предлагалось поддерживать и поощрять участие женщин и молодежи в составе их делегаций. </w:t>
      </w:r>
    </w:p>
    <w:p w14:paraId="2BEA3AEA" w14:textId="77777777" w:rsidR="009624BF" w:rsidRPr="00D93036" w:rsidRDefault="009624BF" w:rsidP="009624BF">
      <w:pPr>
        <w:rPr>
          <w:rFonts w:cstheme="minorHAnsi"/>
        </w:rPr>
      </w:pPr>
      <w:r w:rsidRPr="00D93036">
        <w:t xml:space="preserve">Посланники Генерального секретаря по делам молодежи инициативы "Поколение подключений" приняли участие в собрании в качестве делегаций своих стран в рамках обсуждений и решаемых вопросов на первом собрании ИК1 в 2022 году. Кроме того, в течение недели собраний было организовано сопутствующее мероприятие (диалог между поколениями), на котором посланники молодежи имели возможность поделиться своими общими впечатлениями, а также высказать несколько идей для рассмотрения группами докладчиков. Это мероприятие прошло под руководством координаторов ИК1 по вопросам вовлечения женщин и молодежи г-на Энтони </w:t>
      </w:r>
      <w:proofErr w:type="spellStart"/>
      <w:r w:rsidRPr="00D93036">
        <w:t>Джаннумиса</w:t>
      </w:r>
      <w:proofErr w:type="spellEnd"/>
      <w:r w:rsidRPr="00D93036">
        <w:t xml:space="preserve"> (заместитель Председателя, Норвегия) и г-жи Умиды Мусаевой (заместитель Председателя, Узбекистан). На собрании ИК1 в 2024 году в рамках соответствующих исследуемых Вопроса 4/1, Вопроса 5/1 и Вопроса 7/1 были представлены три проекта стипендиатов программы молодых лидеров "Поколение подключений". Было проведено обсуждение по вопросу включения данных вкладов соответствующий заключительный отчет по исследуемым Вопросам. На собрании ИК1 в 2024 году координатор ИК1 от Узбекистана поделилась предложениями</w:t>
      </w:r>
      <w:r w:rsidRPr="00D93036">
        <w:rPr>
          <w:rStyle w:val="FootnoteReference"/>
        </w:rPr>
        <w:footnoteReference w:id="37"/>
      </w:r>
      <w:r w:rsidRPr="00D93036">
        <w:rPr>
          <w:rStyle w:val="FootnoteReference"/>
        </w:rPr>
        <w:t xml:space="preserve"> </w:t>
      </w:r>
      <w:r w:rsidRPr="00D93036">
        <w:t>и опытом по вовлечению молодежи. Эти предложения будут повторно представлены на рассмотрение КГРЭ-25. Группам Докладчиков было предложено рассмотреть вопрос о включении раздела, посвященного мероприятиям для включения молодежной проблематики в контексте исследуемого Вопроса, в свои заключительные отчеты о результатах работы.</w:t>
      </w:r>
    </w:p>
    <w:p w14:paraId="53E2FD5F" w14:textId="77777777" w:rsidR="009624BF" w:rsidRPr="00D93036" w:rsidRDefault="009624BF" w:rsidP="009624BF">
      <w:pPr>
        <w:rPr>
          <w:rFonts w:cstheme="minorHAnsi"/>
        </w:rPr>
      </w:pPr>
      <w:r w:rsidRPr="00D93036">
        <w:t>На всех ежегодных собраниях ИК1 представлялась обновленная информация о деятельности БРЭ по интеграции молодежи и женщин в цифровые технологии. В рамках собраний групп Докладчиков в 2023 году МСЭ-D NOW, партнерство "РАВНЫЕ" и "Поколение подключений" организовали межотраслевой семинар-практикум на тему "</w:t>
      </w:r>
      <w:hyperlink r:id="rId73" w:history="1">
        <w:r w:rsidRPr="00D93036">
          <w:rPr>
            <w:rStyle w:val="Hyperlink"/>
            <w:szCs w:val="22"/>
          </w:rPr>
          <w:t>Реальная возможность установления соединений: привлечение женщин-экспертов и молодых экспертов</w:t>
        </w:r>
      </w:hyperlink>
      <w:r w:rsidRPr="00D93036">
        <w:t xml:space="preserve">", а в связи с собраниями групп Докладчиков в 2024 году в рамках празднования дня "Девушки в ИКТ" был организован межотраслевой семинар-практикум на тему "Лидерство женщин в сфере технологий", на котором выступили Генеральный секретарь МСЭ и Директор БРЭ. В течение почти всех недель собраний ИК1 были организованы обеды и собрания NOW, на которых координаторы БРЭ по гендерным вопросам, Председатель ИК1 и координаторы ИК1 по вопросам женщин и гендерной проблематике проводили обсуждения и содействовали обмену опытом в неформальной обстановке. </w:t>
      </w:r>
    </w:p>
    <w:p w14:paraId="461F0199" w14:textId="77777777" w:rsidR="009624BF" w:rsidRPr="00D93036" w:rsidRDefault="009624BF" w:rsidP="009624BF">
      <w:pPr>
        <w:pStyle w:val="Heading2"/>
        <w:rPr>
          <w:rFonts w:cstheme="minorHAnsi"/>
        </w:rPr>
      </w:pPr>
      <w:r w:rsidRPr="00D93036">
        <w:t>4.9</w:t>
      </w:r>
      <w:r w:rsidRPr="00D93036">
        <w:tab/>
        <w:t>ВВУИО</w:t>
      </w:r>
    </w:p>
    <w:p w14:paraId="2E8D2D7D" w14:textId="77777777" w:rsidR="009624BF" w:rsidRPr="00D93036" w:rsidRDefault="009624BF" w:rsidP="009624BF">
      <w:pPr>
        <w:rPr>
          <w:rFonts w:cstheme="minorHAnsi"/>
          <w:bCs/>
        </w:rPr>
      </w:pPr>
      <w:r w:rsidRPr="00D93036">
        <w:t>На собраниях ИК1 регулярно обновляются сведения</w:t>
      </w:r>
      <w:r w:rsidRPr="00D93036">
        <w:rPr>
          <w:rStyle w:val="FootnoteReference"/>
        </w:rPr>
        <w:footnoteReference w:id="38"/>
      </w:r>
      <w:r w:rsidRPr="00D93036">
        <w:t xml:space="preserve"> о различных видах деятельности, осуществляемой Генеральным секретариатом в связи с ВВУИО, в том числе об итоговых документах Форума ВВУИО, подготовке следующего Форума ВВУИО, анализе выполнения решений ВВУИО и </w:t>
      </w:r>
      <w:r w:rsidRPr="00D93036">
        <w:lastRenderedPageBreak/>
        <w:t>конкурсе на соискание наград ВВУИО. Поскольку большинство исследуемых Вопросов связаны с направлениями деятельности ВВУИО, ИК1 через своих координаторов БРЭ в штаб-квартире продолжит работу с командами ВВУИО. Лауреатам наград ВВУИО − Членам МСЭ-D предложено представить вклады в рамках соответствующих Вопросов ИК1.</w:t>
      </w:r>
    </w:p>
    <w:p w14:paraId="7916E541" w14:textId="77777777" w:rsidR="009624BF" w:rsidRPr="00D93036" w:rsidRDefault="009624BF" w:rsidP="009624BF">
      <w:pPr>
        <w:pStyle w:val="Heading1"/>
        <w:rPr>
          <w:rFonts w:cstheme="minorHAnsi"/>
        </w:rPr>
      </w:pPr>
      <w:r w:rsidRPr="00D93036">
        <w:t>5</w:t>
      </w:r>
      <w:r w:rsidRPr="00D93036">
        <w:tab/>
        <w:t>Инструменты сотрудничества</w:t>
      </w:r>
    </w:p>
    <w:p w14:paraId="51D12A89" w14:textId="082AF93D" w:rsidR="00B611A9" w:rsidRPr="00D93036" w:rsidRDefault="009624BF" w:rsidP="009624BF">
      <w:r w:rsidRPr="00D93036">
        <w:t xml:space="preserve">Развиваются </w:t>
      </w:r>
      <w:hyperlink r:id="rId74" w:history="1">
        <w:r w:rsidRPr="00D93036">
          <w:rPr>
            <w:rStyle w:val="Hyperlink"/>
            <w:szCs w:val="22"/>
          </w:rPr>
          <w:t>инструменты сотрудничества</w:t>
        </w:r>
      </w:hyperlink>
      <w:r w:rsidRPr="00D93036">
        <w:t xml:space="preserve">, способствующие электронному участию в работе исследовательских комиссий МСЭ-D. В дополнение к услугам дистанционного участия и веб-трансляции на языках соответствующих собраний участники и члены руководящего состава могут подписаться на различные почтовые рассылки. Руководящие составы групп Докладчиков по Вопросам создали группы в MS Teams для удобства работы. Члены руководящего состава групп Докладчиков по Вопросам дали высокую оценку автоматическому вводу субтитров на различных языках, поскольку это повышает доступность и упрощает обмен информацией во время электронных собраний. Предлагаемые на всех собраниях ИК1 ввод субтитров и сурдоперевод на собраниях по Вопросу 7/1 широко используются участниками. </w:t>
      </w:r>
      <w:r w:rsidR="00EC09D8" w:rsidRPr="00D93036">
        <w:t>На собрании руковод</w:t>
      </w:r>
      <w:r w:rsidR="00CC3F51" w:rsidRPr="00D93036">
        <w:t>ящего состава</w:t>
      </w:r>
      <w:r w:rsidR="00EC09D8" w:rsidRPr="00D93036">
        <w:t xml:space="preserve"> ИК1 в 2025 году и</w:t>
      </w:r>
      <w:r w:rsidR="00CC3F51" w:rsidRPr="00D93036">
        <w:t xml:space="preserve"> на</w:t>
      </w:r>
      <w:r w:rsidR="00EC09D8" w:rsidRPr="00D93036">
        <w:t xml:space="preserve"> совместном собрании руковод</w:t>
      </w:r>
      <w:r w:rsidR="00CC3F51" w:rsidRPr="00D93036">
        <w:t>ящего состава</w:t>
      </w:r>
      <w:r w:rsidR="00EC09D8" w:rsidRPr="00D93036">
        <w:t xml:space="preserve"> ИК1 и ИК2 (</w:t>
      </w:r>
      <w:r w:rsidR="00CC3F51" w:rsidRPr="00D93036">
        <w:t>как правило, проводятся</w:t>
      </w:r>
      <w:r w:rsidR="00EC09D8" w:rsidRPr="00D93036">
        <w:t xml:space="preserve"> без устного перевода) был</w:t>
      </w:r>
      <w:r w:rsidR="00CC3F51" w:rsidRPr="00D93036">
        <w:t>а</w:t>
      </w:r>
      <w:r w:rsidR="00EC09D8" w:rsidRPr="00D93036">
        <w:t xml:space="preserve"> опробован</w:t>
      </w:r>
      <w:r w:rsidR="00CC3F51" w:rsidRPr="00D93036">
        <w:t>а функция устного перевода на основе</w:t>
      </w:r>
      <w:r w:rsidR="00EC09D8" w:rsidRPr="00D93036">
        <w:t xml:space="preserve"> ИИ.</w:t>
      </w:r>
    </w:p>
    <w:p w14:paraId="7E65EE70" w14:textId="238C20C0" w:rsidR="009624BF" w:rsidRPr="00D93036" w:rsidRDefault="009624BF" w:rsidP="009624BF">
      <w:pPr>
        <w:rPr>
          <w:rFonts w:cstheme="minorHAnsi"/>
        </w:rPr>
      </w:pPr>
      <w:r w:rsidRPr="00D93036">
        <w:t>Кроме того, обновлена информационная панель</w:t>
      </w:r>
      <w:r w:rsidRPr="00D93036">
        <w:rPr>
          <w:rStyle w:val="FootnoteReference"/>
        </w:rPr>
        <w:footnoteReference w:id="39"/>
      </w:r>
      <w:r w:rsidRPr="00D93036">
        <w:rPr>
          <w:rStyle w:val="FootnoteReference"/>
        </w:rPr>
        <w:t xml:space="preserve"> </w:t>
      </w:r>
      <w:r w:rsidRPr="00D93036">
        <w:t xml:space="preserve">вкладов, упрощающая поиск ранее представленных вкладов и их краткого изложения. Хранилище системы управления документами, доступными при наличии учетной записи к TIES, оснащено инструментом автоматического (машинного) перевода под названием "ITU </w:t>
      </w:r>
      <w:proofErr w:type="spellStart"/>
      <w:r w:rsidRPr="00D93036">
        <w:t>Translate</w:t>
      </w:r>
      <w:proofErr w:type="spellEnd"/>
      <w:r w:rsidRPr="00D93036">
        <w:t>"</w:t>
      </w:r>
      <w:r w:rsidRPr="00D93036">
        <w:rPr>
          <w:rStyle w:val="FootnoteReference"/>
        </w:rPr>
        <w:footnoteReference w:id="40"/>
      </w:r>
      <w:r w:rsidRPr="00D93036">
        <w:t>, при помощи которого читатели могут переводить вклады, отчеты и другие документы собраний с одного официального языка ООН на другой. Все страницы веб-сайта исследовательских комиссий МСЭ-D, как и все веб-страницы БРЭ, доступны на всех официальных языках ООН.</w:t>
      </w:r>
    </w:p>
    <w:p w14:paraId="27793A65" w14:textId="77777777" w:rsidR="009624BF" w:rsidRPr="00D93036" w:rsidRDefault="009624BF" w:rsidP="009624BF">
      <w:pPr>
        <w:rPr>
          <w:rFonts w:cstheme="minorHAnsi"/>
        </w:rPr>
      </w:pPr>
      <w:r w:rsidRPr="00D93036">
        <w:t>Участникам исследовательских комиссий было рекомендовано изучить эти инструменты и представить в секретариат отзывы для содействия их совершенствованию.</w:t>
      </w:r>
    </w:p>
    <w:p w14:paraId="70C20A55" w14:textId="77777777" w:rsidR="009624BF" w:rsidRPr="00D93036" w:rsidRDefault="009624BF" w:rsidP="009624BF">
      <w:pPr>
        <w:pStyle w:val="Heading1"/>
        <w:rPr>
          <w:rFonts w:cstheme="minorHAnsi"/>
        </w:rPr>
      </w:pPr>
      <w:bookmarkStart w:id="22" w:name="_Toc192493311"/>
      <w:r w:rsidRPr="00D93036">
        <w:t>6</w:t>
      </w:r>
      <w:r w:rsidRPr="00D93036">
        <w:tab/>
        <w:t>Результаты обследования о работе исследовательских комиссий МСЭ-D (восьмой исследовательский период, 2022−2025 гг.)</w:t>
      </w:r>
      <w:bookmarkEnd w:id="22"/>
    </w:p>
    <w:p w14:paraId="5F135052" w14:textId="77777777" w:rsidR="009624BF" w:rsidRPr="00D93036" w:rsidRDefault="009624BF" w:rsidP="009624BF">
      <w:pPr>
        <w:rPr>
          <w:rFonts w:cstheme="minorHAnsi"/>
        </w:rPr>
      </w:pPr>
      <w:r w:rsidRPr="00D93036">
        <w:t>В соответствии с разделом 12.4.3 Резолюции 1 (Пересм. Кигали, 2022 г.) исследовательские комиссии МСЭ-D опубликовали результаты совместного обследования, чтобы помочь выяснить, в какой степени члены МСЭ-D и, в частности, развивающиеся страны пользуются результатами исследований.</w:t>
      </w:r>
    </w:p>
    <w:p w14:paraId="02FD33EF" w14:textId="77777777" w:rsidR="009624BF" w:rsidRPr="00D93036" w:rsidRDefault="009624BF" w:rsidP="009624BF">
      <w:pPr>
        <w:rPr>
          <w:rFonts w:cstheme="minorBidi"/>
        </w:rPr>
      </w:pPr>
      <w:r w:rsidRPr="00D93036">
        <w:t xml:space="preserve">На собраниях 1-й и 2-й Исследовательских комиссий МСЭ-D в ноябре 2024 года был представлен проект вопросника для замечаний. Окончательная версия вопросника была распространена в форме онлайнового опросника для Членов МСЭ-D (см. </w:t>
      </w:r>
      <w:hyperlink r:id="rId75" w:history="1">
        <w:r w:rsidRPr="00D93036">
          <w:rPr>
            <w:rStyle w:val="Hyperlink"/>
            <w:szCs w:val="22"/>
          </w:rPr>
          <w:t>Циркулярное письмо МСЭ-D 07</w:t>
        </w:r>
      </w:hyperlink>
      <w:r w:rsidRPr="00D93036">
        <w:t>) 8 января 2025 года с предельным сроком получения ответов 15 января 2021 года. Предельный срок был продлен до 7 февраля 2025 года. Результаты совместного обследования были проанализированы и будут представлены четвертому и заключительному собраниям исследовательских комиссий.</w:t>
      </w:r>
    </w:p>
    <w:p w14:paraId="46BDF8A5" w14:textId="77777777" w:rsidR="009624BF" w:rsidRPr="00D93036" w:rsidRDefault="009624BF" w:rsidP="009624BF">
      <w:pPr>
        <w:rPr>
          <w:rFonts w:cstheme="minorHAnsi"/>
        </w:rPr>
      </w:pPr>
      <w:r w:rsidRPr="00D93036">
        <w:t>Результаты обследований могут быть полезны для Членов МСЭ в рамках подготовки к ВКРЭ-25, особенно в отношении разделов, касающихся обсуждений будущего Вопросов и методов работы исследовательских комиссий.</w:t>
      </w:r>
    </w:p>
    <w:p w14:paraId="00F89ADA" w14:textId="77777777" w:rsidR="009624BF" w:rsidRPr="00D93036" w:rsidRDefault="009624BF" w:rsidP="009624BF">
      <w:pPr>
        <w:pStyle w:val="Heading1"/>
      </w:pPr>
      <w:bookmarkStart w:id="23" w:name="_Toc192493312"/>
      <w:r w:rsidRPr="00D93036">
        <w:lastRenderedPageBreak/>
        <w:t>7</w:t>
      </w:r>
      <w:r w:rsidRPr="00D93036">
        <w:tab/>
        <w:t xml:space="preserve">Концепция </w:t>
      </w:r>
      <w:r w:rsidRPr="00D93036">
        <w:rPr>
          <w:b w:val="0"/>
          <w:bCs/>
        </w:rPr>
        <w:t>"</w:t>
      </w:r>
      <w:r w:rsidRPr="00D93036">
        <w:t xml:space="preserve">трех </w:t>
      </w:r>
      <w:r w:rsidRPr="00D93036">
        <w:rPr>
          <w:b w:val="0"/>
          <w:bCs/>
        </w:rPr>
        <w:t>«</w:t>
      </w:r>
      <w:r w:rsidRPr="00D93036">
        <w:t>В</w:t>
      </w:r>
      <w:r w:rsidRPr="00D93036">
        <w:rPr>
          <w:b w:val="0"/>
          <w:bCs/>
        </w:rPr>
        <w:t>»"</w:t>
      </w:r>
      <w:r w:rsidRPr="00D93036">
        <w:t xml:space="preserve"> для 1-й Исследовательской комиссии</w:t>
      </w:r>
      <w:bookmarkEnd w:id="23"/>
    </w:p>
    <w:p w14:paraId="5C595D8F" w14:textId="3BE15849" w:rsidR="009624BF" w:rsidRPr="00D93036" w:rsidRDefault="009624BF" w:rsidP="009624BF">
      <w:pPr>
        <w:rPr>
          <w:rFonts w:cstheme="minorBidi"/>
          <w:color w:val="1E1E1E"/>
        </w:rPr>
      </w:pPr>
      <w:r w:rsidRPr="00D93036">
        <w:t>Для того чтобы ИК1 могла достичь ожидаемых результатов в исследовательском периоде 2022−2025 годов, в соответствии со сферой деятельности, определенной в Резолюции 2 (Пересм. Кигали, 2022 г.) о создании исследовательских комиссий, в восьмом исследовательском периоде 2022–2025 гг. Председатель ИК1 продолжает следовать концепции, предполагающей более активное взаимодействие, введение инноваций и внедрение (концепция "трех «В»") и представленной на первом собрании ИК1 в седьмом исследовательском периоде 2018</w:t>
      </w:r>
      <w:r w:rsidR="00283AC9" w:rsidRPr="00D93036">
        <w:t>−</w:t>
      </w:r>
      <w:r w:rsidRPr="00D93036">
        <w:t>2021 гг., с помощью следующих</w:t>
      </w:r>
      <w:r w:rsidR="00E163B3" w:rsidRPr="00D93036">
        <w:t> </w:t>
      </w:r>
      <w:r w:rsidRPr="00D93036">
        <w:t>мер:</w:t>
      </w:r>
    </w:p>
    <w:p w14:paraId="6B6711E9" w14:textId="77777777" w:rsidR="009624BF" w:rsidRPr="00D93036" w:rsidRDefault="009624BF" w:rsidP="009624BF">
      <w:pPr>
        <w:pStyle w:val="enumlev1"/>
        <w:rPr>
          <w:rFonts w:cstheme="minorHAnsi"/>
          <w:color w:val="1E1E1E"/>
        </w:rPr>
      </w:pPr>
      <w:r w:rsidRPr="00D93036">
        <w:t>–</w:t>
      </w:r>
      <w:r w:rsidRPr="00D93036">
        <w:tab/>
        <w:t>"умный" план работы ИК1 для эффективной деятельности в сокращенные сроки данного исследовательского периода;</w:t>
      </w:r>
    </w:p>
    <w:p w14:paraId="6C271094" w14:textId="77777777" w:rsidR="009624BF" w:rsidRPr="00D93036" w:rsidRDefault="009624BF" w:rsidP="009624BF">
      <w:pPr>
        <w:pStyle w:val="enumlev1"/>
        <w:rPr>
          <w:rFonts w:cstheme="minorBidi"/>
          <w:color w:val="1E1E1E"/>
        </w:rPr>
      </w:pPr>
      <w:r w:rsidRPr="00D93036">
        <w:t>–</w:t>
      </w:r>
      <w:r w:rsidRPr="00D93036">
        <w:tab/>
        <w:t>качественное содержание вкладов в работу ИК1, основанное на фактических данных, эффективное привлечение экспертов к деятельности руководящего состава, активных сотрудников и участников собраний для анализа и обработки этих вкладов на предмет своевременной подготовки качественных итоговых документов;</w:t>
      </w:r>
    </w:p>
    <w:p w14:paraId="31B3DE33" w14:textId="77777777" w:rsidR="009624BF" w:rsidRPr="00D93036" w:rsidRDefault="009624BF" w:rsidP="009624BF">
      <w:pPr>
        <w:pStyle w:val="enumlev1"/>
        <w:rPr>
          <w:rFonts w:cstheme="minorBidi"/>
          <w:color w:val="1E1E1E"/>
        </w:rPr>
      </w:pPr>
      <w:r w:rsidRPr="00D93036">
        <w:t>–</w:t>
      </w:r>
      <w:r w:rsidRPr="00D93036">
        <w:tab/>
        <w:t>оптимизация ресурсов за счет обеспечения постоянного и целенаправленного эффекта синергии при сотрудничестве групп Докладчиков по исследуемым Вопросам и исследовательских комиссий МСЭ-D и других Секторов, в рамках проектов БРЭ, региональных инициатив и направлений деятельности МСЭ и его партнеров;</w:t>
      </w:r>
    </w:p>
    <w:p w14:paraId="5C601BAC" w14:textId="77777777" w:rsidR="009624BF" w:rsidRPr="00D93036" w:rsidRDefault="009624BF" w:rsidP="009624BF">
      <w:pPr>
        <w:pStyle w:val="enumlev1"/>
        <w:rPr>
          <w:rFonts w:cstheme="minorHAnsi"/>
          <w:color w:val="1E1E1E"/>
        </w:rPr>
      </w:pPr>
      <w:r w:rsidRPr="00D93036">
        <w:t>–</w:t>
      </w:r>
      <w:r w:rsidRPr="00D93036">
        <w:tab/>
        <w:t>привлечение экспертов исследовательских комиссий из числа руководящего состава ИК1 к работе БРЭ и МСЭ для удовлетворения потребностей Членов;</w:t>
      </w:r>
    </w:p>
    <w:p w14:paraId="6E128AD2" w14:textId="77777777" w:rsidR="009624BF" w:rsidRPr="00D93036" w:rsidRDefault="009624BF" w:rsidP="009624BF">
      <w:pPr>
        <w:pStyle w:val="enumlev1"/>
        <w:rPr>
          <w:rFonts w:cstheme="minorHAnsi"/>
          <w:color w:val="1E1E1E"/>
        </w:rPr>
      </w:pPr>
      <w:r w:rsidRPr="00D93036">
        <w:t>–</w:t>
      </w:r>
      <w:r w:rsidRPr="00D93036">
        <w:tab/>
        <w:t>вовлечение в работу ИК1 в качестве экспертов лиц с ограниченными возможностями, женщин и представителей молодежи из числа Членов.</w:t>
      </w:r>
    </w:p>
    <w:p w14:paraId="5864855C" w14:textId="77777777" w:rsidR="009624BF" w:rsidRPr="00D93036" w:rsidRDefault="009624BF" w:rsidP="009624BF">
      <w:pPr>
        <w:pStyle w:val="Heading1"/>
      </w:pPr>
      <w:bookmarkStart w:id="24" w:name="_Toc192493313"/>
      <w:r w:rsidRPr="00D93036">
        <w:t>8</w:t>
      </w:r>
      <w:r w:rsidRPr="00D93036">
        <w:tab/>
        <w:t>Выводы</w:t>
      </w:r>
      <w:bookmarkEnd w:id="24"/>
    </w:p>
    <w:p w14:paraId="235D09FE" w14:textId="77777777" w:rsidR="009624BF" w:rsidRPr="00D93036" w:rsidRDefault="009624BF" w:rsidP="009624BF">
      <w:r w:rsidRPr="00D93036">
        <w:t>1-я Исследовательская комиссия успешно выполняла свой мандат при высоком качестве представленных вкладов благодаря активным обсуждениям, упорной работе, преданности своему делу, настойчивости, гибкости/консенсусу и высокой квалификации всех соответствующих сторон: руководящего состава ИК1, заместителей Председателя, Докладчиков, заместителей Докладчиков, координаторов, Секретариата БРЭ, активных участников, участников собраний, присутствовавших лично или дистанционно, модераторов ИС, устных и письменных переводчиков и службы поддержки ИТ. При твердой и постоянной поддержке со стороны Директора БРЭ и его сотрудников, председателя и Бюро КГРЭ, а также других секторов (МСЭ-T и МСЭ-R) Комиссия выполнила свою миссию.</w:t>
      </w:r>
    </w:p>
    <w:p w14:paraId="6DA64DAE" w14:textId="77777777" w:rsidR="00E163B3" w:rsidRPr="00D93036" w:rsidRDefault="00E163B3" w:rsidP="00FF48BB"/>
    <w:p w14:paraId="0FCD3C12" w14:textId="77777777" w:rsidR="00E163B3" w:rsidRPr="00D93036" w:rsidRDefault="00E163B3" w:rsidP="00FF48BB">
      <w:pPr>
        <w:sectPr w:rsidR="00E163B3" w:rsidRPr="00D93036" w:rsidSect="00355D84">
          <w:headerReference w:type="default" r:id="rId76"/>
          <w:footerReference w:type="even" r:id="rId77"/>
          <w:footerReference w:type="first" r:id="rId78"/>
          <w:pgSz w:w="11907" w:h="16840" w:code="9"/>
          <w:pgMar w:top="1418" w:right="1134" w:bottom="1134" w:left="1134" w:header="567" w:footer="567" w:gutter="0"/>
          <w:paperSrc w:first="15" w:other="15"/>
          <w:pgNumType w:start="1"/>
          <w:cols w:space="720"/>
          <w:titlePg/>
          <w:docGrid w:linePitch="326"/>
        </w:sectPr>
      </w:pPr>
    </w:p>
    <w:p w14:paraId="16E8CFFC" w14:textId="77777777" w:rsidR="00D5595B" w:rsidRPr="00D93036" w:rsidRDefault="00E163B3" w:rsidP="00D5595B">
      <w:pPr>
        <w:pStyle w:val="AnnexNo"/>
        <w:spacing w:before="0"/>
      </w:pPr>
      <w:proofErr w:type="spellStart"/>
      <w:r w:rsidRPr="00D93036">
        <w:lastRenderedPageBreak/>
        <w:t>Annex</w:t>
      </w:r>
      <w:proofErr w:type="spellEnd"/>
      <w:r w:rsidRPr="00D93036">
        <w:t xml:space="preserve"> 1</w:t>
      </w:r>
    </w:p>
    <w:p w14:paraId="4A2F6E87" w14:textId="11AC2227" w:rsidR="00E163B3" w:rsidRPr="00D93036" w:rsidRDefault="00E163B3" w:rsidP="00D5595B">
      <w:pPr>
        <w:pStyle w:val="Annextitle"/>
      </w:pPr>
      <w:proofErr w:type="spellStart"/>
      <w:r w:rsidRPr="00D93036">
        <w:t>Appointed</w:t>
      </w:r>
      <w:proofErr w:type="spellEnd"/>
      <w:r w:rsidRPr="00D93036">
        <w:t xml:space="preserve"> </w:t>
      </w:r>
      <w:proofErr w:type="spellStart"/>
      <w:r w:rsidRPr="00D93036">
        <w:t>Chair</w:t>
      </w:r>
      <w:proofErr w:type="spellEnd"/>
      <w:r w:rsidRPr="00D93036">
        <w:t xml:space="preserve">, </w:t>
      </w:r>
      <w:proofErr w:type="spellStart"/>
      <w:r w:rsidRPr="00D93036">
        <w:t>Vice-Chair</w:t>
      </w:r>
      <w:proofErr w:type="spellEnd"/>
      <w:r w:rsidRPr="00D93036">
        <w:t xml:space="preserve"> </w:t>
      </w:r>
      <w:proofErr w:type="spellStart"/>
      <w:r w:rsidRPr="00D93036">
        <w:t>and</w:t>
      </w:r>
      <w:proofErr w:type="spellEnd"/>
      <w:r w:rsidRPr="00D93036">
        <w:t xml:space="preserve"> </w:t>
      </w:r>
      <w:proofErr w:type="spellStart"/>
      <w:r w:rsidRPr="00D93036">
        <w:t>Rapporteurs</w:t>
      </w:r>
      <w:proofErr w:type="spellEnd"/>
      <w:r w:rsidRPr="00D93036">
        <w:t xml:space="preserve"> </w:t>
      </w:r>
      <w:proofErr w:type="spellStart"/>
      <w:r w:rsidRPr="00D93036">
        <w:t>and</w:t>
      </w:r>
      <w:proofErr w:type="spellEnd"/>
      <w:r w:rsidRPr="00D93036">
        <w:t xml:space="preserve"> </w:t>
      </w:r>
      <w:proofErr w:type="spellStart"/>
      <w:r w:rsidRPr="00D93036">
        <w:t>Vice-Rapporteurs</w:t>
      </w:r>
      <w:proofErr w:type="spellEnd"/>
      <w:r w:rsidRPr="00D93036">
        <w:t xml:space="preserve"> of ITU-D Study Group 1 </w:t>
      </w:r>
      <w:proofErr w:type="spellStart"/>
      <w:r w:rsidRPr="00D93036">
        <w:t>Questions</w:t>
      </w:r>
      <w:proofErr w:type="spellEnd"/>
      <w:r w:rsidRPr="00D93036">
        <w:t xml:space="preserve"> for the 2022</w:t>
      </w:r>
      <w:r w:rsidR="00D5595B" w:rsidRPr="00D93036">
        <w:t>−</w:t>
      </w:r>
      <w:r w:rsidRPr="00D93036">
        <w:t xml:space="preserve">2025 </w:t>
      </w:r>
      <w:r w:rsidR="00D5595B" w:rsidRPr="00D93036">
        <w:br/>
      </w:r>
      <w:proofErr w:type="spellStart"/>
      <w:r w:rsidRPr="00D93036">
        <w:t>period</w:t>
      </w:r>
      <w:proofErr w:type="spellEnd"/>
      <w:r w:rsidRPr="00D93036">
        <w:t xml:space="preserve"> </w:t>
      </w:r>
      <w:proofErr w:type="spellStart"/>
      <w:r w:rsidRPr="00D93036">
        <w:t>with</w:t>
      </w:r>
      <w:proofErr w:type="spellEnd"/>
      <w:r w:rsidRPr="00D93036">
        <w:t xml:space="preserve"> </w:t>
      </w:r>
      <w:proofErr w:type="spellStart"/>
      <w:r w:rsidRPr="00D93036">
        <w:t>attendance</w:t>
      </w:r>
      <w:proofErr w:type="spellEnd"/>
      <w:r w:rsidRPr="00D93036">
        <w:t xml:space="preserve"> </w:t>
      </w:r>
      <w:proofErr w:type="spellStart"/>
      <w:r w:rsidRPr="00D93036">
        <w:t>information</w:t>
      </w:r>
      <w:proofErr w:type="spellEnd"/>
    </w:p>
    <w:p w14:paraId="18B00D48" w14:textId="77777777" w:rsidR="00E163B3" w:rsidRPr="00D93036" w:rsidRDefault="00E163B3" w:rsidP="00E163B3">
      <w:pPr>
        <w:spacing w:after="120"/>
        <w:rPr>
          <w:bCs/>
          <w:szCs w:val="24"/>
        </w:rPr>
      </w:pPr>
      <w:r w:rsidRPr="00D93036">
        <w:rPr>
          <w:bCs/>
          <w:szCs w:val="24"/>
        </w:rPr>
        <w:t xml:space="preserve">List of </w:t>
      </w:r>
      <w:proofErr w:type="spellStart"/>
      <w:r w:rsidRPr="00D93036">
        <w:rPr>
          <w:bCs/>
          <w:szCs w:val="24"/>
        </w:rPr>
        <w:t>chair</w:t>
      </w:r>
      <w:proofErr w:type="spellEnd"/>
      <w:r w:rsidRPr="00D93036">
        <w:rPr>
          <w:bCs/>
          <w:szCs w:val="24"/>
        </w:rPr>
        <w:t xml:space="preserve"> </w:t>
      </w:r>
      <w:proofErr w:type="spellStart"/>
      <w:r w:rsidRPr="00D93036">
        <w:rPr>
          <w:bCs/>
          <w:szCs w:val="24"/>
        </w:rPr>
        <w:t>and</w:t>
      </w:r>
      <w:proofErr w:type="spellEnd"/>
      <w:r w:rsidRPr="00D93036">
        <w:rPr>
          <w:bCs/>
          <w:szCs w:val="24"/>
        </w:rPr>
        <w:t xml:space="preserve"> </w:t>
      </w:r>
      <w:proofErr w:type="spellStart"/>
      <w:r w:rsidRPr="00D93036">
        <w:rPr>
          <w:bCs/>
          <w:szCs w:val="24"/>
        </w:rPr>
        <w:t>vice-chair</w:t>
      </w:r>
      <w:proofErr w:type="spellEnd"/>
      <w:r w:rsidRPr="00D93036">
        <w:rPr>
          <w:bCs/>
          <w:szCs w:val="24"/>
        </w:rPr>
        <w:t xml:space="preserve"> </w:t>
      </w:r>
      <w:proofErr w:type="spellStart"/>
      <w:r w:rsidRPr="00D93036">
        <w:rPr>
          <w:bCs/>
          <w:szCs w:val="24"/>
        </w:rPr>
        <w:t>is</w:t>
      </w:r>
      <w:proofErr w:type="spellEnd"/>
      <w:r w:rsidRPr="00D93036">
        <w:rPr>
          <w:bCs/>
          <w:szCs w:val="24"/>
        </w:rPr>
        <w:t xml:space="preserve"> </w:t>
      </w:r>
      <w:proofErr w:type="spellStart"/>
      <w:r w:rsidRPr="00D93036">
        <w:rPr>
          <w:bCs/>
          <w:szCs w:val="24"/>
        </w:rPr>
        <w:t>also</w:t>
      </w:r>
      <w:proofErr w:type="spellEnd"/>
      <w:r w:rsidRPr="00D93036">
        <w:rPr>
          <w:bCs/>
          <w:szCs w:val="24"/>
        </w:rPr>
        <w:t xml:space="preserve"> </w:t>
      </w:r>
      <w:proofErr w:type="spellStart"/>
      <w:r w:rsidRPr="00D93036">
        <w:rPr>
          <w:bCs/>
          <w:szCs w:val="24"/>
        </w:rPr>
        <w:t>available</w:t>
      </w:r>
      <w:proofErr w:type="spellEnd"/>
      <w:r w:rsidRPr="00D93036">
        <w:rPr>
          <w:bCs/>
          <w:szCs w:val="24"/>
        </w:rPr>
        <w:t xml:space="preserve"> </w:t>
      </w:r>
      <w:hyperlink r:id="rId79" w:history="1">
        <w:proofErr w:type="spellStart"/>
        <w:r w:rsidRPr="00D93036">
          <w:rPr>
            <w:rStyle w:val="Hyperlink"/>
            <w:bCs/>
            <w:szCs w:val="24"/>
          </w:rPr>
          <w:t>here</w:t>
        </w:r>
        <w:proofErr w:type="spellEnd"/>
      </w:hyperlink>
      <w:r w:rsidRPr="00D93036">
        <w:rPr>
          <w:bCs/>
          <w:szCs w:val="24"/>
        </w:rPr>
        <w:t xml:space="preserve"> </w:t>
      </w:r>
    </w:p>
    <w:p w14:paraId="34FA4DA3" w14:textId="77777777" w:rsidR="00E163B3" w:rsidRPr="00D93036" w:rsidRDefault="00E163B3" w:rsidP="00E163B3">
      <w:pPr>
        <w:spacing w:after="120"/>
        <w:rPr>
          <w:bCs/>
          <w:szCs w:val="24"/>
        </w:rPr>
      </w:pPr>
      <w:r w:rsidRPr="00D93036">
        <w:rPr>
          <w:bCs/>
          <w:szCs w:val="24"/>
        </w:rPr>
        <w:t xml:space="preserve">List of </w:t>
      </w:r>
      <w:proofErr w:type="spellStart"/>
      <w:r w:rsidRPr="00D93036">
        <w:rPr>
          <w:bCs/>
          <w:szCs w:val="24"/>
        </w:rPr>
        <w:t>rapporteurs</w:t>
      </w:r>
      <w:proofErr w:type="spellEnd"/>
      <w:r w:rsidRPr="00D93036">
        <w:rPr>
          <w:bCs/>
          <w:szCs w:val="24"/>
        </w:rPr>
        <w:t xml:space="preserve">, </w:t>
      </w:r>
      <w:proofErr w:type="spellStart"/>
      <w:r w:rsidRPr="00D93036">
        <w:rPr>
          <w:bCs/>
          <w:szCs w:val="24"/>
        </w:rPr>
        <w:t>vice-rapporteur</w:t>
      </w:r>
      <w:proofErr w:type="spellEnd"/>
      <w:r w:rsidRPr="00D93036">
        <w:rPr>
          <w:bCs/>
          <w:szCs w:val="24"/>
        </w:rPr>
        <w:t xml:space="preserve"> </w:t>
      </w:r>
      <w:proofErr w:type="spellStart"/>
      <w:r w:rsidRPr="00D93036">
        <w:rPr>
          <w:bCs/>
          <w:szCs w:val="24"/>
        </w:rPr>
        <w:t>and</w:t>
      </w:r>
      <w:proofErr w:type="spellEnd"/>
      <w:r w:rsidRPr="00D93036">
        <w:rPr>
          <w:bCs/>
          <w:szCs w:val="24"/>
        </w:rPr>
        <w:t xml:space="preserve"> </w:t>
      </w:r>
      <w:proofErr w:type="spellStart"/>
      <w:r w:rsidRPr="00D93036">
        <w:rPr>
          <w:bCs/>
          <w:szCs w:val="24"/>
        </w:rPr>
        <w:t>BDT</w:t>
      </w:r>
      <w:proofErr w:type="spellEnd"/>
      <w:r w:rsidRPr="00D93036">
        <w:rPr>
          <w:bCs/>
          <w:szCs w:val="24"/>
        </w:rPr>
        <w:t xml:space="preserve"> </w:t>
      </w:r>
      <w:proofErr w:type="spellStart"/>
      <w:r w:rsidRPr="00D93036">
        <w:rPr>
          <w:bCs/>
          <w:szCs w:val="24"/>
        </w:rPr>
        <w:t>focal</w:t>
      </w:r>
      <w:proofErr w:type="spellEnd"/>
      <w:r w:rsidRPr="00D93036">
        <w:rPr>
          <w:bCs/>
          <w:szCs w:val="24"/>
        </w:rPr>
        <w:t xml:space="preserve"> </w:t>
      </w:r>
      <w:proofErr w:type="spellStart"/>
      <w:r w:rsidRPr="00D93036">
        <w:rPr>
          <w:bCs/>
          <w:szCs w:val="24"/>
        </w:rPr>
        <w:t>points</w:t>
      </w:r>
      <w:proofErr w:type="spellEnd"/>
      <w:r w:rsidRPr="00D93036">
        <w:rPr>
          <w:bCs/>
          <w:szCs w:val="24"/>
        </w:rPr>
        <w:t xml:space="preserve"> </w:t>
      </w:r>
      <w:proofErr w:type="spellStart"/>
      <w:r w:rsidRPr="00D93036">
        <w:rPr>
          <w:bCs/>
          <w:szCs w:val="24"/>
        </w:rPr>
        <w:t>is</w:t>
      </w:r>
      <w:proofErr w:type="spellEnd"/>
      <w:r w:rsidRPr="00D93036">
        <w:rPr>
          <w:bCs/>
          <w:szCs w:val="24"/>
        </w:rPr>
        <w:t xml:space="preserve"> </w:t>
      </w:r>
      <w:proofErr w:type="spellStart"/>
      <w:r w:rsidRPr="00D93036">
        <w:rPr>
          <w:bCs/>
          <w:szCs w:val="24"/>
        </w:rPr>
        <w:t>also</w:t>
      </w:r>
      <w:proofErr w:type="spellEnd"/>
      <w:r w:rsidRPr="00D93036">
        <w:rPr>
          <w:bCs/>
          <w:szCs w:val="24"/>
        </w:rPr>
        <w:t xml:space="preserve"> </w:t>
      </w:r>
      <w:proofErr w:type="spellStart"/>
      <w:r w:rsidRPr="00D93036">
        <w:rPr>
          <w:bCs/>
          <w:szCs w:val="24"/>
        </w:rPr>
        <w:t>available</w:t>
      </w:r>
      <w:proofErr w:type="spellEnd"/>
      <w:r w:rsidRPr="00D93036">
        <w:rPr>
          <w:bCs/>
          <w:szCs w:val="24"/>
        </w:rPr>
        <w:t xml:space="preserve"> </w:t>
      </w:r>
      <w:hyperlink r:id="rId80" w:history="1">
        <w:proofErr w:type="spellStart"/>
        <w:r w:rsidRPr="00D93036">
          <w:rPr>
            <w:rStyle w:val="Hyperlink"/>
            <w:bCs/>
            <w:szCs w:val="24"/>
          </w:rPr>
          <w:t>here</w:t>
        </w:r>
        <w:proofErr w:type="spellEnd"/>
      </w:hyperlink>
    </w:p>
    <w:tbl>
      <w:tblPr>
        <w:tblW w:w="5000" w:type="pct"/>
        <w:jc w:val="center"/>
        <w:tblLayout w:type="fixed"/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1026"/>
        <w:gridCol w:w="4540"/>
        <w:gridCol w:w="1497"/>
        <w:gridCol w:w="1498"/>
        <w:gridCol w:w="1498"/>
        <w:gridCol w:w="1497"/>
        <w:gridCol w:w="1498"/>
        <w:gridCol w:w="1498"/>
      </w:tblGrid>
      <w:tr w:rsidR="00E163B3" w:rsidRPr="00D93036" w14:paraId="4D863BC8" w14:textId="77777777" w:rsidTr="007724AB">
        <w:trPr>
          <w:trHeight w:val="309"/>
          <w:jc w:val="center"/>
        </w:trPr>
        <w:tc>
          <w:tcPr>
            <w:tcW w:w="10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6D9F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1812ED3" w14:textId="77777777" w:rsidR="00E163B3" w:rsidRPr="00D93036" w:rsidRDefault="00E163B3" w:rsidP="00D5595B">
            <w:pPr>
              <w:spacing w:before="40" w:after="40"/>
              <w:rPr>
                <w:bCs/>
                <w:sz w:val="20"/>
              </w:rPr>
            </w:pPr>
          </w:p>
        </w:tc>
        <w:tc>
          <w:tcPr>
            <w:tcW w:w="4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6D9F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3EE0880" w14:textId="77777777" w:rsidR="00E163B3" w:rsidRPr="00D93036" w:rsidRDefault="00E163B3" w:rsidP="00D5595B">
            <w:pPr>
              <w:spacing w:before="40" w:after="40"/>
              <w:rPr>
                <w:bCs/>
                <w:sz w:val="20"/>
              </w:rPr>
            </w:pPr>
            <w:r w:rsidRPr="00D93036">
              <w:rPr>
                <w:b/>
                <w:bCs/>
                <w:sz w:val="20"/>
              </w:rPr>
              <w:t>ITU-D STUDY GROUP 1</w:t>
            </w:r>
          </w:p>
        </w:tc>
        <w:tc>
          <w:tcPr>
            <w:tcW w:w="1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6D9F1"/>
            <w:vAlign w:val="center"/>
          </w:tcPr>
          <w:p w14:paraId="6DC90B03" w14:textId="77777777" w:rsidR="00E163B3" w:rsidRPr="00D93036" w:rsidRDefault="00E163B3" w:rsidP="00D5595B">
            <w:pPr>
              <w:spacing w:before="40" w:after="40"/>
              <w:jc w:val="center"/>
              <w:rPr>
                <w:b/>
                <w:bCs/>
                <w:sz w:val="20"/>
              </w:rPr>
            </w:pPr>
            <w:r w:rsidRPr="00D93036">
              <w:rPr>
                <w:b/>
                <w:bCs/>
                <w:sz w:val="20"/>
              </w:rPr>
              <w:t xml:space="preserve">Study Group 1 </w:t>
            </w:r>
            <w:proofErr w:type="spellStart"/>
            <w:r w:rsidRPr="00D93036">
              <w:rPr>
                <w:b/>
                <w:bCs/>
                <w:sz w:val="20"/>
              </w:rPr>
              <w:t>Meeting</w:t>
            </w:r>
            <w:proofErr w:type="spellEnd"/>
            <w:r w:rsidRPr="00D93036">
              <w:rPr>
                <w:b/>
                <w:bCs/>
                <w:sz w:val="20"/>
              </w:rPr>
              <w:t xml:space="preserve"> 2022</w:t>
            </w:r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6D9F1"/>
            <w:vAlign w:val="center"/>
          </w:tcPr>
          <w:p w14:paraId="54B868B3" w14:textId="77777777" w:rsidR="00E163B3" w:rsidRPr="00D93036" w:rsidRDefault="00E163B3" w:rsidP="00D5595B">
            <w:pPr>
              <w:spacing w:before="40" w:after="40"/>
              <w:jc w:val="center"/>
              <w:rPr>
                <w:b/>
                <w:bCs/>
                <w:sz w:val="20"/>
              </w:rPr>
            </w:pPr>
            <w:proofErr w:type="spellStart"/>
            <w:r w:rsidRPr="00D93036">
              <w:rPr>
                <w:b/>
                <w:bCs/>
                <w:sz w:val="20"/>
              </w:rPr>
              <w:t>Rapporteur</w:t>
            </w:r>
            <w:proofErr w:type="spellEnd"/>
            <w:r w:rsidRPr="00D93036">
              <w:rPr>
                <w:b/>
                <w:bCs/>
                <w:sz w:val="20"/>
              </w:rPr>
              <w:t xml:space="preserve"> Group </w:t>
            </w:r>
            <w:proofErr w:type="spellStart"/>
            <w:r w:rsidRPr="00D93036">
              <w:rPr>
                <w:b/>
                <w:bCs/>
                <w:sz w:val="20"/>
              </w:rPr>
              <w:t>Meeting</w:t>
            </w:r>
            <w:proofErr w:type="spellEnd"/>
            <w:r w:rsidRPr="00D93036">
              <w:rPr>
                <w:b/>
                <w:bCs/>
                <w:sz w:val="20"/>
              </w:rPr>
              <w:t xml:space="preserve"> 2023</w:t>
            </w:r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6D9F1"/>
            <w:vAlign w:val="center"/>
          </w:tcPr>
          <w:p w14:paraId="4195898C" w14:textId="77777777" w:rsidR="00E163B3" w:rsidRPr="00D93036" w:rsidRDefault="00E163B3" w:rsidP="00D5595B">
            <w:pPr>
              <w:spacing w:before="40" w:after="40"/>
              <w:jc w:val="center"/>
              <w:rPr>
                <w:b/>
                <w:bCs/>
                <w:sz w:val="20"/>
              </w:rPr>
            </w:pPr>
            <w:r w:rsidRPr="00D93036">
              <w:rPr>
                <w:b/>
                <w:bCs/>
                <w:sz w:val="20"/>
              </w:rPr>
              <w:t xml:space="preserve">Study Group 1 </w:t>
            </w:r>
            <w:proofErr w:type="spellStart"/>
            <w:r w:rsidRPr="00D93036">
              <w:rPr>
                <w:b/>
                <w:bCs/>
                <w:sz w:val="20"/>
              </w:rPr>
              <w:t>Meeting</w:t>
            </w:r>
            <w:proofErr w:type="spellEnd"/>
            <w:r w:rsidRPr="00D93036">
              <w:rPr>
                <w:b/>
                <w:bCs/>
                <w:sz w:val="20"/>
              </w:rPr>
              <w:t xml:space="preserve"> 2023</w:t>
            </w:r>
          </w:p>
        </w:tc>
        <w:tc>
          <w:tcPr>
            <w:tcW w:w="1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6D9F1"/>
            <w:vAlign w:val="center"/>
          </w:tcPr>
          <w:p w14:paraId="20CA96A1" w14:textId="77777777" w:rsidR="00E163B3" w:rsidRPr="00D93036" w:rsidRDefault="00E163B3" w:rsidP="00D5595B">
            <w:pPr>
              <w:spacing w:before="40" w:after="40"/>
              <w:jc w:val="center"/>
              <w:rPr>
                <w:b/>
                <w:bCs/>
                <w:sz w:val="20"/>
              </w:rPr>
            </w:pPr>
            <w:proofErr w:type="spellStart"/>
            <w:r w:rsidRPr="00D93036">
              <w:rPr>
                <w:b/>
                <w:bCs/>
                <w:sz w:val="20"/>
              </w:rPr>
              <w:t>Rapporteur</w:t>
            </w:r>
            <w:proofErr w:type="spellEnd"/>
            <w:r w:rsidRPr="00D93036">
              <w:rPr>
                <w:b/>
                <w:bCs/>
                <w:sz w:val="20"/>
              </w:rPr>
              <w:t xml:space="preserve"> Group </w:t>
            </w:r>
            <w:proofErr w:type="spellStart"/>
            <w:r w:rsidRPr="00D93036">
              <w:rPr>
                <w:b/>
                <w:bCs/>
                <w:sz w:val="20"/>
              </w:rPr>
              <w:t>Meeting</w:t>
            </w:r>
            <w:proofErr w:type="spellEnd"/>
            <w:r w:rsidRPr="00D93036">
              <w:rPr>
                <w:b/>
                <w:bCs/>
                <w:sz w:val="20"/>
              </w:rPr>
              <w:t xml:space="preserve"> 2024</w:t>
            </w:r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6D9F1"/>
            <w:vAlign w:val="center"/>
          </w:tcPr>
          <w:p w14:paraId="17015F01" w14:textId="77777777" w:rsidR="00E163B3" w:rsidRPr="00D93036" w:rsidRDefault="00E163B3" w:rsidP="00D5595B">
            <w:pPr>
              <w:spacing w:before="40" w:after="40"/>
              <w:jc w:val="center"/>
              <w:rPr>
                <w:b/>
                <w:bCs/>
                <w:sz w:val="20"/>
              </w:rPr>
            </w:pPr>
            <w:r w:rsidRPr="00D93036">
              <w:rPr>
                <w:b/>
                <w:bCs/>
                <w:sz w:val="20"/>
              </w:rPr>
              <w:t xml:space="preserve">Study Group 1 </w:t>
            </w:r>
            <w:proofErr w:type="spellStart"/>
            <w:r w:rsidRPr="00D93036">
              <w:rPr>
                <w:b/>
                <w:bCs/>
                <w:sz w:val="20"/>
              </w:rPr>
              <w:t>Meeting</w:t>
            </w:r>
            <w:proofErr w:type="spellEnd"/>
            <w:r w:rsidRPr="00D93036">
              <w:rPr>
                <w:b/>
                <w:bCs/>
                <w:sz w:val="20"/>
              </w:rPr>
              <w:t xml:space="preserve"> 2024</w:t>
            </w:r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6D9F1"/>
            <w:vAlign w:val="center"/>
          </w:tcPr>
          <w:p w14:paraId="2AA66BE7" w14:textId="77777777" w:rsidR="00E163B3" w:rsidRPr="00D93036" w:rsidRDefault="00E163B3" w:rsidP="00D5595B">
            <w:pPr>
              <w:spacing w:before="40" w:after="40"/>
              <w:jc w:val="center"/>
              <w:rPr>
                <w:b/>
                <w:bCs/>
                <w:sz w:val="20"/>
              </w:rPr>
            </w:pPr>
            <w:r w:rsidRPr="00D93036">
              <w:rPr>
                <w:b/>
                <w:bCs/>
                <w:sz w:val="20"/>
              </w:rPr>
              <w:t xml:space="preserve">Study Group 1 </w:t>
            </w:r>
            <w:proofErr w:type="spellStart"/>
            <w:r w:rsidRPr="00D93036">
              <w:rPr>
                <w:b/>
                <w:bCs/>
                <w:sz w:val="20"/>
              </w:rPr>
              <w:t>Meeting</w:t>
            </w:r>
            <w:proofErr w:type="spellEnd"/>
            <w:r w:rsidRPr="00D93036">
              <w:rPr>
                <w:b/>
                <w:bCs/>
                <w:sz w:val="20"/>
              </w:rPr>
              <w:t xml:space="preserve"> 2025</w:t>
            </w:r>
          </w:p>
        </w:tc>
      </w:tr>
      <w:tr w:rsidR="00E163B3" w:rsidRPr="00D93036" w14:paraId="5CF85641" w14:textId="77777777" w:rsidTr="007724AB">
        <w:trPr>
          <w:trHeight w:val="296"/>
          <w:jc w:val="center"/>
        </w:trPr>
        <w:tc>
          <w:tcPr>
            <w:tcW w:w="10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6D9F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1B050B5" w14:textId="77777777" w:rsidR="00E163B3" w:rsidRPr="00D93036" w:rsidRDefault="00E163B3" w:rsidP="00D5595B">
            <w:pPr>
              <w:spacing w:before="40" w:after="40"/>
              <w:rPr>
                <w:bCs/>
                <w:sz w:val="20"/>
              </w:rPr>
            </w:pPr>
            <w:proofErr w:type="spellStart"/>
            <w:r w:rsidRPr="00D93036">
              <w:rPr>
                <w:b/>
                <w:bCs/>
                <w:sz w:val="20"/>
              </w:rPr>
              <w:t>Chair</w:t>
            </w:r>
            <w:proofErr w:type="spellEnd"/>
          </w:p>
        </w:tc>
        <w:tc>
          <w:tcPr>
            <w:tcW w:w="4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414FC8E" w14:textId="77777777" w:rsidR="00E163B3" w:rsidRPr="00D93036" w:rsidRDefault="00E163B3" w:rsidP="00D5595B">
            <w:pPr>
              <w:spacing w:before="40" w:after="40"/>
              <w:rPr>
                <w:bCs/>
                <w:sz w:val="20"/>
              </w:rPr>
            </w:pPr>
            <w:proofErr w:type="spellStart"/>
            <w:r w:rsidRPr="00D93036">
              <w:rPr>
                <w:bCs/>
                <w:sz w:val="20"/>
              </w:rPr>
              <w:t>Ms</w:t>
            </w:r>
            <w:proofErr w:type="spellEnd"/>
            <w:r w:rsidRPr="00D93036">
              <w:rPr>
                <w:bCs/>
                <w:sz w:val="20"/>
              </w:rPr>
              <w:t xml:space="preserve"> </w:t>
            </w:r>
            <w:proofErr w:type="spellStart"/>
            <w:r w:rsidRPr="00D93036">
              <w:rPr>
                <w:bCs/>
                <w:sz w:val="20"/>
              </w:rPr>
              <w:t>Regina</w:t>
            </w:r>
            <w:proofErr w:type="spellEnd"/>
            <w:r w:rsidRPr="00D93036">
              <w:rPr>
                <w:bCs/>
                <w:sz w:val="20"/>
              </w:rPr>
              <w:t xml:space="preserve"> </w:t>
            </w:r>
            <w:proofErr w:type="spellStart"/>
            <w:r w:rsidRPr="00D93036">
              <w:rPr>
                <w:bCs/>
                <w:sz w:val="20"/>
              </w:rPr>
              <w:t>Fleur</w:t>
            </w:r>
            <w:proofErr w:type="spellEnd"/>
            <w:r w:rsidRPr="00D93036">
              <w:rPr>
                <w:bCs/>
                <w:sz w:val="20"/>
              </w:rPr>
              <w:t xml:space="preserve"> </w:t>
            </w:r>
            <w:proofErr w:type="spellStart"/>
            <w:r w:rsidRPr="00D93036">
              <w:rPr>
                <w:bCs/>
                <w:sz w:val="20"/>
              </w:rPr>
              <w:t>Assoumou</w:t>
            </w:r>
            <w:proofErr w:type="spellEnd"/>
            <w:r w:rsidRPr="00D93036">
              <w:rPr>
                <w:bCs/>
                <w:sz w:val="20"/>
              </w:rPr>
              <w:t xml:space="preserve"> </w:t>
            </w:r>
            <w:proofErr w:type="spellStart"/>
            <w:r w:rsidRPr="00D93036">
              <w:rPr>
                <w:bCs/>
                <w:sz w:val="20"/>
              </w:rPr>
              <w:t>BESSOU</w:t>
            </w:r>
            <w:proofErr w:type="spellEnd"/>
            <w:r w:rsidRPr="00D93036">
              <w:rPr>
                <w:bCs/>
                <w:sz w:val="20"/>
              </w:rPr>
              <w:t xml:space="preserve"> (</w:t>
            </w:r>
            <w:proofErr w:type="spellStart"/>
            <w:r w:rsidRPr="00D93036">
              <w:rPr>
                <w:bCs/>
                <w:sz w:val="20"/>
              </w:rPr>
              <w:t>Côte</w:t>
            </w:r>
            <w:proofErr w:type="spellEnd"/>
            <w:r w:rsidRPr="00D93036">
              <w:rPr>
                <w:bCs/>
                <w:sz w:val="20"/>
              </w:rPr>
              <w:t xml:space="preserve"> </w:t>
            </w:r>
            <w:proofErr w:type="spellStart"/>
            <w:r w:rsidRPr="00D93036">
              <w:rPr>
                <w:bCs/>
                <w:sz w:val="20"/>
              </w:rPr>
              <w:t>d’Ivoire</w:t>
            </w:r>
            <w:proofErr w:type="spellEnd"/>
            <w:r w:rsidRPr="00D93036">
              <w:rPr>
                <w:bCs/>
                <w:sz w:val="20"/>
              </w:rPr>
              <w:t xml:space="preserve">) </w:t>
            </w:r>
          </w:p>
        </w:tc>
        <w:tc>
          <w:tcPr>
            <w:tcW w:w="1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429B465" w14:textId="77777777" w:rsidR="00E163B3" w:rsidRPr="00D93036" w:rsidRDefault="00E163B3" w:rsidP="00D5595B">
            <w:pPr>
              <w:spacing w:before="40" w:after="40"/>
              <w:jc w:val="center"/>
              <w:rPr>
                <w:bCs/>
                <w:sz w:val="20"/>
              </w:rPr>
            </w:pPr>
            <w:proofErr w:type="spellStart"/>
            <w:r w:rsidRPr="00D93036">
              <w:rPr>
                <w:bCs/>
                <w:sz w:val="20"/>
              </w:rPr>
              <w:t>Present</w:t>
            </w:r>
            <w:proofErr w:type="spellEnd"/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EFA543F" w14:textId="77777777" w:rsidR="00E163B3" w:rsidRPr="00D93036" w:rsidRDefault="00E163B3" w:rsidP="00D5595B">
            <w:pPr>
              <w:spacing w:before="40" w:after="40"/>
              <w:jc w:val="center"/>
              <w:rPr>
                <w:bCs/>
                <w:sz w:val="20"/>
              </w:rPr>
            </w:pPr>
            <w:proofErr w:type="spellStart"/>
            <w:r w:rsidRPr="00D93036">
              <w:rPr>
                <w:bCs/>
                <w:sz w:val="20"/>
              </w:rPr>
              <w:t>Present</w:t>
            </w:r>
            <w:proofErr w:type="spellEnd"/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47EA84A" w14:textId="77777777" w:rsidR="00E163B3" w:rsidRPr="00D93036" w:rsidRDefault="00E163B3" w:rsidP="00D5595B">
            <w:pPr>
              <w:spacing w:before="40" w:after="40"/>
              <w:jc w:val="center"/>
              <w:rPr>
                <w:bCs/>
                <w:sz w:val="20"/>
              </w:rPr>
            </w:pPr>
            <w:proofErr w:type="spellStart"/>
            <w:r w:rsidRPr="00D93036">
              <w:rPr>
                <w:bCs/>
                <w:sz w:val="20"/>
              </w:rPr>
              <w:t>Present</w:t>
            </w:r>
            <w:proofErr w:type="spellEnd"/>
          </w:p>
        </w:tc>
        <w:tc>
          <w:tcPr>
            <w:tcW w:w="1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A0AE995" w14:textId="77777777" w:rsidR="00E163B3" w:rsidRPr="00D93036" w:rsidRDefault="00E163B3" w:rsidP="00D5595B">
            <w:pPr>
              <w:spacing w:before="40" w:after="40"/>
              <w:jc w:val="center"/>
              <w:rPr>
                <w:bCs/>
                <w:sz w:val="20"/>
              </w:rPr>
            </w:pPr>
            <w:proofErr w:type="spellStart"/>
            <w:r w:rsidRPr="00D93036">
              <w:rPr>
                <w:bCs/>
                <w:sz w:val="20"/>
              </w:rPr>
              <w:t>Present</w:t>
            </w:r>
            <w:proofErr w:type="spellEnd"/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FAFFD02" w14:textId="77777777" w:rsidR="00E163B3" w:rsidRPr="00D93036" w:rsidRDefault="00E163B3" w:rsidP="00D5595B">
            <w:pPr>
              <w:spacing w:before="40" w:after="40"/>
              <w:jc w:val="center"/>
              <w:rPr>
                <w:bCs/>
                <w:sz w:val="20"/>
              </w:rPr>
            </w:pPr>
            <w:proofErr w:type="spellStart"/>
            <w:r w:rsidRPr="00D93036">
              <w:rPr>
                <w:bCs/>
                <w:sz w:val="20"/>
              </w:rPr>
              <w:t>Present</w:t>
            </w:r>
            <w:proofErr w:type="spellEnd"/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D89DD36" w14:textId="77777777" w:rsidR="00E163B3" w:rsidRPr="00D93036" w:rsidRDefault="00E163B3" w:rsidP="00D5595B">
            <w:pPr>
              <w:spacing w:before="40" w:after="40"/>
              <w:jc w:val="center"/>
              <w:rPr>
                <w:bCs/>
                <w:sz w:val="20"/>
              </w:rPr>
            </w:pPr>
            <w:proofErr w:type="spellStart"/>
            <w:r w:rsidRPr="00D93036">
              <w:rPr>
                <w:bCs/>
                <w:sz w:val="20"/>
              </w:rPr>
              <w:t>Present</w:t>
            </w:r>
            <w:proofErr w:type="spellEnd"/>
          </w:p>
        </w:tc>
      </w:tr>
      <w:tr w:rsidR="00E163B3" w:rsidRPr="00D93036" w14:paraId="061557A7" w14:textId="77777777" w:rsidTr="007724AB">
        <w:trPr>
          <w:trHeight w:val="309"/>
          <w:jc w:val="center"/>
        </w:trPr>
        <w:tc>
          <w:tcPr>
            <w:tcW w:w="1026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6D9F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E11DC59" w14:textId="77777777" w:rsidR="00E163B3" w:rsidRPr="00D93036" w:rsidRDefault="00E163B3" w:rsidP="00D5595B">
            <w:pPr>
              <w:spacing w:before="40" w:after="40"/>
              <w:rPr>
                <w:bCs/>
                <w:sz w:val="20"/>
              </w:rPr>
            </w:pPr>
            <w:proofErr w:type="spellStart"/>
            <w:r w:rsidRPr="00D93036">
              <w:rPr>
                <w:b/>
                <w:bCs/>
                <w:sz w:val="20"/>
              </w:rPr>
              <w:t>Vice-Chairs</w:t>
            </w:r>
            <w:proofErr w:type="spellEnd"/>
          </w:p>
        </w:tc>
        <w:tc>
          <w:tcPr>
            <w:tcW w:w="4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E3F08EA" w14:textId="77777777" w:rsidR="00E163B3" w:rsidRPr="00D93036" w:rsidRDefault="00E163B3" w:rsidP="00D5595B">
            <w:pPr>
              <w:spacing w:before="40" w:after="40"/>
              <w:rPr>
                <w:bCs/>
                <w:sz w:val="20"/>
              </w:rPr>
            </w:pPr>
            <w:proofErr w:type="spellStart"/>
            <w:r w:rsidRPr="00D93036">
              <w:rPr>
                <w:rFonts w:cstheme="minorHAnsi"/>
                <w:sz w:val="20"/>
              </w:rPr>
              <w:t>Ms</w:t>
            </w:r>
            <w:proofErr w:type="spellEnd"/>
            <w:r w:rsidRPr="00D93036">
              <w:rPr>
                <w:rFonts w:cstheme="minorHAnsi"/>
                <w:sz w:val="20"/>
              </w:rPr>
              <w:t xml:space="preserve"> </w:t>
            </w:r>
            <w:proofErr w:type="spellStart"/>
            <w:r w:rsidRPr="00D93036">
              <w:rPr>
                <w:rFonts w:cstheme="minorHAnsi"/>
                <w:sz w:val="20"/>
              </w:rPr>
              <w:t>Caecilia</w:t>
            </w:r>
            <w:proofErr w:type="spellEnd"/>
            <w:r w:rsidRPr="00D93036">
              <w:rPr>
                <w:rFonts w:cstheme="minorHAnsi"/>
                <w:sz w:val="20"/>
              </w:rPr>
              <w:t xml:space="preserve"> </w:t>
            </w:r>
            <w:proofErr w:type="spellStart"/>
            <w:r w:rsidRPr="00D93036">
              <w:rPr>
                <w:rFonts w:cstheme="minorHAnsi"/>
                <w:sz w:val="20"/>
              </w:rPr>
              <w:t>NYAMUTSWA</w:t>
            </w:r>
            <w:proofErr w:type="spellEnd"/>
            <w:r w:rsidRPr="00D93036">
              <w:rPr>
                <w:rFonts w:cstheme="minorHAnsi"/>
                <w:sz w:val="20"/>
              </w:rPr>
              <w:t xml:space="preserve"> (</w:t>
            </w:r>
            <w:proofErr w:type="spellStart"/>
            <w:r w:rsidRPr="00D93036">
              <w:rPr>
                <w:rFonts w:cstheme="minorHAnsi"/>
                <w:sz w:val="20"/>
              </w:rPr>
              <w:t>Zimbabwe</w:t>
            </w:r>
            <w:proofErr w:type="spellEnd"/>
            <w:r w:rsidRPr="00D93036">
              <w:rPr>
                <w:rFonts w:cstheme="minorHAnsi"/>
                <w:sz w:val="20"/>
              </w:rPr>
              <w:t>)</w:t>
            </w:r>
          </w:p>
        </w:tc>
        <w:tc>
          <w:tcPr>
            <w:tcW w:w="1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345D6E4" w14:textId="77777777" w:rsidR="00E163B3" w:rsidRPr="00D93036" w:rsidRDefault="00E163B3" w:rsidP="00D5595B">
            <w:pPr>
              <w:spacing w:before="40" w:after="40"/>
              <w:jc w:val="center"/>
              <w:rPr>
                <w:rFonts w:cstheme="minorHAnsi"/>
                <w:sz w:val="20"/>
              </w:rPr>
            </w:pPr>
            <w:proofErr w:type="spellStart"/>
            <w:r w:rsidRPr="00D93036">
              <w:rPr>
                <w:rFonts w:cstheme="minorHAnsi"/>
                <w:sz w:val="20"/>
              </w:rPr>
              <w:t>Present</w:t>
            </w:r>
            <w:proofErr w:type="spellEnd"/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951D986" w14:textId="77777777" w:rsidR="00E163B3" w:rsidRPr="00D93036" w:rsidRDefault="00E163B3" w:rsidP="00D5595B">
            <w:pPr>
              <w:spacing w:before="40" w:after="40"/>
              <w:jc w:val="center"/>
              <w:rPr>
                <w:rFonts w:cstheme="minorHAnsi"/>
                <w:sz w:val="20"/>
              </w:rPr>
            </w:pPr>
            <w:r w:rsidRPr="00D93036">
              <w:rPr>
                <w:rFonts w:cstheme="minorHAnsi"/>
                <w:sz w:val="20"/>
              </w:rPr>
              <w:t>Remote</w:t>
            </w:r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412A45A" w14:textId="77777777" w:rsidR="00E163B3" w:rsidRPr="00D93036" w:rsidRDefault="00E163B3" w:rsidP="00D5595B">
            <w:pPr>
              <w:spacing w:before="40" w:after="40"/>
              <w:jc w:val="center"/>
              <w:rPr>
                <w:rFonts w:cstheme="minorHAnsi"/>
                <w:sz w:val="20"/>
              </w:rPr>
            </w:pPr>
            <w:proofErr w:type="spellStart"/>
            <w:r w:rsidRPr="00D93036">
              <w:rPr>
                <w:rFonts w:cstheme="minorHAnsi"/>
                <w:sz w:val="20"/>
              </w:rPr>
              <w:t>Present</w:t>
            </w:r>
            <w:proofErr w:type="spellEnd"/>
          </w:p>
        </w:tc>
        <w:tc>
          <w:tcPr>
            <w:tcW w:w="1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A37CCC9" w14:textId="77777777" w:rsidR="00E163B3" w:rsidRPr="00D93036" w:rsidRDefault="00E163B3" w:rsidP="00D5595B">
            <w:pPr>
              <w:spacing w:before="40" w:after="40"/>
              <w:jc w:val="center"/>
              <w:rPr>
                <w:rFonts w:cstheme="minorHAnsi"/>
                <w:sz w:val="20"/>
              </w:rPr>
            </w:pPr>
            <w:r w:rsidRPr="00D93036">
              <w:rPr>
                <w:rFonts w:cstheme="minorHAnsi"/>
                <w:sz w:val="20"/>
              </w:rPr>
              <w:t>Remote</w:t>
            </w:r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9B82EC9" w14:textId="77777777" w:rsidR="00E163B3" w:rsidRPr="00D93036" w:rsidRDefault="00E163B3" w:rsidP="00D5595B">
            <w:pPr>
              <w:spacing w:before="40" w:after="40"/>
              <w:jc w:val="center"/>
              <w:rPr>
                <w:rFonts w:cstheme="minorHAnsi"/>
                <w:sz w:val="20"/>
              </w:rPr>
            </w:pPr>
            <w:proofErr w:type="spellStart"/>
            <w:r w:rsidRPr="00D93036">
              <w:rPr>
                <w:rFonts w:cstheme="minorHAnsi"/>
                <w:sz w:val="20"/>
              </w:rPr>
              <w:t>Present</w:t>
            </w:r>
            <w:proofErr w:type="spellEnd"/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9E7A0EC" w14:textId="77777777" w:rsidR="00E163B3" w:rsidRPr="00D93036" w:rsidRDefault="00E163B3" w:rsidP="00D5595B">
            <w:pPr>
              <w:spacing w:before="40" w:after="40"/>
              <w:jc w:val="center"/>
              <w:rPr>
                <w:rFonts w:cstheme="minorHAnsi"/>
                <w:sz w:val="20"/>
              </w:rPr>
            </w:pPr>
            <w:proofErr w:type="spellStart"/>
            <w:r w:rsidRPr="00D93036">
              <w:rPr>
                <w:rFonts w:cstheme="minorHAnsi"/>
                <w:sz w:val="20"/>
              </w:rPr>
              <w:t>Present</w:t>
            </w:r>
            <w:proofErr w:type="spellEnd"/>
          </w:p>
        </w:tc>
      </w:tr>
      <w:tr w:rsidR="00E163B3" w:rsidRPr="00D93036" w14:paraId="0C01F286" w14:textId="77777777" w:rsidTr="007724AB">
        <w:trPr>
          <w:trHeight w:val="309"/>
          <w:jc w:val="center"/>
        </w:trPr>
        <w:tc>
          <w:tcPr>
            <w:tcW w:w="1026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BD053F1" w14:textId="77777777" w:rsidR="00E163B3" w:rsidRPr="00D93036" w:rsidRDefault="00E163B3" w:rsidP="00D5595B">
            <w:pPr>
              <w:spacing w:before="40" w:after="40"/>
              <w:rPr>
                <w:bCs/>
                <w:sz w:val="20"/>
              </w:rPr>
            </w:pPr>
          </w:p>
        </w:tc>
        <w:tc>
          <w:tcPr>
            <w:tcW w:w="4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2314030" w14:textId="77777777" w:rsidR="00E163B3" w:rsidRPr="00D93036" w:rsidRDefault="00E163B3" w:rsidP="00D5595B">
            <w:pPr>
              <w:spacing w:before="40" w:after="40"/>
              <w:rPr>
                <w:bCs/>
                <w:sz w:val="20"/>
              </w:rPr>
            </w:pPr>
            <w:r w:rsidRPr="00D93036">
              <w:rPr>
                <w:bCs/>
                <w:sz w:val="20"/>
              </w:rPr>
              <w:t xml:space="preserve">Mr </w:t>
            </w:r>
            <w:proofErr w:type="spellStart"/>
            <w:r w:rsidRPr="00D93036">
              <w:rPr>
                <w:bCs/>
                <w:sz w:val="20"/>
              </w:rPr>
              <w:t>Amah</w:t>
            </w:r>
            <w:proofErr w:type="spellEnd"/>
            <w:r w:rsidRPr="00D93036">
              <w:rPr>
                <w:bCs/>
                <w:sz w:val="20"/>
              </w:rPr>
              <w:t xml:space="preserve"> </w:t>
            </w:r>
            <w:proofErr w:type="spellStart"/>
            <w:r w:rsidRPr="00D93036">
              <w:rPr>
                <w:bCs/>
                <w:sz w:val="20"/>
              </w:rPr>
              <w:t>Vinyo</w:t>
            </w:r>
            <w:proofErr w:type="spellEnd"/>
            <w:r w:rsidRPr="00D93036">
              <w:rPr>
                <w:bCs/>
                <w:sz w:val="20"/>
              </w:rPr>
              <w:t xml:space="preserve"> </w:t>
            </w:r>
            <w:proofErr w:type="spellStart"/>
            <w:r w:rsidRPr="00D93036">
              <w:rPr>
                <w:bCs/>
                <w:sz w:val="20"/>
              </w:rPr>
              <w:t>CAPO</w:t>
            </w:r>
            <w:proofErr w:type="spellEnd"/>
            <w:r w:rsidRPr="00D93036">
              <w:rPr>
                <w:bCs/>
                <w:sz w:val="20"/>
              </w:rPr>
              <w:t xml:space="preserve"> (</w:t>
            </w:r>
            <w:proofErr w:type="spellStart"/>
            <w:r w:rsidRPr="00D93036">
              <w:rPr>
                <w:bCs/>
                <w:sz w:val="20"/>
              </w:rPr>
              <w:t>Togo</w:t>
            </w:r>
            <w:proofErr w:type="spellEnd"/>
            <w:r w:rsidRPr="00D93036">
              <w:rPr>
                <w:bCs/>
                <w:sz w:val="20"/>
              </w:rPr>
              <w:t>)</w:t>
            </w:r>
          </w:p>
        </w:tc>
        <w:tc>
          <w:tcPr>
            <w:tcW w:w="1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67819D3" w14:textId="77777777" w:rsidR="00E163B3" w:rsidRPr="00D93036" w:rsidRDefault="00E163B3" w:rsidP="00D5595B">
            <w:pPr>
              <w:spacing w:before="40" w:after="40"/>
              <w:jc w:val="center"/>
              <w:rPr>
                <w:bCs/>
                <w:sz w:val="20"/>
              </w:rPr>
            </w:pPr>
            <w:proofErr w:type="spellStart"/>
            <w:r w:rsidRPr="00D93036">
              <w:rPr>
                <w:bCs/>
                <w:sz w:val="20"/>
              </w:rPr>
              <w:t>Present</w:t>
            </w:r>
            <w:proofErr w:type="spellEnd"/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8389D3" w14:textId="77777777" w:rsidR="00E163B3" w:rsidRPr="00D93036" w:rsidRDefault="00E163B3" w:rsidP="00D5595B">
            <w:pPr>
              <w:spacing w:before="40" w:after="40"/>
              <w:jc w:val="center"/>
              <w:rPr>
                <w:bCs/>
                <w:sz w:val="20"/>
              </w:rPr>
            </w:pPr>
            <w:proofErr w:type="spellStart"/>
            <w:r w:rsidRPr="00D93036">
              <w:rPr>
                <w:bCs/>
                <w:sz w:val="20"/>
              </w:rPr>
              <w:t>Present</w:t>
            </w:r>
            <w:proofErr w:type="spellEnd"/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94B29C9" w14:textId="77777777" w:rsidR="00E163B3" w:rsidRPr="00D93036" w:rsidRDefault="00E163B3" w:rsidP="00D5595B">
            <w:pPr>
              <w:spacing w:before="40" w:after="40"/>
              <w:jc w:val="center"/>
              <w:rPr>
                <w:bCs/>
                <w:sz w:val="20"/>
              </w:rPr>
            </w:pPr>
            <w:proofErr w:type="spellStart"/>
            <w:r w:rsidRPr="00D93036">
              <w:rPr>
                <w:bCs/>
                <w:sz w:val="20"/>
              </w:rPr>
              <w:t>Present</w:t>
            </w:r>
            <w:proofErr w:type="spellEnd"/>
          </w:p>
        </w:tc>
        <w:tc>
          <w:tcPr>
            <w:tcW w:w="1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38EDE75" w14:textId="77777777" w:rsidR="00E163B3" w:rsidRPr="00D93036" w:rsidRDefault="00E163B3" w:rsidP="00D5595B">
            <w:pPr>
              <w:spacing w:before="40" w:after="40"/>
              <w:jc w:val="center"/>
              <w:rPr>
                <w:bCs/>
                <w:sz w:val="20"/>
              </w:rPr>
            </w:pPr>
            <w:proofErr w:type="spellStart"/>
            <w:r w:rsidRPr="00D93036">
              <w:rPr>
                <w:bCs/>
                <w:sz w:val="20"/>
              </w:rPr>
              <w:t>Present</w:t>
            </w:r>
            <w:proofErr w:type="spellEnd"/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AF9118F" w14:textId="77777777" w:rsidR="00E163B3" w:rsidRPr="00D93036" w:rsidRDefault="00E163B3" w:rsidP="00D5595B">
            <w:pPr>
              <w:spacing w:before="40" w:after="40"/>
              <w:jc w:val="center"/>
              <w:rPr>
                <w:bCs/>
                <w:sz w:val="20"/>
              </w:rPr>
            </w:pPr>
            <w:proofErr w:type="spellStart"/>
            <w:r w:rsidRPr="00D93036">
              <w:rPr>
                <w:bCs/>
                <w:sz w:val="20"/>
              </w:rPr>
              <w:t>Present</w:t>
            </w:r>
            <w:proofErr w:type="spellEnd"/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02379BC" w14:textId="77777777" w:rsidR="00E163B3" w:rsidRPr="00D93036" w:rsidRDefault="00E163B3" w:rsidP="00D5595B">
            <w:pPr>
              <w:spacing w:before="40" w:after="40"/>
              <w:jc w:val="center"/>
              <w:rPr>
                <w:bCs/>
                <w:sz w:val="20"/>
              </w:rPr>
            </w:pPr>
            <w:proofErr w:type="spellStart"/>
            <w:r w:rsidRPr="00D93036">
              <w:rPr>
                <w:bCs/>
                <w:sz w:val="20"/>
              </w:rPr>
              <w:t>Present</w:t>
            </w:r>
            <w:proofErr w:type="spellEnd"/>
          </w:p>
        </w:tc>
      </w:tr>
      <w:tr w:rsidR="00E163B3" w:rsidRPr="00D93036" w14:paraId="7DC99C2F" w14:textId="77777777" w:rsidTr="007724AB">
        <w:trPr>
          <w:trHeight w:val="309"/>
          <w:jc w:val="center"/>
        </w:trPr>
        <w:tc>
          <w:tcPr>
            <w:tcW w:w="1026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1C1AE42" w14:textId="77777777" w:rsidR="00E163B3" w:rsidRPr="00D93036" w:rsidRDefault="00E163B3" w:rsidP="00D5595B">
            <w:pPr>
              <w:spacing w:before="40" w:after="40"/>
              <w:rPr>
                <w:bCs/>
                <w:sz w:val="20"/>
              </w:rPr>
            </w:pPr>
          </w:p>
        </w:tc>
        <w:tc>
          <w:tcPr>
            <w:tcW w:w="4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E4700EE" w14:textId="77777777" w:rsidR="00E163B3" w:rsidRPr="00D93036" w:rsidRDefault="00E163B3" w:rsidP="00D5595B">
            <w:pPr>
              <w:spacing w:before="40" w:after="40"/>
              <w:rPr>
                <w:bCs/>
                <w:sz w:val="20"/>
              </w:rPr>
            </w:pPr>
            <w:r w:rsidRPr="00D93036">
              <w:rPr>
                <w:bCs/>
                <w:sz w:val="20"/>
              </w:rPr>
              <w:t xml:space="preserve">Mr </w:t>
            </w:r>
            <w:proofErr w:type="spellStart"/>
            <w:r w:rsidRPr="00D93036">
              <w:rPr>
                <w:bCs/>
                <w:sz w:val="20"/>
              </w:rPr>
              <w:t>Roberto</w:t>
            </w:r>
            <w:proofErr w:type="spellEnd"/>
            <w:r w:rsidRPr="00D93036">
              <w:rPr>
                <w:bCs/>
                <w:sz w:val="20"/>
              </w:rPr>
              <w:t xml:space="preserve"> </w:t>
            </w:r>
            <w:proofErr w:type="spellStart"/>
            <w:r w:rsidRPr="00D93036">
              <w:rPr>
                <w:bCs/>
                <w:sz w:val="20"/>
              </w:rPr>
              <w:t>Mitsuake</w:t>
            </w:r>
            <w:proofErr w:type="spellEnd"/>
            <w:r w:rsidRPr="00D93036">
              <w:rPr>
                <w:bCs/>
                <w:sz w:val="20"/>
              </w:rPr>
              <w:t xml:space="preserve"> </w:t>
            </w:r>
            <w:proofErr w:type="spellStart"/>
            <w:r w:rsidRPr="00D93036">
              <w:rPr>
                <w:bCs/>
                <w:sz w:val="20"/>
              </w:rPr>
              <w:t>HIRAYAMA</w:t>
            </w:r>
            <w:proofErr w:type="spellEnd"/>
            <w:r w:rsidRPr="00D93036">
              <w:rPr>
                <w:bCs/>
                <w:sz w:val="20"/>
              </w:rPr>
              <w:t xml:space="preserve"> (</w:t>
            </w:r>
            <w:proofErr w:type="spellStart"/>
            <w:r w:rsidRPr="00D93036">
              <w:rPr>
                <w:bCs/>
                <w:sz w:val="20"/>
              </w:rPr>
              <w:t>Brazil</w:t>
            </w:r>
            <w:proofErr w:type="spellEnd"/>
            <w:r w:rsidRPr="00D93036">
              <w:rPr>
                <w:bCs/>
                <w:sz w:val="20"/>
              </w:rPr>
              <w:t>)</w:t>
            </w:r>
          </w:p>
        </w:tc>
        <w:tc>
          <w:tcPr>
            <w:tcW w:w="1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4FB73F7" w14:textId="77777777" w:rsidR="00E163B3" w:rsidRPr="00D93036" w:rsidRDefault="00E163B3" w:rsidP="00D5595B">
            <w:pPr>
              <w:spacing w:before="40" w:after="40"/>
              <w:jc w:val="center"/>
              <w:rPr>
                <w:bCs/>
                <w:sz w:val="20"/>
              </w:rPr>
            </w:pPr>
            <w:proofErr w:type="spellStart"/>
            <w:r w:rsidRPr="00D93036">
              <w:rPr>
                <w:bCs/>
                <w:sz w:val="20"/>
              </w:rPr>
              <w:t>Present</w:t>
            </w:r>
            <w:proofErr w:type="spellEnd"/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D9CABD6" w14:textId="77777777" w:rsidR="00E163B3" w:rsidRPr="00D93036" w:rsidRDefault="00E163B3" w:rsidP="00D5595B">
            <w:pPr>
              <w:spacing w:before="40" w:after="40"/>
              <w:jc w:val="center"/>
              <w:rPr>
                <w:bCs/>
                <w:sz w:val="20"/>
              </w:rPr>
            </w:pPr>
            <w:proofErr w:type="spellStart"/>
            <w:r w:rsidRPr="00D93036">
              <w:rPr>
                <w:bCs/>
                <w:sz w:val="20"/>
              </w:rPr>
              <w:t>Present</w:t>
            </w:r>
            <w:proofErr w:type="spellEnd"/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E791A2A" w14:textId="77777777" w:rsidR="00E163B3" w:rsidRPr="00D93036" w:rsidRDefault="00E163B3" w:rsidP="00D5595B">
            <w:pPr>
              <w:spacing w:before="40" w:after="40"/>
              <w:jc w:val="center"/>
              <w:rPr>
                <w:bCs/>
                <w:sz w:val="20"/>
              </w:rPr>
            </w:pPr>
            <w:proofErr w:type="spellStart"/>
            <w:r w:rsidRPr="00D93036">
              <w:rPr>
                <w:bCs/>
                <w:sz w:val="20"/>
              </w:rPr>
              <w:t>Present</w:t>
            </w:r>
            <w:proofErr w:type="spellEnd"/>
          </w:p>
        </w:tc>
        <w:tc>
          <w:tcPr>
            <w:tcW w:w="1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6EDACFB" w14:textId="77777777" w:rsidR="00E163B3" w:rsidRPr="00D93036" w:rsidRDefault="00E163B3" w:rsidP="00D5595B">
            <w:pPr>
              <w:spacing w:before="40" w:after="40"/>
              <w:jc w:val="center"/>
              <w:rPr>
                <w:bCs/>
                <w:sz w:val="20"/>
              </w:rPr>
            </w:pPr>
            <w:proofErr w:type="spellStart"/>
            <w:r w:rsidRPr="00D93036">
              <w:rPr>
                <w:bCs/>
                <w:sz w:val="20"/>
              </w:rPr>
              <w:t>Present</w:t>
            </w:r>
            <w:proofErr w:type="spellEnd"/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711C610" w14:textId="77777777" w:rsidR="00E163B3" w:rsidRPr="00D93036" w:rsidRDefault="00E163B3" w:rsidP="00D5595B">
            <w:pPr>
              <w:spacing w:before="40" w:after="40"/>
              <w:jc w:val="center"/>
              <w:rPr>
                <w:bCs/>
                <w:sz w:val="20"/>
              </w:rPr>
            </w:pPr>
            <w:proofErr w:type="spellStart"/>
            <w:r w:rsidRPr="00D93036">
              <w:rPr>
                <w:bCs/>
                <w:sz w:val="20"/>
              </w:rPr>
              <w:t>Present</w:t>
            </w:r>
            <w:proofErr w:type="spellEnd"/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FE84C73" w14:textId="77777777" w:rsidR="00E163B3" w:rsidRPr="00D93036" w:rsidRDefault="00E163B3" w:rsidP="00D5595B">
            <w:pPr>
              <w:spacing w:before="40" w:after="40"/>
              <w:jc w:val="center"/>
              <w:rPr>
                <w:bCs/>
                <w:sz w:val="20"/>
              </w:rPr>
            </w:pPr>
            <w:proofErr w:type="spellStart"/>
            <w:r w:rsidRPr="00D93036">
              <w:rPr>
                <w:bCs/>
                <w:sz w:val="20"/>
              </w:rPr>
              <w:t>Present</w:t>
            </w:r>
            <w:proofErr w:type="spellEnd"/>
          </w:p>
        </w:tc>
      </w:tr>
      <w:tr w:rsidR="00E163B3" w:rsidRPr="00D93036" w14:paraId="586C5D3A" w14:textId="77777777" w:rsidTr="007724AB">
        <w:trPr>
          <w:trHeight w:val="309"/>
          <w:jc w:val="center"/>
        </w:trPr>
        <w:tc>
          <w:tcPr>
            <w:tcW w:w="1026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A79B10F" w14:textId="77777777" w:rsidR="00E163B3" w:rsidRPr="00D93036" w:rsidRDefault="00E163B3" w:rsidP="00D5595B">
            <w:pPr>
              <w:spacing w:before="40" w:after="40"/>
              <w:rPr>
                <w:bCs/>
                <w:sz w:val="20"/>
              </w:rPr>
            </w:pPr>
          </w:p>
        </w:tc>
        <w:tc>
          <w:tcPr>
            <w:tcW w:w="4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98A5B32" w14:textId="77777777" w:rsidR="00E163B3" w:rsidRPr="00D93036" w:rsidRDefault="00E163B3" w:rsidP="00D5595B">
            <w:pPr>
              <w:spacing w:before="40" w:after="40"/>
              <w:rPr>
                <w:bCs/>
                <w:sz w:val="20"/>
              </w:rPr>
            </w:pPr>
            <w:proofErr w:type="spellStart"/>
            <w:r w:rsidRPr="00D93036">
              <w:rPr>
                <w:bCs/>
                <w:sz w:val="20"/>
              </w:rPr>
              <w:t>Ms</w:t>
            </w:r>
            <w:proofErr w:type="spellEnd"/>
            <w:r w:rsidRPr="00D93036">
              <w:rPr>
                <w:bCs/>
                <w:sz w:val="20"/>
              </w:rPr>
              <w:t xml:space="preserve"> </w:t>
            </w:r>
            <w:proofErr w:type="spellStart"/>
            <w:r w:rsidRPr="00D93036">
              <w:rPr>
                <w:bCs/>
                <w:sz w:val="20"/>
              </w:rPr>
              <w:t>Sameera</w:t>
            </w:r>
            <w:proofErr w:type="spellEnd"/>
            <w:r w:rsidRPr="00D93036">
              <w:rPr>
                <w:bCs/>
                <w:sz w:val="20"/>
              </w:rPr>
              <w:t xml:space="preserve"> </w:t>
            </w:r>
            <w:proofErr w:type="spellStart"/>
            <w:r w:rsidRPr="00D93036">
              <w:rPr>
                <w:bCs/>
                <w:sz w:val="20"/>
              </w:rPr>
              <w:t>Belal</w:t>
            </w:r>
            <w:proofErr w:type="spellEnd"/>
            <w:r w:rsidRPr="00D93036">
              <w:rPr>
                <w:bCs/>
                <w:sz w:val="20"/>
              </w:rPr>
              <w:t xml:space="preserve"> </w:t>
            </w:r>
            <w:proofErr w:type="spellStart"/>
            <w:r w:rsidRPr="00D93036">
              <w:rPr>
                <w:bCs/>
                <w:sz w:val="20"/>
              </w:rPr>
              <w:t>Momen</w:t>
            </w:r>
            <w:proofErr w:type="spellEnd"/>
            <w:r w:rsidRPr="00D93036">
              <w:rPr>
                <w:bCs/>
                <w:sz w:val="20"/>
              </w:rPr>
              <w:t xml:space="preserve"> </w:t>
            </w:r>
            <w:proofErr w:type="spellStart"/>
            <w:r w:rsidRPr="00D93036">
              <w:rPr>
                <w:bCs/>
                <w:sz w:val="20"/>
              </w:rPr>
              <w:t>MOHAMMAD</w:t>
            </w:r>
            <w:proofErr w:type="spellEnd"/>
            <w:r w:rsidRPr="00D93036">
              <w:rPr>
                <w:bCs/>
                <w:sz w:val="20"/>
              </w:rPr>
              <w:t xml:space="preserve"> /Mr </w:t>
            </w:r>
            <w:proofErr w:type="spellStart"/>
            <w:r w:rsidRPr="00D93036">
              <w:rPr>
                <w:bCs/>
                <w:sz w:val="20"/>
              </w:rPr>
              <w:t>Ali</w:t>
            </w:r>
            <w:proofErr w:type="spellEnd"/>
            <w:r w:rsidRPr="00D93036">
              <w:rPr>
                <w:bCs/>
                <w:sz w:val="20"/>
              </w:rPr>
              <w:t xml:space="preserve"> </w:t>
            </w:r>
            <w:proofErr w:type="spellStart"/>
            <w:r w:rsidRPr="00D93036">
              <w:rPr>
                <w:bCs/>
                <w:sz w:val="20"/>
              </w:rPr>
              <w:t>Rasheed</w:t>
            </w:r>
            <w:proofErr w:type="spellEnd"/>
            <w:r w:rsidRPr="00D93036">
              <w:rPr>
                <w:bCs/>
                <w:sz w:val="20"/>
              </w:rPr>
              <w:t xml:space="preserve"> </w:t>
            </w:r>
            <w:proofErr w:type="spellStart"/>
            <w:r w:rsidRPr="00D93036">
              <w:rPr>
                <w:bCs/>
                <w:sz w:val="20"/>
              </w:rPr>
              <w:t>Hamad</w:t>
            </w:r>
            <w:proofErr w:type="spellEnd"/>
            <w:r w:rsidRPr="00D93036">
              <w:rPr>
                <w:bCs/>
                <w:sz w:val="20"/>
              </w:rPr>
              <w:t xml:space="preserve"> AL-</w:t>
            </w:r>
            <w:proofErr w:type="spellStart"/>
            <w:r w:rsidRPr="00D93036">
              <w:rPr>
                <w:bCs/>
                <w:sz w:val="20"/>
              </w:rPr>
              <w:t>HAMAD</w:t>
            </w:r>
            <w:proofErr w:type="spellEnd"/>
            <w:r w:rsidRPr="00D93036">
              <w:rPr>
                <w:bCs/>
                <w:sz w:val="20"/>
              </w:rPr>
              <w:t xml:space="preserve"> (</w:t>
            </w:r>
            <w:proofErr w:type="spellStart"/>
            <w:r w:rsidRPr="00D93036">
              <w:rPr>
                <w:bCs/>
                <w:sz w:val="20"/>
              </w:rPr>
              <w:t>Kuwait</w:t>
            </w:r>
            <w:proofErr w:type="spellEnd"/>
            <w:r w:rsidRPr="00D93036">
              <w:rPr>
                <w:bCs/>
                <w:sz w:val="20"/>
              </w:rPr>
              <w:t xml:space="preserve">) </w:t>
            </w:r>
            <w:proofErr w:type="spellStart"/>
            <w:r w:rsidRPr="00D93036">
              <w:rPr>
                <w:bCs/>
                <w:sz w:val="20"/>
              </w:rPr>
              <w:t>from</w:t>
            </w:r>
            <w:proofErr w:type="spellEnd"/>
            <w:r w:rsidRPr="00D93036">
              <w:rPr>
                <w:bCs/>
                <w:sz w:val="20"/>
              </w:rPr>
              <w:t xml:space="preserve"> </w:t>
            </w:r>
            <w:proofErr w:type="spellStart"/>
            <w:r w:rsidRPr="00D93036">
              <w:rPr>
                <w:bCs/>
                <w:sz w:val="20"/>
              </w:rPr>
              <w:t>Oct</w:t>
            </w:r>
            <w:proofErr w:type="spellEnd"/>
            <w:r w:rsidRPr="00D93036">
              <w:rPr>
                <w:bCs/>
                <w:sz w:val="20"/>
              </w:rPr>
              <w:t xml:space="preserve"> 2023</w:t>
            </w:r>
          </w:p>
        </w:tc>
        <w:tc>
          <w:tcPr>
            <w:tcW w:w="1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BD989B1" w14:textId="77777777" w:rsidR="00E163B3" w:rsidRPr="00D93036" w:rsidRDefault="00E163B3" w:rsidP="00D5595B">
            <w:pPr>
              <w:spacing w:before="40" w:after="40"/>
              <w:jc w:val="center"/>
              <w:rPr>
                <w:bCs/>
                <w:sz w:val="20"/>
              </w:rPr>
            </w:pPr>
            <w:proofErr w:type="spellStart"/>
            <w:r w:rsidRPr="00D93036">
              <w:rPr>
                <w:bCs/>
                <w:sz w:val="20"/>
              </w:rPr>
              <w:t>Present</w:t>
            </w:r>
            <w:proofErr w:type="spellEnd"/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3844728" w14:textId="77777777" w:rsidR="00E163B3" w:rsidRPr="00D93036" w:rsidRDefault="00E163B3" w:rsidP="00D5595B">
            <w:pPr>
              <w:spacing w:before="40" w:after="40"/>
              <w:jc w:val="center"/>
              <w:rPr>
                <w:bCs/>
                <w:sz w:val="20"/>
              </w:rPr>
            </w:pPr>
            <w:proofErr w:type="spellStart"/>
            <w:r w:rsidRPr="00D93036">
              <w:rPr>
                <w:bCs/>
                <w:sz w:val="20"/>
              </w:rPr>
              <w:t>Absent</w:t>
            </w:r>
            <w:proofErr w:type="spellEnd"/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4AAAD1C" w14:textId="77777777" w:rsidR="00E163B3" w:rsidRPr="00D93036" w:rsidRDefault="00E163B3" w:rsidP="00D5595B">
            <w:pPr>
              <w:spacing w:before="40" w:after="40"/>
              <w:jc w:val="center"/>
              <w:rPr>
                <w:bCs/>
                <w:sz w:val="20"/>
              </w:rPr>
            </w:pPr>
            <w:r w:rsidRPr="00D93036">
              <w:rPr>
                <w:bCs/>
                <w:sz w:val="20"/>
              </w:rPr>
              <w:t>Remote</w:t>
            </w:r>
          </w:p>
        </w:tc>
        <w:tc>
          <w:tcPr>
            <w:tcW w:w="1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2BFF460" w14:textId="77777777" w:rsidR="00E163B3" w:rsidRPr="00D93036" w:rsidRDefault="00E163B3" w:rsidP="00D5595B">
            <w:pPr>
              <w:spacing w:before="40" w:after="40"/>
              <w:jc w:val="center"/>
              <w:rPr>
                <w:bCs/>
                <w:sz w:val="20"/>
              </w:rPr>
            </w:pPr>
            <w:proofErr w:type="spellStart"/>
            <w:r w:rsidRPr="00D93036">
              <w:rPr>
                <w:bCs/>
                <w:sz w:val="20"/>
              </w:rPr>
              <w:t>Present</w:t>
            </w:r>
            <w:proofErr w:type="spellEnd"/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90EBB41" w14:textId="77777777" w:rsidR="00E163B3" w:rsidRPr="00D93036" w:rsidRDefault="00E163B3" w:rsidP="00D5595B">
            <w:pPr>
              <w:spacing w:before="40" w:after="40"/>
              <w:jc w:val="center"/>
              <w:rPr>
                <w:bCs/>
                <w:sz w:val="20"/>
              </w:rPr>
            </w:pPr>
            <w:r w:rsidRPr="00D93036">
              <w:rPr>
                <w:bCs/>
                <w:sz w:val="20"/>
              </w:rPr>
              <w:t>Remote</w:t>
            </w:r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5325ED1" w14:textId="77777777" w:rsidR="00E163B3" w:rsidRPr="00D93036" w:rsidRDefault="00E163B3" w:rsidP="00D5595B">
            <w:pPr>
              <w:spacing w:before="40" w:after="40"/>
              <w:jc w:val="center"/>
              <w:rPr>
                <w:bCs/>
                <w:sz w:val="20"/>
              </w:rPr>
            </w:pPr>
            <w:proofErr w:type="spellStart"/>
            <w:r w:rsidRPr="00D93036">
              <w:rPr>
                <w:bCs/>
                <w:sz w:val="20"/>
              </w:rPr>
              <w:t>Present</w:t>
            </w:r>
            <w:proofErr w:type="spellEnd"/>
          </w:p>
        </w:tc>
      </w:tr>
      <w:tr w:rsidR="00E163B3" w:rsidRPr="00D93036" w14:paraId="5CC3D8C3" w14:textId="77777777" w:rsidTr="007724AB">
        <w:trPr>
          <w:trHeight w:val="309"/>
          <w:jc w:val="center"/>
        </w:trPr>
        <w:tc>
          <w:tcPr>
            <w:tcW w:w="1026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0416A16" w14:textId="77777777" w:rsidR="00E163B3" w:rsidRPr="00D93036" w:rsidRDefault="00E163B3" w:rsidP="00D5595B">
            <w:pPr>
              <w:spacing w:before="40" w:after="40"/>
              <w:rPr>
                <w:bCs/>
                <w:sz w:val="20"/>
              </w:rPr>
            </w:pPr>
          </w:p>
        </w:tc>
        <w:tc>
          <w:tcPr>
            <w:tcW w:w="4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88FBD08" w14:textId="77777777" w:rsidR="00E163B3" w:rsidRPr="00D93036" w:rsidRDefault="00E163B3" w:rsidP="00D5595B">
            <w:pPr>
              <w:spacing w:before="40" w:after="40"/>
              <w:rPr>
                <w:bCs/>
                <w:sz w:val="20"/>
              </w:rPr>
            </w:pPr>
            <w:r w:rsidRPr="00D93036">
              <w:rPr>
                <w:bCs/>
                <w:sz w:val="20"/>
              </w:rPr>
              <w:t xml:space="preserve">Mr </w:t>
            </w:r>
            <w:proofErr w:type="spellStart"/>
            <w:r w:rsidRPr="00D93036">
              <w:rPr>
                <w:bCs/>
                <w:sz w:val="20"/>
              </w:rPr>
              <w:t>Sunil</w:t>
            </w:r>
            <w:proofErr w:type="spellEnd"/>
            <w:r w:rsidRPr="00D93036">
              <w:rPr>
                <w:bCs/>
                <w:sz w:val="20"/>
              </w:rPr>
              <w:t xml:space="preserve"> </w:t>
            </w:r>
            <w:proofErr w:type="spellStart"/>
            <w:r w:rsidRPr="00D93036">
              <w:rPr>
                <w:bCs/>
                <w:sz w:val="20"/>
              </w:rPr>
              <w:t>SINGHAL</w:t>
            </w:r>
            <w:proofErr w:type="spellEnd"/>
            <w:r w:rsidRPr="00D93036">
              <w:rPr>
                <w:bCs/>
                <w:sz w:val="20"/>
              </w:rPr>
              <w:t xml:space="preserve"> (India)</w:t>
            </w:r>
          </w:p>
        </w:tc>
        <w:tc>
          <w:tcPr>
            <w:tcW w:w="1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D53E374" w14:textId="77777777" w:rsidR="00E163B3" w:rsidRPr="00D93036" w:rsidRDefault="00E163B3" w:rsidP="00D5595B">
            <w:pPr>
              <w:spacing w:before="40" w:after="40"/>
              <w:jc w:val="center"/>
              <w:rPr>
                <w:bCs/>
                <w:sz w:val="20"/>
              </w:rPr>
            </w:pPr>
            <w:proofErr w:type="spellStart"/>
            <w:r w:rsidRPr="00D93036">
              <w:rPr>
                <w:bCs/>
                <w:sz w:val="20"/>
              </w:rPr>
              <w:t>Present</w:t>
            </w:r>
            <w:proofErr w:type="spellEnd"/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649A33E" w14:textId="77777777" w:rsidR="00E163B3" w:rsidRPr="00D93036" w:rsidRDefault="00E163B3" w:rsidP="00D5595B">
            <w:pPr>
              <w:spacing w:before="40" w:after="40"/>
              <w:jc w:val="center"/>
              <w:rPr>
                <w:bCs/>
                <w:sz w:val="20"/>
              </w:rPr>
            </w:pPr>
            <w:proofErr w:type="spellStart"/>
            <w:r w:rsidRPr="00D93036">
              <w:rPr>
                <w:bCs/>
                <w:sz w:val="20"/>
              </w:rPr>
              <w:t>Present</w:t>
            </w:r>
            <w:proofErr w:type="spellEnd"/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2087403" w14:textId="77777777" w:rsidR="00E163B3" w:rsidRPr="00D93036" w:rsidRDefault="00E163B3" w:rsidP="00D5595B">
            <w:pPr>
              <w:spacing w:before="40" w:after="40"/>
              <w:jc w:val="center"/>
              <w:rPr>
                <w:bCs/>
                <w:sz w:val="20"/>
              </w:rPr>
            </w:pPr>
            <w:r w:rsidRPr="00D93036">
              <w:rPr>
                <w:bCs/>
                <w:sz w:val="20"/>
              </w:rPr>
              <w:t>Remote</w:t>
            </w:r>
          </w:p>
        </w:tc>
        <w:tc>
          <w:tcPr>
            <w:tcW w:w="1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95785E8" w14:textId="77777777" w:rsidR="00E163B3" w:rsidRPr="00D93036" w:rsidRDefault="00E163B3" w:rsidP="00D5595B">
            <w:pPr>
              <w:spacing w:before="40" w:after="40"/>
              <w:jc w:val="center"/>
              <w:rPr>
                <w:bCs/>
                <w:sz w:val="20"/>
              </w:rPr>
            </w:pPr>
            <w:proofErr w:type="spellStart"/>
            <w:r w:rsidRPr="00D93036">
              <w:rPr>
                <w:bCs/>
                <w:sz w:val="20"/>
              </w:rPr>
              <w:t>Present</w:t>
            </w:r>
            <w:proofErr w:type="spellEnd"/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B907EC" w14:textId="77777777" w:rsidR="00E163B3" w:rsidRPr="00D93036" w:rsidRDefault="00E163B3" w:rsidP="00D5595B">
            <w:pPr>
              <w:spacing w:before="40" w:after="40"/>
              <w:jc w:val="center"/>
              <w:rPr>
                <w:bCs/>
                <w:sz w:val="20"/>
              </w:rPr>
            </w:pPr>
            <w:r w:rsidRPr="00D93036">
              <w:rPr>
                <w:bCs/>
                <w:sz w:val="20"/>
              </w:rPr>
              <w:t>Remote</w:t>
            </w:r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E71BF47" w14:textId="77777777" w:rsidR="00E163B3" w:rsidRPr="00D93036" w:rsidRDefault="00E163B3" w:rsidP="00D5595B">
            <w:pPr>
              <w:spacing w:before="40" w:after="40"/>
              <w:jc w:val="center"/>
              <w:rPr>
                <w:bCs/>
                <w:sz w:val="20"/>
              </w:rPr>
            </w:pPr>
            <w:r w:rsidRPr="00D93036">
              <w:rPr>
                <w:bCs/>
                <w:sz w:val="20"/>
              </w:rPr>
              <w:t>Remote</w:t>
            </w:r>
          </w:p>
        </w:tc>
      </w:tr>
      <w:tr w:rsidR="00E163B3" w:rsidRPr="00D93036" w14:paraId="447255DC" w14:textId="77777777" w:rsidTr="007724AB">
        <w:trPr>
          <w:trHeight w:val="309"/>
          <w:jc w:val="center"/>
        </w:trPr>
        <w:tc>
          <w:tcPr>
            <w:tcW w:w="1026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05FA61A" w14:textId="77777777" w:rsidR="00E163B3" w:rsidRPr="00D93036" w:rsidRDefault="00E163B3" w:rsidP="00D5595B">
            <w:pPr>
              <w:spacing w:before="40" w:after="40"/>
              <w:rPr>
                <w:bCs/>
                <w:sz w:val="20"/>
              </w:rPr>
            </w:pPr>
          </w:p>
        </w:tc>
        <w:tc>
          <w:tcPr>
            <w:tcW w:w="4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074178D" w14:textId="77777777" w:rsidR="00E163B3" w:rsidRPr="00D93036" w:rsidRDefault="00E163B3" w:rsidP="00D5595B">
            <w:pPr>
              <w:spacing w:before="40" w:after="40"/>
              <w:rPr>
                <w:bCs/>
                <w:sz w:val="20"/>
              </w:rPr>
            </w:pPr>
            <w:r w:rsidRPr="00D93036">
              <w:rPr>
                <w:bCs/>
                <w:sz w:val="20"/>
              </w:rPr>
              <w:t xml:space="preserve">Mr </w:t>
            </w:r>
            <w:proofErr w:type="spellStart"/>
            <w:r w:rsidRPr="00D93036">
              <w:rPr>
                <w:bCs/>
                <w:sz w:val="20"/>
              </w:rPr>
              <w:t>Memiko</w:t>
            </w:r>
            <w:proofErr w:type="spellEnd"/>
            <w:r w:rsidRPr="00D93036">
              <w:rPr>
                <w:bCs/>
                <w:sz w:val="20"/>
              </w:rPr>
              <w:t xml:space="preserve"> </w:t>
            </w:r>
            <w:proofErr w:type="spellStart"/>
            <w:r w:rsidRPr="00D93036">
              <w:rPr>
                <w:bCs/>
                <w:sz w:val="20"/>
              </w:rPr>
              <w:t>OTSUKI</w:t>
            </w:r>
            <w:proofErr w:type="spellEnd"/>
            <w:r w:rsidRPr="00D93036">
              <w:rPr>
                <w:bCs/>
                <w:sz w:val="20"/>
              </w:rPr>
              <w:t xml:space="preserve"> (Japan)</w:t>
            </w:r>
          </w:p>
        </w:tc>
        <w:tc>
          <w:tcPr>
            <w:tcW w:w="1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0B8497A" w14:textId="77777777" w:rsidR="00E163B3" w:rsidRPr="00D93036" w:rsidRDefault="00E163B3" w:rsidP="00D5595B">
            <w:pPr>
              <w:spacing w:before="40" w:after="40"/>
              <w:jc w:val="center"/>
              <w:rPr>
                <w:bCs/>
                <w:sz w:val="20"/>
              </w:rPr>
            </w:pPr>
            <w:proofErr w:type="spellStart"/>
            <w:r w:rsidRPr="00D93036">
              <w:rPr>
                <w:bCs/>
                <w:sz w:val="20"/>
              </w:rPr>
              <w:t>Present</w:t>
            </w:r>
            <w:proofErr w:type="spellEnd"/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8E78B37" w14:textId="77777777" w:rsidR="00E163B3" w:rsidRPr="00D93036" w:rsidRDefault="00E163B3" w:rsidP="00D5595B">
            <w:pPr>
              <w:spacing w:before="40" w:after="40"/>
              <w:jc w:val="center"/>
              <w:rPr>
                <w:bCs/>
                <w:sz w:val="20"/>
              </w:rPr>
            </w:pPr>
            <w:proofErr w:type="spellStart"/>
            <w:r w:rsidRPr="00D93036">
              <w:rPr>
                <w:bCs/>
                <w:sz w:val="20"/>
              </w:rPr>
              <w:t>Present</w:t>
            </w:r>
            <w:proofErr w:type="spellEnd"/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5D471CE" w14:textId="77777777" w:rsidR="00E163B3" w:rsidRPr="00D93036" w:rsidRDefault="00E163B3" w:rsidP="00D5595B">
            <w:pPr>
              <w:spacing w:before="40" w:after="40"/>
              <w:jc w:val="center"/>
              <w:rPr>
                <w:bCs/>
                <w:sz w:val="20"/>
              </w:rPr>
            </w:pPr>
            <w:proofErr w:type="spellStart"/>
            <w:r w:rsidRPr="00D93036">
              <w:rPr>
                <w:bCs/>
                <w:sz w:val="20"/>
              </w:rPr>
              <w:t>Present</w:t>
            </w:r>
            <w:proofErr w:type="spellEnd"/>
          </w:p>
        </w:tc>
        <w:tc>
          <w:tcPr>
            <w:tcW w:w="1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21EC7D9" w14:textId="77777777" w:rsidR="00E163B3" w:rsidRPr="00D93036" w:rsidRDefault="00E163B3" w:rsidP="00D5595B">
            <w:pPr>
              <w:spacing w:before="40" w:after="40"/>
              <w:jc w:val="center"/>
              <w:rPr>
                <w:bCs/>
                <w:sz w:val="20"/>
              </w:rPr>
            </w:pPr>
            <w:proofErr w:type="spellStart"/>
            <w:r w:rsidRPr="00D93036">
              <w:rPr>
                <w:bCs/>
                <w:sz w:val="20"/>
              </w:rPr>
              <w:t>Present</w:t>
            </w:r>
            <w:proofErr w:type="spellEnd"/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E5ABC4" w14:textId="77777777" w:rsidR="00E163B3" w:rsidRPr="00D93036" w:rsidRDefault="00E163B3" w:rsidP="00D5595B">
            <w:pPr>
              <w:spacing w:before="40" w:after="40"/>
              <w:jc w:val="center"/>
              <w:rPr>
                <w:bCs/>
                <w:sz w:val="20"/>
              </w:rPr>
            </w:pPr>
            <w:proofErr w:type="spellStart"/>
            <w:r w:rsidRPr="00D93036">
              <w:rPr>
                <w:bCs/>
                <w:sz w:val="20"/>
              </w:rPr>
              <w:t>Present</w:t>
            </w:r>
            <w:proofErr w:type="spellEnd"/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2FB7989" w14:textId="77777777" w:rsidR="00E163B3" w:rsidRPr="00D93036" w:rsidRDefault="00E163B3" w:rsidP="00D5595B">
            <w:pPr>
              <w:spacing w:before="40" w:after="40"/>
              <w:jc w:val="center"/>
              <w:rPr>
                <w:bCs/>
                <w:sz w:val="20"/>
              </w:rPr>
            </w:pPr>
            <w:proofErr w:type="spellStart"/>
            <w:r w:rsidRPr="00D93036">
              <w:rPr>
                <w:bCs/>
                <w:sz w:val="20"/>
              </w:rPr>
              <w:t>Present</w:t>
            </w:r>
            <w:proofErr w:type="spellEnd"/>
          </w:p>
        </w:tc>
      </w:tr>
      <w:tr w:rsidR="00E163B3" w:rsidRPr="00D93036" w14:paraId="3A02FEAF" w14:textId="77777777" w:rsidTr="007724AB">
        <w:trPr>
          <w:trHeight w:val="309"/>
          <w:jc w:val="center"/>
        </w:trPr>
        <w:tc>
          <w:tcPr>
            <w:tcW w:w="1026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154B1A2" w14:textId="77777777" w:rsidR="00E163B3" w:rsidRPr="00D93036" w:rsidRDefault="00E163B3" w:rsidP="00D5595B">
            <w:pPr>
              <w:spacing w:before="40" w:after="40"/>
              <w:rPr>
                <w:bCs/>
                <w:sz w:val="20"/>
              </w:rPr>
            </w:pPr>
          </w:p>
        </w:tc>
        <w:tc>
          <w:tcPr>
            <w:tcW w:w="4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92F9673" w14:textId="77777777" w:rsidR="00E163B3" w:rsidRPr="00D93036" w:rsidRDefault="00E163B3" w:rsidP="00D5595B">
            <w:pPr>
              <w:spacing w:before="40" w:after="40"/>
              <w:rPr>
                <w:bCs/>
                <w:sz w:val="20"/>
              </w:rPr>
            </w:pPr>
            <w:r w:rsidRPr="00D93036">
              <w:rPr>
                <w:bCs/>
                <w:sz w:val="20"/>
              </w:rPr>
              <w:t xml:space="preserve">Mr </w:t>
            </w:r>
            <w:proofErr w:type="spellStart"/>
            <w:r w:rsidRPr="00D93036">
              <w:rPr>
                <w:bCs/>
                <w:sz w:val="20"/>
              </w:rPr>
              <w:t>Sangwon</w:t>
            </w:r>
            <w:proofErr w:type="spellEnd"/>
            <w:r w:rsidRPr="00D93036">
              <w:rPr>
                <w:bCs/>
                <w:sz w:val="20"/>
              </w:rPr>
              <w:t xml:space="preserve"> KO (Republic of Korea)</w:t>
            </w:r>
          </w:p>
        </w:tc>
        <w:tc>
          <w:tcPr>
            <w:tcW w:w="1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1ABAAB3" w14:textId="77777777" w:rsidR="00E163B3" w:rsidRPr="00D93036" w:rsidRDefault="00E163B3" w:rsidP="00D5595B">
            <w:pPr>
              <w:spacing w:before="40" w:after="40"/>
              <w:jc w:val="center"/>
              <w:rPr>
                <w:bCs/>
                <w:sz w:val="20"/>
              </w:rPr>
            </w:pPr>
            <w:proofErr w:type="spellStart"/>
            <w:r w:rsidRPr="00D93036">
              <w:rPr>
                <w:bCs/>
                <w:sz w:val="20"/>
              </w:rPr>
              <w:t>Present</w:t>
            </w:r>
            <w:proofErr w:type="spellEnd"/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1C03E3E" w14:textId="77777777" w:rsidR="00E163B3" w:rsidRPr="00D93036" w:rsidRDefault="00E163B3" w:rsidP="00D5595B">
            <w:pPr>
              <w:spacing w:before="40" w:after="40"/>
              <w:jc w:val="center"/>
              <w:rPr>
                <w:bCs/>
                <w:sz w:val="20"/>
              </w:rPr>
            </w:pPr>
            <w:proofErr w:type="spellStart"/>
            <w:r w:rsidRPr="00D93036">
              <w:rPr>
                <w:bCs/>
                <w:sz w:val="20"/>
              </w:rPr>
              <w:t>Present</w:t>
            </w:r>
            <w:proofErr w:type="spellEnd"/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7208041" w14:textId="77777777" w:rsidR="00E163B3" w:rsidRPr="00D93036" w:rsidRDefault="00E163B3" w:rsidP="00D5595B">
            <w:pPr>
              <w:spacing w:before="40" w:after="40"/>
              <w:jc w:val="center"/>
              <w:rPr>
                <w:bCs/>
                <w:sz w:val="20"/>
              </w:rPr>
            </w:pPr>
            <w:proofErr w:type="spellStart"/>
            <w:r w:rsidRPr="00D93036">
              <w:rPr>
                <w:bCs/>
                <w:sz w:val="20"/>
              </w:rPr>
              <w:t>Present</w:t>
            </w:r>
            <w:proofErr w:type="spellEnd"/>
          </w:p>
        </w:tc>
        <w:tc>
          <w:tcPr>
            <w:tcW w:w="1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4E50C24" w14:textId="77777777" w:rsidR="00E163B3" w:rsidRPr="00D93036" w:rsidRDefault="00E163B3" w:rsidP="00D5595B">
            <w:pPr>
              <w:spacing w:before="40" w:after="40"/>
              <w:jc w:val="center"/>
              <w:rPr>
                <w:bCs/>
                <w:sz w:val="20"/>
              </w:rPr>
            </w:pPr>
            <w:r w:rsidRPr="00D93036">
              <w:rPr>
                <w:bCs/>
                <w:sz w:val="20"/>
              </w:rPr>
              <w:t>Remote</w:t>
            </w:r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20F9959" w14:textId="77777777" w:rsidR="00E163B3" w:rsidRPr="00D93036" w:rsidRDefault="00E163B3" w:rsidP="00D5595B">
            <w:pPr>
              <w:spacing w:before="40" w:after="40"/>
              <w:jc w:val="center"/>
              <w:rPr>
                <w:bCs/>
                <w:sz w:val="20"/>
              </w:rPr>
            </w:pPr>
            <w:proofErr w:type="spellStart"/>
            <w:r w:rsidRPr="00D93036">
              <w:rPr>
                <w:bCs/>
                <w:sz w:val="20"/>
              </w:rPr>
              <w:t>Present</w:t>
            </w:r>
            <w:proofErr w:type="spellEnd"/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B7A9DC2" w14:textId="77777777" w:rsidR="00E163B3" w:rsidRPr="00D93036" w:rsidRDefault="00E163B3" w:rsidP="00D5595B">
            <w:pPr>
              <w:spacing w:before="40" w:after="40"/>
              <w:jc w:val="center"/>
              <w:rPr>
                <w:bCs/>
                <w:sz w:val="20"/>
              </w:rPr>
            </w:pPr>
            <w:r w:rsidRPr="00D93036">
              <w:rPr>
                <w:bCs/>
                <w:sz w:val="20"/>
              </w:rPr>
              <w:t>Remote</w:t>
            </w:r>
          </w:p>
        </w:tc>
      </w:tr>
      <w:tr w:rsidR="00E163B3" w:rsidRPr="00D93036" w14:paraId="55C60CA7" w14:textId="77777777" w:rsidTr="007724AB">
        <w:trPr>
          <w:trHeight w:val="309"/>
          <w:jc w:val="center"/>
        </w:trPr>
        <w:tc>
          <w:tcPr>
            <w:tcW w:w="1026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FF145EF" w14:textId="77777777" w:rsidR="00E163B3" w:rsidRPr="00D93036" w:rsidRDefault="00E163B3" w:rsidP="00D5595B">
            <w:pPr>
              <w:spacing w:before="40" w:after="40"/>
              <w:rPr>
                <w:bCs/>
                <w:sz w:val="20"/>
              </w:rPr>
            </w:pPr>
          </w:p>
        </w:tc>
        <w:tc>
          <w:tcPr>
            <w:tcW w:w="4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614AACF" w14:textId="77777777" w:rsidR="00E163B3" w:rsidRPr="00D93036" w:rsidRDefault="00E163B3" w:rsidP="00D5595B">
            <w:pPr>
              <w:spacing w:before="40" w:after="40"/>
              <w:rPr>
                <w:bCs/>
                <w:sz w:val="20"/>
              </w:rPr>
            </w:pPr>
            <w:proofErr w:type="spellStart"/>
            <w:r w:rsidRPr="00D93036">
              <w:rPr>
                <w:rFonts w:cstheme="minorHAnsi"/>
                <w:bCs/>
                <w:color w:val="000000" w:themeColor="text1"/>
                <w:sz w:val="20"/>
              </w:rPr>
              <w:t>Ms</w:t>
            </w:r>
            <w:proofErr w:type="spellEnd"/>
            <w:r w:rsidRPr="00D93036">
              <w:rPr>
                <w:rFonts w:cstheme="minorHAnsi"/>
                <w:bCs/>
                <w:color w:val="000000" w:themeColor="text1"/>
                <w:sz w:val="20"/>
              </w:rPr>
              <w:t xml:space="preserve"> </w:t>
            </w:r>
            <w:proofErr w:type="spellStart"/>
            <w:r w:rsidRPr="00D93036">
              <w:rPr>
                <w:rFonts w:cstheme="minorHAnsi"/>
                <w:bCs/>
                <w:color w:val="000000" w:themeColor="text1"/>
                <w:sz w:val="20"/>
              </w:rPr>
              <w:t>Khayala</w:t>
            </w:r>
            <w:proofErr w:type="spellEnd"/>
            <w:r w:rsidRPr="00D93036">
              <w:rPr>
                <w:rFonts w:cstheme="minorHAnsi"/>
                <w:bCs/>
                <w:color w:val="000000" w:themeColor="text1"/>
                <w:sz w:val="20"/>
              </w:rPr>
              <w:t xml:space="preserve"> </w:t>
            </w:r>
            <w:proofErr w:type="spellStart"/>
            <w:r w:rsidRPr="00D93036">
              <w:rPr>
                <w:rFonts w:cstheme="minorHAnsi"/>
                <w:bCs/>
                <w:color w:val="000000" w:themeColor="text1"/>
                <w:sz w:val="20"/>
              </w:rPr>
              <w:t>PASHAZADA</w:t>
            </w:r>
            <w:proofErr w:type="spellEnd"/>
            <w:r w:rsidRPr="00D93036">
              <w:rPr>
                <w:rFonts w:cstheme="minorHAnsi"/>
                <w:bCs/>
                <w:color w:val="000000" w:themeColor="text1"/>
                <w:sz w:val="20"/>
              </w:rPr>
              <w:t xml:space="preserve"> (</w:t>
            </w:r>
            <w:proofErr w:type="spellStart"/>
            <w:r w:rsidRPr="00D93036">
              <w:rPr>
                <w:rFonts w:cstheme="minorHAnsi"/>
                <w:bCs/>
                <w:color w:val="000000" w:themeColor="text1"/>
                <w:sz w:val="20"/>
              </w:rPr>
              <w:t>Azerbaijan</w:t>
            </w:r>
            <w:proofErr w:type="spellEnd"/>
            <w:r w:rsidRPr="00D93036">
              <w:rPr>
                <w:rFonts w:cstheme="minorHAnsi"/>
                <w:bCs/>
                <w:color w:val="000000" w:themeColor="text1"/>
                <w:sz w:val="20"/>
              </w:rPr>
              <w:t>)</w:t>
            </w:r>
          </w:p>
        </w:tc>
        <w:tc>
          <w:tcPr>
            <w:tcW w:w="1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E97787" w14:textId="77777777" w:rsidR="00E163B3" w:rsidRPr="00D93036" w:rsidRDefault="00E163B3" w:rsidP="00D5595B">
            <w:pPr>
              <w:spacing w:before="40" w:after="40"/>
              <w:jc w:val="center"/>
              <w:rPr>
                <w:rFonts w:cstheme="minorHAnsi"/>
                <w:bCs/>
                <w:color w:val="000000" w:themeColor="text1"/>
                <w:sz w:val="20"/>
              </w:rPr>
            </w:pPr>
            <w:r w:rsidRPr="00D93036">
              <w:rPr>
                <w:rFonts w:cstheme="minorHAnsi"/>
                <w:bCs/>
                <w:color w:val="000000" w:themeColor="text1"/>
                <w:sz w:val="20"/>
              </w:rPr>
              <w:t>Remote</w:t>
            </w:r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49B55F3" w14:textId="77777777" w:rsidR="00E163B3" w:rsidRPr="00D93036" w:rsidRDefault="00E163B3" w:rsidP="00D5595B">
            <w:pPr>
              <w:spacing w:before="40" w:after="40"/>
              <w:jc w:val="center"/>
              <w:rPr>
                <w:rFonts w:cstheme="minorHAnsi"/>
                <w:bCs/>
                <w:color w:val="000000" w:themeColor="text1"/>
                <w:sz w:val="20"/>
              </w:rPr>
            </w:pPr>
            <w:proofErr w:type="spellStart"/>
            <w:r w:rsidRPr="00D93036">
              <w:rPr>
                <w:rFonts w:cstheme="minorHAnsi"/>
                <w:bCs/>
                <w:color w:val="000000" w:themeColor="text1"/>
                <w:sz w:val="20"/>
              </w:rPr>
              <w:t>Absent</w:t>
            </w:r>
            <w:proofErr w:type="spellEnd"/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63D384C" w14:textId="77777777" w:rsidR="00E163B3" w:rsidRPr="00D93036" w:rsidRDefault="00E163B3" w:rsidP="00D5595B">
            <w:pPr>
              <w:spacing w:before="40" w:after="40"/>
              <w:jc w:val="center"/>
              <w:rPr>
                <w:rFonts w:cstheme="minorHAnsi"/>
                <w:bCs/>
                <w:color w:val="000000" w:themeColor="text1"/>
                <w:sz w:val="20"/>
              </w:rPr>
            </w:pPr>
            <w:proofErr w:type="spellStart"/>
            <w:r w:rsidRPr="00D93036">
              <w:rPr>
                <w:rFonts w:cstheme="minorHAnsi"/>
                <w:bCs/>
                <w:color w:val="000000" w:themeColor="text1"/>
                <w:sz w:val="20"/>
              </w:rPr>
              <w:t>Absent</w:t>
            </w:r>
            <w:proofErr w:type="spellEnd"/>
          </w:p>
        </w:tc>
        <w:tc>
          <w:tcPr>
            <w:tcW w:w="1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5A5A076" w14:textId="77777777" w:rsidR="00E163B3" w:rsidRPr="00D93036" w:rsidRDefault="00E163B3" w:rsidP="00D5595B">
            <w:pPr>
              <w:spacing w:before="40" w:after="40"/>
              <w:jc w:val="center"/>
              <w:rPr>
                <w:rFonts w:cstheme="minorHAnsi"/>
                <w:bCs/>
                <w:color w:val="000000" w:themeColor="text1"/>
                <w:sz w:val="20"/>
              </w:rPr>
            </w:pPr>
            <w:proofErr w:type="spellStart"/>
            <w:r w:rsidRPr="00D93036">
              <w:rPr>
                <w:rFonts w:cstheme="minorHAnsi"/>
                <w:bCs/>
                <w:color w:val="000000" w:themeColor="text1"/>
                <w:sz w:val="20"/>
              </w:rPr>
              <w:t>Absent</w:t>
            </w:r>
            <w:proofErr w:type="spellEnd"/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E09BB70" w14:textId="77777777" w:rsidR="00E163B3" w:rsidRPr="00D93036" w:rsidRDefault="00E163B3" w:rsidP="00D5595B">
            <w:pPr>
              <w:spacing w:before="40" w:after="40"/>
              <w:jc w:val="center"/>
              <w:rPr>
                <w:rFonts w:cstheme="minorHAnsi"/>
                <w:bCs/>
                <w:color w:val="000000" w:themeColor="text1"/>
                <w:sz w:val="20"/>
              </w:rPr>
            </w:pPr>
            <w:proofErr w:type="spellStart"/>
            <w:r w:rsidRPr="00D93036">
              <w:rPr>
                <w:rFonts w:cstheme="minorHAnsi"/>
                <w:bCs/>
                <w:color w:val="000000" w:themeColor="text1"/>
                <w:sz w:val="20"/>
              </w:rPr>
              <w:t>Absent</w:t>
            </w:r>
            <w:proofErr w:type="spellEnd"/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6689918" w14:textId="77777777" w:rsidR="00E163B3" w:rsidRPr="00D93036" w:rsidRDefault="00E163B3" w:rsidP="00D5595B">
            <w:pPr>
              <w:spacing w:before="40" w:after="40"/>
              <w:jc w:val="center"/>
              <w:rPr>
                <w:rFonts w:cstheme="minorHAnsi"/>
                <w:bCs/>
                <w:color w:val="000000" w:themeColor="text1"/>
                <w:sz w:val="20"/>
              </w:rPr>
            </w:pPr>
            <w:proofErr w:type="spellStart"/>
            <w:r w:rsidRPr="00D93036">
              <w:rPr>
                <w:rFonts w:cstheme="minorHAnsi"/>
                <w:bCs/>
                <w:color w:val="000000" w:themeColor="text1"/>
                <w:sz w:val="20"/>
              </w:rPr>
              <w:t>Absent</w:t>
            </w:r>
            <w:proofErr w:type="spellEnd"/>
          </w:p>
        </w:tc>
      </w:tr>
      <w:tr w:rsidR="00E163B3" w:rsidRPr="00D93036" w14:paraId="00143DD5" w14:textId="77777777" w:rsidTr="007724AB">
        <w:trPr>
          <w:trHeight w:val="309"/>
          <w:jc w:val="center"/>
        </w:trPr>
        <w:tc>
          <w:tcPr>
            <w:tcW w:w="1026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9E041D4" w14:textId="77777777" w:rsidR="00E163B3" w:rsidRPr="00D93036" w:rsidRDefault="00E163B3" w:rsidP="00D5595B">
            <w:pPr>
              <w:spacing w:before="40" w:after="40"/>
              <w:rPr>
                <w:bCs/>
                <w:sz w:val="20"/>
              </w:rPr>
            </w:pPr>
          </w:p>
        </w:tc>
        <w:tc>
          <w:tcPr>
            <w:tcW w:w="4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B4A2FB8" w14:textId="77777777" w:rsidR="00E163B3" w:rsidRPr="00D93036" w:rsidRDefault="00E163B3" w:rsidP="00D5595B">
            <w:pPr>
              <w:spacing w:before="40" w:after="40"/>
              <w:rPr>
                <w:bCs/>
                <w:sz w:val="20"/>
              </w:rPr>
            </w:pPr>
            <w:proofErr w:type="spellStart"/>
            <w:r w:rsidRPr="00D93036">
              <w:rPr>
                <w:rFonts w:cstheme="minorHAnsi"/>
                <w:bCs/>
                <w:color w:val="000000" w:themeColor="text1"/>
                <w:sz w:val="20"/>
              </w:rPr>
              <w:t>Ms</w:t>
            </w:r>
            <w:proofErr w:type="spellEnd"/>
            <w:r w:rsidRPr="00D93036">
              <w:rPr>
                <w:rFonts w:cstheme="minorHAnsi"/>
                <w:bCs/>
                <w:color w:val="000000" w:themeColor="text1"/>
                <w:sz w:val="20"/>
              </w:rPr>
              <w:t xml:space="preserve"> </w:t>
            </w:r>
            <w:proofErr w:type="spellStart"/>
            <w:r w:rsidRPr="00D93036">
              <w:rPr>
                <w:rFonts w:cstheme="minorHAnsi"/>
                <w:bCs/>
                <w:color w:val="000000" w:themeColor="text1"/>
                <w:sz w:val="20"/>
              </w:rPr>
              <w:t>Umida</w:t>
            </w:r>
            <w:proofErr w:type="spellEnd"/>
            <w:r w:rsidRPr="00D93036">
              <w:rPr>
                <w:rFonts w:cstheme="minorHAnsi"/>
                <w:bCs/>
                <w:color w:val="000000" w:themeColor="text1"/>
                <w:sz w:val="20"/>
              </w:rPr>
              <w:t xml:space="preserve"> </w:t>
            </w:r>
            <w:proofErr w:type="spellStart"/>
            <w:r w:rsidRPr="00D93036">
              <w:rPr>
                <w:rFonts w:cstheme="minorHAnsi"/>
                <w:bCs/>
                <w:color w:val="000000" w:themeColor="text1"/>
                <w:sz w:val="20"/>
              </w:rPr>
              <w:t>MUSAEVA</w:t>
            </w:r>
            <w:proofErr w:type="spellEnd"/>
            <w:r w:rsidRPr="00D93036">
              <w:rPr>
                <w:rFonts w:cstheme="minorHAnsi"/>
                <w:bCs/>
                <w:color w:val="000000" w:themeColor="text1"/>
                <w:sz w:val="20"/>
              </w:rPr>
              <w:t xml:space="preserve"> (Uzbekistan)</w:t>
            </w:r>
          </w:p>
        </w:tc>
        <w:tc>
          <w:tcPr>
            <w:tcW w:w="1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815672F" w14:textId="77777777" w:rsidR="00E163B3" w:rsidRPr="00D93036" w:rsidRDefault="00E163B3" w:rsidP="00D5595B">
            <w:pPr>
              <w:spacing w:before="40" w:after="40"/>
              <w:jc w:val="center"/>
              <w:rPr>
                <w:rFonts w:cstheme="minorHAnsi"/>
                <w:bCs/>
                <w:color w:val="000000" w:themeColor="text1"/>
                <w:sz w:val="20"/>
              </w:rPr>
            </w:pPr>
            <w:proofErr w:type="spellStart"/>
            <w:r w:rsidRPr="00D93036">
              <w:rPr>
                <w:rFonts w:cstheme="minorHAnsi"/>
                <w:bCs/>
                <w:color w:val="000000" w:themeColor="text1"/>
                <w:sz w:val="20"/>
              </w:rPr>
              <w:t>Present</w:t>
            </w:r>
            <w:proofErr w:type="spellEnd"/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243889" w14:textId="77777777" w:rsidR="00E163B3" w:rsidRPr="00D93036" w:rsidRDefault="00E163B3" w:rsidP="00D5595B">
            <w:pPr>
              <w:spacing w:before="40" w:after="40"/>
              <w:jc w:val="center"/>
              <w:rPr>
                <w:rFonts w:cstheme="minorHAnsi"/>
                <w:bCs/>
                <w:color w:val="000000" w:themeColor="text1"/>
                <w:sz w:val="20"/>
              </w:rPr>
            </w:pPr>
            <w:proofErr w:type="spellStart"/>
            <w:r w:rsidRPr="00D93036">
              <w:rPr>
                <w:rFonts w:cstheme="minorHAnsi"/>
                <w:bCs/>
                <w:color w:val="000000" w:themeColor="text1"/>
                <w:sz w:val="20"/>
              </w:rPr>
              <w:t>Absent</w:t>
            </w:r>
            <w:proofErr w:type="spellEnd"/>
            <w:r w:rsidRPr="00D93036">
              <w:rPr>
                <w:rFonts w:cstheme="minorHAnsi"/>
                <w:bCs/>
                <w:color w:val="000000" w:themeColor="text1"/>
                <w:sz w:val="20"/>
              </w:rPr>
              <w:t xml:space="preserve"> </w:t>
            </w:r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099BE07" w14:textId="77777777" w:rsidR="00E163B3" w:rsidRPr="00D93036" w:rsidRDefault="00E163B3" w:rsidP="00D5595B">
            <w:pPr>
              <w:spacing w:before="40" w:after="40"/>
              <w:jc w:val="center"/>
              <w:rPr>
                <w:rFonts w:cstheme="minorHAnsi"/>
                <w:bCs/>
                <w:color w:val="000000" w:themeColor="text1"/>
                <w:sz w:val="20"/>
              </w:rPr>
            </w:pPr>
            <w:proofErr w:type="spellStart"/>
            <w:r w:rsidRPr="00D93036">
              <w:rPr>
                <w:rFonts w:cstheme="minorHAnsi"/>
                <w:bCs/>
                <w:color w:val="000000" w:themeColor="text1"/>
                <w:sz w:val="20"/>
              </w:rPr>
              <w:t>Absent</w:t>
            </w:r>
            <w:proofErr w:type="spellEnd"/>
          </w:p>
        </w:tc>
        <w:tc>
          <w:tcPr>
            <w:tcW w:w="1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51BFFB8" w14:textId="77777777" w:rsidR="00E163B3" w:rsidRPr="00D93036" w:rsidRDefault="00E163B3" w:rsidP="00D5595B">
            <w:pPr>
              <w:spacing w:before="40" w:after="40"/>
              <w:jc w:val="center"/>
              <w:rPr>
                <w:rFonts w:cstheme="minorHAnsi"/>
                <w:bCs/>
                <w:color w:val="000000" w:themeColor="text1"/>
                <w:sz w:val="20"/>
              </w:rPr>
            </w:pPr>
            <w:proofErr w:type="spellStart"/>
            <w:r w:rsidRPr="00D93036">
              <w:rPr>
                <w:rFonts w:cstheme="minorHAnsi"/>
                <w:bCs/>
                <w:color w:val="000000" w:themeColor="text1"/>
                <w:sz w:val="20"/>
              </w:rPr>
              <w:t>Absent</w:t>
            </w:r>
            <w:proofErr w:type="spellEnd"/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E2DDBE9" w14:textId="77777777" w:rsidR="00E163B3" w:rsidRPr="00D93036" w:rsidRDefault="00E163B3" w:rsidP="00D5595B">
            <w:pPr>
              <w:spacing w:before="40" w:after="40"/>
              <w:jc w:val="center"/>
              <w:rPr>
                <w:rFonts w:cstheme="minorHAnsi"/>
                <w:bCs/>
                <w:color w:val="000000" w:themeColor="text1"/>
                <w:sz w:val="20"/>
              </w:rPr>
            </w:pPr>
            <w:proofErr w:type="spellStart"/>
            <w:r w:rsidRPr="00D93036">
              <w:rPr>
                <w:rFonts w:cstheme="minorHAnsi"/>
                <w:bCs/>
                <w:color w:val="000000" w:themeColor="text1"/>
                <w:sz w:val="20"/>
              </w:rPr>
              <w:t>Present</w:t>
            </w:r>
            <w:proofErr w:type="spellEnd"/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05A379C" w14:textId="77777777" w:rsidR="00E163B3" w:rsidRPr="00D93036" w:rsidRDefault="00E163B3" w:rsidP="00D5595B">
            <w:pPr>
              <w:spacing w:before="40" w:after="40"/>
              <w:jc w:val="center"/>
              <w:rPr>
                <w:rFonts w:cstheme="minorHAnsi"/>
                <w:bCs/>
                <w:color w:val="000000" w:themeColor="text1"/>
                <w:sz w:val="20"/>
              </w:rPr>
            </w:pPr>
            <w:proofErr w:type="spellStart"/>
            <w:r w:rsidRPr="00D93036">
              <w:rPr>
                <w:rFonts w:cstheme="minorHAnsi"/>
                <w:bCs/>
                <w:color w:val="000000" w:themeColor="text1"/>
                <w:sz w:val="20"/>
              </w:rPr>
              <w:t>Present</w:t>
            </w:r>
            <w:proofErr w:type="spellEnd"/>
          </w:p>
        </w:tc>
      </w:tr>
      <w:tr w:rsidR="00E163B3" w:rsidRPr="00D93036" w14:paraId="61FDDE3A" w14:textId="77777777" w:rsidTr="007724AB">
        <w:trPr>
          <w:trHeight w:val="309"/>
          <w:jc w:val="center"/>
        </w:trPr>
        <w:tc>
          <w:tcPr>
            <w:tcW w:w="1026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394C5E9" w14:textId="77777777" w:rsidR="00E163B3" w:rsidRPr="00D93036" w:rsidRDefault="00E163B3" w:rsidP="00D5595B">
            <w:pPr>
              <w:spacing w:before="40" w:after="40"/>
              <w:rPr>
                <w:bCs/>
                <w:sz w:val="20"/>
              </w:rPr>
            </w:pPr>
          </w:p>
        </w:tc>
        <w:tc>
          <w:tcPr>
            <w:tcW w:w="4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D793199" w14:textId="77777777" w:rsidR="00E163B3" w:rsidRPr="00D93036" w:rsidRDefault="00E163B3" w:rsidP="00D5595B">
            <w:pPr>
              <w:spacing w:before="40" w:after="40"/>
              <w:rPr>
                <w:bCs/>
                <w:sz w:val="20"/>
              </w:rPr>
            </w:pPr>
            <w:r w:rsidRPr="00D93036">
              <w:rPr>
                <w:rFonts w:cstheme="minorHAnsi"/>
                <w:bCs/>
                <w:color w:val="000000" w:themeColor="text1"/>
                <w:sz w:val="20"/>
              </w:rPr>
              <w:t xml:space="preserve">Mr George </w:t>
            </w:r>
            <w:proofErr w:type="spellStart"/>
            <w:r w:rsidRPr="00D93036">
              <w:rPr>
                <w:rFonts w:cstheme="minorHAnsi"/>
                <w:bCs/>
                <w:color w:val="000000" w:themeColor="text1"/>
                <w:sz w:val="20"/>
              </w:rPr>
              <w:t>Anthony</w:t>
            </w:r>
            <w:proofErr w:type="spellEnd"/>
            <w:r w:rsidRPr="00D93036">
              <w:rPr>
                <w:rFonts w:cstheme="minorHAnsi"/>
                <w:bCs/>
                <w:color w:val="000000" w:themeColor="text1"/>
                <w:sz w:val="20"/>
              </w:rPr>
              <w:t xml:space="preserve"> </w:t>
            </w:r>
            <w:proofErr w:type="spellStart"/>
            <w:r w:rsidRPr="00D93036">
              <w:rPr>
                <w:rFonts w:cstheme="minorHAnsi"/>
                <w:bCs/>
                <w:color w:val="000000" w:themeColor="text1"/>
                <w:sz w:val="20"/>
              </w:rPr>
              <w:t>GIANNOUMIS</w:t>
            </w:r>
            <w:proofErr w:type="spellEnd"/>
            <w:r w:rsidRPr="00D93036">
              <w:rPr>
                <w:rFonts w:cstheme="minorHAnsi"/>
                <w:bCs/>
                <w:color w:val="000000" w:themeColor="text1"/>
                <w:sz w:val="20"/>
              </w:rPr>
              <w:t xml:space="preserve"> (</w:t>
            </w:r>
            <w:proofErr w:type="spellStart"/>
            <w:r w:rsidRPr="00D93036">
              <w:rPr>
                <w:rFonts w:cstheme="minorHAnsi"/>
                <w:bCs/>
                <w:color w:val="000000" w:themeColor="text1"/>
                <w:sz w:val="20"/>
              </w:rPr>
              <w:t>Norway</w:t>
            </w:r>
            <w:proofErr w:type="spellEnd"/>
            <w:r w:rsidRPr="00D93036">
              <w:rPr>
                <w:rFonts w:cstheme="minorHAnsi"/>
                <w:bCs/>
                <w:color w:val="000000" w:themeColor="text1"/>
                <w:sz w:val="20"/>
              </w:rPr>
              <w:t>)</w:t>
            </w:r>
          </w:p>
        </w:tc>
        <w:tc>
          <w:tcPr>
            <w:tcW w:w="1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D70734D" w14:textId="77777777" w:rsidR="00E163B3" w:rsidRPr="00D93036" w:rsidRDefault="00E163B3" w:rsidP="00D5595B">
            <w:pPr>
              <w:spacing w:before="40" w:after="40"/>
              <w:jc w:val="center"/>
              <w:rPr>
                <w:rFonts w:cstheme="minorHAnsi"/>
                <w:bCs/>
                <w:color w:val="000000" w:themeColor="text1"/>
                <w:sz w:val="20"/>
              </w:rPr>
            </w:pPr>
            <w:r w:rsidRPr="00D93036">
              <w:rPr>
                <w:rFonts w:cstheme="minorHAnsi"/>
                <w:bCs/>
                <w:color w:val="000000" w:themeColor="text1"/>
                <w:sz w:val="20"/>
              </w:rPr>
              <w:t>Remote</w:t>
            </w:r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E043E11" w14:textId="77777777" w:rsidR="00E163B3" w:rsidRPr="00D93036" w:rsidRDefault="00E163B3" w:rsidP="00D5595B">
            <w:pPr>
              <w:spacing w:before="40" w:after="40"/>
              <w:jc w:val="center"/>
              <w:rPr>
                <w:rFonts w:cstheme="minorHAnsi"/>
                <w:bCs/>
                <w:color w:val="000000" w:themeColor="text1"/>
                <w:sz w:val="20"/>
              </w:rPr>
            </w:pPr>
            <w:proofErr w:type="spellStart"/>
            <w:r w:rsidRPr="00D93036">
              <w:rPr>
                <w:rFonts w:cstheme="minorHAnsi"/>
                <w:bCs/>
                <w:color w:val="000000" w:themeColor="text1"/>
                <w:sz w:val="20"/>
              </w:rPr>
              <w:t>Present</w:t>
            </w:r>
            <w:proofErr w:type="spellEnd"/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3CDFE00" w14:textId="77777777" w:rsidR="00E163B3" w:rsidRPr="00D93036" w:rsidRDefault="00E163B3" w:rsidP="00D5595B">
            <w:pPr>
              <w:spacing w:before="40" w:after="40"/>
              <w:jc w:val="center"/>
              <w:rPr>
                <w:rFonts w:cstheme="minorHAnsi"/>
                <w:bCs/>
                <w:color w:val="000000" w:themeColor="text1"/>
                <w:sz w:val="20"/>
              </w:rPr>
            </w:pPr>
            <w:r w:rsidRPr="00D93036">
              <w:rPr>
                <w:rFonts w:cstheme="minorHAnsi"/>
                <w:bCs/>
                <w:color w:val="000000" w:themeColor="text1"/>
                <w:sz w:val="20"/>
              </w:rPr>
              <w:t>Remote</w:t>
            </w:r>
          </w:p>
        </w:tc>
        <w:tc>
          <w:tcPr>
            <w:tcW w:w="1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096082A" w14:textId="77777777" w:rsidR="00E163B3" w:rsidRPr="00D93036" w:rsidRDefault="00E163B3" w:rsidP="00D5595B">
            <w:pPr>
              <w:spacing w:before="40" w:after="40"/>
              <w:jc w:val="center"/>
              <w:rPr>
                <w:rFonts w:cstheme="minorHAnsi"/>
                <w:bCs/>
                <w:color w:val="000000" w:themeColor="text1"/>
                <w:sz w:val="20"/>
              </w:rPr>
            </w:pPr>
            <w:proofErr w:type="spellStart"/>
            <w:r w:rsidRPr="00D93036">
              <w:rPr>
                <w:rFonts w:cstheme="minorHAnsi"/>
                <w:bCs/>
                <w:color w:val="000000" w:themeColor="text1"/>
                <w:sz w:val="20"/>
              </w:rPr>
              <w:t>Present</w:t>
            </w:r>
            <w:proofErr w:type="spellEnd"/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6C3F5A6" w14:textId="77777777" w:rsidR="00E163B3" w:rsidRPr="00D93036" w:rsidRDefault="00E163B3" w:rsidP="00D5595B">
            <w:pPr>
              <w:spacing w:before="40" w:after="40"/>
              <w:jc w:val="center"/>
              <w:rPr>
                <w:rFonts w:cstheme="minorHAnsi"/>
                <w:bCs/>
                <w:color w:val="000000" w:themeColor="text1"/>
                <w:sz w:val="20"/>
              </w:rPr>
            </w:pPr>
            <w:r w:rsidRPr="00D93036">
              <w:rPr>
                <w:rFonts w:cstheme="minorHAnsi"/>
                <w:bCs/>
                <w:color w:val="000000" w:themeColor="text1"/>
                <w:sz w:val="20"/>
              </w:rPr>
              <w:t>Remote</w:t>
            </w:r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6B3923B" w14:textId="77777777" w:rsidR="00E163B3" w:rsidRPr="00D93036" w:rsidRDefault="00E163B3" w:rsidP="00D5595B">
            <w:pPr>
              <w:spacing w:before="40" w:after="40"/>
              <w:jc w:val="center"/>
              <w:rPr>
                <w:rFonts w:cstheme="minorHAnsi"/>
                <w:bCs/>
                <w:color w:val="000000" w:themeColor="text1"/>
                <w:sz w:val="20"/>
              </w:rPr>
            </w:pPr>
            <w:r w:rsidRPr="00D93036">
              <w:rPr>
                <w:rFonts w:cstheme="minorHAnsi"/>
                <w:bCs/>
                <w:color w:val="000000" w:themeColor="text1"/>
                <w:sz w:val="20"/>
              </w:rPr>
              <w:t>Remote</w:t>
            </w:r>
          </w:p>
        </w:tc>
      </w:tr>
      <w:tr w:rsidR="00E163B3" w:rsidRPr="00D93036" w14:paraId="4579B851" w14:textId="77777777" w:rsidTr="007724AB">
        <w:trPr>
          <w:trHeight w:val="309"/>
          <w:jc w:val="center"/>
        </w:trPr>
        <w:tc>
          <w:tcPr>
            <w:tcW w:w="1026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34331CF" w14:textId="77777777" w:rsidR="00E163B3" w:rsidRPr="00D93036" w:rsidRDefault="00E163B3" w:rsidP="00D5595B">
            <w:pPr>
              <w:spacing w:before="40" w:after="40"/>
              <w:rPr>
                <w:bCs/>
                <w:sz w:val="20"/>
              </w:rPr>
            </w:pPr>
          </w:p>
        </w:tc>
        <w:tc>
          <w:tcPr>
            <w:tcW w:w="4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3DAAAC4" w14:textId="77777777" w:rsidR="00E163B3" w:rsidRPr="00D93036" w:rsidRDefault="00E163B3" w:rsidP="00D5595B">
            <w:pPr>
              <w:spacing w:before="40" w:after="40"/>
              <w:rPr>
                <w:sz w:val="20"/>
              </w:rPr>
            </w:pPr>
            <w:r w:rsidRPr="00D93036">
              <w:rPr>
                <w:rFonts w:eastAsia="SimHei" w:cstheme="minorHAnsi"/>
                <w:sz w:val="20"/>
              </w:rPr>
              <w:t xml:space="preserve">Mr </w:t>
            </w:r>
            <w:proofErr w:type="spellStart"/>
            <w:r w:rsidRPr="00D93036">
              <w:rPr>
                <w:rFonts w:eastAsia="SimHei" w:cstheme="minorHAnsi"/>
                <w:sz w:val="20"/>
              </w:rPr>
              <w:t>Mehmet</w:t>
            </w:r>
            <w:proofErr w:type="spellEnd"/>
            <w:r w:rsidRPr="00D93036">
              <w:rPr>
                <w:rFonts w:eastAsia="SimHei" w:cstheme="minorHAnsi"/>
                <w:sz w:val="20"/>
              </w:rPr>
              <w:t xml:space="preserve"> </w:t>
            </w:r>
            <w:proofErr w:type="spellStart"/>
            <w:r w:rsidRPr="00D93036">
              <w:rPr>
                <w:rFonts w:eastAsia="SimHei" w:cstheme="minorHAnsi"/>
                <w:sz w:val="20"/>
              </w:rPr>
              <w:t>Alper</w:t>
            </w:r>
            <w:proofErr w:type="spellEnd"/>
            <w:r w:rsidRPr="00D93036">
              <w:rPr>
                <w:rFonts w:eastAsia="SimHei" w:cstheme="minorHAnsi"/>
                <w:sz w:val="20"/>
              </w:rPr>
              <w:t xml:space="preserve"> </w:t>
            </w:r>
            <w:proofErr w:type="spellStart"/>
            <w:r w:rsidRPr="00D93036">
              <w:rPr>
                <w:rFonts w:eastAsia="SimHei" w:cstheme="minorHAnsi"/>
                <w:sz w:val="20"/>
              </w:rPr>
              <w:t>TEKIN</w:t>
            </w:r>
            <w:proofErr w:type="spellEnd"/>
            <w:r w:rsidRPr="00D93036">
              <w:rPr>
                <w:rFonts w:eastAsia="SimHei" w:cstheme="minorHAnsi"/>
                <w:sz w:val="20"/>
              </w:rPr>
              <w:t xml:space="preserve"> (</w:t>
            </w:r>
            <w:proofErr w:type="spellStart"/>
            <w:r w:rsidRPr="00D93036">
              <w:rPr>
                <w:color w:val="000000"/>
                <w:sz w:val="20"/>
              </w:rPr>
              <w:t>Türkiye</w:t>
            </w:r>
            <w:proofErr w:type="spellEnd"/>
            <w:r w:rsidRPr="00D93036">
              <w:rPr>
                <w:color w:val="000000"/>
                <w:sz w:val="20"/>
              </w:rPr>
              <w:t>)</w:t>
            </w:r>
          </w:p>
        </w:tc>
        <w:tc>
          <w:tcPr>
            <w:tcW w:w="1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6D5EF82" w14:textId="77777777" w:rsidR="00E163B3" w:rsidRPr="00D93036" w:rsidRDefault="00E163B3" w:rsidP="00D5595B">
            <w:pPr>
              <w:spacing w:before="40" w:after="40"/>
              <w:jc w:val="center"/>
              <w:rPr>
                <w:rFonts w:eastAsia="SimHei" w:cstheme="minorHAnsi"/>
                <w:sz w:val="20"/>
              </w:rPr>
            </w:pPr>
            <w:proofErr w:type="spellStart"/>
            <w:r w:rsidRPr="00D93036">
              <w:rPr>
                <w:rFonts w:eastAsia="SimHei" w:cstheme="minorHAnsi"/>
                <w:sz w:val="20"/>
              </w:rPr>
              <w:t>Present</w:t>
            </w:r>
            <w:proofErr w:type="spellEnd"/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851FA96" w14:textId="77777777" w:rsidR="00E163B3" w:rsidRPr="00D93036" w:rsidRDefault="00E163B3" w:rsidP="00D5595B">
            <w:pPr>
              <w:spacing w:before="40" w:after="40"/>
              <w:jc w:val="center"/>
              <w:rPr>
                <w:rFonts w:eastAsia="SimHei" w:cstheme="minorHAnsi"/>
                <w:sz w:val="20"/>
              </w:rPr>
            </w:pPr>
            <w:r w:rsidRPr="00D93036">
              <w:rPr>
                <w:rFonts w:eastAsia="SimHei" w:cstheme="minorHAnsi"/>
                <w:sz w:val="20"/>
              </w:rPr>
              <w:t>Remote</w:t>
            </w:r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C071459" w14:textId="77777777" w:rsidR="00E163B3" w:rsidRPr="00D93036" w:rsidRDefault="00E163B3" w:rsidP="00D5595B">
            <w:pPr>
              <w:spacing w:before="40" w:after="40"/>
              <w:jc w:val="center"/>
              <w:rPr>
                <w:rFonts w:eastAsia="SimHei" w:cstheme="minorHAnsi"/>
                <w:sz w:val="20"/>
              </w:rPr>
            </w:pPr>
            <w:proofErr w:type="spellStart"/>
            <w:r w:rsidRPr="00D93036">
              <w:rPr>
                <w:rFonts w:eastAsia="SimHei" w:cstheme="minorHAnsi"/>
                <w:sz w:val="20"/>
              </w:rPr>
              <w:t>Present</w:t>
            </w:r>
            <w:proofErr w:type="spellEnd"/>
          </w:p>
        </w:tc>
        <w:tc>
          <w:tcPr>
            <w:tcW w:w="1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6A47B96" w14:textId="77777777" w:rsidR="00E163B3" w:rsidRPr="00D93036" w:rsidRDefault="00E163B3" w:rsidP="00D5595B">
            <w:pPr>
              <w:spacing w:before="40" w:after="40"/>
              <w:jc w:val="center"/>
              <w:rPr>
                <w:rFonts w:eastAsia="SimHei" w:cstheme="minorHAnsi"/>
                <w:sz w:val="20"/>
              </w:rPr>
            </w:pPr>
            <w:r w:rsidRPr="00D93036">
              <w:rPr>
                <w:rFonts w:eastAsia="SimHei" w:cstheme="minorHAnsi"/>
                <w:sz w:val="20"/>
              </w:rPr>
              <w:t>Remote</w:t>
            </w:r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F262101" w14:textId="77777777" w:rsidR="00E163B3" w:rsidRPr="00D93036" w:rsidRDefault="00E163B3" w:rsidP="00D5595B">
            <w:pPr>
              <w:spacing w:before="40" w:after="40"/>
              <w:jc w:val="center"/>
              <w:rPr>
                <w:rFonts w:eastAsia="SimHei" w:cstheme="minorHAnsi"/>
                <w:sz w:val="20"/>
              </w:rPr>
            </w:pPr>
            <w:r w:rsidRPr="00D93036">
              <w:rPr>
                <w:rFonts w:eastAsia="SimHei" w:cstheme="minorHAnsi"/>
                <w:sz w:val="20"/>
              </w:rPr>
              <w:t>Remote</w:t>
            </w:r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4CCF257" w14:textId="77777777" w:rsidR="00E163B3" w:rsidRPr="00D93036" w:rsidRDefault="00E163B3" w:rsidP="00D5595B">
            <w:pPr>
              <w:spacing w:before="40" w:after="40"/>
              <w:jc w:val="center"/>
              <w:rPr>
                <w:rFonts w:eastAsia="SimHei" w:cstheme="minorHAnsi"/>
                <w:sz w:val="20"/>
              </w:rPr>
            </w:pPr>
            <w:proofErr w:type="spellStart"/>
            <w:r w:rsidRPr="00D93036">
              <w:rPr>
                <w:rFonts w:eastAsia="SimHei" w:cstheme="minorHAnsi"/>
                <w:sz w:val="20"/>
              </w:rPr>
              <w:t>Present</w:t>
            </w:r>
            <w:proofErr w:type="spellEnd"/>
          </w:p>
        </w:tc>
      </w:tr>
    </w:tbl>
    <w:p w14:paraId="69A0C48E" w14:textId="77777777" w:rsidR="00E163B3" w:rsidRPr="00D93036" w:rsidRDefault="00E163B3" w:rsidP="00E163B3">
      <w:pPr>
        <w:spacing w:after="120"/>
        <w:rPr>
          <w:bCs/>
          <w:szCs w:val="24"/>
        </w:rPr>
      </w:pPr>
    </w:p>
    <w:p w14:paraId="406F09C2" w14:textId="77777777" w:rsidR="00D5595B" w:rsidRPr="00D93036" w:rsidRDefault="00D5595B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bCs/>
          <w:szCs w:val="24"/>
        </w:rPr>
      </w:pPr>
      <w:r w:rsidRPr="00D93036">
        <w:rPr>
          <w:bCs/>
          <w:szCs w:val="24"/>
        </w:rPr>
        <w:br w:type="page"/>
      </w:r>
    </w:p>
    <w:p w14:paraId="57A16037" w14:textId="7ED63775" w:rsidR="00E163B3" w:rsidRPr="00D93036" w:rsidRDefault="00E163B3" w:rsidP="00B53540">
      <w:pPr>
        <w:pStyle w:val="Headingb"/>
        <w:spacing w:after="120"/>
        <w:rPr>
          <w:lang w:val="ru-RU"/>
        </w:rPr>
      </w:pPr>
      <w:r w:rsidRPr="00D93036">
        <w:rPr>
          <w:lang w:val="ru-RU"/>
        </w:rPr>
        <w:lastRenderedPageBreak/>
        <w:t>List of (Co)</w:t>
      </w:r>
      <w:proofErr w:type="spellStart"/>
      <w:r w:rsidRPr="00D93036">
        <w:rPr>
          <w:lang w:val="ru-RU"/>
        </w:rPr>
        <w:t>Rapporteurs</w:t>
      </w:r>
      <w:proofErr w:type="spellEnd"/>
      <w:r w:rsidRPr="00D93036">
        <w:rPr>
          <w:lang w:val="ru-RU"/>
        </w:rPr>
        <w:t xml:space="preserve"> </w:t>
      </w:r>
      <w:proofErr w:type="spellStart"/>
      <w:r w:rsidRPr="00D93036">
        <w:rPr>
          <w:lang w:val="ru-RU"/>
        </w:rPr>
        <w:t>and</w:t>
      </w:r>
      <w:proofErr w:type="spellEnd"/>
      <w:r w:rsidRPr="00D93036">
        <w:rPr>
          <w:lang w:val="ru-RU"/>
        </w:rPr>
        <w:t xml:space="preserve"> </w:t>
      </w:r>
      <w:proofErr w:type="spellStart"/>
      <w:r w:rsidRPr="00D93036">
        <w:rPr>
          <w:lang w:val="ru-RU"/>
        </w:rPr>
        <w:t>Vice-Rapporteurs</w:t>
      </w:r>
      <w:proofErr w:type="spellEnd"/>
    </w:p>
    <w:tbl>
      <w:tblPr>
        <w:tblW w:w="14484" w:type="dxa"/>
        <w:tblLayout w:type="fixed"/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1226"/>
        <w:gridCol w:w="1609"/>
        <w:gridCol w:w="2127"/>
        <w:gridCol w:w="1603"/>
        <w:gridCol w:w="1654"/>
        <w:gridCol w:w="1137"/>
        <w:gridCol w:w="854"/>
        <w:gridCol w:w="855"/>
        <w:gridCol w:w="855"/>
        <w:gridCol w:w="854"/>
        <w:gridCol w:w="855"/>
        <w:gridCol w:w="855"/>
      </w:tblGrid>
      <w:tr w:rsidR="00956277" w:rsidRPr="00D93036" w14:paraId="2468F916" w14:textId="77777777" w:rsidTr="00F21382">
        <w:trPr>
          <w:tblHeader/>
        </w:trPr>
        <w:tc>
          <w:tcPr>
            <w:tcW w:w="1226" w:type="dxa"/>
            <w:tcBorders>
              <w:top w:val="single" w:sz="4" w:space="0" w:color="9BC2E6"/>
              <w:left w:val="nil"/>
              <w:bottom w:val="single" w:sz="12" w:space="0" w:color="C00000"/>
              <w:right w:val="nil"/>
            </w:tcBorders>
            <w:shd w:val="clear" w:color="auto" w:fill="5B9BD5"/>
            <w:vAlign w:val="center"/>
            <w:hideMark/>
          </w:tcPr>
          <w:p w14:paraId="64F4F5A5" w14:textId="4A42ECAC" w:rsidR="00E163B3" w:rsidRPr="00D93036" w:rsidRDefault="00E163B3" w:rsidP="00956277">
            <w:pPr>
              <w:overflowPunct/>
              <w:autoSpaceDE/>
              <w:autoSpaceDN/>
              <w:adjustRightInd/>
              <w:spacing w:before="80" w:after="80"/>
              <w:jc w:val="center"/>
              <w:textAlignment w:val="auto"/>
              <w:rPr>
                <w:rFonts w:cstheme="minorHAnsi"/>
                <w:b/>
                <w:bCs/>
                <w:color w:val="FFFFFF"/>
                <w:sz w:val="18"/>
                <w:szCs w:val="18"/>
                <w:lang w:eastAsia="zh-CN"/>
              </w:rPr>
            </w:pPr>
            <w:proofErr w:type="spellStart"/>
            <w:r w:rsidRPr="00D93036">
              <w:rPr>
                <w:rFonts w:cstheme="minorHAnsi"/>
                <w:b/>
                <w:bCs/>
                <w:color w:val="FFFFFF"/>
                <w:sz w:val="18"/>
                <w:szCs w:val="18"/>
                <w:lang w:eastAsia="zh-CN"/>
              </w:rPr>
              <w:t>Question</w:t>
            </w:r>
            <w:proofErr w:type="spellEnd"/>
          </w:p>
        </w:tc>
        <w:tc>
          <w:tcPr>
            <w:tcW w:w="1609" w:type="dxa"/>
            <w:tcBorders>
              <w:top w:val="single" w:sz="4" w:space="0" w:color="9BC2E6"/>
              <w:left w:val="nil"/>
              <w:bottom w:val="single" w:sz="12" w:space="0" w:color="C00000"/>
              <w:right w:val="nil"/>
            </w:tcBorders>
            <w:shd w:val="clear" w:color="auto" w:fill="5B9BD5"/>
            <w:vAlign w:val="center"/>
            <w:hideMark/>
          </w:tcPr>
          <w:p w14:paraId="2480A8B7" w14:textId="047E59C8" w:rsidR="00E163B3" w:rsidRPr="00D93036" w:rsidRDefault="00E163B3" w:rsidP="00956277">
            <w:pPr>
              <w:overflowPunct/>
              <w:autoSpaceDE/>
              <w:autoSpaceDN/>
              <w:adjustRightInd/>
              <w:spacing w:before="80" w:after="80"/>
              <w:jc w:val="center"/>
              <w:textAlignment w:val="auto"/>
              <w:rPr>
                <w:rFonts w:cstheme="minorHAnsi"/>
                <w:b/>
                <w:bCs/>
                <w:color w:val="FFFFFF"/>
                <w:sz w:val="18"/>
                <w:szCs w:val="18"/>
                <w:lang w:eastAsia="zh-CN"/>
              </w:rPr>
            </w:pPr>
            <w:proofErr w:type="spellStart"/>
            <w:r w:rsidRPr="00D93036">
              <w:rPr>
                <w:rFonts w:cstheme="minorHAnsi"/>
                <w:b/>
                <w:bCs/>
                <w:color w:val="FFFFFF"/>
                <w:sz w:val="18"/>
                <w:szCs w:val="18"/>
                <w:lang w:eastAsia="zh-CN"/>
              </w:rPr>
              <w:t>Role</w:t>
            </w:r>
            <w:proofErr w:type="spellEnd"/>
          </w:p>
        </w:tc>
        <w:tc>
          <w:tcPr>
            <w:tcW w:w="2127" w:type="dxa"/>
            <w:tcBorders>
              <w:top w:val="single" w:sz="4" w:space="0" w:color="9BC2E6"/>
              <w:left w:val="nil"/>
              <w:bottom w:val="single" w:sz="12" w:space="0" w:color="C00000"/>
              <w:right w:val="nil"/>
            </w:tcBorders>
            <w:shd w:val="clear" w:color="auto" w:fill="5B9BD5"/>
            <w:vAlign w:val="center"/>
            <w:hideMark/>
          </w:tcPr>
          <w:p w14:paraId="76D52BED" w14:textId="77777777" w:rsidR="00E163B3" w:rsidRPr="00D93036" w:rsidRDefault="00E163B3" w:rsidP="00956277">
            <w:pPr>
              <w:overflowPunct/>
              <w:autoSpaceDE/>
              <w:autoSpaceDN/>
              <w:adjustRightInd/>
              <w:spacing w:before="80" w:after="80"/>
              <w:jc w:val="center"/>
              <w:textAlignment w:val="auto"/>
              <w:rPr>
                <w:rFonts w:cstheme="minorHAnsi"/>
                <w:b/>
                <w:bCs/>
                <w:color w:val="FFFFFF"/>
                <w:sz w:val="18"/>
                <w:szCs w:val="18"/>
                <w:lang w:eastAsia="zh-CN"/>
              </w:rPr>
            </w:pPr>
            <w:r w:rsidRPr="00D93036">
              <w:rPr>
                <w:rFonts w:cstheme="minorHAnsi"/>
                <w:b/>
                <w:bCs/>
                <w:color w:val="FFFFFF"/>
                <w:sz w:val="18"/>
                <w:szCs w:val="18"/>
                <w:lang w:eastAsia="zh-CN"/>
              </w:rPr>
              <w:t xml:space="preserve">Name of </w:t>
            </w:r>
            <w:proofErr w:type="spellStart"/>
            <w:r w:rsidRPr="00D93036">
              <w:rPr>
                <w:rFonts w:cstheme="minorHAnsi"/>
                <w:b/>
                <w:bCs/>
                <w:color w:val="FFFFFF"/>
                <w:sz w:val="18"/>
                <w:szCs w:val="18"/>
                <w:lang w:eastAsia="zh-CN"/>
              </w:rPr>
              <w:t>candidate</w:t>
            </w:r>
            <w:proofErr w:type="spellEnd"/>
          </w:p>
        </w:tc>
        <w:tc>
          <w:tcPr>
            <w:tcW w:w="1603" w:type="dxa"/>
            <w:tcBorders>
              <w:top w:val="single" w:sz="4" w:space="0" w:color="9BC2E6"/>
              <w:left w:val="nil"/>
              <w:bottom w:val="single" w:sz="12" w:space="0" w:color="C00000"/>
              <w:right w:val="nil"/>
            </w:tcBorders>
            <w:shd w:val="clear" w:color="auto" w:fill="5B9BD5"/>
            <w:vAlign w:val="center"/>
            <w:hideMark/>
          </w:tcPr>
          <w:p w14:paraId="6B030CD2" w14:textId="7E46F238" w:rsidR="00E163B3" w:rsidRPr="00D93036" w:rsidRDefault="00E163B3" w:rsidP="00956277">
            <w:pPr>
              <w:overflowPunct/>
              <w:autoSpaceDE/>
              <w:autoSpaceDN/>
              <w:snapToGrid w:val="0"/>
              <w:spacing w:before="80" w:after="80"/>
              <w:jc w:val="center"/>
              <w:textAlignment w:val="auto"/>
              <w:rPr>
                <w:rFonts w:cstheme="minorHAnsi"/>
                <w:b/>
                <w:bCs/>
                <w:color w:val="FFFFFF"/>
                <w:sz w:val="18"/>
                <w:szCs w:val="18"/>
                <w:lang w:eastAsia="zh-CN"/>
              </w:rPr>
            </w:pPr>
            <w:proofErr w:type="spellStart"/>
            <w:r w:rsidRPr="00D93036">
              <w:rPr>
                <w:rFonts w:cstheme="minorHAnsi"/>
                <w:b/>
                <w:bCs/>
                <w:color w:val="FFFFFF"/>
                <w:sz w:val="18"/>
                <w:szCs w:val="18"/>
                <w:lang w:eastAsia="zh-CN"/>
              </w:rPr>
              <w:t>Organisation</w:t>
            </w:r>
            <w:proofErr w:type="spellEnd"/>
          </w:p>
        </w:tc>
        <w:tc>
          <w:tcPr>
            <w:tcW w:w="1654" w:type="dxa"/>
            <w:tcBorders>
              <w:top w:val="single" w:sz="4" w:space="0" w:color="9BC2E6"/>
              <w:left w:val="nil"/>
              <w:bottom w:val="single" w:sz="12" w:space="0" w:color="C00000"/>
              <w:right w:val="nil"/>
            </w:tcBorders>
            <w:shd w:val="clear" w:color="auto" w:fill="5B9BD5"/>
            <w:vAlign w:val="center"/>
            <w:hideMark/>
          </w:tcPr>
          <w:p w14:paraId="6F0FB984" w14:textId="77777777" w:rsidR="00E163B3" w:rsidRPr="00D93036" w:rsidRDefault="00E163B3" w:rsidP="00956277">
            <w:pPr>
              <w:overflowPunct/>
              <w:autoSpaceDE/>
              <w:autoSpaceDN/>
              <w:adjustRightInd/>
              <w:spacing w:before="80" w:after="80"/>
              <w:jc w:val="center"/>
              <w:textAlignment w:val="auto"/>
              <w:rPr>
                <w:rFonts w:cstheme="minorHAnsi"/>
                <w:b/>
                <w:bCs/>
                <w:color w:val="FFFFFF"/>
                <w:sz w:val="18"/>
                <w:szCs w:val="18"/>
                <w:lang w:eastAsia="zh-CN"/>
              </w:rPr>
            </w:pPr>
            <w:r w:rsidRPr="00D93036">
              <w:rPr>
                <w:rFonts w:cstheme="minorHAnsi"/>
                <w:b/>
                <w:bCs/>
                <w:color w:val="FFFFFF"/>
                <w:sz w:val="18"/>
                <w:szCs w:val="18"/>
                <w:lang w:eastAsia="zh-CN"/>
              </w:rPr>
              <w:t>Country</w:t>
            </w:r>
          </w:p>
        </w:tc>
        <w:tc>
          <w:tcPr>
            <w:tcW w:w="1137" w:type="dxa"/>
            <w:tcBorders>
              <w:top w:val="single" w:sz="4" w:space="0" w:color="9BC2E6"/>
              <w:left w:val="nil"/>
              <w:bottom w:val="single" w:sz="12" w:space="0" w:color="C00000"/>
              <w:right w:val="single" w:sz="4" w:space="0" w:color="9BC2E6"/>
            </w:tcBorders>
            <w:shd w:val="clear" w:color="auto" w:fill="5B9BD5"/>
            <w:vAlign w:val="center"/>
            <w:hideMark/>
          </w:tcPr>
          <w:p w14:paraId="494CE614" w14:textId="77777777" w:rsidR="00E163B3" w:rsidRPr="00D93036" w:rsidRDefault="00E163B3" w:rsidP="00956277">
            <w:pPr>
              <w:overflowPunct/>
              <w:autoSpaceDE/>
              <w:autoSpaceDN/>
              <w:adjustRightInd/>
              <w:spacing w:before="80" w:after="80"/>
              <w:jc w:val="center"/>
              <w:textAlignment w:val="auto"/>
              <w:rPr>
                <w:rFonts w:cstheme="minorHAnsi"/>
                <w:b/>
                <w:bCs/>
                <w:color w:val="FFFFFF"/>
                <w:sz w:val="18"/>
                <w:szCs w:val="18"/>
                <w:lang w:eastAsia="zh-CN"/>
              </w:rPr>
            </w:pPr>
            <w:proofErr w:type="spellStart"/>
            <w:r w:rsidRPr="00D93036">
              <w:rPr>
                <w:rFonts w:cstheme="minorHAnsi"/>
                <w:b/>
                <w:bCs/>
                <w:color w:val="FFFFFF"/>
                <w:sz w:val="18"/>
                <w:szCs w:val="18"/>
                <w:lang w:eastAsia="zh-CN"/>
              </w:rPr>
              <w:t>Region</w:t>
            </w:r>
            <w:proofErr w:type="spellEnd"/>
          </w:p>
        </w:tc>
        <w:tc>
          <w:tcPr>
            <w:tcW w:w="854" w:type="dxa"/>
            <w:tcBorders>
              <w:top w:val="single" w:sz="4" w:space="0" w:color="9BC2E6"/>
              <w:left w:val="nil"/>
              <w:bottom w:val="single" w:sz="12" w:space="0" w:color="C00000"/>
              <w:right w:val="single" w:sz="4" w:space="0" w:color="9BC2E6"/>
            </w:tcBorders>
            <w:shd w:val="clear" w:color="auto" w:fill="5B9BD5"/>
            <w:vAlign w:val="center"/>
          </w:tcPr>
          <w:p w14:paraId="2623611D" w14:textId="77777777" w:rsidR="00E163B3" w:rsidRPr="00D93036" w:rsidRDefault="00E163B3" w:rsidP="00956277">
            <w:pPr>
              <w:overflowPunct/>
              <w:autoSpaceDE/>
              <w:autoSpaceDN/>
              <w:adjustRightInd/>
              <w:spacing w:before="80" w:after="80"/>
              <w:jc w:val="center"/>
              <w:textAlignment w:val="auto"/>
              <w:rPr>
                <w:rFonts w:cstheme="minorHAnsi"/>
                <w:b/>
                <w:bCs/>
                <w:color w:val="FFFFFF"/>
                <w:sz w:val="18"/>
                <w:szCs w:val="18"/>
                <w:lang w:eastAsia="zh-CN"/>
              </w:rPr>
            </w:pPr>
            <w:proofErr w:type="spellStart"/>
            <w:r w:rsidRPr="00D93036">
              <w:rPr>
                <w:rFonts w:cstheme="minorHAnsi"/>
                <w:b/>
                <w:bCs/>
                <w:color w:val="FFFFFF"/>
                <w:sz w:val="18"/>
                <w:szCs w:val="18"/>
                <w:lang w:eastAsia="zh-CN"/>
              </w:rPr>
              <w:t>SG1</w:t>
            </w:r>
            <w:proofErr w:type="spellEnd"/>
          </w:p>
          <w:p w14:paraId="365152D4" w14:textId="02C740C3" w:rsidR="00E163B3" w:rsidRPr="00D93036" w:rsidRDefault="00E163B3" w:rsidP="00956277">
            <w:pPr>
              <w:overflowPunct/>
              <w:autoSpaceDE/>
              <w:autoSpaceDN/>
              <w:adjustRightInd/>
              <w:spacing w:before="80" w:after="80"/>
              <w:jc w:val="center"/>
              <w:textAlignment w:val="auto"/>
              <w:rPr>
                <w:rFonts w:cstheme="minorHAnsi"/>
                <w:b/>
                <w:bCs/>
                <w:color w:val="FFFFFF"/>
                <w:sz w:val="18"/>
                <w:szCs w:val="18"/>
                <w:lang w:eastAsia="zh-CN"/>
              </w:rPr>
            </w:pPr>
            <w:r w:rsidRPr="00D93036">
              <w:rPr>
                <w:rFonts w:cstheme="minorHAnsi"/>
                <w:b/>
                <w:bCs/>
                <w:color w:val="FFFFFF"/>
                <w:sz w:val="18"/>
                <w:szCs w:val="18"/>
                <w:lang w:eastAsia="zh-CN"/>
              </w:rPr>
              <w:t>2022</w:t>
            </w:r>
          </w:p>
        </w:tc>
        <w:tc>
          <w:tcPr>
            <w:tcW w:w="855" w:type="dxa"/>
            <w:tcBorders>
              <w:top w:val="single" w:sz="4" w:space="0" w:color="9BC2E6"/>
              <w:left w:val="nil"/>
              <w:bottom w:val="single" w:sz="12" w:space="0" w:color="C00000"/>
              <w:right w:val="single" w:sz="4" w:space="0" w:color="9BC2E6"/>
            </w:tcBorders>
            <w:shd w:val="clear" w:color="auto" w:fill="5B9BD5"/>
            <w:vAlign w:val="center"/>
          </w:tcPr>
          <w:p w14:paraId="68E358D1" w14:textId="77777777" w:rsidR="00E163B3" w:rsidRPr="00D93036" w:rsidRDefault="00E163B3" w:rsidP="00956277">
            <w:pPr>
              <w:overflowPunct/>
              <w:autoSpaceDE/>
              <w:autoSpaceDN/>
              <w:adjustRightInd/>
              <w:spacing w:before="80" w:after="80"/>
              <w:jc w:val="center"/>
              <w:textAlignment w:val="auto"/>
              <w:rPr>
                <w:rFonts w:cstheme="minorHAnsi"/>
                <w:b/>
                <w:bCs/>
                <w:color w:val="FFFFFF"/>
                <w:sz w:val="18"/>
                <w:szCs w:val="18"/>
                <w:lang w:eastAsia="zh-CN"/>
              </w:rPr>
            </w:pPr>
            <w:proofErr w:type="spellStart"/>
            <w:r w:rsidRPr="00D93036">
              <w:rPr>
                <w:rFonts w:cstheme="minorHAnsi"/>
                <w:b/>
                <w:bCs/>
                <w:color w:val="FFFFFF"/>
                <w:sz w:val="18"/>
                <w:szCs w:val="18"/>
                <w:lang w:eastAsia="zh-CN"/>
              </w:rPr>
              <w:t>RG</w:t>
            </w:r>
            <w:proofErr w:type="spellEnd"/>
          </w:p>
          <w:p w14:paraId="74D346E7" w14:textId="77777777" w:rsidR="00E163B3" w:rsidRPr="00D93036" w:rsidRDefault="00E163B3" w:rsidP="00956277">
            <w:pPr>
              <w:overflowPunct/>
              <w:autoSpaceDE/>
              <w:autoSpaceDN/>
              <w:adjustRightInd/>
              <w:spacing w:before="80" w:after="80"/>
              <w:jc w:val="center"/>
              <w:textAlignment w:val="auto"/>
              <w:rPr>
                <w:rFonts w:cstheme="minorHAnsi"/>
                <w:b/>
                <w:bCs/>
                <w:color w:val="FFFFFF"/>
                <w:sz w:val="18"/>
                <w:szCs w:val="18"/>
                <w:lang w:eastAsia="zh-CN"/>
              </w:rPr>
            </w:pPr>
            <w:r w:rsidRPr="00D93036">
              <w:rPr>
                <w:rFonts w:cstheme="minorHAnsi"/>
                <w:b/>
                <w:bCs/>
                <w:color w:val="FFFFFF"/>
                <w:sz w:val="18"/>
                <w:szCs w:val="18"/>
                <w:lang w:eastAsia="zh-CN"/>
              </w:rPr>
              <w:t>2023</w:t>
            </w:r>
          </w:p>
        </w:tc>
        <w:tc>
          <w:tcPr>
            <w:tcW w:w="855" w:type="dxa"/>
            <w:tcBorders>
              <w:top w:val="single" w:sz="4" w:space="0" w:color="9BC2E6"/>
              <w:left w:val="nil"/>
              <w:bottom w:val="single" w:sz="12" w:space="0" w:color="C00000"/>
              <w:right w:val="single" w:sz="4" w:space="0" w:color="9BC2E6"/>
            </w:tcBorders>
            <w:shd w:val="clear" w:color="auto" w:fill="5B9BD5"/>
            <w:vAlign w:val="center"/>
          </w:tcPr>
          <w:p w14:paraId="68540B38" w14:textId="310C3A67" w:rsidR="00E163B3" w:rsidRPr="00D93036" w:rsidRDefault="00E163B3" w:rsidP="00956277">
            <w:pPr>
              <w:overflowPunct/>
              <w:autoSpaceDE/>
              <w:autoSpaceDN/>
              <w:adjustRightInd/>
              <w:spacing w:before="80" w:after="80"/>
              <w:jc w:val="center"/>
              <w:textAlignment w:val="auto"/>
              <w:rPr>
                <w:rFonts w:cstheme="minorHAnsi"/>
                <w:b/>
                <w:bCs/>
                <w:color w:val="FFFFFF"/>
                <w:sz w:val="18"/>
                <w:szCs w:val="18"/>
                <w:lang w:eastAsia="zh-CN"/>
              </w:rPr>
            </w:pPr>
            <w:proofErr w:type="spellStart"/>
            <w:r w:rsidRPr="00D93036">
              <w:rPr>
                <w:rFonts w:cstheme="minorHAnsi"/>
                <w:b/>
                <w:bCs/>
                <w:color w:val="FFFFFF"/>
                <w:sz w:val="18"/>
                <w:szCs w:val="18"/>
                <w:lang w:eastAsia="zh-CN"/>
              </w:rPr>
              <w:t>SG1</w:t>
            </w:r>
            <w:proofErr w:type="spellEnd"/>
          </w:p>
          <w:p w14:paraId="7B3F548F" w14:textId="77777777" w:rsidR="00E163B3" w:rsidRPr="00D93036" w:rsidRDefault="00E163B3" w:rsidP="00956277">
            <w:pPr>
              <w:overflowPunct/>
              <w:autoSpaceDE/>
              <w:autoSpaceDN/>
              <w:adjustRightInd/>
              <w:spacing w:before="80" w:after="80"/>
              <w:jc w:val="center"/>
              <w:textAlignment w:val="auto"/>
              <w:rPr>
                <w:rFonts w:cstheme="minorHAnsi"/>
                <w:b/>
                <w:bCs/>
                <w:color w:val="FFFFFF"/>
                <w:sz w:val="18"/>
                <w:szCs w:val="18"/>
                <w:lang w:eastAsia="zh-CN"/>
              </w:rPr>
            </w:pPr>
            <w:r w:rsidRPr="00D93036">
              <w:rPr>
                <w:rFonts w:cstheme="minorHAnsi"/>
                <w:b/>
                <w:bCs/>
                <w:color w:val="FFFFFF"/>
                <w:sz w:val="18"/>
                <w:szCs w:val="18"/>
                <w:lang w:eastAsia="zh-CN"/>
              </w:rPr>
              <w:t>2023</w:t>
            </w:r>
          </w:p>
        </w:tc>
        <w:tc>
          <w:tcPr>
            <w:tcW w:w="854" w:type="dxa"/>
            <w:tcBorders>
              <w:top w:val="single" w:sz="4" w:space="0" w:color="9BC2E6"/>
              <w:left w:val="nil"/>
              <w:bottom w:val="single" w:sz="12" w:space="0" w:color="C00000"/>
              <w:right w:val="single" w:sz="4" w:space="0" w:color="9BC2E6"/>
            </w:tcBorders>
            <w:shd w:val="clear" w:color="auto" w:fill="5B9BD5"/>
            <w:vAlign w:val="center"/>
          </w:tcPr>
          <w:p w14:paraId="479BDD65" w14:textId="3D2958CA" w:rsidR="00E163B3" w:rsidRPr="00D93036" w:rsidRDefault="00E163B3" w:rsidP="00956277">
            <w:pPr>
              <w:overflowPunct/>
              <w:autoSpaceDE/>
              <w:autoSpaceDN/>
              <w:adjustRightInd/>
              <w:spacing w:before="80" w:after="80"/>
              <w:jc w:val="center"/>
              <w:textAlignment w:val="auto"/>
              <w:rPr>
                <w:rFonts w:cstheme="minorHAnsi"/>
                <w:b/>
                <w:bCs/>
                <w:color w:val="FFFFFF"/>
                <w:sz w:val="18"/>
                <w:szCs w:val="18"/>
                <w:lang w:eastAsia="zh-CN"/>
              </w:rPr>
            </w:pPr>
            <w:proofErr w:type="spellStart"/>
            <w:r w:rsidRPr="00D93036">
              <w:rPr>
                <w:rFonts w:cstheme="minorHAnsi"/>
                <w:b/>
                <w:bCs/>
                <w:color w:val="FFFFFF"/>
                <w:sz w:val="18"/>
                <w:szCs w:val="18"/>
                <w:lang w:eastAsia="zh-CN"/>
              </w:rPr>
              <w:t>RG</w:t>
            </w:r>
            <w:proofErr w:type="spellEnd"/>
          </w:p>
          <w:p w14:paraId="418957D0" w14:textId="77777777" w:rsidR="00E163B3" w:rsidRPr="00D93036" w:rsidRDefault="00E163B3" w:rsidP="00956277">
            <w:pPr>
              <w:overflowPunct/>
              <w:autoSpaceDE/>
              <w:autoSpaceDN/>
              <w:adjustRightInd/>
              <w:spacing w:before="80" w:after="80"/>
              <w:jc w:val="center"/>
              <w:textAlignment w:val="auto"/>
              <w:rPr>
                <w:rFonts w:cstheme="minorHAnsi"/>
                <w:b/>
                <w:bCs/>
                <w:color w:val="FFFFFF"/>
                <w:sz w:val="18"/>
                <w:szCs w:val="18"/>
                <w:lang w:eastAsia="zh-CN"/>
              </w:rPr>
            </w:pPr>
            <w:r w:rsidRPr="00D93036">
              <w:rPr>
                <w:rFonts w:cstheme="minorHAnsi"/>
                <w:b/>
                <w:bCs/>
                <w:color w:val="FFFFFF"/>
                <w:sz w:val="18"/>
                <w:szCs w:val="18"/>
                <w:lang w:eastAsia="zh-CN"/>
              </w:rPr>
              <w:t>2024</w:t>
            </w:r>
          </w:p>
        </w:tc>
        <w:tc>
          <w:tcPr>
            <w:tcW w:w="855" w:type="dxa"/>
            <w:tcBorders>
              <w:top w:val="single" w:sz="4" w:space="0" w:color="9BC2E6"/>
              <w:left w:val="nil"/>
              <w:bottom w:val="single" w:sz="12" w:space="0" w:color="C00000"/>
              <w:right w:val="single" w:sz="4" w:space="0" w:color="9BC2E6"/>
            </w:tcBorders>
            <w:shd w:val="clear" w:color="auto" w:fill="5B9BD5"/>
            <w:vAlign w:val="center"/>
          </w:tcPr>
          <w:p w14:paraId="4CFAA486" w14:textId="763FFFEB" w:rsidR="00E163B3" w:rsidRPr="00D93036" w:rsidRDefault="00E163B3" w:rsidP="00956277">
            <w:pPr>
              <w:overflowPunct/>
              <w:autoSpaceDE/>
              <w:autoSpaceDN/>
              <w:adjustRightInd/>
              <w:spacing w:before="80" w:after="80"/>
              <w:jc w:val="center"/>
              <w:textAlignment w:val="auto"/>
              <w:rPr>
                <w:rFonts w:cstheme="minorHAnsi"/>
                <w:b/>
                <w:bCs/>
                <w:color w:val="FFFFFF"/>
                <w:sz w:val="18"/>
                <w:szCs w:val="18"/>
                <w:lang w:eastAsia="zh-CN"/>
              </w:rPr>
            </w:pPr>
            <w:proofErr w:type="spellStart"/>
            <w:r w:rsidRPr="00D93036">
              <w:rPr>
                <w:rFonts w:cstheme="minorHAnsi"/>
                <w:b/>
                <w:bCs/>
                <w:color w:val="FFFFFF"/>
                <w:sz w:val="18"/>
                <w:szCs w:val="18"/>
                <w:lang w:eastAsia="zh-CN"/>
              </w:rPr>
              <w:t>SG1</w:t>
            </w:r>
            <w:proofErr w:type="spellEnd"/>
          </w:p>
          <w:p w14:paraId="468679FA" w14:textId="77777777" w:rsidR="00E163B3" w:rsidRPr="00D93036" w:rsidRDefault="00E163B3" w:rsidP="00956277">
            <w:pPr>
              <w:overflowPunct/>
              <w:autoSpaceDE/>
              <w:autoSpaceDN/>
              <w:adjustRightInd/>
              <w:spacing w:before="80" w:after="80"/>
              <w:jc w:val="center"/>
              <w:textAlignment w:val="auto"/>
              <w:rPr>
                <w:rFonts w:cstheme="minorHAnsi"/>
                <w:b/>
                <w:bCs/>
                <w:color w:val="FFFFFF"/>
                <w:sz w:val="18"/>
                <w:szCs w:val="18"/>
                <w:lang w:eastAsia="zh-CN"/>
              </w:rPr>
            </w:pPr>
            <w:r w:rsidRPr="00D93036">
              <w:rPr>
                <w:rFonts w:cstheme="minorHAnsi"/>
                <w:b/>
                <w:bCs/>
                <w:color w:val="FFFFFF"/>
                <w:sz w:val="18"/>
                <w:szCs w:val="18"/>
                <w:lang w:eastAsia="zh-CN"/>
              </w:rPr>
              <w:t>2024</w:t>
            </w:r>
          </w:p>
        </w:tc>
        <w:tc>
          <w:tcPr>
            <w:tcW w:w="855" w:type="dxa"/>
            <w:tcBorders>
              <w:top w:val="single" w:sz="4" w:space="0" w:color="9BC2E6"/>
              <w:left w:val="nil"/>
              <w:bottom w:val="single" w:sz="12" w:space="0" w:color="C00000"/>
              <w:right w:val="single" w:sz="4" w:space="0" w:color="9BC2E6"/>
            </w:tcBorders>
            <w:shd w:val="clear" w:color="auto" w:fill="5B9BD5"/>
            <w:vAlign w:val="center"/>
          </w:tcPr>
          <w:p w14:paraId="300248BC" w14:textId="1049BF9A" w:rsidR="00E163B3" w:rsidRPr="00D93036" w:rsidRDefault="00E163B3" w:rsidP="00956277">
            <w:pPr>
              <w:overflowPunct/>
              <w:autoSpaceDE/>
              <w:autoSpaceDN/>
              <w:adjustRightInd/>
              <w:spacing w:before="80" w:after="80"/>
              <w:jc w:val="center"/>
              <w:textAlignment w:val="auto"/>
              <w:rPr>
                <w:rFonts w:cstheme="minorHAnsi"/>
                <w:b/>
                <w:bCs/>
                <w:color w:val="FFFFFF"/>
                <w:sz w:val="18"/>
                <w:szCs w:val="18"/>
                <w:lang w:eastAsia="zh-CN"/>
              </w:rPr>
            </w:pPr>
            <w:proofErr w:type="spellStart"/>
            <w:r w:rsidRPr="00D93036">
              <w:rPr>
                <w:rFonts w:cstheme="minorHAnsi"/>
                <w:b/>
                <w:bCs/>
                <w:color w:val="FFFFFF"/>
                <w:sz w:val="18"/>
                <w:szCs w:val="18"/>
                <w:lang w:eastAsia="zh-CN"/>
              </w:rPr>
              <w:t>SG1</w:t>
            </w:r>
            <w:proofErr w:type="spellEnd"/>
          </w:p>
          <w:p w14:paraId="62AD10C3" w14:textId="77777777" w:rsidR="00E163B3" w:rsidRPr="00D93036" w:rsidRDefault="00E163B3" w:rsidP="00956277">
            <w:pPr>
              <w:overflowPunct/>
              <w:autoSpaceDE/>
              <w:autoSpaceDN/>
              <w:adjustRightInd/>
              <w:spacing w:before="80" w:after="80"/>
              <w:jc w:val="center"/>
              <w:textAlignment w:val="auto"/>
              <w:rPr>
                <w:rFonts w:cstheme="minorHAnsi"/>
                <w:b/>
                <w:bCs/>
                <w:color w:val="FFFFFF"/>
                <w:sz w:val="18"/>
                <w:szCs w:val="18"/>
                <w:lang w:eastAsia="zh-CN"/>
              </w:rPr>
            </w:pPr>
            <w:r w:rsidRPr="00D93036">
              <w:rPr>
                <w:rFonts w:cstheme="minorHAnsi"/>
                <w:b/>
                <w:bCs/>
                <w:color w:val="FFFFFF"/>
                <w:sz w:val="18"/>
                <w:szCs w:val="18"/>
                <w:lang w:eastAsia="zh-CN"/>
              </w:rPr>
              <w:t>2025</w:t>
            </w:r>
          </w:p>
        </w:tc>
      </w:tr>
      <w:tr w:rsidR="00956277" w:rsidRPr="00D93036" w14:paraId="7EA2AA71" w14:textId="77777777" w:rsidTr="00F21382">
        <w:tc>
          <w:tcPr>
            <w:tcW w:w="1226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6A287836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1/1</w:t>
            </w:r>
          </w:p>
        </w:tc>
        <w:tc>
          <w:tcPr>
            <w:tcW w:w="1609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2D98AACD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Rapporteur</w:t>
            </w:r>
            <w:proofErr w:type="spellEnd"/>
          </w:p>
        </w:tc>
        <w:tc>
          <w:tcPr>
            <w:tcW w:w="2127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54DD45A0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Mr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hmed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GAD</w:t>
            </w:r>
            <w:proofErr w:type="spellEnd"/>
          </w:p>
        </w:tc>
        <w:tc>
          <w:tcPr>
            <w:tcW w:w="1603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47C4EC15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dministration</w:t>
            </w:r>
          </w:p>
        </w:tc>
        <w:tc>
          <w:tcPr>
            <w:tcW w:w="1654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68A1BD1D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Egypt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rab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Republic of)</w:t>
            </w:r>
          </w:p>
        </w:tc>
        <w:tc>
          <w:tcPr>
            <w:tcW w:w="1137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1FE0F96C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rab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States</w:t>
            </w:r>
            <w:proofErr w:type="spellEnd"/>
          </w:p>
        </w:tc>
        <w:tc>
          <w:tcPr>
            <w:tcW w:w="854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14CD6FB1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28428968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1B9E25C9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4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1D1C630B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65105A5C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3F67728F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</w:tr>
      <w:tr w:rsidR="00956277" w:rsidRPr="00D93036" w14:paraId="6AB440B7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171B0BB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1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195BD31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887D0AD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Ms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Keamogetswe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MATOMELA</w:t>
            </w:r>
            <w:proofErr w:type="spellEnd"/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D5D4872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dministration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EB1482E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Botswana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(Republic of)</w:t>
            </w:r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22AF5D5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frica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525E696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A0BEC39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672178E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1FE7C0D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AE9D3EB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773A601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</w:tr>
      <w:tr w:rsidR="00956277" w:rsidRPr="00D93036" w14:paraId="43283145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02389D8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1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E6BE363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BFEFE1E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Ms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Emma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n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OTIENO</w:t>
            </w:r>
            <w:proofErr w:type="spellEnd"/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067A4BB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dministration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3277FFD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Kenya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(Republic of)</w:t>
            </w:r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D65CF86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frica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5D70D83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62E5686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ABA16CA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009217F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956BE02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FC42766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</w:tr>
      <w:tr w:rsidR="00956277" w:rsidRPr="00D93036" w14:paraId="3D25446B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7F70D43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1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BC4C471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6B0FBB1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Mr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Issiaka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LHABIBOU</w:t>
            </w:r>
            <w:proofErr w:type="spellEnd"/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EB48A91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dministration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F34D1A4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Mali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(Republic of)</w:t>
            </w:r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85B48E2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frica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107EACD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7C7BF78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5094852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0283094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0DC7FD9" w14:textId="146E8E98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62178D5" w14:textId="7061121E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</w:tr>
      <w:tr w:rsidR="00956277" w:rsidRPr="00D93036" w14:paraId="748D917B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59BE89D2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1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7DBA2C08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A381A93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Mr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Christopher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HEMMERLEIN</w:t>
            </w:r>
            <w:proofErr w:type="spellEnd"/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5607A5C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dministration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142BFAF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United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States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of America</w:t>
            </w:r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58C0997A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mericas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FCCD5A7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02D5CEF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752FAA5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56639CD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DC4273F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9225116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</w:tr>
      <w:tr w:rsidR="00956277" w:rsidRPr="00D93036" w14:paraId="08788D5F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76130960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1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535BA514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7DD8DE2F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Mr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Turha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MULUK</w:t>
            </w:r>
            <w:proofErr w:type="spellEnd"/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03D09CD3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Intel Corporation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51D05EB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United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States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of America</w:t>
            </w:r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7578FC35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mericas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D707690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E814F27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1C640AA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DABAE20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E43B87A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708D24C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</w:tr>
      <w:tr w:rsidR="00956277" w:rsidRPr="00D93036" w14:paraId="6AD5C235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13D42E3C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1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4DFE7A87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36AF78DE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Mr Bharat B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BHATIA</w:t>
            </w:r>
            <w:proofErr w:type="spellEnd"/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04BC9EBD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dministration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3227414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India (Republic of)</w:t>
            </w:r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6BCBFEAD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sia &amp; Pacific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BF623C5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CC6E5D9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56CB941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70BE387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E24A80E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F4FFE25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</w:tr>
      <w:tr w:rsidR="00956277" w:rsidRPr="00D93036" w14:paraId="1B94B6BA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5885355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1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9F1A2E4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602FBD0" w14:textId="3AAD119D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Ms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Syahniza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Md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SHAH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>/</w:t>
            </w:r>
            <w:r w:rsidR="00F21382" w:rsidRPr="00D93036">
              <w:rPr>
                <w:rFonts w:cstheme="minorHAnsi"/>
                <w:color w:val="000000"/>
                <w:sz w:val="18"/>
                <w:szCs w:val="18"/>
              </w:rPr>
              <w:br/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Ms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Rozaidawati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Zainum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znal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from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Oct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2023)</w:t>
            </w:r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B83457B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dministration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60D879A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Malaysia</w:t>
            </w:r>
            <w:proofErr w:type="spellEnd"/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0180BF8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sia &amp; Pacific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58FE7A9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CB70B92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543CAF6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4CE20FF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2D4CA7B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8687D1E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</w:tr>
      <w:tr w:rsidR="00956277" w:rsidRPr="00D93036" w14:paraId="7433A730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332CB59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1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EAFDDA3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BD69AEA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Ms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Ziqi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ZHANG</w:t>
            </w:r>
            <w:proofErr w:type="spellEnd"/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3020801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dministration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FF9F817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China (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eople's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Republic of)</w:t>
            </w:r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3AF4939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sia &amp; Pacific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698D265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FCC397D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8C67794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0E65CAE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07E58FA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A283985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</w:tr>
      <w:tr w:rsidR="00956277" w:rsidRPr="00D93036" w14:paraId="0C372CE7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CA1D0A6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1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6CE6604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72C8F15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Ms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Uliana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STOLIAROVA</w:t>
            </w:r>
            <w:proofErr w:type="spellEnd"/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379D420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dministration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3CB8BA5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ussian Federation</w:t>
            </w:r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2B8FF61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CIS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Countries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E29D5D4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5FCD239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F19CBFD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BB3AFB5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76883E6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F9903E4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</w:tr>
      <w:tr w:rsidR="00956277" w:rsidRPr="00D93036" w14:paraId="3C16E269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BC2630C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1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B5EA7FD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95F6C93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Ms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Nataša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KUZMANOVIĆ</w:t>
            </w:r>
            <w:proofErr w:type="spellEnd"/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CD5312D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dministration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9CC42CB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Bosnia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nd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Herzegovina</w:t>
            </w:r>
            <w:proofErr w:type="spellEnd"/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C2B4F78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Europe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49493C0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2F4E878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8871485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12AEC64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6BB630A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DD33EA3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</w:tr>
      <w:tr w:rsidR="00956277" w:rsidRPr="00D93036" w14:paraId="6C88EF8B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4F89EE6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1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0F4C5B4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95176AA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Mr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Ugur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KAYDAN</w:t>
            </w:r>
            <w:proofErr w:type="spellEnd"/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5421D4B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dministration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46A8F4D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Türkiye</w:t>
            </w:r>
            <w:proofErr w:type="spellEnd"/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7085AA2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Europe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689D4A4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0AF5E9D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2CD6801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D1BC655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D9467CB" w14:textId="5700EBE1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15ECA70" w14:textId="5965EEA1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</w:tr>
      <w:tr w:rsidR="00956277" w:rsidRPr="00D93036" w14:paraId="506A3D96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C5AA4ED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1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C75F4A3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436D133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Mr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Jesús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CARBALLAL</w:t>
            </w:r>
            <w:proofErr w:type="spellEnd"/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604965F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x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Partners Group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909BCAA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Spain</w:t>
            </w:r>
            <w:proofErr w:type="spellEnd"/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5978CDD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Europe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203E296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A186855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5678EE6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0E1D782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3157AC8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A141B5A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</w:tr>
      <w:tr w:rsidR="00956277" w:rsidRPr="00D93036" w14:paraId="75909C27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6C980EE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1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B63F158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42E905D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Mr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Jua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EIRANO</w:t>
            </w:r>
            <w:proofErr w:type="spellEnd"/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9651FFF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Internet Society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78935CE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United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Kingdom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of Great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Britai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nd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Northern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Ireland</w:t>
            </w:r>
            <w:proofErr w:type="spellEnd"/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5E1F435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Europe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8625CF7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0951CB0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37A652E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98855FF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E5811FE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3B72EF1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</w:tr>
      <w:tr w:rsidR="00956277" w:rsidRPr="00D93036" w14:paraId="2709BD3E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7C384BF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1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2C8618A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C52AFEB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Ms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Gevher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Nesibe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TURAL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TOK</w:t>
            </w:r>
            <w:proofErr w:type="spellEnd"/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B339A79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Türk Telekom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5B9CE1A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Türkiye</w:t>
            </w:r>
            <w:proofErr w:type="spellEnd"/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424937C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Europe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A3AE64B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0A1BAD0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788A92A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0CE5D71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7E37FD5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DABE8AA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</w:tr>
      <w:tr w:rsidR="00956277" w:rsidRPr="00D93036" w14:paraId="6C98336E" w14:textId="77777777" w:rsidTr="00F21382">
        <w:tc>
          <w:tcPr>
            <w:tcW w:w="1226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  <w:hideMark/>
          </w:tcPr>
          <w:p w14:paraId="3BADB430" w14:textId="77777777" w:rsidR="00E163B3" w:rsidRPr="00D93036" w:rsidRDefault="00E163B3" w:rsidP="00F21382">
            <w:pPr>
              <w:keepNext/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lastRenderedPageBreak/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2/1</w:t>
            </w:r>
          </w:p>
        </w:tc>
        <w:tc>
          <w:tcPr>
            <w:tcW w:w="1609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  <w:hideMark/>
          </w:tcPr>
          <w:p w14:paraId="11E665EA" w14:textId="77777777" w:rsidR="00E163B3" w:rsidRPr="00D93036" w:rsidRDefault="00E163B3" w:rsidP="00F21382">
            <w:pPr>
              <w:keepNext/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Co-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Rapporteur</w:t>
            </w:r>
            <w:proofErr w:type="spellEnd"/>
          </w:p>
        </w:tc>
        <w:tc>
          <w:tcPr>
            <w:tcW w:w="2127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  <w:hideMark/>
          </w:tcPr>
          <w:p w14:paraId="4EE078A1" w14:textId="77777777" w:rsidR="00E163B3" w:rsidRPr="00D93036" w:rsidRDefault="00E163B3" w:rsidP="00F21382">
            <w:pPr>
              <w:keepNext/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Mr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Roberto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Mitsuake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HIRAYAMA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603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  <w:hideMark/>
          </w:tcPr>
          <w:p w14:paraId="1480A24A" w14:textId="77777777" w:rsidR="00E163B3" w:rsidRPr="00D93036" w:rsidRDefault="00E163B3" w:rsidP="00F21382">
            <w:pPr>
              <w:keepNext/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dministration</w:t>
            </w:r>
          </w:p>
        </w:tc>
        <w:tc>
          <w:tcPr>
            <w:tcW w:w="1654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  <w:hideMark/>
          </w:tcPr>
          <w:p w14:paraId="25DEB6A5" w14:textId="77777777" w:rsidR="00E163B3" w:rsidRPr="00D93036" w:rsidRDefault="00E163B3" w:rsidP="00F21382">
            <w:pPr>
              <w:keepNext/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Brazil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Federative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Republic of)</w:t>
            </w:r>
          </w:p>
        </w:tc>
        <w:tc>
          <w:tcPr>
            <w:tcW w:w="1137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  <w:hideMark/>
          </w:tcPr>
          <w:p w14:paraId="6C118F89" w14:textId="77777777" w:rsidR="00E163B3" w:rsidRPr="00D93036" w:rsidRDefault="00E163B3" w:rsidP="00F21382">
            <w:pPr>
              <w:keepNext/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mericas</w:t>
            </w:r>
            <w:proofErr w:type="spellEnd"/>
          </w:p>
        </w:tc>
        <w:tc>
          <w:tcPr>
            <w:tcW w:w="854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78BC726D" w14:textId="77777777" w:rsidR="00E163B3" w:rsidRPr="00D93036" w:rsidRDefault="00E163B3" w:rsidP="00F21382">
            <w:pPr>
              <w:keepNext/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707EC2F2" w14:textId="77777777" w:rsidR="00E163B3" w:rsidRPr="00D93036" w:rsidRDefault="00E163B3" w:rsidP="00F21382">
            <w:pPr>
              <w:keepNext/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4A09A7CA" w14:textId="77777777" w:rsidR="00E163B3" w:rsidRPr="00D93036" w:rsidRDefault="00E163B3" w:rsidP="00F21382">
            <w:pPr>
              <w:keepNext/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4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6F76BD2F" w14:textId="77777777" w:rsidR="00E163B3" w:rsidRPr="00D93036" w:rsidRDefault="00E163B3" w:rsidP="00F21382">
            <w:pPr>
              <w:keepNext/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394494E2" w14:textId="77777777" w:rsidR="00E163B3" w:rsidRPr="00D93036" w:rsidRDefault="00E163B3" w:rsidP="00F21382">
            <w:pPr>
              <w:keepNext/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17106FA8" w14:textId="77777777" w:rsidR="00E163B3" w:rsidRPr="00D93036" w:rsidRDefault="00E163B3" w:rsidP="00F21382">
            <w:pPr>
              <w:keepNext/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</w:tr>
      <w:tr w:rsidR="00956277" w:rsidRPr="00D93036" w14:paraId="4F0632E7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25F9F408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2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01138E22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Co-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66405CCE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Mr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Stanislas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KANVOLI</w:t>
            </w:r>
            <w:proofErr w:type="spellEnd"/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4E353C5A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dministration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6B59351D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bookmarkStart w:id="26" w:name="_Hlk182819833"/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Côte</w:t>
            </w:r>
            <w:bookmarkEnd w:id="26"/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d'Ivoire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(Republic of)</w:t>
            </w:r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5857935E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frica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32BD647A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26C4624E" w14:textId="368072CD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56FC16D6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2004FB0B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7A1F8CAA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27645463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</w:tr>
      <w:tr w:rsidR="00956277" w:rsidRPr="00D93036" w14:paraId="4BBB82E5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3BDBB90F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2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775758ED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6CFB6C30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Ms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Therese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KOIVOGUI</w:t>
            </w:r>
            <w:proofErr w:type="spellEnd"/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04726374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dministration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335E0FEA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Guinea</w:t>
            </w:r>
            <w:proofErr w:type="spellEnd"/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3A955561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frica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DF94E1F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036B39C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D9531ED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FA92B2A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7E9AA79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A3DB0FC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</w:tr>
      <w:tr w:rsidR="00956277" w:rsidRPr="00D93036" w14:paraId="5E990CE1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739972BD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2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60D3BDE9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36297A39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Mr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Malick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NDIAYE</w:t>
            </w:r>
            <w:proofErr w:type="spellEnd"/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7042A9BB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dministration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487660A5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Senegal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(Republic of)</w:t>
            </w:r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00668192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frica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7857987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69438CA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F537248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F53DFEB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FC1F0D9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E416A54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</w:tr>
      <w:tr w:rsidR="00956277" w:rsidRPr="00D93036" w14:paraId="166B743D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308FF106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2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1D1E527E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2F4F610C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Mr Jean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Marie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MAIGNAN</w:t>
            </w:r>
            <w:proofErr w:type="spellEnd"/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134AE8D2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dministration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3BD28380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Haiti</w:t>
            </w:r>
            <w:proofErr w:type="spellEnd"/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160B9CB8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mericas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68802CD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AE06903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E295934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34FF3D0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D4936D2" w14:textId="78C0F3EB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CC90257" w14:textId="1D5A6939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</w:tr>
      <w:tr w:rsidR="00956277" w:rsidRPr="00D93036" w14:paraId="66915746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356F737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2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A56D585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04A0F4E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Mr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Luyu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ZHAO</w:t>
            </w:r>
            <w:proofErr w:type="spellEnd"/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43A01D3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China Institute of Communications (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CIC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>)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064B101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China (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eople's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Republic of)</w:t>
            </w:r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1E7336E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sia &amp; Pacific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DACC20E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79D4452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752AEDE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A0B5383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F8FB2C4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6C9CB83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</w:tr>
      <w:tr w:rsidR="00956277" w:rsidRPr="00D93036" w14:paraId="3D9B09D1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0CE0DD7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2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BF5E326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317EDF7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Ms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Nataša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KUZMANOVIĆ</w:t>
            </w:r>
            <w:proofErr w:type="spellEnd"/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810E94F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dministration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BD3479A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Bosnia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nd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Herzegovina</w:t>
            </w:r>
            <w:proofErr w:type="spellEnd"/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36EB8DC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Europe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9B6A890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F6D7195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4AB2FBB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652E12B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494E5FE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F482407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</w:tr>
      <w:tr w:rsidR="00956277" w:rsidRPr="00D93036" w14:paraId="7C0640B7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12" w:space="0" w:color="C00000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FD478B4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2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12" w:space="0" w:color="C00000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527932B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12" w:space="0" w:color="C00000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A45A32D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Mr </w:t>
            </w:r>
            <w:bookmarkStart w:id="27" w:name="_Hlk182820214"/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Saeed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ddow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HIMMAIDA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MOHAMMED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bookmarkEnd w:id="27"/>
            <w:r w:rsidRPr="00D93036">
              <w:rPr>
                <w:rFonts w:cstheme="minorHAnsi"/>
                <w:color w:val="000000"/>
                <w:sz w:val="18"/>
                <w:szCs w:val="18"/>
              </w:rPr>
              <w:t>(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from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Oct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2023)</w:t>
            </w:r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12" w:space="0" w:color="C00000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C91C4EC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dministration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12" w:space="0" w:color="C00000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F3C67D5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Sudan</w:t>
            </w:r>
            <w:proofErr w:type="spellEnd"/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12" w:space="0" w:color="C00000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B67FE8B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rab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States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12" w:space="0" w:color="C00000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F9CDBC1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12" w:space="0" w:color="C00000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FA78355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12" w:space="0" w:color="C00000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866366A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12" w:space="0" w:color="C00000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4422E84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12" w:space="0" w:color="C00000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9FF45AA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12" w:space="0" w:color="C00000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12037B6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</w:tr>
      <w:tr w:rsidR="00956277" w:rsidRPr="00D93036" w14:paraId="57FC3705" w14:textId="77777777" w:rsidTr="00F21382">
        <w:tc>
          <w:tcPr>
            <w:tcW w:w="1226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  <w:hideMark/>
          </w:tcPr>
          <w:p w14:paraId="16EDB993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3/1</w:t>
            </w:r>
          </w:p>
        </w:tc>
        <w:tc>
          <w:tcPr>
            <w:tcW w:w="1609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38F4F114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Co-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Rapporteur</w:t>
            </w:r>
            <w:proofErr w:type="spellEnd"/>
          </w:p>
        </w:tc>
        <w:tc>
          <w:tcPr>
            <w:tcW w:w="2127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  <w:hideMark/>
          </w:tcPr>
          <w:p w14:paraId="27D15A58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Mr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Serigne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dou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Lahatt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SYLLA</w:t>
            </w:r>
            <w:proofErr w:type="spellEnd"/>
          </w:p>
        </w:tc>
        <w:tc>
          <w:tcPr>
            <w:tcW w:w="1603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  <w:hideMark/>
          </w:tcPr>
          <w:p w14:paraId="25839FC9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dministration</w:t>
            </w:r>
          </w:p>
        </w:tc>
        <w:tc>
          <w:tcPr>
            <w:tcW w:w="1654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  <w:hideMark/>
          </w:tcPr>
          <w:p w14:paraId="4595B63D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Senegal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(Republic of)</w:t>
            </w:r>
          </w:p>
        </w:tc>
        <w:tc>
          <w:tcPr>
            <w:tcW w:w="1137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  <w:hideMark/>
          </w:tcPr>
          <w:p w14:paraId="1B7D224C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frica</w:t>
            </w:r>
          </w:p>
        </w:tc>
        <w:tc>
          <w:tcPr>
            <w:tcW w:w="854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2A9972CF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5BD647B0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468918A2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4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1482D5B2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7A4CD524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7099D138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</w:tr>
      <w:tr w:rsidR="00956277" w:rsidRPr="00D93036" w14:paraId="28ABA7DD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01D7A764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3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493D625F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Co-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52F3B573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Ms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lis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BALZER</w:t>
            </w:r>
            <w:proofErr w:type="spellEnd"/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6A84CC93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dministration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03A90E67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United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States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of America</w:t>
            </w:r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079A4795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mericas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44B8E184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03B05C40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1FCFA7D1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7C65C8FA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67DC06AB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7EF8C507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</w:tr>
      <w:tr w:rsidR="00956277" w:rsidRPr="00D93036" w14:paraId="4241F45A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C5388BF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3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BB201D3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6FCA77C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Ms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Ruth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KARIUKI</w:t>
            </w:r>
            <w:proofErr w:type="spellEnd"/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5B223D9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dministration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E1639EF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Kenya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(Republic of)</w:t>
            </w:r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5B97A90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frica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79FC027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69B69D7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3383680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E8F745D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06FDF8B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EDF941D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</w:tr>
      <w:tr w:rsidR="00956277" w:rsidRPr="00D93036" w14:paraId="7F826156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77480180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3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206E7F6B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4A1ADF59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Mr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N'guessa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Tchissou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Jean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Roger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KOFFI</w:t>
            </w:r>
            <w:proofErr w:type="spellEnd"/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03F72B02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dministration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3C399EC1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Côte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d'Ivoire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(Republic of)</w:t>
            </w:r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098C2058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frica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FC1755B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BC01667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32827F0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690F6B5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2555366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E6D3B22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</w:tr>
      <w:tr w:rsidR="00956277" w:rsidRPr="00D93036" w14:paraId="071C67A5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47DD2637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3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0A0FDD22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1DA309F7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Mr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Giquel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Thérance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SASSA</w:t>
            </w:r>
            <w:proofErr w:type="spellEnd"/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12C20D71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Ecole Nationale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Supérieure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des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ostes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Télécommunications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et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TIC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SUP'PTIC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>)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398A712E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hyperlink r:id="rId81" w:history="1">
              <w:proofErr w:type="spellStart"/>
              <w:r w:rsidRPr="00D93036">
                <w:rPr>
                  <w:rFonts w:cstheme="minorHAnsi"/>
                  <w:color w:val="000000"/>
                  <w:sz w:val="18"/>
                  <w:szCs w:val="18"/>
                </w:rPr>
                <w:t>Cameroon</w:t>
              </w:r>
              <w:proofErr w:type="spellEnd"/>
            </w:hyperlink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0F24D658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frica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33F9F46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ACE07D7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D0F7A8E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5DD5CF2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8439511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3BA8F68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</w:tr>
      <w:tr w:rsidR="00956277" w:rsidRPr="00D93036" w14:paraId="37B5A131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67C0D6C4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3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6BFC1563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40CD5E4B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Mr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Edva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LTEMAR</w:t>
            </w:r>
            <w:proofErr w:type="spellEnd"/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21A7294E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dministration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24E868CF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Haiti</w:t>
            </w:r>
            <w:proofErr w:type="spellEnd"/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03098E04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mericas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099E780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B52EE3F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78AC213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1442EEA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FC8A2F2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F1FF2E1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</w:tr>
      <w:tr w:rsidR="00956277" w:rsidRPr="00D93036" w14:paraId="44EAF6BC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4DF5AD97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3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65115D0F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662BF52B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Mr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delwaheb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GALIZRA</w:t>
            </w:r>
            <w:proofErr w:type="spellEnd"/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3F6961F7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dministration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48E0176C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lgeria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eople's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Democratic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Republic of)</w:t>
            </w:r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57EF6A24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rab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States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6C7D41A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B20A7F0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ED76864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8CCCC1A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3BEBA04" w14:textId="30836415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6F30A9C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</w:tr>
      <w:tr w:rsidR="00956277" w:rsidRPr="00D93036" w14:paraId="48039140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05087200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3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300A2C76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11588921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Mr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Hideo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IMANAKA</w:t>
            </w:r>
            <w:proofErr w:type="spellEnd"/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0C917DCD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Administration 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4493C789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745AB718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sia &amp; Pacific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72F1C3D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55B2833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52216C6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7D09980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89D88BC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E9367D8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</w:tr>
      <w:tr w:rsidR="00956277" w:rsidRPr="00D93036" w14:paraId="16F7E05B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4BE81E8A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lastRenderedPageBreak/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3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22E86941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491AA347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Ms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Jingli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WANG</w:t>
            </w:r>
            <w:proofErr w:type="spellEnd"/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1DF6AB45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dministration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1B152CB1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China (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eople's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Republic of)</w:t>
            </w:r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166045BD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sia &amp; Pacific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660296C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221CBD5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5957BAD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2B678C2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D438D4F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390D993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</w:tr>
      <w:tr w:rsidR="00956277" w:rsidRPr="00D93036" w14:paraId="4B41FD23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3E66B197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3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04B7BFFB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184CB6A9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Ms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Muberra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BINGOL</w:t>
            </w:r>
            <w:proofErr w:type="spellEnd"/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520826E4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dministration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1DC8ED32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Türkiye</w:t>
            </w:r>
            <w:proofErr w:type="spellEnd"/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40404E03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Europe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DFDA16D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626D8B9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B54EA15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3A4D5F0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5B01568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F31F99E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</w:tr>
      <w:tr w:rsidR="00956277" w:rsidRPr="00D93036" w14:paraId="775F1958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12" w:space="0" w:color="C00000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3D990048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3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12" w:space="0" w:color="C00000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31AC9875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12" w:space="0" w:color="C00000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4561933A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Mr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Gökha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TOK</w:t>
            </w:r>
            <w:proofErr w:type="spellEnd"/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12" w:space="0" w:color="C00000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4B59DFED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ccess Partnership Ltd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12" w:space="0" w:color="C00000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51F0685B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United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Kingdom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of Great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Britai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nd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Northern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Ireland</w:t>
            </w:r>
            <w:proofErr w:type="spellEnd"/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12" w:space="0" w:color="C00000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0EE03C0F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Europe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12" w:space="0" w:color="C00000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B6CCC7D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12" w:space="0" w:color="C00000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7EDA45D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12" w:space="0" w:color="C00000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2C74C2A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12" w:space="0" w:color="C00000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2C1D2EF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12" w:space="0" w:color="C00000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0C5CEFA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12" w:space="0" w:color="C00000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FA2107B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</w:tr>
      <w:tr w:rsidR="00956277" w:rsidRPr="00D93036" w14:paraId="795D940B" w14:textId="77777777" w:rsidTr="00F21382">
        <w:tc>
          <w:tcPr>
            <w:tcW w:w="1226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  <w:hideMark/>
          </w:tcPr>
          <w:p w14:paraId="165C3CEF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4/1</w:t>
            </w:r>
          </w:p>
        </w:tc>
        <w:tc>
          <w:tcPr>
            <w:tcW w:w="1609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6B9A48F4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Rapporteur</w:t>
            </w:r>
            <w:proofErr w:type="spellEnd"/>
          </w:p>
        </w:tc>
        <w:tc>
          <w:tcPr>
            <w:tcW w:w="2127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  <w:hideMark/>
          </w:tcPr>
          <w:p w14:paraId="18EDB852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Mr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rseny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LOSSKY</w:t>
            </w:r>
            <w:proofErr w:type="spellEnd"/>
          </w:p>
        </w:tc>
        <w:tc>
          <w:tcPr>
            <w:tcW w:w="1603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  <w:hideMark/>
          </w:tcPr>
          <w:p w14:paraId="72C4E90B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dministration</w:t>
            </w:r>
          </w:p>
        </w:tc>
        <w:tc>
          <w:tcPr>
            <w:tcW w:w="1654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  <w:hideMark/>
          </w:tcPr>
          <w:p w14:paraId="072D413D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ussian Federation</w:t>
            </w:r>
          </w:p>
        </w:tc>
        <w:tc>
          <w:tcPr>
            <w:tcW w:w="1137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  <w:hideMark/>
          </w:tcPr>
          <w:p w14:paraId="6E2C668C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CIS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countries</w:t>
            </w:r>
            <w:proofErr w:type="spellEnd"/>
          </w:p>
        </w:tc>
        <w:tc>
          <w:tcPr>
            <w:tcW w:w="854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3866FB33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61BFB48F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127EB468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4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21DBC72F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077521E8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33A26DDD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</w:tr>
      <w:tr w:rsidR="00956277" w:rsidRPr="00D93036" w14:paraId="11E3BE5F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6056542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4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80A40CF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C652900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Mr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Denis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R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LLALOBOS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RAYA</w:t>
            </w:r>
            <w:proofErr w:type="spellEnd"/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FE2E31A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dministration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E2F5142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Costa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Rica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84D31B6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mericas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478D9B4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B4485EA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ED22C55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FFBC046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80C1FF6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432F4BC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</w:tr>
      <w:tr w:rsidR="00956277" w:rsidRPr="00D93036" w14:paraId="16472D86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690AEF77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4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391A7D5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5E07D07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Mr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Ya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CHEN</w:t>
            </w:r>
            <w:proofErr w:type="spellEnd"/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0296FE6" w14:textId="6A928DE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Beijing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University of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osts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nd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Telecom</w:t>
            </w:r>
            <w:r w:rsidR="00F21382" w:rsidRPr="00D93036">
              <w:rPr>
                <w:rFonts w:cstheme="minorHAnsi"/>
                <w:color w:val="000000"/>
                <w:sz w:val="18"/>
                <w:szCs w:val="18"/>
              </w:rPr>
              <w:t>-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munications</w:t>
            </w:r>
            <w:proofErr w:type="spellEnd"/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00B6BC26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China (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eople's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Republic of)</w:t>
            </w:r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7D5CBF5D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sia &amp; Pacific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A265084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AEBB563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F9A8436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5CEDF04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C4E564C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4518425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</w:tr>
      <w:tr w:rsidR="00956277" w:rsidRPr="00D93036" w14:paraId="149A7028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3AA3C5B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4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4DA3E41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3934397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Ms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Diago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DIOUF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FATI</w:t>
            </w:r>
            <w:proofErr w:type="spellEnd"/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394DAFC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dministration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0A1DB60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Senegal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(Republic of)</w:t>
            </w:r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C69C605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frica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0DE86FC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3ED2ADE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C925EC3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64A500F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BEE149C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7997140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</w:tr>
      <w:tr w:rsidR="00956277" w:rsidRPr="00D93036" w14:paraId="3464C4F0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03CD6216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4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79389844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0B366457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Mr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Talent</w:t>
            </w:r>
            <w:bookmarkStart w:id="28" w:name="_Hlk165645434"/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MUNYARADZI</w:t>
            </w:r>
            <w:bookmarkEnd w:id="28"/>
            <w:proofErr w:type="spellEnd"/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40B405FE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dministration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5556B771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Zimbabwe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(Republic of)</w:t>
            </w:r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7AC83F8A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frica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F3A9B00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659313B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6C2835F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F368C4F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AB18067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697B0C1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</w:tr>
      <w:tr w:rsidR="00956277" w:rsidRPr="00D93036" w14:paraId="3E2365C0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8E40986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4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F4E2774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44C7BCF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Mr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Tyler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CROWE</w:t>
            </w:r>
            <w:proofErr w:type="spellEnd"/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53698FB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dministration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A979480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United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States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of America</w:t>
            </w:r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428B8A1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mericas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93FF94A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64B6F04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6EEABD8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D434A92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990995A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B581B7D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</w:tr>
      <w:tr w:rsidR="00956277" w:rsidRPr="00D93036" w14:paraId="355FCD61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6F033A55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4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69E1C8EF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15E674FC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Mr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Wesam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M.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SEDIK</w:t>
            </w:r>
            <w:proofErr w:type="spellEnd"/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45229A33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dministration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5B826846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Egypt</w:t>
            </w:r>
            <w:proofErr w:type="spellEnd"/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34E725CA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rab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States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2A1807D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8CB078A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FED0197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262CA23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2F150BE" w14:textId="3BA35232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EB3736C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</w:tr>
      <w:tr w:rsidR="00956277" w:rsidRPr="00D93036" w14:paraId="297991FE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756BF3B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4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5F30EBB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888DCAC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Mr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Xiaoyu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LIU</w:t>
            </w:r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58689ED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dministration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56621F7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China (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eople's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Republic of)</w:t>
            </w:r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A31C48B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sia &amp; Pacific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24DCABB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D6757A8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09A74D6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0812768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5D1AFAE" w14:textId="03951678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84D5318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</w:tr>
      <w:tr w:rsidR="00956277" w:rsidRPr="00D93036" w14:paraId="23D5B357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7E281AF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4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795EA33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D464EEB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Ms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Memiko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OTSUKI</w:t>
            </w:r>
            <w:proofErr w:type="spellEnd"/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D4E3D2D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dministration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D8DBCD8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192679D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sia &amp; Pacific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89DADE7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42555C7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7588B7D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AEBE5DF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6DE5CFA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BA1A8CE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</w:tr>
      <w:tr w:rsidR="00956277" w:rsidRPr="00D93036" w14:paraId="54F09E00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84DD58A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4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D05ED2B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76862E3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Mr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Recep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DURAN</w:t>
            </w:r>
            <w:proofErr w:type="spellEnd"/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AA67741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dministration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F39DBD2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Türkiye</w:t>
            </w:r>
            <w:proofErr w:type="spellEnd"/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9B2CDA6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Europe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B88224A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0982136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73EF486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537A5B3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2DCA8F6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64A8C2E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</w:tr>
      <w:tr w:rsidR="00956277" w:rsidRPr="00D93036" w14:paraId="1C62DB5F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2DEA35F3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4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0D247DDA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4BFCCE1D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Mr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Emanuele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GIOVANNETTI</w:t>
            </w:r>
            <w:proofErr w:type="spellEnd"/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3C7C1809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nglia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Ruski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University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7FB2E184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United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Kingdom</w:t>
            </w:r>
            <w:proofErr w:type="spellEnd"/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0C827367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Europe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391E002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E4B58F0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B9FA91B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7275A4F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BC058F2" w14:textId="098BA5F4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D212A5C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</w:tr>
      <w:tr w:rsidR="00956277" w:rsidRPr="00D93036" w14:paraId="3FEEC16D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7869E16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4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26B6BEA" w14:textId="77777777" w:rsidR="00E163B3" w:rsidRPr="00D93036" w:rsidRDefault="00E163B3" w:rsidP="00956277">
            <w:pPr>
              <w:spacing w:before="40" w:after="40"/>
              <w:rPr>
                <w:rFonts w:cstheme="minorHAnsi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E17B326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bookmarkStart w:id="29" w:name="_Hlk182831892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Mr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Mustafa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GÖKHA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CAR</w:t>
            </w:r>
            <w:bookmarkEnd w:id="29"/>
            <w:proofErr w:type="spellEnd"/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E4062B1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Türk Telekom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716E862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Türkiye</w:t>
            </w:r>
            <w:proofErr w:type="spellEnd"/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4DDC766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Europe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B377F0D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B11FE3F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C539FA2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F2007A8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AD290F8" w14:textId="4D6A497F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B106B3B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</w:tr>
      <w:tr w:rsidR="00956277" w:rsidRPr="00D93036" w14:paraId="56BED949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57F4A57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4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F53B9FB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A12ABE0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Mr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Jorge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MARTÍNEZ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958741D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x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Partners Group 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16B37CE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Spain</w:t>
            </w:r>
            <w:proofErr w:type="spellEnd"/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948A750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Europe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3477ADB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84118BF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45F3487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36ECA0D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C4A389A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66A4AA8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</w:tr>
      <w:tr w:rsidR="00956277" w:rsidRPr="00D93036" w14:paraId="56ACAB0B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2A29F95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4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3D0FDB4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3A1D5DA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Mr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Sidy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DIOP</w:t>
            </w:r>
            <w:proofErr w:type="spellEnd"/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29608E0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Deloitte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0DF5CCE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France</w:t>
            </w:r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3F82619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Europe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1DA7011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409EDB5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BF0EEB5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50240D7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27E3C97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FE74772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</w:tr>
      <w:tr w:rsidR="00956277" w:rsidRPr="00D93036" w14:paraId="0A7778F0" w14:textId="77777777" w:rsidTr="00F21382">
        <w:tc>
          <w:tcPr>
            <w:tcW w:w="1226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  <w:hideMark/>
          </w:tcPr>
          <w:p w14:paraId="392A9B8A" w14:textId="77777777" w:rsidR="00E163B3" w:rsidRPr="00D93036" w:rsidRDefault="00E163B3" w:rsidP="00F21382">
            <w:pPr>
              <w:keepNext/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lastRenderedPageBreak/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5/1</w:t>
            </w:r>
          </w:p>
        </w:tc>
        <w:tc>
          <w:tcPr>
            <w:tcW w:w="1609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329DCF1B" w14:textId="77777777" w:rsidR="00E163B3" w:rsidRPr="00D93036" w:rsidRDefault="00E163B3" w:rsidP="00F21382">
            <w:pPr>
              <w:keepNext/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Co-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Rapporteur</w:t>
            </w:r>
            <w:proofErr w:type="spellEnd"/>
          </w:p>
        </w:tc>
        <w:tc>
          <w:tcPr>
            <w:tcW w:w="2127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  <w:hideMark/>
          </w:tcPr>
          <w:p w14:paraId="6B1F0DB5" w14:textId="77777777" w:rsidR="00E163B3" w:rsidRPr="00D93036" w:rsidRDefault="00E163B3" w:rsidP="00F21382">
            <w:pPr>
              <w:keepNext/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Ms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Caecilia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NYAMUTSWA</w:t>
            </w:r>
            <w:proofErr w:type="spellEnd"/>
          </w:p>
        </w:tc>
        <w:tc>
          <w:tcPr>
            <w:tcW w:w="1603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  <w:hideMark/>
          </w:tcPr>
          <w:p w14:paraId="215DBCDC" w14:textId="77777777" w:rsidR="00E163B3" w:rsidRPr="00D93036" w:rsidRDefault="00E163B3" w:rsidP="00F21382">
            <w:pPr>
              <w:keepNext/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dministration</w:t>
            </w:r>
          </w:p>
        </w:tc>
        <w:tc>
          <w:tcPr>
            <w:tcW w:w="1654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  <w:hideMark/>
          </w:tcPr>
          <w:p w14:paraId="2423112D" w14:textId="77777777" w:rsidR="00E163B3" w:rsidRPr="00D93036" w:rsidRDefault="00E163B3" w:rsidP="00F21382">
            <w:pPr>
              <w:keepNext/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Zimbabwe</w:t>
            </w:r>
            <w:proofErr w:type="spellEnd"/>
          </w:p>
        </w:tc>
        <w:tc>
          <w:tcPr>
            <w:tcW w:w="1137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  <w:hideMark/>
          </w:tcPr>
          <w:p w14:paraId="7056A93C" w14:textId="77777777" w:rsidR="00E163B3" w:rsidRPr="00D93036" w:rsidRDefault="00E163B3" w:rsidP="00F21382">
            <w:pPr>
              <w:keepNext/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frica</w:t>
            </w:r>
          </w:p>
        </w:tc>
        <w:tc>
          <w:tcPr>
            <w:tcW w:w="854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47A76459" w14:textId="77777777" w:rsidR="00E163B3" w:rsidRPr="00D93036" w:rsidRDefault="00E163B3" w:rsidP="00F21382">
            <w:pPr>
              <w:keepNext/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7BC1866A" w14:textId="77777777" w:rsidR="00E163B3" w:rsidRPr="00D93036" w:rsidRDefault="00E163B3" w:rsidP="00F21382">
            <w:pPr>
              <w:keepNext/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4A4E99C7" w14:textId="01926E66" w:rsidR="00E163B3" w:rsidRPr="00D93036" w:rsidRDefault="00E163B3" w:rsidP="00F21382">
            <w:pPr>
              <w:keepNext/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4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446E3824" w14:textId="77777777" w:rsidR="00E163B3" w:rsidRPr="00D93036" w:rsidRDefault="00E163B3" w:rsidP="00F21382">
            <w:pPr>
              <w:keepNext/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536C968B" w14:textId="77777777" w:rsidR="00E163B3" w:rsidRPr="00D93036" w:rsidRDefault="00E163B3" w:rsidP="00F21382">
            <w:pPr>
              <w:keepNext/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07D827B1" w14:textId="77777777" w:rsidR="00E163B3" w:rsidRPr="00D93036" w:rsidRDefault="00E163B3" w:rsidP="00F21382">
            <w:pPr>
              <w:keepNext/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</w:tr>
      <w:tr w:rsidR="00956277" w:rsidRPr="00D93036" w14:paraId="55A4B81B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2467352E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5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266FDCB6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Co-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2C72F208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Mr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Ja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Heung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KOO</w:t>
            </w:r>
            <w:proofErr w:type="spellEnd"/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50BBF46C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dministration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559CB311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Korea (Rep. of)</w:t>
            </w:r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778E793A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sia &amp; Pacific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2FCD8F0C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7BF58544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15066D9A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32A77600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5D66BBA9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493A1E2E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</w:tr>
      <w:tr w:rsidR="00956277" w:rsidRPr="00D93036" w14:paraId="77E57061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B37C524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5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592CE0C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BF75F47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Mr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Babou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SARR</w:t>
            </w:r>
            <w:proofErr w:type="spellEnd"/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C0EF41F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dministration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4B80E20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Senegal</w:t>
            </w:r>
            <w:proofErr w:type="spellEnd"/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4029255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frica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1B47CE8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4288255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11CDD9B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B6E5E46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4236A8A" w14:textId="69A1E9B0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DBAF212" w14:textId="038EEC58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</w:tr>
      <w:tr w:rsidR="00956277" w:rsidRPr="00D93036" w14:paraId="239BF14D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38154342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5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2C204EF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08440305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Mr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Mahalmadane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Sidi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TOURE</w:t>
            </w:r>
            <w:proofErr w:type="spellEnd"/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34348127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dministration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5D4B80B2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Mali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(Republic of)</w:t>
            </w:r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34950A1A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frica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4B14E54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116BFE9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0CD2DDA" w14:textId="1D0D9E06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A64E6B9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BF441F1" w14:textId="2E740C8B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4928242" w14:textId="35120B76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</w:tr>
      <w:tr w:rsidR="00956277" w:rsidRPr="00D93036" w14:paraId="20681CF1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3084C9DA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5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7140707B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5028190A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Mr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Edva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LTEMAR</w:t>
            </w:r>
            <w:proofErr w:type="spellEnd"/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2D55864D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dministration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450E0081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Haiti</w:t>
            </w:r>
            <w:proofErr w:type="spellEnd"/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4536281C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mericas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9AD8C71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1F1B5D3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0D93346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790D32E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A0261E1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871CA3B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</w:tr>
      <w:tr w:rsidR="00956277" w:rsidRPr="00D93036" w14:paraId="54DBC363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552B056B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5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6E7BB8BA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1B6AB620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Mr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Christopher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HEMMERLEIN</w:t>
            </w:r>
            <w:proofErr w:type="spellEnd"/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67D9BB85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dministration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26FBCB9D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United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States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of America</w:t>
            </w:r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24BF07E6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mericas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F9ECF6E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A8896BD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50B9A18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9233E7F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8215552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1D2F3B2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</w:tr>
      <w:tr w:rsidR="00956277" w:rsidRPr="00D93036" w14:paraId="0BDB1A08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0DE390FF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5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6E3E4CEB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6719BBBF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Mr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Turha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MULUK</w:t>
            </w:r>
            <w:proofErr w:type="spellEnd"/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61446946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Intel Corporation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188788EF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United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States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of America</w:t>
            </w:r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229CFEE2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mericas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BEAF791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0288338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D3EB377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977B7F1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0D88D5D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EB40971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</w:tr>
      <w:tr w:rsidR="00956277" w:rsidRPr="00D93036" w14:paraId="1830FAD9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F82609F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5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7C1AB0B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BCBCBCA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Ms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Runzhu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CHEN</w:t>
            </w:r>
            <w:proofErr w:type="spellEnd"/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455FBE5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dministration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1AD4F2A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China (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eople's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Republic of)</w:t>
            </w:r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0C2E954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sia &amp; Pacific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07E2B02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344D05A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1FA0AB9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07A48FA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E4E7CA1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4101637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</w:tr>
      <w:tr w:rsidR="00956277" w:rsidRPr="00D93036" w14:paraId="5A5AC335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2A141985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5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6023D01E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58F3EFB4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Mr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shi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KAPOOR</w:t>
            </w:r>
            <w:proofErr w:type="spellEnd"/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213FC04F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dministration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25C14A1A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India (Republic of)</w:t>
            </w:r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03449227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sia &amp; Pacific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8A79950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0B18647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5793812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668E20E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0B512EC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DA3A76D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</w:tr>
      <w:tr w:rsidR="00956277" w:rsidRPr="00D93036" w14:paraId="78BDD6F6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6FFB473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5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ABA84B4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081E0EE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Ms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Julia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NIETSCH</w:t>
            </w:r>
            <w:proofErr w:type="spellEnd"/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19EE7E5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dministration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833296F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France</w:t>
            </w:r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DC9813B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Europe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66FA2A8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3BFC1ED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E7F7217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A48EA1E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A4A7436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5592A6F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</w:tr>
      <w:tr w:rsidR="00956277" w:rsidRPr="00D93036" w14:paraId="56FBA565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5EC9846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5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09A877B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34C2930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Mr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Yusuf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Korha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SELEK</w:t>
            </w:r>
            <w:proofErr w:type="spellEnd"/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BD4F66C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dministration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3FE6654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Türkiye</w:t>
            </w:r>
            <w:proofErr w:type="spellEnd"/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1A856DF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Europe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2195EE2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259F4F2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016B085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17EB888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57A078F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580BDBC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</w:tr>
      <w:tr w:rsidR="00956277" w:rsidRPr="00D93036" w14:paraId="07772B20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F04F434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5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C192091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B0344EC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Mr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nthony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rgil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DOPO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/Mr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nael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Bourrous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from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Nov.24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>)</w:t>
            </w:r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778014D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Deloitte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1D6D2A5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France</w:t>
            </w:r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95BDE75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Europe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471F22B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2640FEC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3C3A256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337694D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FCF8152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6A0F22B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</w:tr>
      <w:tr w:rsidR="00956277" w:rsidRPr="00D93036" w14:paraId="0EB7C319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01BE1364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5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73FA8F9C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6E643AEC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Mr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Shiv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BAKHSHI</w:t>
            </w:r>
            <w:proofErr w:type="spellEnd"/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16356C31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Ericsson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1A846267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Sweden</w:t>
            </w:r>
            <w:proofErr w:type="spellEnd"/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63BFD1A6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Europe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0DAAB0A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FE08163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2D09C3E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806B1F1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3E545F6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DB9DF48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</w:tr>
      <w:tr w:rsidR="00956277" w:rsidRPr="00D93036" w14:paraId="0441401F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12" w:space="0" w:color="C00000"/>
              <w:right w:val="single" w:sz="2" w:space="0" w:color="548DD4" w:themeColor="text2" w:themeTint="99"/>
            </w:tcBorders>
            <w:shd w:val="clear" w:color="auto" w:fill="DAEEF3" w:themeFill="accent5" w:themeFillTint="33"/>
            <w:hideMark/>
          </w:tcPr>
          <w:p w14:paraId="3AC445F6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5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12" w:space="0" w:color="C00000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6BCCAD5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12" w:space="0" w:color="C00000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3BE0666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Ms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aulina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ASTOR</w:t>
            </w:r>
            <w:proofErr w:type="spellEnd"/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12" w:space="0" w:color="C00000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C0859AA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x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Partners Group 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12" w:space="0" w:color="C00000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76483BC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Spain</w:t>
            </w:r>
            <w:proofErr w:type="spellEnd"/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12" w:space="0" w:color="C00000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61E86E2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Europe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12" w:space="0" w:color="C00000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C295FCB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12" w:space="0" w:color="C00000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A4CEAD3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12" w:space="0" w:color="C00000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3D99910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12" w:space="0" w:color="C00000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DD1D0AE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12" w:space="0" w:color="C00000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53F8331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12" w:space="0" w:color="C00000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098E2CB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</w:tr>
      <w:tr w:rsidR="00956277" w:rsidRPr="00D93036" w14:paraId="6AE911C8" w14:textId="77777777" w:rsidTr="00F21382">
        <w:tc>
          <w:tcPr>
            <w:tcW w:w="1226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5645857B" w14:textId="77777777" w:rsidR="00E163B3" w:rsidRPr="00D93036" w:rsidRDefault="00E163B3" w:rsidP="00956277">
            <w:pPr>
              <w:overflowPunct/>
              <w:autoSpaceDE/>
              <w:autoSpaceDN/>
              <w:adjustRightInd/>
              <w:spacing w:before="40" w:after="40"/>
              <w:textAlignment w:val="auto"/>
              <w:rPr>
                <w:rFonts w:cstheme="minorHAnsi"/>
                <w:color w:val="000000"/>
                <w:sz w:val="18"/>
                <w:szCs w:val="18"/>
                <w:lang w:eastAsia="zh-CN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6/1</w:t>
            </w:r>
          </w:p>
        </w:tc>
        <w:tc>
          <w:tcPr>
            <w:tcW w:w="1609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441EA911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Co-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Rapporteur</w:t>
            </w:r>
            <w:proofErr w:type="spellEnd"/>
          </w:p>
        </w:tc>
        <w:tc>
          <w:tcPr>
            <w:tcW w:w="2127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6748C28C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Ms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Cristiana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CAMARATE</w:t>
            </w:r>
            <w:proofErr w:type="spellEnd"/>
          </w:p>
        </w:tc>
        <w:tc>
          <w:tcPr>
            <w:tcW w:w="1603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6D5C58BD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dministration</w:t>
            </w:r>
          </w:p>
        </w:tc>
        <w:tc>
          <w:tcPr>
            <w:tcW w:w="1654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0AC52960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Brazil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Federative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Republic of)</w:t>
            </w:r>
          </w:p>
        </w:tc>
        <w:tc>
          <w:tcPr>
            <w:tcW w:w="1137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48D0EBC4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mericas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54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11F19845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7C6B4F47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3BCD4A2F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4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4DA3BC6C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1D8062CA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615A93E8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</w:tr>
      <w:tr w:rsidR="00956277" w:rsidRPr="00D93036" w14:paraId="106AC89B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0A5C1215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6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092E5CD0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Co-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52AB5F58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Ms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Wei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EI</w:t>
            </w:r>
            <w:proofErr w:type="spellEnd"/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13758D43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China Institute of Communications (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CIC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>)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1FB8F219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China (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eople's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Republic of)</w:t>
            </w:r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152C69C0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sia &amp; Pacific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63E194DC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601898E8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2AAEE615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12BD7964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09E6A8EE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70EB5D64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</w:tr>
      <w:tr w:rsidR="00956277" w:rsidRPr="00D93036" w14:paraId="12A6F1E8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B9E9EC6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6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F3E022C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8E62FB8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Ms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Caroline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Kathure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MURIANKI</w:t>
            </w:r>
            <w:proofErr w:type="spellEnd"/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1C18899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dministration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8A23EDB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Kenya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(Republic of)</w:t>
            </w:r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3523944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frica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46BBA26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3D1127A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6BEC7E2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00702CA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802E97B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2C3F550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</w:tr>
      <w:tr w:rsidR="00956277" w:rsidRPr="00D93036" w14:paraId="31B97EC5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99AFDB7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6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A04244E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BF1A179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Mr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Issouf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SOULAMA</w:t>
            </w:r>
            <w:proofErr w:type="spellEnd"/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FCC7055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dministration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0FE2A65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Burkina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Faso</w:t>
            </w:r>
            <w:proofErr w:type="spellEnd"/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1AD4367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frica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EFF90AD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D5DF08B" w14:textId="104E74FA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7E21170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6C3C2CA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F1495B4" w14:textId="2CEA5CC2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3BFD775" w14:textId="35F55252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</w:tr>
      <w:tr w:rsidR="00956277" w:rsidRPr="00D93036" w14:paraId="47B7B6C7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441082F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6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DE3CAE4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6EB622B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Ms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Hadiza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KACHALLAH</w:t>
            </w:r>
            <w:proofErr w:type="spellEnd"/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F22078D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dministration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78896B3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Nigeria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(Federal Republic of)</w:t>
            </w:r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E0A08DA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frica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202530A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E3850D2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18145E2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762C56C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33C7D4D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29FCE3D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</w:tr>
      <w:tr w:rsidR="00956277" w:rsidRPr="00D93036" w14:paraId="673E76E6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DEBC81C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lastRenderedPageBreak/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6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968C686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394A8F9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Ms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nne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Chantal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NGONDJI</w:t>
            </w:r>
            <w:proofErr w:type="spellEnd"/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92304F7" w14:textId="187B6D89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Ecole Nationale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Supérieure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des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ostes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Télécom</w:t>
            </w:r>
            <w:r w:rsidR="00F21382" w:rsidRPr="00D93036">
              <w:rPr>
                <w:rFonts w:cstheme="minorHAnsi"/>
                <w:color w:val="000000"/>
                <w:sz w:val="18"/>
                <w:szCs w:val="18"/>
              </w:rPr>
              <w:t>-</w:t>
            </w:r>
            <w:r w:rsidRPr="00D93036">
              <w:rPr>
                <w:rFonts w:cstheme="minorHAnsi"/>
                <w:color w:val="000000"/>
                <w:sz w:val="18"/>
                <w:szCs w:val="18"/>
              </w:rPr>
              <w:t>munications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et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TIC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SUP'PTIC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>)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F824D86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hyperlink r:id="rId82" w:history="1">
              <w:proofErr w:type="spellStart"/>
              <w:r w:rsidRPr="00D93036">
                <w:rPr>
                  <w:rFonts w:cstheme="minorHAnsi"/>
                  <w:color w:val="000000"/>
                  <w:sz w:val="18"/>
                  <w:szCs w:val="18"/>
                </w:rPr>
                <w:t>Cameroon</w:t>
              </w:r>
              <w:proofErr w:type="spellEnd"/>
            </w:hyperlink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4E4E6B2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frica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C730C68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4AFF880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DDD371E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A9853F7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0D9EAF3" w14:textId="1F63F772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31712F1" w14:textId="59189A38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</w:tr>
      <w:tr w:rsidR="00956277" w:rsidRPr="00D93036" w14:paraId="2178765E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2644891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6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C40DBE9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F414F71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Ms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rchana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Gulati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s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from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Nov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. 2024) </w:t>
            </w:r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79154B4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RIFEN</w:t>
            </w:r>
            <w:proofErr w:type="spellEnd"/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D6B4F24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Côte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d'Ivoire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(Republic of)</w:t>
            </w:r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8C7D212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frica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4D2ED01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ADB31DB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6146705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7C0D0BB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B146C54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98C968C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N/A</w:t>
            </w:r>
          </w:p>
        </w:tc>
      </w:tr>
      <w:tr w:rsidR="00956277" w:rsidRPr="00D93036" w14:paraId="65CBE7A3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561B138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6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FD8663F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BD73B82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Mr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Jesús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Coquis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ROMERO</w:t>
            </w:r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B129BAE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dministration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3EB378F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Mexico</w:t>
            </w:r>
            <w:proofErr w:type="spellEnd"/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1BF1827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mericas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B0E7AA4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583C3C4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AF9F60B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260D48B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7C6BC73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E386D74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</w:tr>
      <w:tr w:rsidR="00956277" w:rsidRPr="00D93036" w14:paraId="5D8AB02A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A8232A7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6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FDE13B9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5A77EFF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Ms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Hayu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KANG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resigned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Nov.2024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>_</w:t>
            </w:r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5BFA77F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dministration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4898915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Korea (Rep. of)</w:t>
            </w:r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B5CAB38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sia &amp; Pacific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D214CD9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18E01F1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FED3D9D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B617951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577E4A2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38AC3E9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N/A</w:t>
            </w:r>
          </w:p>
        </w:tc>
      </w:tr>
      <w:tr w:rsidR="00956277" w:rsidRPr="00D93036" w14:paraId="2781C063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C951207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6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DE1570E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8D59CFB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Ms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Li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LIN</w:t>
            </w:r>
            <w:proofErr w:type="spellEnd"/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5F454C7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dministration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965190D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China (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eople's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Republic of)</w:t>
            </w:r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67F01DB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sia &amp; Pacific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1770B65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EFCFD8F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A97FE97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40E9DB4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FC4DABB" w14:textId="1FE12CF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E0817B1" w14:textId="1C86B24F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</w:tr>
      <w:tr w:rsidR="00956277" w:rsidRPr="00D93036" w14:paraId="2AD00556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7BE5CB3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6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CF7047D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B73F17F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bookmarkStart w:id="30" w:name="_Hlk120388481"/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Ms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Tharalika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LIVERA</w:t>
            </w:r>
            <w:bookmarkEnd w:id="30"/>
            <w:proofErr w:type="spellEnd"/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A0476EB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dministration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852F0C8" w14:textId="77777777" w:rsidR="00E163B3" w:rsidRPr="00D93036" w:rsidRDefault="00E163B3" w:rsidP="00F21382">
            <w:pPr>
              <w:spacing w:before="40" w:after="40"/>
              <w:ind w:right="-57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Sri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Lanka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Democratic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Socialist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Republic of)</w:t>
            </w:r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0EC1994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sia &amp; Pacific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C9DEBF9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172ABEA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73A0A26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8A41AFD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AAC24D0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90D35A7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</w:tr>
      <w:tr w:rsidR="00956277" w:rsidRPr="00D93036" w14:paraId="294124CB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9697A87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6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E8E4F0E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47BA6E7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Mr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Osma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SAHIN</w:t>
            </w:r>
            <w:proofErr w:type="spellEnd"/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6BEA517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dministration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AD02D89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Türkiye</w:t>
            </w:r>
            <w:proofErr w:type="spellEnd"/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F6FB3DE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Europe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B540FFB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2F60334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2E58E7A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B9794B8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1312BBD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667DACA" w14:textId="76734B7A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</w:tr>
      <w:tr w:rsidR="00956277" w:rsidRPr="00D93036" w14:paraId="1A57B4CC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12" w:space="0" w:color="C00000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32D3612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6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12" w:space="0" w:color="C00000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8801E77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12" w:space="0" w:color="C00000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61D917A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Mr Carlo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GDAMAG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resigned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Nov.2024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>_</w:t>
            </w:r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12" w:space="0" w:color="C00000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762AB6B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ccess Partnership Ltd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12" w:space="0" w:color="C00000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F570740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United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Kingdom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of Great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Britai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nd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Northern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Ireland</w:t>
            </w:r>
            <w:proofErr w:type="spellEnd"/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12" w:space="0" w:color="C00000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8BE2B38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Europe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12" w:space="0" w:color="C00000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28CDEAE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12" w:space="0" w:color="C00000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147A329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12" w:space="0" w:color="C00000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44B2F97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12" w:space="0" w:color="C00000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36D8992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12" w:space="0" w:color="C00000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C439E73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12" w:space="0" w:color="C00000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92277B8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N/A</w:t>
            </w:r>
          </w:p>
        </w:tc>
      </w:tr>
      <w:tr w:rsidR="00956277" w:rsidRPr="00D93036" w14:paraId="7FCE9E18" w14:textId="77777777" w:rsidTr="00F21382">
        <w:tc>
          <w:tcPr>
            <w:tcW w:w="1226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31BFBF9D" w14:textId="77777777" w:rsidR="00E163B3" w:rsidRPr="00D93036" w:rsidRDefault="00E163B3" w:rsidP="00956277">
            <w:pPr>
              <w:spacing w:before="40" w:after="40"/>
              <w:rPr>
                <w:rFonts w:cstheme="minorHAnsi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7/1</w:t>
            </w:r>
          </w:p>
        </w:tc>
        <w:tc>
          <w:tcPr>
            <w:tcW w:w="1609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2426CB25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Co-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Rapporteur</w:t>
            </w:r>
            <w:proofErr w:type="spellEnd"/>
          </w:p>
        </w:tc>
        <w:tc>
          <w:tcPr>
            <w:tcW w:w="2127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7F4C0D80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Ms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mela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ODOBAŠIĆ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603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23AED725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dministration</w:t>
            </w:r>
          </w:p>
        </w:tc>
        <w:tc>
          <w:tcPr>
            <w:tcW w:w="1654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058072CC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Bosnia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nd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Herzegovina</w:t>
            </w:r>
            <w:proofErr w:type="spellEnd"/>
          </w:p>
        </w:tc>
        <w:tc>
          <w:tcPr>
            <w:tcW w:w="1137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2BC0B31C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Europe</w:t>
            </w:r>
          </w:p>
        </w:tc>
        <w:tc>
          <w:tcPr>
            <w:tcW w:w="854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1AA3F917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1F979883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15C29310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4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64908C80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186AF37A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12" w:space="0" w:color="C00000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5A0B5527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</w:tr>
      <w:tr w:rsidR="00956277" w:rsidRPr="00D93036" w14:paraId="7086B4F0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3493F242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7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2AC1AB6A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Co-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62D9C863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Ms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Mina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Seonmi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JUN</w:t>
            </w:r>
            <w:proofErr w:type="spellEnd"/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57E977B9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dministration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32A2D46B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Korea (Rep. of)</w:t>
            </w:r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2BBBC90A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sia &amp; Pacific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5E1C5900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008F4313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130CDCDD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6F81BD29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5F42C00C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FDE9D9" w:themeFill="accent6" w:themeFillTint="33"/>
          </w:tcPr>
          <w:p w14:paraId="1ECE6F0B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</w:tr>
      <w:tr w:rsidR="00956277" w:rsidRPr="00D93036" w14:paraId="35EE2766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AD84103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7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5430A99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7FA68D3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Ms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Mariéme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Thiam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NDOUR</w:t>
            </w:r>
            <w:proofErr w:type="spellEnd"/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C9426F1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dministration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AA6BF8C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Senegal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(Republic of)</w:t>
            </w:r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A0F2916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frica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2A818EB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5D0C6CF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567F26D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FCC29EB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67112E9" w14:textId="40236BCD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AEF35C2" w14:textId="29EB614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</w:tr>
      <w:tr w:rsidR="00956277" w:rsidRPr="00D93036" w14:paraId="73D83FD5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C6A3851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7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1FF411B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871A62B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Mr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Kadiri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OURO-AGORO</w:t>
            </w:r>
            <w:proofErr w:type="spellEnd"/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B006EAD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dministration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AA2BF62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Togolese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Republic</w:t>
            </w:r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094F8F5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frica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E1F8720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A8FB256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5B973AB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6974C93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5617AFF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7B84912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</w:tr>
      <w:tr w:rsidR="00956277" w:rsidRPr="00D93036" w14:paraId="373B708E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A15B7CD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7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E392331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107E1F9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Mr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Gragba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SEVERIN</w:t>
            </w:r>
            <w:proofErr w:type="spellEnd"/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674D8C3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dministration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BAC795F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Côte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d'Ivoire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(Republic of)</w:t>
            </w:r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2B904C2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frica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EF858BF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8718229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59B3284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DEDC0B4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5068F8F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7BE3671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</w:tr>
      <w:tr w:rsidR="00956277" w:rsidRPr="00D93036" w14:paraId="37C0C18C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E59D9D0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7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80605C9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A18C85B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Ms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Ileana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Gama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BENÍTEZ</w:t>
            </w:r>
            <w:proofErr w:type="spellEnd"/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3CB512F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dministration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9F630F2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Mexico</w:t>
            </w:r>
            <w:proofErr w:type="spellEnd"/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4C08896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mericas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9449FB5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8AFCBF5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B302A61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1D6A3CD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256E424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A7AE56F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</w:tr>
      <w:tr w:rsidR="00956277" w:rsidRPr="00D93036" w14:paraId="601C1C3B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8CDE9C1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7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E8D7F69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55DA101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Mr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Ku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YANG</w:t>
            </w:r>
            <w:proofErr w:type="spellEnd"/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3F6969A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dministration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5FC79B9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China (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eople's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Republic of)</w:t>
            </w:r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1D677A3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sia &amp; Pacific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BB8825B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06DA43E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942A76E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D1DF6B0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18D7B9B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BCBAF97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Absent</w:t>
            </w:r>
            <w:proofErr w:type="spellEnd"/>
          </w:p>
        </w:tc>
      </w:tr>
      <w:tr w:rsidR="00956277" w:rsidRPr="00D93036" w14:paraId="60993A1B" w14:textId="77777777" w:rsidTr="00F21382">
        <w:tc>
          <w:tcPr>
            <w:tcW w:w="1226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3173DE3F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Question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7/1</w:t>
            </w:r>
          </w:p>
        </w:tc>
        <w:tc>
          <w:tcPr>
            <w:tcW w:w="1609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521F66C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Vice-Rapporteur</w:t>
            </w:r>
            <w:proofErr w:type="spellEnd"/>
          </w:p>
        </w:tc>
        <w:tc>
          <w:tcPr>
            <w:tcW w:w="212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2F7576A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Mr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Mitsuji</w:t>
            </w:r>
            <w:proofErr w:type="spellEnd"/>
            <w:r w:rsidRPr="00D93036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MATSUMOTO</w:t>
            </w:r>
            <w:proofErr w:type="spellEnd"/>
          </w:p>
        </w:tc>
        <w:tc>
          <w:tcPr>
            <w:tcW w:w="1603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5E1509B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dministration</w:t>
            </w:r>
          </w:p>
        </w:tc>
        <w:tc>
          <w:tcPr>
            <w:tcW w:w="16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4FDE0EA4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1137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14E49C99" w14:textId="77777777" w:rsidR="00E163B3" w:rsidRPr="00D93036" w:rsidRDefault="00E163B3" w:rsidP="00956277">
            <w:pPr>
              <w:spacing w:before="40" w:after="40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Asia &amp; Pacific</w:t>
            </w:r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21584617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5285B626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6EA9A8D1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4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DBE5208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095E03B5" w14:textId="45FFB769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D93036">
              <w:rPr>
                <w:rFonts w:cstheme="minorHAnsi"/>
                <w:color w:val="000000"/>
                <w:sz w:val="18"/>
                <w:szCs w:val="18"/>
              </w:rPr>
              <w:t>Present</w:t>
            </w:r>
            <w:proofErr w:type="spellEnd"/>
          </w:p>
        </w:tc>
        <w:tc>
          <w:tcPr>
            <w:tcW w:w="855" w:type="dxa"/>
            <w:tcBorders>
              <w:top w:val="single" w:sz="2" w:space="0" w:color="548DD4" w:themeColor="text2" w:themeTint="99"/>
              <w:left w:val="single" w:sz="2" w:space="0" w:color="548DD4" w:themeColor="text2" w:themeTint="99"/>
              <w:bottom w:val="single" w:sz="2" w:space="0" w:color="548DD4" w:themeColor="text2" w:themeTint="99"/>
              <w:right w:val="single" w:sz="2" w:space="0" w:color="548DD4" w:themeColor="text2" w:themeTint="99"/>
            </w:tcBorders>
            <w:shd w:val="clear" w:color="auto" w:fill="DAEEF3" w:themeFill="accent5" w:themeFillTint="33"/>
          </w:tcPr>
          <w:p w14:paraId="76C0E189" w14:textId="77777777" w:rsidR="00E163B3" w:rsidRPr="00D93036" w:rsidRDefault="00E163B3" w:rsidP="00956277">
            <w:pPr>
              <w:spacing w:before="40" w:after="40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D93036">
              <w:rPr>
                <w:rFonts w:cstheme="minorHAnsi"/>
                <w:color w:val="000000"/>
                <w:sz w:val="18"/>
                <w:szCs w:val="18"/>
              </w:rPr>
              <w:t>Remote</w:t>
            </w:r>
          </w:p>
        </w:tc>
      </w:tr>
    </w:tbl>
    <w:p w14:paraId="5FE2B5DE" w14:textId="77777777" w:rsidR="00E163B3" w:rsidRPr="00D93036" w:rsidRDefault="00E163B3" w:rsidP="00F21382">
      <w:pPr>
        <w:spacing w:before="0"/>
        <w:sectPr w:rsidR="00E163B3" w:rsidRPr="00D93036" w:rsidSect="00493A3F">
          <w:headerReference w:type="default" r:id="rId83"/>
          <w:headerReference w:type="first" r:id="rId84"/>
          <w:footerReference w:type="first" r:id="rId85"/>
          <w:pgSz w:w="16840" w:h="11907" w:orient="landscape" w:code="9"/>
          <w:pgMar w:top="1134" w:right="1134" w:bottom="1134" w:left="1134" w:header="567" w:footer="567" w:gutter="0"/>
          <w:paperSrc w:first="15" w:other="15"/>
          <w:cols w:space="720"/>
          <w:titlePg/>
          <w:docGrid w:linePitch="326"/>
        </w:sectPr>
      </w:pPr>
    </w:p>
    <w:p w14:paraId="1D4FD71D" w14:textId="77777777" w:rsidR="00E163B3" w:rsidRPr="00D93036" w:rsidRDefault="00E163B3" w:rsidP="00E163B3">
      <w:pPr>
        <w:pStyle w:val="AnnexNo"/>
        <w:spacing w:before="0"/>
      </w:pPr>
      <w:proofErr w:type="spellStart"/>
      <w:r w:rsidRPr="00D93036">
        <w:lastRenderedPageBreak/>
        <w:t>Annex</w:t>
      </w:r>
      <w:proofErr w:type="spellEnd"/>
      <w:r w:rsidRPr="00D93036">
        <w:t xml:space="preserve"> 2</w:t>
      </w:r>
    </w:p>
    <w:p w14:paraId="00A6F961" w14:textId="29D2B7E7" w:rsidR="00E163B3" w:rsidRPr="00D93036" w:rsidRDefault="00E163B3" w:rsidP="00E163B3">
      <w:pPr>
        <w:pStyle w:val="Annextitle"/>
      </w:pPr>
      <w:r w:rsidRPr="00D93036">
        <w:t xml:space="preserve">List of </w:t>
      </w:r>
      <w:proofErr w:type="spellStart"/>
      <w:r w:rsidRPr="00D93036">
        <w:t>coordinators</w:t>
      </w:r>
      <w:proofErr w:type="spellEnd"/>
    </w:p>
    <w:tbl>
      <w:tblPr>
        <w:tblW w:w="5000" w:type="pct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04"/>
        <w:gridCol w:w="5115"/>
      </w:tblGrid>
      <w:tr w:rsidR="00E163B3" w:rsidRPr="00D93036" w14:paraId="6E0FA27D" w14:textId="77777777" w:rsidTr="002C22D4">
        <w:trPr>
          <w:jc w:val="center"/>
        </w:trPr>
        <w:tc>
          <w:tcPr>
            <w:tcW w:w="4243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9CD6"/>
            <w:tcMar>
              <w:top w:w="15" w:type="dxa"/>
              <w:left w:w="89" w:type="dxa"/>
              <w:bottom w:w="0" w:type="dxa"/>
              <w:right w:w="89" w:type="dxa"/>
            </w:tcMar>
            <w:hideMark/>
          </w:tcPr>
          <w:p w14:paraId="20B9A7D3" w14:textId="77777777" w:rsidR="00E163B3" w:rsidRPr="00D93036" w:rsidRDefault="00E163B3" w:rsidP="00E163B3">
            <w:pPr>
              <w:spacing w:before="80" w:after="80"/>
              <w:rPr>
                <w:b/>
                <w:bCs/>
                <w:color w:val="FFFFFF" w:themeColor="background1"/>
                <w:sz w:val="20"/>
              </w:rPr>
            </w:pPr>
            <w:proofErr w:type="spellStart"/>
            <w:r w:rsidRPr="00D93036">
              <w:rPr>
                <w:b/>
                <w:bCs/>
                <w:color w:val="FFFFFF" w:themeColor="background1"/>
                <w:sz w:val="20"/>
              </w:rPr>
              <w:t>Topic</w:t>
            </w:r>
            <w:proofErr w:type="spellEnd"/>
          </w:p>
        </w:tc>
        <w:tc>
          <w:tcPr>
            <w:tcW w:w="4819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9CD6"/>
            <w:tcMar>
              <w:top w:w="15" w:type="dxa"/>
              <w:left w:w="89" w:type="dxa"/>
              <w:bottom w:w="0" w:type="dxa"/>
              <w:right w:w="89" w:type="dxa"/>
            </w:tcMar>
            <w:hideMark/>
          </w:tcPr>
          <w:p w14:paraId="0D681C3A" w14:textId="77777777" w:rsidR="00E163B3" w:rsidRPr="00D93036" w:rsidRDefault="00E163B3" w:rsidP="00E163B3">
            <w:pPr>
              <w:tabs>
                <w:tab w:val="left" w:pos="6940"/>
              </w:tabs>
              <w:spacing w:before="80" w:after="80"/>
              <w:rPr>
                <w:color w:val="FFFFFF" w:themeColor="background1"/>
                <w:sz w:val="20"/>
              </w:rPr>
            </w:pPr>
            <w:proofErr w:type="spellStart"/>
            <w:r w:rsidRPr="00D93036">
              <w:rPr>
                <w:b/>
                <w:bCs/>
                <w:color w:val="FFFFFF" w:themeColor="background1"/>
                <w:sz w:val="20"/>
              </w:rPr>
              <w:t>Coordinators</w:t>
            </w:r>
            <w:proofErr w:type="spellEnd"/>
            <w:r w:rsidRPr="00D93036">
              <w:rPr>
                <w:b/>
                <w:bCs/>
                <w:color w:val="FFFFFF" w:themeColor="background1"/>
                <w:sz w:val="20"/>
              </w:rPr>
              <w:t xml:space="preserve"> (</w:t>
            </w:r>
            <w:proofErr w:type="spellStart"/>
            <w:r w:rsidRPr="00D93036">
              <w:rPr>
                <w:b/>
                <w:bCs/>
                <w:color w:val="FFFFFF" w:themeColor="background1"/>
                <w:sz w:val="20"/>
              </w:rPr>
              <w:t>vice-chairs</w:t>
            </w:r>
            <w:proofErr w:type="spellEnd"/>
            <w:r w:rsidRPr="00D93036">
              <w:rPr>
                <w:b/>
                <w:bCs/>
                <w:color w:val="FFFFFF" w:themeColor="background1"/>
                <w:sz w:val="20"/>
              </w:rPr>
              <w:t xml:space="preserve"> </w:t>
            </w:r>
            <w:proofErr w:type="spellStart"/>
            <w:r w:rsidRPr="00D93036">
              <w:rPr>
                <w:b/>
                <w:bCs/>
                <w:color w:val="FFFFFF" w:themeColor="background1"/>
                <w:sz w:val="20"/>
              </w:rPr>
              <w:t>or</w:t>
            </w:r>
            <w:proofErr w:type="spellEnd"/>
            <w:r w:rsidRPr="00D93036">
              <w:rPr>
                <w:b/>
                <w:bCs/>
                <w:color w:val="FFFFFF" w:themeColor="background1"/>
                <w:sz w:val="20"/>
              </w:rPr>
              <w:t xml:space="preserve"> </w:t>
            </w:r>
            <w:proofErr w:type="spellStart"/>
            <w:r w:rsidRPr="00D93036">
              <w:rPr>
                <w:b/>
                <w:bCs/>
                <w:color w:val="FFFFFF" w:themeColor="background1"/>
                <w:sz w:val="20"/>
              </w:rPr>
              <w:t>rapporteurs</w:t>
            </w:r>
            <w:proofErr w:type="spellEnd"/>
            <w:r w:rsidRPr="00D93036">
              <w:rPr>
                <w:b/>
                <w:bCs/>
                <w:color w:val="FFFFFF" w:themeColor="background1"/>
                <w:sz w:val="20"/>
              </w:rPr>
              <w:t>)</w:t>
            </w:r>
          </w:p>
        </w:tc>
      </w:tr>
      <w:tr w:rsidR="00E163B3" w:rsidRPr="00D93036" w14:paraId="204E56D1" w14:textId="77777777" w:rsidTr="002C22D4">
        <w:trPr>
          <w:trHeight w:val="682"/>
          <w:jc w:val="center"/>
        </w:trPr>
        <w:tc>
          <w:tcPr>
            <w:tcW w:w="4243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2CDDC" w:themeFill="accent5" w:themeFillTint="99"/>
            <w:tcMar>
              <w:top w:w="15" w:type="dxa"/>
              <w:left w:w="89" w:type="dxa"/>
              <w:bottom w:w="0" w:type="dxa"/>
              <w:right w:w="89" w:type="dxa"/>
            </w:tcMar>
            <w:hideMark/>
          </w:tcPr>
          <w:p w14:paraId="68D98D8E" w14:textId="77777777" w:rsidR="00E163B3" w:rsidRPr="00D93036" w:rsidRDefault="00E163B3" w:rsidP="002C22D4">
            <w:pPr>
              <w:spacing w:before="60" w:after="60"/>
              <w:rPr>
                <w:sz w:val="20"/>
              </w:rPr>
            </w:pPr>
            <w:r w:rsidRPr="00D93036">
              <w:rPr>
                <w:sz w:val="20"/>
              </w:rPr>
              <w:t xml:space="preserve">1. </w:t>
            </w:r>
            <w:proofErr w:type="spellStart"/>
            <w:r w:rsidRPr="00D93036">
              <w:rPr>
                <w:sz w:val="20"/>
              </w:rPr>
              <w:t>Backup</w:t>
            </w:r>
            <w:proofErr w:type="spellEnd"/>
            <w:r w:rsidRPr="00D93036">
              <w:rPr>
                <w:sz w:val="20"/>
              </w:rPr>
              <w:t xml:space="preserve"> to the </w:t>
            </w:r>
            <w:proofErr w:type="spellStart"/>
            <w:r w:rsidRPr="00D93036">
              <w:rPr>
                <w:sz w:val="20"/>
              </w:rPr>
              <w:t>SG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chair</w:t>
            </w:r>
            <w:proofErr w:type="spellEnd"/>
          </w:p>
        </w:tc>
        <w:tc>
          <w:tcPr>
            <w:tcW w:w="4819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BDEF0"/>
            <w:tcMar>
              <w:top w:w="15" w:type="dxa"/>
              <w:left w:w="89" w:type="dxa"/>
              <w:bottom w:w="0" w:type="dxa"/>
              <w:right w:w="89" w:type="dxa"/>
            </w:tcMar>
            <w:hideMark/>
          </w:tcPr>
          <w:p w14:paraId="7D1877A5" w14:textId="77777777" w:rsidR="00E163B3" w:rsidRPr="00D93036" w:rsidRDefault="00E163B3" w:rsidP="002C22D4">
            <w:pPr>
              <w:spacing w:before="60" w:after="60"/>
              <w:rPr>
                <w:sz w:val="20"/>
              </w:rPr>
            </w:pPr>
            <w:proofErr w:type="spellStart"/>
            <w:r w:rsidRPr="00D93036">
              <w:rPr>
                <w:sz w:val="20"/>
              </w:rPr>
              <w:t>Ms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Caecilia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NYAMUTSWA</w:t>
            </w:r>
            <w:proofErr w:type="spellEnd"/>
            <w:r w:rsidRPr="00D93036">
              <w:rPr>
                <w:sz w:val="20"/>
              </w:rPr>
              <w:t xml:space="preserve"> (</w:t>
            </w:r>
            <w:proofErr w:type="spellStart"/>
            <w:r w:rsidRPr="00D93036">
              <w:rPr>
                <w:sz w:val="20"/>
              </w:rPr>
              <w:t>vice-chair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and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Q5</w:t>
            </w:r>
            <w:proofErr w:type="spellEnd"/>
            <w:r w:rsidRPr="00D93036">
              <w:rPr>
                <w:sz w:val="20"/>
              </w:rPr>
              <w:t xml:space="preserve">/1 </w:t>
            </w:r>
            <w:proofErr w:type="spellStart"/>
            <w:r w:rsidRPr="00D93036">
              <w:rPr>
                <w:sz w:val="20"/>
              </w:rPr>
              <w:t>co-rapporteur</w:t>
            </w:r>
            <w:proofErr w:type="spellEnd"/>
            <w:r w:rsidRPr="00D93036">
              <w:rPr>
                <w:sz w:val="20"/>
              </w:rPr>
              <w:t xml:space="preserve">, </w:t>
            </w:r>
            <w:proofErr w:type="spellStart"/>
            <w:r w:rsidRPr="00D93036">
              <w:rPr>
                <w:sz w:val="20"/>
              </w:rPr>
              <w:t>Zimbabwe</w:t>
            </w:r>
            <w:proofErr w:type="spellEnd"/>
            <w:r w:rsidRPr="00D93036">
              <w:rPr>
                <w:sz w:val="20"/>
              </w:rPr>
              <w:t>)</w:t>
            </w:r>
          </w:p>
          <w:p w14:paraId="2EB2E6D5" w14:textId="77777777" w:rsidR="00E163B3" w:rsidRPr="00D93036" w:rsidRDefault="00E163B3" w:rsidP="002C22D4">
            <w:pPr>
              <w:spacing w:before="60" w:after="60"/>
              <w:rPr>
                <w:sz w:val="20"/>
              </w:rPr>
            </w:pPr>
            <w:r w:rsidRPr="00D93036">
              <w:rPr>
                <w:sz w:val="20"/>
              </w:rPr>
              <w:t xml:space="preserve">Mr </w:t>
            </w:r>
            <w:proofErr w:type="spellStart"/>
            <w:r w:rsidRPr="00D93036">
              <w:rPr>
                <w:sz w:val="20"/>
              </w:rPr>
              <w:t>Roberto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HIRAYAMA</w:t>
            </w:r>
            <w:proofErr w:type="spellEnd"/>
            <w:r w:rsidRPr="00D93036">
              <w:rPr>
                <w:sz w:val="20"/>
              </w:rPr>
              <w:t xml:space="preserve"> (</w:t>
            </w:r>
            <w:proofErr w:type="spellStart"/>
            <w:r w:rsidRPr="00D93036">
              <w:rPr>
                <w:sz w:val="20"/>
              </w:rPr>
              <w:t>vice-chair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and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Q2</w:t>
            </w:r>
            <w:proofErr w:type="spellEnd"/>
            <w:r w:rsidRPr="00D93036">
              <w:rPr>
                <w:sz w:val="20"/>
              </w:rPr>
              <w:t xml:space="preserve">/1 </w:t>
            </w:r>
            <w:proofErr w:type="spellStart"/>
            <w:r w:rsidRPr="00D93036">
              <w:rPr>
                <w:sz w:val="20"/>
              </w:rPr>
              <w:t>co-rapporteur</w:t>
            </w:r>
            <w:proofErr w:type="spellEnd"/>
            <w:r w:rsidRPr="00D93036">
              <w:rPr>
                <w:sz w:val="20"/>
              </w:rPr>
              <w:t xml:space="preserve">, </w:t>
            </w:r>
            <w:proofErr w:type="spellStart"/>
            <w:r w:rsidRPr="00D93036">
              <w:rPr>
                <w:sz w:val="20"/>
              </w:rPr>
              <w:t>Brazil</w:t>
            </w:r>
            <w:proofErr w:type="spellEnd"/>
            <w:r w:rsidRPr="00D93036">
              <w:rPr>
                <w:sz w:val="20"/>
              </w:rPr>
              <w:t>)</w:t>
            </w:r>
          </w:p>
        </w:tc>
      </w:tr>
      <w:tr w:rsidR="00E163B3" w:rsidRPr="00D93036" w14:paraId="147F1540" w14:textId="77777777" w:rsidTr="002C22D4">
        <w:trPr>
          <w:trHeight w:val="619"/>
          <w:jc w:val="center"/>
        </w:trPr>
        <w:tc>
          <w:tcPr>
            <w:tcW w:w="42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2CDDC" w:themeFill="accent5" w:themeFillTint="99"/>
            <w:tcMar>
              <w:top w:w="15" w:type="dxa"/>
              <w:left w:w="89" w:type="dxa"/>
              <w:bottom w:w="0" w:type="dxa"/>
              <w:right w:w="89" w:type="dxa"/>
            </w:tcMar>
            <w:hideMark/>
          </w:tcPr>
          <w:p w14:paraId="786556CE" w14:textId="77777777" w:rsidR="00E163B3" w:rsidRPr="00D93036" w:rsidRDefault="00E163B3" w:rsidP="002C22D4">
            <w:pPr>
              <w:spacing w:before="60" w:after="60"/>
              <w:rPr>
                <w:sz w:val="20"/>
              </w:rPr>
            </w:pPr>
            <w:r w:rsidRPr="00D93036">
              <w:rPr>
                <w:sz w:val="20"/>
              </w:rPr>
              <w:t xml:space="preserve">2. </w:t>
            </w:r>
            <w:proofErr w:type="spellStart"/>
            <w:r w:rsidRPr="00D93036">
              <w:rPr>
                <w:sz w:val="20"/>
              </w:rPr>
              <w:t>Plenary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liaison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statements</w:t>
            </w:r>
            <w:proofErr w:type="spellEnd"/>
          </w:p>
        </w:tc>
        <w:tc>
          <w:tcPr>
            <w:tcW w:w="481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FF8"/>
            <w:tcMar>
              <w:top w:w="15" w:type="dxa"/>
              <w:left w:w="89" w:type="dxa"/>
              <w:bottom w:w="0" w:type="dxa"/>
              <w:right w:w="89" w:type="dxa"/>
            </w:tcMar>
            <w:hideMark/>
          </w:tcPr>
          <w:p w14:paraId="62C01698" w14:textId="77777777" w:rsidR="00E163B3" w:rsidRPr="00D93036" w:rsidRDefault="00E163B3" w:rsidP="002C22D4">
            <w:pPr>
              <w:spacing w:before="60" w:after="60"/>
              <w:rPr>
                <w:sz w:val="20"/>
              </w:rPr>
            </w:pPr>
            <w:r w:rsidRPr="00D93036">
              <w:rPr>
                <w:sz w:val="20"/>
              </w:rPr>
              <w:t xml:space="preserve">Mr </w:t>
            </w:r>
            <w:proofErr w:type="spellStart"/>
            <w:r w:rsidRPr="00D93036">
              <w:rPr>
                <w:sz w:val="20"/>
              </w:rPr>
              <w:t>Sangwon</w:t>
            </w:r>
            <w:proofErr w:type="spellEnd"/>
            <w:r w:rsidRPr="00D93036">
              <w:rPr>
                <w:sz w:val="20"/>
              </w:rPr>
              <w:t xml:space="preserve"> KO (</w:t>
            </w:r>
            <w:proofErr w:type="spellStart"/>
            <w:r w:rsidRPr="00D93036">
              <w:rPr>
                <w:sz w:val="20"/>
              </w:rPr>
              <w:t>vice-chair</w:t>
            </w:r>
            <w:proofErr w:type="spellEnd"/>
            <w:r w:rsidRPr="00D93036">
              <w:rPr>
                <w:sz w:val="20"/>
              </w:rPr>
              <w:t>, Rep of Korea)</w:t>
            </w:r>
          </w:p>
          <w:p w14:paraId="7E2FA580" w14:textId="77777777" w:rsidR="00E163B3" w:rsidRPr="00D93036" w:rsidRDefault="00E163B3" w:rsidP="002C22D4">
            <w:pPr>
              <w:spacing w:before="60" w:after="60"/>
              <w:rPr>
                <w:sz w:val="20"/>
              </w:rPr>
            </w:pPr>
            <w:r w:rsidRPr="00D93036">
              <w:rPr>
                <w:sz w:val="20"/>
              </w:rPr>
              <w:t xml:space="preserve">Mr </w:t>
            </w:r>
            <w:proofErr w:type="spellStart"/>
            <w:r w:rsidRPr="00D93036">
              <w:rPr>
                <w:sz w:val="20"/>
              </w:rPr>
              <w:t>Memiko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OTSUKI</w:t>
            </w:r>
            <w:proofErr w:type="spellEnd"/>
            <w:r w:rsidRPr="00D93036">
              <w:rPr>
                <w:sz w:val="20"/>
              </w:rPr>
              <w:t xml:space="preserve"> (</w:t>
            </w:r>
            <w:proofErr w:type="spellStart"/>
            <w:r w:rsidRPr="00D93036">
              <w:rPr>
                <w:sz w:val="20"/>
              </w:rPr>
              <w:t>vice-chair</w:t>
            </w:r>
            <w:proofErr w:type="spellEnd"/>
            <w:r w:rsidRPr="00D93036">
              <w:rPr>
                <w:sz w:val="20"/>
              </w:rPr>
              <w:t>, Japan)</w:t>
            </w:r>
          </w:p>
          <w:p w14:paraId="04ED0901" w14:textId="77777777" w:rsidR="00E163B3" w:rsidRPr="00D93036" w:rsidRDefault="00E163B3" w:rsidP="002C22D4">
            <w:pPr>
              <w:spacing w:before="60" w:after="60"/>
              <w:rPr>
                <w:sz w:val="20"/>
              </w:rPr>
            </w:pPr>
            <w:r w:rsidRPr="00D93036">
              <w:rPr>
                <w:sz w:val="20"/>
              </w:rPr>
              <w:t xml:space="preserve">Mr </w:t>
            </w:r>
            <w:proofErr w:type="spellStart"/>
            <w:r w:rsidRPr="00D93036">
              <w:rPr>
                <w:sz w:val="20"/>
              </w:rPr>
              <w:t>Mehmet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Alper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TEKIN</w:t>
            </w:r>
            <w:proofErr w:type="spellEnd"/>
            <w:r w:rsidRPr="00D93036">
              <w:rPr>
                <w:sz w:val="20"/>
              </w:rPr>
              <w:t xml:space="preserve"> (</w:t>
            </w:r>
            <w:proofErr w:type="spellStart"/>
            <w:r w:rsidRPr="00D93036">
              <w:rPr>
                <w:sz w:val="20"/>
              </w:rPr>
              <w:t>vice-chair</w:t>
            </w:r>
            <w:proofErr w:type="spellEnd"/>
            <w:r w:rsidRPr="00D93036">
              <w:rPr>
                <w:sz w:val="20"/>
              </w:rPr>
              <w:t xml:space="preserve">, </w:t>
            </w:r>
            <w:proofErr w:type="spellStart"/>
            <w:r w:rsidRPr="00D93036">
              <w:rPr>
                <w:sz w:val="20"/>
              </w:rPr>
              <w:t>Türkiye</w:t>
            </w:r>
            <w:proofErr w:type="spellEnd"/>
            <w:r w:rsidRPr="00D93036">
              <w:rPr>
                <w:sz w:val="20"/>
              </w:rPr>
              <w:t>)</w:t>
            </w:r>
          </w:p>
        </w:tc>
      </w:tr>
      <w:tr w:rsidR="00E163B3" w:rsidRPr="00D93036" w14:paraId="1F794DFF" w14:textId="77777777" w:rsidTr="002C22D4">
        <w:trPr>
          <w:trHeight w:val="559"/>
          <w:jc w:val="center"/>
        </w:trPr>
        <w:tc>
          <w:tcPr>
            <w:tcW w:w="42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2CDDC" w:themeFill="accent5" w:themeFillTint="99"/>
            <w:tcMar>
              <w:top w:w="15" w:type="dxa"/>
              <w:left w:w="89" w:type="dxa"/>
              <w:bottom w:w="0" w:type="dxa"/>
              <w:right w:w="89" w:type="dxa"/>
            </w:tcMar>
            <w:hideMark/>
          </w:tcPr>
          <w:p w14:paraId="6A5F0054" w14:textId="77777777" w:rsidR="00E163B3" w:rsidRPr="00D93036" w:rsidRDefault="00E163B3" w:rsidP="002C22D4">
            <w:pPr>
              <w:spacing w:before="60" w:after="60"/>
              <w:rPr>
                <w:sz w:val="20"/>
              </w:rPr>
            </w:pPr>
            <w:r w:rsidRPr="00D93036">
              <w:rPr>
                <w:sz w:val="20"/>
              </w:rPr>
              <w:t xml:space="preserve">3. Joint </w:t>
            </w:r>
            <w:proofErr w:type="spellStart"/>
            <w:r w:rsidRPr="00D93036">
              <w:rPr>
                <w:sz w:val="20"/>
              </w:rPr>
              <w:t>activities</w:t>
            </w:r>
            <w:proofErr w:type="spellEnd"/>
            <w:r w:rsidRPr="00D93036">
              <w:rPr>
                <w:sz w:val="20"/>
              </w:rPr>
              <w:t xml:space="preserve"> (</w:t>
            </w:r>
            <w:proofErr w:type="spellStart"/>
            <w:r w:rsidRPr="00D93036">
              <w:rPr>
                <w:sz w:val="20"/>
              </w:rPr>
              <w:t>annual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deliverables</w:t>
            </w:r>
            <w:proofErr w:type="spellEnd"/>
            <w:r w:rsidRPr="00D93036">
              <w:rPr>
                <w:sz w:val="20"/>
              </w:rPr>
              <w:t xml:space="preserve">, </w:t>
            </w:r>
            <w:proofErr w:type="spellStart"/>
            <w:r w:rsidRPr="00D93036">
              <w:rPr>
                <w:sz w:val="20"/>
              </w:rPr>
              <w:t>workshops</w:t>
            </w:r>
            <w:proofErr w:type="spellEnd"/>
            <w:r w:rsidRPr="00D93036">
              <w:rPr>
                <w:sz w:val="20"/>
              </w:rPr>
              <w:t xml:space="preserve">, </w:t>
            </w:r>
            <w:proofErr w:type="spellStart"/>
            <w:r w:rsidRPr="00D93036">
              <w:rPr>
                <w:sz w:val="20"/>
              </w:rPr>
              <w:t>webinars</w:t>
            </w:r>
            <w:proofErr w:type="spellEnd"/>
            <w:r w:rsidRPr="00D93036">
              <w:rPr>
                <w:sz w:val="20"/>
              </w:rPr>
              <w:t>)</w:t>
            </w:r>
          </w:p>
        </w:tc>
        <w:tc>
          <w:tcPr>
            <w:tcW w:w="481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BDEF0"/>
            <w:tcMar>
              <w:top w:w="15" w:type="dxa"/>
              <w:left w:w="89" w:type="dxa"/>
              <w:bottom w:w="0" w:type="dxa"/>
              <w:right w:w="89" w:type="dxa"/>
            </w:tcMar>
            <w:hideMark/>
          </w:tcPr>
          <w:p w14:paraId="599C8CAD" w14:textId="77777777" w:rsidR="00E163B3" w:rsidRPr="00D93036" w:rsidRDefault="00E163B3" w:rsidP="002C22D4">
            <w:pPr>
              <w:spacing w:before="60" w:after="60"/>
              <w:rPr>
                <w:sz w:val="20"/>
              </w:rPr>
            </w:pPr>
            <w:proofErr w:type="spellStart"/>
            <w:r w:rsidRPr="00D93036">
              <w:rPr>
                <w:sz w:val="20"/>
              </w:rPr>
              <w:t>Ms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Caecilia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NYAMUTSWA</w:t>
            </w:r>
            <w:proofErr w:type="spellEnd"/>
            <w:r w:rsidRPr="00D93036">
              <w:rPr>
                <w:sz w:val="20"/>
              </w:rPr>
              <w:t xml:space="preserve"> (</w:t>
            </w:r>
            <w:proofErr w:type="spellStart"/>
            <w:r w:rsidRPr="00D93036">
              <w:rPr>
                <w:sz w:val="20"/>
              </w:rPr>
              <w:t>vice-chair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and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Q5</w:t>
            </w:r>
            <w:proofErr w:type="spellEnd"/>
            <w:r w:rsidRPr="00D93036">
              <w:rPr>
                <w:sz w:val="20"/>
              </w:rPr>
              <w:t xml:space="preserve">/1 </w:t>
            </w:r>
            <w:proofErr w:type="spellStart"/>
            <w:r w:rsidRPr="00D93036">
              <w:rPr>
                <w:sz w:val="20"/>
              </w:rPr>
              <w:t>co-rapporteur</w:t>
            </w:r>
            <w:proofErr w:type="spellEnd"/>
            <w:r w:rsidRPr="00D93036">
              <w:rPr>
                <w:sz w:val="20"/>
              </w:rPr>
              <w:t xml:space="preserve">, </w:t>
            </w:r>
            <w:proofErr w:type="spellStart"/>
            <w:r w:rsidRPr="00D93036">
              <w:rPr>
                <w:sz w:val="20"/>
              </w:rPr>
              <w:t>Zimbabwe</w:t>
            </w:r>
            <w:proofErr w:type="spellEnd"/>
            <w:r w:rsidRPr="00D93036">
              <w:rPr>
                <w:sz w:val="20"/>
              </w:rPr>
              <w:t>)</w:t>
            </w:r>
          </w:p>
          <w:p w14:paraId="65CDB3D8" w14:textId="77777777" w:rsidR="00E163B3" w:rsidRPr="00D93036" w:rsidRDefault="00E163B3" w:rsidP="002C22D4">
            <w:pPr>
              <w:spacing w:before="60" w:after="60"/>
              <w:rPr>
                <w:sz w:val="20"/>
              </w:rPr>
            </w:pPr>
            <w:r w:rsidRPr="00D93036">
              <w:rPr>
                <w:sz w:val="20"/>
              </w:rPr>
              <w:t xml:space="preserve">Mr </w:t>
            </w:r>
            <w:proofErr w:type="spellStart"/>
            <w:r w:rsidRPr="00D93036">
              <w:rPr>
                <w:sz w:val="20"/>
              </w:rPr>
              <w:t>Sunil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Kumar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SINGHAL</w:t>
            </w:r>
            <w:proofErr w:type="spellEnd"/>
            <w:r w:rsidRPr="00D93036">
              <w:rPr>
                <w:sz w:val="20"/>
              </w:rPr>
              <w:t xml:space="preserve"> (</w:t>
            </w:r>
            <w:proofErr w:type="spellStart"/>
            <w:r w:rsidRPr="00D93036">
              <w:rPr>
                <w:sz w:val="20"/>
              </w:rPr>
              <w:t>vice-chair</w:t>
            </w:r>
            <w:proofErr w:type="spellEnd"/>
            <w:r w:rsidRPr="00D93036">
              <w:rPr>
                <w:sz w:val="20"/>
              </w:rPr>
              <w:t>, India)</w:t>
            </w:r>
          </w:p>
        </w:tc>
      </w:tr>
      <w:tr w:rsidR="00E163B3" w:rsidRPr="00D93036" w14:paraId="158B97E3" w14:textId="77777777" w:rsidTr="002C22D4">
        <w:trPr>
          <w:trHeight w:val="316"/>
          <w:jc w:val="center"/>
        </w:trPr>
        <w:tc>
          <w:tcPr>
            <w:tcW w:w="42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2CDDC" w:themeFill="accent5" w:themeFillTint="99"/>
            <w:tcMar>
              <w:top w:w="15" w:type="dxa"/>
              <w:left w:w="89" w:type="dxa"/>
              <w:bottom w:w="0" w:type="dxa"/>
              <w:right w:w="89" w:type="dxa"/>
            </w:tcMar>
            <w:hideMark/>
          </w:tcPr>
          <w:p w14:paraId="0BB1F207" w14:textId="77777777" w:rsidR="00E163B3" w:rsidRPr="00D93036" w:rsidRDefault="00E163B3" w:rsidP="002C22D4">
            <w:pPr>
              <w:spacing w:before="60" w:after="60"/>
              <w:rPr>
                <w:sz w:val="20"/>
              </w:rPr>
            </w:pPr>
            <w:r w:rsidRPr="00D93036">
              <w:rPr>
                <w:sz w:val="20"/>
              </w:rPr>
              <w:t xml:space="preserve">4. Council </w:t>
            </w:r>
            <w:proofErr w:type="spellStart"/>
            <w:r w:rsidRPr="00D93036">
              <w:rPr>
                <w:sz w:val="20"/>
              </w:rPr>
              <w:t>working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groups</w:t>
            </w:r>
            <w:proofErr w:type="spellEnd"/>
          </w:p>
        </w:tc>
        <w:tc>
          <w:tcPr>
            <w:tcW w:w="481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FF8"/>
            <w:tcMar>
              <w:top w:w="15" w:type="dxa"/>
              <w:left w:w="89" w:type="dxa"/>
              <w:bottom w:w="0" w:type="dxa"/>
              <w:right w:w="89" w:type="dxa"/>
            </w:tcMar>
            <w:hideMark/>
          </w:tcPr>
          <w:p w14:paraId="449EA779" w14:textId="77777777" w:rsidR="00E163B3" w:rsidRPr="00D93036" w:rsidRDefault="00E163B3" w:rsidP="002C22D4">
            <w:pPr>
              <w:spacing w:before="60" w:after="60"/>
              <w:rPr>
                <w:sz w:val="20"/>
              </w:rPr>
            </w:pPr>
            <w:proofErr w:type="spellStart"/>
            <w:r w:rsidRPr="00D93036">
              <w:rPr>
                <w:sz w:val="20"/>
              </w:rPr>
              <w:t>Ms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Memiko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OTSUKI</w:t>
            </w:r>
            <w:proofErr w:type="spellEnd"/>
            <w:r w:rsidRPr="00D93036">
              <w:rPr>
                <w:sz w:val="20"/>
              </w:rPr>
              <w:t xml:space="preserve"> (</w:t>
            </w:r>
            <w:proofErr w:type="spellStart"/>
            <w:r w:rsidRPr="00D93036">
              <w:rPr>
                <w:sz w:val="20"/>
              </w:rPr>
              <w:t>vice-chair</w:t>
            </w:r>
            <w:proofErr w:type="spellEnd"/>
            <w:r w:rsidRPr="00D93036">
              <w:rPr>
                <w:sz w:val="20"/>
              </w:rPr>
              <w:t>, Japan)</w:t>
            </w:r>
          </w:p>
        </w:tc>
      </w:tr>
      <w:tr w:rsidR="00E163B3" w:rsidRPr="00D93036" w14:paraId="1FEC24D1" w14:textId="77777777" w:rsidTr="002C22D4">
        <w:trPr>
          <w:trHeight w:val="497"/>
          <w:jc w:val="center"/>
        </w:trPr>
        <w:tc>
          <w:tcPr>
            <w:tcW w:w="42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2CDDC" w:themeFill="accent5" w:themeFillTint="99"/>
            <w:tcMar>
              <w:top w:w="15" w:type="dxa"/>
              <w:left w:w="89" w:type="dxa"/>
              <w:bottom w:w="0" w:type="dxa"/>
              <w:right w:w="89" w:type="dxa"/>
            </w:tcMar>
            <w:hideMark/>
          </w:tcPr>
          <w:p w14:paraId="274EAB85" w14:textId="77777777" w:rsidR="00E163B3" w:rsidRPr="00D93036" w:rsidRDefault="00E163B3" w:rsidP="002C22D4">
            <w:pPr>
              <w:spacing w:before="60" w:after="60"/>
              <w:rPr>
                <w:sz w:val="20"/>
              </w:rPr>
            </w:pPr>
            <w:r w:rsidRPr="00D93036">
              <w:rPr>
                <w:sz w:val="20"/>
              </w:rPr>
              <w:t xml:space="preserve">5. </w:t>
            </w:r>
            <w:proofErr w:type="spellStart"/>
            <w:r w:rsidRPr="00D93036">
              <w:rPr>
                <w:sz w:val="20"/>
              </w:rPr>
              <w:t>Youth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and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women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engagement</w:t>
            </w:r>
            <w:proofErr w:type="spellEnd"/>
          </w:p>
        </w:tc>
        <w:tc>
          <w:tcPr>
            <w:tcW w:w="481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BDEF0"/>
            <w:tcMar>
              <w:top w:w="15" w:type="dxa"/>
              <w:left w:w="89" w:type="dxa"/>
              <w:bottom w:w="0" w:type="dxa"/>
              <w:right w:w="89" w:type="dxa"/>
            </w:tcMar>
            <w:hideMark/>
          </w:tcPr>
          <w:p w14:paraId="1016CECF" w14:textId="77777777" w:rsidR="00E163B3" w:rsidRPr="00D93036" w:rsidRDefault="00E163B3" w:rsidP="002C22D4">
            <w:pPr>
              <w:spacing w:before="60" w:after="60"/>
              <w:rPr>
                <w:sz w:val="20"/>
              </w:rPr>
            </w:pPr>
            <w:r w:rsidRPr="00D93036">
              <w:rPr>
                <w:sz w:val="20"/>
              </w:rPr>
              <w:t xml:space="preserve">Mr George </w:t>
            </w:r>
            <w:proofErr w:type="spellStart"/>
            <w:r w:rsidRPr="00D93036">
              <w:rPr>
                <w:sz w:val="20"/>
              </w:rPr>
              <w:t>Anthony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GIANNOUMIS</w:t>
            </w:r>
            <w:proofErr w:type="spellEnd"/>
            <w:r w:rsidRPr="00D93036">
              <w:rPr>
                <w:sz w:val="20"/>
              </w:rPr>
              <w:t xml:space="preserve"> (</w:t>
            </w:r>
            <w:proofErr w:type="spellStart"/>
            <w:r w:rsidRPr="00D93036">
              <w:rPr>
                <w:sz w:val="20"/>
              </w:rPr>
              <w:t>vice-chair</w:t>
            </w:r>
            <w:proofErr w:type="spellEnd"/>
            <w:r w:rsidRPr="00D93036">
              <w:rPr>
                <w:sz w:val="20"/>
              </w:rPr>
              <w:t xml:space="preserve">, </w:t>
            </w:r>
            <w:proofErr w:type="spellStart"/>
            <w:r w:rsidRPr="00D93036">
              <w:rPr>
                <w:sz w:val="20"/>
              </w:rPr>
              <w:t>Norway</w:t>
            </w:r>
            <w:proofErr w:type="spellEnd"/>
            <w:r w:rsidRPr="00D93036">
              <w:rPr>
                <w:sz w:val="20"/>
              </w:rPr>
              <w:t>)</w:t>
            </w:r>
          </w:p>
          <w:p w14:paraId="5608853C" w14:textId="77777777" w:rsidR="00E163B3" w:rsidRPr="00D93036" w:rsidRDefault="00E163B3" w:rsidP="002C22D4">
            <w:pPr>
              <w:spacing w:before="60" w:after="60"/>
              <w:rPr>
                <w:sz w:val="20"/>
              </w:rPr>
            </w:pPr>
            <w:proofErr w:type="spellStart"/>
            <w:r w:rsidRPr="00D93036">
              <w:rPr>
                <w:sz w:val="20"/>
              </w:rPr>
              <w:t>Ms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Umida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MUSAEVA</w:t>
            </w:r>
            <w:proofErr w:type="spellEnd"/>
            <w:r w:rsidRPr="00D93036">
              <w:rPr>
                <w:sz w:val="20"/>
              </w:rPr>
              <w:t xml:space="preserve"> (</w:t>
            </w:r>
            <w:proofErr w:type="spellStart"/>
            <w:r w:rsidRPr="00D93036">
              <w:rPr>
                <w:sz w:val="20"/>
              </w:rPr>
              <w:t>vice-chair</w:t>
            </w:r>
            <w:proofErr w:type="spellEnd"/>
            <w:r w:rsidRPr="00D93036">
              <w:rPr>
                <w:sz w:val="20"/>
              </w:rPr>
              <w:t>, Uzbekistan)</w:t>
            </w:r>
          </w:p>
        </w:tc>
      </w:tr>
      <w:tr w:rsidR="00E163B3" w:rsidRPr="00D93036" w14:paraId="105028F5" w14:textId="77777777" w:rsidTr="002C22D4">
        <w:trPr>
          <w:trHeight w:val="407"/>
          <w:jc w:val="center"/>
        </w:trPr>
        <w:tc>
          <w:tcPr>
            <w:tcW w:w="42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2CDDC" w:themeFill="accent5" w:themeFillTint="99"/>
            <w:tcMar>
              <w:top w:w="15" w:type="dxa"/>
              <w:left w:w="89" w:type="dxa"/>
              <w:bottom w:w="0" w:type="dxa"/>
              <w:right w:w="89" w:type="dxa"/>
            </w:tcMar>
            <w:hideMark/>
          </w:tcPr>
          <w:p w14:paraId="414D2D7C" w14:textId="77777777" w:rsidR="00E163B3" w:rsidRPr="00D93036" w:rsidRDefault="00E163B3" w:rsidP="002C22D4">
            <w:pPr>
              <w:spacing w:before="60" w:after="60"/>
              <w:rPr>
                <w:sz w:val="20"/>
              </w:rPr>
            </w:pPr>
            <w:r w:rsidRPr="00D93036">
              <w:rPr>
                <w:sz w:val="20"/>
              </w:rPr>
              <w:t xml:space="preserve">6. </w:t>
            </w:r>
            <w:proofErr w:type="spellStart"/>
            <w:r w:rsidRPr="00D93036">
              <w:rPr>
                <w:sz w:val="20"/>
              </w:rPr>
              <w:t>Delegate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on-boarding</w:t>
            </w:r>
            <w:proofErr w:type="spellEnd"/>
            <w:r w:rsidRPr="00D93036">
              <w:rPr>
                <w:sz w:val="20"/>
              </w:rPr>
              <w:t xml:space="preserve"> (</w:t>
            </w:r>
            <w:proofErr w:type="spellStart"/>
            <w:r w:rsidRPr="00D93036">
              <w:rPr>
                <w:sz w:val="20"/>
              </w:rPr>
              <w:t>e.g</w:t>
            </w:r>
            <w:proofErr w:type="spellEnd"/>
            <w:r w:rsidRPr="00D93036">
              <w:rPr>
                <w:sz w:val="20"/>
              </w:rPr>
              <w:t xml:space="preserve">. </w:t>
            </w:r>
            <w:proofErr w:type="spellStart"/>
            <w:r w:rsidRPr="00D93036">
              <w:rPr>
                <w:sz w:val="20"/>
              </w:rPr>
              <w:t>induction</w:t>
            </w:r>
            <w:proofErr w:type="spellEnd"/>
            <w:r w:rsidRPr="00D93036">
              <w:rPr>
                <w:sz w:val="20"/>
              </w:rPr>
              <w:t>)</w:t>
            </w:r>
          </w:p>
        </w:tc>
        <w:tc>
          <w:tcPr>
            <w:tcW w:w="481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FF8"/>
            <w:tcMar>
              <w:top w:w="15" w:type="dxa"/>
              <w:left w:w="89" w:type="dxa"/>
              <w:bottom w:w="0" w:type="dxa"/>
              <w:right w:w="89" w:type="dxa"/>
            </w:tcMar>
            <w:hideMark/>
          </w:tcPr>
          <w:p w14:paraId="48D6B36E" w14:textId="77777777" w:rsidR="00E163B3" w:rsidRPr="00D93036" w:rsidRDefault="00E163B3" w:rsidP="002C22D4">
            <w:pPr>
              <w:spacing w:before="60" w:after="60"/>
              <w:rPr>
                <w:sz w:val="20"/>
              </w:rPr>
            </w:pPr>
            <w:proofErr w:type="spellStart"/>
            <w:r w:rsidRPr="00D93036">
              <w:rPr>
                <w:sz w:val="20"/>
              </w:rPr>
              <w:t>Ms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Caecilia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NYAMUTSWA</w:t>
            </w:r>
            <w:proofErr w:type="spellEnd"/>
            <w:r w:rsidRPr="00D93036">
              <w:rPr>
                <w:sz w:val="20"/>
              </w:rPr>
              <w:t xml:space="preserve"> (</w:t>
            </w:r>
            <w:proofErr w:type="spellStart"/>
            <w:r w:rsidRPr="00D93036">
              <w:rPr>
                <w:sz w:val="20"/>
              </w:rPr>
              <w:t>vice-chair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and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Q5</w:t>
            </w:r>
            <w:proofErr w:type="spellEnd"/>
            <w:r w:rsidRPr="00D93036">
              <w:rPr>
                <w:sz w:val="20"/>
              </w:rPr>
              <w:t xml:space="preserve">/1 </w:t>
            </w:r>
            <w:proofErr w:type="spellStart"/>
            <w:r w:rsidRPr="00D93036">
              <w:rPr>
                <w:sz w:val="20"/>
              </w:rPr>
              <w:t>co-rapporteur</w:t>
            </w:r>
            <w:proofErr w:type="spellEnd"/>
            <w:r w:rsidRPr="00D93036">
              <w:rPr>
                <w:sz w:val="20"/>
              </w:rPr>
              <w:t xml:space="preserve">, </w:t>
            </w:r>
            <w:proofErr w:type="spellStart"/>
            <w:r w:rsidRPr="00D93036">
              <w:rPr>
                <w:sz w:val="20"/>
              </w:rPr>
              <w:t>Zimbabwe</w:t>
            </w:r>
            <w:proofErr w:type="spellEnd"/>
            <w:r w:rsidRPr="00D93036">
              <w:rPr>
                <w:sz w:val="20"/>
              </w:rPr>
              <w:t>)</w:t>
            </w:r>
          </w:p>
          <w:p w14:paraId="6FAE6471" w14:textId="77777777" w:rsidR="00E163B3" w:rsidRPr="00D93036" w:rsidRDefault="00E163B3" w:rsidP="002C22D4">
            <w:pPr>
              <w:spacing w:before="60" w:after="60"/>
              <w:rPr>
                <w:sz w:val="20"/>
              </w:rPr>
            </w:pPr>
            <w:r w:rsidRPr="00D93036">
              <w:rPr>
                <w:sz w:val="20"/>
              </w:rPr>
              <w:t xml:space="preserve">Mr </w:t>
            </w:r>
            <w:proofErr w:type="spellStart"/>
            <w:r w:rsidRPr="00D93036">
              <w:rPr>
                <w:sz w:val="20"/>
              </w:rPr>
              <w:t>Roberto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HIRAYAMA</w:t>
            </w:r>
            <w:proofErr w:type="spellEnd"/>
            <w:r w:rsidRPr="00D93036">
              <w:rPr>
                <w:sz w:val="20"/>
              </w:rPr>
              <w:t xml:space="preserve"> (</w:t>
            </w:r>
            <w:proofErr w:type="spellStart"/>
            <w:r w:rsidRPr="00D93036">
              <w:rPr>
                <w:sz w:val="20"/>
              </w:rPr>
              <w:t>vice-chair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and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Q2</w:t>
            </w:r>
            <w:proofErr w:type="spellEnd"/>
            <w:r w:rsidRPr="00D93036">
              <w:rPr>
                <w:sz w:val="20"/>
              </w:rPr>
              <w:t xml:space="preserve">/1 </w:t>
            </w:r>
            <w:proofErr w:type="spellStart"/>
            <w:r w:rsidRPr="00D93036">
              <w:rPr>
                <w:sz w:val="20"/>
              </w:rPr>
              <w:t>co-rapporteur</w:t>
            </w:r>
            <w:proofErr w:type="spellEnd"/>
            <w:r w:rsidRPr="00D93036">
              <w:rPr>
                <w:sz w:val="20"/>
              </w:rPr>
              <w:t xml:space="preserve">, </w:t>
            </w:r>
            <w:proofErr w:type="spellStart"/>
            <w:r w:rsidRPr="00D93036">
              <w:rPr>
                <w:sz w:val="20"/>
              </w:rPr>
              <w:t>Brazil</w:t>
            </w:r>
            <w:proofErr w:type="spellEnd"/>
            <w:r w:rsidRPr="00D93036">
              <w:rPr>
                <w:sz w:val="20"/>
              </w:rPr>
              <w:t>)</w:t>
            </w:r>
          </w:p>
        </w:tc>
      </w:tr>
      <w:tr w:rsidR="00E163B3" w:rsidRPr="00D93036" w14:paraId="4708D2FD" w14:textId="77777777" w:rsidTr="002C22D4">
        <w:trPr>
          <w:trHeight w:val="372"/>
          <w:jc w:val="center"/>
        </w:trPr>
        <w:tc>
          <w:tcPr>
            <w:tcW w:w="42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2CDDC" w:themeFill="accent5" w:themeFillTint="99"/>
            <w:tcMar>
              <w:top w:w="15" w:type="dxa"/>
              <w:left w:w="89" w:type="dxa"/>
              <w:bottom w:w="0" w:type="dxa"/>
              <w:right w:w="89" w:type="dxa"/>
            </w:tcMar>
            <w:hideMark/>
          </w:tcPr>
          <w:p w14:paraId="6E3FF3AD" w14:textId="77777777" w:rsidR="00E163B3" w:rsidRPr="00D93036" w:rsidRDefault="00E163B3" w:rsidP="002C22D4">
            <w:pPr>
              <w:spacing w:before="60" w:after="60"/>
              <w:rPr>
                <w:sz w:val="20"/>
              </w:rPr>
            </w:pPr>
            <w:r w:rsidRPr="00D93036">
              <w:rPr>
                <w:sz w:val="20"/>
              </w:rPr>
              <w:t xml:space="preserve">7. WTDC </w:t>
            </w:r>
            <w:proofErr w:type="spellStart"/>
            <w:r w:rsidRPr="00D93036">
              <w:rPr>
                <w:sz w:val="20"/>
              </w:rPr>
              <w:t>Resolution</w:t>
            </w:r>
            <w:proofErr w:type="spellEnd"/>
            <w:r w:rsidRPr="00D93036">
              <w:rPr>
                <w:sz w:val="20"/>
              </w:rPr>
              <w:t xml:space="preserve"> 9</w:t>
            </w:r>
          </w:p>
        </w:tc>
        <w:tc>
          <w:tcPr>
            <w:tcW w:w="481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BDEF0"/>
            <w:tcMar>
              <w:top w:w="15" w:type="dxa"/>
              <w:left w:w="89" w:type="dxa"/>
              <w:bottom w:w="0" w:type="dxa"/>
              <w:right w:w="89" w:type="dxa"/>
            </w:tcMar>
            <w:hideMark/>
          </w:tcPr>
          <w:p w14:paraId="2674284A" w14:textId="77777777" w:rsidR="00E163B3" w:rsidRPr="00D93036" w:rsidRDefault="00E163B3" w:rsidP="002C22D4">
            <w:pPr>
              <w:spacing w:before="60" w:after="60"/>
              <w:rPr>
                <w:sz w:val="20"/>
              </w:rPr>
            </w:pPr>
            <w:r w:rsidRPr="00D93036">
              <w:rPr>
                <w:sz w:val="20"/>
              </w:rPr>
              <w:t xml:space="preserve">Mr </w:t>
            </w:r>
            <w:proofErr w:type="spellStart"/>
            <w:r w:rsidRPr="00D93036">
              <w:rPr>
                <w:sz w:val="20"/>
              </w:rPr>
              <w:t>Sunil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Kumar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SINGHAL</w:t>
            </w:r>
            <w:proofErr w:type="spellEnd"/>
            <w:r w:rsidRPr="00D93036">
              <w:rPr>
                <w:sz w:val="20"/>
              </w:rPr>
              <w:t xml:space="preserve"> (</w:t>
            </w:r>
            <w:proofErr w:type="spellStart"/>
            <w:r w:rsidRPr="00D93036">
              <w:rPr>
                <w:sz w:val="20"/>
              </w:rPr>
              <w:t>vice-chair</w:t>
            </w:r>
            <w:proofErr w:type="spellEnd"/>
            <w:r w:rsidRPr="00D93036">
              <w:rPr>
                <w:sz w:val="20"/>
              </w:rPr>
              <w:t>, India)</w:t>
            </w:r>
          </w:p>
          <w:p w14:paraId="513A5CD9" w14:textId="77777777" w:rsidR="00E163B3" w:rsidRPr="00D93036" w:rsidRDefault="00E163B3" w:rsidP="002C22D4">
            <w:pPr>
              <w:spacing w:before="60" w:after="60"/>
              <w:rPr>
                <w:sz w:val="20"/>
              </w:rPr>
            </w:pPr>
            <w:r w:rsidRPr="00D93036">
              <w:rPr>
                <w:sz w:val="20"/>
              </w:rPr>
              <w:t xml:space="preserve">Mr </w:t>
            </w:r>
            <w:proofErr w:type="spellStart"/>
            <w:r w:rsidRPr="00D93036">
              <w:rPr>
                <w:sz w:val="20"/>
              </w:rPr>
              <w:t>Roberto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HIRAYAMA</w:t>
            </w:r>
            <w:proofErr w:type="spellEnd"/>
            <w:r w:rsidRPr="00D93036">
              <w:rPr>
                <w:sz w:val="20"/>
              </w:rPr>
              <w:t xml:space="preserve"> (</w:t>
            </w:r>
            <w:proofErr w:type="spellStart"/>
            <w:r w:rsidRPr="00D93036">
              <w:rPr>
                <w:sz w:val="20"/>
              </w:rPr>
              <w:t>vice-chair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and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Q2</w:t>
            </w:r>
            <w:proofErr w:type="spellEnd"/>
            <w:r w:rsidRPr="00D93036">
              <w:rPr>
                <w:sz w:val="20"/>
              </w:rPr>
              <w:t xml:space="preserve">/1 </w:t>
            </w:r>
            <w:proofErr w:type="spellStart"/>
            <w:r w:rsidRPr="00D93036">
              <w:rPr>
                <w:sz w:val="20"/>
              </w:rPr>
              <w:t>co-rapporteur</w:t>
            </w:r>
            <w:proofErr w:type="spellEnd"/>
            <w:r w:rsidRPr="00D93036">
              <w:rPr>
                <w:sz w:val="20"/>
              </w:rPr>
              <w:t xml:space="preserve">, </w:t>
            </w:r>
            <w:proofErr w:type="spellStart"/>
            <w:r w:rsidRPr="00D93036">
              <w:rPr>
                <w:sz w:val="20"/>
              </w:rPr>
              <w:t>Brazil</w:t>
            </w:r>
            <w:proofErr w:type="spellEnd"/>
            <w:r w:rsidRPr="00D93036">
              <w:rPr>
                <w:sz w:val="20"/>
              </w:rPr>
              <w:t>)</w:t>
            </w:r>
          </w:p>
        </w:tc>
      </w:tr>
      <w:tr w:rsidR="00E163B3" w:rsidRPr="00D93036" w14:paraId="534A5B27" w14:textId="77777777" w:rsidTr="002C22D4">
        <w:trPr>
          <w:trHeight w:val="378"/>
          <w:jc w:val="center"/>
        </w:trPr>
        <w:tc>
          <w:tcPr>
            <w:tcW w:w="42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2CDDC" w:themeFill="accent5" w:themeFillTint="99"/>
            <w:tcMar>
              <w:top w:w="15" w:type="dxa"/>
              <w:left w:w="89" w:type="dxa"/>
              <w:bottom w:w="0" w:type="dxa"/>
              <w:right w:w="89" w:type="dxa"/>
            </w:tcMar>
            <w:hideMark/>
          </w:tcPr>
          <w:p w14:paraId="38930BCD" w14:textId="77777777" w:rsidR="00E163B3" w:rsidRPr="00D93036" w:rsidRDefault="00E163B3" w:rsidP="002C22D4">
            <w:pPr>
              <w:spacing w:before="60" w:after="60"/>
              <w:rPr>
                <w:sz w:val="20"/>
              </w:rPr>
            </w:pPr>
            <w:r w:rsidRPr="00D93036">
              <w:rPr>
                <w:sz w:val="20"/>
              </w:rPr>
              <w:t xml:space="preserve">8. </w:t>
            </w:r>
            <w:proofErr w:type="spellStart"/>
            <w:r w:rsidRPr="00D93036">
              <w:rPr>
                <w:sz w:val="20"/>
              </w:rPr>
              <w:t>Statistics</w:t>
            </w:r>
            <w:proofErr w:type="spellEnd"/>
            <w:r w:rsidRPr="00D93036">
              <w:rPr>
                <w:sz w:val="20"/>
              </w:rPr>
              <w:t xml:space="preserve"> (EGTI, EGH)</w:t>
            </w:r>
          </w:p>
        </w:tc>
        <w:tc>
          <w:tcPr>
            <w:tcW w:w="481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FF8"/>
            <w:tcMar>
              <w:top w:w="15" w:type="dxa"/>
              <w:left w:w="89" w:type="dxa"/>
              <w:bottom w:w="0" w:type="dxa"/>
              <w:right w:w="89" w:type="dxa"/>
            </w:tcMar>
            <w:hideMark/>
          </w:tcPr>
          <w:p w14:paraId="7C3893C8" w14:textId="77777777" w:rsidR="00E163B3" w:rsidRPr="00D93036" w:rsidRDefault="00E163B3" w:rsidP="002C22D4">
            <w:pPr>
              <w:spacing w:before="60" w:after="60"/>
              <w:rPr>
                <w:sz w:val="20"/>
              </w:rPr>
            </w:pPr>
            <w:r w:rsidRPr="00D93036">
              <w:rPr>
                <w:sz w:val="20"/>
              </w:rPr>
              <w:t xml:space="preserve">Mr </w:t>
            </w:r>
            <w:proofErr w:type="spellStart"/>
            <w:r w:rsidRPr="00D93036">
              <w:rPr>
                <w:sz w:val="20"/>
              </w:rPr>
              <w:t>Sangwon</w:t>
            </w:r>
            <w:proofErr w:type="spellEnd"/>
            <w:r w:rsidRPr="00D93036">
              <w:rPr>
                <w:sz w:val="20"/>
              </w:rPr>
              <w:t xml:space="preserve"> KO (</w:t>
            </w:r>
            <w:proofErr w:type="spellStart"/>
            <w:r w:rsidRPr="00D93036">
              <w:rPr>
                <w:sz w:val="20"/>
              </w:rPr>
              <w:t>vice-chair</w:t>
            </w:r>
            <w:proofErr w:type="spellEnd"/>
            <w:r w:rsidRPr="00D93036">
              <w:rPr>
                <w:sz w:val="20"/>
              </w:rPr>
              <w:t>, Rep of Korea)</w:t>
            </w:r>
          </w:p>
          <w:p w14:paraId="218A5778" w14:textId="77777777" w:rsidR="00E163B3" w:rsidRPr="00D93036" w:rsidRDefault="00E163B3" w:rsidP="002C22D4">
            <w:pPr>
              <w:spacing w:before="60" w:after="60"/>
              <w:rPr>
                <w:sz w:val="20"/>
              </w:rPr>
            </w:pPr>
            <w:r w:rsidRPr="00D93036">
              <w:rPr>
                <w:sz w:val="20"/>
              </w:rPr>
              <w:t xml:space="preserve">Mr </w:t>
            </w:r>
            <w:proofErr w:type="spellStart"/>
            <w:r w:rsidRPr="00D93036">
              <w:rPr>
                <w:sz w:val="20"/>
              </w:rPr>
              <w:t>Mehmet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Alper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TEKIN</w:t>
            </w:r>
            <w:proofErr w:type="spellEnd"/>
            <w:r w:rsidRPr="00D93036">
              <w:rPr>
                <w:sz w:val="20"/>
              </w:rPr>
              <w:t xml:space="preserve"> (</w:t>
            </w:r>
            <w:proofErr w:type="spellStart"/>
            <w:r w:rsidRPr="00D93036">
              <w:rPr>
                <w:sz w:val="20"/>
              </w:rPr>
              <w:t>vice-chair</w:t>
            </w:r>
            <w:proofErr w:type="spellEnd"/>
            <w:r w:rsidRPr="00D93036">
              <w:rPr>
                <w:sz w:val="20"/>
              </w:rPr>
              <w:t xml:space="preserve">, </w:t>
            </w:r>
            <w:proofErr w:type="spellStart"/>
            <w:r w:rsidRPr="00D93036">
              <w:rPr>
                <w:sz w:val="20"/>
              </w:rPr>
              <w:t>Türkiye</w:t>
            </w:r>
            <w:proofErr w:type="spellEnd"/>
            <w:r w:rsidRPr="00D93036">
              <w:rPr>
                <w:sz w:val="20"/>
              </w:rPr>
              <w:t>)</w:t>
            </w:r>
          </w:p>
        </w:tc>
      </w:tr>
      <w:tr w:rsidR="00E163B3" w:rsidRPr="00D93036" w14:paraId="554C2C2E" w14:textId="77777777" w:rsidTr="002C22D4">
        <w:trPr>
          <w:trHeight w:val="385"/>
          <w:jc w:val="center"/>
        </w:trPr>
        <w:tc>
          <w:tcPr>
            <w:tcW w:w="42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2CDDC" w:themeFill="accent5" w:themeFillTint="99"/>
            <w:tcMar>
              <w:top w:w="15" w:type="dxa"/>
              <w:left w:w="89" w:type="dxa"/>
              <w:bottom w:w="0" w:type="dxa"/>
              <w:right w:w="89" w:type="dxa"/>
            </w:tcMar>
            <w:hideMark/>
          </w:tcPr>
          <w:p w14:paraId="6697C8B9" w14:textId="77777777" w:rsidR="00E163B3" w:rsidRPr="00D93036" w:rsidRDefault="00E163B3" w:rsidP="002C22D4">
            <w:pPr>
              <w:spacing w:before="60" w:after="60"/>
              <w:rPr>
                <w:sz w:val="20"/>
              </w:rPr>
            </w:pPr>
            <w:r w:rsidRPr="00D93036">
              <w:rPr>
                <w:sz w:val="20"/>
              </w:rPr>
              <w:t>9. ITU-</w:t>
            </w:r>
            <w:proofErr w:type="spellStart"/>
            <w:r w:rsidRPr="00D93036">
              <w:rPr>
                <w:sz w:val="20"/>
              </w:rPr>
              <w:t>CCT</w:t>
            </w:r>
            <w:proofErr w:type="spellEnd"/>
            <w:r w:rsidRPr="00D93036">
              <w:rPr>
                <w:sz w:val="20"/>
              </w:rPr>
              <w:t xml:space="preserve"> (</w:t>
            </w:r>
            <w:proofErr w:type="spellStart"/>
            <w:r w:rsidRPr="00D93036">
              <w:rPr>
                <w:sz w:val="20"/>
              </w:rPr>
              <w:t>Vocabulary</w:t>
            </w:r>
            <w:proofErr w:type="spellEnd"/>
            <w:r w:rsidRPr="00D93036">
              <w:rPr>
                <w:sz w:val="20"/>
              </w:rPr>
              <w:t>)</w:t>
            </w:r>
          </w:p>
        </w:tc>
        <w:tc>
          <w:tcPr>
            <w:tcW w:w="481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BDEF0"/>
            <w:tcMar>
              <w:top w:w="15" w:type="dxa"/>
              <w:left w:w="89" w:type="dxa"/>
              <w:bottom w:w="0" w:type="dxa"/>
              <w:right w:w="89" w:type="dxa"/>
            </w:tcMar>
            <w:hideMark/>
          </w:tcPr>
          <w:p w14:paraId="67FC4E13" w14:textId="77777777" w:rsidR="00E163B3" w:rsidRPr="00D93036" w:rsidRDefault="00E163B3" w:rsidP="002C22D4">
            <w:pPr>
              <w:spacing w:before="60" w:after="60"/>
              <w:rPr>
                <w:sz w:val="20"/>
              </w:rPr>
            </w:pPr>
            <w:r w:rsidRPr="00D93036">
              <w:rPr>
                <w:bCs/>
                <w:sz w:val="20"/>
              </w:rPr>
              <w:t xml:space="preserve">Mr </w:t>
            </w:r>
            <w:proofErr w:type="spellStart"/>
            <w:r w:rsidRPr="00D93036">
              <w:rPr>
                <w:bCs/>
                <w:sz w:val="20"/>
              </w:rPr>
              <w:t>Ali</w:t>
            </w:r>
            <w:proofErr w:type="spellEnd"/>
            <w:r w:rsidRPr="00D93036">
              <w:rPr>
                <w:bCs/>
                <w:sz w:val="20"/>
              </w:rPr>
              <w:t xml:space="preserve"> </w:t>
            </w:r>
            <w:proofErr w:type="spellStart"/>
            <w:r w:rsidRPr="00D93036">
              <w:rPr>
                <w:bCs/>
                <w:sz w:val="20"/>
              </w:rPr>
              <w:t>Rasheed</w:t>
            </w:r>
            <w:proofErr w:type="spellEnd"/>
            <w:r w:rsidRPr="00D93036">
              <w:rPr>
                <w:bCs/>
                <w:sz w:val="20"/>
              </w:rPr>
              <w:t xml:space="preserve"> </w:t>
            </w:r>
            <w:proofErr w:type="spellStart"/>
            <w:r w:rsidRPr="00D93036">
              <w:rPr>
                <w:bCs/>
                <w:sz w:val="20"/>
              </w:rPr>
              <w:t>Hamad</w:t>
            </w:r>
            <w:proofErr w:type="spellEnd"/>
            <w:r w:rsidRPr="00D93036">
              <w:rPr>
                <w:bCs/>
                <w:sz w:val="20"/>
              </w:rPr>
              <w:t xml:space="preserve"> AL-</w:t>
            </w:r>
            <w:proofErr w:type="spellStart"/>
            <w:r w:rsidRPr="00D93036">
              <w:rPr>
                <w:bCs/>
                <w:sz w:val="20"/>
              </w:rPr>
              <w:t>HAMAD</w:t>
            </w:r>
            <w:proofErr w:type="spellEnd"/>
            <w:r w:rsidRPr="00D93036">
              <w:rPr>
                <w:bCs/>
                <w:sz w:val="20"/>
              </w:rPr>
              <w:t xml:space="preserve"> (</w:t>
            </w:r>
            <w:proofErr w:type="spellStart"/>
            <w:r w:rsidRPr="00D93036">
              <w:rPr>
                <w:sz w:val="20"/>
              </w:rPr>
              <w:t>vice-chair</w:t>
            </w:r>
            <w:proofErr w:type="spellEnd"/>
            <w:r w:rsidRPr="00D93036">
              <w:rPr>
                <w:sz w:val="20"/>
              </w:rPr>
              <w:t xml:space="preserve">, </w:t>
            </w:r>
            <w:proofErr w:type="spellStart"/>
            <w:r w:rsidRPr="00D93036">
              <w:rPr>
                <w:sz w:val="20"/>
              </w:rPr>
              <w:t>Kuwait</w:t>
            </w:r>
            <w:proofErr w:type="spellEnd"/>
            <w:r w:rsidRPr="00D93036">
              <w:rPr>
                <w:sz w:val="20"/>
              </w:rPr>
              <w:t>)</w:t>
            </w:r>
          </w:p>
        </w:tc>
      </w:tr>
      <w:tr w:rsidR="00E163B3" w:rsidRPr="00D93036" w14:paraId="1C180739" w14:textId="77777777" w:rsidTr="002C22D4">
        <w:trPr>
          <w:trHeight w:val="377"/>
          <w:jc w:val="center"/>
        </w:trPr>
        <w:tc>
          <w:tcPr>
            <w:tcW w:w="42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2CDDC" w:themeFill="accent5" w:themeFillTint="99"/>
            <w:tcMar>
              <w:top w:w="15" w:type="dxa"/>
              <w:left w:w="89" w:type="dxa"/>
              <w:bottom w:w="0" w:type="dxa"/>
              <w:right w:w="89" w:type="dxa"/>
            </w:tcMar>
            <w:hideMark/>
          </w:tcPr>
          <w:p w14:paraId="6647D586" w14:textId="77777777" w:rsidR="00E163B3" w:rsidRPr="00D93036" w:rsidRDefault="00E163B3" w:rsidP="002C22D4">
            <w:pPr>
              <w:spacing w:before="60" w:after="60"/>
              <w:rPr>
                <w:sz w:val="20"/>
              </w:rPr>
            </w:pPr>
            <w:r w:rsidRPr="00D93036">
              <w:rPr>
                <w:sz w:val="20"/>
              </w:rPr>
              <w:t>10. Inter-</w:t>
            </w:r>
            <w:proofErr w:type="spellStart"/>
            <w:r w:rsidRPr="00D93036">
              <w:rPr>
                <w:sz w:val="20"/>
              </w:rPr>
              <w:t>sectoral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mappings</w:t>
            </w:r>
            <w:proofErr w:type="spellEnd"/>
          </w:p>
        </w:tc>
        <w:tc>
          <w:tcPr>
            <w:tcW w:w="481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FF8"/>
            <w:tcMar>
              <w:top w:w="15" w:type="dxa"/>
              <w:left w:w="89" w:type="dxa"/>
              <w:bottom w:w="0" w:type="dxa"/>
              <w:right w:w="89" w:type="dxa"/>
            </w:tcMar>
            <w:hideMark/>
          </w:tcPr>
          <w:p w14:paraId="6CD75656" w14:textId="77777777" w:rsidR="00E163B3" w:rsidRPr="00D93036" w:rsidRDefault="00E163B3" w:rsidP="002C22D4">
            <w:pPr>
              <w:spacing w:before="60" w:after="60"/>
              <w:rPr>
                <w:sz w:val="20"/>
              </w:rPr>
            </w:pPr>
            <w:r w:rsidRPr="00D93036">
              <w:rPr>
                <w:sz w:val="20"/>
              </w:rPr>
              <w:t xml:space="preserve">Mr </w:t>
            </w:r>
            <w:proofErr w:type="spellStart"/>
            <w:r w:rsidRPr="00D93036">
              <w:rPr>
                <w:sz w:val="20"/>
              </w:rPr>
              <w:t>Arseny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PLOSSKY</w:t>
            </w:r>
            <w:proofErr w:type="spellEnd"/>
            <w:r w:rsidRPr="00D93036">
              <w:rPr>
                <w:sz w:val="20"/>
              </w:rPr>
              <w:t xml:space="preserve"> (</w:t>
            </w:r>
            <w:proofErr w:type="spellStart"/>
            <w:r w:rsidRPr="00D93036">
              <w:rPr>
                <w:sz w:val="20"/>
              </w:rPr>
              <w:t>Q4</w:t>
            </w:r>
            <w:proofErr w:type="spellEnd"/>
            <w:r w:rsidRPr="00D93036">
              <w:rPr>
                <w:sz w:val="20"/>
              </w:rPr>
              <w:t xml:space="preserve">/1 </w:t>
            </w:r>
            <w:proofErr w:type="spellStart"/>
            <w:r w:rsidRPr="00D93036">
              <w:rPr>
                <w:sz w:val="20"/>
              </w:rPr>
              <w:t>rapporteur</w:t>
            </w:r>
            <w:proofErr w:type="spellEnd"/>
            <w:r w:rsidRPr="00D93036">
              <w:rPr>
                <w:sz w:val="20"/>
              </w:rPr>
              <w:t>, Russian Federation)</w:t>
            </w:r>
          </w:p>
        </w:tc>
      </w:tr>
      <w:tr w:rsidR="00E163B3" w:rsidRPr="00D93036" w14:paraId="502257D2" w14:textId="77777777" w:rsidTr="002C22D4">
        <w:trPr>
          <w:trHeight w:val="368"/>
          <w:jc w:val="center"/>
        </w:trPr>
        <w:tc>
          <w:tcPr>
            <w:tcW w:w="42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2CDDC" w:themeFill="accent5" w:themeFillTint="99"/>
            <w:tcMar>
              <w:top w:w="15" w:type="dxa"/>
              <w:left w:w="89" w:type="dxa"/>
              <w:bottom w:w="0" w:type="dxa"/>
              <w:right w:w="89" w:type="dxa"/>
            </w:tcMar>
            <w:hideMark/>
          </w:tcPr>
          <w:p w14:paraId="60D9D16C" w14:textId="4BC69A97" w:rsidR="00E163B3" w:rsidRPr="00D93036" w:rsidRDefault="00E163B3" w:rsidP="002C22D4">
            <w:pPr>
              <w:spacing w:before="60" w:after="60"/>
              <w:rPr>
                <w:sz w:val="20"/>
              </w:rPr>
            </w:pPr>
            <w:r w:rsidRPr="00D93036">
              <w:rPr>
                <w:sz w:val="20"/>
              </w:rPr>
              <w:t xml:space="preserve">11. </w:t>
            </w:r>
            <w:proofErr w:type="spellStart"/>
            <w:r w:rsidRPr="00D93036">
              <w:rPr>
                <w:sz w:val="20"/>
              </w:rPr>
              <w:t>Synergies</w:t>
            </w:r>
            <w:proofErr w:type="spellEnd"/>
            <w:r w:rsidRPr="00D93036">
              <w:rPr>
                <w:sz w:val="20"/>
              </w:rPr>
              <w:t xml:space="preserve"> of </w:t>
            </w:r>
            <w:proofErr w:type="spellStart"/>
            <w:r w:rsidRPr="00D93036">
              <w:rPr>
                <w:sz w:val="20"/>
              </w:rPr>
              <w:t>study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Questions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with</w:t>
            </w:r>
            <w:proofErr w:type="spellEnd"/>
            <w:r w:rsidRPr="00D93036">
              <w:rPr>
                <w:sz w:val="20"/>
              </w:rPr>
              <w:t xml:space="preserve"> ITU </w:t>
            </w:r>
            <w:proofErr w:type="spellStart"/>
            <w:r w:rsidRPr="00D93036">
              <w:rPr>
                <w:sz w:val="20"/>
              </w:rPr>
              <w:t>actions</w:t>
            </w:r>
            <w:proofErr w:type="spellEnd"/>
            <w:r w:rsidRPr="00D93036">
              <w:rPr>
                <w:sz w:val="20"/>
              </w:rPr>
              <w:t xml:space="preserve"> (</w:t>
            </w:r>
            <w:proofErr w:type="spellStart"/>
            <w:r w:rsidR="00DB7BEC" w:rsidRPr="00D93036">
              <w:rPr>
                <w:sz w:val="20"/>
              </w:rPr>
              <w:t>e.g</w:t>
            </w:r>
            <w:proofErr w:type="spellEnd"/>
            <w:r w:rsidR="00DB7BEC" w:rsidRPr="00D93036">
              <w:rPr>
                <w:sz w:val="20"/>
              </w:rPr>
              <w:t>.,</w:t>
            </w:r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projects</w:t>
            </w:r>
            <w:proofErr w:type="spellEnd"/>
            <w:r w:rsidRPr="00D93036">
              <w:rPr>
                <w:sz w:val="20"/>
              </w:rPr>
              <w:t>)</w:t>
            </w:r>
          </w:p>
        </w:tc>
        <w:tc>
          <w:tcPr>
            <w:tcW w:w="481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BDEF0"/>
            <w:tcMar>
              <w:top w:w="15" w:type="dxa"/>
              <w:left w:w="89" w:type="dxa"/>
              <w:bottom w:w="0" w:type="dxa"/>
              <w:right w:w="89" w:type="dxa"/>
            </w:tcMar>
            <w:hideMark/>
          </w:tcPr>
          <w:p w14:paraId="1F441386" w14:textId="77777777" w:rsidR="00E163B3" w:rsidRPr="00D93036" w:rsidRDefault="00E163B3" w:rsidP="002C22D4">
            <w:pPr>
              <w:spacing w:before="60" w:after="60"/>
              <w:rPr>
                <w:sz w:val="20"/>
              </w:rPr>
            </w:pPr>
            <w:proofErr w:type="spellStart"/>
            <w:r w:rsidRPr="00D93036">
              <w:rPr>
                <w:sz w:val="20"/>
              </w:rPr>
              <w:t>Ms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Khayala</w:t>
            </w:r>
            <w:proofErr w:type="spellEnd"/>
            <w:r w:rsidRPr="00D93036">
              <w:rPr>
                <w:sz w:val="20"/>
              </w:rPr>
              <w:t xml:space="preserve"> A. </w:t>
            </w:r>
            <w:proofErr w:type="spellStart"/>
            <w:r w:rsidRPr="00D93036">
              <w:rPr>
                <w:sz w:val="20"/>
              </w:rPr>
              <w:t>PASHAZADE</w:t>
            </w:r>
            <w:proofErr w:type="spellEnd"/>
            <w:r w:rsidRPr="00D93036">
              <w:rPr>
                <w:sz w:val="20"/>
              </w:rPr>
              <w:t xml:space="preserve"> (</w:t>
            </w:r>
            <w:proofErr w:type="spellStart"/>
            <w:r w:rsidRPr="00D93036">
              <w:rPr>
                <w:sz w:val="20"/>
              </w:rPr>
              <w:t>vice-chair</w:t>
            </w:r>
            <w:proofErr w:type="spellEnd"/>
            <w:r w:rsidRPr="00D93036">
              <w:rPr>
                <w:sz w:val="20"/>
              </w:rPr>
              <w:t xml:space="preserve">, </w:t>
            </w:r>
            <w:proofErr w:type="spellStart"/>
            <w:r w:rsidRPr="00D93036">
              <w:rPr>
                <w:sz w:val="20"/>
              </w:rPr>
              <w:t>Azerbaijan</w:t>
            </w:r>
            <w:proofErr w:type="spellEnd"/>
            <w:r w:rsidRPr="00D93036">
              <w:rPr>
                <w:sz w:val="20"/>
              </w:rPr>
              <w:t>)</w:t>
            </w:r>
          </w:p>
          <w:p w14:paraId="11ADB5C1" w14:textId="77777777" w:rsidR="00E163B3" w:rsidRPr="00D93036" w:rsidRDefault="00E163B3" w:rsidP="002C22D4">
            <w:pPr>
              <w:spacing w:before="60" w:after="60"/>
              <w:rPr>
                <w:sz w:val="20"/>
              </w:rPr>
            </w:pPr>
            <w:r w:rsidRPr="00D93036">
              <w:rPr>
                <w:sz w:val="20"/>
              </w:rPr>
              <w:t xml:space="preserve">Mr </w:t>
            </w:r>
            <w:proofErr w:type="spellStart"/>
            <w:r w:rsidRPr="00D93036">
              <w:rPr>
                <w:sz w:val="20"/>
              </w:rPr>
              <w:t>Sunil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Kumar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SINGHAL</w:t>
            </w:r>
            <w:proofErr w:type="spellEnd"/>
            <w:r w:rsidRPr="00D93036">
              <w:rPr>
                <w:sz w:val="20"/>
              </w:rPr>
              <w:t xml:space="preserve"> (</w:t>
            </w:r>
            <w:proofErr w:type="spellStart"/>
            <w:r w:rsidRPr="00D93036">
              <w:rPr>
                <w:sz w:val="20"/>
              </w:rPr>
              <w:t>vice-chair</w:t>
            </w:r>
            <w:proofErr w:type="spellEnd"/>
            <w:r w:rsidRPr="00D93036">
              <w:rPr>
                <w:sz w:val="20"/>
              </w:rPr>
              <w:t>, India)</w:t>
            </w:r>
          </w:p>
        </w:tc>
      </w:tr>
      <w:tr w:rsidR="00E163B3" w:rsidRPr="00D93036" w14:paraId="70E36ED3" w14:textId="77777777" w:rsidTr="002C22D4">
        <w:trPr>
          <w:trHeight w:val="389"/>
          <w:jc w:val="center"/>
        </w:trPr>
        <w:tc>
          <w:tcPr>
            <w:tcW w:w="42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2CDDC" w:themeFill="accent5" w:themeFillTint="99"/>
            <w:tcMar>
              <w:top w:w="15" w:type="dxa"/>
              <w:left w:w="89" w:type="dxa"/>
              <w:bottom w:w="0" w:type="dxa"/>
              <w:right w:w="89" w:type="dxa"/>
            </w:tcMar>
            <w:hideMark/>
          </w:tcPr>
          <w:p w14:paraId="509001A8" w14:textId="77777777" w:rsidR="00E163B3" w:rsidRPr="00D93036" w:rsidRDefault="00E163B3" w:rsidP="002C22D4">
            <w:pPr>
              <w:spacing w:before="60" w:after="60"/>
              <w:rPr>
                <w:sz w:val="20"/>
              </w:rPr>
            </w:pPr>
            <w:r w:rsidRPr="00D93036">
              <w:rPr>
                <w:sz w:val="20"/>
              </w:rPr>
              <w:t xml:space="preserve">12. </w:t>
            </w:r>
            <w:proofErr w:type="spellStart"/>
            <w:r w:rsidRPr="00D93036">
              <w:rPr>
                <w:sz w:val="20"/>
              </w:rPr>
              <w:t>Dashboard</w:t>
            </w:r>
            <w:proofErr w:type="spellEnd"/>
            <w:r w:rsidRPr="00D93036">
              <w:rPr>
                <w:sz w:val="20"/>
              </w:rPr>
              <w:t xml:space="preserve"> for </w:t>
            </w:r>
            <w:proofErr w:type="spellStart"/>
            <w:r w:rsidRPr="00D93036">
              <w:rPr>
                <w:sz w:val="20"/>
              </w:rPr>
              <w:t>monitoring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Question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progress</w:t>
            </w:r>
            <w:proofErr w:type="spellEnd"/>
          </w:p>
        </w:tc>
        <w:tc>
          <w:tcPr>
            <w:tcW w:w="481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FF8"/>
            <w:tcMar>
              <w:top w:w="15" w:type="dxa"/>
              <w:left w:w="89" w:type="dxa"/>
              <w:bottom w:w="0" w:type="dxa"/>
              <w:right w:w="89" w:type="dxa"/>
            </w:tcMar>
            <w:hideMark/>
          </w:tcPr>
          <w:p w14:paraId="3F9C793A" w14:textId="77777777" w:rsidR="00E163B3" w:rsidRPr="00D93036" w:rsidRDefault="00E163B3" w:rsidP="002C22D4">
            <w:pPr>
              <w:spacing w:before="60" w:after="60"/>
              <w:rPr>
                <w:sz w:val="20"/>
              </w:rPr>
            </w:pPr>
            <w:r w:rsidRPr="00D93036">
              <w:rPr>
                <w:sz w:val="20"/>
              </w:rPr>
              <w:t xml:space="preserve">Mr </w:t>
            </w:r>
            <w:proofErr w:type="spellStart"/>
            <w:r w:rsidRPr="00D93036">
              <w:rPr>
                <w:sz w:val="20"/>
              </w:rPr>
              <w:t>Mehmet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Alper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TEKIN</w:t>
            </w:r>
            <w:proofErr w:type="spellEnd"/>
            <w:r w:rsidRPr="00D93036">
              <w:rPr>
                <w:sz w:val="20"/>
              </w:rPr>
              <w:t xml:space="preserve"> (</w:t>
            </w:r>
            <w:proofErr w:type="spellStart"/>
            <w:r w:rsidRPr="00D93036">
              <w:rPr>
                <w:sz w:val="20"/>
              </w:rPr>
              <w:t>vice-chair</w:t>
            </w:r>
            <w:proofErr w:type="spellEnd"/>
            <w:r w:rsidRPr="00D93036">
              <w:rPr>
                <w:sz w:val="20"/>
              </w:rPr>
              <w:t xml:space="preserve">, </w:t>
            </w:r>
            <w:proofErr w:type="spellStart"/>
            <w:r w:rsidRPr="00D93036">
              <w:rPr>
                <w:sz w:val="20"/>
              </w:rPr>
              <w:t>Türkiye</w:t>
            </w:r>
            <w:proofErr w:type="spellEnd"/>
            <w:r w:rsidRPr="00D93036">
              <w:rPr>
                <w:sz w:val="20"/>
              </w:rPr>
              <w:t>)</w:t>
            </w:r>
          </w:p>
        </w:tc>
      </w:tr>
      <w:tr w:rsidR="00E163B3" w:rsidRPr="00D93036" w14:paraId="2FA614AA" w14:textId="77777777" w:rsidTr="002C22D4">
        <w:trPr>
          <w:trHeight w:val="458"/>
          <w:jc w:val="center"/>
        </w:trPr>
        <w:tc>
          <w:tcPr>
            <w:tcW w:w="42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2CDDC" w:themeFill="accent5" w:themeFillTint="99"/>
            <w:tcMar>
              <w:top w:w="15" w:type="dxa"/>
              <w:left w:w="89" w:type="dxa"/>
              <w:bottom w:w="0" w:type="dxa"/>
              <w:right w:w="89" w:type="dxa"/>
            </w:tcMar>
            <w:hideMark/>
          </w:tcPr>
          <w:p w14:paraId="601F7CCD" w14:textId="77777777" w:rsidR="00E163B3" w:rsidRPr="00D93036" w:rsidRDefault="00E163B3" w:rsidP="002C22D4">
            <w:pPr>
              <w:spacing w:before="60" w:after="60"/>
              <w:rPr>
                <w:sz w:val="20"/>
              </w:rPr>
            </w:pPr>
            <w:r w:rsidRPr="00D93036">
              <w:rPr>
                <w:sz w:val="20"/>
              </w:rPr>
              <w:t xml:space="preserve">13. </w:t>
            </w:r>
            <w:proofErr w:type="spellStart"/>
            <w:r w:rsidRPr="00D93036">
              <w:rPr>
                <w:sz w:val="20"/>
              </w:rPr>
              <w:t>Working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methods</w:t>
            </w:r>
            <w:proofErr w:type="spellEnd"/>
            <w:r w:rsidRPr="00D93036">
              <w:rPr>
                <w:sz w:val="20"/>
              </w:rPr>
              <w:t xml:space="preserve"> (</w:t>
            </w:r>
            <w:proofErr w:type="spellStart"/>
            <w:r w:rsidRPr="00D93036">
              <w:rPr>
                <w:sz w:val="20"/>
              </w:rPr>
              <w:t>amendments</w:t>
            </w:r>
            <w:proofErr w:type="spellEnd"/>
            <w:r w:rsidRPr="00D93036">
              <w:rPr>
                <w:sz w:val="20"/>
              </w:rPr>
              <w:t xml:space="preserve"> to WTDC Res. 1)</w:t>
            </w:r>
          </w:p>
        </w:tc>
        <w:tc>
          <w:tcPr>
            <w:tcW w:w="481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BDEF0"/>
            <w:tcMar>
              <w:top w:w="15" w:type="dxa"/>
              <w:left w:w="89" w:type="dxa"/>
              <w:bottom w:w="0" w:type="dxa"/>
              <w:right w:w="89" w:type="dxa"/>
            </w:tcMar>
            <w:hideMark/>
          </w:tcPr>
          <w:p w14:paraId="3303B0E5" w14:textId="77777777" w:rsidR="00E163B3" w:rsidRPr="00D93036" w:rsidRDefault="00E163B3" w:rsidP="002C22D4">
            <w:pPr>
              <w:spacing w:before="60" w:after="60"/>
              <w:rPr>
                <w:sz w:val="20"/>
              </w:rPr>
            </w:pPr>
            <w:r w:rsidRPr="00D93036">
              <w:rPr>
                <w:sz w:val="20"/>
              </w:rPr>
              <w:t xml:space="preserve">Mr </w:t>
            </w:r>
            <w:proofErr w:type="spellStart"/>
            <w:r w:rsidRPr="00D93036">
              <w:rPr>
                <w:sz w:val="20"/>
              </w:rPr>
              <w:t>Amah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Vinyo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CAPO</w:t>
            </w:r>
            <w:proofErr w:type="spellEnd"/>
            <w:r w:rsidRPr="00D93036">
              <w:rPr>
                <w:sz w:val="20"/>
              </w:rPr>
              <w:t xml:space="preserve"> (</w:t>
            </w:r>
            <w:proofErr w:type="spellStart"/>
            <w:r w:rsidRPr="00D93036">
              <w:rPr>
                <w:sz w:val="20"/>
              </w:rPr>
              <w:t>vice-chair</w:t>
            </w:r>
            <w:proofErr w:type="spellEnd"/>
            <w:r w:rsidRPr="00D93036">
              <w:rPr>
                <w:sz w:val="20"/>
              </w:rPr>
              <w:t xml:space="preserve">, </w:t>
            </w:r>
            <w:proofErr w:type="spellStart"/>
            <w:r w:rsidRPr="00D93036">
              <w:rPr>
                <w:sz w:val="20"/>
              </w:rPr>
              <w:t>Togo</w:t>
            </w:r>
            <w:proofErr w:type="spellEnd"/>
            <w:r w:rsidRPr="00D93036">
              <w:rPr>
                <w:sz w:val="20"/>
              </w:rPr>
              <w:t>)</w:t>
            </w:r>
          </w:p>
        </w:tc>
      </w:tr>
      <w:tr w:rsidR="00E163B3" w:rsidRPr="00D93036" w14:paraId="18CB6186" w14:textId="77777777" w:rsidTr="002C22D4">
        <w:trPr>
          <w:trHeight w:val="384"/>
          <w:jc w:val="center"/>
        </w:trPr>
        <w:tc>
          <w:tcPr>
            <w:tcW w:w="42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2CDDC" w:themeFill="accent5" w:themeFillTint="99"/>
            <w:tcMar>
              <w:top w:w="15" w:type="dxa"/>
              <w:left w:w="89" w:type="dxa"/>
              <w:bottom w:w="0" w:type="dxa"/>
              <w:right w:w="89" w:type="dxa"/>
            </w:tcMar>
            <w:hideMark/>
          </w:tcPr>
          <w:p w14:paraId="11737E93" w14:textId="77777777" w:rsidR="00E163B3" w:rsidRPr="00D93036" w:rsidRDefault="00E163B3" w:rsidP="002C22D4">
            <w:pPr>
              <w:spacing w:before="60" w:after="60"/>
              <w:rPr>
                <w:sz w:val="20"/>
              </w:rPr>
            </w:pPr>
            <w:r w:rsidRPr="00D93036">
              <w:rPr>
                <w:sz w:val="20"/>
              </w:rPr>
              <w:t xml:space="preserve">14. Future Study </w:t>
            </w:r>
            <w:proofErr w:type="spellStart"/>
            <w:r w:rsidRPr="00D93036">
              <w:rPr>
                <w:sz w:val="20"/>
              </w:rPr>
              <w:t>Questions</w:t>
            </w:r>
            <w:proofErr w:type="spellEnd"/>
          </w:p>
        </w:tc>
        <w:tc>
          <w:tcPr>
            <w:tcW w:w="481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FF8"/>
            <w:tcMar>
              <w:top w:w="15" w:type="dxa"/>
              <w:left w:w="89" w:type="dxa"/>
              <w:bottom w:w="0" w:type="dxa"/>
              <w:right w:w="89" w:type="dxa"/>
            </w:tcMar>
            <w:hideMark/>
          </w:tcPr>
          <w:p w14:paraId="16CB8574" w14:textId="77777777" w:rsidR="00E163B3" w:rsidRPr="00D93036" w:rsidRDefault="00E163B3" w:rsidP="002C22D4">
            <w:pPr>
              <w:spacing w:before="60" w:after="60"/>
              <w:rPr>
                <w:sz w:val="20"/>
              </w:rPr>
            </w:pPr>
            <w:r w:rsidRPr="00D93036">
              <w:rPr>
                <w:sz w:val="20"/>
              </w:rPr>
              <w:t xml:space="preserve">Mr </w:t>
            </w:r>
            <w:proofErr w:type="spellStart"/>
            <w:r w:rsidRPr="00D93036">
              <w:rPr>
                <w:sz w:val="20"/>
              </w:rPr>
              <w:t>Roberto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HIRAYAMA</w:t>
            </w:r>
            <w:proofErr w:type="spellEnd"/>
            <w:r w:rsidRPr="00D93036">
              <w:rPr>
                <w:sz w:val="20"/>
              </w:rPr>
              <w:t xml:space="preserve"> (</w:t>
            </w:r>
            <w:proofErr w:type="spellStart"/>
            <w:r w:rsidRPr="00D93036">
              <w:rPr>
                <w:sz w:val="20"/>
              </w:rPr>
              <w:t>vice-chair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and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Q2</w:t>
            </w:r>
            <w:proofErr w:type="spellEnd"/>
            <w:r w:rsidRPr="00D93036">
              <w:rPr>
                <w:sz w:val="20"/>
              </w:rPr>
              <w:t xml:space="preserve">/1 </w:t>
            </w:r>
            <w:proofErr w:type="spellStart"/>
            <w:r w:rsidRPr="00D93036">
              <w:rPr>
                <w:sz w:val="20"/>
              </w:rPr>
              <w:t>co-rapporteur</w:t>
            </w:r>
            <w:proofErr w:type="spellEnd"/>
            <w:r w:rsidRPr="00D93036">
              <w:rPr>
                <w:sz w:val="20"/>
              </w:rPr>
              <w:t xml:space="preserve">, </w:t>
            </w:r>
            <w:proofErr w:type="spellStart"/>
            <w:r w:rsidRPr="00D93036">
              <w:rPr>
                <w:sz w:val="20"/>
              </w:rPr>
              <w:t>Brazil</w:t>
            </w:r>
            <w:proofErr w:type="spellEnd"/>
            <w:r w:rsidRPr="00D93036">
              <w:rPr>
                <w:sz w:val="20"/>
              </w:rPr>
              <w:t>)</w:t>
            </w:r>
          </w:p>
        </w:tc>
      </w:tr>
      <w:tr w:rsidR="00E163B3" w:rsidRPr="00D93036" w14:paraId="56465EE6" w14:textId="77777777" w:rsidTr="002C22D4">
        <w:trPr>
          <w:trHeight w:val="581"/>
          <w:jc w:val="center"/>
        </w:trPr>
        <w:tc>
          <w:tcPr>
            <w:tcW w:w="42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2CDDC" w:themeFill="accent5" w:themeFillTint="99"/>
            <w:tcMar>
              <w:top w:w="15" w:type="dxa"/>
              <w:left w:w="89" w:type="dxa"/>
              <w:bottom w:w="0" w:type="dxa"/>
              <w:right w:w="89" w:type="dxa"/>
            </w:tcMar>
            <w:hideMark/>
          </w:tcPr>
          <w:p w14:paraId="4D6915DD" w14:textId="77777777" w:rsidR="00E163B3" w:rsidRPr="00D93036" w:rsidRDefault="00E163B3" w:rsidP="002C22D4">
            <w:pPr>
              <w:spacing w:before="60" w:after="60"/>
              <w:rPr>
                <w:sz w:val="20"/>
              </w:rPr>
            </w:pPr>
            <w:r w:rsidRPr="00D93036">
              <w:rPr>
                <w:sz w:val="20"/>
              </w:rPr>
              <w:t xml:space="preserve">15. </w:t>
            </w:r>
            <w:proofErr w:type="spellStart"/>
            <w:r w:rsidRPr="00D93036">
              <w:rPr>
                <w:sz w:val="20"/>
              </w:rPr>
              <w:t>Synergies</w:t>
            </w:r>
            <w:proofErr w:type="spellEnd"/>
            <w:r w:rsidRPr="00D93036">
              <w:rPr>
                <w:sz w:val="20"/>
              </w:rPr>
              <w:t xml:space="preserve"> of </w:t>
            </w:r>
            <w:proofErr w:type="spellStart"/>
            <w:r w:rsidRPr="00D93036">
              <w:rPr>
                <w:sz w:val="20"/>
              </w:rPr>
              <w:t>future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study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Questions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with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regional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preparatory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processes</w:t>
            </w:r>
            <w:proofErr w:type="spellEnd"/>
          </w:p>
        </w:tc>
        <w:tc>
          <w:tcPr>
            <w:tcW w:w="481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BDEF0"/>
            <w:tcMar>
              <w:top w:w="15" w:type="dxa"/>
              <w:left w:w="89" w:type="dxa"/>
              <w:bottom w:w="0" w:type="dxa"/>
              <w:right w:w="89" w:type="dxa"/>
            </w:tcMar>
            <w:hideMark/>
          </w:tcPr>
          <w:p w14:paraId="5378A45D" w14:textId="77777777" w:rsidR="00E163B3" w:rsidRPr="00D93036" w:rsidRDefault="00E163B3" w:rsidP="002C22D4">
            <w:pPr>
              <w:spacing w:before="60" w:after="60"/>
              <w:rPr>
                <w:sz w:val="20"/>
              </w:rPr>
            </w:pPr>
            <w:r w:rsidRPr="00D93036">
              <w:rPr>
                <w:sz w:val="20"/>
              </w:rPr>
              <w:t xml:space="preserve">Mr </w:t>
            </w:r>
            <w:proofErr w:type="spellStart"/>
            <w:r w:rsidRPr="00D93036">
              <w:rPr>
                <w:sz w:val="20"/>
              </w:rPr>
              <w:t>Roberto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HIRAYAMA</w:t>
            </w:r>
            <w:proofErr w:type="spellEnd"/>
            <w:r w:rsidRPr="00D93036">
              <w:rPr>
                <w:sz w:val="20"/>
              </w:rPr>
              <w:t xml:space="preserve"> (</w:t>
            </w:r>
            <w:proofErr w:type="spellStart"/>
            <w:r w:rsidRPr="00D93036">
              <w:rPr>
                <w:sz w:val="20"/>
              </w:rPr>
              <w:t>vice-chair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and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Q2</w:t>
            </w:r>
            <w:proofErr w:type="spellEnd"/>
            <w:r w:rsidRPr="00D93036">
              <w:rPr>
                <w:sz w:val="20"/>
              </w:rPr>
              <w:t xml:space="preserve">/1 </w:t>
            </w:r>
            <w:proofErr w:type="spellStart"/>
            <w:r w:rsidRPr="00D93036">
              <w:rPr>
                <w:sz w:val="20"/>
              </w:rPr>
              <w:t>co-rapporteur</w:t>
            </w:r>
            <w:proofErr w:type="spellEnd"/>
            <w:r w:rsidRPr="00D93036">
              <w:rPr>
                <w:sz w:val="20"/>
              </w:rPr>
              <w:t xml:space="preserve">, </w:t>
            </w:r>
            <w:proofErr w:type="spellStart"/>
            <w:r w:rsidRPr="00D93036">
              <w:rPr>
                <w:sz w:val="20"/>
              </w:rPr>
              <w:t>Brazil</w:t>
            </w:r>
            <w:proofErr w:type="spellEnd"/>
            <w:r w:rsidRPr="00D93036">
              <w:rPr>
                <w:sz w:val="20"/>
              </w:rPr>
              <w:t>)</w:t>
            </w:r>
          </w:p>
        </w:tc>
      </w:tr>
      <w:tr w:rsidR="00E163B3" w:rsidRPr="00D93036" w14:paraId="61A3632C" w14:textId="77777777" w:rsidTr="002C22D4">
        <w:trPr>
          <w:trHeight w:val="258"/>
          <w:jc w:val="center"/>
        </w:trPr>
        <w:tc>
          <w:tcPr>
            <w:tcW w:w="42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2CDDC" w:themeFill="accent5" w:themeFillTint="99"/>
            <w:tcMar>
              <w:top w:w="15" w:type="dxa"/>
              <w:left w:w="89" w:type="dxa"/>
              <w:bottom w:w="0" w:type="dxa"/>
              <w:right w:w="89" w:type="dxa"/>
            </w:tcMar>
            <w:hideMark/>
          </w:tcPr>
          <w:p w14:paraId="64B37299" w14:textId="77777777" w:rsidR="00E163B3" w:rsidRPr="00D93036" w:rsidRDefault="00E163B3" w:rsidP="002C22D4">
            <w:pPr>
              <w:spacing w:before="60" w:after="60"/>
              <w:rPr>
                <w:sz w:val="20"/>
              </w:rPr>
            </w:pPr>
            <w:r w:rsidRPr="00D93036">
              <w:rPr>
                <w:sz w:val="20"/>
              </w:rPr>
              <w:t xml:space="preserve">16. </w:t>
            </w:r>
            <w:proofErr w:type="spellStart"/>
            <w:r w:rsidRPr="00D93036">
              <w:rPr>
                <w:sz w:val="20"/>
              </w:rPr>
              <w:t>Streamlining</w:t>
            </w:r>
            <w:proofErr w:type="spellEnd"/>
            <w:r w:rsidRPr="00D93036">
              <w:rPr>
                <w:sz w:val="20"/>
              </w:rPr>
              <w:t xml:space="preserve"> of WTDC </w:t>
            </w:r>
            <w:proofErr w:type="spellStart"/>
            <w:r w:rsidRPr="00D93036">
              <w:rPr>
                <w:sz w:val="20"/>
              </w:rPr>
              <w:t>Resolutions</w:t>
            </w:r>
            <w:proofErr w:type="spellEnd"/>
          </w:p>
        </w:tc>
        <w:tc>
          <w:tcPr>
            <w:tcW w:w="481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FF8"/>
            <w:tcMar>
              <w:top w:w="15" w:type="dxa"/>
              <w:left w:w="89" w:type="dxa"/>
              <w:bottom w:w="0" w:type="dxa"/>
              <w:right w:w="89" w:type="dxa"/>
            </w:tcMar>
            <w:hideMark/>
          </w:tcPr>
          <w:p w14:paraId="534037A4" w14:textId="77777777" w:rsidR="00E163B3" w:rsidRPr="00D93036" w:rsidRDefault="00E163B3" w:rsidP="002C22D4">
            <w:pPr>
              <w:spacing w:before="60" w:after="60"/>
              <w:rPr>
                <w:sz w:val="20"/>
              </w:rPr>
            </w:pPr>
            <w:r w:rsidRPr="00D93036">
              <w:rPr>
                <w:sz w:val="20"/>
              </w:rPr>
              <w:t xml:space="preserve">Mr </w:t>
            </w:r>
            <w:proofErr w:type="spellStart"/>
            <w:r w:rsidRPr="00D93036">
              <w:rPr>
                <w:sz w:val="20"/>
              </w:rPr>
              <w:t>Roberto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HIRAYAMA</w:t>
            </w:r>
            <w:proofErr w:type="spellEnd"/>
            <w:r w:rsidRPr="00D93036">
              <w:rPr>
                <w:sz w:val="20"/>
              </w:rPr>
              <w:t xml:space="preserve"> (</w:t>
            </w:r>
            <w:proofErr w:type="spellStart"/>
            <w:r w:rsidRPr="00D93036">
              <w:rPr>
                <w:sz w:val="20"/>
              </w:rPr>
              <w:t>vice-chair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and</w:t>
            </w:r>
            <w:proofErr w:type="spellEnd"/>
            <w:r w:rsidRPr="00D93036">
              <w:rPr>
                <w:sz w:val="20"/>
              </w:rPr>
              <w:t xml:space="preserve"> </w:t>
            </w:r>
            <w:proofErr w:type="spellStart"/>
            <w:r w:rsidRPr="00D93036">
              <w:rPr>
                <w:sz w:val="20"/>
              </w:rPr>
              <w:t>Q2</w:t>
            </w:r>
            <w:proofErr w:type="spellEnd"/>
            <w:r w:rsidRPr="00D93036">
              <w:rPr>
                <w:sz w:val="20"/>
              </w:rPr>
              <w:t xml:space="preserve">/1 </w:t>
            </w:r>
            <w:proofErr w:type="spellStart"/>
            <w:r w:rsidRPr="00D93036">
              <w:rPr>
                <w:sz w:val="20"/>
              </w:rPr>
              <w:t>co-rapporteur</w:t>
            </w:r>
            <w:proofErr w:type="spellEnd"/>
            <w:r w:rsidRPr="00D93036">
              <w:rPr>
                <w:sz w:val="20"/>
              </w:rPr>
              <w:t xml:space="preserve">, </w:t>
            </w:r>
            <w:proofErr w:type="spellStart"/>
            <w:r w:rsidRPr="00D93036">
              <w:rPr>
                <w:sz w:val="20"/>
              </w:rPr>
              <w:t>Brazil</w:t>
            </w:r>
            <w:proofErr w:type="spellEnd"/>
            <w:r w:rsidRPr="00D93036">
              <w:rPr>
                <w:sz w:val="20"/>
              </w:rPr>
              <w:t>)</w:t>
            </w:r>
          </w:p>
        </w:tc>
      </w:tr>
    </w:tbl>
    <w:p w14:paraId="3D316513" w14:textId="77777777" w:rsidR="00E163B3" w:rsidRPr="00D93036" w:rsidRDefault="00E163B3" w:rsidP="00FF48BB">
      <w:pPr>
        <w:sectPr w:rsidR="00E163B3" w:rsidRPr="00D93036" w:rsidSect="00493A3F">
          <w:headerReference w:type="first" r:id="rId86"/>
          <w:footerReference w:type="first" r:id="rId87"/>
          <w:pgSz w:w="11907" w:h="16840" w:code="9"/>
          <w:pgMar w:top="1418" w:right="1134" w:bottom="1418" w:left="1134" w:header="567" w:footer="567" w:gutter="0"/>
          <w:paperSrc w:first="15" w:other="15"/>
          <w:cols w:space="720"/>
          <w:titlePg/>
          <w:docGrid w:linePitch="326"/>
        </w:sectPr>
      </w:pPr>
    </w:p>
    <w:p w14:paraId="3201D927" w14:textId="77777777" w:rsidR="00E163B3" w:rsidRPr="00D93036" w:rsidRDefault="00E163B3" w:rsidP="00E163B3">
      <w:pPr>
        <w:pStyle w:val="AnnexNo"/>
        <w:spacing w:before="0"/>
        <w:rPr>
          <w:bCs/>
        </w:rPr>
      </w:pPr>
      <w:proofErr w:type="spellStart"/>
      <w:r w:rsidRPr="00D93036">
        <w:lastRenderedPageBreak/>
        <w:t>Annex</w:t>
      </w:r>
      <w:proofErr w:type="spellEnd"/>
      <w:r w:rsidRPr="00D93036">
        <w:t xml:space="preserve"> 3</w:t>
      </w:r>
    </w:p>
    <w:p w14:paraId="0CA00EBD" w14:textId="0D5FDF2F" w:rsidR="00E163B3" w:rsidRPr="00D93036" w:rsidRDefault="00E163B3" w:rsidP="00E163B3">
      <w:pPr>
        <w:pStyle w:val="Annextitle"/>
        <w:rPr>
          <w:bCs/>
        </w:rPr>
      </w:pPr>
      <w:r w:rsidRPr="00D93036">
        <w:t xml:space="preserve">ITU-D Study </w:t>
      </w:r>
      <w:proofErr w:type="spellStart"/>
      <w:r w:rsidRPr="00D93036">
        <w:t>Group1</w:t>
      </w:r>
      <w:proofErr w:type="spellEnd"/>
      <w:r w:rsidRPr="00D93036">
        <w:t xml:space="preserve"> </w:t>
      </w:r>
      <w:proofErr w:type="spellStart"/>
      <w:r w:rsidRPr="00D93036">
        <w:t>and</w:t>
      </w:r>
      <w:proofErr w:type="spellEnd"/>
      <w:r w:rsidRPr="00D93036">
        <w:t xml:space="preserve"> </w:t>
      </w:r>
      <w:proofErr w:type="spellStart"/>
      <w:r w:rsidRPr="00D93036">
        <w:t>Rapporteur</w:t>
      </w:r>
      <w:proofErr w:type="spellEnd"/>
      <w:r w:rsidRPr="00D93036">
        <w:t xml:space="preserve"> Group </w:t>
      </w:r>
      <w:proofErr w:type="spellStart"/>
      <w:r w:rsidRPr="00D93036">
        <w:t>meeting</w:t>
      </w:r>
      <w:proofErr w:type="spellEnd"/>
      <w:r w:rsidRPr="00D93036">
        <w:t xml:space="preserve"> (2022-2025)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40"/>
        <w:gridCol w:w="7622"/>
      </w:tblGrid>
      <w:tr w:rsidR="00E163B3" w:rsidRPr="00D93036" w14:paraId="640813D3" w14:textId="77777777" w:rsidTr="00E163B3">
        <w:trPr>
          <w:tblHeader/>
          <w:jc w:val="center"/>
        </w:trPr>
        <w:tc>
          <w:tcPr>
            <w:tcW w:w="2383" w:type="pct"/>
            <w:tcBorders>
              <w:bottom w:val="single" w:sz="4" w:space="0" w:color="auto"/>
            </w:tcBorders>
            <w:shd w:val="clear" w:color="auto" w:fill="5B9BD5"/>
          </w:tcPr>
          <w:p w14:paraId="73622832" w14:textId="4BEF1E4B" w:rsidR="00E163B3" w:rsidRPr="00D93036" w:rsidRDefault="00E163B3" w:rsidP="00E163B3">
            <w:pPr>
              <w:spacing w:before="80" w:after="80"/>
              <w:rPr>
                <w:b/>
                <w:sz w:val="20"/>
              </w:rPr>
            </w:pPr>
            <w:r w:rsidRPr="00D93036">
              <w:rPr>
                <w:b/>
                <w:bCs/>
                <w:sz w:val="20"/>
              </w:rPr>
              <w:t>Study Group/</w:t>
            </w:r>
            <w:proofErr w:type="spellStart"/>
            <w:r w:rsidRPr="00D93036">
              <w:rPr>
                <w:b/>
                <w:bCs/>
                <w:sz w:val="20"/>
              </w:rPr>
              <w:t>Rapporteur</w:t>
            </w:r>
            <w:proofErr w:type="spellEnd"/>
            <w:r w:rsidRPr="00D93036">
              <w:rPr>
                <w:b/>
                <w:bCs/>
                <w:sz w:val="20"/>
              </w:rPr>
              <w:t xml:space="preserve"> Group </w:t>
            </w:r>
            <w:proofErr w:type="spellStart"/>
            <w:r w:rsidRPr="00D93036">
              <w:rPr>
                <w:b/>
                <w:bCs/>
                <w:sz w:val="20"/>
              </w:rPr>
              <w:t>meeting</w:t>
            </w:r>
            <w:proofErr w:type="spellEnd"/>
          </w:p>
        </w:tc>
        <w:tc>
          <w:tcPr>
            <w:tcW w:w="2617" w:type="pct"/>
            <w:tcBorders>
              <w:bottom w:val="single" w:sz="4" w:space="0" w:color="auto"/>
            </w:tcBorders>
            <w:shd w:val="clear" w:color="auto" w:fill="5B9BD5"/>
          </w:tcPr>
          <w:p w14:paraId="17AD0791" w14:textId="77777777" w:rsidR="00E163B3" w:rsidRPr="00D93036" w:rsidRDefault="00E163B3" w:rsidP="00E163B3">
            <w:pPr>
              <w:spacing w:before="80" w:after="80"/>
              <w:rPr>
                <w:b/>
                <w:sz w:val="20"/>
              </w:rPr>
            </w:pPr>
            <w:proofErr w:type="spellStart"/>
            <w:r w:rsidRPr="00D93036">
              <w:rPr>
                <w:b/>
                <w:sz w:val="20"/>
              </w:rPr>
              <w:t>Date</w:t>
            </w:r>
            <w:proofErr w:type="spellEnd"/>
            <w:r w:rsidRPr="00D93036">
              <w:rPr>
                <w:b/>
                <w:sz w:val="20"/>
              </w:rPr>
              <w:t xml:space="preserve"> </w:t>
            </w:r>
            <w:proofErr w:type="spellStart"/>
            <w:r w:rsidRPr="00D93036">
              <w:rPr>
                <w:b/>
                <w:sz w:val="20"/>
              </w:rPr>
              <w:t>and</w:t>
            </w:r>
            <w:proofErr w:type="spellEnd"/>
            <w:r w:rsidRPr="00D93036">
              <w:rPr>
                <w:b/>
                <w:sz w:val="20"/>
              </w:rPr>
              <w:t xml:space="preserve"> </w:t>
            </w:r>
            <w:proofErr w:type="spellStart"/>
            <w:r w:rsidRPr="00D93036">
              <w:rPr>
                <w:b/>
                <w:sz w:val="20"/>
              </w:rPr>
              <w:t>location</w:t>
            </w:r>
            <w:proofErr w:type="spellEnd"/>
          </w:p>
        </w:tc>
      </w:tr>
      <w:tr w:rsidR="00E163B3" w:rsidRPr="00D93036" w14:paraId="4A40198C" w14:textId="77777777" w:rsidTr="00E163B3">
        <w:trPr>
          <w:jc w:val="center"/>
        </w:trPr>
        <w:tc>
          <w:tcPr>
            <w:tcW w:w="2383" w:type="pct"/>
            <w:shd w:val="clear" w:color="auto" w:fill="D9D9D9" w:themeFill="background1" w:themeFillShade="D9"/>
          </w:tcPr>
          <w:p w14:paraId="24ED70CD" w14:textId="77777777" w:rsidR="00E163B3" w:rsidRPr="00D93036" w:rsidRDefault="00E163B3" w:rsidP="002C22D4">
            <w:pPr>
              <w:spacing w:before="20" w:after="20"/>
              <w:rPr>
                <w:b/>
                <w:sz w:val="20"/>
              </w:rPr>
            </w:pPr>
            <w:r w:rsidRPr="00D93036">
              <w:rPr>
                <w:b/>
                <w:sz w:val="20"/>
              </w:rPr>
              <w:t xml:space="preserve">Study Group 1 </w:t>
            </w:r>
            <w:proofErr w:type="spellStart"/>
            <w:r w:rsidRPr="00D93036">
              <w:rPr>
                <w:b/>
                <w:sz w:val="20"/>
              </w:rPr>
              <w:t>meetings</w:t>
            </w:r>
            <w:proofErr w:type="spellEnd"/>
          </w:p>
        </w:tc>
        <w:tc>
          <w:tcPr>
            <w:tcW w:w="2617" w:type="pct"/>
            <w:shd w:val="clear" w:color="auto" w:fill="D9D9D9" w:themeFill="background1" w:themeFillShade="D9"/>
          </w:tcPr>
          <w:p w14:paraId="440D3892" w14:textId="77777777" w:rsidR="00E163B3" w:rsidRPr="00D93036" w:rsidRDefault="00E163B3" w:rsidP="002C22D4">
            <w:pPr>
              <w:spacing w:before="20" w:after="20"/>
              <w:rPr>
                <w:b/>
                <w:sz w:val="20"/>
              </w:rPr>
            </w:pPr>
          </w:p>
        </w:tc>
      </w:tr>
      <w:tr w:rsidR="00E163B3" w:rsidRPr="00D93036" w14:paraId="1928440B" w14:textId="77777777" w:rsidTr="00E163B3">
        <w:trPr>
          <w:jc w:val="center"/>
        </w:trPr>
        <w:tc>
          <w:tcPr>
            <w:tcW w:w="2383" w:type="pct"/>
          </w:tcPr>
          <w:p w14:paraId="1820E7E7" w14:textId="77777777" w:rsidR="00E163B3" w:rsidRPr="00D93036" w:rsidRDefault="00DB3187" w:rsidP="00E163B3">
            <w:pPr>
              <w:spacing w:before="40" w:after="40"/>
              <w:rPr>
                <w:sz w:val="20"/>
              </w:rPr>
            </w:pPr>
            <w:hyperlink r:id="rId88" w:history="1">
              <w:r w:rsidR="00E163B3" w:rsidRPr="00D93036">
                <w:rPr>
                  <w:rStyle w:val="Hyperlink"/>
                  <w:sz w:val="20"/>
                </w:rPr>
                <w:t xml:space="preserve">First </w:t>
              </w:r>
              <w:proofErr w:type="spellStart"/>
              <w:r w:rsidR="00E163B3" w:rsidRPr="00D93036">
                <w:rPr>
                  <w:rStyle w:val="Hyperlink"/>
                  <w:sz w:val="20"/>
                </w:rPr>
                <w:t>meeting</w:t>
              </w:r>
              <w:proofErr w:type="spellEnd"/>
              <w:r w:rsidR="00E163B3" w:rsidRPr="00D93036">
                <w:rPr>
                  <w:rStyle w:val="Hyperlink"/>
                  <w:sz w:val="20"/>
                </w:rPr>
                <w:t xml:space="preserve"> of ITU-D Study Group 1</w:t>
              </w:r>
            </w:hyperlink>
          </w:p>
        </w:tc>
        <w:tc>
          <w:tcPr>
            <w:tcW w:w="2617" w:type="pct"/>
          </w:tcPr>
          <w:p w14:paraId="416D4CCE" w14:textId="1C5FA1A2" w:rsidR="00E163B3" w:rsidRPr="00D93036" w:rsidRDefault="00E163B3" w:rsidP="00E163B3">
            <w:pPr>
              <w:spacing w:before="40" w:after="40"/>
              <w:rPr>
                <w:sz w:val="20"/>
              </w:rPr>
            </w:pPr>
            <w:r w:rsidRPr="00D93036">
              <w:rPr>
                <w:sz w:val="20"/>
              </w:rPr>
              <w:t xml:space="preserve">28 </w:t>
            </w:r>
            <w:proofErr w:type="spellStart"/>
            <w:r w:rsidRPr="00D93036">
              <w:rPr>
                <w:sz w:val="20"/>
              </w:rPr>
              <w:t>November</w:t>
            </w:r>
            <w:proofErr w:type="spellEnd"/>
            <w:r w:rsidRPr="00D93036">
              <w:rPr>
                <w:sz w:val="20"/>
              </w:rPr>
              <w:t xml:space="preserve"> − 2 </w:t>
            </w:r>
            <w:proofErr w:type="spellStart"/>
            <w:r w:rsidRPr="00D93036">
              <w:rPr>
                <w:sz w:val="20"/>
              </w:rPr>
              <w:t>December</w:t>
            </w:r>
            <w:proofErr w:type="spellEnd"/>
            <w:r w:rsidRPr="00D93036">
              <w:rPr>
                <w:sz w:val="20"/>
              </w:rPr>
              <w:t xml:space="preserve"> 2022, Switzerland</w:t>
            </w:r>
          </w:p>
        </w:tc>
      </w:tr>
      <w:tr w:rsidR="00E163B3" w:rsidRPr="00D93036" w14:paraId="60877DF7" w14:textId="77777777" w:rsidTr="00E163B3">
        <w:trPr>
          <w:jc w:val="center"/>
        </w:trPr>
        <w:tc>
          <w:tcPr>
            <w:tcW w:w="2383" w:type="pct"/>
          </w:tcPr>
          <w:p w14:paraId="38C71F3B" w14:textId="77777777" w:rsidR="00E163B3" w:rsidRPr="00D93036" w:rsidRDefault="00DB3187" w:rsidP="00E163B3">
            <w:pPr>
              <w:spacing w:before="40" w:after="40"/>
              <w:rPr>
                <w:sz w:val="20"/>
              </w:rPr>
            </w:pPr>
            <w:hyperlink r:id="rId89" w:history="1">
              <w:r w:rsidR="00E163B3" w:rsidRPr="00D93036">
                <w:rPr>
                  <w:rStyle w:val="Hyperlink"/>
                  <w:sz w:val="20"/>
                </w:rPr>
                <w:t xml:space="preserve">Second </w:t>
              </w:r>
              <w:proofErr w:type="spellStart"/>
              <w:r w:rsidR="00E163B3" w:rsidRPr="00D93036">
                <w:rPr>
                  <w:rStyle w:val="Hyperlink"/>
                  <w:sz w:val="20"/>
                </w:rPr>
                <w:t>Meeting</w:t>
              </w:r>
              <w:proofErr w:type="spellEnd"/>
              <w:r w:rsidR="00E163B3" w:rsidRPr="00D93036">
                <w:rPr>
                  <w:rStyle w:val="Hyperlink"/>
                  <w:sz w:val="20"/>
                </w:rPr>
                <w:t xml:space="preserve"> of ITU-D Study Group 1</w:t>
              </w:r>
            </w:hyperlink>
          </w:p>
        </w:tc>
        <w:tc>
          <w:tcPr>
            <w:tcW w:w="2617" w:type="pct"/>
          </w:tcPr>
          <w:p w14:paraId="4A05EDFA" w14:textId="776822B9" w:rsidR="00E163B3" w:rsidRPr="00D93036" w:rsidRDefault="00E163B3" w:rsidP="00E163B3">
            <w:pPr>
              <w:spacing w:before="40" w:after="40"/>
              <w:rPr>
                <w:sz w:val="20"/>
              </w:rPr>
            </w:pPr>
            <w:r w:rsidRPr="00D93036">
              <w:rPr>
                <w:sz w:val="20"/>
              </w:rPr>
              <w:t xml:space="preserve">23−27 </w:t>
            </w:r>
            <w:proofErr w:type="spellStart"/>
            <w:r w:rsidRPr="00D93036">
              <w:rPr>
                <w:sz w:val="20"/>
              </w:rPr>
              <w:t>October</w:t>
            </w:r>
            <w:proofErr w:type="spellEnd"/>
            <w:r w:rsidRPr="00D93036">
              <w:rPr>
                <w:sz w:val="20"/>
              </w:rPr>
              <w:t xml:space="preserve"> 2023, Switzerland</w:t>
            </w:r>
          </w:p>
        </w:tc>
      </w:tr>
      <w:tr w:rsidR="00E163B3" w:rsidRPr="00D93036" w14:paraId="03723ADB" w14:textId="77777777" w:rsidTr="00E163B3">
        <w:trPr>
          <w:trHeight w:val="289"/>
          <w:jc w:val="center"/>
        </w:trPr>
        <w:tc>
          <w:tcPr>
            <w:tcW w:w="2383" w:type="pct"/>
          </w:tcPr>
          <w:p w14:paraId="48F84705" w14:textId="77777777" w:rsidR="00E163B3" w:rsidRPr="00D93036" w:rsidRDefault="00DB3187" w:rsidP="00E163B3">
            <w:pPr>
              <w:spacing w:before="40" w:after="40"/>
              <w:rPr>
                <w:sz w:val="20"/>
              </w:rPr>
            </w:pPr>
            <w:hyperlink r:id="rId90" w:history="1">
              <w:proofErr w:type="spellStart"/>
              <w:r w:rsidR="00E163B3" w:rsidRPr="00D93036">
                <w:rPr>
                  <w:rStyle w:val="Hyperlink"/>
                  <w:sz w:val="20"/>
                </w:rPr>
                <w:t>Third</w:t>
              </w:r>
              <w:proofErr w:type="spellEnd"/>
              <w:r w:rsidR="00E163B3" w:rsidRPr="00D93036">
                <w:rPr>
                  <w:rStyle w:val="Hyperlink"/>
                  <w:sz w:val="20"/>
                </w:rPr>
                <w:t xml:space="preserve"> </w:t>
              </w:r>
              <w:proofErr w:type="spellStart"/>
              <w:r w:rsidR="00E163B3" w:rsidRPr="00D93036">
                <w:rPr>
                  <w:rStyle w:val="Hyperlink"/>
                  <w:sz w:val="20"/>
                </w:rPr>
                <w:t>Meeting</w:t>
              </w:r>
              <w:proofErr w:type="spellEnd"/>
              <w:r w:rsidR="00E163B3" w:rsidRPr="00D93036">
                <w:rPr>
                  <w:rStyle w:val="Hyperlink"/>
                  <w:sz w:val="20"/>
                </w:rPr>
                <w:t xml:space="preserve"> of ITU-D Study Group 1</w:t>
              </w:r>
            </w:hyperlink>
            <w:r w:rsidR="00E163B3" w:rsidRPr="00D93036">
              <w:rPr>
                <w:sz w:val="20"/>
              </w:rPr>
              <w:t xml:space="preserve"> </w:t>
            </w:r>
          </w:p>
        </w:tc>
        <w:tc>
          <w:tcPr>
            <w:tcW w:w="2617" w:type="pct"/>
          </w:tcPr>
          <w:p w14:paraId="77C95FEF" w14:textId="38F29729" w:rsidR="00E163B3" w:rsidRPr="00D93036" w:rsidRDefault="00E163B3" w:rsidP="00E163B3">
            <w:pPr>
              <w:spacing w:before="40" w:after="40"/>
              <w:rPr>
                <w:sz w:val="20"/>
              </w:rPr>
            </w:pPr>
            <w:r w:rsidRPr="00D93036">
              <w:rPr>
                <w:sz w:val="20"/>
              </w:rPr>
              <w:t xml:space="preserve">4−8 </w:t>
            </w:r>
            <w:proofErr w:type="spellStart"/>
            <w:r w:rsidRPr="00D93036">
              <w:rPr>
                <w:sz w:val="20"/>
              </w:rPr>
              <w:t>November</w:t>
            </w:r>
            <w:proofErr w:type="spellEnd"/>
            <w:r w:rsidRPr="00D93036">
              <w:rPr>
                <w:sz w:val="20"/>
              </w:rPr>
              <w:t xml:space="preserve"> 2024, Switzerland </w:t>
            </w:r>
          </w:p>
        </w:tc>
      </w:tr>
      <w:tr w:rsidR="00E163B3" w:rsidRPr="00D93036" w14:paraId="68F07D7F" w14:textId="77777777" w:rsidTr="00E163B3">
        <w:trPr>
          <w:jc w:val="center"/>
        </w:trPr>
        <w:tc>
          <w:tcPr>
            <w:tcW w:w="2383" w:type="pct"/>
            <w:tcBorders>
              <w:bottom w:val="single" w:sz="4" w:space="0" w:color="auto"/>
            </w:tcBorders>
          </w:tcPr>
          <w:p w14:paraId="50488DBE" w14:textId="77777777" w:rsidR="00E163B3" w:rsidRPr="00D93036" w:rsidRDefault="00DB3187" w:rsidP="00E163B3">
            <w:pPr>
              <w:spacing w:before="40" w:after="40"/>
              <w:rPr>
                <w:sz w:val="20"/>
              </w:rPr>
            </w:pPr>
            <w:hyperlink r:id="rId91" w:history="1">
              <w:proofErr w:type="spellStart"/>
              <w:r w:rsidR="00E163B3" w:rsidRPr="00D93036">
                <w:rPr>
                  <w:rStyle w:val="Hyperlink"/>
                  <w:sz w:val="20"/>
                </w:rPr>
                <w:t>Fourth</w:t>
              </w:r>
              <w:proofErr w:type="spellEnd"/>
              <w:r w:rsidR="00E163B3" w:rsidRPr="00D93036">
                <w:rPr>
                  <w:rStyle w:val="Hyperlink"/>
                  <w:sz w:val="20"/>
                </w:rPr>
                <w:t xml:space="preserve"> </w:t>
              </w:r>
              <w:proofErr w:type="spellStart"/>
              <w:r w:rsidR="00E163B3" w:rsidRPr="00D93036">
                <w:rPr>
                  <w:rStyle w:val="Hyperlink"/>
                  <w:sz w:val="20"/>
                </w:rPr>
                <w:t>Meeting</w:t>
              </w:r>
              <w:proofErr w:type="spellEnd"/>
              <w:r w:rsidR="00E163B3" w:rsidRPr="00D93036">
                <w:rPr>
                  <w:rStyle w:val="Hyperlink"/>
                  <w:sz w:val="20"/>
                </w:rPr>
                <w:t xml:space="preserve"> of ITU-D Study Group 1</w:t>
              </w:r>
            </w:hyperlink>
          </w:p>
        </w:tc>
        <w:tc>
          <w:tcPr>
            <w:tcW w:w="2617" w:type="pct"/>
            <w:tcBorders>
              <w:bottom w:val="single" w:sz="4" w:space="0" w:color="auto"/>
            </w:tcBorders>
          </w:tcPr>
          <w:p w14:paraId="0A7295FB" w14:textId="37E57EF1" w:rsidR="00E163B3" w:rsidRPr="00D93036" w:rsidRDefault="00E163B3" w:rsidP="00E163B3">
            <w:pPr>
              <w:spacing w:before="40" w:after="40"/>
              <w:rPr>
                <w:sz w:val="20"/>
              </w:rPr>
            </w:pPr>
            <w:r w:rsidRPr="00D93036">
              <w:rPr>
                <w:sz w:val="20"/>
              </w:rPr>
              <w:t xml:space="preserve">28 </w:t>
            </w:r>
            <w:proofErr w:type="spellStart"/>
            <w:r w:rsidRPr="00D93036">
              <w:rPr>
                <w:sz w:val="20"/>
              </w:rPr>
              <w:t>April</w:t>
            </w:r>
            <w:proofErr w:type="spellEnd"/>
            <w:r w:rsidRPr="00D93036">
              <w:rPr>
                <w:sz w:val="20"/>
              </w:rPr>
              <w:t xml:space="preserve"> − 2 </w:t>
            </w:r>
            <w:proofErr w:type="spellStart"/>
            <w:r w:rsidRPr="00D93036">
              <w:rPr>
                <w:sz w:val="20"/>
              </w:rPr>
              <w:t>May</w:t>
            </w:r>
            <w:proofErr w:type="spellEnd"/>
            <w:r w:rsidRPr="00D93036">
              <w:rPr>
                <w:sz w:val="20"/>
              </w:rPr>
              <w:t xml:space="preserve"> 2025, Switzerland</w:t>
            </w:r>
          </w:p>
        </w:tc>
      </w:tr>
      <w:tr w:rsidR="00E163B3" w:rsidRPr="00D93036" w14:paraId="5F0FFC03" w14:textId="77777777" w:rsidTr="00E163B3">
        <w:trPr>
          <w:jc w:val="center"/>
        </w:trPr>
        <w:tc>
          <w:tcPr>
            <w:tcW w:w="2383" w:type="pct"/>
            <w:shd w:val="clear" w:color="auto" w:fill="D9D9D9" w:themeFill="background1" w:themeFillShade="D9"/>
          </w:tcPr>
          <w:p w14:paraId="6D0B5DA1" w14:textId="77777777" w:rsidR="00E163B3" w:rsidRPr="00D93036" w:rsidRDefault="00E163B3" w:rsidP="00E163B3">
            <w:pPr>
              <w:spacing w:before="40" w:after="40"/>
              <w:rPr>
                <w:b/>
                <w:sz w:val="20"/>
              </w:rPr>
            </w:pPr>
            <w:proofErr w:type="spellStart"/>
            <w:r w:rsidRPr="00D93036">
              <w:rPr>
                <w:b/>
                <w:sz w:val="20"/>
              </w:rPr>
              <w:t>Rapporteur</w:t>
            </w:r>
            <w:proofErr w:type="spellEnd"/>
            <w:r w:rsidRPr="00D93036">
              <w:rPr>
                <w:b/>
                <w:sz w:val="20"/>
              </w:rPr>
              <w:t xml:space="preserve"> Group </w:t>
            </w:r>
            <w:proofErr w:type="spellStart"/>
            <w:r w:rsidRPr="00D93036">
              <w:rPr>
                <w:b/>
                <w:sz w:val="20"/>
              </w:rPr>
              <w:t>meetings</w:t>
            </w:r>
            <w:proofErr w:type="spellEnd"/>
          </w:p>
        </w:tc>
        <w:tc>
          <w:tcPr>
            <w:tcW w:w="2617" w:type="pct"/>
            <w:shd w:val="clear" w:color="auto" w:fill="D9D9D9" w:themeFill="background1" w:themeFillShade="D9"/>
          </w:tcPr>
          <w:p w14:paraId="6813EA4A" w14:textId="77777777" w:rsidR="00E163B3" w:rsidRPr="00D93036" w:rsidRDefault="00E163B3" w:rsidP="00E163B3">
            <w:pPr>
              <w:spacing w:before="40" w:after="40"/>
              <w:rPr>
                <w:b/>
                <w:sz w:val="20"/>
              </w:rPr>
            </w:pPr>
          </w:p>
        </w:tc>
      </w:tr>
      <w:tr w:rsidR="00E163B3" w:rsidRPr="00D93036" w14:paraId="7A8F5A5B" w14:textId="77777777" w:rsidTr="00E163B3">
        <w:trPr>
          <w:jc w:val="center"/>
        </w:trPr>
        <w:tc>
          <w:tcPr>
            <w:tcW w:w="2383" w:type="pct"/>
          </w:tcPr>
          <w:p w14:paraId="0343E4D9" w14:textId="77777777" w:rsidR="00E163B3" w:rsidRPr="00D93036" w:rsidRDefault="00DB3187" w:rsidP="00E163B3">
            <w:pPr>
              <w:spacing w:before="40" w:after="40"/>
              <w:rPr>
                <w:sz w:val="20"/>
              </w:rPr>
            </w:pPr>
            <w:hyperlink r:id="rId92" w:history="1">
              <w:r w:rsidR="00E163B3" w:rsidRPr="00D93036">
                <w:rPr>
                  <w:rStyle w:val="Hyperlink"/>
                  <w:sz w:val="20"/>
                </w:rPr>
                <w:t xml:space="preserve">First Study Group 1 </w:t>
              </w:r>
              <w:proofErr w:type="spellStart"/>
              <w:r w:rsidR="00E163B3" w:rsidRPr="00D93036">
                <w:rPr>
                  <w:rStyle w:val="Hyperlink"/>
                  <w:sz w:val="20"/>
                </w:rPr>
                <w:t>Rapporteur</w:t>
              </w:r>
              <w:proofErr w:type="spellEnd"/>
              <w:r w:rsidR="00E163B3" w:rsidRPr="00D93036">
                <w:rPr>
                  <w:rStyle w:val="Hyperlink"/>
                  <w:sz w:val="20"/>
                </w:rPr>
                <w:t xml:space="preserve"> Group </w:t>
              </w:r>
              <w:proofErr w:type="spellStart"/>
              <w:r w:rsidR="00E163B3" w:rsidRPr="00D93036">
                <w:rPr>
                  <w:rStyle w:val="Hyperlink"/>
                  <w:sz w:val="20"/>
                </w:rPr>
                <w:t>Meetings</w:t>
              </w:r>
              <w:proofErr w:type="spellEnd"/>
            </w:hyperlink>
          </w:p>
        </w:tc>
        <w:tc>
          <w:tcPr>
            <w:tcW w:w="2617" w:type="pct"/>
          </w:tcPr>
          <w:p w14:paraId="5EAEFF92" w14:textId="365BBBDD" w:rsidR="00E163B3" w:rsidRPr="00D93036" w:rsidRDefault="00E163B3" w:rsidP="00E163B3">
            <w:pPr>
              <w:spacing w:before="40" w:after="40"/>
              <w:rPr>
                <w:sz w:val="20"/>
              </w:rPr>
            </w:pPr>
            <w:r w:rsidRPr="00D93036">
              <w:rPr>
                <w:sz w:val="20"/>
              </w:rPr>
              <w:t xml:space="preserve">8−19 </w:t>
            </w:r>
            <w:proofErr w:type="spellStart"/>
            <w:r w:rsidRPr="00D93036">
              <w:rPr>
                <w:sz w:val="20"/>
              </w:rPr>
              <w:t>May</w:t>
            </w:r>
            <w:proofErr w:type="spellEnd"/>
            <w:r w:rsidRPr="00D93036">
              <w:rPr>
                <w:sz w:val="20"/>
              </w:rPr>
              <w:t xml:space="preserve"> 2023, Switzerland</w:t>
            </w:r>
          </w:p>
        </w:tc>
      </w:tr>
      <w:tr w:rsidR="00E163B3" w:rsidRPr="00D93036" w14:paraId="4C38DBA4" w14:textId="77777777" w:rsidTr="00E163B3">
        <w:trPr>
          <w:trHeight w:val="252"/>
          <w:jc w:val="center"/>
        </w:trPr>
        <w:tc>
          <w:tcPr>
            <w:tcW w:w="2383" w:type="pct"/>
          </w:tcPr>
          <w:p w14:paraId="688A4F7D" w14:textId="77777777" w:rsidR="00E163B3" w:rsidRPr="00D93036" w:rsidRDefault="00E163B3" w:rsidP="00E163B3">
            <w:pPr>
              <w:spacing w:before="40" w:after="40"/>
              <w:rPr>
                <w:sz w:val="20"/>
              </w:rPr>
            </w:pPr>
            <w:hyperlink r:id="rId93" w:history="1">
              <w:r w:rsidRPr="00D93036">
                <w:rPr>
                  <w:rStyle w:val="Hyperlink"/>
                  <w:sz w:val="20"/>
                </w:rPr>
                <w:t xml:space="preserve">Second Study Group 1 </w:t>
              </w:r>
              <w:proofErr w:type="spellStart"/>
              <w:r w:rsidRPr="00D93036">
                <w:rPr>
                  <w:rStyle w:val="Hyperlink"/>
                  <w:sz w:val="20"/>
                </w:rPr>
                <w:t>Rapporteur</w:t>
              </w:r>
              <w:proofErr w:type="spellEnd"/>
              <w:r w:rsidRPr="00D93036">
                <w:rPr>
                  <w:rStyle w:val="Hyperlink"/>
                  <w:sz w:val="20"/>
                </w:rPr>
                <w:t xml:space="preserve"> Group </w:t>
              </w:r>
              <w:proofErr w:type="spellStart"/>
              <w:r w:rsidRPr="00D93036">
                <w:rPr>
                  <w:rStyle w:val="Hyperlink"/>
                  <w:sz w:val="20"/>
                </w:rPr>
                <w:t>meetings</w:t>
              </w:r>
              <w:proofErr w:type="spellEnd"/>
            </w:hyperlink>
          </w:p>
        </w:tc>
        <w:tc>
          <w:tcPr>
            <w:tcW w:w="2617" w:type="pct"/>
          </w:tcPr>
          <w:p w14:paraId="1D18671F" w14:textId="374263F9" w:rsidR="00E163B3" w:rsidRPr="00D93036" w:rsidRDefault="00E163B3" w:rsidP="00E163B3">
            <w:pPr>
              <w:spacing w:before="40" w:after="40"/>
              <w:rPr>
                <w:sz w:val="20"/>
              </w:rPr>
            </w:pPr>
            <w:r w:rsidRPr="00D93036">
              <w:rPr>
                <w:sz w:val="20"/>
              </w:rPr>
              <w:t xml:space="preserve">15−26 </w:t>
            </w:r>
            <w:proofErr w:type="spellStart"/>
            <w:r w:rsidRPr="00D93036">
              <w:rPr>
                <w:sz w:val="20"/>
              </w:rPr>
              <w:t>April</w:t>
            </w:r>
            <w:proofErr w:type="spellEnd"/>
            <w:r w:rsidRPr="00D93036">
              <w:rPr>
                <w:sz w:val="20"/>
              </w:rPr>
              <w:t xml:space="preserve"> 2024, Switzerland</w:t>
            </w:r>
          </w:p>
        </w:tc>
      </w:tr>
    </w:tbl>
    <w:p w14:paraId="3C4EF214" w14:textId="650A01AC" w:rsidR="00E163B3" w:rsidRPr="00D93036" w:rsidRDefault="00E163B3" w:rsidP="00E163B3">
      <w:pPr>
        <w:spacing w:before="240" w:after="120"/>
        <w:rPr>
          <w:rFonts w:cstheme="minorHAnsi"/>
          <w:b/>
          <w:szCs w:val="24"/>
        </w:rPr>
      </w:pPr>
      <w:r w:rsidRPr="00D93036">
        <w:t xml:space="preserve">All </w:t>
      </w:r>
      <w:proofErr w:type="spellStart"/>
      <w:r w:rsidRPr="00D93036">
        <w:t>associated</w:t>
      </w:r>
      <w:proofErr w:type="spellEnd"/>
      <w:r w:rsidRPr="00D93036">
        <w:t xml:space="preserve"> </w:t>
      </w:r>
      <w:proofErr w:type="spellStart"/>
      <w:r w:rsidRPr="00D93036">
        <w:t>workshops</w:t>
      </w:r>
      <w:proofErr w:type="spellEnd"/>
      <w:r w:rsidRPr="00D93036">
        <w:t xml:space="preserve"> </w:t>
      </w:r>
      <w:proofErr w:type="spellStart"/>
      <w:r w:rsidRPr="00D93036">
        <w:t>and</w:t>
      </w:r>
      <w:proofErr w:type="spellEnd"/>
      <w:r w:rsidRPr="00D93036">
        <w:t xml:space="preserve"> </w:t>
      </w:r>
      <w:proofErr w:type="spellStart"/>
      <w:r w:rsidRPr="00D93036">
        <w:t>webinars</w:t>
      </w:r>
      <w:proofErr w:type="spellEnd"/>
      <w:r w:rsidRPr="00D93036">
        <w:t xml:space="preserve"> </w:t>
      </w:r>
      <w:proofErr w:type="spellStart"/>
      <w:r w:rsidRPr="00D93036">
        <w:t>are</w:t>
      </w:r>
      <w:proofErr w:type="spellEnd"/>
      <w:r w:rsidRPr="00D93036">
        <w:t xml:space="preserve"> </w:t>
      </w:r>
      <w:proofErr w:type="spellStart"/>
      <w:r w:rsidRPr="00D93036">
        <w:t>detailed</w:t>
      </w:r>
      <w:proofErr w:type="spellEnd"/>
      <w:r w:rsidRPr="00D93036">
        <w:t xml:space="preserve"> </w:t>
      </w:r>
      <w:proofErr w:type="spellStart"/>
      <w:r w:rsidRPr="00D93036">
        <w:t>on</w:t>
      </w:r>
      <w:proofErr w:type="spellEnd"/>
      <w:r w:rsidRPr="00D93036">
        <w:t xml:space="preserve"> ITU-D Study </w:t>
      </w:r>
      <w:proofErr w:type="spellStart"/>
      <w:r w:rsidRPr="00D93036">
        <w:t>Groups</w:t>
      </w:r>
      <w:proofErr w:type="spellEnd"/>
      <w:r w:rsidRPr="00D93036">
        <w:t xml:space="preserve"> </w:t>
      </w:r>
      <w:proofErr w:type="spellStart"/>
      <w:r w:rsidRPr="00D93036">
        <w:t>Website</w:t>
      </w:r>
      <w:proofErr w:type="spellEnd"/>
      <w:r w:rsidRPr="00D93036">
        <w:t xml:space="preserve"> </w:t>
      </w:r>
      <w:proofErr w:type="spellStart"/>
      <w:r w:rsidRPr="00D93036">
        <w:t>on</w:t>
      </w:r>
      <w:proofErr w:type="spellEnd"/>
      <w:r w:rsidRPr="00D93036">
        <w:t xml:space="preserve"> the </w:t>
      </w:r>
      <w:proofErr w:type="spellStart"/>
      <w:r w:rsidRPr="00D93036">
        <w:t>page</w:t>
      </w:r>
      <w:proofErr w:type="spellEnd"/>
      <w:r w:rsidRPr="00D93036">
        <w:t xml:space="preserve"> </w:t>
      </w:r>
      <w:proofErr w:type="spellStart"/>
      <w:r w:rsidRPr="00D93036">
        <w:t>dedicated</w:t>
      </w:r>
      <w:proofErr w:type="spellEnd"/>
      <w:r w:rsidRPr="00D93036">
        <w:t xml:space="preserve"> to </w:t>
      </w:r>
      <w:proofErr w:type="spellStart"/>
      <w:r w:rsidRPr="00D93036">
        <w:t>workshops</w:t>
      </w:r>
      <w:proofErr w:type="spellEnd"/>
      <w:r w:rsidRPr="00D93036">
        <w:t xml:space="preserve"> </w:t>
      </w:r>
      <w:proofErr w:type="spellStart"/>
      <w:r w:rsidRPr="00D93036">
        <w:t>and</w:t>
      </w:r>
      <w:proofErr w:type="spellEnd"/>
      <w:r w:rsidRPr="00D93036">
        <w:t xml:space="preserve"> </w:t>
      </w:r>
      <w:proofErr w:type="spellStart"/>
      <w:r w:rsidRPr="00D93036">
        <w:t>other</w:t>
      </w:r>
      <w:proofErr w:type="spellEnd"/>
      <w:r w:rsidRPr="00D93036">
        <w:t xml:space="preserve"> </w:t>
      </w:r>
      <w:proofErr w:type="spellStart"/>
      <w:r w:rsidRPr="00D93036">
        <w:t>events</w:t>
      </w:r>
      <w:proofErr w:type="spellEnd"/>
      <w:r w:rsidRPr="00D93036">
        <w:t xml:space="preserve"> </w:t>
      </w:r>
      <w:proofErr w:type="spellStart"/>
      <w:r w:rsidRPr="00D93036">
        <w:t>see</w:t>
      </w:r>
      <w:proofErr w:type="spellEnd"/>
      <w:r w:rsidRPr="00D93036">
        <w:t>:</w:t>
      </w:r>
      <w:r w:rsidRPr="00D93036">
        <w:br/>
      </w:r>
      <w:hyperlink r:id="rId94" w:history="1">
        <w:r w:rsidRPr="00D93036">
          <w:rPr>
            <w:rStyle w:val="Hyperlink"/>
            <w:rFonts w:cstheme="minorHAnsi"/>
            <w:b/>
            <w:szCs w:val="24"/>
          </w:rPr>
          <w:t>https://www.itu.int/en/ITU-D/Study-Groups/2022-2025/Pages/events_workshops.aspx</w:t>
        </w:r>
      </w:hyperlink>
      <w:r w:rsidRPr="00D93036">
        <w:rPr>
          <w:rFonts w:cstheme="minorHAnsi"/>
          <w:bCs/>
          <w:szCs w:val="24"/>
        </w:rPr>
        <w:t>.</w:t>
      </w:r>
    </w:p>
    <w:p w14:paraId="2A658B58" w14:textId="77777777" w:rsidR="007B0FCE" w:rsidRPr="00D93036" w:rsidRDefault="007B0FCE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</w:p>
    <w:p w14:paraId="2B6B295B" w14:textId="77777777" w:rsidR="007B0FCE" w:rsidRPr="00D93036" w:rsidRDefault="007B0FCE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sectPr w:rsidR="007B0FCE" w:rsidRPr="00D93036" w:rsidSect="00493A3F">
          <w:headerReference w:type="first" r:id="rId95"/>
          <w:pgSz w:w="16840" w:h="11907" w:orient="landscape" w:code="9"/>
          <w:pgMar w:top="1418" w:right="1134" w:bottom="1134" w:left="1134" w:header="567" w:footer="567" w:gutter="0"/>
          <w:paperSrc w:first="15" w:other="15"/>
          <w:cols w:space="720"/>
          <w:titlePg/>
          <w:docGrid w:linePitch="326"/>
        </w:sectPr>
      </w:pPr>
    </w:p>
    <w:p w14:paraId="3E3A60F6" w14:textId="77777777" w:rsidR="007B0FCE" w:rsidRPr="00D93036" w:rsidRDefault="007B0FCE" w:rsidP="007B0FCE">
      <w:pPr>
        <w:pStyle w:val="AnnexNo"/>
        <w:spacing w:before="0"/>
      </w:pPr>
      <w:proofErr w:type="spellStart"/>
      <w:r w:rsidRPr="00D93036">
        <w:lastRenderedPageBreak/>
        <w:t>Annex</w:t>
      </w:r>
      <w:proofErr w:type="spellEnd"/>
      <w:r w:rsidRPr="00D93036">
        <w:t xml:space="preserve"> 4</w:t>
      </w:r>
    </w:p>
    <w:p w14:paraId="030C74FF" w14:textId="716802A5" w:rsidR="007B0FCE" w:rsidRPr="00D93036" w:rsidRDefault="007B0FCE" w:rsidP="007B0FCE">
      <w:pPr>
        <w:pStyle w:val="Annextitle"/>
        <w:spacing w:after="120"/>
      </w:pPr>
      <w:r w:rsidRPr="00D93036">
        <w:t xml:space="preserve">Work </w:t>
      </w:r>
      <w:proofErr w:type="spellStart"/>
      <w:r w:rsidRPr="00D93036">
        <w:t>plan</w:t>
      </w:r>
      <w:proofErr w:type="spellEnd"/>
      <w:r w:rsidRPr="00D93036">
        <w:t xml:space="preserve"> of ITU-D Study Group 1</w:t>
      </w:r>
    </w:p>
    <w:p w14:paraId="3ABD3E5A" w14:textId="77777777" w:rsidR="007B0FCE" w:rsidRPr="00D93036" w:rsidRDefault="007B0FCE" w:rsidP="007B0FCE">
      <w:pPr>
        <w:overflowPunct/>
        <w:autoSpaceDE/>
        <w:autoSpaceDN/>
        <w:adjustRightInd/>
        <w:spacing w:before="0"/>
        <w:jc w:val="center"/>
        <w:textAlignment w:val="auto"/>
        <w:rPr>
          <w:rFonts w:cstheme="minorHAnsi"/>
          <w:szCs w:val="24"/>
        </w:rPr>
        <w:sectPr w:rsidR="007B0FCE" w:rsidRPr="00D93036" w:rsidSect="00493A3F">
          <w:headerReference w:type="first" r:id="rId96"/>
          <w:pgSz w:w="16840" w:h="11907" w:orient="landscape" w:code="9"/>
          <w:pgMar w:top="1134" w:right="1134" w:bottom="1134" w:left="1134" w:header="567" w:footer="567" w:gutter="0"/>
          <w:paperSrc w:first="15" w:other="15"/>
          <w:cols w:space="720"/>
          <w:titlePg/>
          <w:docGrid w:linePitch="326"/>
        </w:sectPr>
      </w:pPr>
      <w:r w:rsidRPr="00D93036">
        <w:rPr>
          <w:szCs w:val="24"/>
        </w:rPr>
        <w:drawing>
          <wp:inline distT="0" distB="0" distL="0" distR="0" wp14:anchorId="2B027F61" wp14:editId="6EE0A23F">
            <wp:extent cx="6143979" cy="5434330"/>
            <wp:effectExtent l="19050" t="19050" r="28575" b="13970"/>
            <wp:docPr id="435696428" name="Picture 1" descr="A colorful chart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5696428" name="Picture 1" descr="A colorful chart with text&#10;&#10;Description automatically generated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6149007" cy="54387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842624" w14:textId="77777777" w:rsidR="00D5595B" w:rsidRPr="00D93036" w:rsidRDefault="007B0FCE" w:rsidP="00D5595B">
      <w:pPr>
        <w:pStyle w:val="AnnexNo"/>
        <w:spacing w:before="0"/>
      </w:pPr>
      <w:proofErr w:type="spellStart"/>
      <w:r w:rsidRPr="00D93036">
        <w:lastRenderedPageBreak/>
        <w:t>Annex</w:t>
      </w:r>
      <w:proofErr w:type="spellEnd"/>
      <w:r w:rsidRPr="00D93036">
        <w:t xml:space="preserve"> 5</w:t>
      </w:r>
    </w:p>
    <w:p w14:paraId="70F22905" w14:textId="7FB1E3FC" w:rsidR="007B0FCE" w:rsidRPr="00D93036" w:rsidRDefault="007B0FCE" w:rsidP="00D5595B">
      <w:pPr>
        <w:pStyle w:val="Annextitle"/>
      </w:pPr>
      <w:r w:rsidRPr="00D93036">
        <w:t xml:space="preserve">Membership </w:t>
      </w:r>
      <w:proofErr w:type="spellStart"/>
      <w:r w:rsidRPr="00D93036">
        <w:t>needs</w:t>
      </w:r>
      <w:proofErr w:type="spellEnd"/>
      <w:r w:rsidRPr="00D93036">
        <w:t xml:space="preserve"> </w:t>
      </w:r>
      <w:proofErr w:type="spellStart"/>
      <w:r w:rsidRPr="00D93036">
        <w:t>related</w:t>
      </w:r>
      <w:proofErr w:type="spellEnd"/>
      <w:r w:rsidRPr="00D93036">
        <w:t xml:space="preserve"> to </w:t>
      </w:r>
      <w:proofErr w:type="spellStart"/>
      <w:r w:rsidRPr="00D93036">
        <w:t>Resolution</w:t>
      </w:r>
      <w:proofErr w:type="spellEnd"/>
      <w:r w:rsidRPr="00D93036">
        <w:t xml:space="preserve"> 9</w:t>
      </w:r>
    </w:p>
    <w:p w14:paraId="151CA672" w14:textId="77777777" w:rsidR="007B0FCE" w:rsidRPr="00D93036" w:rsidRDefault="007B0FCE" w:rsidP="00D5595B">
      <w:pPr>
        <w:pStyle w:val="Normalaftertitle"/>
      </w:pPr>
      <w:r w:rsidRPr="00D93036">
        <w:t xml:space="preserve">The </w:t>
      </w:r>
      <w:proofErr w:type="spellStart"/>
      <w:r w:rsidRPr="00D93036">
        <w:t>document</w:t>
      </w:r>
      <w:proofErr w:type="spellEnd"/>
      <w:r w:rsidRPr="00D93036">
        <w:t xml:space="preserve"> </w:t>
      </w:r>
      <w:proofErr w:type="spellStart"/>
      <w:r w:rsidRPr="00D93036">
        <w:t>presents</w:t>
      </w:r>
      <w:proofErr w:type="spellEnd"/>
      <w:r w:rsidRPr="00D93036">
        <w:t xml:space="preserve"> the </w:t>
      </w:r>
      <w:proofErr w:type="spellStart"/>
      <w:r w:rsidRPr="00D93036">
        <w:t>final</w:t>
      </w:r>
      <w:proofErr w:type="spellEnd"/>
      <w:r w:rsidRPr="00D93036">
        <w:t xml:space="preserve"> </w:t>
      </w:r>
      <w:proofErr w:type="spellStart"/>
      <w:r w:rsidRPr="00D93036">
        <w:t>compilation</w:t>
      </w:r>
      <w:proofErr w:type="spellEnd"/>
      <w:r w:rsidRPr="00D93036">
        <w:t xml:space="preserve"> of membership </w:t>
      </w:r>
      <w:proofErr w:type="spellStart"/>
      <w:r w:rsidRPr="00D93036">
        <w:t>needs</w:t>
      </w:r>
      <w:proofErr w:type="spellEnd"/>
      <w:r w:rsidRPr="00D93036">
        <w:t xml:space="preserve"> of ITU-D </w:t>
      </w:r>
      <w:proofErr w:type="spellStart"/>
      <w:r w:rsidRPr="00D93036">
        <w:t>SG1</w:t>
      </w:r>
      <w:proofErr w:type="spellEnd"/>
      <w:r w:rsidRPr="00D93036">
        <w:t xml:space="preserve"> </w:t>
      </w:r>
      <w:proofErr w:type="spellStart"/>
      <w:r w:rsidRPr="00D93036">
        <w:t>Questions</w:t>
      </w:r>
      <w:proofErr w:type="spellEnd"/>
      <w:r w:rsidRPr="00D93036">
        <w:t xml:space="preserve"> </w:t>
      </w:r>
      <w:proofErr w:type="spellStart"/>
      <w:r w:rsidRPr="00D93036">
        <w:t>related</w:t>
      </w:r>
      <w:proofErr w:type="spellEnd"/>
      <w:r w:rsidRPr="00D93036">
        <w:t xml:space="preserve"> to the </w:t>
      </w:r>
      <w:proofErr w:type="spellStart"/>
      <w:r w:rsidRPr="00D93036">
        <w:t>implementation</w:t>
      </w:r>
      <w:proofErr w:type="spellEnd"/>
      <w:r w:rsidRPr="00D93036">
        <w:t xml:space="preserve"> of WTDC-22 </w:t>
      </w:r>
      <w:proofErr w:type="spellStart"/>
      <w:r w:rsidRPr="00D93036">
        <w:t>Resolution</w:t>
      </w:r>
      <w:proofErr w:type="spellEnd"/>
      <w:r w:rsidRPr="00D93036">
        <w:t xml:space="preserve"> 9, </w:t>
      </w:r>
      <w:proofErr w:type="spellStart"/>
      <w:r w:rsidRPr="00D93036">
        <w:t>on</w:t>
      </w:r>
      <w:proofErr w:type="spellEnd"/>
      <w:r w:rsidRPr="00D93036">
        <w:t xml:space="preserve"> </w:t>
      </w:r>
      <w:proofErr w:type="spellStart"/>
      <w:r w:rsidRPr="00D93036">
        <w:t>spectrum</w:t>
      </w:r>
      <w:proofErr w:type="spellEnd"/>
      <w:r w:rsidRPr="00D93036">
        <w:t xml:space="preserve"> </w:t>
      </w:r>
      <w:proofErr w:type="spellStart"/>
      <w:r w:rsidRPr="00D93036">
        <w:t>management</w:t>
      </w:r>
      <w:proofErr w:type="spellEnd"/>
      <w:r w:rsidRPr="00D93036">
        <w:t xml:space="preserve"> for </w:t>
      </w:r>
      <w:proofErr w:type="spellStart"/>
      <w:r w:rsidRPr="00D93036">
        <w:t>developing</w:t>
      </w:r>
      <w:proofErr w:type="spellEnd"/>
      <w:r w:rsidRPr="00D93036">
        <w:t xml:space="preserve"> </w:t>
      </w:r>
      <w:proofErr w:type="spellStart"/>
      <w:r w:rsidRPr="00D93036">
        <w:t>countries</w:t>
      </w:r>
      <w:proofErr w:type="spellEnd"/>
      <w:r w:rsidRPr="00D93036">
        <w:t xml:space="preserve">, </w:t>
      </w:r>
      <w:proofErr w:type="spellStart"/>
      <w:r w:rsidRPr="00D93036">
        <w:t>namely</w:t>
      </w:r>
      <w:proofErr w:type="spellEnd"/>
      <w:r w:rsidRPr="00D93036">
        <w:t xml:space="preserve"> </w:t>
      </w:r>
      <w:proofErr w:type="spellStart"/>
      <w:r w:rsidRPr="00D93036">
        <w:t>Questions</w:t>
      </w:r>
      <w:proofErr w:type="spellEnd"/>
      <w:r w:rsidRPr="00D93036">
        <w:t xml:space="preserve"> 1/1, 2/1, 3/1, 4/1 </w:t>
      </w:r>
      <w:proofErr w:type="spellStart"/>
      <w:r w:rsidRPr="00D93036">
        <w:t>and</w:t>
      </w:r>
      <w:proofErr w:type="spellEnd"/>
      <w:r w:rsidRPr="00D93036">
        <w:t xml:space="preserve"> 5/1, </w:t>
      </w:r>
      <w:proofErr w:type="spellStart"/>
      <w:r w:rsidRPr="00D93036">
        <w:t>as</w:t>
      </w:r>
      <w:proofErr w:type="spellEnd"/>
      <w:r w:rsidRPr="00D93036">
        <w:t xml:space="preserve"> </w:t>
      </w:r>
      <w:proofErr w:type="spellStart"/>
      <w:r w:rsidRPr="00D93036">
        <w:t>an</w:t>
      </w:r>
      <w:proofErr w:type="spellEnd"/>
      <w:r w:rsidRPr="00D93036">
        <w:t xml:space="preserve"> </w:t>
      </w:r>
      <w:proofErr w:type="spellStart"/>
      <w:r w:rsidRPr="00D93036">
        <w:t>input</w:t>
      </w:r>
      <w:proofErr w:type="spellEnd"/>
      <w:r w:rsidRPr="00D93036">
        <w:t xml:space="preserve"> to </w:t>
      </w:r>
      <w:proofErr w:type="spellStart"/>
      <w:r w:rsidRPr="00D93036">
        <w:t>help</w:t>
      </w:r>
      <w:proofErr w:type="spellEnd"/>
      <w:r w:rsidRPr="00D93036">
        <w:t xml:space="preserve"> </w:t>
      </w:r>
      <w:proofErr w:type="spellStart"/>
      <w:r w:rsidRPr="00D93036">
        <w:t>identify</w:t>
      </w:r>
      <w:proofErr w:type="spellEnd"/>
      <w:r w:rsidRPr="00D93036">
        <w:t xml:space="preserve"> </w:t>
      </w:r>
      <w:proofErr w:type="spellStart"/>
      <w:r w:rsidRPr="00D93036">
        <w:t>synergies</w:t>
      </w:r>
      <w:proofErr w:type="spellEnd"/>
      <w:r w:rsidRPr="00D93036">
        <w:t xml:space="preserve"> </w:t>
      </w:r>
      <w:proofErr w:type="spellStart"/>
      <w:r w:rsidRPr="00D93036">
        <w:t>between</w:t>
      </w:r>
      <w:proofErr w:type="spellEnd"/>
      <w:r w:rsidRPr="00D93036">
        <w:t xml:space="preserve"> </w:t>
      </w:r>
      <w:proofErr w:type="spellStart"/>
      <w:r w:rsidRPr="00D93036">
        <w:t>developing</w:t>
      </w:r>
      <w:proofErr w:type="spellEnd"/>
      <w:r w:rsidRPr="00D93036">
        <w:t xml:space="preserve"> </w:t>
      </w:r>
      <w:proofErr w:type="spellStart"/>
      <w:r w:rsidRPr="00D93036">
        <w:t>countries</w:t>
      </w:r>
      <w:proofErr w:type="spellEnd"/>
      <w:r w:rsidRPr="00D93036">
        <w:t xml:space="preserve"> </w:t>
      </w:r>
      <w:proofErr w:type="spellStart"/>
      <w:r w:rsidRPr="00D93036">
        <w:t>needs</w:t>
      </w:r>
      <w:proofErr w:type="spellEnd"/>
      <w:r w:rsidRPr="00D93036">
        <w:t xml:space="preserve"> </w:t>
      </w:r>
      <w:proofErr w:type="spellStart"/>
      <w:r w:rsidRPr="00D93036">
        <w:t>stated</w:t>
      </w:r>
      <w:proofErr w:type="spellEnd"/>
      <w:r w:rsidRPr="00D93036">
        <w:t xml:space="preserve"> </w:t>
      </w:r>
      <w:proofErr w:type="spellStart"/>
      <w:r w:rsidRPr="00D93036">
        <w:t>in</w:t>
      </w:r>
      <w:proofErr w:type="spellEnd"/>
      <w:r w:rsidRPr="00D93036">
        <w:t xml:space="preserve"> </w:t>
      </w:r>
      <w:proofErr w:type="spellStart"/>
      <w:r w:rsidRPr="00D93036">
        <w:t>Resolution</w:t>
      </w:r>
      <w:proofErr w:type="spellEnd"/>
      <w:r w:rsidRPr="00D93036">
        <w:t xml:space="preserve"> 9 (</w:t>
      </w:r>
      <w:proofErr w:type="spellStart"/>
      <w:r w:rsidRPr="00D93036">
        <w:t>Rev</w:t>
      </w:r>
      <w:proofErr w:type="spellEnd"/>
      <w:r w:rsidRPr="00D93036">
        <w:t xml:space="preserve">. </w:t>
      </w:r>
      <w:proofErr w:type="spellStart"/>
      <w:r w:rsidRPr="00D93036">
        <w:t>Kigali</w:t>
      </w:r>
      <w:proofErr w:type="spellEnd"/>
      <w:r w:rsidRPr="00D93036">
        <w:t xml:space="preserve">, 2022) </w:t>
      </w:r>
      <w:proofErr w:type="spellStart"/>
      <w:r w:rsidRPr="00D93036">
        <w:t>and</w:t>
      </w:r>
      <w:proofErr w:type="spellEnd"/>
      <w:r w:rsidRPr="00D93036">
        <w:t xml:space="preserve"> </w:t>
      </w:r>
      <w:proofErr w:type="spellStart"/>
      <w:r w:rsidRPr="00D93036">
        <w:t>both</w:t>
      </w:r>
      <w:proofErr w:type="spellEnd"/>
      <w:r w:rsidRPr="00D93036">
        <w:t xml:space="preserve"> the </w:t>
      </w:r>
      <w:proofErr w:type="spellStart"/>
      <w:r w:rsidRPr="00D93036">
        <w:t>scope</w:t>
      </w:r>
      <w:proofErr w:type="spellEnd"/>
      <w:r w:rsidRPr="00D93036">
        <w:t xml:space="preserve"> of the </w:t>
      </w:r>
      <w:proofErr w:type="spellStart"/>
      <w:r w:rsidRPr="00D93036">
        <w:t>questions</w:t>
      </w:r>
      <w:proofErr w:type="spellEnd"/>
      <w:r w:rsidRPr="00D93036">
        <w:t xml:space="preserve"> </w:t>
      </w:r>
      <w:proofErr w:type="spellStart"/>
      <w:r w:rsidRPr="00D93036">
        <w:t>under</w:t>
      </w:r>
      <w:proofErr w:type="spellEnd"/>
      <w:r w:rsidRPr="00D93036">
        <w:t xml:space="preserve"> ITU-D Study </w:t>
      </w:r>
      <w:proofErr w:type="spellStart"/>
      <w:r w:rsidRPr="00D93036">
        <w:t>Groups</w:t>
      </w:r>
      <w:proofErr w:type="spellEnd"/>
      <w:r w:rsidRPr="00D93036">
        <w:t xml:space="preserve"> </w:t>
      </w:r>
      <w:proofErr w:type="spellStart"/>
      <w:r w:rsidRPr="00D93036">
        <w:t>and</w:t>
      </w:r>
      <w:proofErr w:type="spellEnd"/>
      <w:r w:rsidRPr="00D93036">
        <w:t xml:space="preserve"> the </w:t>
      </w:r>
      <w:proofErr w:type="spellStart"/>
      <w:r w:rsidRPr="00D93036">
        <w:t>needs</w:t>
      </w:r>
      <w:proofErr w:type="spellEnd"/>
      <w:r w:rsidRPr="00D93036">
        <w:t xml:space="preserve"> </w:t>
      </w:r>
      <w:proofErr w:type="spellStart"/>
      <w:r w:rsidRPr="00D93036">
        <w:t>as</w:t>
      </w:r>
      <w:proofErr w:type="spellEnd"/>
      <w:r w:rsidRPr="00D93036">
        <w:t xml:space="preserve"> </w:t>
      </w:r>
      <w:proofErr w:type="spellStart"/>
      <w:r w:rsidRPr="00D93036">
        <w:t>identified</w:t>
      </w:r>
      <w:proofErr w:type="spellEnd"/>
      <w:r w:rsidRPr="00D93036">
        <w:t xml:space="preserve"> </w:t>
      </w:r>
      <w:proofErr w:type="spellStart"/>
      <w:r w:rsidRPr="00D93036">
        <w:t>by</w:t>
      </w:r>
      <w:proofErr w:type="spellEnd"/>
      <w:r w:rsidRPr="00D93036">
        <w:t xml:space="preserve"> </w:t>
      </w:r>
      <w:proofErr w:type="spellStart"/>
      <w:r w:rsidRPr="00D93036">
        <w:t>members</w:t>
      </w:r>
      <w:proofErr w:type="spellEnd"/>
      <w:r w:rsidRPr="00D93036">
        <w:t xml:space="preserve"> </w:t>
      </w:r>
      <w:proofErr w:type="spellStart"/>
      <w:r w:rsidRPr="00D93036">
        <w:t>in</w:t>
      </w:r>
      <w:proofErr w:type="spellEnd"/>
      <w:r w:rsidRPr="00D93036">
        <w:t xml:space="preserve"> </w:t>
      </w:r>
      <w:proofErr w:type="spellStart"/>
      <w:r w:rsidRPr="00D93036">
        <w:t>their</w:t>
      </w:r>
      <w:proofErr w:type="spellEnd"/>
      <w:r w:rsidRPr="00D93036">
        <w:t xml:space="preserve"> </w:t>
      </w:r>
      <w:proofErr w:type="spellStart"/>
      <w:r w:rsidRPr="00D93036">
        <w:t>contributions</w:t>
      </w:r>
      <w:proofErr w:type="spellEnd"/>
      <w:r w:rsidRPr="00D93036">
        <w:t>.</w:t>
      </w:r>
    </w:p>
    <w:p w14:paraId="072A202F" w14:textId="77777777" w:rsidR="007B0FCE" w:rsidRPr="00D93036" w:rsidRDefault="007B0FCE" w:rsidP="00D5595B">
      <w:pPr>
        <w:overflowPunct/>
        <w:autoSpaceDE/>
        <w:autoSpaceDN/>
        <w:adjustRightInd/>
        <w:textAlignment w:val="auto"/>
        <w:rPr>
          <w:rFonts w:cstheme="minorHAnsi"/>
        </w:rPr>
      </w:pPr>
      <w:r w:rsidRPr="00D93036">
        <w:rPr>
          <w:rFonts w:cstheme="minorHAnsi"/>
        </w:rPr>
        <w:t xml:space="preserve">The </w:t>
      </w:r>
      <w:proofErr w:type="spellStart"/>
      <w:r w:rsidRPr="00D93036">
        <w:rPr>
          <w:rFonts w:cstheme="minorHAnsi"/>
        </w:rPr>
        <w:t>document</w:t>
      </w:r>
      <w:proofErr w:type="spellEnd"/>
      <w:r w:rsidRPr="00D93036">
        <w:rPr>
          <w:rFonts w:cstheme="minorHAnsi"/>
        </w:rPr>
        <w:t xml:space="preserve"> </w:t>
      </w:r>
      <w:proofErr w:type="spellStart"/>
      <w:r w:rsidRPr="00D93036">
        <w:rPr>
          <w:rFonts w:cstheme="minorHAnsi"/>
        </w:rPr>
        <w:t>is</w:t>
      </w:r>
      <w:proofErr w:type="spellEnd"/>
      <w:r w:rsidRPr="00D93036">
        <w:rPr>
          <w:rFonts w:cstheme="minorHAnsi"/>
        </w:rPr>
        <w:t xml:space="preserve"> </w:t>
      </w:r>
      <w:proofErr w:type="spellStart"/>
      <w:r w:rsidRPr="00D93036">
        <w:rPr>
          <w:rFonts w:cstheme="minorHAnsi"/>
        </w:rPr>
        <w:t>available</w:t>
      </w:r>
      <w:proofErr w:type="spellEnd"/>
      <w:r w:rsidRPr="00D93036">
        <w:rPr>
          <w:rFonts w:cstheme="minorHAnsi"/>
        </w:rPr>
        <w:t xml:space="preserve"> </w:t>
      </w:r>
      <w:proofErr w:type="spellStart"/>
      <w:r w:rsidRPr="00D93036">
        <w:rPr>
          <w:rFonts w:cstheme="minorHAnsi"/>
        </w:rPr>
        <w:t>as</w:t>
      </w:r>
      <w:proofErr w:type="spellEnd"/>
      <w:r w:rsidRPr="00D93036">
        <w:rPr>
          <w:rFonts w:cstheme="minorHAnsi"/>
        </w:rPr>
        <w:t xml:space="preserve"> a </w:t>
      </w:r>
      <w:proofErr w:type="spellStart"/>
      <w:r w:rsidRPr="00D93036">
        <w:rPr>
          <w:rFonts w:cstheme="minorHAnsi"/>
        </w:rPr>
        <w:t>separate</w:t>
      </w:r>
      <w:proofErr w:type="spellEnd"/>
      <w:r w:rsidRPr="00D93036">
        <w:rPr>
          <w:rFonts w:cstheme="minorHAnsi"/>
        </w:rPr>
        <w:t xml:space="preserve"> </w:t>
      </w:r>
      <w:proofErr w:type="spellStart"/>
      <w:r w:rsidRPr="00D93036">
        <w:rPr>
          <w:rFonts w:cstheme="minorHAnsi"/>
        </w:rPr>
        <w:t>document</w:t>
      </w:r>
      <w:proofErr w:type="spellEnd"/>
      <w:r w:rsidRPr="00D93036">
        <w:rPr>
          <w:rFonts w:cstheme="minorHAnsi"/>
        </w:rPr>
        <w:t xml:space="preserve"> </w:t>
      </w:r>
      <w:proofErr w:type="spellStart"/>
      <w:r w:rsidRPr="00D93036">
        <w:rPr>
          <w:rFonts w:cstheme="minorHAnsi"/>
        </w:rPr>
        <w:t>Annex</w:t>
      </w:r>
      <w:proofErr w:type="spellEnd"/>
      <w:r w:rsidRPr="00D93036">
        <w:rPr>
          <w:rFonts w:cstheme="minorHAnsi"/>
        </w:rPr>
        <w:t xml:space="preserve"> 5A. The </w:t>
      </w:r>
      <w:proofErr w:type="spellStart"/>
      <w:r w:rsidRPr="00D93036">
        <w:rPr>
          <w:rFonts w:cstheme="minorHAnsi"/>
        </w:rPr>
        <w:t>document</w:t>
      </w:r>
      <w:proofErr w:type="spellEnd"/>
      <w:r w:rsidRPr="00D93036">
        <w:rPr>
          <w:rFonts w:cstheme="minorHAnsi"/>
        </w:rPr>
        <w:t xml:space="preserve"> </w:t>
      </w:r>
      <w:proofErr w:type="spellStart"/>
      <w:r w:rsidRPr="00D93036">
        <w:rPr>
          <w:rFonts w:cstheme="minorHAnsi"/>
        </w:rPr>
        <w:t>is</w:t>
      </w:r>
      <w:proofErr w:type="spellEnd"/>
      <w:r w:rsidRPr="00D93036">
        <w:rPr>
          <w:rFonts w:cstheme="minorHAnsi"/>
        </w:rPr>
        <w:t xml:space="preserve"> for </w:t>
      </w:r>
      <w:proofErr w:type="spellStart"/>
      <w:r w:rsidRPr="00D93036">
        <w:rPr>
          <w:rFonts w:cstheme="minorHAnsi"/>
        </w:rPr>
        <w:t>consideration</w:t>
      </w:r>
      <w:proofErr w:type="spellEnd"/>
      <w:r w:rsidRPr="00D93036">
        <w:rPr>
          <w:rFonts w:cstheme="minorHAnsi"/>
        </w:rPr>
        <w:t xml:space="preserve"> of TDAG.</w:t>
      </w:r>
    </w:p>
    <w:p w14:paraId="0FF0FC0F" w14:textId="223F6239" w:rsidR="007B0FCE" w:rsidRPr="00D93036" w:rsidRDefault="007B0FCE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rFonts w:cstheme="minorHAnsi"/>
          <w:szCs w:val="24"/>
        </w:rPr>
      </w:pPr>
      <w:r w:rsidRPr="00D93036">
        <w:rPr>
          <w:rFonts w:cstheme="minorHAnsi"/>
          <w:szCs w:val="24"/>
        </w:rPr>
        <w:br w:type="page"/>
      </w:r>
    </w:p>
    <w:p w14:paraId="786F06FA" w14:textId="77777777" w:rsidR="00D5595B" w:rsidRPr="00D93036" w:rsidRDefault="007B0FCE" w:rsidP="00D5595B">
      <w:pPr>
        <w:pStyle w:val="AnnexNo"/>
      </w:pPr>
      <w:proofErr w:type="spellStart"/>
      <w:r w:rsidRPr="00D93036">
        <w:lastRenderedPageBreak/>
        <w:t>Annex</w:t>
      </w:r>
      <w:proofErr w:type="spellEnd"/>
      <w:r w:rsidRPr="00D93036">
        <w:t xml:space="preserve"> 6</w:t>
      </w:r>
    </w:p>
    <w:p w14:paraId="65E6B734" w14:textId="76F55DE7" w:rsidR="007B0FCE" w:rsidRPr="00D93036" w:rsidRDefault="007B0FCE" w:rsidP="00D5595B">
      <w:pPr>
        <w:pStyle w:val="Annextitle"/>
      </w:pPr>
      <w:proofErr w:type="spellStart"/>
      <w:r w:rsidRPr="00D93036">
        <w:t>Practical</w:t>
      </w:r>
      <w:proofErr w:type="spellEnd"/>
      <w:r w:rsidRPr="00D93036">
        <w:t xml:space="preserve"> </w:t>
      </w:r>
      <w:proofErr w:type="spellStart"/>
      <w:r w:rsidRPr="00D93036">
        <w:t>guidelines</w:t>
      </w:r>
      <w:proofErr w:type="spellEnd"/>
    </w:p>
    <w:p w14:paraId="5F0F20ED" w14:textId="77777777" w:rsidR="007B0FCE" w:rsidRPr="00D93036" w:rsidRDefault="007B0FCE" w:rsidP="00D5595B">
      <w:pPr>
        <w:pStyle w:val="Normalaftertitle"/>
        <w:spacing w:before="120"/>
        <w:rPr>
          <w:szCs w:val="18"/>
        </w:rPr>
      </w:pPr>
      <w:r w:rsidRPr="00D93036">
        <w:rPr>
          <w:szCs w:val="18"/>
        </w:rPr>
        <w:t xml:space="preserve">The </w:t>
      </w:r>
      <w:proofErr w:type="spellStart"/>
      <w:r w:rsidRPr="00D93036">
        <w:rPr>
          <w:szCs w:val="18"/>
        </w:rPr>
        <w:t>document</w:t>
      </w:r>
      <w:proofErr w:type="spellEnd"/>
      <w:r w:rsidRPr="00D93036">
        <w:rPr>
          <w:szCs w:val="18"/>
        </w:rPr>
        <w:t xml:space="preserve"> </w:t>
      </w:r>
      <w:proofErr w:type="spellStart"/>
      <w:r w:rsidRPr="00D93036">
        <w:rPr>
          <w:szCs w:val="18"/>
        </w:rPr>
        <w:t>shares</w:t>
      </w:r>
      <w:proofErr w:type="spellEnd"/>
      <w:r w:rsidRPr="00D93036">
        <w:rPr>
          <w:szCs w:val="18"/>
        </w:rPr>
        <w:t xml:space="preserve"> </w:t>
      </w:r>
      <w:proofErr w:type="spellStart"/>
      <w:r w:rsidRPr="00D93036">
        <w:rPr>
          <w:szCs w:val="18"/>
        </w:rPr>
        <w:t>an</w:t>
      </w:r>
      <w:proofErr w:type="spellEnd"/>
      <w:r w:rsidRPr="00D93036">
        <w:rPr>
          <w:szCs w:val="18"/>
        </w:rPr>
        <w:t xml:space="preserve"> </w:t>
      </w:r>
      <w:proofErr w:type="spellStart"/>
      <w:r w:rsidRPr="00D93036">
        <w:rPr>
          <w:szCs w:val="18"/>
        </w:rPr>
        <w:t>update</w:t>
      </w:r>
      <w:proofErr w:type="spellEnd"/>
      <w:r w:rsidRPr="00D93036">
        <w:rPr>
          <w:szCs w:val="18"/>
        </w:rPr>
        <w:t xml:space="preserve"> </w:t>
      </w:r>
      <w:proofErr w:type="spellStart"/>
      <w:r w:rsidRPr="00D93036">
        <w:rPr>
          <w:szCs w:val="18"/>
        </w:rPr>
        <w:t>on</w:t>
      </w:r>
      <w:proofErr w:type="spellEnd"/>
      <w:r w:rsidRPr="00D93036">
        <w:rPr>
          <w:szCs w:val="18"/>
        </w:rPr>
        <w:t xml:space="preserve"> the </w:t>
      </w:r>
      <w:proofErr w:type="spellStart"/>
      <w:r w:rsidRPr="00D93036">
        <w:rPr>
          <w:szCs w:val="18"/>
        </w:rPr>
        <w:t>work</w:t>
      </w:r>
      <w:proofErr w:type="spellEnd"/>
      <w:r w:rsidRPr="00D93036">
        <w:rPr>
          <w:szCs w:val="18"/>
        </w:rPr>
        <w:t xml:space="preserve"> </w:t>
      </w:r>
      <w:proofErr w:type="spellStart"/>
      <w:r w:rsidRPr="00D93036">
        <w:rPr>
          <w:szCs w:val="18"/>
        </w:rPr>
        <w:t>being</w:t>
      </w:r>
      <w:proofErr w:type="spellEnd"/>
      <w:r w:rsidRPr="00D93036">
        <w:rPr>
          <w:szCs w:val="18"/>
        </w:rPr>
        <w:t xml:space="preserve"> </w:t>
      </w:r>
      <w:proofErr w:type="spellStart"/>
      <w:r w:rsidRPr="00D93036">
        <w:rPr>
          <w:szCs w:val="18"/>
        </w:rPr>
        <w:t>jointly</w:t>
      </w:r>
      <w:proofErr w:type="spellEnd"/>
      <w:r w:rsidRPr="00D93036">
        <w:rPr>
          <w:szCs w:val="18"/>
        </w:rPr>
        <w:t xml:space="preserve"> </w:t>
      </w:r>
      <w:proofErr w:type="spellStart"/>
      <w:r w:rsidRPr="00D93036">
        <w:rPr>
          <w:szCs w:val="18"/>
        </w:rPr>
        <w:t>undertaken</w:t>
      </w:r>
      <w:proofErr w:type="spellEnd"/>
      <w:r w:rsidRPr="00D93036">
        <w:rPr>
          <w:szCs w:val="18"/>
        </w:rPr>
        <w:t xml:space="preserve"> </w:t>
      </w:r>
      <w:proofErr w:type="spellStart"/>
      <w:r w:rsidRPr="00D93036">
        <w:rPr>
          <w:szCs w:val="18"/>
        </w:rPr>
        <w:t>by</w:t>
      </w:r>
      <w:proofErr w:type="spellEnd"/>
      <w:r w:rsidRPr="00D93036">
        <w:rPr>
          <w:szCs w:val="18"/>
        </w:rPr>
        <w:t xml:space="preserve"> Study Group 1 </w:t>
      </w:r>
      <w:proofErr w:type="spellStart"/>
      <w:r w:rsidRPr="00D93036">
        <w:rPr>
          <w:szCs w:val="18"/>
        </w:rPr>
        <w:t>and</w:t>
      </w:r>
      <w:proofErr w:type="spellEnd"/>
      <w:r w:rsidRPr="00D93036">
        <w:rPr>
          <w:szCs w:val="18"/>
        </w:rPr>
        <w:t xml:space="preserve"> Study Group 2 </w:t>
      </w:r>
      <w:proofErr w:type="spellStart"/>
      <w:r w:rsidRPr="00D93036">
        <w:rPr>
          <w:szCs w:val="18"/>
        </w:rPr>
        <w:t>as</w:t>
      </w:r>
      <w:proofErr w:type="spellEnd"/>
      <w:r w:rsidRPr="00D93036">
        <w:rPr>
          <w:szCs w:val="18"/>
        </w:rPr>
        <w:t xml:space="preserve"> </w:t>
      </w:r>
      <w:proofErr w:type="spellStart"/>
      <w:r w:rsidRPr="00D93036">
        <w:rPr>
          <w:szCs w:val="18"/>
        </w:rPr>
        <w:t>agreed</w:t>
      </w:r>
      <w:proofErr w:type="spellEnd"/>
      <w:r w:rsidRPr="00D93036">
        <w:rPr>
          <w:szCs w:val="18"/>
        </w:rPr>
        <w:t xml:space="preserve"> </w:t>
      </w:r>
      <w:proofErr w:type="spellStart"/>
      <w:r w:rsidRPr="00D93036">
        <w:rPr>
          <w:szCs w:val="18"/>
        </w:rPr>
        <w:t>at</w:t>
      </w:r>
      <w:proofErr w:type="spellEnd"/>
      <w:r w:rsidRPr="00D93036">
        <w:rPr>
          <w:szCs w:val="18"/>
        </w:rPr>
        <w:t xml:space="preserve"> the </w:t>
      </w:r>
      <w:proofErr w:type="spellStart"/>
      <w:r w:rsidRPr="00D93036">
        <w:rPr>
          <w:szCs w:val="18"/>
        </w:rPr>
        <w:t>joint</w:t>
      </w:r>
      <w:proofErr w:type="spellEnd"/>
      <w:r w:rsidRPr="00D93036">
        <w:rPr>
          <w:szCs w:val="18"/>
        </w:rPr>
        <w:t xml:space="preserve"> </w:t>
      </w:r>
      <w:proofErr w:type="spellStart"/>
      <w:r w:rsidRPr="00D93036">
        <w:rPr>
          <w:szCs w:val="18"/>
        </w:rPr>
        <w:t>management</w:t>
      </w:r>
      <w:proofErr w:type="spellEnd"/>
      <w:r w:rsidRPr="00D93036">
        <w:rPr>
          <w:szCs w:val="18"/>
        </w:rPr>
        <w:t xml:space="preserve"> </w:t>
      </w:r>
      <w:proofErr w:type="spellStart"/>
      <w:r w:rsidRPr="00D93036">
        <w:rPr>
          <w:szCs w:val="18"/>
        </w:rPr>
        <w:t>team</w:t>
      </w:r>
      <w:proofErr w:type="spellEnd"/>
      <w:r w:rsidRPr="00D93036">
        <w:rPr>
          <w:szCs w:val="18"/>
        </w:rPr>
        <w:t xml:space="preserve"> </w:t>
      </w:r>
      <w:proofErr w:type="spellStart"/>
      <w:r w:rsidRPr="00D93036">
        <w:rPr>
          <w:szCs w:val="18"/>
        </w:rPr>
        <w:t>meeting</w:t>
      </w:r>
      <w:proofErr w:type="spellEnd"/>
      <w:r w:rsidRPr="00D93036">
        <w:rPr>
          <w:szCs w:val="18"/>
        </w:rPr>
        <w:t xml:space="preserve"> </w:t>
      </w:r>
      <w:proofErr w:type="spellStart"/>
      <w:r w:rsidRPr="00D93036">
        <w:rPr>
          <w:szCs w:val="18"/>
        </w:rPr>
        <w:t>held</w:t>
      </w:r>
      <w:proofErr w:type="spellEnd"/>
      <w:r w:rsidRPr="00D93036">
        <w:rPr>
          <w:szCs w:val="18"/>
        </w:rPr>
        <w:t xml:space="preserve"> </w:t>
      </w:r>
      <w:proofErr w:type="spellStart"/>
      <w:r w:rsidRPr="00D93036">
        <w:rPr>
          <w:szCs w:val="18"/>
        </w:rPr>
        <w:t>on</w:t>
      </w:r>
      <w:proofErr w:type="spellEnd"/>
      <w:r w:rsidRPr="00D93036">
        <w:rPr>
          <w:szCs w:val="18"/>
        </w:rPr>
        <w:t xml:space="preserve"> 10 </w:t>
      </w:r>
      <w:proofErr w:type="spellStart"/>
      <w:r w:rsidRPr="00D93036">
        <w:rPr>
          <w:szCs w:val="18"/>
        </w:rPr>
        <w:t>November</w:t>
      </w:r>
      <w:proofErr w:type="spellEnd"/>
      <w:r w:rsidRPr="00D93036">
        <w:rPr>
          <w:szCs w:val="18"/>
        </w:rPr>
        <w:t xml:space="preserve"> 2024 to </w:t>
      </w:r>
      <w:proofErr w:type="spellStart"/>
      <w:r w:rsidRPr="00D93036">
        <w:rPr>
          <w:szCs w:val="18"/>
        </w:rPr>
        <w:t>advance</w:t>
      </w:r>
      <w:proofErr w:type="spellEnd"/>
      <w:r w:rsidRPr="00D93036">
        <w:rPr>
          <w:szCs w:val="18"/>
        </w:rPr>
        <w:t xml:space="preserve"> </w:t>
      </w:r>
      <w:proofErr w:type="spellStart"/>
      <w:r w:rsidRPr="00D93036">
        <w:rPr>
          <w:szCs w:val="18"/>
        </w:rPr>
        <w:t>work</w:t>
      </w:r>
      <w:proofErr w:type="spellEnd"/>
      <w:r w:rsidRPr="00D93036">
        <w:rPr>
          <w:szCs w:val="18"/>
        </w:rPr>
        <w:t xml:space="preserve"> </w:t>
      </w:r>
      <w:proofErr w:type="spellStart"/>
      <w:r w:rsidRPr="00D93036">
        <w:rPr>
          <w:szCs w:val="18"/>
        </w:rPr>
        <w:t>on</w:t>
      </w:r>
      <w:proofErr w:type="spellEnd"/>
      <w:r w:rsidRPr="00D93036">
        <w:rPr>
          <w:szCs w:val="18"/>
        </w:rPr>
        <w:t>:</w:t>
      </w:r>
    </w:p>
    <w:p w14:paraId="626F1889" w14:textId="446C61FC" w:rsidR="007B0FCE" w:rsidRPr="00D93036" w:rsidRDefault="00D5595B" w:rsidP="00D5595B">
      <w:pPr>
        <w:pStyle w:val="enumlev1"/>
      </w:pPr>
      <w:r w:rsidRPr="00D93036">
        <w:t>−</w:t>
      </w:r>
      <w:r w:rsidRPr="00D93036">
        <w:tab/>
      </w:r>
      <w:proofErr w:type="spellStart"/>
      <w:r w:rsidR="007B0FCE" w:rsidRPr="00D93036">
        <w:rPr>
          <w:b/>
          <w:bCs/>
        </w:rPr>
        <w:t>practical</w:t>
      </w:r>
      <w:proofErr w:type="spellEnd"/>
      <w:r w:rsidR="007B0FCE" w:rsidRPr="00D93036">
        <w:rPr>
          <w:b/>
          <w:bCs/>
        </w:rPr>
        <w:t xml:space="preserve"> </w:t>
      </w:r>
      <w:proofErr w:type="spellStart"/>
      <w:r w:rsidR="007B0FCE" w:rsidRPr="00D93036">
        <w:rPr>
          <w:b/>
          <w:bCs/>
        </w:rPr>
        <w:t>guidelines</w:t>
      </w:r>
      <w:proofErr w:type="spellEnd"/>
      <w:r w:rsidR="007B0FCE" w:rsidRPr="00D93036">
        <w:rPr>
          <w:b/>
          <w:bCs/>
        </w:rPr>
        <w:t xml:space="preserve"> A</w:t>
      </w:r>
      <w:r w:rsidR="007B0FCE" w:rsidRPr="00D93036">
        <w:t xml:space="preserve"> for </w:t>
      </w:r>
      <w:proofErr w:type="spellStart"/>
      <w:r w:rsidR="007B0FCE" w:rsidRPr="00D93036">
        <w:t>nominating</w:t>
      </w:r>
      <w:proofErr w:type="spellEnd"/>
      <w:r w:rsidR="007B0FCE" w:rsidRPr="00D93036">
        <w:t xml:space="preserve"> </w:t>
      </w:r>
      <w:proofErr w:type="spellStart"/>
      <w:r w:rsidR="007B0FCE" w:rsidRPr="00D93036">
        <w:t>and</w:t>
      </w:r>
      <w:proofErr w:type="spellEnd"/>
      <w:r w:rsidR="007B0FCE" w:rsidRPr="00D93036">
        <w:t xml:space="preserve"> </w:t>
      </w:r>
      <w:proofErr w:type="spellStart"/>
      <w:r w:rsidR="007B0FCE" w:rsidRPr="00D93036">
        <w:t>selecting</w:t>
      </w:r>
      <w:proofErr w:type="spellEnd"/>
      <w:r w:rsidR="007B0FCE" w:rsidRPr="00D93036">
        <w:t xml:space="preserve"> </w:t>
      </w:r>
      <w:proofErr w:type="spellStart"/>
      <w:r w:rsidR="007B0FCE" w:rsidRPr="00D93036">
        <w:t>rapporteurs</w:t>
      </w:r>
      <w:proofErr w:type="spellEnd"/>
      <w:r w:rsidR="007B0FCE" w:rsidRPr="00D93036">
        <w:t>/</w:t>
      </w:r>
      <w:proofErr w:type="spellStart"/>
      <w:r w:rsidR="007B0FCE" w:rsidRPr="00D93036">
        <w:t>vice</w:t>
      </w:r>
      <w:proofErr w:type="spellEnd"/>
      <w:r w:rsidR="007B0FCE" w:rsidRPr="00D93036">
        <w:t xml:space="preserve"> </w:t>
      </w:r>
      <w:proofErr w:type="spellStart"/>
      <w:r w:rsidR="007B0FCE" w:rsidRPr="00D93036">
        <w:t>rapporteurs</w:t>
      </w:r>
      <w:proofErr w:type="spellEnd"/>
    </w:p>
    <w:p w14:paraId="5B0D23F3" w14:textId="1CB56BCD" w:rsidR="007B0FCE" w:rsidRPr="00D93036" w:rsidRDefault="00D5595B" w:rsidP="00D5595B">
      <w:pPr>
        <w:pStyle w:val="enumlev1"/>
      </w:pPr>
      <w:r w:rsidRPr="00D93036">
        <w:t>−</w:t>
      </w:r>
      <w:r w:rsidRPr="00D93036">
        <w:tab/>
      </w:r>
      <w:proofErr w:type="spellStart"/>
      <w:r w:rsidR="007B0FCE" w:rsidRPr="00D93036">
        <w:rPr>
          <w:b/>
          <w:bCs/>
        </w:rPr>
        <w:t>practical</w:t>
      </w:r>
      <w:proofErr w:type="spellEnd"/>
      <w:r w:rsidR="007B0FCE" w:rsidRPr="00D93036">
        <w:rPr>
          <w:b/>
          <w:bCs/>
        </w:rPr>
        <w:t xml:space="preserve"> </w:t>
      </w:r>
      <w:proofErr w:type="spellStart"/>
      <w:r w:rsidR="007B0FCE" w:rsidRPr="00D93036">
        <w:rPr>
          <w:b/>
          <w:bCs/>
        </w:rPr>
        <w:t>guidelines</w:t>
      </w:r>
      <w:proofErr w:type="spellEnd"/>
      <w:r w:rsidR="007B0FCE" w:rsidRPr="00D93036">
        <w:rPr>
          <w:b/>
          <w:bCs/>
        </w:rPr>
        <w:t xml:space="preserve"> B</w:t>
      </w:r>
      <w:r w:rsidR="007B0FCE" w:rsidRPr="00D93036">
        <w:t xml:space="preserve"> to </w:t>
      </w:r>
      <w:proofErr w:type="spellStart"/>
      <w:r w:rsidR="007B0FCE" w:rsidRPr="00D93036">
        <w:t>better</w:t>
      </w:r>
      <w:proofErr w:type="spellEnd"/>
      <w:r w:rsidR="007B0FCE" w:rsidRPr="00D93036">
        <w:t xml:space="preserve"> </w:t>
      </w:r>
      <w:proofErr w:type="spellStart"/>
      <w:r w:rsidR="007B0FCE" w:rsidRPr="00D93036">
        <w:t>promote</w:t>
      </w:r>
      <w:proofErr w:type="spellEnd"/>
      <w:r w:rsidR="007B0FCE" w:rsidRPr="00D93036">
        <w:t xml:space="preserve"> </w:t>
      </w:r>
      <w:proofErr w:type="spellStart"/>
      <w:r w:rsidR="007B0FCE" w:rsidRPr="00D93036">
        <w:t>study</w:t>
      </w:r>
      <w:proofErr w:type="spellEnd"/>
      <w:r w:rsidR="007B0FCE" w:rsidRPr="00D93036">
        <w:t xml:space="preserve"> </w:t>
      </w:r>
      <w:proofErr w:type="spellStart"/>
      <w:r w:rsidR="007B0FCE" w:rsidRPr="00D93036">
        <w:t>group</w:t>
      </w:r>
      <w:proofErr w:type="spellEnd"/>
      <w:r w:rsidR="007B0FCE" w:rsidRPr="00D93036">
        <w:t xml:space="preserve"> </w:t>
      </w:r>
      <w:proofErr w:type="spellStart"/>
      <w:r w:rsidR="007B0FCE" w:rsidRPr="00D93036">
        <w:t>products</w:t>
      </w:r>
      <w:proofErr w:type="spellEnd"/>
      <w:r w:rsidR="007B0FCE" w:rsidRPr="00D93036">
        <w:t xml:space="preserve"> </w:t>
      </w:r>
      <w:proofErr w:type="spellStart"/>
      <w:r w:rsidR="007B0FCE" w:rsidRPr="00D93036">
        <w:t>namely</w:t>
      </w:r>
      <w:proofErr w:type="spellEnd"/>
      <w:r w:rsidR="007B0FCE" w:rsidRPr="00D93036">
        <w:t xml:space="preserve"> </w:t>
      </w:r>
      <w:proofErr w:type="spellStart"/>
      <w:r w:rsidR="007B0FCE" w:rsidRPr="00D93036">
        <w:t>final</w:t>
      </w:r>
      <w:proofErr w:type="spellEnd"/>
      <w:r w:rsidR="007B0FCE" w:rsidRPr="00D93036">
        <w:t xml:space="preserve"> </w:t>
      </w:r>
      <w:proofErr w:type="spellStart"/>
      <w:r w:rsidR="007B0FCE" w:rsidRPr="00D93036">
        <w:t>reports</w:t>
      </w:r>
      <w:proofErr w:type="spellEnd"/>
      <w:r w:rsidR="007B0FCE" w:rsidRPr="00D93036">
        <w:t xml:space="preserve">, </w:t>
      </w:r>
      <w:proofErr w:type="spellStart"/>
      <w:r w:rsidR="007B0FCE" w:rsidRPr="00D93036">
        <w:t>guidelines</w:t>
      </w:r>
      <w:proofErr w:type="spellEnd"/>
      <w:r w:rsidR="007B0FCE" w:rsidRPr="00D93036">
        <w:t xml:space="preserve"> </w:t>
      </w:r>
      <w:proofErr w:type="spellStart"/>
      <w:r w:rsidR="007B0FCE" w:rsidRPr="00D93036">
        <w:t>and</w:t>
      </w:r>
      <w:proofErr w:type="spellEnd"/>
      <w:r w:rsidR="007B0FCE" w:rsidRPr="00D93036">
        <w:t xml:space="preserve"> </w:t>
      </w:r>
      <w:proofErr w:type="spellStart"/>
      <w:r w:rsidR="007B0FCE" w:rsidRPr="00D93036">
        <w:t>interim</w:t>
      </w:r>
      <w:proofErr w:type="spellEnd"/>
      <w:r w:rsidR="007B0FCE" w:rsidRPr="00D93036">
        <w:t xml:space="preserve"> </w:t>
      </w:r>
      <w:proofErr w:type="spellStart"/>
      <w:r w:rsidR="007B0FCE" w:rsidRPr="00D93036">
        <w:t>deliverable</w:t>
      </w:r>
      <w:proofErr w:type="spellEnd"/>
    </w:p>
    <w:p w14:paraId="2228F580" w14:textId="77777777" w:rsidR="007B0FCE" w:rsidRPr="00D93036" w:rsidRDefault="007B0FCE" w:rsidP="00D5595B">
      <w:r w:rsidRPr="00D93036">
        <w:t xml:space="preserve">The </w:t>
      </w:r>
      <w:proofErr w:type="spellStart"/>
      <w:r w:rsidRPr="00D93036">
        <w:t>work</w:t>
      </w:r>
      <w:proofErr w:type="spellEnd"/>
      <w:r w:rsidRPr="00D93036">
        <w:t xml:space="preserve"> </w:t>
      </w:r>
      <w:proofErr w:type="spellStart"/>
      <w:r w:rsidRPr="00D93036">
        <w:t>was</w:t>
      </w:r>
      <w:proofErr w:type="spellEnd"/>
      <w:r w:rsidRPr="00D93036">
        <w:t xml:space="preserve"> </w:t>
      </w:r>
      <w:proofErr w:type="spellStart"/>
      <w:r w:rsidRPr="00D93036">
        <w:t>conducted</w:t>
      </w:r>
      <w:proofErr w:type="spellEnd"/>
      <w:r w:rsidRPr="00D93036">
        <w:t xml:space="preserve"> </w:t>
      </w:r>
      <w:proofErr w:type="spellStart"/>
      <w:r w:rsidRPr="00D93036">
        <w:t>by</w:t>
      </w:r>
      <w:proofErr w:type="spellEnd"/>
      <w:r w:rsidRPr="00D93036">
        <w:t xml:space="preserve"> </w:t>
      </w:r>
      <w:proofErr w:type="spellStart"/>
      <w:r w:rsidRPr="00D93036">
        <w:t>volunteers</w:t>
      </w:r>
      <w:proofErr w:type="spellEnd"/>
      <w:r w:rsidRPr="00D93036">
        <w:t xml:space="preserve"> </w:t>
      </w:r>
      <w:proofErr w:type="spellStart"/>
      <w:r w:rsidRPr="00D93036">
        <w:t>namely</w:t>
      </w:r>
      <w:proofErr w:type="spellEnd"/>
      <w:r w:rsidRPr="00D93036">
        <w:t xml:space="preserve"> Mr </w:t>
      </w:r>
      <w:proofErr w:type="spellStart"/>
      <w:r w:rsidRPr="00D93036">
        <w:t>Teddy</w:t>
      </w:r>
      <w:proofErr w:type="spellEnd"/>
      <w:r w:rsidRPr="00D93036">
        <w:t xml:space="preserve"> </w:t>
      </w:r>
      <w:proofErr w:type="spellStart"/>
      <w:r w:rsidRPr="00D93036">
        <w:t>Woodhouse</w:t>
      </w:r>
      <w:proofErr w:type="spellEnd"/>
      <w:r w:rsidRPr="00D93036">
        <w:t xml:space="preserve"> (</w:t>
      </w:r>
      <w:proofErr w:type="spellStart"/>
      <w:r w:rsidRPr="00D93036">
        <w:t>UK</w:t>
      </w:r>
      <w:proofErr w:type="spellEnd"/>
      <w:r w:rsidRPr="00D93036">
        <w:t xml:space="preserve">) for </w:t>
      </w:r>
      <w:proofErr w:type="spellStart"/>
      <w:r w:rsidRPr="00D93036">
        <w:t>practical</w:t>
      </w:r>
      <w:proofErr w:type="spellEnd"/>
      <w:r w:rsidRPr="00D93036">
        <w:t xml:space="preserve"> </w:t>
      </w:r>
      <w:proofErr w:type="spellStart"/>
      <w:r w:rsidRPr="00D93036">
        <w:t>guidelines</w:t>
      </w:r>
      <w:proofErr w:type="spellEnd"/>
      <w:r w:rsidRPr="00D93036">
        <w:t xml:space="preserve"> A </w:t>
      </w:r>
      <w:proofErr w:type="spellStart"/>
      <w:r w:rsidRPr="00D93036">
        <w:t>and</w:t>
      </w:r>
      <w:proofErr w:type="spellEnd"/>
      <w:r w:rsidRPr="00D93036">
        <w:t xml:space="preserve"> </w:t>
      </w:r>
      <w:proofErr w:type="spellStart"/>
      <w:r w:rsidRPr="00D93036">
        <w:t>Ms</w:t>
      </w:r>
      <w:proofErr w:type="spellEnd"/>
      <w:r w:rsidRPr="00D93036">
        <w:t xml:space="preserve"> </w:t>
      </w:r>
      <w:proofErr w:type="spellStart"/>
      <w:r w:rsidRPr="00D93036">
        <w:t>Nicola</w:t>
      </w:r>
      <w:proofErr w:type="spellEnd"/>
      <w:r w:rsidRPr="00D93036">
        <w:t xml:space="preserve"> </w:t>
      </w:r>
      <w:proofErr w:type="spellStart"/>
      <w:r w:rsidRPr="00D93036">
        <w:t>Bennett</w:t>
      </w:r>
      <w:proofErr w:type="spellEnd"/>
      <w:r w:rsidRPr="00D93036">
        <w:t xml:space="preserve"> (</w:t>
      </w:r>
      <w:proofErr w:type="spellStart"/>
      <w:r w:rsidRPr="00D93036">
        <w:t>Australia</w:t>
      </w:r>
      <w:proofErr w:type="spellEnd"/>
      <w:r w:rsidRPr="00D93036">
        <w:t xml:space="preserve">) </w:t>
      </w:r>
      <w:proofErr w:type="spellStart"/>
      <w:r w:rsidRPr="00D93036">
        <w:t>and</w:t>
      </w:r>
      <w:proofErr w:type="spellEnd"/>
      <w:r w:rsidRPr="00D93036">
        <w:t xml:space="preserve"> Mr </w:t>
      </w:r>
      <w:proofErr w:type="spellStart"/>
      <w:r w:rsidRPr="00D93036">
        <w:t>Hideo</w:t>
      </w:r>
      <w:proofErr w:type="spellEnd"/>
      <w:r w:rsidRPr="00D93036">
        <w:t xml:space="preserve"> </w:t>
      </w:r>
      <w:proofErr w:type="spellStart"/>
      <w:r w:rsidRPr="00D93036">
        <w:t>Imanaka</w:t>
      </w:r>
      <w:proofErr w:type="spellEnd"/>
      <w:r w:rsidRPr="00D93036">
        <w:t xml:space="preserve"> (Japan) for </w:t>
      </w:r>
      <w:proofErr w:type="spellStart"/>
      <w:r w:rsidRPr="00D93036">
        <w:t>practical</w:t>
      </w:r>
      <w:proofErr w:type="spellEnd"/>
      <w:r w:rsidRPr="00D93036">
        <w:t xml:space="preserve"> </w:t>
      </w:r>
      <w:proofErr w:type="spellStart"/>
      <w:r w:rsidRPr="00D93036">
        <w:t>guidelines</w:t>
      </w:r>
      <w:proofErr w:type="spellEnd"/>
      <w:r w:rsidRPr="00D93036">
        <w:t xml:space="preserve"> B. </w:t>
      </w:r>
    </w:p>
    <w:p w14:paraId="185EE946" w14:textId="77777777" w:rsidR="007B0FCE" w:rsidRPr="00D93036" w:rsidRDefault="007B0FCE" w:rsidP="00D5595B">
      <w:pPr>
        <w:rPr>
          <w:rFonts w:cstheme="minorHAnsi"/>
        </w:rPr>
      </w:pPr>
      <w:r w:rsidRPr="00D93036">
        <w:t xml:space="preserve">The </w:t>
      </w:r>
      <w:proofErr w:type="spellStart"/>
      <w:r w:rsidRPr="00D93036">
        <w:t>documents</w:t>
      </w:r>
      <w:proofErr w:type="spellEnd"/>
      <w:r w:rsidRPr="00D93036">
        <w:t xml:space="preserve"> </w:t>
      </w:r>
      <w:proofErr w:type="spellStart"/>
      <w:r w:rsidRPr="00D93036">
        <w:t>are</w:t>
      </w:r>
      <w:proofErr w:type="spellEnd"/>
      <w:r w:rsidRPr="00D93036">
        <w:t xml:space="preserve"> </w:t>
      </w:r>
      <w:proofErr w:type="spellStart"/>
      <w:r w:rsidRPr="00D93036">
        <w:t>available</w:t>
      </w:r>
      <w:proofErr w:type="spellEnd"/>
      <w:r w:rsidRPr="00D93036">
        <w:t xml:space="preserve"> </w:t>
      </w:r>
      <w:proofErr w:type="spellStart"/>
      <w:r w:rsidRPr="00D93036">
        <w:t>as</w:t>
      </w:r>
      <w:proofErr w:type="spellEnd"/>
      <w:r w:rsidRPr="00D93036">
        <w:t xml:space="preserve"> </w:t>
      </w:r>
      <w:proofErr w:type="spellStart"/>
      <w:r w:rsidRPr="00D93036">
        <w:t>separate</w:t>
      </w:r>
      <w:proofErr w:type="spellEnd"/>
      <w:r w:rsidRPr="00D93036">
        <w:t xml:space="preserve"> </w:t>
      </w:r>
      <w:proofErr w:type="spellStart"/>
      <w:r w:rsidRPr="00D93036">
        <w:t>documents</w:t>
      </w:r>
      <w:proofErr w:type="spellEnd"/>
      <w:r w:rsidRPr="00D93036">
        <w:t xml:space="preserve"> </w:t>
      </w:r>
      <w:proofErr w:type="spellStart"/>
      <w:r w:rsidRPr="00D93036">
        <w:t>Annex</w:t>
      </w:r>
      <w:proofErr w:type="spellEnd"/>
      <w:r w:rsidRPr="00D93036">
        <w:t xml:space="preserve"> 6A </w:t>
      </w:r>
      <w:proofErr w:type="spellStart"/>
      <w:r w:rsidRPr="00D93036">
        <w:t>and</w:t>
      </w:r>
      <w:proofErr w:type="spellEnd"/>
      <w:r w:rsidRPr="00D93036">
        <w:t xml:space="preserve"> </w:t>
      </w:r>
      <w:proofErr w:type="spellStart"/>
      <w:r w:rsidRPr="00D93036">
        <w:t>Annex</w:t>
      </w:r>
      <w:proofErr w:type="spellEnd"/>
      <w:r w:rsidRPr="00D93036">
        <w:t xml:space="preserve"> 6B. </w:t>
      </w:r>
      <w:proofErr w:type="spellStart"/>
      <w:r w:rsidRPr="00D93036">
        <w:t>They</w:t>
      </w:r>
      <w:proofErr w:type="spellEnd"/>
      <w:r w:rsidRPr="00D93036">
        <w:t xml:space="preserve"> </w:t>
      </w:r>
      <w:proofErr w:type="spellStart"/>
      <w:r w:rsidRPr="00D93036">
        <w:t>are</w:t>
      </w:r>
      <w:proofErr w:type="spellEnd"/>
      <w:r w:rsidRPr="00D93036">
        <w:t xml:space="preserve"> </w:t>
      </w:r>
      <w:proofErr w:type="spellStart"/>
      <w:r w:rsidRPr="00D93036">
        <w:t>work</w:t>
      </w:r>
      <w:proofErr w:type="spellEnd"/>
      <w:r w:rsidRPr="00D93036">
        <w:t xml:space="preserve"> </w:t>
      </w:r>
      <w:proofErr w:type="spellStart"/>
      <w:r w:rsidRPr="00D93036">
        <w:t>in</w:t>
      </w:r>
      <w:proofErr w:type="spellEnd"/>
      <w:r w:rsidRPr="00D93036">
        <w:t xml:space="preserve"> </w:t>
      </w:r>
      <w:proofErr w:type="spellStart"/>
      <w:r w:rsidRPr="00D93036">
        <w:t>progress</w:t>
      </w:r>
      <w:proofErr w:type="spellEnd"/>
      <w:r w:rsidRPr="00D93036">
        <w:t xml:space="preserve"> </w:t>
      </w:r>
      <w:proofErr w:type="spellStart"/>
      <w:r w:rsidRPr="00D93036">
        <w:t>and</w:t>
      </w:r>
      <w:proofErr w:type="spellEnd"/>
      <w:r w:rsidRPr="00D93036">
        <w:t xml:space="preserve"> </w:t>
      </w:r>
      <w:proofErr w:type="spellStart"/>
      <w:r w:rsidRPr="00D93036">
        <w:t>aim</w:t>
      </w:r>
      <w:proofErr w:type="spellEnd"/>
      <w:r w:rsidRPr="00D93036">
        <w:t xml:space="preserve"> for </w:t>
      </w:r>
      <w:proofErr w:type="spellStart"/>
      <w:r w:rsidRPr="00D93036">
        <w:t>possible</w:t>
      </w:r>
      <w:proofErr w:type="spellEnd"/>
      <w:r w:rsidRPr="00D93036">
        <w:t xml:space="preserve"> </w:t>
      </w:r>
      <w:proofErr w:type="spellStart"/>
      <w:r w:rsidRPr="00D93036">
        <w:t>use</w:t>
      </w:r>
      <w:proofErr w:type="spellEnd"/>
      <w:r w:rsidRPr="00D93036">
        <w:t xml:space="preserve"> for the </w:t>
      </w:r>
      <w:proofErr w:type="spellStart"/>
      <w:r w:rsidRPr="00D93036">
        <w:t>future</w:t>
      </w:r>
      <w:proofErr w:type="spellEnd"/>
      <w:r w:rsidRPr="00D93036">
        <w:t xml:space="preserve"> </w:t>
      </w:r>
      <w:proofErr w:type="spellStart"/>
      <w:r w:rsidRPr="00D93036">
        <w:t>study</w:t>
      </w:r>
      <w:proofErr w:type="spellEnd"/>
      <w:r w:rsidRPr="00D93036">
        <w:t xml:space="preserve"> </w:t>
      </w:r>
      <w:proofErr w:type="spellStart"/>
      <w:r w:rsidRPr="00D93036">
        <w:t>period</w:t>
      </w:r>
      <w:proofErr w:type="spellEnd"/>
      <w:r w:rsidRPr="00D93036">
        <w:t xml:space="preserve">. </w:t>
      </w:r>
      <w:proofErr w:type="spellStart"/>
      <w:r w:rsidRPr="00D93036">
        <w:t>Comments</w:t>
      </w:r>
      <w:proofErr w:type="spellEnd"/>
      <w:r w:rsidRPr="00D93036">
        <w:t xml:space="preserve"> </w:t>
      </w:r>
      <w:proofErr w:type="spellStart"/>
      <w:r w:rsidRPr="00D93036">
        <w:t>and</w:t>
      </w:r>
      <w:proofErr w:type="spellEnd"/>
      <w:r w:rsidRPr="00D93036">
        <w:t xml:space="preserve"> </w:t>
      </w:r>
      <w:proofErr w:type="spellStart"/>
      <w:r w:rsidRPr="00D93036">
        <w:t>next</w:t>
      </w:r>
      <w:proofErr w:type="spellEnd"/>
      <w:r w:rsidRPr="00D93036">
        <w:t xml:space="preserve"> </w:t>
      </w:r>
      <w:proofErr w:type="spellStart"/>
      <w:r w:rsidRPr="00D93036">
        <w:t>step</w:t>
      </w:r>
      <w:proofErr w:type="spellEnd"/>
      <w:r w:rsidRPr="00D93036">
        <w:t xml:space="preserve"> </w:t>
      </w:r>
      <w:proofErr w:type="spellStart"/>
      <w:r w:rsidRPr="00D93036">
        <w:t>from</w:t>
      </w:r>
      <w:proofErr w:type="spellEnd"/>
      <w:r w:rsidRPr="00D93036">
        <w:t xml:space="preserve"> TDAG </w:t>
      </w:r>
      <w:proofErr w:type="spellStart"/>
      <w:r w:rsidRPr="00D93036">
        <w:t>are</w:t>
      </w:r>
      <w:proofErr w:type="spellEnd"/>
      <w:r w:rsidRPr="00D93036">
        <w:t xml:space="preserve"> </w:t>
      </w:r>
      <w:proofErr w:type="spellStart"/>
      <w:r w:rsidRPr="00D93036">
        <w:t>welcomed</w:t>
      </w:r>
      <w:proofErr w:type="spellEnd"/>
      <w:r w:rsidRPr="00D93036">
        <w:t>.</w:t>
      </w:r>
    </w:p>
    <w:p w14:paraId="7AA57314" w14:textId="77777777" w:rsidR="00D5595B" w:rsidRPr="00D93036" w:rsidRDefault="00D5595B" w:rsidP="00D5595B">
      <w:pPr>
        <w:spacing w:before="720"/>
        <w:jc w:val="center"/>
      </w:pPr>
      <w:r w:rsidRPr="00D93036">
        <w:t>______________</w:t>
      </w:r>
    </w:p>
    <w:sectPr w:rsidR="00D5595B" w:rsidRPr="00D93036" w:rsidSect="00493A3F">
      <w:headerReference w:type="default" r:id="rId98"/>
      <w:headerReference w:type="first" r:id="rId99"/>
      <w:pgSz w:w="11907" w:h="16840" w:code="9"/>
      <w:pgMar w:top="1418" w:right="1134" w:bottom="1418" w:left="1134" w:header="567" w:footer="567" w:gutter="0"/>
      <w:paperSrc w:first="15" w:other="15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B84D7F" w14:textId="77777777" w:rsidR="00676620" w:rsidRDefault="00676620">
      <w:r>
        <w:separator/>
      </w:r>
    </w:p>
  </w:endnote>
  <w:endnote w:type="continuationSeparator" w:id="0">
    <w:p w14:paraId="708FEA6C" w14:textId="77777777" w:rsidR="00676620" w:rsidRDefault="006766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plified Arabic">
    <w:altName w:val="Simplified Arabic"/>
    <w:charset w:val="B2"/>
    <w:family w:val="roman"/>
    <w:pitch w:val="variable"/>
    <w:sig w:usb0="00002003" w:usb1="80000000" w:usb2="00000008" w:usb3="00000000" w:csb0="00000041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GulimChe">
    <w:charset w:val="81"/>
    <w:family w:val="modern"/>
    <w:pitch w:val="fixed"/>
    <w:sig w:usb0="B00002AF" w:usb1="69D77CFB" w:usb2="00000030" w:usb3="00000000" w:csb0="000800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Traditional Arabic">
    <w:altName w:val="Times New Roman"/>
    <w:charset w:val="B2"/>
    <w:family w:val="roman"/>
    <w:pitch w:val="variable"/>
    <w:sig w:usb0="00002003" w:usb1="80000000" w:usb2="00000008" w:usb3="00000000" w:csb0="0000004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DC8D02" w14:textId="77777777" w:rsidR="006D15F1" w:rsidRDefault="006D15F1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3A1A5CB8" w14:textId="75473D2C" w:rsidR="006D15F1" w:rsidRPr="0041348E" w:rsidRDefault="006D15F1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0F0D65">
      <w:rPr>
        <w:noProof/>
        <w:lang w:val="en-US"/>
      </w:rPr>
      <w:t>M:\RUSSIAN\BELYAEVA\ITU\ITU-D\WTDC17\413949R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1324E4">
      <w:rPr>
        <w:noProof/>
      </w:rPr>
      <w:t>20.10.25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0F0D65">
      <w:rPr>
        <w:noProof/>
      </w:rPr>
      <w:t>13.03.17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0FB30F" w14:textId="77777777" w:rsidR="006D15F1" w:rsidRPr="007724AB" w:rsidRDefault="006D15F1" w:rsidP="005B4874">
    <w:pPr>
      <w:spacing w:before="0"/>
      <w:rPr>
        <w:sz w:val="18"/>
        <w:szCs w:val="18"/>
      </w:rPr>
    </w:pPr>
  </w:p>
  <w:tbl>
    <w:tblPr>
      <w:tblW w:w="9639" w:type="dxa"/>
      <w:tblLayout w:type="fixed"/>
      <w:tblLook w:val="04A0" w:firstRow="1" w:lastRow="0" w:firstColumn="1" w:lastColumn="0" w:noHBand="0" w:noVBand="1"/>
    </w:tblPr>
    <w:tblGrid>
      <w:gridCol w:w="1418"/>
      <w:gridCol w:w="3260"/>
      <w:gridCol w:w="4961"/>
    </w:tblGrid>
    <w:tr w:rsidR="00033BE1" w:rsidRPr="00FB3A91" w14:paraId="6754369E" w14:textId="77777777" w:rsidTr="00033BE1">
      <w:tc>
        <w:tcPr>
          <w:tcW w:w="1418" w:type="dxa"/>
          <w:tcBorders>
            <w:top w:val="single" w:sz="4" w:space="0" w:color="000000"/>
          </w:tcBorders>
        </w:tcPr>
        <w:p w14:paraId="0C54FBCD" w14:textId="4FE2C254" w:rsidR="00033BE1" w:rsidRPr="00DE7A59" w:rsidRDefault="00033BE1" w:rsidP="00033BE1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DE7A59">
            <w:rPr>
              <w:sz w:val="18"/>
              <w:szCs w:val="18"/>
            </w:rPr>
            <w:t>Для контактов:</w:t>
          </w:r>
        </w:p>
      </w:tc>
      <w:tc>
        <w:tcPr>
          <w:tcW w:w="3260" w:type="dxa"/>
          <w:tcBorders>
            <w:top w:val="single" w:sz="4" w:space="0" w:color="000000"/>
          </w:tcBorders>
        </w:tcPr>
        <w:p w14:paraId="334CA78A" w14:textId="77777777" w:rsidR="00033BE1" w:rsidRPr="00DE7A59" w:rsidRDefault="00033BE1" w:rsidP="00033BE1">
          <w:pPr>
            <w:pStyle w:val="FirstFooter"/>
            <w:rPr>
              <w:sz w:val="18"/>
              <w:szCs w:val="18"/>
            </w:rPr>
          </w:pPr>
          <w:r w:rsidRPr="00DE7A59">
            <w:rPr>
              <w:sz w:val="18"/>
              <w:szCs w:val="18"/>
            </w:rPr>
            <w:t>Фамилия/организация/объединение:</w:t>
          </w:r>
        </w:p>
      </w:tc>
      <w:tc>
        <w:tcPr>
          <w:tcW w:w="4961" w:type="dxa"/>
          <w:tcBorders>
            <w:top w:val="single" w:sz="4" w:space="0" w:color="000000"/>
          </w:tcBorders>
        </w:tcPr>
        <w:p w14:paraId="14B53097" w14:textId="72427B88" w:rsidR="00033BE1" w:rsidRPr="00DE7A59" w:rsidRDefault="00033BE1" w:rsidP="00033BE1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</w:rPr>
          </w:pPr>
          <w:r w:rsidRPr="00DE7A59">
            <w:rPr>
              <w:sz w:val="18"/>
              <w:szCs w:val="18"/>
            </w:rPr>
            <w:t>г-жа Флёр-Регина Ассуму-Бессу (</w:t>
          </w:r>
          <w:proofErr w:type="spellStart"/>
          <w:r w:rsidRPr="00DE7A59">
            <w:rPr>
              <w:sz w:val="18"/>
              <w:szCs w:val="18"/>
            </w:rPr>
            <w:t>Ms</w:t>
          </w:r>
          <w:proofErr w:type="spellEnd"/>
          <w:r w:rsidRPr="00DE7A59">
            <w:rPr>
              <w:sz w:val="18"/>
              <w:szCs w:val="18"/>
            </w:rPr>
            <w:t xml:space="preserve"> </w:t>
          </w:r>
          <w:proofErr w:type="spellStart"/>
          <w:r w:rsidRPr="00DE7A59">
            <w:rPr>
              <w:sz w:val="18"/>
              <w:szCs w:val="18"/>
            </w:rPr>
            <w:t>Fleur</w:t>
          </w:r>
          <w:proofErr w:type="spellEnd"/>
          <w:r w:rsidRPr="00DE7A59">
            <w:rPr>
              <w:sz w:val="18"/>
              <w:szCs w:val="18"/>
            </w:rPr>
            <w:t xml:space="preserve"> </w:t>
          </w:r>
          <w:proofErr w:type="spellStart"/>
          <w:r w:rsidRPr="00DE7A59">
            <w:rPr>
              <w:sz w:val="18"/>
              <w:szCs w:val="18"/>
            </w:rPr>
            <w:t>Regina</w:t>
          </w:r>
          <w:proofErr w:type="spellEnd"/>
          <w:r w:rsidRPr="00DE7A59">
            <w:rPr>
              <w:sz w:val="18"/>
              <w:szCs w:val="18"/>
            </w:rPr>
            <w:t xml:space="preserve"> </w:t>
          </w:r>
          <w:proofErr w:type="spellStart"/>
          <w:r w:rsidRPr="00DE7A59">
            <w:rPr>
              <w:sz w:val="18"/>
              <w:szCs w:val="18"/>
            </w:rPr>
            <w:t>Assoumou</w:t>
          </w:r>
          <w:proofErr w:type="spellEnd"/>
          <w:r w:rsidRPr="00DE7A59">
            <w:rPr>
              <w:sz w:val="18"/>
              <w:szCs w:val="18"/>
            </w:rPr>
            <w:t xml:space="preserve"> </w:t>
          </w:r>
          <w:proofErr w:type="spellStart"/>
          <w:r w:rsidRPr="00DE7A59">
            <w:rPr>
              <w:sz w:val="18"/>
              <w:szCs w:val="18"/>
            </w:rPr>
            <w:t>Bessou</w:t>
          </w:r>
          <w:proofErr w:type="spellEnd"/>
          <w:r w:rsidRPr="00DE7A59">
            <w:rPr>
              <w:sz w:val="18"/>
              <w:szCs w:val="18"/>
            </w:rPr>
            <w:t>), Председатель 1-й Исследовательской комиссии МСЭ-D</w:t>
          </w:r>
        </w:p>
      </w:tc>
    </w:tr>
    <w:tr w:rsidR="00033BE1" w:rsidRPr="00FB3A91" w14:paraId="29570DE4" w14:textId="77777777" w:rsidTr="00033BE1">
      <w:tc>
        <w:tcPr>
          <w:tcW w:w="1418" w:type="dxa"/>
        </w:tcPr>
        <w:p w14:paraId="24C04798" w14:textId="77777777" w:rsidR="00033BE1" w:rsidRPr="00DE7A59" w:rsidRDefault="00033BE1" w:rsidP="00033BE1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</w:p>
      </w:tc>
      <w:tc>
        <w:tcPr>
          <w:tcW w:w="3260" w:type="dxa"/>
        </w:tcPr>
        <w:p w14:paraId="7F875B7F" w14:textId="77777777" w:rsidR="00033BE1" w:rsidRPr="00DE7A59" w:rsidRDefault="00033BE1" w:rsidP="00033BE1">
          <w:pPr>
            <w:pStyle w:val="FirstFooter"/>
            <w:rPr>
              <w:sz w:val="18"/>
              <w:szCs w:val="18"/>
            </w:rPr>
          </w:pPr>
          <w:r w:rsidRPr="00DE7A59">
            <w:rPr>
              <w:sz w:val="18"/>
              <w:szCs w:val="18"/>
            </w:rPr>
            <w:t>Тел.:</w:t>
          </w:r>
        </w:p>
      </w:tc>
      <w:tc>
        <w:tcPr>
          <w:tcW w:w="4961" w:type="dxa"/>
        </w:tcPr>
        <w:p w14:paraId="76EFD4C7" w14:textId="7B8A183F" w:rsidR="00033BE1" w:rsidRPr="00DE7A59" w:rsidRDefault="00033BE1" w:rsidP="00033BE1">
          <w:pPr>
            <w:pStyle w:val="FirstFooter"/>
            <w:tabs>
              <w:tab w:val="left" w:pos="2302"/>
            </w:tabs>
            <w:rPr>
              <w:sz w:val="18"/>
              <w:szCs w:val="18"/>
            </w:rPr>
          </w:pPr>
          <w:r w:rsidRPr="00DE7A59">
            <w:rPr>
              <w:sz w:val="18"/>
              <w:szCs w:val="18"/>
            </w:rPr>
            <w:t>+225 20 3458 80</w:t>
          </w:r>
        </w:p>
      </w:tc>
    </w:tr>
    <w:tr w:rsidR="00033BE1" w:rsidRPr="00FB3A91" w14:paraId="055ABAF3" w14:textId="77777777" w:rsidTr="00033BE1">
      <w:tc>
        <w:tcPr>
          <w:tcW w:w="1418" w:type="dxa"/>
        </w:tcPr>
        <w:p w14:paraId="0BBCB2F5" w14:textId="77777777" w:rsidR="00033BE1" w:rsidRPr="00DE7A59" w:rsidRDefault="00033BE1" w:rsidP="00033BE1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</w:p>
      </w:tc>
      <w:tc>
        <w:tcPr>
          <w:tcW w:w="3260" w:type="dxa"/>
        </w:tcPr>
        <w:p w14:paraId="612A0D49" w14:textId="77777777" w:rsidR="00033BE1" w:rsidRPr="00DE7A59" w:rsidRDefault="00033BE1" w:rsidP="00033BE1">
          <w:pPr>
            <w:pStyle w:val="FirstFooter"/>
            <w:tabs>
              <w:tab w:val="left" w:pos="2302"/>
            </w:tabs>
            <w:rPr>
              <w:sz w:val="18"/>
              <w:szCs w:val="18"/>
            </w:rPr>
          </w:pPr>
          <w:r w:rsidRPr="00DE7A59">
            <w:rPr>
              <w:sz w:val="18"/>
              <w:szCs w:val="18"/>
            </w:rPr>
            <w:t>Эл. почта:</w:t>
          </w:r>
        </w:p>
      </w:tc>
      <w:tc>
        <w:tcPr>
          <w:tcW w:w="4961" w:type="dxa"/>
        </w:tcPr>
        <w:p w14:paraId="182D1E14" w14:textId="7BD13539" w:rsidR="00033BE1" w:rsidRPr="00DE7A59" w:rsidRDefault="00033BE1" w:rsidP="00033BE1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</w:rPr>
          </w:pPr>
          <w:hyperlink r:id="rId1" w:history="1">
            <w:r w:rsidRPr="00DE7A59">
              <w:rPr>
                <w:rStyle w:val="Hyperlink"/>
                <w:sz w:val="18"/>
                <w:szCs w:val="18"/>
              </w:rPr>
              <w:t>bessou.regina@artci.ci</w:t>
            </w:r>
          </w:hyperlink>
          <w:r w:rsidRPr="00DE7A59">
            <w:rPr>
              <w:sz w:val="18"/>
              <w:szCs w:val="18"/>
            </w:rPr>
            <w:t xml:space="preserve"> </w:t>
          </w:r>
        </w:p>
      </w:tc>
    </w:tr>
  </w:tbl>
  <w:p w14:paraId="04C2A68A" w14:textId="6A814FCE" w:rsidR="006D15F1" w:rsidRPr="00784E03" w:rsidRDefault="00597B4F" w:rsidP="00597B4F">
    <w:pPr>
      <w:jc w:val="center"/>
      <w:rPr>
        <w:sz w:val="20"/>
      </w:rPr>
    </w:pPr>
    <w:hyperlink r:id="rId2" w:history="1">
      <w:r w:rsidRPr="004E7B86">
        <w:rPr>
          <w:rStyle w:val="Hyperlink"/>
          <w:sz w:val="20"/>
        </w:rPr>
        <w:t>ВКРЭ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FED234" w14:textId="77777777" w:rsidR="00D5595B" w:rsidRPr="00D5595B" w:rsidRDefault="00D5595B" w:rsidP="00D5595B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DB4B33" w14:textId="77777777" w:rsidR="00E163B3" w:rsidRDefault="00E163B3" w:rsidP="005B4874">
    <w:pPr>
      <w:spacing w:befor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DC865D" w14:textId="77777777" w:rsidR="00676620" w:rsidRDefault="00676620">
      <w:r>
        <w:rPr>
          <w:b/>
        </w:rPr>
        <w:t>_______________</w:t>
      </w:r>
    </w:p>
  </w:footnote>
  <w:footnote w:type="continuationSeparator" w:id="0">
    <w:p w14:paraId="3986BE43" w14:textId="77777777" w:rsidR="00676620" w:rsidRDefault="00676620">
      <w:r>
        <w:continuationSeparator/>
      </w:r>
    </w:p>
  </w:footnote>
  <w:footnote w:id="1">
    <w:p w14:paraId="43551A82" w14:textId="3CE22733" w:rsidR="009624BF" w:rsidRPr="00DE7A59" w:rsidRDefault="009624BF" w:rsidP="009624BF">
      <w:pPr>
        <w:pStyle w:val="FootnoteText"/>
        <w:rPr>
          <w:rFonts w:cstheme="minorHAnsi"/>
          <w:lang w:val="en-GB"/>
        </w:rPr>
      </w:pPr>
      <w:r w:rsidRPr="00B5629B">
        <w:rPr>
          <w:rStyle w:val="FootnoteReference"/>
        </w:rPr>
        <w:footnoteRef/>
      </w:r>
      <w:r>
        <w:tab/>
      </w:r>
      <w:hyperlink r:id="rId1" w:history="1">
        <w:r w:rsidRPr="00DF2BF2">
          <w:rPr>
            <w:rStyle w:val="Hyperlink"/>
          </w:rPr>
          <w:t>https://www.itu.int/en/ITU-D/Study-Groups/2022-2025/Pages/reference/Ongoing-Work.aspx</w:t>
        </w:r>
      </w:hyperlink>
      <w:r w:rsidRPr="00DE7A59">
        <w:t>.</w:t>
      </w:r>
    </w:p>
  </w:footnote>
  <w:footnote w:id="2">
    <w:p w14:paraId="32E6C0C6" w14:textId="18DBA1FD" w:rsidR="009624BF" w:rsidRPr="00DE7A59" w:rsidRDefault="009624BF" w:rsidP="009624BF">
      <w:pPr>
        <w:pStyle w:val="FootnoteText"/>
        <w:rPr>
          <w:rFonts w:cstheme="minorHAnsi"/>
          <w:lang w:val="en-GB"/>
        </w:rPr>
      </w:pPr>
      <w:r w:rsidRPr="00B5629B">
        <w:rPr>
          <w:rStyle w:val="FootnoteReference"/>
        </w:rPr>
        <w:footnoteRef/>
      </w:r>
      <w:r>
        <w:tab/>
      </w:r>
      <w:hyperlink r:id="rId2" w:history="1">
        <w:r w:rsidRPr="00DF2BF2">
          <w:rPr>
            <w:rStyle w:val="Hyperlink"/>
            <w:lang w:val="en-GB"/>
          </w:rPr>
          <w:t>https</w:t>
        </w:r>
        <w:r w:rsidRPr="00DF2BF2">
          <w:rPr>
            <w:rStyle w:val="Hyperlink"/>
          </w:rPr>
          <w:t>://</w:t>
        </w:r>
        <w:r w:rsidRPr="00DF2BF2">
          <w:rPr>
            <w:rStyle w:val="Hyperlink"/>
            <w:lang w:val="en-GB"/>
          </w:rPr>
          <w:t>www</w:t>
        </w:r>
        <w:r w:rsidRPr="00DF2BF2">
          <w:rPr>
            <w:rStyle w:val="Hyperlink"/>
          </w:rPr>
          <w:t>.</w:t>
        </w:r>
        <w:proofErr w:type="spellStart"/>
        <w:r w:rsidRPr="00DF2BF2">
          <w:rPr>
            <w:rStyle w:val="Hyperlink"/>
            <w:lang w:val="en-GB"/>
          </w:rPr>
          <w:t>itu</w:t>
        </w:r>
        <w:proofErr w:type="spellEnd"/>
        <w:r w:rsidRPr="00DF2BF2">
          <w:rPr>
            <w:rStyle w:val="Hyperlink"/>
          </w:rPr>
          <w:t>.</w:t>
        </w:r>
        <w:r w:rsidRPr="00DF2BF2">
          <w:rPr>
            <w:rStyle w:val="Hyperlink"/>
            <w:lang w:val="en-GB"/>
          </w:rPr>
          <w:t>int</w:t>
        </w:r>
        <w:r w:rsidRPr="00DF2BF2">
          <w:rPr>
            <w:rStyle w:val="Hyperlink"/>
          </w:rPr>
          <w:t>/</w:t>
        </w:r>
        <w:proofErr w:type="spellStart"/>
        <w:r w:rsidRPr="00DF2BF2">
          <w:rPr>
            <w:rStyle w:val="Hyperlink"/>
            <w:lang w:val="en-GB"/>
          </w:rPr>
          <w:t>en</w:t>
        </w:r>
        <w:proofErr w:type="spellEnd"/>
        <w:r w:rsidRPr="00DF2BF2">
          <w:rPr>
            <w:rStyle w:val="Hyperlink"/>
          </w:rPr>
          <w:t>/</w:t>
        </w:r>
        <w:r w:rsidRPr="00DF2BF2">
          <w:rPr>
            <w:rStyle w:val="Hyperlink"/>
            <w:lang w:val="en-GB"/>
          </w:rPr>
          <w:t>ITU</w:t>
        </w:r>
        <w:r w:rsidRPr="00DF2BF2">
          <w:rPr>
            <w:rStyle w:val="Hyperlink"/>
          </w:rPr>
          <w:t>-</w:t>
        </w:r>
        <w:r w:rsidRPr="00DF2BF2">
          <w:rPr>
            <w:rStyle w:val="Hyperlink"/>
            <w:lang w:val="en-GB"/>
          </w:rPr>
          <w:t>D</w:t>
        </w:r>
        <w:r w:rsidRPr="00DF2BF2">
          <w:rPr>
            <w:rStyle w:val="Hyperlink"/>
          </w:rPr>
          <w:t>/</w:t>
        </w:r>
        <w:r w:rsidRPr="00DF2BF2">
          <w:rPr>
            <w:rStyle w:val="Hyperlink"/>
            <w:lang w:val="en-GB"/>
          </w:rPr>
          <w:t>Study</w:t>
        </w:r>
        <w:r w:rsidRPr="00DF2BF2">
          <w:rPr>
            <w:rStyle w:val="Hyperlink"/>
          </w:rPr>
          <w:t>-</w:t>
        </w:r>
        <w:r w:rsidRPr="00DF2BF2">
          <w:rPr>
            <w:rStyle w:val="Hyperlink"/>
            <w:lang w:val="en-GB"/>
          </w:rPr>
          <w:t>Groups</w:t>
        </w:r>
        <w:r w:rsidRPr="00DF2BF2">
          <w:rPr>
            <w:rStyle w:val="Hyperlink"/>
          </w:rPr>
          <w:t>/2022-2025/</w:t>
        </w:r>
        <w:r w:rsidRPr="00DF2BF2">
          <w:rPr>
            <w:rStyle w:val="Hyperlink"/>
            <w:lang w:val="en-GB"/>
          </w:rPr>
          <w:t>Pages</w:t>
        </w:r>
        <w:r w:rsidRPr="00DF2BF2">
          <w:rPr>
            <w:rStyle w:val="Hyperlink"/>
          </w:rPr>
          <w:t>/</w:t>
        </w:r>
        <w:r w:rsidRPr="00DF2BF2">
          <w:rPr>
            <w:rStyle w:val="Hyperlink"/>
            <w:lang w:val="en-GB"/>
          </w:rPr>
          <w:t>events</w:t>
        </w:r>
        <w:r w:rsidRPr="00DF2BF2">
          <w:rPr>
            <w:rStyle w:val="Hyperlink"/>
          </w:rPr>
          <w:t>_</w:t>
        </w:r>
        <w:r w:rsidRPr="00DF2BF2">
          <w:rPr>
            <w:rStyle w:val="Hyperlink"/>
            <w:lang w:val="en-GB"/>
          </w:rPr>
          <w:t>workshops</w:t>
        </w:r>
        <w:r w:rsidRPr="00DF2BF2">
          <w:rPr>
            <w:rStyle w:val="Hyperlink"/>
          </w:rPr>
          <w:t>.</w:t>
        </w:r>
        <w:proofErr w:type="spellStart"/>
        <w:r w:rsidRPr="00DF2BF2">
          <w:rPr>
            <w:rStyle w:val="Hyperlink"/>
            <w:lang w:val="en-GB"/>
          </w:rPr>
          <w:t>aspx</w:t>
        </w:r>
        <w:proofErr w:type="spellEnd"/>
      </w:hyperlink>
      <w:r w:rsidRPr="00DE7A59">
        <w:t>.</w:t>
      </w:r>
    </w:p>
  </w:footnote>
  <w:footnote w:id="3">
    <w:p w14:paraId="597E33B6" w14:textId="4B06A386" w:rsidR="009624BF" w:rsidRPr="00DE7A59" w:rsidRDefault="009624BF" w:rsidP="009624BF">
      <w:pPr>
        <w:pStyle w:val="FootnoteText"/>
        <w:rPr>
          <w:rFonts w:cstheme="minorHAnsi"/>
          <w:lang w:val="en-GB"/>
        </w:rPr>
      </w:pPr>
      <w:r w:rsidRPr="00B5629B">
        <w:rPr>
          <w:rStyle w:val="FootnoteReference"/>
        </w:rPr>
        <w:footnoteRef/>
      </w:r>
      <w:r>
        <w:tab/>
      </w:r>
      <w:hyperlink r:id="rId3" w:history="1">
        <w:r w:rsidRPr="00DF2BF2">
          <w:rPr>
            <w:rStyle w:val="Hyperlink"/>
            <w:lang w:val="en-GB"/>
          </w:rPr>
          <w:t>https</w:t>
        </w:r>
        <w:r w:rsidRPr="00DF2BF2">
          <w:rPr>
            <w:rStyle w:val="Hyperlink"/>
          </w:rPr>
          <w:t>://</w:t>
        </w:r>
        <w:r w:rsidRPr="00DF2BF2">
          <w:rPr>
            <w:rStyle w:val="Hyperlink"/>
            <w:lang w:val="en-GB"/>
          </w:rPr>
          <w:t>www</w:t>
        </w:r>
        <w:r w:rsidRPr="00DF2BF2">
          <w:rPr>
            <w:rStyle w:val="Hyperlink"/>
          </w:rPr>
          <w:t>.</w:t>
        </w:r>
        <w:proofErr w:type="spellStart"/>
        <w:r w:rsidRPr="00DF2BF2">
          <w:rPr>
            <w:rStyle w:val="Hyperlink"/>
            <w:lang w:val="en-GB"/>
          </w:rPr>
          <w:t>itu</w:t>
        </w:r>
        <w:proofErr w:type="spellEnd"/>
        <w:r w:rsidRPr="00DF2BF2">
          <w:rPr>
            <w:rStyle w:val="Hyperlink"/>
          </w:rPr>
          <w:t>.</w:t>
        </w:r>
        <w:r w:rsidRPr="00DF2BF2">
          <w:rPr>
            <w:rStyle w:val="Hyperlink"/>
            <w:lang w:val="en-GB"/>
          </w:rPr>
          <w:t>int</w:t>
        </w:r>
        <w:r w:rsidRPr="00DF2BF2">
          <w:rPr>
            <w:rStyle w:val="Hyperlink"/>
          </w:rPr>
          <w:t>/</w:t>
        </w:r>
        <w:proofErr w:type="spellStart"/>
        <w:r w:rsidRPr="00DF2BF2">
          <w:rPr>
            <w:rStyle w:val="Hyperlink"/>
            <w:lang w:val="en-GB"/>
          </w:rPr>
          <w:t>en</w:t>
        </w:r>
        <w:proofErr w:type="spellEnd"/>
        <w:r w:rsidRPr="00DF2BF2">
          <w:rPr>
            <w:rStyle w:val="Hyperlink"/>
          </w:rPr>
          <w:t>/</w:t>
        </w:r>
        <w:r w:rsidRPr="00DF2BF2">
          <w:rPr>
            <w:rStyle w:val="Hyperlink"/>
            <w:lang w:val="en-GB"/>
          </w:rPr>
          <w:t>ITU</w:t>
        </w:r>
        <w:r w:rsidRPr="00DF2BF2">
          <w:rPr>
            <w:rStyle w:val="Hyperlink"/>
          </w:rPr>
          <w:t>-</w:t>
        </w:r>
        <w:r w:rsidRPr="00DF2BF2">
          <w:rPr>
            <w:rStyle w:val="Hyperlink"/>
            <w:lang w:val="en-GB"/>
          </w:rPr>
          <w:t>D</w:t>
        </w:r>
        <w:r w:rsidRPr="00DF2BF2">
          <w:rPr>
            <w:rStyle w:val="Hyperlink"/>
          </w:rPr>
          <w:t>/</w:t>
        </w:r>
        <w:r w:rsidRPr="00DF2BF2">
          <w:rPr>
            <w:rStyle w:val="Hyperlink"/>
            <w:lang w:val="en-GB"/>
          </w:rPr>
          <w:t>Regional</w:t>
        </w:r>
        <w:r w:rsidRPr="00DF2BF2">
          <w:rPr>
            <w:rStyle w:val="Hyperlink"/>
          </w:rPr>
          <w:t>-</w:t>
        </w:r>
        <w:r w:rsidRPr="00DF2BF2">
          <w:rPr>
            <w:rStyle w:val="Hyperlink"/>
            <w:lang w:val="en-GB"/>
          </w:rPr>
          <w:t>Presence</w:t>
        </w:r>
        <w:r w:rsidRPr="00DF2BF2">
          <w:rPr>
            <w:rStyle w:val="Hyperlink"/>
          </w:rPr>
          <w:t>/</w:t>
        </w:r>
        <w:r w:rsidRPr="00DF2BF2">
          <w:rPr>
            <w:rStyle w:val="Hyperlink"/>
            <w:lang w:val="en-GB"/>
          </w:rPr>
          <w:t>Americas</w:t>
        </w:r>
        <w:r w:rsidRPr="00DF2BF2">
          <w:rPr>
            <w:rStyle w:val="Hyperlink"/>
          </w:rPr>
          <w:t>/</w:t>
        </w:r>
        <w:r w:rsidRPr="00DF2BF2">
          <w:rPr>
            <w:rStyle w:val="Hyperlink"/>
            <w:lang w:val="en-GB"/>
          </w:rPr>
          <w:t>Pages</w:t>
        </w:r>
        <w:r w:rsidRPr="00DF2BF2">
          <w:rPr>
            <w:rStyle w:val="Hyperlink"/>
          </w:rPr>
          <w:t>/</w:t>
        </w:r>
        <w:r w:rsidRPr="00DF2BF2">
          <w:rPr>
            <w:rStyle w:val="Hyperlink"/>
            <w:lang w:val="en-GB"/>
          </w:rPr>
          <w:t>EVENTS</w:t>
        </w:r>
        <w:r w:rsidRPr="00DF2BF2">
          <w:rPr>
            <w:rStyle w:val="Hyperlink"/>
          </w:rPr>
          <w:t>/2024/</w:t>
        </w:r>
        <w:r w:rsidRPr="00DF2BF2">
          <w:rPr>
            <w:rStyle w:val="Hyperlink"/>
            <w:lang w:val="en-GB"/>
          </w:rPr>
          <w:t>cons</w:t>
        </w:r>
        <w:r w:rsidRPr="00DF2BF2">
          <w:rPr>
            <w:rStyle w:val="Hyperlink"/>
          </w:rPr>
          <w:t>-</w:t>
        </w:r>
        <w:r w:rsidRPr="00DF2BF2">
          <w:rPr>
            <w:rStyle w:val="Hyperlink"/>
            <w:lang w:val="en-GB"/>
          </w:rPr>
          <w:t>awa</w:t>
        </w:r>
        <w:r w:rsidRPr="00DF2BF2">
          <w:rPr>
            <w:rStyle w:val="Hyperlink"/>
          </w:rPr>
          <w:t>-2024.</w:t>
        </w:r>
        <w:proofErr w:type="spellStart"/>
        <w:r w:rsidRPr="00DF2BF2">
          <w:rPr>
            <w:rStyle w:val="Hyperlink"/>
            <w:lang w:val="en-GB"/>
          </w:rPr>
          <w:t>aspx</w:t>
        </w:r>
        <w:proofErr w:type="spellEnd"/>
      </w:hyperlink>
      <w:r w:rsidRPr="00DE7A59">
        <w:t>.</w:t>
      </w:r>
    </w:p>
  </w:footnote>
  <w:footnote w:id="4">
    <w:p w14:paraId="0620E3EE" w14:textId="5E774B58" w:rsidR="00234185" w:rsidRPr="00B52855" w:rsidRDefault="00234185" w:rsidP="00234185">
      <w:pPr>
        <w:pStyle w:val="FootnoteText"/>
        <w:spacing w:before="0"/>
      </w:pPr>
      <w:r>
        <w:rPr>
          <w:rStyle w:val="FootnoteReference"/>
        </w:rPr>
        <w:footnoteRef/>
      </w:r>
      <w:r w:rsidR="00F211FD" w:rsidRPr="00B52855">
        <w:tab/>
      </w:r>
      <w:r w:rsidR="00B52855">
        <w:t>Число обновлено из Пересмотра 1 документа.</w:t>
      </w:r>
    </w:p>
  </w:footnote>
  <w:footnote w:id="5">
    <w:p w14:paraId="7B7D190A" w14:textId="78947B19" w:rsidR="00234185" w:rsidRPr="00B52855" w:rsidRDefault="00234185" w:rsidP="00234185">
      <w:pPr>
        <w:pStyle w:val="FootnoteText"/>
        <w:spacing w:before="0"/>
      </w:pPr>
      <w:r>
        <w:rPr>
          <w:rStyle w:val="FootnoteReference"/>
        </w:rPr>
        <w:footnoteRef/>
      </w:r>
      <w:r w:rsidR="00F211FD" w:rsidRPr="00B52855">
        <w:tab/>
      </w:r>
      <w:r w:rsidR="00B52855" w:rsidRPr="00B52855">
        <w:t>Число обновлено из Пересмотра 1 документа</w:t>
      </w:r>
      <w:r w:rsidR="00BA31EE" w:rsidRPr="00DB3187">
        <w:t>.</w:t>
      </w:r>
    </w:p>
  </w:footnote>
  <w:footnote w:id="6">
    <w:p w14:paraId="5992A768" w14:textId="07A18BDA" w:rsidR="009624BF" w:rsidRPr="00DE7A59" w:rsidRDefault="009624BF" w:rsidP="009624BF">
      <w:pPr>
        <w:pStyle w:val="FootnoteText"/>
        <w:rPr>
          <w:rFonts w:cstheme="minorHAnsi"/>
          <w:sz w:val="18"/>
          <w:szCs w:val="18"/>
          <w:lang w:val="en-GB"/>
        </w:rPr>
      </w:pPr>
      <w:r w:rsidRPr="00B5629B">
        <w:rPr>
          <w:rStyle w:val="FootnoteReference"/>
        </w:rPr>
        <w:footnoteRef/>
      </w:r>
      <w:r w:rsidRPr="00DB3187">
        <w:tab/>
      </w:r>
      <w:hyperlink r:id="rId4" w:history="1">
        <w:r w:rsidRPr="00CE27C8">
          <w:rPr>
            <w:rStyle w:val="Hyperlink"/>
            <w:lang w:val="en-GB"/>
          </w:rPr>
          <w:t>https</w:t>
        </w:r>
        <w:r w:rsidRPr="00DB3187">
          <w:rPr>
            <w:rStyle w:val="Hyperlink"/>
          </w:rPr>
          <w:t>://</w:t>
        </w:r>
        <w:r w:rsidRPr="00CE27C8">
          <w:rPr>
            <w:rStyle w:val="Hyperlink"/>
            <w:lang w:val="en-GB"/>
          </w:rPr>
          <w:t>www</w:t>
        </w:r>
        <w:r w:rsidRPr="00DB3187">
          <w:rPr>
            <w:rStyle w:val="Hyperlink"/>
          </w:rPr>
          <w:t>.</w:t>
        </w:r>
        <w:proofErr w:type="spellStart"/>
        <w:r w:rsidRPr="00CE27C8">
          <w:rPr>
            <w:rStyle w:val="Hyperlink"/>
            <w:lang w:val="en-GB"/>
          </w:rPr>
          <w:t>itu</w:t>
        </w:r>
        <w:proofErr w:type="spellEnd"/>
        <w:r w:rsidRPr="00DB3187">
          <w:rPr>
            <w:rStyle w:val="Hyperlink"/>
          </w:rPr>
          <w:t>.</w:t>
        </w:r>
        <w:r w:rsidRPr="00CE27C8">
          <w:rPr>
            <w:rStyle w:val="Hyperlink"/>
            <w:lang w:val="en-GB"/>
          </w:rPr>
          <w:t>int</w:t>
        </w:r>
        <w:r w:rsidRPr="00DB3187">
          <w:rPr>
            <w:rStyle w:val="Hyperlink"/>
          </w:rPr>
          <w:t>/</w:t>
        </w:r>
        <w:proofErr w:type="spellStart"/>
        <w:r w:rsidRPr="00CE27C8">
          <w:rPr>
            <w:rStyle w:val="Hyperlink"/>
            <w:lang w:val="en-GB"/>
          </w:rPr>
          <w:t>dms</w:t>
        </w:r>
        <w:proofErr w:type="spellEnd"/>
        <w:r w:rsidRPr="00DB3187">
          <w:rPr>
            <w:rStyle w:val="Hyperlink"/>
          </w:rPr>
          <w:t>_</w:t>
        </w:r>
        <w:r w:rsidRPr="00CE27C8">
          <w:rPr>
            <w:rStyle w:val="Hyperlink"/>
            <w:lang w:val="en-GB"/>
          </w:rPr>
          <w:t>pub</w:t>
        </w:r>
        <w:r w:rsidRPr="00DB3187">
          <w:rPr>
            <w:rStyle w:val="Hyperlink"/>
          </w:rPr>
          <w:t>/</w:t>
        </w:r>
        <w:proofErr w:type="spellStart"/>
        <w:r w:rsidRPr="00CE27C8">
          <w:rPr>
            <w:rStyle w:val="Hyperlink"/>
            <w:lang w:val="en-GB"/>
          </w:rPr>
          <w:t>itu</w:t>
        </w:r>
        <w:proofErr w:type="spellEnd"/>
        <w:r w:rsidRPr="00DB3187">
          <w:rPr>
            <w:rStyle w:val="Hyperlink"/>
          </w:rPr>
          <w:t>-</w:t>
        </w:r>
        <w:r w:rsidRPr="00CE27C8">
          <w:rPr>
            <w:rStyle w:val="Hyperlink"/>
            <w:lang w:val="en-GB"/>
          </w:rPr>
          <w:t>d</w:t>
        </w:r>
        <w:r w:rsidRPr="00DB3187">
          <w:rPr>
            <w:rStyle w:val="Hyperlink"/>
          </w:rPr>
          <w:t>/</w:t>
        </w:r>
        <w:proofErr w:type="spellStart"/>
        <w:r w:rsidRPr="00CE27C8">
          <w:rPr>
            <w:rStyle w:val="Hyperlink"/>
            <w:lang w:val="en-GB"/>
          </w:rPr>
          <w:t>opb</w:t>
        </w:r>
        <w:proofErr w:type="spellEnd"/>
        <w:r w:rsidRPr="00DB3187">
          <w:rPr>
            <w:rStyle w:val="Hyperlink"/>
          </w:rPr>
          <w:t>/</w:t>
        </w:r>
        <w:proofErr w:type="spellStart"/>
        <w:r w:rsidRPr="00CE27C8">
          <w:rPr>
            <w:rStyle w:val="Hyperlink"/>
            <w:lang w:val="en-GB"/>
          </w:rPr>
          <w:t>tdc</w:t>
        </w:r>
        <w:proofErr w:type="spellEnd"/>
        <w:r w:rsidRPr="00DB3187">
          <w:rPr>
            <w:rStyle w:val="Hyperlink"/>
          </w:rPr>
          <w:t>/</w:t>
        </w:r>
        <w:r w:rsidRPr="00CE27C8">
          <w:rPr>
            <w:rStyle w:val="Hyperlink"/>
            <w:lang w:val="en-GB"/>
          </w:rPr>
          <w:t>D</w:t>
        </w:r>
        <w:r w:rsidRPr="00DB3187">
          <w:rPr>
            <w:rStyle w:val="Hyperlink"/>
          </w:rPr>
          <w:t>-</w:t>
        </w:r>
        <w:proofErr w:type="spellStart"/>
        <w:r w:rsidRPr="00CE27C8">
          <w:rPr>
            <w:rStyle w:val="Hyperlink"/>
            <w:lang w:val="en-GB"/>
          </w:rPr>
          <w:t>TDC</w:t>
        </w:r>
        <w:proofErr w:type="spellEnd"/>
        <w:r w:rsidRPr="00DB3187">
          <w:rPr>
            <w:rStyle w:val="Hyperlink"/>
          </w:rPr>
          <w:t>-</w:t>
        </w:r>
        <w:r w:rsidRPr="00CE27C8">
          <w:rPr>
            <w:rStyle w:val="Hyperlink"/>
            <w:lang w:val="en-GB"/>
          </w:rPr>
          <w:t>WTDC</w:t>
        </w:r>
        <w:r w:rsidRPr="00DB3187">
          <w:rPr>
            <w:rStyle w:val="Hyperlink"/>
          </w:rPr>
          <w:t>-2022-</w:t>
        </w:r>
        <w:r w:rsidRPr="00CE27C8">
          <w:rPr>
            <w:rStyle w:val="Hyperlink"/>
            <w:lang w:val="en-GB"/>
          </w:rPr>
          <w:t>PDF</w:t>
        </w:r>
        <w:r w:rsidRPr="00DB3187">
          <w:rPr>
            <w:rStyle w:val="Hyperlink"/>
          </w:rPr>
          <w:t>-</w:t>
        </w:r>
        <w:r w:rsidRPr="00CE27C8">
          <w:rPr>
            <w:rStyle w:val="Hyperlink"/>
            <w:lang w:val="en-GB"/>
          </w:rPr>
          <w:t>E</w:t>
        </w:r>
        <w:r w:rsidRPr="00DB3187">
          <w:rPr>
            <w:rStyle w:val="Hyperlink"/>
          </w:rPr>
          <w:t>.</w:t>
        </w:r>
        <w:r w:rsidRPr="00CE27C8">
          <w:rPr>
            <w:rStyle w:val="Hyperlink"/>
            <w:lang w:val="en-GB"/>
          </w:rPr>
          <w:t>pdf</w:t>
        </w:r>
      </w:hyperlink>
      <w:r w:rsidRPr="00DE7A59">
        <w:rPr>
          <w:sz w:val="18"/>
          <w:szCs w:val="18"/>
        </w:rPr>
        <w:t>.</w:t>
      </w:r>
    </w:p>
  </w:footnote>
  <w:footnote w:id="7">
    <w:p w14:paraId="6A2D15E6" w14:textId="77777777" w:rsidR="009624BF" w:rsidRPr="00C606D5" w:rsidRDefault="009624BF" w:rsidP="009624BF">
      <w:pPr>
        <w:pStyle w:val="FootnoteText"/>
        <w:rPr>
          <w:rFonts w:cstheme="minorHAnsi"/>
        </w:rPr>
      </w:pPr>
      <w:r w:rsidRPr="00B5629B">
        <w:rPr>
          <w:rStyle w:val="FootnoteReference"/>
        </w:rPr>
        <w:footnoteRef/>
      </w:r>
      <w:r>
        <w:tab/>
        <w:t>Г</w:t>
      </w:r>
      <w:r w:rsidRPr="00C606D5">
        <w:t>-жа Мохаммад подала в отставку в октябре 2023 года, и ее заменил г-н Аль-Хамад.</w:t>
      </w:r>
    </w:p>
  </w:footnote>
  <w:footnote w:id="8">
    <w:p w14:paraId="5EADFF94" w14:textId="1A24BFBB" w:rsidR="009624BF" w:rsidRPr="00E93CEB" w:rsidRDefault="009624BF" w:rsidP="009624BF">
      <w:pPr>
        <w:pStyle w:val="FootnoteText"/>
        <w:rPr>
          <w:rFonts w:cstheme="minorHAnsi"/>
        </w:rPr>
      </w:pPr>
      <w:r w:rsidRPr="00F554E3">
        <w:rPr>
          <w:rStyle w:val="FootnoteReference"/>
        </w:rPr>
        <w:footnoteRef/>
      </w:r>
      <w:r>
        <w:tab/>
      </w:r>
      <w:r w:rsidRPr="00B5629B">
        <w:t>Подробная</w:t>
      </w:r>
      <w:r>
        <w:t xml:space="preserve"> информация о семинарах-практикумах и других мероприятиях доступна по адресу: </w:t>
      </w:r>
      <w:hyperlink r:id="rId5" w:history="1">
        <w:r w:rsidRPr="002244E4">
          <w:rPr>
            <w:rStyle w:val="Hyperlink"/>
          </w:rPr>
          <w:t>https://www.itu.int/en/ITU-D/Study-Groups/2022-2025/Pages/events_workshops.aspx</w:t>
        </w:r>
      </w:hyperlink>
      <w:r>
        <w:t>.</w:t>
      </w:r>
    </w:p>
  </w:footnote>
  <w:footnote w:id="9">
    <w:p w14:paraId="5432C79A" w14:textId="77777777" w:rsidR="009624BF" w:rsidRPr="00E93CEB" w:rsidRDefault="009624BF" w:rsidP="009624BF">
      <w:pPr>
        <w:pStyle w:val="FootnoteText"/>
        <w:rPr>
          <w:rFonts w:cstheme="minorHAnsi"/>
        </w:rPr>
      </w:pPr>
      <w:r w:rsidRPr="00F554E3">
        <w:rPr>
          <w:rStyle w:val="FootnoteReference"/>
        </w:rPr>
        <w:footnoteRef/>
      </w:r>
      <w:r>
        <w:tab/>
        <w:t xml:space="preserve">См. веб-страницу собрания: </w:t>
      </w:r>
      <w:hyperlink r:id="rId6" w:history="1">
        <w:r w:rsidRPr="002244E4">
          <w:rPr>
            <w:rStyle w:val="Hyperlink"/>
          </w:rPr>
          <w:t>https://www.itu.int/net4/ITU-D/CDS/sg/blkmeetings.asp?lg=1&amp;sp=2022&amp;blk=28156</w:t>
        </w:r>
      </w:hyperlink>
      <w:r>
        <w:t>.</w:t>
      </w:r>
    </w:p>
  </w:footnote>
  <w:footnote w:id="10">
    <w:p w14:paraId="3B203BEF" w14:textId="77777777" w:rsidR="009624BF" w:rsidRPr="00E93CEB" w:rsidRDefault="009624BF" w:rsidP="009624BF">
      <w:pPr>
        <w:pStyle w:val="FootnoteText"/>
        <w:rPr>
          <w:rFonts w:cstheme="minorHAnsi"/>
        </w:rPr>
      </w:pPr>
      <w:r w:rsidRPr="00F554E3">
        <w:rPr>
          <w:rStyle w:val="FootnoteReference"/>
        </w:rPr>
        <w:footnoteRef/>
      </w:r>
      <w:r>
        <w:tab/>
        <w:t xml:space="preserve">55 </w:t>
      </w:r>
      <w:r w:rsidRPr="00B5629B">
        <w:t>вкладов</w:t>
      </w:r>
      <w:r>
        <w:t xml:space="preserve"> для принятия мер, 1 вклад для информации, 9 временных документов и 39 входящих заявлений о взаимодействии.</w:t>
      </w:r>
    </w:p>
  </w:footnote>
  <w:footnote w:id="11">
    <w:p w14:paraId="1ADAAF37" w14:textId="22EB097C" w:rsidR="00492E27" w:rsidRPr="00EC09D8" w:rsidRDefault="00492E27" w:rsidP="00492E27">
      <w:pPr>
        <w:pStyle w:val="FootnoteText"/>
      </w:pPr>
      <w:r w:rsidRPr="0086709A">
        <w:rPr>
          <w:rStyle w:val="FootnoteReference"/>
        </w:rPr>
        <w:footnoteRef/>
      </w:r>
      <w:r w:rsidRPr="00B52855">
        <w:tab/>
      </w:r>
      <w:r w:rsidR="00EC09D8">
        <w:t>Количество было обновлено</w:t>
      </w:r>
      <w:r w:rsidR="00283AC9">
        <w:t>.</w:t>
      </w:r>
    </w:p>
  </w:footnote>
  <w:footnote w:id="12">
    <w:p w14:paraId="5EA80342" w14:textId="77777777" w:rsidR="009624BF" w:rsidRPr="00E93CEB" w:rsidRDefault="009624BF" w:rsidP="009624BF">
      <w:pPr>
        <w:pStyle w:val="FootnoteText"/>
        <w:rPr>
          <w:rFonts w:cstheme="minorHAnsi"/>
        </w:rPr>
      </w:pPr>
      <w:r w:rsidRPr="00F554E3">
        <w:rPr>
          <w:rStyle w:val="FootnoteReference"/>
        </w:rPr>
        <w:footnoteRef/>
      </w:r>
      <w:r>
        <w:tab/>
      </w:r>
      <w:r w:rsidRPr="00B5629B">
        <w:t>Только</w:t>
      </w:r>
      <w:r>
        <w:t xml:space="preserve"> делегаты от Государств-Членов.</w:t>
      </w:r>
    </w:p>
  </w:footnote>
  <w:footnote w:id="13">
    <w:p w14:paraId="6E91E718" w14:textId="77777777" w:rsidR="009624BF" w:rsidRPr="00E93CEB" w:rsidRDefault="009624BF" w:rsidP="009624BF">
      <w:pPr>
        <w:pStyle w:val="FootnoteText"/>
        <w:rPr>
          <w:rFonts w:cstheme="minorHAnsi"/>
        </w:rPr>
      </w:pPr>
      <w:r w:rsidRPr="00F554E3">
        <w:rPr>
          <w:rStyle w:val="FootnoteReference"/>
        </w:rPr>
        <w:footnoteRef/>
      </w:r>
      <w:r>
        <w:tab/>
      </w:r>
      <w:r w:rsidRPr="00B5629B">
        <w:t>См</w:t>
      </w:r>
      <w:r>
        <w:t xml:space="preserve">. веб-страницу собрания: </w:t>
      </w:r>
      <w:hyperlink r:id="rId7" w:history="1">
        <w:r w:rsidRPr="002244E4">
          <w:rPr>
            <w:rStyle w:val="Hyperlink"/>
          </w:rPr>
          <w:t>https://www.itu.int/net4/ITU-D/CDS/sg/blkmeetings.asp?lg=1&amp;sp=2022&amp;blk=28245</w:t>
        </w:r>
      </w:hyperlink>
      <w:r>
        <w:t>.</w:t>
      </w:r>
    </w:p>
  </w:footnote>
  <w:footnote w:id="14">
    <w:p w14:paraId="6E5B880A" w14:textId="77777777" w:rsidR="009624BF" w:rsidRPr="00E93CEB" w:rsidRDefault="009624BF" w:rsidP="009624BF">
      <w:pPr>
        <w:pStyle w:val="FootnoteText"/>
        <w:rPr>
          <w:rFonts w:cstheme="minorHAnsi"/>
        </w:rPr>
      </w:pPr>
      <w:r w:rsidRPr="00F554E3">
        <w:rPr>
          <w:rStyle w:val="FootnoteReference"/>
        </w:rPr>
        <w:footnoteRef/>
      </w:r>
      <w:r>
        <w:tab/>
      </w:r>
      <w:r w:rsidRPr="00B5629B">
        <w:t>Включая</w:t>
      </w:r>
      <w:r>
        <w:t xml:space="preserve"> 132 вклада для принятия мер и 16 входящих заявлений о взаимодействии; Не включены шесть временных документов.</w:t>
      </w:r>
    </w:p>
  </w:footnote>
  <w:footnote w:id="15">
    <w:p w14:paraId="487EDF71" w14:textId="77777777" w:rsidR="009624BF" w:rsidRPr="00E93CEB" w:rsidRDefault="009624BF" w:rsidP="009624BF">
      <w:pPr>
        <w:pStyle w:val="FootnoteText"/>
        <w:rPr>
          <w:rFonts w:cstheme="minorHAnsi"/>
        </w:rPr>
      </w:pPr>
      <w:r w:rsidRPr="00F554E3">
        <w:rPr>
          <w:rStyle w:val="FootnoteReference"/>
        </w:rPr>
        <w:footnoteRef/>
      </w:r>
      <w:r>
        <w:tab/>
      </w:r>
      <w:r w:rsidRPr="00B5629B">
        <w:t>Только</w:t>
      </w:r>
      <w:r>
        <w:t xml:space="preserve"> делегаты от Государств-Членов.</w:t>
      </w:r>
    </w:p>
  </w:footnote>
  <w:footnote w:id="16">
    <w:p w14:paraId="464EDCF9" w14:textId="2DE06224" w:rsidR="009624BF" w:rsidRPr="00E93CEB" w:rsidRDefault="009624BF" w:rsidP="009624BF">
      <w:pPr>
        <w:pStyle w:val="FootnoteText"/>
        <w:rPr>
          <w:rFonts w:cstheme="minorHAnsi"/>
        </w:rPr>
      </w:pPr>
      <w:r w:rsidRPr="00F554E3">
        <w:rPr>
          <w:rStyle w:val="FootnoteReference"/>
        </w:rPr>
        <w:footnoteRef/>
      </w:r>
      <w:r>
        <w:tab/>
        <w:t xml:space="preserve">Г-н Саид </w:t>
      </w:r>
      <w:proofErr w:type="spellStart"/>
      <w:r>
        <w:t>Аддоу</w:t>
      </w:r>
      <w:proofErr w:type="spellEnd"/>
      <w:r>
        <w:t xml:space="preserve"> </w:t>
      </w:r>
      <w:proofErr w:type="spellStart"/>
      <w:r>
        <w:t>Химмаида</w:t>
      </w:r>
      <w:proofErr w:type="spellEnd"/>
      <w:r>
        <w:t xml:space="preserve"> Мохаммед (Судан) был назначен новым заместителем Докладчика по Вопросу 2/1, а г</w:t>
      </w:r>
      <w:r w:rsidR="00F2719C">
        <w:noBreakHyphen/>
      </w:r>
      <w:r>
        <w:t xml:space="preserve">жа </w:t>
      </w:r>
      <w:proofErr w:type="spellStart"/>
      <w:r>
        <w:t>Розайдавати</w:t>
      </w:r>
      <w:proofErr w:type="spellEnd"/>
      <w:r>
        <w:t xml:space="preserve"> </w:t>
      </w:r>
      <w:proofErr w:type="spellStart"/>
      <w:r>
        <w:t>Зайнум</w:t>
      </w:r>
      <w:proofErr w:type="spellEnd"/>
      <w:r>
        <w:t xml:space="preserve"> </w:t>
      </w:r>
      <w:proofErr w:type="spellStart"/>
      <w:r>
        <w:t>Азнам</w:t>
      </w:r>
      <w:proofErr w:type="spellEnd"/>
      <w:r>
        <w:t xml:space="preserve"> (Малайзия) – заместителем Докладчика по Вопросу 1/1 и сменил на этом посту г-жу </w:t>
      </w:r>
      <w:proofErr w:type="spellStart"/>
      <w:r>
        <w:t>Сиахнизу</w:t>
      </w:r>
      <w:proofErr w:type="spellEnd"/>
      <w:r>
        <w:t xml:space="preserve"> Шах.</w:t>
      </w:r>
    </w:p>
  </w:footnote>
  <w:footnote w:id="17">
    <w:p w14:paraId="5A801E03" w14:textId="1B1F82D6" w:rsidR="009624BF" w:rsidRPr="00E93CEB" w:rsidRDefault="009624BF" w:rsidP="009624BF">
      <w:pPr>
        <w:pStyle w:val="FootnoteText"/>
        <w:rPr>
          <w:rFonts w:cstheme="minorHAnsi"/>
        </w:rPr>
      </w:pPr>
      <w:r w:rsidRPr="00F554E3">
        <w:rPr>
          <w:rStyle w:val="FootnoteReference"/>
        </w:rPr>
        <w:footnoteRef/>
      </w:r>
      <w:r w:rsidRPr="00F554E3">
        <w:tab/>
      </w:r>
      <w:r>
        <w:t xml:space="preserve">См.: </w:t>
      </w:r>
      <w:hyperlink r:id="rId8" w:history="1">
        <w:r w:rsidRPr="002244E4">
          <w:rPr>
            <w:rStyle w:val="Hyperlink"/>
          </w:rPr>
          <w:t>https://www.itu.int/en/ITU-D/Study-Groups/2018-2021/Pages/OngoingWork.aspx</w:t>
        </w:r>
      </w:hyperlink>
      <w:r>
        <w:t>.</w:t>
      </w:r>
    </w:p>
  </w:footnote>
  <w:footnote w:id="18">
    <w:p w14:paraId="000C45F7" w14:textId="594A86BA" w:rsidR="009624BF" w:rsidRPr="00E93CEB" w:rsidRDefault="009624BF" w:rsidP="009624BF">
      <w:pPr>
        <w:pStyle w:val="FootnoteText"/>
        <w:rPr>
          <w:rFonts w:cstheme="minorHAnsi"/>
        </w:rPr>
      </w:pPr>
      <w:r w:rsidRPr="00F554E3">
        <w:rPr>
          <w:rStyle w:val="FootnoteReference"/>
        </w:rPr>
        <w:footnoteRef/>
      </w:r>
      <w:r>
        <w:tab/>
      </w:r>
      <w:hyperlink r:id="rId9" w:history="1">
        <w:r w:rsidRPr="00DF2BF2">
          <w:rPr>
            <w:rStyle w:val="Hyperlink"/>
          </w:rPr>
          <w:t>https://www.itu.int/en/general-secretariat/Pages/ISCG/default.aspx</w:t>
        </w:r>
      </w:hyperlink>
      <w:r>
        <w:t>.</w:t>
      </w:r>
    </w:p>
  </w:footnote>
  <w:footnote w:id="19">
    <w:p w14:paraId="71E4C548" w14:textId="77777777" w:rsidR="009624BF" w:rsidRPr="00E93CEB" w:rsidRDefault="009624BF" w:rsidP="009624BF">
      <w:pPr>
        <w:pStyle w:val="FootnoteText"/>
        <w:rPr>
          <w:rFonts w:cstheme="minorHAnsi"/>
        </w:rPr>
      </w:pPr>
      <w:r w:rsidRPr="00F554E3">
        <w:rPr>
          <w:rStyle w:val="FootnoteReference"/>
        </w:rPr>
        <w:footnoteRef/>
      </w:r>
      <w:r>
        <w:rPr>
          <w:rStyle w:val="FootnoteReference"/>
        </w:rPr>
        <w:tab/>
      </w:r>
      <w:r>
        <w:t xml:space="preserve">См. веб-страницу собрания: </w:t>
      </w:r>
      <w:hyperlink r:id="rId10" w:history="1">
        <w:r w:rsidRPr="002244E4">
          <w:rPr>
            <w:rStyle w:val="Hyperlink"/>
          </w:rPr>
          <w:t>https://www.itu.int/net4/ITU-D/CDS/sg/blkmeetings.asp?lg=1&amp;sp=2018&amp;blk=24909</w:t>
        </w:r>
      </w:hyperlink>
      <w:r>
        <w:t xml:space="preserve">. </w:t>
      </w:r>
    </w:p>
  </w:footnote>
  <w:footnote w:id="20">
    <w:p w14:paraId="70714FF8" w14:textId="77777777" w:rsidR="009624BF" w:rsidRPr="00E93CEB" w:rsidRDefault="009624BF" w:rsidP="009624BF">
      <w:pPr>
        <w:pStyle w:val="FootnoteText"/>
        <w:rPr>
          <w:rFonts w:cstheme="minorHAnsi"/>
        </w:rPr>
      </w:pPr>
      <w:r w:rsidRPr="00F554E3">
        <w:rPr>
          <w:rStyle w:val="FootnoteReference"/>
        </w:rPr>
        <w:footnoteRef/>
      </w:r>
      <w:r>
        <w:tab/>
        <w:t>Включая 164 вклада для принятия мер и 21 входящее заявление о взаимодействии. Не включены временные документы.</w:t>
      </w:r>
    </w:p>
  </w:footnote>
  <w:footnote w:id="21">
    <w:p w14:paraId="4615CB77" w14:textId="77777777" w:rsidR="009624BF" w:rsidRPr="00E93CEB" w:rsidRDefault="009624BF" w:rsidP="009624BF">
      <w:pPr>
        <w:pStyle w:val="FootnoteText"/>
        <w:rPr>
          <w:rFonts w:cstheme="minorHAnsi"/>
        </w:rPr>
      </w:pPr>
      <w:r w:rsidRPr="00F554E3">
        <w:rPr>
          <w:rStyle w:val="FootnoteReference"/>
        </w:rPr>
        <w:footnoteRef/>
      </w:r>
      <w:r>
        <w:tab/>
        <w:t>Только делегаты от Государств-Членов.</w:t>
      </w:r>
    </w:p>
  </w:footnote>
  <w:footnote w:id="22">
    <w:p w14:paraId="4D2B5D23" w14:textId="5A8AC0E4" w:rsidR="009624BF" w:rsidRPr="00E93CEB" w:rsidRDefault="009624BF" w:rsidP="009624BF">
      <w:pPr>
        <w:pStyle w:val="FootnoteText"/>
        <w:rPr>
          <w:rFonts w:cstheme="minorHAnsi"/>
        </w:rPr>
      </w:pPr>
      <w:r w:rsidRPr="0070644B">
        <w:rPr>
          <w:rStyle w:val="FootnoteReference"/>
        </w:rPr>
        <w:footnoteRef/>
      </w:r>
      <w:r w:rsidRPr="00B92619">
        <w:tab/>
      </w:r>
      <w:r>
        <w:t xml:space="preserve">См.: </w:t>
      </w:r>
      <w:hyperlink r:id="rId11" w:history="1">
        <w:r w:rsidRPr="002244E4">
          <w:rPr>
            <w:rStyle w:val="Hyperlink"/>
          </w:rPr>
          <w:t>https://www.itu.int/en/ITU-D/Study-Groups/2018-2021/Pages/OngoingWork.aspx</w:t>
        </w:r>
      </w:hyperlink>
      <w:r>
        <w:t>.</w:t>
      </w:r>
    </w:p>
  </w:footnote>
  <w:footnote w:id="23">
    <w:p w14:paraId="13A0D771" w14:textId="2D601823" w:rsidR="009624BF" w:rsidRPr="00E93CEB" w:rsidRDefault="009624BF" w:rsidP="009624BF">
      <w:pPr>
        <w:pStyle w:val="FootnoteText"/>
        <w:rPr>
          <w:rFonts w:cstheme="minorHAnsi"/>
        </w:rPr>
      </w:pPr>
      <w:r w:rsidRPr="0070644B">
        <w:rPr>
          <w:rStyle w:val="FootnoteReference"/>
        </w:rPr>
        <w:footnoteRef/>
      </w:r>
      <w:r w:rsidRPr="00B92619">
        <w:tab/>
      </w:r>
      <w:r>
        <w:t xml:space="preserve">См. </w:t>
      </w:r>
      <w:r w:rsidRPr="0070644B">
        <w:t>веб</w:t>
      </w:r>
      <w:r>
        <w:t xml:space="preserve">-страницу собрания: </w:t>
      </w:r>
      <w:hyperlink r:id="rId12" w:history="1">
        <w:r w:rsidRPr="002244E4">
          <w:rPr>
            <w:rStyle w:val="Hyperlink"/>
          </w:rPr>
          <w:t>https://www.itu.int/net4/ITU-D/CDS/sg/blkmeetings.asp?lg=1&amp;sp=2018&amp;blk=26283</w:t>
        </w:r>
      </w:hyperlink>
      <w:r>
        <w:t>.</w:t>
      </w:r>
    </w:p>
  </w:footnote>
  <w:footnote w:id="24">
    <w:p w14:paraId="387F95F8" w14:textId="6D569E92" w:rsidR="007E30DF" w:rsidRPr="007E30DF" w:rsidRDefault="007E30DF" w:rsidP="007E30DF">
      <w:pPr>
        <w:pStyle w:val="FootnoteText"/>
        <w:spacing w:before="0"/>
        <w:rPr>
          <w:rFonts w:cstheme="minorHAnsi"/>
        </w:rPr>
      </w:pPr>
      <w:r w:rsidRPr="00492E27">
        <w:rPr>
          <w:rStyle w:val="FootnoteReference"/>
        </w:rPr>
        <w:footnoteRef/>
      </w:r>
      <w:r w:rsidRPr="00B24CF1">
        <w:rPr>
          <w:rFonts w:cstheme="minorHAnsi"/>
        </w:rPr>
        <w:tab/>
      </w:r>
      <w:r w:rsidRPr="00DF6DA8">
        <w:rPr>
          <w:rFonts w:cstheme="minorHAnsi"/>
          <w:bCs/>
        </w:rPr>
        <w:t>Включа</w:t>
      </w:r>
      <w:r>
        <w:rPr>
          <w:rFonts w:cstheme="minorHAnsi"/>
          <w:bCs/>
        </w:rPr>
        <w:t>я</w:t>
      </w:r>
      <w:r w:rsidRPr="00DF6DA8">
        <w:rPr>
          <w:rFonts w:cstheme="minorHAnsi"/>
          <w:bCs/>
        </w:rPr>
        <w:t xml:space="preserve"> 67 вкладов для принятия мер и 18 входящих заявлений о взаимодействии. </w:t>
      </w:r>
      <w:r>
        <w:rPr>
          <w:rFonts w:cstheme="minorHAnsi"/>
          <w:bCs/>
        </w:rPr>
        <w:t>В</w:t>
      </w:r>
      <w:r w:rsidRPr="007E30DF">
        <w:rPr>
          <w:rFonts w:cstheme="minorHAnsi"/>
          <w:bCs/>
        </w:rPr>
        <w:t>ременны</w:t>
      </w:r>
      <w:r>
        <w:rPr>
          <w:rFonts w:cstheme="minorHAnsi"/>
          <w:bCs/>
        </w:rPr>
        <w:t>е</w:t>
      </w:r>
      <w:r w:rsidRPr="007E30DF">
        <w:rPr>
          <w:rFonts w:cstheme="minorHAnsi"/>
          <w:bCs/>
        </w:rPr>
        <w:t xml:space="preserve"> документ</w:t>
      </w:r>
      <w:r>
        <w:rPr>
          <w:rFonts w:cstheme="minorHAnsi"/>
          <w:bCs/>
        </w:rPr>
        <w:t>ы не учитывались</w:t>
      </w:r>
      <w:r w:rsidRPr="007E30DF">
        <w:rPr>
          <w:rFonts w:cstheme="minorHAnsi"/>
          <w:bCs/>
        </w:rPr>
        <w:t>.</w:t>
      </w:r>
    </w:p>
  </w:footnote>
  <w:footnote w:id="25">
    <w:p w14:paraId="248CE541" w14:textId="77777777" w:rsidR="00B24CF1" w:rsidRPr="00DF6DA8" w:rsidRDefault="00B24CF1" w:rsidP="00B24CF1">
      <w:pPr>
        <w:pStyle w:val="FootnoteText"/>
        <w:spacing w:before="0"/>
        <w:rPr>
          <w:rFonts w:cstheme="minorHAnsi"/>
        </w:rPr>
      </w:pPr>
      <w:r w:rsidRPr="00492E27">
        <w:rPr>
          <w:rStyle w:val="FootnoteReference"/>
        </w:rPr>
        <w:footnoteRef/>
      </w:r>
      <w:r w:rsidRPr="00DF6DA8">
        <w:rPr>
          <w:rFonts w:cstheme="minorHAnsi"/>
        </w:rPr>
        <w:tab/>
        <w:t>Только делегаты Государств-Членов.</w:t>
      </w:r>
    </w:p>
  </w:footnote>
  <w:footnote w:id="26">
    <w:p w14:paraId="1C75C7B8" w14:textId="084122DA" w:rsidR="009624BF" w:rsidRPr="00B52855" w:rsidRDefault="009624BF" w:rsidP="009624BF">
      <w:pPr>
        <w:pStyle w:val="FootnoteText"/>
        <w:rPr>
          <w:rFonts w:cstheme="minorHAnsi"/>
        </w:rPr>
      </w:pPr>
      <w:r w:rsidRPr="0070644B">
        <w:rPr>
          <w:rStyle w:val="FootnoteReference"/>
        </w:rPr>
        <w:footnoteRef/>
      </w:r>
      <w:r w:rsidRPr="00B52855">
        <w:tab/>
      </w:r>
      <w:hyperlink r:id="rId13" w:history="1">
        <w:r w:rsidRPr="00B92619">
          <w:rPr>
            <w:rStyle w:val="Hyperlink"/>
            <w:lang w:val="en-GB"/>
          </w:rPr>
          <w:t>https</w:t>
        </w:r>
        <w:r w:rsidRPr="00B52855">
          <w:rPr>
            <w:rStyle w:val="Hyperlink"/>
          </w:rPr>
          <w:t>://</w:t>
        </w:r>
        <w:r w:rsidRPr="00B92619">
          <w:rPr>
            <w:rStyle w:val="Hyperlink"/>
            <w:lang w:val="en-GB"/>
          </w:rPr>
          <w:t>www</w:t>
        </w:r>
        <w:r w:rsidRPr="00B52855">
          <w:rPr>
            <w:rStyle w:val="Hyperlink"/>
          </w:rPr>
          <w:t>.</w:t>
        </w:r>
        <w:proofErr w:type="spellStart"/>
        <w:r w:rsidRPr="00B92619">
          <w:rPr>
            <w:rStyle w:val="Hyperlink"/>
            <w:lang w:val="en-GB"/>
          </w:rPr>
          <w:t>itu</w:t>
        </w:r>
        <w:proofErr w:type="spellEnd"/>
        <w:r w:rsidRPr="00B52855">
          <w:rPr>
            <w:rStyle w:val="Hyperlink"/>
          </w:rPr>
          <w:t>.</w:t>
        </w:r>
        <w:r w:rsidRPr="00B92619">
          <w:rPr>
            <w:rStyle w:val="Hyperlink"/>
            <w:lang w:val="en-GB"/>
          </w:rPr>
          <w:t>int</w:t>
        </w:r>
        <w:r w:rsidRPr="00B52855">
          <w:rPr>
            <w:rStyle w:val="Hyperlink"/>
          </w:rPr>
          <w:t>/</w:t>
        </w:r>
        <w:proofErr w:type="spellStart"/>
        <w:r w:rsidRPr="00B92619">
          <w:rPr>
            <w:rStyle w:val="Hyperlink"/>
            <w:lang w:val="en-GB"/>
          </w:rPr>
          <w:t>en</w:t>
        </w:r>
        <w:proofErr w:type="spellEnd"/>
        <w:r w:rsidRPr="00B52855">
          <w:rPr>
            <w:rStyle w:val="Hyperlink"/>
          </w:rPr>
          <w:t>/</w:t>
        </w:r>
        <w:r w:rsidRPr="00B92619">
          <w:rPr>
            <w:rStyle w:val="Hyperlink"/>
            <w:lang w:val="en-GB"/>
          </w:rPr>
          <w:t>ITU</w:t>
        </w:r>
        <w:r w:rsidRPr="00B52855">
          <w:rPr>
            <w:rStyle w:val="Hyperlink"/>
          </w:rPr>
          <w:t>-</w:t>
        </w:r>
        <w:r w:rsidRPr="00B92619">
          <w:rPr>
            <w:rStyle w:val="Hyperlink"/>
            <w:lang w:val="en-GB"/>
          </w:rPr>
          <w:t>D</w:t>
        </w:r>
        <w:r w:rsidRPr="00B52855">
          <w:rPr>
            <w:rStyle w:val="Hyperlink"/>
          </w:rPr>
          <w:t>/</w:t>
        </w:r>
        <w:r w:rsidRPr="00B92619">
          <w:rPr>
            <w:rStyle w:val="Hyperlink"/>
            <w:lang w:val="en-GB"/>
          </w:rPr>
          <w:t>Regional</w:t>
        </w:r>
        <w:r w:rsidRPr="00B52855">
          <w:rPr>
            <w:rStyle w:val="Hyperlink"/>
          </w:rPr>
          <w:t>-</w:t>
        </w:r>
        <w:r w:rsidRPr="00B92619">
          <w:rPr>
            <w:rStyle w:val="Hyperlink"/>
            <w:lang w:val="en-GB"/>
          </w:rPr>
          <w:t>Presence</w:t>
        </w:r>
        <w:r w:rsidRPr="00B52855">
          <w:rPr>
            <w:rStyle w:val="Hyperlink"/>
          </w:rPr>
          <w:t>/</w:t>
        </w:r>
        <w:r w:rsidRPr="00B92619">
          <w:rPr>
            <w:rStyle w:val="Hyperlink"/>
            <w:lang w:val="en-GB"/>
          </w:rPr>
          <w:t>Americas</w:t>
        </w:r>
        <w:r w:rsidRPr="00B52855">
          <w:rPr>
            <w:rStyle w:val="Hyperlink"/>
          </w:rPr>
          <w:t>/</w:t>
        </w:r>
        <w:r w:rsidRPr="00B92619">
          <w:rPr>
            <w:rStyle w:val="Hyperlink"/>
            <w:lang w:val="en-GB"/>
          </w:rPr>
          <w:t>Pages</w:t>
        </w:r>
        <w:r w:rsidRPr="00B52855">
          <w:rPr>
            <w:rStyle w:val="Hyperlink"/>
          </w:rPr>
          <w:t>/</w:t>
        </w:r>
        <w:r w:rsidRPr="00B92619">
          <w:rPr>
            <w:rStyle w:val="Hyperlink"/>
            <w:lang w:val="en-GB"/>
          </w:rPr>
          <w:t>EVENTS</w:t>
        </w:r>
        <w:r w:rsidRPr="00B52855">
          <w:rPr>
            <w:rStyle w:val="Hyperlink"/>
          </w:rPr>
          <w:t>/2024/</w:t>
        </w:r>
        <w:r w:rsidRPr="00B92619">
          <w:rPr>
            <w:rStyle w:val="Hyperlink"/>
            <w:lang w:val="en-GB"/>
          </w:rPr>
          <w:t>cons</w:t>
        </w:r>
        <w:r w:rsidRPr="00B52855">
          <w:rPr>
            <w:rStyle w:val="Hyperlink"/>
          </w:rPr>
          <w:t>-</w:t>
        </w:r>
        <w:r w:rsidRPr="00B92619">
          <w:rPr>
            <w:rStyle w:val="Hyperlink"/>
            <w:lang w:val="en-GB"/>
          </w:rPr>
          <w:t>awa</w:t>
        </w:r>
        <w:r w:rsidRPr="00B52855">
          <w:rPr>
            <w:rStyle w:val="Hyperlink"/>
          </w:rPr>
          <w:t>-2024.</w:t>
        </w:r>
        <w:proofErr w:type="spellStart"/>
        <w:r w:rsidRPr="00B92619">
          <w:rPr>
            <w:rStyle w:val="Hyperlink"/>
            <w:lang w:val="en-GB"/>
          </w:rPr>
          <w:t>aspx</w:t>
        </w:r>
        <w:proofErr w:type="spellEnd"/>
      </w:hyperlink>
      <w:r w:rsidRPr="00B52855">
        <w:t>.</w:t>
      </w:r>
    </w:p>
  </w:footnote>
  <w:footnote w:id="27">
    <w:p w14:paraId="6D7BA420" w14:textId="77777777" w:rsidR="009624BF" w:rsidRPr="00B92619" w:rsidRDefault="009624BF" w:rsidP="009624BF">
      <w:pPr>
        <w:pStyle w:val="FootnoteText"/>
        <w:rPr>
          <w:rFonts w:cstheme="minorHAnsi"/>
        </w:rPr>
      </w:pPr>
      <w:r w:rsidRPr="0070644B">
        <w:rPr>
          <w:rStyle w:val="FootnoteReference"/>
        </w:rPr>
        <w:footnoteRef/>
      </w:r>
      <w:r w:rsidRPr="00B92619">
        <w:tab/>
      </w:r>
      <w:r w:rsidRPr="0070644B">
        <w:t>См</w:t>
      </w:r>
      <w:r w:rsidRPr="006064FF">
        <w:t xml:space="preserve">.: </w:t>
      </w:r>
      <w:hyperlink r:id="rId14" w:history="1">
        <w:r w:rsidRPr="006064FF">
          <w:rPr>
            <w:rStyle w:val="Hyperlink"/>
            <w:lang w:val="en-US"/>
          </w:rPr>
          <w:t>https</w:t>
        </w:r>
        <w:r w:rsidRPr="006064FF">
          <w:rPr>
            <w:rStyle w:val="Hyperlink"/>
          </w:rPr>
          <w:t>://</w:t>
        </w:r>
        <w:r w:rsidRPr="006064FF">
          <w:rPr>
            <w:rStyle w:val="Hyperlink"/>
            <w:lang w:val="en-US"/>
          </w:rPr>
          <w:t>www</w:t>
        </w:r>
        <w:r w:rsidRPr="006064FF">
          <w:rPr>
            <w:rStyle w:val="Hyperlink"/>
          </w:rPr>
          <w:t>.</w:t>
        </w:r>
        <w:r w:rsidRPr="006064FF">
          <w:rPr>
            <w:rStyle w:val="Hyperlink"/>
            <w:lang w:val="en-US"/>
          </w:rPr>
          <w:t>itu</w:t>
        </w:r>
        <w:r w:rsidRPr="006064FF">
          <w:rPr>
            <w:rStyle w:val="Hyperlink"/>
          </w:rPr>
          <w:t>.</w:t>
        </w:r>
        <w:r w:rsidRPr="006064FF">
          <w:rPr>
            <w:rStyle w:val="Hyperlink"/>
            <w:lang w:val="en-US"/>
          </w:rPr>
          <w:t>int</w:t>
        </w:r>
        <w:r w:rsidRPr="006064FF">
          <w:rPr>
            <w:rStyle w:val="Hyperlink"/>
          </w:rPr>
          <w:t>/</w:t>
        </w:r>
        <w:r w:rsidRPr="006064FF">
          <w:rPr>
            <w:rStyle w:val="Hyperlink"/>
            <w:lang w:val="en-US"/>
          </w:rPr>
          <w:t>en</w:t>
        </w:r>
        <w:r w:rsidRPr="006064FF">
          <w:rPr>
            <w:rStyle w:val="Hyperlink"/>
          </w:rPr>
          <w:t>/</w:t>
        </w:r>
        <w:r w:rsidRPr="006064FF">
          <w:rPr>
            <w:rStyle w:val="Hyperlink"/>
            <w:lang w:val="en-US"/>
          </w:rPr>
          <w:t>ITU</w:t>
        </w:r>
        <w:r w:rsidRPr="006064FF">
          <w:rPr>
            <w:rStyle w:val="Hyperlink"/>
          </w:rPr>
          <w:t>-</w:t>
        </w:r>
        <w:r w:rsidRPr="006064FF">
          <w:rPr>
            <w:rStyle w:val="Hyperlink"/>
            <w:lang w:val="en-US"/>
          </w:rPr>
          <w:t>D</w:t>
        </w:r>
        <w:r w:rsidRPr="006064FF">
          <w:rPr>
            <w:rStyle w:val="Hyperlink"/>
          </w:rPr>
          <w:t>/</w:t>
        </w:r>
        <w:r w:rsidRPr="006064FF">
          <w:rPr>
            <w:rStyle w:val="Hyperlink"/>
            <w:lang w:val="en-US"/>
          </w:rPr>
          <w:t>Study</w:t>
        </w:r>
        <w:r w:rsidRPr="006064FF">
          <w:rPr>
            <w:rStyle w:val="Hyperlink"/>
          </w:rPr>
          <w:t>-</w:t>
        </w:r>
        <w:r w:rsidRPr="006064FF">
          <w:rPr>
            <w:rStyle w:val="Hyperlink"/>
            <w:lang w:val="en-US"/>
          </w:rPr>
          <w:t>Groups</w:t>
        </w:r>
        <w:r w:rsidRPr="006064FF">
          <w:rPr>
            <w:rStyle w:val="Hyperlink"/>
          </w:rPr>
          <w:t>/2022-2025/</w:t>
        </w:r>
        <w:r w:rsidRPr="006064FF">
          <w:rPr>
            <w:rStyle w:val="Hyperlink"/>
            <w:lang w:val="en-US"/>
          </w:rPr>
          <w:t>Pages</w:t>
        </w:r>
        <w:r w:rsidRPr="006064FF">
          <w:rPr>
            <w:rStyle w:val="Hyperlink"/>
          </w:rPr>
          <w:t>/</w:t>
        </w:r>
        <w:r w:rsidRPr="006064FF">
          <w:rPr>
            <w:rStyle w:val="Hyperlink"/>
            <w:lang w:val="en-US"/>
          </w:rPr>
          <w:t>meetings</w:t>
        </w:r>
        <w:r w:rsidRPr="006064FF">
          <w:rPr>
            <w:rStyle w:val="Hyperlink"/>
          </w:rPr>
          <w:t>/</w:t>
        </w:r>
        <w:r w:rsidRPr="006064FF">
          <w:rPr>
            <w:rStyle w:val="Hyperlink"/>
            <w:lang w:val="en-US"/>
          </w:rPr>
          <w:t>workshop</w:t>
        </w:r>
        <w:r w:rsidRPr="006064FF">
          <w:rPr>
            <w:rStyle w:val="Hyperlink"/>
          </w:rPr>
          <w:t>-</w:t>
        </w:r>
        <w:r w:rsidRPr="006064FF">
          <w:rPr>
            <w:rStyle w:val="Hyperlink"/>
            <w:lang w:val="en-US"/>
          </w:rPr>
          <w:t>innovation</w:t>
        </w:r>
        <w:r w:rsidRPr="006064FF">
          <w:rPr>
            <w:rStyle w:val="Hyperlink"/>
          </w:rPr>
          <w:t>-</w:t>
        </w:r>
        <w:r w:rsidRPr="006064FF">
          <w:rPr>
            <w:rStyle w:val="Hyperlink"/>
            <w:lang w:val="en-US"/>
          </w:rPr>
          <w:t>may</w:t>
        </w:r>
        <w:r w:rsidRPr="006064FF">
          <w:rPr>
            <w:rStyle w:val="Hyperlink"/>
          </w:rPr>
          <w:t>23.</w:t>
        </w:r>
        <w:r w:rsidRPr="006064FF">
          <w:rPr>
            <w:rStyle w:val="Hyperlink"/>
            <w:lang w:val="en-US"/>
          </w:rPr>
          <w:t>aspx</w:t>
        </w:r>
      </w:hyperlink>
      <w:r w:rsidRPr="006064FF">
        <w:t xml:space="preserve"> и </w:t>
      </w:r>
      <w:hyperlink r:id="rId15" w:history="1">
        <w:r w:rsidRPr="006064FF">
          <w:rPr>
            <w:rStyle w:val="Hyperlink"/>
            <w:lang w:val="en-US"/>
          </w:rPr>
          <w:t>https</w:t>
        </w:r>
        <w:r w:rsidRPr="006064FF">
          <w:rPr>
            <w:rStyle w:val="Hyperlink"/>
          </w:rPr>
          <w:t>://</w:t>
        </w:r>
        <w:r w:rsidRPr="006064FF">
          <w:rPr>
            <w:rStyle w:val="Hyperlink"/>
            <w:lang w:val="en-US"/>
          </w:rPr>
          <w:t>www</w:t>
        </w:r>
        <w:r w:rsidRPr="006064FF">
          <w:rPr>
            <w:rStyle w:val="Hyperlink"/>
          </w:rPr>
          <w:t>.</w:t>
        </w:r>
        <w:r w:rsidRPr="006064FF">
          <w:rPr>
            <w:rStyle w:val="Hyperlink"/>
            <w:lang w:val="en-US"/>
          </w:rPr>
          <w:t>itu</w:t>
        </w:r>
        <w:r w:rsidRPr="006064FF">
          <w:rPr>
            <w:rStyle w:val="Hyperlink"/>
          </w:rPr>
          <w:t>.</w:t>
        </w:r>
        <w:r w:rsidRPr="006064FF">
          <w:rPr>
            <w:rStyle w:val="Hyperlink"/>
            <w:lang w:val="en-US"/>
          </w:rPr>
          <w:t>int</w:t>
        </w:r>
        <w:r w:rsidRPr="006064FF">
          <w:rPr>
            <w:rStyle w:val="Hyperlink"/>
          </w:rPr>
          <w:t>/</w:t>
        </w:r>
        <w:r w:rsidRPr="006064FF">
          <w:rPr>
            <w:rStyle w:val="Hyperlink"/>
            <w:lang w:val="en-US"/>
          </w:rPr>
          <w:t>en</w:t>
        </w:r>
        <w:r w:rsidRPr="006064FF">
          <w:rPr>
            <w:rStyle w:val="Hyperlink"/>
          </w:rPr>
          <w:t>/</w:t>
        </w:r>
        <w:r w:rsidRPr="006064FF">
          <w:rPr>
            <w:rStyle w:val="Hyperlink"/>
            <w:lang w:val="en-US"/>
          </w:rPr>
          <w:t>ITU</w:t>
        </w:r>
        <w:r w:rsidRPr="006064FF">
          <w:rPr>
            <w:rStyle w:val="Hyperlink"/>
          </w:rPr>
          <w:t>-</w:t>
        </w:r>
        <w:r w:rsidRPr="006064FF">
          <w:rPr>
            <w:rStyle w:val="Hyperlink"/>
            <w:lang w:val="en-US"/>
          </w:rPr>
          <w:t>D</w:t>
        </w:r>
        <w:r w:rsidRPr="006064FF">
          <w:rPr>
            <w:rStyle w:val="Hyperlink"/>
          </w:rPr>
          <w:t>/</w:t>
        </w:r>
        <w:r w:rsidRPr="006064FF">
          <w:rPr>
            <w:rStyle w:val="Hyperlink"/>
            <w:lang w:val="en-US"/>
          </w:rPr>
          <w:t>Study</w:t>
        </w:r>
        <w:r w:rsidRPr="006064FF">
          <w:rPr>
            <w:rStyle w:val="Hyperlink"/>
          </w:rPr>
          <w:t>-</w:t>
        </w:r>
        <w:r w:rsidRPr="006064FF">
          <w:rPr>
            <w:rStyle w:val="Hyperlink"/>
            <w:lang w:val="en-US"/>
          </w:rPr>
          <w:t>Groups</w:t>
        </w:r>
        <w:r w:rsidRPr="006064FF">
          <w:rPr>
            <w:rStyle w:val="Hyperlink"/>
          </w:rPr>
          <w:t>/2022-2025/</w:t>
        </w:r>
        <w:r w:rsidRPr="006064FF">
          <w:rPr>
            <w:rStyle w:val="Hyperlink"/>
            <w:lang w:val="en-US"/>
          </w:rPr>
          <w:t>Pages</w:t>
        </w:r>
        <w:r w:rsidRPr="006064FF">
          <w:rPr>
            <w:rStyle w:val="Hyperlink"/>
          </w:rPr>
          <w:t>/</w:t>
        </w:r>
        <w:r w:rsidRPr="006064FF">
          <w:rPr>
            <w:rStyle w:val="Hyperlink"/>
            <w:lang w:val="en-US"/>
          </w:rPr>
          <w:t>meetings</w:t>
        </w:r>
        <w:r w:rsidRPr="006064FF">
          <w:rPr>
            <w:rStyle w:val="Hyperlink"/>
          </w:rPr>
          <w:t>/</w:t>
        </w:r>
        <w:r w:rsidRPr="006064FF">
          <w:rPr>
            <w:rStyle w:val="Hyperlink"/>
            <w:lang w:val="en-US"/>
          </w:rPr>
          <w:t>workshop</w:t>
        </w:r>
        <w:r w:rsidRPr="006064FF">
          <w:rPr>
            <w:rStyle w:val="Hyperlink"/>
          </w:rPr>
          <w:t>-</w:t>
        </w:r>
        <w:r w:rsidRPr="006064FF">
          <w:rPr>
            <w:rStyle w:val="Hyperlink"/>
            <w:lang w:val="en-US"/>
          </w:rPr>
          <w:t>products</w:t>
        </w:r>
        <w:r w:rsidRPr="006064FF">
          <w:rPr>
            <w:rStyle w:val="Hyperlink"/>
          </w:rPr>
          <w:t>_</w:t>
        </w:r>
        <w:r w:rsidRPr="006064FF">
          <w:rPr>
            <w:rStyle w:val="Hyperlink"/>
            <w:lang w:val="en-US"/>
          </w:rPr>
          <w:t>usage</w:t>
        </w:r>
        <w:r w:rsidRPr="006064FF">
          <w:rPr>
            <w:rStyle w:val="Hyperlink"/>
          </w:rPr>
          <w:t>-</w:t>
        </w:r>
        <w:r w:rsidRPr="006064FF">
          <w:rPr>
            <w:rStyle w:val="Hyperlink"/>
            <w:lang w:val="en-US"/>
          </w:rPr>
          <w:t>may</w:t>
        </w:r>
        <w:r w:rsidRPr="006064FF">
          <w:rPr>
            <w:rStyle w:val="Hyperlink"/>
          </w:rPr>
          <w:t>23.</w:t>
        </w:r>
        <w:r w:rsidRPr="006064FF">
          <w:rPr>
            <w:rStyle w:val="Hyperlink"/>
            <w:lang w:val="en-US"/>
          </w:rPr>
          <w:t>aspx</w:t>
        </w:r>
      </w:hyperlink>
      <w:r w:rsidRPr="006064FF">
        <w:t>.</w:t>
      </w:r>
    </w:p>
  </w:footnote>
  <w:footnote w:id="28">
    <w:p w14:paraId="3B544800" w14:textId="77777777" w:rsidR="009624BF" w:rsidRPr="006064FF" w:rsidRDefault="009624BF" w:rsidP="009624BF">
      <w:pPr>
        <w:pStyle w:val="FootnoteText"/>
        <w:rPr>
          <w:rFonts w:asciiTheme="minorHAnsi" w:hAnsiTheme="minorHAnsi" w:cstheme="minorHAnsi"/>
        </w:rPr>
      </w:pPr>
      <w:r w:rsidRPr="0070644B">
        <w:rPr>
          <w:rStyle w:val="FootnoteReference"/>
        </w:rPr>
        <w:footnoteRef/>
      </w:r>
      <w:r w:rsidRPr="0070644B">
        <w:tab/>
      </w:r>
      <w:hyperlink r:id="rId16" w:history="1">
        <w:r w:rsidRPr="00DF2BF2">
          <w:rPr>
            <w:rStyle w:val="Hyperlink"/>
            <w:rFonts w:asciiTheme="minorHAnsi" w:hAnsiTheme="minorHAnsi" w:cstheme="minorHAnsi"/>
            <w:lang w:val="en-GB"/>
          </w:rPr>
          <w:t>https</w:t>
        </w:r>
        <w:r w:rsidRPr="00DF2BF2">
          <w:rPr>
            <w:rStyle w:val="Hyperlink"/>
            <w:rFonts w:asciiTheme="minorHAnsi" w:hAnsiTheme="minorHAnsi" w:cstheme="minorHAnsi"/>
          </w:rPr>
          <w:t>://</w:t>
        </w:r>
        <w:r w:rsidRPr="00DF2BF2">
          <w:rPr>
            <w:rStyle w:val="Hyperlink"/>
            <w:rFonts w:asciiTheme="minorHAnsi" w:hAnsiTheme="minorHAnsi" w:cstheme="minorHAnsi"/>
            <w:lang w:val="en-GB"/>
          </w:rPr>
          <w:t>www</w:t>
        </w:r>
        <w:r w:rsidRPr="00DF2BF2">
          <w:rPr>
            <w:rStyle w:val="Hyperlink"/>
            <w:rFonts w:asciiTheme="minorHAnsi" w:hAnsiTheme="minorHAnsi" w:cstheme="minorHAnsi"/>
          </w:rPr>
          <w:t>.</w:t>
        </w:r>
        <w:proofErr w:type="spellStart"/>
        <w:r w:rsidRPr="00DF2BF2">
          <w:rPr>
            <w:rStyle w:val="Hyperlink"/>
            <w:rFonts w:asciiTheme="minorHAnsi" w:hAnsiTheme="minorHAnsi" w:cstheme="minorHAnsi"/>
            <w:lang w:val="en-GB"/>
          </w:rPr>
          <w:t>itu</w:t>
        </w:r>
        <w:proofErr w:type="spellEnd"/>
        <w:r w:rsidRPr="00DF2BF2">
          <w:rPr>
            <w:rStyle w:val="Hyperlink"/>
            <w:rFonts w:asciiTheme="minorHAnsi" w:hAnsiTheme="minorHAnsi" w:cstheme="minorHAnsi"/>
          </w:rPr>
          <w:t>.</w:t>
        </w:r>
        <w:r w:rsidRPr="00DF2BF2">
          <w:rPr>
            <w:rStyle w:val="Hyperlink"/>
            <w:rFonts w:asciiTheme="minorHAnsi" w:hAnsiTheme="minorHAnsi" w:cstheme="minorHAnsi"/>
            <w:lang w:val="en-GB"/>
          </w:rPr>
          <w:t>int</w:t>
        </w:r>
        <w:r w:rsidRPr="00DF2BF2">
          <w:rPr>
            <w:rStyle w:val="Hyperlink"/>
            <w:rFonts w:asciiTheme="minorHAnsi" w:hAnsiTheme="minorHAnsi" w:cstheme="minorHAnsi"/>
          </w:rPr>
          <w:t>/</w:t>
        </w:r>
        <w:proofErr w:type="spellStart"/>
        <w:r w:rsidRPr="00DF2BF2">
          <w:rPr>
            <w:rStyle w:val="Hyperlink"/>
            <w:rFonts w:asciiTheme="minorHAnsi" w:hAnsiTheme="minorHAnsi" w:cstheme="minorHAnsi"/>
            <w:lang w:val="en-GB"/>
          </w:rPr>
          <w:t>en</w:t>
        </w:r>
        <w:proofErr w:type="spellEnd"/>
        <w:r w:rsidRPr="00DF2BF2">
          <w:rPr>
            <w:rStyle w:val="Hyperlink"/>
            <w:rFonts w:asciiTheme="minorHAnsi" w:hAnsiTheme="minorHAnsi" w:cstheme="minorHAnsi"/>
          </w:rPr>
          <w:t>/</w:t>
        </w:r>
        <w:r w:rsidRPr="00DF2BF2">
          <w:rPr>
            <w:rStyle w:val="Hyperlink"/>
            <w:rFonts w:asciiTheme="minorHAnsi" w:hAnsiTheme="minorHAnsi" w:cstheme="minorHAnsi"/>
            <w:lang w:val="en-GB"/>
          </w:rPr>
          <w:t>ITU</w:t>
        </w:r>
        <w:r w:rsidRPr="00DF2BF2">
          <w:rPr>
            <w:rStyle w:val="Hyperlink"/>
            <w:rFonts w:asciiTheme="minorHAnsi" w:hAnsiTheme="minorHAnsi" w:cstheme="minorHAnsi"/>
          </w:rPr>
          <w:t>-</w:t>
        </w:r>
        <w:r w:rsidRPr="00DF2BF2">
          <w:rPr>
            <w:rStyle w:val="Hyperlink"/>
            <w:rFonts w:asciiTheme="minorHAnsi" w:hAnsiTheme="minorHAnsi" w:cstheme="minorHAnsi"/>
            <w:lang w:val="en-GB"/>
          </w:rPr>
          <w:t>D</w:t>
        </w:r>
        <w:r w:rsidRPr="00DF2BF2">
          <w:rPr>
            <w:rStyle w:val="Hyperlink"/>
            <w:rFonts w:asciiTheme="minorHAnsi" w:hAnsiTheme="minorHAnsi" w:cstheme="minorHAnsi"/>
          </w:rPr>
          <w:t>/</w:t>
        </w:r>
        <w:r w:rsidRPr="00DF2BF2">
          <w:rPr>
            <w:rStyle w:val="Hyperlink"/>
            <w:rFonts w:asciiTheme="minorHAnsi" w:hAnsiTheme="minorHAnsi" w:cstheme="minorHAnsi"/>
            <w:lang w:val="en-GB"/>
          </w:rPr>
          <w:t>Conferences</w:t>
        </w:r>
        <w:r w:rsidRPr="00DF2BF2">
          <w:rPr>
            <w:rStyle w:val="Hyperlink"/>
            <w:rFonts w:asciiTheme="minorHAnsi" w:hAnsiTheme="minorHAnsi" w:cstheme="minorHAnsi"/>
          </w:rPr>
          <w:t>/</w:t>
        </w:r>
        <w:r w:rsidRPr="00DF2BF2">
          <w:rPr>
            <w:rStyle w:val="Hyperlink"/>
            <w:rFonts w:asciiTheme="minorHAnsi" w:hAnsiTheme="minorHAnsi" w:cstheme="minorHAnsi"/>
            <w:lang w:val="en-GB"/>
          </w:rPr>
          <w:t>TDAG</w:t>
        </w:r>
        <w:r w:rsidRPr="00DF2BF2">
          <w:rPr>
            <w:rStyle w:val="Hyperlink"/>
            <w:rFonts w:asciiTheme="minorHAnsi" w:hAnsiTheme="minorHAnsi" w:cstheme="minorHAnsi"/>
          </w:rPr>
          <w:t>/</w:t>
        </w:r>
        <w:r w:rsidRPr="00DF2BF2">
          <w:rPr>
            <w:rStyle w:val="Hyperlink"/>
            <w:rFonts w:asciiTheme="minorHAnsi" w:hAnsiTheme="minorHAnsi" w:cstheme="minorHAnsi"/>
            <w:lang w:val="en-GB"/>
          </w:rPr>
          <w:t>Pages</w:t>
        </w:r>
        <w:r w:rsidRPr="00DF2BF2">
          <w:rPr>
            <w:rStyle w:val="Hyperlink"/>
            <w:rFonts w:asciiTheme="minorHAnsi" w:hAnsiTheme="minorHAnsi" w:cstheme="minorHAnsi"/>
          </w:rPr>
          <w:t>/2024/</w:t>
        </w:r>
        <w:r w:rsidRPr="00DF2BF2">
          <w:rPr>
            <w:rStyle w:val="Hyperlink"/>
            <w:rFonts w:asciiTheme="minorHAnsi" w:hAnsiTheme="minorHAnsi" w:cstheme="minorHAnsi"/>
            <w:lang w:val="en-GB"/>
          </w:rPr>
          <w:t>TDAG</w:t>
        </w:r>
        <w:r w:rsidRPr="00DF2BF2">
          <w:rPr>
            <w:rStyle w:val="Hyperlink"/>
            <w:rFonts w:asciiTheme="minorHAnsi" w:hAnsiTheme="minorHAnsi" w:cstheme="minorHAnsi"/>
          </w:rPr>
          <w:t>_</w:t>
        </w:r>
        <w:proofErr w:type="spellStart"/>
        <w:r w:rsidRPr="00DF2BF2">
          <w:rPr>
            <w:rStyle w:val="Hyperlink"/>
            <w:rFonts w:asciiTheme="minorHAnsi" w:hAnsiTheme="minorHAnsi" w:cstheme="minorHAnsi"/>
            <w:lang w:val="en-GB"/>
          </w:rPr>
          <w:t>WG</w:t>
        </w:r>
        <w:proofErr w:type="spellEnd"/>
        <w:r w:rsidRPr="00DF2BF2">
          <w:rPr>
            <w:rStyle w:val="Hyperlink"/>
            <w:rFonts w:asciiTheme="minorHAnsi" w:hAnsiTheme="minorHAnsi" w:cstheme="minorHAnsi"/>
          </w:rPr>
          <w:t>_</w:t>
        </w:r>
        <w:proofErr w:type="spellStart"/>
        <w:r w:rsidRPr="00DF2BF2">
          <w:rPr>
            <w:rStyle w:val="Hyperlink"/>
            <w:rFonts w:asciiTheme="minorHAnsi" w:hAnsiTheme="minorHAnsi" w:cstheme="minorHAnsi"/>
            <w:lang w:val="en-GB"/>
          </w:rPr>
          <w:t>futureSGQ</w:t>
        </w:r>
        <w:proofErr w:type="spellEnd"/>
        <w:r w:rsidRPr="00DF2BF2">
          <w:rPr>
            <w:rStyle w:val="Hyperlink"/>
            <w:rFonts w:asciiTheme="minorHAnsi" w:hAnsiTheme="minorHAnsi" w:cstheme="minorHAnsi"/>
          </w:rPr>
          <w:t>.</w:t>
        </w:r>
        <w:proofErr w:type="spellStart"/>
        <w:r w:rsidRPr="00DF2BF2">
          <w:rPr>
            <w:rStyle w:val="Hyperlink"/>
            <w:rFonts w:asciiTheme="minorHAnsi" w:hAnsiTheme="minorHAnsi" w:cstheme="minorHAnsi"/>
            <w:lang w:val="en-GB"/>
          </w:rPr>
          <w:t>aspx</w:t>
        </w:r>
        <w:proofErr w:type="spellEnd"/>
      </w:hyperlink>
      <w:r w:rsidRPr="00283AC9">
        <w:rPr>
          <w:rFonts w:asciiTheme="minorHAnsi" w:hAnsiTheme="minorHAnsi" w:cstheme="minorHAnsi"/>
        </w:rPr>
        <w:t>.</w:t>
      </w:r>
    </w:p>
  </w:footnote>
  <w:footnote w:id="29">
    <w:p w14:paraId="2B5B02E4" w14:textId="77777777" w:rsidR="009624BF" w:rsidRPr="006064FF" w:rsidRDefault="009624BF" w:rsidP="009624BF">
      <w:pPr>
        <w:pStyle w:val="FootnoteText"/>
        <w:rPr>
          <w:rFonts w:asciiTheme="minorHAnsi" w:hAnsiTheme="minorHAnsi" w:cstheme="minorHAnsi"/>
        </w:rPr>
      </w:pPr>
      <w:r w:rsidRPr="0070644B">
        <w:rPr>
          <w:rStyle w:val="FootnoteReference"/>
        </w:rPr>
        <w:footnoteRef/>
      </w:r>
      <w:r w:rsidRPr="00B92619">
        <w:rPr>
          <w:rFonts w:asciiTheme="minorHAnsi" w:hAnsiTheme="minorHAnsi" w:cstheme="minorHAnsi"/>
        </w:rPr>
        <w:tab/>
      </w:r>
      <w:r w:rsidRPr="006064FF">
        <w:rPr>
          <w:rFonts w:asciiTheme="minorHAnsi" w:hAnsiTheme="minorHAnsi" w:cstheme="minorHAnsi"/>
        </w:rPr>
        <w:t xml:space="preserve">Вклады БР </w:t>
      </w:r>
      <w:hyperlink r:id="rId17" w:history="1">
        <w:r w:rsidRPr="006064FF">
          <w:rPr>
            <w:rStyle w:val="Hyperlink"/>
            <w:rFonts w:asciiTheme="minorHAnsi" w:hAnsiTheme="minorHAnsi" w:cstheme="minorHAnsi"/>
          </w:rPr>
          <w:t>1/74</w:t>
        </w:r>
      </w:hyperlink>
      <w:r w:rsidRPr="006064FF">
        <w:rPr>
          <w:rFonts w:asciiTheme="minorHAnsi" w:hAnsiTheme="minorHAnsi" w:cstheme="minorHAnsi"/>
        </w:rPr>
        <w:t xml:space="preserve">, </w:t>
      </w:r>
      <w:hyperlink r:id="rId18" w:history="1">
        <w:r w:rsidRPr="006064FF">
          <w:rPr>
            <w:rStyle w:val="Hyperlink"/>
            <w:rFonts w:asciiTheme="minorHAnsi" w:hAnsiTheme="minorHAnsi" w:cstheme="minorHAnsi"/>
          </w:rPr>
          <w:t>1/186</w:t>
        </w:r>
      </w:hyperlink>
      <w:r w:rsidRPr="006064FF">
        <w:rPr>
          <w:rFonts w:asciiTheme="minorHAnsi" w:hAnsiTheme="minorHAnsi" w:cstheme="minorHAnsi"/>
        </w:rPr>
        <w:t xml:space="preserve">, </w:t>
      </w:r>
      <w:hyperlink r:id="rId19" w:history="1">
        <w:r w:rsidRPr="006064FF">
          <w:rPr>
            <w:rStyle w:val="Hyperlink"/>
            <w:rFonts w:asciiTheme="minorHAnsi" w:hAnsiTheme="minorHAnsi" w:cstheme="minorHAnsi"/>
          </w:rPr>
          <w:t>1/398</w:t>
        </w:r>
      </w:hyperlink>
      <w:r w:rsidRPr="006064FF">
        <w:rPr>
          <w:rFonts w:asciiTheme="minorHAnsi" w:hAnsiTheme="minorHAnsi" w:cstheme="minorHAnsi"/>
        </w:rPr>
        <w:t xml:space="preserve"> и БСЭ </w:t>
      </w:r>
      <w:hyperlink r:id="rId20" w:history="1">
        <w:r w:rsidRPr="006064FF">
          <w:rPr>
            <w:rStyle w:val="Hyperlink"/>
            <w:rFonts w:asciiTheme="minorHAnsi" w:hAnsiTheme="minorHAnsi" w:cstheme="minorHAnsi"/>
          </w:rPr>
          <w:t>1/77</w:t>
        </w:r>
      </w:hyperlink>
      <w:r w:rsidRPr="006064FF">
        <w:rPr>
          <w:rFonts w:asciiTheme="minorHAnsi" w:hAnsiTheme="minorHAnsi" w:cstheme="minorHAnsi"/>
        </w:rPr>
        <w:t xml:space="preserve">, </w:t>
      </w:r>
      <w:hyperlink r:id="rId21" w:history="1">
        <w:r w:rsidRPr="006064FF">
          <w:rPr>
            <w:rStyle w:val="Hyperlink"/>
            <w:rFonts w:asciiTheme="minorHAnsi" w:hAnsiTheme="minorHAnsi" w:cstheme="minorHAnsi"/>
          </w:rPr>
          <w:t>1/190</w:t>
        </w:r>
      </w:hyperlink>
      <w:r w:rsidRPr="006064FF">
        <w:rPr>
          <w:rFonts w:asciiTheme="minorHAnsi" w:hAnsiTheme="minorHAnsi" w:cstheme="minorHAnsi"/>
        </w:rPr>
        <w:t xml:space="preserve">, </w:t>
      </w:r>
      <w:hyperlink r:id="rId22" w:history="1">
        <w:r w:rsidRPr="006064FF">
          <w:rPr>
            <w:rStyle w:val="Hyperlink"/>
            <w:rFonts w:asciiTheme="minorHAnsi" w:hAnsiTheme="minorHAnsi" w:cstheme="minorHAnsi"/>
          </w:rPr>
          <w:t>1/443</w:t>
        </w:r>
      </w:hyperlink>
      <w:r w:rsidRPr="006064FF">
        <w:rPr>
          <w:rFonts w:asciiTheme="minorHAnsi" w:hAnsiTheme="minorHAnsi" w:cstheme="minorHAnsi"/>
        </w:rPr>
        <w:t>.</w:t>
      </w:r>
    </w:p>
  </w:footnote>
  <w:footnote w:id="30">
    <w:p w14:paraId="5D8AA4F7" w14:textId="77777777" w:rsidR="009624BF" w:rsidRPr="00E93CEB" w:rsidRDefault="009624BF" w:rsidP="009624BF">
      <w:pPr>
        <w:pStyle w:val="FootnoteText"/>
        <w:rPr>
          <w:rFonts w:cstheme="minorHAnsi"/>
        </w:rPr>
      </w:pPr>
      <w:r w:rsidRPr="0070644B">
        <w:rPr>
          <w:rStyle w:val="FootnoteReference"/>
        </w:rPr>
        <w:footnoteRef/>
      </w:r>
      <w:r w:rsidRPr="0070644B">
        <w:tab/>
      </w:r>
      <w:r>
        <w:t xml:space="preserve">Краткие отчеты о собраниях ККТ МСЭ (период 2022−2025 гг.): </w:t>
      </w:r>
      <w:hyperlink r:id="rId23" w:history="1">
        <w:proofErr w:type="spellStart"/>
        <w:r w:rsidRPr="009A0EFA">
          <w:rPr>
            <w:rStyle w:val="Hyperlink"/>
            <w:rFonts w:cstheme="minorHAnsi"/>
            <w:lang w:eastAsia="zh-CN"/>
          </w:rPr>
          <w:t>R1</w:t>
        </w:r>
        <w:r w:rsidRPr="009A0EFA">
          <w:rPr>
            <w:rStyle w:val="Hyperlink"/>
            <w:rFonts w:eastAsia="Malgun Gothic" w:cstheme="minorHAnsi"/>
            <w:lang w:eastAsia="ko-KR"/>
          </w:rPr>
          <w:t>9</w:t>
        </w:r>
        <w:r w:rsidRPr="009A0EFA">
          <w:rPr>
            <w:rStyle w:val="Hyperlink"/>
            <w:rFonts w:cstheme="minorHAnsi"/>
            <w:lang w:eastAsia="zh-CN"/>
          </w:rPr>
          <w:t>-CCV</w:t>
        </w:r>
        <w:proofErr w:type="spellEnd"/>
        <w:r w:rsidRPr="009A0EFA">
          <w:rPr>
            <w:rStyle w:val="Hyperlink"/>
            <w:rFonts w:cstheme="minorHAnsi"/>
            <w:lang w:eastAsia="zh-CN"/>
          </w:rPr>
          <w:t>/</w:t>
        </w:r>
        <w:r w:rsidRPr="009A0EFA">
          <w:rPr>
            <w:rStyle w:val="Hyperlink"/>
            <w:rFonts w:eastAsia="Malgun Gothic" w:cstheme="minorHAnsi"/>
            <w:lang w:eastAsia="ko-KR"/>
          </w:rPr>
          <w:t>51</w:t>
        </w:r>
      </w:hyperlink>
      <w:r>
        <w:t xml:space="preserve"> (10 ноября 2022 г.), </w:t>
      </w:r>
      <w:hyperlink r:id="rId24" w:history="1">
        <w:proofErr w:type="spellStart"/>
        <w:r w:rsidRPr="009A0EFA">
          <w:rPr>
            <w:rStyle w:val="Hyperlink"/>
            <w:rFonts w:eastAsia="Malgun Gothic" w:cstheme="minorHAnsi"/>
            <w:lang w:eastAsia="ko-KR"/>
          </w:rPr>
          <w:t>CCT</w:t>
        </w:r>
        <w:proofErr w:type="spellEnd"/>
        <w:r w:rsidRPr="009A0EFA">
          <w:rPr>
            <w:rStyle w:val="Hyperlink"/>
            <w:rFonts w:eastAsia="Malgun Gothic" w:cstheme="minorHAnsi"/>
            <w:lang w:eastAsia="ko-KR"/>
          </w:rPr>
          <w:t>/1</w:t>
        </w:r>
      </w:hyperlink>
      <w:r>
        <w:t xml:space="preserve"> (18</w:t>
      </w:r>
      <w:r>
        <w:rPr>
          <w:lang w:val="en-US"/>
        </w:rPr>
        <w:t> </w:t>
      </w:r>
      <w:r>
        <w:t xml:space="preserve">апреля 2023 г.), </w:t>
      </w:r>
      <w:hyperlink r:id="rId25" w:history="1">
        <w:proofErr w:type="spellStart"/>
        <w:r w:rsidRPr="009A0EFA">
          <w:rPr>
            <w:rStyle w:val="Hyperlink"/>
            <w:rFonts w:eastAsia="Malgun Gothic" w:cstheme="minorHAnsi"/>
            <w:lang w:eastAsia="ko-KR"/>
          </w:rPr>
          <w:t>CCT</w:t>
        </w:r>
        <w:proofErr w:type="spellEnd"/>
        <w:r w:rsidRPr="009A0EFA">
          <w:rPr>
            <w:rStyle w:val="Hyperlink"/>
            <w:rFonts w:eastAsia="Malgun Gothic" w:cstheme="minorHAnsi"/>
            <w:lang w:eastAsia="ko-KR"/>
          </w:rPr>
          <w:t>/37</w:t>
        </w:r>
      </w:hyperlink>
      <w:r>
        <w:t xml:space="preserve"> (26 сентября 2023 г.), </w:t>
      </w:r>
      <w:hyperlink r:id="rId26" w:history="1">
        <w:proofErr w:type="spellStart"/>
        <w:r w:rsidRPr="009A0EFA">
          <w:rPr>
            <w:rStyle w:val="Hyperlink"/>
            <w:rFonts w:eastAsia="Malgun Gothic" w:cstheme="minorHAnsi"/>
            <w:lang w:eastAsia="ko-KR"/>
          </w:rPr>
          <w:t>CCT</w:t>
        </w:r>
        <w:proofErr w:type="spellEnd"/>
        <w:r w:rsidRPr="009A0EFA">
          <w:rPr>
            <w:rStyle w:val="Hyperlink"/>
            <w:rFonts w:eastAsia="Malgun Gothic" w:cstheme="minorHAnsi"/>
            <w:lang w:eastAsia="ko-KR"/>
          </w:rPr>
          <w:t>/60</w:t>
        </w:r>
      </w:hyperlink>
      <w:r>
        <w:t xml:space="preserve"> (16 апреля 2024 г.), </w:t>
      </w:r>
      <w:hyperlink r:id="rId27" w:history="1">
        <w:proofErr w:type="spellStart"/>
        <w:r w:rsidRPr="009A0EFA">
          <w:rPr>
            <w:rStyle w:val="Hyperlink"/>
            <w:rFonts w:eastAsia="Malgun Gothic" w:cstheme="minorHAnsi"/>
            <w:lang w:eastAsia="ko-KR"/>
          </w:rPr>
          <w:t>CCT</w:t>
        </w:r>
        <w:proofErr w:type="spellEnd"/>
        <w:r w:rsidRPr="009A0EFA">
          <w:rPr>
            <w:rStyle w:val="Hyperlink"/>
            <w:rFonts w:eastAsia="Malgun Gothic" w:cstheme="minorHAnsi"/>
            <w:lang w:eastAsia="ko-KR"/>
          </w:rPr>
          <w:t>/73</w:t>
        </w:r>
      </w:hyperlink>
      <w:r>
        <w:t xml:space="preserve"> (25 июня 2024 г.), </w:t>
      </w:r>
      <w:hyperlink r:id="rId28" w:history="1">
        <w:proofErr w:type="spellStart"/>
        <w:r w:rsidRPr="009A0EFA">
          <w:rPr>
            <w:rStyle w:val="Hyperlink"/>
            <w:rFonts w:eastAsia="Malgun Gothic" w:cstheme="minorHAnsi"/>
            <w:lang w:eastAsia="ko-KR"/>
          </w:rPr>
          <w:t>CCT</w:t>
        </w:r>
        <w:proofErr w:type="spellEnd"/>
        <w:r w:rsidRPr="009A0EFA">
          <w:rPr>
            <w:rStyle w:val="Hyperlink"/>
            <w:rFonts w:eastAsia="Malgun Gothic" w:cstheme="minorHAnsi"/>
            <w:lang w:eastAsia="ko-KR"/>
          </w:rPr>
          <w:t>/87</w:t>
        </w:r>
      </w:hyperlink>
      <w:r>
        <w:t xml:space="preserve"> (17</w:t>
      </w:r>
      <w:r>
        <w:rPr>
          <w:lang w:val="en-US"/>
        </w:rPr>
        <w:t> </w:t>
      </w:r>
      <w:r>
        <w:t xml:space="preserve">сентября 2024 г.), </w:t>
      </w:r>
      <w:hyperlink r:id="rId29" w:history="1">
        <w:proofErr w:type="spellStart"/>
        <w:r w:rsidRPr="009A0EFA">
          <w:rPr>
            <w:rStyle w:val="Hyperlink"/>
            <w:rFonts w:eastAsia="Malgun Gothic" w:cstheme="minorHAnsi"/>
            <w:lang w:eastAsia="ko-KR"/>
          </w:rPr>
          <w:t>CCT</w:t>
        </w:r>
        <w:proofErr w:type="spellEnd"/>
        <w:r w:rsidRPr="009A0EFA">
          <w:rPr>
            <w:rStyle w:val="Hyperlink"/>
            <w:rFonts w:eastAsia="Malgun Gothic" w:cstheme="minorHAnsi"/>
            <w:lang w:eastAsia="ko-KR"/>
          </w:rPr>
          <w:t>/97</w:t>
        </w:r>
      </w:hyperlink>
      <w:r>
        <w:t xml:space="preserve"> (10 декабря 2024 г.), </w:t>
      </w:r>
      <w:hyperlink r:id="rId30" w:history="1">
        <w:proofErr w:type="spellStart"/>
        <w:r w:rsidRPr="009A0EFA">
          <w:rPr>
            <w:rStyle w:val="Hyperlink"/>
            <w:rFonts w:eastAsia="Malgun Gothic" w:cstheme="minorHAnsi"/>
            <w:lang w:eastAsia="ko-KR"/>
          </w:rPr>
          <w:t>CCT</w:t>
        </w:r>
        <w:proofErr w:type="spellEnd"/>
        <w:r w:rsidRPr="009A0EFA">
          <w:rPr>
            <w:rStyle w:val="Hyperlink"/>
            <w:rFonts w:eastAsia="Malgun Gothic" w:cstheme="minorHAnsi"/>
            <w:lang w:eastAsia="ko-KR"/>
          </w:rPr>
          <w:t>/110</w:t>
        </w:r>
      </w:hyperlink>
      <w:r>
        <w:t xml:space="preserve"> (30 января 2025 г.).</w:t>
      </w:r>
    </w:p>
  </w:footnote>
  <w:footnote w:id="31">
    <w:p w14:paraId="2AE78427" w14:textId="77777777" w:rsidR="009624BF" w:rsidRPr="00283AC9" w:rsidRDefault="009624BF" w:rsidP="009624BF">
      <w:pPr>
        <w:pStyle w:val="FootnoteText"/>
        <w:rPr>
          <w:rFonts w:cstheme="minorHAnsi"/>
        </w:rPr>
      </w:pPr>
      <w:r w:rsidRPr="0070644B">
        <w:rPr>
          <w:rStyle w:val="FootnoteReference"/>
        </w:rPr>
        <w:footnoteRef/>
      </w:r>
      <w:r w:rsidRPr="00B92619">
        <w:tab/>
      </w:r>
      <w:r w:rsidRPr="0070644B">
        <w:t>Вклады</w:t>
      </w:r>
      <w:r>
        <w:t xml:space="preserve"> координаторов </w:t>
      </w:r>
      <w:hyperlink r:id="rId31" w:history="1">
        <w:r w:rsidRPr="00B907E3">
          <w:rPr>
            <w:rStyle w:val="Hyperlink"/>
            <w:rFonts w:cstheme="minorHAnsi"/>
          </w:rPr>
          <w:t>1/440</w:t>
        </w:r>
      </w:hyperlink>
      <w:r>
        <w:t xml:space="preserve"> и </w:t>
      </w:r>
      <w:hyperlink r:id="rId32" w:history="1">
        <w:r w:rsidRPr="00B907E3">
          <w:rPr>
            <w:rStyle w:val="Hyperlink"/>
            <w:rFonts w:cstheme="minorHAnsi"/>
          </w:rPr>
          <w:t>1/260</w:t>
        </w:r>
      </w:hyperlink>
      <w:r w:rsidRPr="00283AC9">
        <w:rPr>
          <w:rStyle w:val="Hyperlink"/>
          <w:rFonts w:cstheme="minorHAnsi"/>
          <w:u w:val="none"/>
        </w:rPr>
        <w:t>.</w:t>
      </w:r>
    </w:p>
  </w:footnote>
  <w:footnote w:id="32">
    <w:p w14:paraId="0EC59FA4" w14:textId="77777777" w:rsidR="009624BF" w:rsidRPr="00E93CEB" w:rsidRDefault="009624BF" w:rsidP="009624BF">
      <w:pPr>
        <w:pStyle w:val="FootnoteText"/>
        <w:rPr>
          <w:rFonts w:eastAsia="Malgun Gothic" w:cstheme="minorHAnsi"/>
        </w:rPr>
      </w:pPr>
      <w:r w:rsidRPr="0070644B">
        <w:rPr>
          <w:rStyle w:val="FootnoteReference"/>
        </w:rPr>
        <w:footnoteRef/>
      </w:r>
      <w:r w:rsidRPr="00B92619">
        <w:rPr>
          <w:rStyle w:val="FootnoteReference"/>
        </w:rPr>
        <w:tab/>
      </w:r>
      <w:r>
        <w:t xml:space="preserve">Вклады БРЭ: </w:t>
      </w:r>
      <w:hyperlink r:id="rId33" w:history="1">
        <w:r w:rsidRPr="009A0EFA">
          <w:rPr>
            <w:rStyle w:val="Hyperlink"/>
            <w:rFonts w:eastAsia="Malgun Gothic" w:cstheme="minorHAnsi"/>
            <w:lang w:eastAsia="ko-KR"/>
          </w:rPr>
          <w:t>1/75</w:t>
        </w:r>
      </w:hyperlink>
      <w:r>
        <w:t xml:space="preserve"> (2022 г.), </w:t>
      </w:r>
      <w:hyperlink r:id="rId34" w:history="1">
        <w:r w:rsidRPr="009A0EFA">
          <w:rPr>
            <w:rStyle w:val="Hyperlink"/>
            <w:rFonts w:eastAsia="Malgun Gothic" w:cstheme="minorHAnsi"/>
            <w:lang w:eastAsia="ko-KR"/>
          </w:rPr>
          <w:t>1/252</w:t>
        </w:r>
      </w:hyperlink>
      <w:r>
        <w:t xml:space="preserve"> (2023 г.), </w:t>
      </w:r>
      <w:hyperlink r:id="rId35" w:history="1">
        <w:r w:rsidRPr="009A0EFA">
          <w:rPr>
            <w:rStyle w:val="Hyperlink"/>
            <w:rFonts w:eastAsia="Malgun Gothic" w:cstheme="minorHAnsi"/>
            <w:lang w:eastAsia="ko-KR"/>
          </w:rPr>
          <w:t>1/395</w:t>
        </w:r>
      </w:hyperlink>
      <w:r>
        <w:t xml:space="preserve"> (2024 г.).</w:t>
      </w:r>
    </w:p>
  </w:footnote>
  <w:footnote w:id="33">
    <w:p w14:paraId="4E8A1764" w14:textId="77777777" w:rsidR="009624BF" w:rsidRPr="00E93CEB" w:rsidRDefault="009624BF" w:rsidP="009624BF">
      <w:pPr>
        <w:pStyle w:val="FootnoteText"/>
        <w:rPr>
          <w:rFonts w:cstheme="minorHAnsi"/>
        </w:rPr>
      </w:pPr>
      <w:r w:rsidRPr="0070644B">
        <w:rPr>
          <w:rStyle w:val="FootnoteReference"/>
        </w:rPr>
        <w:footnoteRef/>
      </w:r>
      <w:r w:rsidRPr="00B92619">
        <w:tab/>
      </w:r>
      <w:r w:rsidRPr="0070644B">
        <w:t>Вклады</w:t>
      </w:r>
      <w:r>
        <w:t xml:space="preserve"> БРЭ: </w:t>
      </w:r>
      <w:hyperlink r:id="rId36" w:history="1">
        <w:r w:rsidRPr="00B907E3">
          <w:rPr>
            <w:rStyle w:val="Hyperlink"/>
            <w:rFonts w:cstheme="minorHAnsi"/>
          </w:rPr>
          <w:t>1/79</w:t>
        </w:r>
      </w:hyperlink>
      <w:r>
        <w:t xml:space="preserve"> (2022 г.), </w:t>
      </w:r>
      <w:hyperlink r:id="rId37" w:history="1">
        <w:r w:rsidRPr="00B907E3">
          <w:rPr>
            <w:rStyle w:val="Hyperlink"/>
            <w:rFonts w:cstheme="minorHAnsi"/>
          </w:rPr>
          <w:t>1/253</w:t>
        </w:r>
      </w:hyperlink>
      <w:r>
        <w:t xml:space="preserve"> (2023 г.), </w:t>
      </w:r>
      <w:hyperlink r:id="rId38" w:history="1">
        <w:r w:rsidRPr="009A0EFA">
          <w:rPr>
            <w:rStyle w:val="Hyperlink"/>
            <w:rFonts w:eastAsia="Malgun Gothic" w:cstheme="minorHAnsi"/>
            <w:lang w:eastAsia="ko-KR"/>
          </w:rPr>
          <w:t>1/437</w:t>
        </w:r>
      </w:hyperlink>
      <w:r>
        <w:t xml:space="preserve"> (2024 г.).</w:t>
      </w:r>
    </w:p>
  </w:footnote>
  <w:footnote w:id="34">
    <w:p w14:paraId="22B035BD" w14:textId="1CF1872A" w:rsidR="009624BF" w:rsidRPr="00E93CEB" w:rsidRDefault="009624BF" w:rsidP="009624BF">
      <w:pPr>
        <w:pStyle w:val="FootnoteText"/>
        <w:rPr>
          <w:rFonts w:cstheme="minorHAnsi"/>
        </w:rPr>
      </w:pPr>
      <w:r w:rsidRPr="0070644B">
        <w:rPr>
          <w:rStyle w:val="FootnoteReference"/>
        </w:rPr>
        <w:footnoteRef/>
      </w:r>
      <w:r w:rsidRPr="00B92619">
        <w:tab/>
      </w:r>
      <w:r w:rsidRPr="0070644B">
        <w:t>Более</w:t>
      </w:r>
      <w:r>
        <w:t xml:space="preserve"> подробная информация о PRIDA доступна по ссылке: </w:t>
      </w:r>
      <w:hyperlink r:id="rId39" w:history="1">
        <w:r w:rsidRPr="002244E4">
          <w:rPr>
            <w:rStyle w:val="Hyperlink"/>
          </w:rPr>
          <w:t>https://www.itu.int/en/ITU-D/Projects/ITU-EC-ACP/PRIDA/Pages/default.aspx</w:t>
        </w:r>
      </w:hyperlink>
      <w:r>
        <w:t>.</w:t>
      </w:r>
    </w:p>
  </w:footnote>
  <w:footnote w:id="35">
    <w:p w14:paraId="5D0A6867" w14:textId="78DB1E7C" w:rsidR="009624BF" w:rsidRPr="00E93CEB" w:rsidRDefault="009624BF" w:rsidP="009624BF">
      <w:pPr>
        <w:pStyle w:val="FootnoteText"/>
        <w:rPr>
          <w:rFonts w:cstheme="minorHAnsi"/>
        </w:rPr>
      </w:pPr>
      <w:r w:rsidRPr="0070644B">
        <w:rPr>
          <w:rStyle w:val="FootnoteReference"/>
        </w:rPr>
        <w:footnoteRef/>
      </w:r>
      <w:r w:rsidRPr="00677641">
        <w:rPr>
          <w:rStyle w:val="FootnoteReference"/>
        </w:rPr>
        <w:tab/>
      </w:r>
      <w:r w:rsidRPr="0070644B">
        <w:t>Более</w:t>
      </w:r>
      <w:r>
        <w:t xml:space="preserve"> подробная информация о </w:t>
      </w:r>
      <w:proofErr w:type="spellStart"/>
      <w:r>
        <w:rPr>
          <w:lang w:val="en-US"/>
        </w:rPr>
        <w:t>UMC</w:t>
      </w:r>
      <w:proofErr w:type="spellEnd"/>
      <w:r>
        <w:t xml:space="preserve"> доступна по ссылке: </w:t>
      </w:r>
      <w:hyperlink r:id="rId40" w:history="1">
        <w:r w:rsidRPr="009A0EFA">
          <w:rPr>
            <w:rStyle w:val="Hyperlink"/>
            <w:rFonts w:cstheme="minorHAnsi"/>
          </w:rPr>
          <w:t>https://www.itu.int/itu-d/sites/projectumc/home/the-umc-project/</w:t>
        </w:r>
      </w:hyperlink>
      <w:r>
        <w:t>.</w:t>
      </w:r>
    </w:p>
  </w:footnote>
  <w:footnote w:id="36">
    <w:p w14:paraId="735421F7" w14:textId="77777777" w:rsidR="009624BF" w:rsidRPr="00E93CEB" w:rsidRDefault="009624BF" w:rsidP="009624BF">
      <w:pPr>
        <w:pStyle w:val="FootnoteText"/>
        <w:rPr>
          <w:rFonts w:cstheme="minorHAnsi"/>
        </w:rPr>
      </w:pPr>
      <w:r w:rsidRPr="0070644B">
        <w:rPr>
          <w:rStyle w:val="FootnoteReference"/>
        </w:rPr>
        <w:footnoteRef/>
      </w:r>
      <w:r w:rsidRPr="00B92619">
        <w:tab/>
      </w:r>
      <w:r>
        <w:t xml:space="preserve">В ответ на просьбу Вопроса 5/1 об информации о проекте, перечисленном во вкладе Отдела поддержки проектов БРЭ, руководитель соответствующего проекта поделился вкладом (см. Документ </w:t>
      </w:r>
      <w:hyperlink r:id="rId41" w:history="1">
        <w:r w:rsidRPr="00B907E3">
          <w:rPr>
            <w:rStyle w:val="Hyperlink"/>
            <w:rFonts w:cstheme="minorHAnsi"/>
          </w:rPr>
          <w:t>1/446</w:t>
        </w:r>
      </w:hyperlink>
      <w:r>
        <w:t>), предоставленным при содействии руководителя соответствующего Зонального отделения МСЭ.</w:t>
      </w:r>
    </w:p>
  </w:footnote>
  <w:footnote w:id="37">
    <w:p w14:paraId="7DA7E5CE" w14:textId="092D7F26" w:rsidR="009624BF" w:rsidRPr="00E93CEB" w:rsidRDefault="009624BF" w:rsidP="009624BF">
      <w:pPr>
        <w:pStyle w:val="FootnoteText"/>
        <w:rPr>
          <w:rFonts w:asciiTheme="minorHAnsi" w:hAnsiTheme="minorHAnsi" w:cstheme="minorHAnsi"/>
        </w:rPr>
      </w:pPr>
      <w:r w:rsidRPr="0070644B">
        <w:rPr>
          <w:rStyle w:val="FootnoteReference"/>
        </w:rPr>
        <w:footnoteRef/>
      </w:r>
      <w:r w:rsidRPr="00B92619">
        <w:tab/>
      </w:r>
      <w:r>
        <w:t xml:space="preserve">Вклады Координатора </w:t>
      </w:r>
      <w:hyperlink r:id="rId42" w:history="1">
        <w:r w:rsidRPr="009A0EFA">
          <w:rPr>
            <w:rStyle w:val="Hyperlink"/>
            <w:rFonts w:cstheme="minorHAnsi"/>
          </w:rPr>
          <w:t>1/330</w:t>
        </w:r>
      </w:hyperlink>
      <w:r>
        <w:t xml:space="preserve">, </w:t>
      </w:r>
      <w:hyperlink r:id="rId43" w:history="1">
        <w:r w:rsidRPr="009A0EFA">
          <w:rPr>
            <w:rStyle w:val="Hyperlink"/>
            <w:rFonts w:cstheme="minorHAnsi"/>
          </w:rPr>
          <w:t>1/331</w:t>
        </w:r>
      </w:hyperlink>
      <w:r>
        <w:t>.</w:t>
      </w:r>
    </w:p>
  </w:footnote>
  <w:footnote w:id="38">
    <w:p w14:paraId="2D281163" w14:textId="77777777" w:rsidR="009624BF" w:rsidRPr="00E93CEB" w:rsidRDefault="009624BF" w:rsidP="009624BF">
      <w:pPr>
        <w:pStyle w:val="FootnoteText"/>
        <w:rPr>
          <w:rFonts w:cstheme="minorHAnsi"/>
        </w:rPr>
      </w:pPr>
      <w:r w:rsidRPr="0083671A">
        <w:rPr>
          <w:rStyle w:val="FootnoteReference"/>
        </w:rPr>
        <w:footnoteRef/>
      </w:r>
      <w:r w:rsidRPr="00B92619">
        <w:tab/>
      </w:r>
      <w:r w:rsidRPr="0083671A">
        <w:t>Вклады</w:t>
      </w:r>
      <w:r>
        <w:t xml:space="preserve"> ВВУИО </w:t>
      </w:r>
      <w:hyperlink r:id="rId44" w:history="1">
        <w:r w:rsidRPr="009A0EFA">
          <w:rPr>
            <w:rStyle w:val="Hyperlink"/>
            <w:rFonts w:cstheme="minorHAnsi"/>
          </w:rPr>
          <w:t>1/218</w:t>
        </w:r>
      </w:hyperlink>
      <w:r>
        <w:t xml:space="preserve">, </w:t>
      </w:r>
      <w:hyperlink r:id="rId45" w:history="1">
        <w:r w:rsidRPr="009A0EFA">
          <w:rPr>
            <w:rStyle w:val="Hyperlink"/>
            <w:rFonts w:cstheme="minorHAnsi"/>
          </w:rPr>
          <w:t>1/442</w:t>
        </w:r>
      </w:hyperlink>
      <w:r>
        <w:t>.</w:t>
      </w:r>
    </w:p>
  </w:footnote>
  <w:footnote w:id="39">
    <w:p w14:paraId="752FDF0C" w14:textId="31739146" w:rsidR="009624BF" w:rsidRPr="00E93CEB" w:rsidRDefault="009624BF" w:rsidP="009624BF">
      <w:pPr>
        <w:pStyle w:val="FootnoteText"/>
        <w:rPr>
          <w:rFonts w:cstheme="minorHAnsi"/>
        </w:rPr>
      </w:pPr>
      <w:r w:rsidRPr="0083671A">
        <w:rPr>
          <w:rStyle w:val="FootnoteReference"/>
        </w:rPr>
        <w:footnoteRef/>
      </w:r>
      <w:r w:rsidRPr="0083671A">
        <w:tab/>
      </w:r>
      <w:r>
        <w:t>С хранилищем вкладов и информационной панелью за предыдущий исследовательский период (2018−</w:t>
      </w:r>
      <w:r w:rsidRPr="0083671A">
        <w:t>2022</w:t>
      </w:r>
      <w:r>
        <w:rPr>
          <w:lang w:val="en-US"/>
        </w:rPr>
        <w:t> </w:t>
      </w:r>
      <w:r w:rsidRPr="0083671A">
        <w:t>гг</w:t>
      </w:r>
      <w:r>
        <w:t xml:space="preserve">.) можно ознакомиться </w:t>
      </w:r>
      <w:hyperlink r:id="rId46" w:history="1">
        <w:r w:rsidRPr="003B4766">
          <w:rPr>
            <w:rStyle w:val="Hyperlink"/>
          </w:rPr>
          <w:t>здесь</w:t>
        </w:r>
      </w:hyperlink>
      <w:r>
        <w:t>.</w:t>
      </w:r>
    </w:p>
  </w:footnote>
  <w:footnote w:id="40">
    <w:p w14:paraId="488CD8A1" w14:textId="77777777" w:rsidR="009624BF" w:rsidRPr="00B92619" w:rsidRDefault="009624BF" w:rsidP="009624BF">
      <w:pPr>
        <w:pStyle w:val="FootnoteText"/>
        <w:rPr>
          <w:rFonts w:cstheme="minorHAnsi"/>
        </w:rPr>
      </w:pPr>
      <w:r w:rsidRPr="0083671A">
        <w:rPr>
          <w:rStyle w:val="FootnoteReference"/>
        </w:rPr>
        <w:footnoteRef/>
      </w:r>
      <w:r w:rsidRPr="0083671A">
        <w:tab/>
      </w:r>
      <w:hyperlink r:id="rId47" w:history="1">
        <w:r w:rsidRPr="00DF2BF2">
          <w:rPr>
            <w:rStyle w:val="Hyperlink"/>
          </w:rPr>
          <w:t>https://translate.itu.int/documents</w:t>
        </w:r>
      </w:hyperlink>
      <w:r w:rsidRPr="0083671A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DB0F1C" w14:textId="41F71007" w:rsidR="006D15F1" w:rsidRPr="00D83BF5" w:rsidRDefault="006D15F1" w:rsidP="007724AB">
    <w:pPr>
      <w:tabs>
        <w:tab w:val="clear" w:pos="1134"/>
        <w:tab w:val="clear" w:pos="1871"/>
        <w:tab w:val="clear" w:pos="2268"/>
        <w:tab w:val="center" w:pos="4820"/>
        <w:tab w:val="right" w:pos="9638"/>
      </w:tabs>
      <w:spacing w:before="0"/>
      <w:rPr>
        <w:smallCaps/>
        <w:spacing w:val="24"/>
        <w:szCs w:val="22"/>
        <w:lang w:val="es-ES_tradnl"/>
      </w:rPr>
    </w:pPr>
    <w:r w:rsidRPr="004D495C">
      <w:rPr>
        <w:szCs w:val="22"/>
      </w:rPr>
      <w:tab/>
    </w:r>
    <w:r w:rsidR="004E2C88" w:rsidRPr="5352DC56">
      <w:rPr>
        <w:szCs w:val="22"/>
        <w:lang w:eastAsia="ko-KR"/>
      </w:rPr>
      <w:t>WTDC</w:t>
    </w:r>
    <w:r w:rsidR="004E2C88" w:rsidRPr="00C33B4E">
      <w:rPr>
        <w:szCs w:val="22"/>
      </w:rPr>
      <w:t>-25/</w:t>
    </w:r>
    <w:bookmarkStart w:id="25" w:name="DocNo2"/>
    <w:bookmarkEnd w:id="25"/>
    <w:r w:rsidR="004E2C88" w:rsidRPr="5352DC56">
      <w:rPr>
        <w:szCs w:val="22"/>
        <w:lang w:eastAsia="ko-KR"/>
      </w:rPr>
      <w:t>1</w:t>
    </w:r>
    <w:r w:rsidR="004E2C88">
      <w:rPr>
        <w:szCs w:val="22"/>
        <w:lang w:eastAsia="ko-KR"/>
      </w:rPr>
      <w:t>1</w:t>
    </w:r>
    <w:r w:rsidR="004E2C88" w:rsidRPr="00C33B4E">
      <w:rPr>
        <w:szCs w:val="22"/>
      </w:rPr>
      <w:t>-</w:t>
    </w:r>
    <w:r w:rsidR="004E2C88">
      <w:rPr>
        <w:szCs w:val="22"/>
        <w:lang w:val="en-US"/>
      </w:rPr>
      <w:t>R</w:t>
    </w:r>
    <w:r w:rsidRPr="00FF089C">
      <w:rPr>
        <w:szCs w:val="22"/>
        <w:lang w:val="es-ES_tradnl"/>
      </w:rPr>
      <w:tab/>
    </w:r>
    <w:r w:rsidR="000E18FE">
      <w:rPr>
        <w:szCs w:val="22"/>
      </w:rPr>
      <w:t>Страница</w:t>
    </w:r>
    <w:r w:rsidRPr="00FF089C">
      <w:rPr>
        <w:szCs w:val="22"/>
        <w:lang w:val="es-ES_tradnl"/>
      </w:rPr>
      <w:t xml:space="preserve"> </w:t>
    </w:r>
    <w:r w:rsidRPr="004D495C">
      <w:rPr>
        <w:szCs w:val="22"/>
      </w:rPr>
      <w:fldChar w:fldCharType="begin"/>
    </w:r>
    <w:r w:rsidRPr="00FF089C">
      <w:rPr>
        <w:szCs w:val="22"/>
        <w:lang w:val="es-ES_tradnl"/>
      </w:rPr>
      <w:instrText xml:space="preserve"> PAGE </w:instrText>
    </w:r>
    <w:r w:rsidRPr="004D495C">
      <w:rPr>
        <w:szCs w:val="22"/>
      </w:rPr>
      <w:fldChar w:fldCharType="separate"/>
    </w:r>
    <w:r w:rsidR="00FE2E73">
      <w:rPr>
        <w:noProof/>
        <w:szCs w:val="22"/>
        <w:lang w:val="es-ES_tradnl"/>
      </w:rPr>
      <w:t>2</w:t>
    </w:r>
    <w:r w:rsidRPr="004D495C">
      <w:rPr>
        <w:szCs w:val="22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704677" w14:textId="39CADFB9" w:rsidR="007724AB" w:rsidRPr="007724AB" w:rsidRDefault="007724AB" w:rsidP="00283AC9">
    <w:pPr>
      <w:tabs>
        <w:tab w:val="clear" w:pos="1134"/>
        <w:tab w:val="clear" w:pos="1871"/>
        <w:tab w:val="clear" w:pos="2268"/>
        <w:tab w:val="center" w:pos="7371"/>
        <w:tab w:val="right" w:pos="14571"/>
      </w:tabs>
      <w:spacing w:before="0"/>
      <w:rPr>
        <w:smallCaps/>
        <w:spacing w:val="24"/>
        <w:szCs w:val="22"/>
        <w:lang w:val="es-ES_tradnl"/>
      </w:rPr>
    </w:pPr>
    <w:r w:rsidRPr="004D495C">
      <w:rPr>
        <w:szCs w:val="22"/>
      </w:rPr>
      <w:tab/>
    </w:r>
    <w:r w:rsidRPr="5352DC56">
      <w:rPr>
        <w:szCs w:val="22"/>
        <w:lang w:eastAsia="ko-KR"/>
      </w:rPr>
      <w:t>WTDC</w:t>
    </w:r>
    <w:r w:rsidRPr="00C33B4E">
      <w:rPr>
        <w:szCs w:val="22"/>
      </w:rPr>
      <w:t>-25/</w:t>
    </w:r>
    <w:r w:rsidRPr="5352DC56">
      <w:rPr>
        <w:szCs w:val="22"/>
        <w:lang w:eastAsia="ko-KR"/>
      </w:rPr>
      <w:t>1</w:t>
    </w:r>
    <w:r>
      <w:rPr>
        <w:szCs w:val="22"/>
        <w:lang w:eastAsia="ko-KR"/>
      </w:rPr>
      <w:t>1</w:t>
    </w:r>
    <w:r w:rsidRPr="00C33B4E">
      <w:rPr>
        <w:szCs w:val="22"/>
      </w:rPr>
      <w:t>-</w:t>
    </w:r>
    <w:r>
      <w:rPr>
        <w:szCs w:val="22"/>
        <w:lang w:val="en-US"/>
      </w:rPr>
      <w:t>R</w:t>
    </w:r>
    <w:r w:rsidRPr="00FF089C">
      <w:rPr>
        <w:szCs w:val="22"/>
        <w:lang w:val="es-ES_tradnl"/>
      </w:rPr>
      <w:tab/>
    </w:r>
    <w:r>
      <w:rPr>
        <w:szCs w:val="22"/>
      </w:rPr>
      <w:t>Страница</w:t>
    </w:r>
    <w:r w:rsidRPr="00FF089C">
      <w:rPr>
        <w:szCs w:val="22"/>
        <w:lang w:val="es-ES_tradnl"/>
      </w:rPr>
      <w:t xml:space="preserve"> </w:t>
    </w:r>
    <w:r w:rsidRPr="004D495C">
      <w:rPr>
        <w:szCs w:val="22"/>
      </w:rPr>
      <w:fldChar w:fldCharType="begin"/>
    </w:r>
    <w:r w:rsidRPr="00FF089C">
      <w:rPr>
        <w:szCs w:val="22"/>
        <w:lang w:val="es-ES_tradnl"/>
      </w:rPr>
      <w:instrText xml:space="preserve"> PAGE </w:instrText>
    </w:r>
    <w:r w:rsidRPr="004D495C">
      <w:rPr>
        <w:szCs w:val="22"/>
      </w:rPr>
      <w:fldChar w:fldCharType="separate"/>
    </w:r>
    <w:r>
      <w:rPr>
        <w:szCs w:val="22"/>
      </w:rPr>
      <w:t>1</w:t>
    </w:r>
    <w:r w:rsidRPr="004D495C">
      <w:rPr>
        <w:szCs w:val="22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9241AA" w14:textId="33EF74E4" w:rsidR="007724AB" w:rsidRPr="007724AB" w:rsidRDefault="007724AB" w:rsidP="00283AC9">
    <w:pPr>
      <w:tabs>
        <w:tab w:val="clear" w:pos="1134"/>
        <w:tab w:val="clear" w:pos="1871"/>
        <w:tab w:val="clear" w:pos="2268"/>
        <w:tab w:val="center" w:pos="7371"/>
        <w:tab w:val="right" w:pos="14571"/>
      </w:tabs>
      <w:spacing w:before="0"/>
      <w:rPr>
        <w:smallCaps/>
        <w:spacing w:val="24"/>
        <w:szCs w:val="22"/>
        <w:lang w:val="es-ES_tradnl"/>
      </w:rPr>
    </w:pPr>
    <w:r w:rsidRPr="004D495C">
      <w:rPr>
        <w:szCs w:val="22"/>
      </w:rPr>
      <w:tab/>
    </w:r>
    <w:r w:rsidRPr="5352DC56">
      <w:rPr>
        <w:szCs w:val="22"/>
        <w:lang w:eastAsia="ko-KR"/>
      </w:rPr>
      <w:t>WTDC</w:t>
    </w:r>
    <w:r w:rsidRPr="00C33B4E">
      <w:rPr>
        <w:szCs w:val="22"/>
      </w:rPr>
      <w:t>-25/</w:t>
    </w:r>
    <w:r w:rsidRPr="5352DC56">
      <w:rPr>
        <w:szCs w:val="22"/>
        <w:lang w:eastAsia="ko-KR"/>
      </w:rPr>
      <w:t>1</w:t>
    </w:r>
    <w:r>
      <w:rPr>
        <w:szCs w:val="22"/>
        <w:lang w:eastAsia="ko-KR"/>
      </w:rPr>
      <w:t>1</w:t>
    </w:r>
    <w:r w:rsidRPr="00C33B4E">
      <w:rPr>
        <w:szCs w:val="22"/>
      </w:rPr>
      <w:t>-</w:t>
    </w:r>
    <w:r>
      <w:rPr>
        <w:szCs w:val="22"/>
        <w:lang w:val="en-US"/>
      </w:rPr>
      <w:t>R</w:t>
    </w:r>
    <w:r w:rsidRPr="00FF089C">
      <w:rPr>
        <w:szCs w:val="22"/>
        <w:lang w:val="es-ES_tradnl"/>
      </w:rPr>
      <w:tab/>
    </w:r>
    <w:r>
      <w:rPr>
        <w:szCs w:val="22"/>
      </w:rPr>
      <w:t>Страница</w:t>
    </w:r>
    <w:r w:rsidRPr="00FF089C">
      <w:rPr>
        <w:szCs w:val="22"/>
        <w:lang w:val="es-ES_tradnl"/>
      </w:rPr>
      <w:t xml:space="preserve"> </w:t>
    </w:r>
    <w:r w:rsidRPr="004D495C">
      <w:rPr>
        <w:szCs w:val="22"/>
      </w:rPr>
      <w:fldChar w:fldCharType="begin"/>
    </w:r>
    <w:r w:rsidRPr="00FF089C">
      <w:rPr>
        <w:szCs w:val="22"/>
        <w:lang w:val="es-ES_tradnl"/>
      </w:rPr>
      <w:instrText xml:space="preserve"> PAGE </w:instrText>
    </w:r>
    <w:r w:rsidRPr="004D495C">
      <w:rPr>
        <w:szCs w:val="22"/>
      </w:rPr>
      <w:fldChar w:fldCharType="separate"/>
    </w:r>
    <w:r>
      <w:rPr>
        <w:szCs w:val="22"/>
      </w:rPr>
      <w:t>1</w:t>
    </w:r>
    <w:r w:rsidRPr="004D495C">
      <w:rPr>
        <w:szCs w:val="22"/>
      </w:rPr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851565" w14:textId="101A24E0" w:rsidR="007724AB" w:rsidRPr="007724AB" w:rsidRDefault="007724AB" w:rsidP="007724AB">
    <w:pPr>
      <w:tabs>
        <w:tab w:val="clear" w:pos="1134"/>
        <w:tab w:val="clear" w:pos="1871"/>
        <w:tab w:val="clear" w:pos="2268"/>
        <w:tab w:val="center" w:pos="4820"/>
        <w:tab w:val="right" w:pos="9638"/>
      </w:tabs>
      <w:spacing w:before="0"/>
      <w:rPr>
        <w:smallCaps/>
        <w:spacing w:val="24"/>
        <w:szCs w:val="22"/>
        <w:lang w:val="es-ES_tradnl"/>
      </w:rPr>
    </w:pPr>
    <w:r w:rsidRPr="004D495C">
      <w:rPr>
        <w:szCs w:val="22"/>
      </w:rPr>
      <w:tab/>
    </w:r>
    <w:r w:rsidRPr="5352DC56">
      <w:rPr>
        <w:szCs w:val="22"/>
        <w:lang w:eastAsia="ko-KR"/>
      </w:rPr>
      <w:t>WTDC</w:t>
    </w:r>
    <w:r w:rsidRPr="00C33B4E">
      <w:rPr>
        <w:szCs w:val="22"/>
      </w:rPr>
      <w:t>-25/</w:t>
    </w:r>
    <w:r w:rsidRPr="5352DC56">
      <w:rPr>
        <w:szCs w:val="22"/>
        <w:lang w:eastAsia="ko-KR"/>
      </w:rPr>
      <w:t>1</w:t>
    </w:r>
    <w:r>
      <w:rPr>
        <w:szCs w:val="22"/>
        <w:lang w:eastAsia="ko-KR"/>
      </w:rPr>
      <w:t>1</w:t>
    </w:r>
    <w:r w:rsidRPr="00C33B4E">
      <w:rPr>
        <w:szCs w:val="22"/>
      </w:rPr>
      <w:t>-</w:t>
    </w:r>
    <w:r>
      <w:rPr>
        <w:szCs w:val="22"/>
        <w:lang w:val="en-US"/>
      </w:rPr>
      <w:t>R</w:t>
    </w:r>
    <w:r w:rsidRPr="00FF089C">
      <w:rPr>
        <w:szCs w:val="22"/>
        <w:lang w:val="es-ES_tradnl"/>
      </w:rPr>
      <w:tab/>
    </w:r>
    <w:r>
      <w:rPr>
        <w:szCs w:val="22"/>
      </w:rPr>
      <w:t>Страница</w:t>
    </w:r>
    <w:r w:rsidRPr="00FF089C">
      <w:rPr>
        <w:szCs w:val="22"/>
        <w:lang w:val="es-ES_tradnl"/>
      </w:rPr>
      <w:t xml:space="preserve"> </w:t>
    </w:r>
    <w:r w:rsidRPr="004D495C">
      <w:rPr>
        <w:szCs w:val="22"/>
      </w:rPr>
      <w:fldChar w:fldCharType="begin"/>
    </w:r>
    <w:r w:rsidRPr="00FF089C">
      <w:rPr>
        <w:szCs w:val="22"/>
        <w:lang w:val="es-ES_tradnl"/>
      </w:rPr>
      <w:instrText xml:space="preserve"> PAGE </w:instrText>
    </w:r>
    <w:r w:rsidRPr="004D495C">
      <w:rPr>
        <w:szCs w:val="22"/>
      </w:rPr>
      <w:fldChar w:fldCharType="separate"/>
    </w:r>
    <w:r>
      <w:rPr>
        <w:szCs w:val="22"/>
      </w:rPr>
      <w:t>1</w:t>
    </w:r>
    <w:r w:rsidRPr="004D495C">
      <w:rPr>
        <w:szCs w:val="22"/>
      </w:rPr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C66121" w14:textId="38EE832F" w:rsidR="007724AB" w:rsidRPr="007724AB" w:rsidRDefault="007724AB" w:rsidP="00283AC9">
    <w:pPr>
      <w:tabs>
        <w:tab w:val="clear" w:pos="1134"/>
        <w:tab w:val="clear" w:pos="1871"/>
        <w:tab w:val="clear" w:pos="2268"/>
        <w:tab w:val="center" w:pos="7371"/>
        <w:tab w:val="right" w:pos="14571"/>
      </w:tabs>
      <w:spacing w:before="0"/>
      <w:rPr>
        <w:smallCaps/>
        <w:spacing w:val="24"/>
        <w:szCs w:val="22"/>
        <w:lang w:val="es-ES_tradnl"/>
      </w:rPr>
    </w:pPr>
    <w:r w:rsidRPr="004D495C">
      <w:rPr>
        <w:szCs w:val="22"/>
      </w:rPr>
      <w:tab/>
    </w:r>
    <w:r w:rsidRPr="5352DC56">
      <w:rPr>
        <w:szCs w:val="22"/>
        <w:lang w:eastAsia="ko-KR"/>
      </w:rPr>
      <w:t>WTDC</w:t>
    </w:r>
    <w:r w:rsidRPr="00C33B4E">
      <w:rPr>
        <w:szCs w:val="22"/>
      </w:rPr>
      <w:t>-25/</w:t>
    </w:r>
    <w:r w:rsidRPr="5352DC56">
      <w:rPr>
        <w:szCs w:val="22"/>
        <w:lang w:eastAsia="ko-KR"/>
      </w:rPr>
      <w:t>1</w:t>
    </w:r>
    <w:r>
      <w:rPr>
        <w:szCs w:val="22"/>
        <w:lang w:eastAsia="ko-KR"/>
      </w:rPr>
      <w:t>1</w:t>
    </w:r>
    <w:r w:rsidRPr="00C33B4E">
      <w:rPr>
        <w:szCs w:val="22"/>
      </w:rPr>
      <w:t>-</w:t>
    </w:r>
    <w:r>
      <w:rPr>
        <w:szCs w:val="22"/>
        <w:lang w:val="en-US"/>
      </w:rPr>
      <w:t>R</w:t>
    </w:r>
    <w:r w:rsidRPr="00FF089C">
      <w:rPr>
        <w:szCs w:val="22"/>
        <w:lang w:val="es-ES_tradnl"/>
      </w:rPr>
      <w:tab/>
    </w:r>
    <w:r>
      <w:rPr>
        <w:szCs w:val="22"/>
      </w:rPr>
      <w:t>Страница</w:t>
    </w:r>
    <w:r w:rsidRPr="00FF089C">
      <w:rPr>
        <w:szCs w:val="22"/>
        <w:lang w:val="es-ES_tradnl"/>
      </w:rPr>
      <w:t xml:space="preserve"> </w:t>
    </w:r>
    <w:r w:rsidRPr="004D495C">
      <w:rPr>
        <w:szCs w:val="22"/>
      </w:rPr>
      <w:fldChar w:fldCharType="begin"/>
    </w:r>
    <w:r w:rsidRPr="00FF089C">
      <w:rPr>
        <w:szCs w:val="22"/>
        <w:lang w:val="es-ES_tradnl"/>
      </w:rPr>
      <w:instrText xml:space="preserve"> PAGE </w:instrText>
    </w:r>
    <w:r w:rsidRPr="004D495C">
      <w:rPr>
        <w:szCs w:val="22"/>
      </w:rPr>
      <w:fldChar w:fldCharType="separate"/>
    </w:r>
    <w:r>
      <w:rPr>
        <w:szCs w:val="22"/>
      </w:rPr>
      <w:t>1</w:t>
    </w:r>
    <w:r w:rsidRPr="004D495C">
      <w:rPr>
        <w:szCs w:val="22"/>
      </w:rPr>
      <w:fldChar w:fldCharType="end"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F0C8A0" w14:textId="6C97B8F3" w:rsidR="007724AB" w:rsidRPr="007724AB" w:rsidRDefault="007724AB" w:rsidP="00283AC9">
    <w:pPr>
      <w:tabs>
        <w:tab w:val="clear" w:pos="1134"/>
        <w:tab w:val="clear" w:pos="1871"/>
        <w:tab w:val="clear" w:pos="2268"/>
        <w:tab w:val="center" w:pos="7371"/>
        <w:tab w:val="right" w:pos="14571"/>
      </w:tabs>
      <w:spacing w:before="0"/>
      <w:rPr>
        <w:smallCaps/>
        <w:spacing w:val="24"/>
        <w:szCs w:val="22"/>
        <w:lang w:val="es-ES_tradnl"/>
      </w:rPr>
    </w:pPr>
    <w:r w:rsidRPr="004D495C">
      <w:rPr>
        <w:szCs w:val="22"/>
      </w:rPr>
      <w:tab/>
    </w:r>
    <w:r w:rsidRPr="5352DC56">
      <w:rPr>
        <w:szCs w:val="22"/>
        <w:lang w:eastAsia="ko-KR"/>
      </w:rPr>
      <w:t>WTDC</w:t>
    </w:r>
    <w:r w:rsidRPr="00C33B4E">
      <w:rPr>
        <w:szCs w:val="22"/>
      </w:rPr>
      <w:t>-25/</w:t>
    </w:r>
    <w:r w:rsidRPr="5352DC56">
      <w:rPr>
        <w:szCs w:val="22"/>
        <w:lang w:eastAsia="ko-KR"/>
      </w:rPr>
      <w:t>1</w:t>
    </w:r>
    <w:r>
      <w:rPr>
        <w:szCs w:val="22"/>
        <w:lang w:eastAsia="ko-KR"/>
      </w:rPr>
      <w:t>1</w:t>
    </w:r>
    <w:r w:rsidRPr="00C33B4E">
      <w:rPr>
        <w:szCs w:val="22"/>
      </w:rPr>
      <w:t>-</w:t>
    </w:r>
    <w:r>
      <w:rPr>
        <w:szCs w:val="22"/>
        <w:lang w:val="en-US"/>
      </w:rPr>
      <w:t>R</w:t>
    </w:r>
    <w:r w:rsidRPr="00FF089C">
      <w:rPr>
        <w:szCs w:val="22"/>
        <w:lang w:val="es-ES_tradnl"/>
      </w:rPr>
      <w:tab/>
    </w:r>
    <w:r>
      <w:rPr>
        <w:szCs w:val="22"/>
      </w:rPr>
      <w:t>Страница</w:t>
    </w:r>
    <w:r w:rsidRPr="00FF089C">
      <w:rPr>
        <w:szCs w:val="22"/>
        <w:lang w:val="es-ES_tradnl"/>
      </w:rPr>
      <w:t xml:space="preserve"> </w:t>
    </w:r>
    <w:r w:rsidRPr="004D495C">
      <w:rPr>
        <w:szCs w:val="22"/>
      </w:rPr>
      <w:fldChar w:fldCharType="begin"/>
    </w:r>
    <w:r w:rsidRPr="00FF089C">
      <w:rPr>
        <w:szCs w:val="22"/>
        <w:lang w:val="es-ES_tradnl"/>
      </w:rPr>
      <w:instrText xml:space="preserve"> PAGE </w:instrText>
    </w:r>
    <w:r w:rsidRPr="004D495C">
      <w:rPr>
        <w:szCs w:val="22"/>
      </w:rPr>
      <w:fldChar w:fldCharType="separate"/>
    </w:r>
    <w:r>
      <w:rPr>
        <w:szCs w:val="22"/>
      </w:rPr>
      <w:t>2</w:t>
    </w:r>
    <w:r w:rsidRPr="004D495C">
      <w:rPr>
        <w:szCs w:val="22"/>
      </w:rPr>
      <w:fldChar w:fldCharType="end"/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FACB10" w14:textId="77777777" w:rsidR="007724AB" w:rsidRPr="00D83BF5" w:rsidRDefault="007724AB" w:rsidP="007724AB">
    <w:pPr>
      <w:tabs>
        <w:tab w:val="clear" w:pos="1134"/>
        <w:tab w:val="clear" w:pos="1871"/>
        <w:tab w:val="clear" w:pos="2268"/>
        <w:tab w:val="center" w:pos="4820"/>
        <w:tab w:val="right" w:pos="9638"/>
      </w:tabs>
      <w:spacing w:before="0"/>
      <w:rPr>
        <w:smallCaps/>
        <w:spacing w:val="24"/>
        <w:szCs w:val="22"/>
        <w:lang w:val="es-ES_tradnl"/>
      </w:rPr>
    </w:pPr>
    <w:r w:rsidRPr="004D495C">
      <w:rPr>
        <w:szCs w:val="22"/>
      </w:rPr>
      <w:tab/>
    </w:r>
    <w:r w:rsidRPr="5352DC56">
      <w:rPr>
        <w:szCs w:val="22"/>
        <w:lang w:eastAsia="ko-KR"/>
      </w:rPr>
      <w:t>WTDC</w:t>
    </w:r>
    <w:r w:rsidRPr="00C33B4E">
      <w:rPr>
        <w:szCs w:val="22"/>
      </w:rPr>
      <w:t>-25/</w:t>
    </w:r>
    <w:r w:rsidRPr="5352DC56">
      <w:rPr>
        <w:szCs w:val="22"/>
        <w:lang w:eastAsia="ko-KR"/>
      </w:rPr>
      <w:t>1</w:t>
    </w:r>
    <w:r>
      <w:rPr>
        <w:szCs w:val="22"/>
        <w:lang w:eastAsia="ko-KR"/>
      </w:rPr>
      <w:t>1</w:t>
    </w:r>
    <w:r w:rsidRPr="00C33B4E">
      <w:rPr>
        <w:szCs w:val="22"/>
      </w:rPr>
      <w:t>-</w:t>
    </w:r>
    <w:r>
      <w:rPr>
        <w:szCs w:val="22"/>
        <w:lang w:val="en-US"/>
      </w:rPr>
      <w:t>R</w:t>
    </w:r>
    <w:r w:rsidRPr="00FF089C">
      <w:rPr>
        <w:szCs w:val="22"/>
        <w:lang w:val="es-ES_tradnl"/>
      </w:rPr>
      <w:tab/>
    </w:r>
    <w:r>
      <w:rPr>
        <w:szCs w:val="22"/>
      </w:rPr>
      <w:t>Страница</w:t>
    </w:r>
    <w:r w:rsidRPr="00FF089C">
      <w:rPr>
        <w:szCs w:val="22"/>
        <w:lang w:val="es-ES_tradnl"/>
      </w:rPr>
      <w:t xml:space="preserve"> </w:t>
    </w:r>
    <w:r w:rsidRPr="004D495C">
      <w:rPr>
        <w:szCs w:val="22"/>
      </w:rPr>
      <w:fldChar w:fldCharType="begin"/>
    </w:r>
    <w:r w:rsidRPr="00FF089C">
      <w:rPr>
        <w:szCs w:val="22"/>
        <w:lang w:val="es-ES_tradnl"/>
      </w:rPr>
      <w:instrText xml:space="preserve"> PAGE </w:instrText>
    </w:r>
    <w:r w:rsidRPr="004D495C">
      <w:rPr>
        <w:szCs w:val="22"/>
      </w:rPr>
      <w:fldChar w:fldCharType="separate"/>
    </w:r>
    <w:r>
      <w:rPr>
        <w:noProof/>
        <w:szCs w:val="22"/>
        <w:lang w:val="es-ES_tradnl"/>
      </w:rPr>
      <w:t>2</w:t>
    </w:r>
    <w:r w:rsidRPr="004D495C">
      <w:rPr>
        <w:szCs w:val="22"/>
      </w:rPr>
      <w:fldChar w:fldCharType="end"/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FA0E40" w14:textId="64B1C02E" w:rsidR="007724AB" w:rsidRPr="007724AB" w:rsidRDefault="007724AB" w:rsidP="007724AB">
    <w:pPr>
      <w:tabs>
        <w:tab w:val="clear" w:pos="1134"/>
        <w:tab w:val="clear" w:pos="1871"/>
        <w:tab w:val="clear" w:pos="2268"/>
        <w:tab w:val="center" w:pos="4820"/>
        <w:tab w:val="right" w:pos="9638"/>
      </w:tabs>
      <w:spacing w:before="0"/>
      <w:rPr>
        <w:smallCaps/>
        <w:spacing w:val="24"/>
        <w:szCs w:val="22"/>
        <w:lang w:val="es-ES_tradnl"/>
      </w:rPr>
    </w:pPr>
    <w:r w:rsidRPr="004D495C">
      <w:rPr>
        <w:szCs w:val="22"/>
      </w:rPr>
      <w:tab/>
    </w:r>
    <w:r w:rsidRPr="5352DC56">
      <w:rPr>
        <w:szCs w:val="22"/>
        <w:lang w:eastAsia="ko-KR"/>
      </w:rPr>
      <w:t>WTDC</w:t>
    </w:r>
    <w:r w:rsidRPr="00C33B4E">
      <w:rPr>
        <w:szCs w:val="22"/>
      </w:rPr>
      <w:t>-25/</w:t>
    </w:r>
    <w:r w:rsidRPr="5352DC56">
      <w:rPr>
        <w:szCs w:val="22"/>
        <w:lang w:eastAsia="ko-KR"/>
      </w:rPr>
      <w:t>1</w:t>
    </w:r>
    <w:r>
      <w:rPr>
        <w:szCs w:val="22"/>
        <w:lang w:eastAsia="ko-KR"/>
      </w:rPr>
      <w:t>1</w:t>
    </w:r>
    <w:r w:rsidRPr="00C33B4E">
      <w:rPr>
        <w:szCs w:val="22"/>
      </w:rPr>
      <w:t>-</w:t>
    </w:r>
    <w:r>
      <w:rPr>
        <w:szCs w:val="22"/>
        <w:lang w:val="en-US"/>
      </w:rPr>
      <w:t>R</w:t>
    </w:r>
    <w:r w:rsidRPr="00FF089C">
      <w:rPr>
        <w:szCs w:val="22"/>
        <w:lang w:val="es-ES_tradnl"/>
      </w:rPr>
      <w:tab/>
    </w:r>
    <w:r>
      <w:rPr>
        <w:szCs w:val="22"/>
      </w:rPr>
      <w:t>Страница</w:t>
    </w:r>
    <w:r w:rsidRPr="00FF089C">
      <w:rPr>
        <w:szCs w:val="22"/>
        <w:lang w:val="es-ES_tradnl"/>
      </w:rPr>
      <w:t xml:space="preserve"> </w:t>
    </w:r>
    <w:r w:rsidRPr="004D495C">
      <w:rPr>
        <w:szCs w:val="22"/>
      </w:rPr>
      <w:fldChar w:fldCharType="begin"/>
    </w:r>
    <w:r w:rsidRPr="00FF089C">
      <w:rPr>
        <w:szCs w:val="22"/>
        <w:lang w:val="es-ES_tradnl"/>
      </w:rPr>
      <w:instrText xml:space="preserve"> PAGE </w:instrText>
    </w:r>
    <w:r w:rsidRPr="004D495C">
      <w:rPr>
        <w:szCs w:val="22"/>
      </w:rPr>
      <w:fldChar w:fldCharType="separate"/>
    </w:r>
    <w:r>
      <w:rPr>
        <w:szCs w:val="22"/>
      </w:rPr>
      <w:t>2</w:t>
    </w:r>
    <w:r w:rsidRPr="004D495C">
      <w:rPr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15E24455"/>
    <w:multiLevelType w:val="hybridMultilevel"/>
    <w:tmpl w:val="01BC08FA"/>
    <w:lvl w:ilvl="0" w:tplc="D8AA70E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754579"/>
    <w:multiLevelType w:val="hybridMultilevel"/>
    <w:tmpl w:val="620821A0"/>
    <w:lvl w:ilvl="0" w:tplc="93E6492E">
      <w:start w:val="1"/>
      <w:numFmt w:val="bullet"/>
      <w:lvlText w:val=""/>
      <w:lvlJc w:val="left"/>
      <w:pPr>
        <w:ind w:left="717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5" w15:restartNumberingAfterBreak="0">
    <w:nsid w:val="2345341E"/>
    <w:multiLevelType w:val="hybridMultilevel"/>
    <w:tmpl w:val="3DC2C63A"/>
    <w:lvl w:ilvl="0" w:tplc="D8AA70E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C1A1137"/>
    <w:multiLevelType w:val="hybridMultilevel"/>
    <w:tmpl w:val="3A149402"/>
    <w:lvl w:ilvl="0" w:tplc="D8AA70E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9DCE52AE">
      <w:numFmt w:val="bullet"/>
      <w:lvlText w:val="-"/>
      <w:lvlJc w:val="left"/>
      <w:pPr>
        <w:ind w:left="1800" w:hanging="360"/>
      </w:pPr>
      <w:rPr>
        <w:rFonts w:ascii="Calibri" w:eastAsia="SimSun" w:hAnsi="Calibri" w:cs="Calibri" w:hint="default"/>
      </w:rPr>
    </w:lvl>
    <w:lvl w:ilvl="3" w:tplc="ABEE3538">
      <w:numFmt w:val="bullet"/>
      <w:lvlText w:val=""/>
      <w:lvlJc w:val="left"/>
      <w:pPr>
        <w:ind w:left="2520" w:hanging="360"/>
      </w:pPr>
      <w:rPr>
        <w:rFonts w:ascii="Symbol" w:eastAsia="Times New Roman" w:hAnsi="Symbol" w:cs="Times New Roman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0C705F8"/>
    <w:multiLevelType w:val="hybridMultilevel"/>
    <w:tmpl w:val="5BBE0110"/>
    <w:lvl w:ilvl="0" w:tplc="93E6492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655121D"/>
    <w:multiLevelType w:val="hybridMultilevel"/>
    <w:tmpl w:val="040CA3EA"/>
    <w:lvl w:ilvl="0" w:tplc="D8AA70E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E4541B"/>
    <w:multiLevelType w:val="hybridMultilevel"/>
    <w:tmpl w:val="C18CA53C"/>
    <w:lvl w:ilvl="0" w:tplc="93E6492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91775F4"/>
    <w:multiLevelType w:val="hybridMultilevel"/>
    <w:tmpl w:val="6762B042"/>
    <w:lvl w:ilvl="0" w:tplc="7A9AC6D6">
      <w:start w:val="1"/>
      <w:numFmt w:val="decimal"/>
      <w:pStyle w:val="CEOcontribution-H123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D7B66BD"/>
    <w:multiLevelType w:val="hybridMultilevel"/>
    <w:tmpl w:val="2B5AAA84"/>
    <w:lvl w:ilvl="0" w:tplc="08090003">
      <w:start w:val="1"/>
      <w:numFmt w:val="bullet"/>
      <w:lvlText w:val="o"/>
      <w:lvlJc w:val="left"/>
      <w:pPr>
        <w:ind w:left="116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8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abstractNum w:abstractNumId="12" w15:restartNumberingAfterBreak="0">
    <w:nsid w:val="494340F1"/>
    <w:multiLevelType w:val="hybridMultilevel"/>
    <w:tmpl w:val="4EFA2602"/>
    <w:lvl w:ilvl="0" w:tplc="2326C61C">
      <w:start w:val="1"/>
      <w:numFmt w:val="decimal"/>
      <w:lvlText w:val="%1."/>
      <w:lvlJc w:val="left"/>
      <w:pPr>
        <w:ind w:left="720" w:hanging="363"/>
      </w:pPr>
      <w:rPr>
        <w:b/>
        <w:color w:val="4472C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CB2074"/>
    <w:multiLevelType w:val="hybridMultilevel"/>
    <w:tmpl w:val="571E7C0E"/>
    <w:lvl w:ilvl="0" w:tplc="93E6492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5" w15:restartNumberingAfterBreak="0">
    <w:nsid w:val="6EB604B2"/>
    <w:multiLevelType w:val="hybridMultilevel"/>
    <w:tmpl w:val="5F4EB4A2"/>
    <w:lvl w:ilvl="0" w:tplc="93E6492E">
      <w:start w:val="1"/>
      <w:numFmt w:val="bullet"/>
      <w:lvlText w:val=""/>
      <w:lvlJc w:val="left"/>
      <w:pPr>
        <w:ind w:left="-708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2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73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145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17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289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361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433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052" w:hanging="360"/>
      </w:pPr>
      <w:rPr>
        <w:rFonts w:ascii="Wingdings" w:hAnsi="Wingdings" w:hint="default"/>
      </w:rPr>
    </w:lvl>
  </w:abstractNum>
  <w:abstractNum w:abstractNumId="16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9437396">
    <w:abstractNumId w:val="0"/>
  </w:num>
  <w:num w:numId="2" w16cid:durableId="952394818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1292177727">
    <w:abstractNumId w:val="16"/>
  </w:num>
  <w:num w:numId="4" w16cid:durableId="762068190">
    <w:abstractNumId w:val="2"/>
  </w:num>
  <w:num w:numId="5" w16cid:durableId="1978797025">
    <w:abstractNumId w:val="14"/>
  </w:num>
  <w:num w:numId="6" w16cid:durableId="1292518417">
    <w:abstractNumId w:val="12"/>
  </w:num>
  <w:num w:numId="7" w16cid:durableId="1614244248">
    <w:abstractNumId w:val="6"/>
  </w:num>
  <w:num w:numId="8" w16cid:durableId="183593878">
    <w:abstractNumId w:val="5"/>
  </w:num>
  <w:num w:numId="9" w16cid:durableId="129977441">
    <w:abstractNumId w:val="3"/>
  </w:num>
  <w:num w:numId="10" w16cid:durableId="1756129027">
    <w:abstractNumId w:val="8"/>
  </w:num>
  <w:num w:numId="11" w16cid:durableId="897401500">
    <w:abstractNumId w:val="10"/>
  </w:num>
  <w:num w:numId="12" w16cid:durableId="958075524">
    <w:abstractNumId w:val="11"/>
  </w:num>
  <w:num w:numId="13" w16cid:durableId="1541014997">
    <w:abstractNumId w:val="9"/>
  </w:num>
  <w:num w:numId="14" w16cid:durableId="1542011064">
    <w:abstractNumId w:val="15"/>
  </w:num>
  <w:num w:numId="15" w16cid:durableId="1187912002">
    <w:abstractNumId w:val="13"/>
  </w:num>
  <w:num w:numId="16" w16cid:durableId="1700012622">
    <w:abstractNumId w:val="4"/>
  </w:num>
  <w:num w:numId="17" w16cid:durableId="43879268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intFractionalCharacterWidth/>
  <w:embedSystemFonts/>
  <w:proofState w:spelling="clean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22A29"/>
    <w:rsid w:val="00026911"/>
    <w:rsid w:val="00033BE1"/>
    <w:rsid w:val="000355FD"/>
    <w:rsid w:val="00051E39"/>
    <w:rsid w:val="00075C63"/>
    <w:rsid w:val="00077239"/>
    <w:rsid w:val="00080905"/>
    <w:rsid w:val="000822BE"/>
    <w:rsid w:val="000855CC"/>
    <w:rsid w:val="00086491"/>
    <w:rsid w:val="00091346"/>
    <w:rsid w:val="000A1525"/>
    <w:rsid w:val="000D6382"/>
    <w:rsid w:val="000D72A5"/>
    <w:rsid w:val="000D7656"/>
    <w:rsid w:val="000E18FE"/>
    <w:rsid w:val="000F0D65"/>
    <w:rsid w:val="000F1FF4"/>
    <w:rsid w:val="000F73FF"/>
    <w:rsid w:val="00105D8F"/>
    <w:rsid w:val="00114CF7"/>
    <w:rsid w:val="00123B68"/>
    <w:rsid w:val="00123B9B"/>
    <w:rsid w:val="00126F2E"/>
    <w:rsid w:val="001324E4"/>
    <w:rsid w:val="00143BA1"/>
    <w:rsid w:val="00146F19"/>
    <w:rsid w:val="00146F6F"/>
    <w:rsid w:val="00147DA1"/>
    <w:rsid w:val="00152957"/>
    <w:rsid w:val="00161CB0"/>
    <w:rsid w:val="0017536A"/>
    <w:rsid w:val="00187BD9"/>
    <w:rsid w:val="00190B55"/>
    <w:rsid w:val="00194CFB"/>
    <w:rsid w:val="001B2ED3"/>
    <w:rsid w:val="001C3B5F"/>
    <w:rsid w:val="001C43ED"/>
    <w:rsid w:val="001D058F"/>
    <w:rsid w:val="001F0648"/>
    <w:rsid w:val="002009EA"/>
    <w:rsid w:val="00202CA0"/>
    <w:rsid w:val="002154A6"/>
    <w:rsid w:val="002162CD"/>
    <w:rsid w:val="002255B3"/>
    <w:rsid w:val="00234185"/>
    <w:rsid w:val="00236E8A"/>
    <w:rsid w:val="0027099E"/>
    <w:rsid w:val="00271316"/>
    <w:rsid w:val="0027703F"/>
    <w:rsid w:val="00280996"/>
    <w:rsid w:val="00283AC9"/>
    <w:rsid w:val="00296313"/>
    <w:rsid w:val="002A65E4"/>
    <w:rsid w:val="002D58BE"/>
    <w:rsid w:val="002E2CB0"/>
    <w:rsid w:val="002F7CA7"/>
    <w:rsid w:val="0030117C"/>
    <w:rsid w:val="003013EE"/>
    <w:rsid w:val="00331752"/>
    <w:rsid w:val="00333D71"/>
    <w:rsid w:val="00355D84"/>
    <w:rsid w:val="00362627"/>
    <w:rsid w:val="00371E81"/>
    <w:rsid w:val="003778C7"/>
    <w:rsid w:val="00377BD3"/>
    <w:rsid w:val="0038081B"/>
    <w:rsid w:val="00384088"/>
    <w:rsid w:val="0038461F"/>
    <w:rsid w:val="0038489B"/>
    <w:rsid w:val="0039169B"/>
    <w:rsid w:val="00392297"/>
    <w:rsid w:val="0039582D"/>
    <w:rsid w:val="003A7F8C"/>
    <w:rsid w:val="003B532E"/>
    <w:rsid w:val="003B6F14"/>
    <w:rsid w:val="003D0F8B"/>
    <w:rsid w:val="003E3D0E"/>
    <w:rsid w:val="003F377B"/>
    <w:rsid w:val="004131D4"/>
    <w:rsid w:val="0041348E"/>
    <w:rsid w:val="00447308"/>
    <w:rsid w:val="00454390"/>
    <w:rsid w:val="004620D4"/>
    <w:rsid w:val="004765FF"/>
    <w:rsid w:val="004836C7"/>
    <w:rsid w:val="00492075"/>
    <w:rsid w:val="0049292F"/>
    <w:rsid w:val="00492E27"/>
    <w:rsid w:val="00493A3F"/>
    <w:rsid w:val="004969AD"/>
    <w:rsid w:val="004B13CB"/>
    <w:rsid w:val="004B4FDF"/>
    <w:rsid w:val="004C25CE"/>
    <w:rsid w:val="004D5D5C"/>
    <w:rsid w:val="004E2C88"/>
    <w:rsid w:val="004E6219"/>
    <w:rsid w:val="004E7B86"/>
    <w:rsid w:val="004F2B2E"/>
    <w:rsid w:val="0050139F"/>
    <w:rsid w:val="0050311B"/>
    <w:rsid w:val="00521223"/>
    <w:rsid w:val="00524DF1"/>
    <w:rsid w:val="0055140B"/>
    <w:rsid w:val="00554C4F"/>
    <w:rsid w:val="00561D72"/>
    <w:rsid w:val="00562519"/>
    <w:rsid w:val="005644A6"/>
    <w:rsid w:val="00587173"/>
    <w:rsid w:val="005964AB"/>
    <w:rsid w:val="00597B4F"/>
    <w:rsid w:val="005B104A"/>
    <w:rsid w:val="005B44F5"/>
    <w:rsid w:val="005B4874"/>
    <w:rsid w:val="005C099A"/>
    <w:rsid w:val="005C1C8D"/>
    <w:rsid w:val="005C31A5"/>
    <w:rsid w:val="005E10C9"/>
    <w:rsid w:val="005E61DD"/>
    <w:rsid w:val="005E6321"/>
    <w:rsid w:val="005F7BA5"/>
    <w:rsid w:val="006023DF"/>
    <w:rsid w:val="006140A0"/>
    <w:rsid w:val="0064322F"/>
    <w:rsid w:val="00655ADE"/>
    <w:rsid w:val="00657DE0"/>
    <w:rsid w:val="0067199F"/>
    <w:rsid w:val="00676365"/>
    <w:rsid w:val="00676620"/>
    <w:rsid w:val="00677130"/>
    <w:rsid w:val="00685313"/>
    <w:rsid w:val="006A6E9B"/>
    <w:rsid w:val="006B7C2A"/>
    <w:rsid w:val="006C23DA"/>
    <w:rsid w:val="006C28B8"/>
    <w:rsid w:val="006D15F1"/>
    <w:rsid w:val="006D4DA1"/>
    <w:rsid w:val="006E2421"/>
    <w:rsid w:val="006E3D45"/>
    <w:rsid w:val="006E43EE"/>
    <w:rsid w:val="006F2DA6"/>
    <w:rsid w:val="00710843"/>
    <w:rsid w:val="007149F9"/>
    <w:rsid w:val="00733A30"/>
    <w:rsid w:val="00735135"/>
    <w:rsid w:val="007455E3"/>
    <w:rsid w:val="00745AEE"/>
    <w:rsid w:val="007479EA"/>
    <w:rsid w:val="0075011D"/>
    <w:rsid w:val="00750F10"/>
    <w:rsid w:val="0076205A"/>
    <w:rsid w:val="00763C56"/>
    <w:rsid w:val="00765CFE"/>
    <w:rsid w:val="007724AB"/>
    <w:rsid w:val="007742CA"/>
    <w:rsid w:val="007B0FCE"/>
    <w:rsid w:val="007B3419"/>
    <w:rsid w:val="007D06F0"/>
    <w:rsid w:val="007D45E3"/>
    <w:rsid w:val="007D5320"/>
    <w:rsid w:val="007E30DF"/>
    <w:rsid w:val="007F735C"/>
    <w:rsid w:val="00800972"/>
    <w:rsid w:val="00804475"/>
    <w:rsid w:val="00811633"/>
    <w:rsid w:val="00812931"/>
    <w:rsid w:val="0081701D"/>
    <w:rsid w:val="008218F3"/>
    <w:rsid w:val="00821CEF"/>
    <w:rsid w:val="008246CB"/>
    <w:rsid w:val="00832828"/>
    <w:rsid w:val="0083645A"/>
    <w:rsid w:val="00840B0F"/>
    <w:rsid w:val="00845ECD"/>
    <w:rsid w:val="00870523"/>
    <w:rsid w:val="008711AE"/>
    <w:rsid w:val="00872FC8"/>
    <w:rsid w:val="008801D3"/>
    <w:rsid w:val="008840C5"/>
    <w:rsid w:val="008845D0"/>
    <w:rsid w:val="008B43F2"/>
    <w:rsid w:val="008B61EA"/>
    <w:rsid w:val="008B6CFF"/>
    <w:rsid w:val="008F2162"/>
    <w:rsid w:val="00900D58"/>
    <w:rsid w:val="00910B26"/>
    <w:rsid w:val="009274B4"/>
    <w:rsid w:val="009318D7"/>
    <w:rsid w:val="00934EA2"/>
    <w:rsid w:val="009379C1"/>
    <w:rsid w:val="00944342"/>
    <w:rsid w:val="00944A5C"/>
    <w:rsid w:val="00952A66"/>
    <w:rsid w:val="00952D4C"/>
    <w:rsid w:val="0095464A"/>
    <w:rsid w:val="00956277"/>
    <w:rsid w:val="009624BF"/>
    <w:rsid w:val="0097741D"/>
    <w:rsid w:val="009C56E5"/>
    <w:rsid w:val="009D56B3"/>
    <w:rsid w:val="009E5FC8"/>
    <w:rsid w:val="009E687A"/>
    <w:rsid w:val="00A03C5C"/>
    <w:rsid w:val="00A0597F"/>
    <w:rsid w:val="00A066F1"/>
    <w:rsid w:val="00A141AF"/>
    <w:rsid w:val="00A16D29"/>
    <w:rsid w:val="00A20E5E"/>
    <w:rsid w:val="00A227E0"/>
    <w:rsid w:val="00A23653"/>
    <w:rsid w:val="00A30305"/>
    <w:rsid w:val="00A31D2D"/>
    <w:rsid w:val="00A4600A"/>
    <w:rsid w:val="00A52321"/>
    <w:rsid w:val="00A538A6"/>
    <w:rsid w:val="00A54C25"/>
    <w:rsid w:val="00A710E7"/>
    <w:rsid w:val="00A7372E"/>
    <w:rsid w:val="00A93B85"/>
    <w:rsid w:val="00AA0B18"/>
    <w:rsid w:val="00AA666F"/>
    <w:rsid w:val="00AB193A"/>
    <w:rsid w:val="00AB4927"/>
    <w:rsid w:val="00B004E5"/>
    <w:rsid w:val="00B10F41"/>
    <w:rsid w:val="00B15F9D"/>
    <w:rsid w:val="00B24CF1"/>
    <w:rsid w:val="00B370C7"/>
    <w:rsid w:val="00B51E2E"/>
    <w:rsid w:val="00B52855"/>
    <w:rsid w:val="00B53540"/>
    <w:rsid w:val="00B611A9"/>
    <w:rsid w:val="00B639E9"/>
    <w:rsid w:val="00B73D26"/>
    <w:rsid w:val="00B75804"/>
    <w:rsid w:val="00B817CD"/>
    <w:rsid w:val="00B8577A"/>
    <w:rsid w:val="00B871B0"/>
    <w:rsid w:val="00B911B2"/>
    <w:rsid w:val="00B92619"/>
    <w:rsid w:val="00B951D0"/>
    <w:rsid w:val="00B96138"/>
    <w:rsid w:val="00BA1673"/>
    <w:rsid w:val="00BA31EE"/>
    <w:rsid w:val="00BB29C8"/>
    <w:rsid w:val="00BB3A95"/>
    <w:rsid w:val="00BB456F"/>
    <w:rsid w:val="00BC0382"/>
    <w:rsid w:val="00BE07B2"/>
    <w:rsid w:val="00BE6249"/>
    <w:rsid w:val="00C0018F"/>
    <w:rsid w:val="00C11AE1"/>
    <w:rsid w:val="00C13003"/>
    <w:rsid w:val="00C20466"/>
    <w:rsid w:val="00C214ED"/>
    <w:rsid w:val="00C234E6"/>
    <w:rsid w:val="00C324A8"/>
    <w:rsid w:val="00C3315F"/>
    <w:rsid w:val="00C45781"/>
    <w:rsid w:val="00C54517"/>
    <w:rsid w:val="00C60456"/>
    <w:rsid w:val="00C64CD8"/>
    <w:rsid w:val="00C71239"/>
    <w:rsid w:val="00C723DA"/>
    <w:rsid w:val="00C90722"/>
    <w:rsid w:val="00C97C68"/>
    <w:rsid w:val="00CA1A47"/>
    <w:rsid w:val="00CA4DD0"/>
    <w:rsid w:val="00CC0115"/>
    <w:rsid w:val="00CC247A"/>
    <w:rsid w:val="00CC3F51"/>
    <w:rsid w:val="00CE5E47"/>
    <w:rsid w:val="00CF020F"/>
    <w:rsid w:val="00CF2B5B"/>
    <w:rsid w:val="00CF673B"/>
    <w:rsid w:val="00D052B7"/>
    <w:rsid w:val="00D072DB"/>
    <w:rsid w:val="00D10CB3"/>
    <w:rsid w:val="00D14B21"/>
    <w:rsid w:val="00D14CE0"/>
    <w:rsid w:val="00D36333"/>
    <w:rsid w:val="00D37C49"/>
    <w:rsid w:val="00D5595B"/>
    <w:rsid w:val="00D5651D"/>
    <w:rsid w:val="00D74898"/>
    <w:rsid w:val="00D801ED"/>
    <w:rsid w:val="00D8186E"/>
    <w:rsid w:val="00D83BF5"/>
    <w:rsid w:val="00D925C2"/>
    <w:rsid w:val="00D93036"/>
    <w:rsid w:val="00D936BC"/>
    <w:rsid w:val="00D9621A"/>
    <w:rsid w:val="00D96530"/>
    <w:rsid w:val="00D96B4B"/>
    <w:rsid w:val="00DA2345"/>
    <w:rsid w:val="00DA453A"/>
    <w:rsid w:val="00DA547A"/>
    <w:rsid w:val="00DA7078"/>
    <w:rsid w:val="00DB3187"/>
    <w:rsid w:val="00DB5B61"/>
    <w:rsid w:val="00DB7BEC"/>
    <w:rsid w:val="00DC25BA"/>
    <w:rsid w:val="00DC3E9A"/>
    <w:rsid w:val="00DD08B4"/>
    <w:rsid w:val="00DD0962"/>
    <w:rsid w:val="00DD44AF"/>
    <w:rsid w:val="00DE2AC3"/>
    <w:rsid w:val="00DE434C"/>
    <w:rsid w:val="00DE4E9B"/>
    <w:rsid w:val="00DE5692"/>
    <w:rsid w:val="00DE7A59"/>
    <w:rsid w:val="00DF5E33"/>
    <w:rsid w:val="00DF6DA8"/>
    <w:rsid w:val="00DF6F27"/>
    <w:rsid w:val="00DF6F8E"/>
    <w:rsid w:val="00E03229"/>
    <w:rsid w:val="00E03C94"/>
    <w:rsid w:val="00E03E98"/>
    <w:rsid w:val="00E07105"/>
    <w:rsid w:val="00E163B3"/>
    <w:rsid w:val="00E17478"/>
    <w:rsid w:val="00E21033"/>
    <w:rsid w:val="00E26226"/>
    <w:rsid w:val="00E4165C"/>
    <w:rsid w:val="00E43B67"/>
    <w:rsid w:val="00E45D05"/>
    <w:rsid w:val="00E55816"/>
    <w:rsid w:val="00E55AEF"/>
    <w:rsid w:val="00E92386"/>
    <w:rsid w:val="00E93C4C"/>
    <w:rsid w:val="00E976C1"/>
    <w:rsid w:val="00EA0E98"/>
    <w:rsid w:val="00EA12E5"/>
    <w:rsid w:val="00EB3A5E"/>
    <w:rsid w:val="00EC09D8"/>
    <w:rsid w:val="00ED0199"/>
    <w:rsid w:val="00ED1CBA"/>
    <w:rsid w:val="00F02766"/>
    <w:rsid w:val="00F04067"/>
    <w:rsid w:val="00F05BD4"/>
    <w:rsid w:val="00F11A98"/>
    <w:rsid w:val="00F211FD"/>
    <w:rsid w:val="00F21382"/>
    <w:rsid w:val="00F21A1D"/>
    <w:rsid w:val="00F2719C"/>
    <w:rsid w:val="00F47733"/>
    <w:rsid w:val="00F65C19"/>
    <w:rsid w:val="00F85FF9"/>
    <w:rsid w:val="00FB3A91"/>
    <w:rsid w:val="00FD2546"/>
    <w:rsid w:val="00FD772E"/>
    <w:rsid w:val="00FE2E73"/>
    <w:rsid w:val="00FE3926"/>
    <w:rsid w:val="00FE78C7"/>
    <w:rsid w:val="00FF43AC"/>
    <w:rsid w:val="00FF4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54F7E1"/>
  <w15:docId w15:val="{718E58E0-90DE-4BE7-B055-A9C70B980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D72A5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/>
      <w:sz w:val="22"/>
      <w:lang w:val="ru-RU" w:eastAsia="en-US"/>
    </w:rPr>
  </w:style>
  <w:style w:type="paragraph" w:styleId="Heading1">
    <w:name w:val="heading 1"/>
    <w:basedOn w:val="Normal"/>
    <w:next w:val="Normal"/>
    <w:link w:val="Heading1Char"/>
    <w:qFormat/>
    <w:rsid w:val="005B4874"/>
    <w:pPr>
      <w:keepNext/>
      <w:keepLines/>
      <w:spacing w:before="280"/>
      <w:ind w:left="1134" w:hanging="1134"/>
      <w:outlineLvl w:val="0"/>
    </w:pPr>
    <w:rPr>
      <w:b/>
      <w:sz w:val="26"/>
    </w:rPr>
  </w:style>
  <w:style w:type="paragraph" w:styleId="Heading2">
    <w:name w:val="heading 2"/>
    <w:basedOn w:val="Heading1"/>
    <w:next w:val="Normal"/>
    <w:qFormat/>
    <w:rsid w:val="005B4874"/>
    <w:pPr>
      <w:spacing w:before="200"/>
      <w:outlineLvl w:val="1"/>
    </w:pPr>
    <w:rPr>
      <w:sz w:val="22"/>
    </w:rPr>
  </w:style>
  <w:style w:type="paragraph" w:styleId="Heading3">
    <w:name w:val="heading 3"/>
    <w:basedOn w:val="Heading1"/>
    <w:next w:val="Normal"/>
    <w:qFormat/>
    <w:rsid w:val="005B4874"/>
    <w:pPr>
      <w:tabs>
        <w:tab w:val="clear" w:pos="1134"/>
      </w:tabs>
      <w:spacing w:before="200"/>
      <w:outlineLvl w:val="2"/>
    </w:pPr>
    <w:rPr>
      <w:sz w:val="22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CF673B"/>
    <w:pPr>
      <w:overflowPunct/>
      <w:autoSpaceDE/>
      <w:autoSpaceDN/>
      <w:adjustRightInd/>
      <w:spacing w:before="240"/>
      <w:jc w:val="center"/>
      <w:textAlignment w:val="auto"/>
    </w:pPr>
    <w:rPr>
      <w:sz w:val="26"/>
      <w:lang w:val="es-ES_tradnl"/>
    </w:rPr>
  </w:style>
  <w:style w:type="paragraph" w:customStyle="1" w:styleId="AnnexNo">
    <w:name w:val="Annex_No"/>
    <w:basedOn w:val="Normal"/>
    <w:next w:val="Normal"/>
    <w:rsid w:val="005B4874"/>
    <w:pPr>
      <w:keepNext/>
      <w:keepLines/>
      <w:spacing w:before="480" w:after="80"/>
      <w:jc w:val="center"/>
    </w:pPr>
    <w:rPr>
      <w:caps/>
      <w:sz w:val="26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5B4874"/>
    <w:pPr>
      <w:keepNext/>
      <w:keepLines/>
      <w:spacing w:before="240" w:after="280"/>
      <w:jc w:val="center"/>
    </w:pPr>
    <w:rPr>
      <w:b/>
      <w:sz w:val="26"/>
    </w:rPr>
  </w:style>
  <w:style w:type="character" w:customStyle="1" w:styleId="Appdef">
    <w:name w:val="App_def"/>
    <w:basedOn w:val="DefaultParagraphFont"/>
    <w:rsid w:val="00CF673B"/>
    <w:rPr>
      <w:rFonts w:ascii="Calibri" w:hAnsi="Calibri"/>
      <w:b/>
    </w:rPr>
  </w:style>
  <w:style w:type="character" w:customStyle="1" w:styleId="Appref">
    <w:name w:val="App_ref"/>
    <w:basedOn w:val="DefaultParagraphFont"/>
    <w:rsid w:val="00CF673B"/>
    <w:rPr>
      <w:rFonts w:ascii="Calibri" w:hAnsi="Calibr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CF673B"/>
    <w:rPr>
      <w:rFonts w:ascii="Calibri" w:hAnsi="Calibri"/>
      <w:b/>
    </w:rPr>
  </w:style>
  <w:style w:type="paragraph" w:customStyle="1" w:styleId="Artheading">
    <w:name w:val="Art_heading"/>
    <w:basedOn w:val="Normal"/>
    <w:next w:val="Normal"/>
    <w:rsid w:val="00CF673B"/>
    <w:pPr>
      <w:spacing w:before="480"/>
      <w:jc w:val="center"/>
    </w:pPr>
    <w:rPr>
      <w:b/>
      <w:sz w:val="26"/>
    </w:rPr>
  </w:style>
  <w:style w:type="paragraph" w:customStyle="1" w:styleId="ArtNo">
    <w:name w:val="Art_No"/>
    <w:basedOn w:val="Normal"/>
    <w:next w:val="Normal"/>
    <w:rsid w:val="00CF673B"/>
    <w:pPr>
      <w:keepNext/>
      <w:keepLines/>
      <w:spacing w:before="480"/>
      <w:jc w:val="center"/>
    </w:pPr>
    <w:rPr>
      <w:caps/>
      <w:sz w:val="26"/>
    </w:rPr>
  </w:style>
  <w:style w:type="character" w:customStyle="1" w:styleId="Artref">
    <w:name w:val="Art_ref"/>
    <w:basedOn w:val="DefaultParagraphFont"/>
    <w:rsid w:val="00CF673B"/>
    <w:rPr>
      <w:rFonts w:ascii="Calibri" w:hAnsi="Calibri"/>
    </w:rPr>
  </w:style>
  <w:style w:type="paragraph" w:customStyle="1" w:styleId="Arttitle">
    <w:name w:val="Art_title"/>
    <w:basedOn w:val="Normal"/>
    <w:next w:val="Normal"/>
    <w:rsid w:val="00CF673B"/>
    <w:pPr>
      <w:keepNext/>
      <w:keepLines/>
      <w:spacing w:before="240"/>
      <w:jc w:val="center"/>
    </w:pPr>
    <w:rPr>
      <w:b/>
      <w:sz w:val="26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CF673B"/>
  </w:style>
  <w:style w:type="paragraph" w:customStyle="1" w:styleId="enumlev1">
    <w:name w:val="enumlev1"/>
    <w:basedOn w:val="Normal"/>
    <w:link w:val="enumlev1Char"/>
    <w:qFormat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link w:val="FigureNoChar"/>
    <w:rsid w:val="005B4874"/>
    <w:pPr>
      <w:keepNext/>
      <w:keepLines/>
      <w:spacing w:before="480" w:after="120"/>
      <w:jc w:val="center"/>
    </w:pPr>
    <w:rPr>
      <w:caps/>
    </w:rPr>
  </w:style>
  <w:style w:type="paragraph" w:customStyle="1" w:styleId="Figuretitle">
    <w:name w:val="Figure_title"/>
    <w:basedOn w:val="Normal"/>
    <w:next w:val="Normal"/>
    <w:rsid w:val="005B4874"/>
    <w:pPr>
      <w:keepNext/>
      <w:keepLines/>
      <w:spacing w:before="0" w:after="480"/>
      <w:jc w:val="center"/>
    </w:pPr>
    <w:rPr>
      <w:b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qFormat/>
    <w:rsid w:val="00CF673B"/>
    <w:rPr>
      <w:rFonts w:ascii="Calibri" w:hAnsi="Calibri"/>
      <w:position w:val="6"/>
      <w:sz w:val="16"/>
    </w:rPr>
  </w:style>
  <w:style w:type="paragraph" w:styleId="FootnoteText">
    <w:name w:val="footnote text"/>
    <w:basedOn w:val="Normal"/>
    <w:link w:val="FootnoteTextChar"/>
    <w:qFormat/>
    <w:rsid w:val="0049292F"/>
    <w:pPr>
      <w:keepLines/>
      <w:tabs>
        <w:tab w:val="clear" w:pos="1134"/>
        <w:tab w:val="clear" w:pos="1871"/>
        <w:tab w:val="clear" w:pos="2268"/>
        <w:tab w:val="left" w:pos="284"/>
      </w:tabs>
      <w:spacing w:before="60"/>
      <w:ind w:left="284" w:hanging="284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qFormat/>
    <w:rsid w:val="0049292F"/>
    <w:rPr>
      <w:rFonts w:ascii="Calibri" w:hAnsi="Calibri"/>
      <w:lang w:val="ru-RU" w:eastAsia="en-US"/>
    </w:rPr>
  </w:style>
  <w:style w:type="paragraph" w:styleId="Header">
    <w:name w:val="header"/>
    <w:basedOn w:val="Normal"/>
    <w:link w:val="HeaderChar"/>
    <w:uiPriority w:val="99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qFormat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5B4874"/>
    <w:pPr>
      <w:spacing w:before="840"/>
      <w:jc w:val="center"/>
    </w:pPr>
    <w:rPr>
      <w:b/>
      <w:sz w:val="26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C11AE1"/>
    <w:pPr>
      <w:keepNext/>
      <w:spacing w:before="480" w:after="120"/>
      <w:jc w:val="center"/>
    </w:pPr>
    <w:rPr>
      <w:caps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qFormat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</w:style>
  <w:style w:type="paragraph" w:customStyle="1" w:styleId="QuestionNo">
    <w:name w:val="Question_No"/>
    <w:basedOn w:val="Normal"/>
    <w:next w:val="Normal"/>
    <w:rsid w:val="00655ADE"/>
    <w:pPr>
      <w:keepNext/>
      <w:keepLines/>
      <w:spacing w:before="480"/>
      <w:jc w:val="center"/>
    </w:pPr>
    <w:rPr>
      <w:caps/>
      <w:sz w:val="26"/>
    </w:rPr>
  </w:style>
  <w:style w:type="paragraph" w:customStyle="1" w:styleId="Questiontitle">
    <w:name w:val="Question_title"/>
    <w:basedOn w:val="Normal"/>
    <w:next w:val="Normal"/>
    <w:rsid w:val="00655ADE"/>
    <w:pPr>
      <w:keepNext/>
      <w:keepLines/>
      <w:spacing w:before="240"/>
      <w:jc w:val="center"/>
    </w:pPr>
    <w:rPr>
      <w:b/>
      <w:sz w:val="26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5B4874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5B4874"/>
    <w:pPr>
      <w:keepNext/>
      <w:keepLines/>
      <w:spacing w:before="0" w:after="120"/>
      <w:jc w:val="center"/>
    </w:pPr>
    <w:rPr>
      <w:b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link w:val="HeadingbChar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5B4874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</w:style>
  <w:style w:type="paragraph" w:customStyle="1" w:styleId="RecNo">
    <w:name w:val="Rec_No"/>
    <w:basedOn w:val="Normal"/>
    <w:next w:val="Normal"/>
    <w:rsid w:val="005B4874"/>
    <w:pPr>
      <w:keepNext/>
      <w:keepLines/>
      <w:spacing w:before="480"/>
      <w:jc w:val="center"/>
    </w:pPr>
    <w:rPr>
      <w:caps/>
      <w:sz w:val="26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CF673B"/>
  </w:style>
  <w:style w:type="paragraph" w:customStyle="1" w:styleId="AppArttitle">
    <w:name w:val="App_Art_title"/>
    <w:basedOn w:val="Arttitle"/>
    <w:qFormat/>
    <w:rsid w:val="00CF673B"/>
  </w:style>
  <w:style w:type="paragraph" w:styleId="ListParagraph">
    <w:name w:val="List Paragraph"/>
    <w:aliases w:val="List Paragraph1,Recommendation,List Paragraph11,O5,Para_sk,Resume Title,- Bullets,Equipment,Numbered Indented Text,Figure_name,Bullet List,FooterText,numbered,Paragraphe de liste1,Bulletr List Paragraph,Bullet 1,Numbered Para 1,Dot pt,???"/>
    <w:basedOn w:val="Normal"/>
    <w:link w:val="ListParagraphChar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5B4874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aliases w:val="CEO_Hyperlink,超级链接,超?级链,Style 58,超????,하이퍼링크2,超链接1,超?级链?,Style?,S,하이퍼링크21,ECC Hyperlink,超??级链Ú,fL????,fL?级,超??级链,超?级链ïÈ,õ±?级链,õ±链ïÈ1,õ±???,超?级链Ú,’´?级链,’´????,’´??级链Ú,’´??级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table" w:styleId="GridTable1Light-Accent1">
    <w:name w:val="Grid Table 1 Light Accent 1"/>
    <w:basedOn w:val="TableNormal"/>
    <w:uiPriority w:val="46"/>
    <w:rsid w:val="006D15F1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semiHidden/>
    <w:unhideWhenUsed/>
    <w:rsid w:val="005F7BA5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E7B86"/>
    <w:rPr>
      <w:color w:val="605E5C"/>
      <w:shd w:val="clear" w:color="auto" w:fill="E1DFDD"/>
    </w:rPr>
  </w:style>
  <w:style w:type="character" w:customStyle="1" w:styleId="HeadingbChar">
    <w:name w:val="Heading_b Char"/>
    <w:basedOn w:val="DefaultParagraphFont"/>
    <w:link w:val="Headingb"/>
    <w:locked/>
    <w:rsid w:val="005B104A"/>
    <w:rPr>
      <w:rFonts w:ascii="Calibri" w:hAnsi="Calibri" w:cs="Times New Roman Bold"/>
      <w:b/>
      <w:sz w:val="22"/>
      <w:lang w:val="fr-CH" w:eastAsia="en-US"/>
    </w:rPr>
  </w:style>
  <w:style w:type="character" w:customStyle="1" w:styleId="enumlev1Char">
    <w:name w:val="enumlev1 Char"/>
    <w:link w:val="enumlev1"/>
    <w:qFormat/>
    <w:rsid w:val="009624BF"/>
    <w:rPr>
      <w:rFonts w:ascii="Calibri" w:hAnsi="Calibri"/>
      <w:sz w:val="22"/>
      <w:lang w:val="en-GB" w:eastAsia="en-US"/>
    </w:rPr>
  </w:style>
  <w:style w:type="paragraph" w:styleId="Caption">
    <w:name w:val="caption"/>
    <w:basedOn w:val="Normal"/>
    <w:next w:val="Normal"/>
    <w:uiPriority w:val="35"/>
    <w:unhideWhenUsed/>
    <w:rsid w:val="009624BF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after="200"/>
      <w:textAlignment w:val="auto"/>
    </w:pPr>
    <w:rPr>
      <w:rFonts w:ascii="Times New Roman" w:eastAsiaTheme="minorEastAsia" w:hAnsi="Times New Roman"/>
      <w:i/>
      <w:iCs/>
      <w:color w:val="1F497D" w:themeColor="text2"/>
      <w:sz w:val="18"/>
      <w:szCs w:val="18"/>
      <w:lang w:eastAsia="ja-JP"/>
    </w:rPr>
  </w:style>
  <w:style w:type="character" w:customStyle="1" w:styleId="ListParagraphChar">
    <w:name w:val="List Paragraph Char"/>
    <w:aliases w:val="List Paragraph1 Char,Recommendation Char,List Paragraph11 Char,O5 Char,Para_sk Char,Resume Title Char,- Bullets Char,Equipment Char,Numbered Indented Text Char,Figure_name Char,Bullet List Char,FooterText Char,numbered Char,??? Char"/>
    <w:link w:val="ListParagraph"/>
    <w:uiPriority w:val="34"/>
    <w:qFormat/>
    <w:rsid w:val="00280996"/>
    <w:rPr>
      <w:rFonts w:ascii="Calibri" w:hAnsi="Calibri"/>
      <w:sz w:val="22"/>
      <w:lang w:val="ru-RU" w:eastAsia="en-US"/>
    </w:rPr>
  </w:style>
  <w:style w:type="table" w:styleId="TableGrid">
    <w:name w:val="Table Grid"/>
    <w:basedOn w:val="TableNormal"/>
    <w:uiPriority w:val="59"/>
    <w:rsid w:val="00C11AE1"/>
    <w:rPr>
      <w:rFonts w:ascii="CG Times" w:eastAsia="Batang" w:hAnsi="CG Time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GridTable5Dark-Accent1">
    <w:name w:val="Grid Table 5 Dark Accent 1"/>
    <w:basedOn w:val="TableNormal"/>
    <w:uiPriority w:val="50"/>
    <w:rsid w:val="003778C7"/>
    <w:rPr>
      <w:rFonts w:asciiTheme="minorHAnsi" w:eastAsiaTheme="minorHAnsi" w:hAnsiTheme="minorHAnsi" w:cstheme="minorBidi"/>
      <w:kern w:val="2"/>
      <w:sz w:val="22"/>
      <w:szCs w:val="22"/>
      <w:lang w:val="en-GB" w:eastAsia="en-US"/>
      <w14:ligatures w14:val="standardContextual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paragraph" w:customStyle="1" w:styleId="CEONormal">
    <w:name w:val="CEO_Normal"/>
    <w:link w:val="CEONormalChar"/>
    <w:qFormat/>
    <w:rsid w:val="00492E27"/>
    <w:pPr>
      <w:spacing w:before="120" w:after="120"/>
    </w:pPr>
    <w:rPr>
      <w:rFonts w:ascii="Calibri" w:eastAsia="SimSun" w:hAnsi="Calibri" w:cs="Simplified Arabic"/>
      <w:sz w:val="22"/>
      <w:szCs w:val="19"/>
      <w:lang w:val="en-GB" w:eastAsia="en-US"/>
    </w:rPr>
  </w:style>
  <w:style w:type="character" w:customStyle="1" w:styleId="CEONormalChar">
    <w:name w:val="CEO_Normal Char"/>
    <w:basedOn w:val="DefaultParagraphFont"/>
    <w:link w:val="CEONormal"/>
    <w:locked/>
    <w:rsid w:val="00492E27"/>
    <w:rPr>
      <w:rFonts w:ascii="Calibri" w:eastAsia="SimSun" w:hAnsi="Calibri" w:cs="Simplified Arabic"/>
      <w:sz w:val="22"/>
      <w:szCs w:val="19"/>
      <w:lang w:val="en-GB" w:eastAsia="en-US"/>
    </w:rPr>
  </w:style>
  <w:style w:type="paragraph" w:customStyle="1" w:styleId="CEOcontributionStart">
    <w:name w:val="CEO_contributionStart"/>
    <w:basedOn w:val="Normal"/>
    <w:qFormat/>
    <w:rsid w:val="00492E27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60" w:after="120"/>
      <w:textAlignment w:val="auto"/>
    </w:pPr>
    <w:rPr>
      <w:rFonts w:ascii="Verdana" w:eastAsia="SimHei" w:hAnsi="Verdana" w:cs="Simplified Arabic"/>
      <w:sz w:val="19"/>
      <w:szCs w:val="19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63B3"/>
    <w:rPr>
      <w:color w:val="605E5C"/>
      <w:shd w:val="clear" w:color="auto" w:fill="E1DFDD"/>
    </w:rPr>
  </w:style>
  <w:style w:type="paragraph" w:customStyle="1" w:styleId="Default">
    <w:name w:val="Default"/>
    <w:rsid w:val="00E163B3"/>
    <w:pPr>
      <w:autoSpaceDE w:val="0"/>
      <w:autoSpaceDN w:val="0"/>
      <w:adjustRightInd w:val="0"/>
    </w:pPr>
    <w:rPr>
      <w:rFonts w:ascii="Verdana" w:eastAsia="Batang" w:hAnsi="Verdana" w:cs="Verdana"/>
      <w:color w:val="000000"/>
      <w:sz w:val="24"/>
      <w:szCs w:val="24"/>
      <w:lang w:val="en-GB"/>
    </w:rPr>
  </w:style>
  <w:style w:type="character" w:styleId="CommentReference">
    <w:name w:val="annotation reference"/>
    <w:basedOn w:val="DefaultParagraphFont"/>
    <w:semiHidden/>
    <w:unhideWhenUsed/>
    <w:rsid w:val="00E163B3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E163B3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/>
      <w:textAlignment w:val="auto"/>
    </w:pPr>
    <w:rPr>
      <w:rFonts w:ascii="Times New Roman" w:eastAsia="Batang" w:hAnsi="Times New Roman"/>
      <w:sz w:val="20"/>
      <w:szCs w:val="24"/>
      <w:lang w:val="en-US"/>
    </w:rPr>
  </w:style>
  <w:style w:type="character" w:customStyle="1" w:styleId="CommentTextChar">
    <w:name w:val="Comment Text Char"/>
    <w:basedOn w:val="DefaultParagraphFont"/>
    <w:link w:val="CommentText"/>
    <w:rsid w:val="00E163B3"/>
    <w:rPr>
      <w:rFonts w:ascii="Times New Roman" w:eastAsia="Batang" w:hAnsi="Times New Roman"/>
      <w:szCs w:val="24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163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163B3"/>
    <w:rPr>
      <w:rFonts w:ascii="Times New Roman" w:eastAsia="Batang" w:hAnsi="Times New Roman"/>
      <w:b/>
      <w:bCs/>
      <w:szCs w:val="24"/>
      <w:lang w:eastAsia="en-US"/>
    </w:rPr>
  </w:style>
  <w:style w:type="paragraph" w:styleId="Revision">
    <w:name w:val="Revision"/>
    <w:hidden/>
    <w:uiPriority w:val="99"/>
    <w:semiHidden/>
    <w:rsid w:val="00E163B3"/>
    <w:rPr>
      <w:rFonts w:asciiTheme="minorHAnsi" w:eastAsia="Batang" w:hAnsiTheme="minorHAnsi"/>
      <w:sz w:val="24"/>
      <w:lang w:val="en-GB" w:eastAsia="en-US"/>
    </w:rPr>
  </w:style>
  <w:style w:type="paragraph" w:customStyle="1" w:styleId="CEOAgendaItemN">
    <w:name w:val="CEO_AgendaItemN°"/>
    <w:basedOn w:val="Normal"/>
    <w:rsid w:val="00E163B3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60" w:after="60"/>
      <w:ind w:right="12"/>
      <w:jc w:val="right"/>
      <w:textAlignment w:val="auto"/>
    </w:pPr>
    <w:rPr>
      <w:rFonts w:ascii="Verdana" w:eastAsia="SimHei" w:hAnsi="Verdana" w:cs="Simplified Arabic"/>
      <w:bCs/>
      <w:sz w:val="19"/>
      <w:szCs w:val="19"/>
      <w:lang w:val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163B3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E163B3"/>
    <w:pPr>
      <w:tabs>
        <w:tab w:val="clear" w:pos="1134"/>
        <w:tab w:val="clear" w:pos="1871"/>
        <w:tab w:val="clear" w:pos="2268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spacing w:before="0"/>
      <w:textAlignment w:val="auto"/>
    </w:pPr>
    <w:rPr>
      <w:rFonts w:ascii="GulimChe" w:eastAsia="GulimChe" w:hAnsi="GulimChe"/>
      <w:sz w:val="24"/>
      <w:szCs w:val="24"/>
      <w:lang w:val="zh-CN"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E163B3"/>
    <w:rPr>
      <w:rFonts w:ascii="GulimChe" w:eastAsia="GulimChe" w:hAnsi="GulimChe"/>
      <w:sz w:val="24"/>
      <w:szCs w:val="24"/>
      <w:lang w:val="zh-CN"/>
    </w:rPr>
  </w:style>
  <w:style w:type="paragraph" w:styleId="NormalWeb">
    <w:name w:val="Normal (Web)"/>
    <w:basedOn w:val="Normal"/>
    <w:uiPriority w:val="99"/>
    <w:unhideWhenUsed/>
    <w:rsid w:val="00E163B3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="Batang" w:hAnsi="Times New Roman"/>
      <w:sz w:val="24"/>
      <w:szCs w:val="24"/>
      <w:lang w:val="en-US"/>
    </w:rPr>
  </w:style>
  <w:style w:type="paragraph" w:customStyle="1" w:styleId="paragraph">
    <w:name w:val="paragraph"/>
    <w:basedOn w:val="Normal"/>
    <w:rsid w:val="00E163B3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="Batang" w:hAnsi="Times New Roman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E163B3"/>
  </w:style>
  <w:style w:type="character" w:customStyle="1" w:styleId="eop">
    <w:name w:val="eop"/>
    <w:basedOn w:val="DefaultParagraphFont"/>
    <w:rsid w:val="00E163B3"/>
  </w:style>
  <w:style w:type="character" w:customStyle="1" w:styleId="scxw258445063">
    <w:name w:val="scxw258445063"/>
    <w:basedOn w:val="DefaultParagraphFont"/>
    <w:rsid w:val="00E163B3"/>
  </w:style>
  <w:style w:type="character" w:customStyle="1" w:styleId="scxw107409825">
    <w:name w:val="scxw107409825"/>
    <w:basedOn w:val="DefaultParagraphFont"/>
    <w:rsid w:val="00E163B3"/>
  </w:style>
  <w:style w:type="character" w:customStyle="1" w:styleId="scxw173330466">
    <w:name w:val="scxw173330466"/>
    <w:basedOn w:val="DefaultParagraphFont"/>
    <w:rsid w:val="00E163B3"/>
  </w:style>
  <w:style w:type="character" w:styleId="Strong">
    <w:name w:val="Strong"/>
    <w:basedOn w:val="DefaultParagraphFont"/>
    <w:uiPriority w:val="22"/>
    <w:qFormat/>
    <w:rsid w:val="00E163B3"/>
    <w:rPr>
      <w:b/>
      <w:bCs/>
    </w:rPr>
  </w:style>
  <w:style w:type="character" w:styleId="Emphasis">
    <w:name w:val="Emphasis"/>
    <w:basedOn w:val="DefaultParagraphFont"/>
    <w:uiPriority w:val="20"/>
    <w:qFormat/>
    <w:rsid w:val="00E163B3"/>
    <w:rPr>
      <w:i/>
      <w:iCs/>
    </w:rPr>
  </w:style>
  <w:style w:type="character" w:customStyle="1" w:styleId="CEOHeader1Char">
    <w:name w:val="CEO_Header1 Char"/>
    <w:basedOn w:val="DefaultParagraphFont"/>
    <w:link w:val="CEOHeader1"/>
    <w:locked/>
    <w:rsid w:val="00E163B3"/>
    <w:rPr>
      <w:rFonts w:ascii="Verdana" w:hAnsi="Verdana" w:cs="Simplified Arabic"/>
      <w:b/>
      <w:bCs/>
      <w:sz w:val="19"/>
      <w:szCs w:val="19"/>
      <w:lang w:eastAsia="en-US"/>
    </w:rPr>
  </w:style>
  <w:style w:type="paragraph" w:customStyle="1" w:styleId="CEOHeader1">
    <w:name w:val="CEO_Header1"/>
    <w:basedOn w:val="Normal"/>
    <w:link w:val="CEOHeader1Char"/>
    <w:rsid w:val="00E163B3"/>
    <w:pPr>
      <w:keepNext/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spacing w:before="200" w:after="80" w:line="278" w:lineRule="auto"/>
      <w:textAlignment w:val="auto"/>
    </w:pPr>
    <w:rPr>
      <w:rFonts w:ascii="Verdana" w:hAnsi="Verdana" w:cs="Simplified Arabic"/>
      <w:b/>
      <w:bCs/>
      <w:sz w:val="19"/>
      <w:szCs w:val="19"/>
      <w:lang w:val="en-US"/>
    </w:rPr>
  </w:style>
  <w:style w:type="paragraph" w:styleId="PlainText">
    <w:name w:val="Plain Text"/>
    <w:basedOn w:val="Normal"/>
    <w:link w:val="PlainTextChar"/>
    <w:uiPriority w:val="99"/>
    <w:unhideWhenUsed/>
    <w:rsid w:val="00E163B3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/>
      <w:textAlignment w:val="auto"/>
    </w:pPr>
    <w:rPr>
      <w:rFonts w:eastAsiaTheme="minorEastAsia" w:cstheme="minorBidi"/>
      <w:szCs w:val="21"/>
      <w:lang w:val="en-US"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E163B3"/>
    <w:rPr>
      <w:rFonts w:ascii="Calibri" w:eastAsiaTheme="minorEastAsia" w:hAnsi="Calibri" w:cstheme="minorBidi"/>
      <w:sz w:val="22"/>
      <w:szCs w:val="21"/>
    </w:rPr>
  </w:style>
  <w:style w:type="character" w:customStyle="1" w:styleId="Resdef">
    <w:name w:val="Res_def"/>
    <w:basedOn w:val="DefaultParagraphFont"/>
    <w:rsid w:val="00E163B3"/>
    <w:rPr>
      <w:rFonts w:asciiTheme="minorHAnsi" w:hAnsiTheme="minorHAnsi"/>
      <w:b/>
    </w:rPr>
  </w:style>
  <w:style w:type="paragraph" w:customStyle="1" w:styleId="Normal1">
    <w:name w:val="Normal 1"/>
    <w:basedOn w:val="Normal"/>
    <w:next w:val="Normal"/>
    <w:uiPriority w:val="99"/>
    <w:rsid w:val="00E163B3"/>
    <w:pPr>
      <w:widowControl w:val="0"/>
      <w:tabs>
        <w:tab w:val="clear" w:pos="1134"/>
        <w:tab w:val="clear" w:pos="1871"/>
        <w:tab w:val="clear" w:pos="2268"/>
      </w:tabs>
      <w:overflowPunct/>
      <w:spacing w:before="0" w:line="528" w:lineRule="atLeast"/>
      <w:ind w:right="720" w:firstLine="720"/>
      <w:textAlignment w:val="auto"/>
    </w:pPr>
    <w:rPr>
      <w:rFonts w:ascii="Courier New" w:eastAsiaTheme="minorEastAsia" w:hAnsi="Courier New" w:cs="Courier New"/>
      <w:sz w:val="24"/>
      <w:szCs w:val="24"/>
      <w:lang w:val="en-US"/>
    </w:rPr>
  </w:style>
  <w:style w:type="character" w:customStyle="1" w:styleId="findhit">
    <w:name w:val="findhit"/>
    <w:basedOn w:val="DefaultParagraphFont"/>
    <w:rsid w:val="00E163B3"/>
  </w:style>
  <w:style w:type="paragraph" w:customStyle="1" w:styleId="Pa10">
    <w:name w:val="Pa10"/>
    <w:basedOn w:val="Normal"/>
    <w:next w:val="Normal"/>
    <w:uiPriority w:val="99"/>
    <w:rsid w:val="00E163B3"/>
    <w:pPr>
      <w:tabs>
        <w:tab w:val="clear" w:pos="1134"/>
        <w:tab w:val="clear" w:pos="1871"/>
        <w:tab w:val="clear" w:pos="2268"/>
      </w:tabs>
      <w:overflowPunct/>
      <w:spacing w:before="0" w:line="201" w:lineRule="atLeast"/>
      <w:textAlignment w:val="auto"/>
    </w:pPr>
    <w:rPr>
      <w:rFonts w:ascii="Calibri Light" w:eastAsia="Batang" w:hAnsi="Calibri Light" w:cs="Calibri Light"/>
      <w:sz w:val="24"/>
      <w:szCs w:val="24"/>
      <w:lang w:val="en-GB" w:eastAsia="zh-CN"/>
    </w:rPr>
  </w:style>
  <w:style w:type="character" w:customStyle="1" w:styleId="A15">
    <w:name w:val="A15"/>
    <w:uiPriority w:val="99"/>
    <w:rsid w:val="00E163B3"/>
    <w:rPr>
      <w:color w:val="000000"/>
      <w:sz w:val="17"/>
      <w:szCs w:val="17"/>
      <w:u w:val="single"/>
    </w:rPr>
  </w:style>
  <w:style w:type="paragraph" w:customStyle="1" w:styleId="Pa13">
    <w:name w:val="Pa13"/>
    <w:basedOn w:val="Normal"/>
    <w:next w:val="Normal"/>
    <w:uiPriority w:val="99"/>
    <w:rsid w:val="00E163B3"/>
    <w:pPr>
      <w:tabs>
        <w:tab w:val="clear" w:pos="1134"/>
        <w:tab w:val="clear" w:pos="1871"/>
        <w:tab w:val="clear" w:pos="2268"/>
      </w:tabs>
      <w:overflowPunct/>
      <w:spacing w:before="0" w:line="201" w:lineRule="atLeast"/>
      <w:textAlignment w:val="auto"/>
    </w:pPr>
    <w:rPr>
      <w:rFonts w:eastAsia="Batang" w:cs="Calibri"/>
      <w:sz w:val="24"/>
      <w:szCs w:val="24"/>
      <w:lang w:val="en-GB" w:eastAsia="zh-CN"/>
    </w:rPr>
  </w:style>
  <w:style w:type="table" w:styleId="GridTable4-Accent1">
    <w:name w:val="Grid Table 4 Accent 1"/>
    <w:basedOn w:val="TableNormal"/>
    <w:uiPriority w:val="49"/>
    <w:rsid w:val="00E163B3"/>
    <w:rPr>
      <w:rFonts w:asciiTheme="minorHAnsi" w:eastAsiaTheme="minorHAnsi" w:hAnsiTheme="minorHAnsi" w:cstheme="minorBidi"/>
      <w:kern w:val="2"/>
      <w:sz w:val="22"/>
      <w:szCs w:val="22"/>
      <w:lang w:val="en-GB" w:eastAsia="en-US"/>
      <w14:ligatures w14:val="standardContextual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5">
    <w:name w:val="Grid Table 4 Accent 5"/>
    <w:basedOn w:val="TableNormal"/>
    <w:uiPriority w:val="49"/>
    <w:rsid w:val="00E163B3"/>
    <w:rPr>
      <w:rFonts w:asciiTheme="minorHAnsi" w:eastAsiaTheme="minorHAnsi" w:hAnsiTheme="minorHAnsi" w:cstheme="minorBidi"/>
      <w:kern w:val="2"/>
      <w:sz w:val="22"/>
      <w:szCs w:val="22"/>
      <w:lang w:val="en-GB" w:eastAsia="en-US"/>
      <w14:ligatures w14:val="standardContextual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customStyle="1" w:styleId="ui-provider">
    <w:name w:val="ui-provider"/>
    <w:basedOn w:val="DefaultParagraphFont"/>
    <w:rsid w:val="00E163B3"/>
  </w:style>
  <w:style w:type="paragraph" w:styleId="Index7">
    <w:name w:val="index 7"/>
    <w:basedOn w:val="Normal"/>
    <w:next w:val="Normal"/>
    <w:semiHidden/>
    <w:rsid w:val="00E163B3"/>
    <w:pPr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ind w:left="1698"/>
    </w:pPr>
    <w:rPr>
      <w:rFonts w:asciiTheme="minorHAnsi" w:eastAsia="Batang" w:hAnsiTheme="minorHAnsi"/>
      <w:sz w:val="24"/>
      <w:lang w:val="en-GB"/>
    </w:rPr>
  </w:style>
  <w:style w:type="paragraph" w:styleId="Index6">
    <w:name w:val="index 6"/>
    <w:basedOn w:val="Normal"/>
    <w:next w:val="Normal"/>
    <w:semiHidden/>
    <w:rsid w:val="00E163B3"/>
    <w:pPr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ind w:left="1415"/>
    </w:pPr>
    <w:rPr>
      <w:rFonts w:asciiTheme="minorHAnsi" w:eastAsia="Batang" w:hAnsiTheme="minorHAnsi"/>
      <w:sz w:val="24"/>
      <w:lang w:val="en-GB"/>
    </w:rPr>
  </w:style>
  <w:style w:type="paragraph" w:styleId="Index5">
    <w:name w:val="index 5"/>
    <w:basedOn w:val="Normal"/>
    <w:next w:val="Normal"/>
    <w:semiHidden/>
    <w:rsid w:val="00E163B3"/>
    <w:pPr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ind w:left="1132"/>
    </w:pPr>
    <w:rPr>
      <w:rFonts w:asciiTheme="minorHAnsi" w:eastAsia="Batang" w:hAnsiTheme="minorHAnsi"/>
      <w:sz w:val="24"/>
      <w:lang w:val="en-GB"/>
    </w:rPr>
  </w:style>
  <w:style w:type="paragraph" w:styleId="Index4">
    <w:name w:val="index 4"/>
    <w:basedOn w:val="Normal"/>
    <w:next w:val="Normal"/>
    <w:semiHidden/>
    <w:rsid w:val="00E163B3"/>
    <w:pPr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ind w:left="849"/>
    </w:pPr>
    <w:rPr>
      <w:rFonts w:asciiTheme="minorHAnsi" w:eastAsia="Batang" w:hAnsiTheme="minorHAnsi"/>
      <w:sz w:val="24"/>
      <w:lang w:val="en-GB"/>
    </w:rPr>
  </w:style>
  <w:style w:type="paragraph" w:styleId="Index3">
    <w:name w:val="index 3"/>
    <w:basedOn w:val="Normal"/>
    <w:next w:val="Normal"/>
    <w:semiHidden/>
    <w:rsid w:val="00E163B3"/>
    <w:pPr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ind w:left="566"/>
    </w:pPr>
    <w:rPr>
      <w:rFonts w:asciiTheme="minorHAnsi" w:eastAsia="Batang" w:hAnsiTheme="minorHAnsi"/>
      <w:sz w:val="24"/>
      <w:lang w:val="en-GB"/>
    </w:rPr>
  </w:style>
  <w:style w:type="paragraph" w:styleId="Index2">
    <w:name w:val="index 2"/>
    <w:basedOn w:val="Normal"/>
    <w:next w:val="Normal"/>
    <w:semiHidden/>
    <w:rsid w:val="00E163B3"/>
    <w:pPr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ind w:left="283"/>
    </w:pPr>
    <w:rPr>
      <w:rFonts w:asciiTheme="minorHAnsi" w:eastAsia="Batang" w:hAnsiTheme="minorHAnsi"/>
      <w:sz w:val="24"/>
      <w:lang w:val="en-GB"/>
    </w:rPr>
  </w:style>
  <w:style w:type="paragraph" w:styleId="Index1">
    <w:name w:val="index 1"/>
    <w:basedOn w:val="Normal"/>
    <w:next w:val="Normal"/>
    <w:semiHidden/>
    <w:rsid w:val="00E163B3"/>
    <w:pPr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</w:pPr>
    <w:rPr>
      <w:rFonts w:asciiTheme="minorHAnsi" w:eastAsia="Batang" w:hAnsiTheme="minorHAnsi"/>
      <w:sz w:val="24"/>
      <w:lang w:val="en-GB"/>
    </w:rPr>
  </w:style>
  <w:style w:type="character" w:styleId="LineNumber">
    <w:name w:val="line number"/>
    <w:basedOn w:val="DefaultParagraphFont"/>
    <w:rsid w:val="00E163B3"/>
  </w:style>
  <w:style w:type="paragraph" w:styleId="IndexHeading">
    <w:name w:val="index heading"/>
    <w:basedOn w:val="Normal"/>
    <w:next w:val="Index1"/>
    <w:semiHidden/>
    <w:rsid w:val="00E163B3"/>
    <w:pPr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</w:pPr>
    <w:rPr>
      <w:rFonts w:asciiTheme="minorHAnsi" w:eastAsia="Batang" w:hAnsiTheme="minorHAnsi"/>
      <w:sz w:val="24"/>
      <w:lang w:val="en-GB"/>
    </w:rPr>
  </w:style>
  <w:style w:type="paragraph" w:customStyle="1" w:styleId="toc0">
    <w:name w:val="toc 0"/>
    <w:basedOn w:val="Normal"/>
    <w:next w:val="TOC1"/>
    <w:rsid w:val="00E163B3"/>
    <w:pPr>
      <w:tabs>
        <w:tab w:val="clear" w:pos="1134"/>
        <w:tab w:val="clear" w:pos="1871"/>
        <w:tab w:val="clear" w:pos="2268"/>
        <w:tab w:val="right" w:pos="9781"/>
      </w:tabs>
    </w:pPr>
    <w:rPr>
      <w:rFonts w:asciiTheme="minorHAnsi" w:eastAsia="Batang" w:hAnsiTheme="minorHAnsi"/>
      <w:b/>
      <w:sz w:val="24"/>
      <w:lang w:val="en-GB"/>
    </w:rPr>
  </w:style>
  <w:style w:type="paragraph" w:customStyle="1" w:styleId="ASN1">
    <w:name w:val="ASN.1"/>
    <w:basedOn w:val="Normal"/>
    <w:rsid w:val="00E163B3"/>
    <w:pPr>
      <w:tabs>
        <w:tab w:val="clear" w:pos="1871"/>
        <w:tab w:val="left" w:pos="567"/>
        <w:tab w:val="left" w:pos="1701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Times New Roman Bold" w:eastAsia="Batang" w:hAnsi="Times New Roman Bold"/>
      <w:b/>
      <w:noProof/>
      <w:sz w:val="20"/>
      <w:lang w:val="en-GB"/>
    </w:rPr>
  </w:style>
  <w:style w:type="paragraph" w:styleId="TOC9">
    <w:name w:val="toc 9"/>
    <w:basedOn w:val="TOC3"/>
    <w:next w:val="Normal"/>
    <w:semiHidden/>
    <w:rsid w:val="00E163B3"/>
    <w:pPr>
      <w:tabs>
        <w:tab w:val="clear" w:pos="1871"/>
        <w:tab w:val="clear" w:pos="7938"/>
        <w:tab w:val="left" w:pos="964"/>
        <w:tab w:val="left" w:leader="dot" w:pos="8647"/>
      </w:tabs>
      <w:ind w:left="964" w:hanging="964"/>
    </w:pPr>
    <w:rPr>
      <w:rFonts w:asciiTheme="minorHAnsi" w:eastAsia="Batang" w:hAnsiTheme="minorHAnsi"/>
      <w:sz w:val="24"/>
      <w:lang w:val="en-GB"/>
    </w:rPr>
  </w:style>
  <w:style w:type="paragraph" w:customStyle="1" w:styleId="ddate">
    <w:name w:val="ddate"/>
    <w:basedOn w:val="Normal"/>
    <w:rsid w:val="00E163B3"/>
    <w:pPr>
      <w:framePr w:hSpace="181" w:wrap="around" w:vAnchor="page" w:hAnchor="margin" w:y="852"/>
      <w:shd w:val="solid" w:color="FFFFFF" w:fill="FFFFFF"/>
      <w:spacing w:before="0"/>
    </w:pPr>
    <w:rPr>
      <w:rFonts w:asciiTheme="minorHAnsi" w:eastAsia="Batang" w:hAnsiTheme="minorHAnsi"/>
      <w:b/>
      <w:bCs/>
      <w:sz w:val="24"/>
      <w:lang w:val="en-GB"/>
    </w:rPr>
  </w:style>
  <w:style w:type="paragraph" w:customStyle="1" w:styleId="dnum">
    <w:name w:val="dnum"/>
    <w:basedOn w:val="Normal"/>
    <w:rsid w:val="00E163B3"/>
    <w:pPr>
      <w:framePr w:hSpace="181" w:wrap="around" w:vAnchor="page" w:hAnchor="margin" w:y="852"/>
      <w:shd w:val="solid" w:color="FFFFFF" w:fill="FFFFFF"/>
    </w:pPr>
    <w:rPr>
      <w:rFonts w:asciiTheme="minorHAnsi" w:eastAsia="Batang" w:hAnsiTheme="minorHAnsi"/>
      <w:b/>
      <w:bCs/>
      <w:sz w:val="24"/>
      <w:lang w:val="en-GB"/>
    </w:rPr>
  </w:style>
  <w:style w:type="paragraph" w:customStyle="1" w:styleId="dorlang">
    <w:name w:val="dorlang"/>
    <w:basedOn w:val="Normal"/>
    <w:rsid w:val="00E163B3"/>
    <w:pPr>
      <w:framePr w:hSpace="181" w:wrap="around" w:vAnchor="page" w:hAnchor="margin" w:y="852"/>
      <w:shd w:val="solid" w:color="FFFFFF" w:fill="FFFFFF"/>
      <w:spacing w:before="0"/>
    </w:pPr>
    <w:rPr>
      <w:rFonts w:asciiTheme="minorHAnsi" w:eastAsia="Batang" w:hAnsiTheme="minorHAnsi"/>
      <w:b/>
      <w:bCs/>
      <w:sz w:val="24"/>
      <w:lang w:val="en-GB"/>
    </w:rPr>
  </w:style>
  <w:style w:type="character" w:styleId="EndnoteReference">
    <w:name w:val="endnote reference"/>
    <w:basedOn w:val="DefaultParagraphFont"/>
    <w:semiHidden/>
    <w:rsid w:val="00E163B3"/>
    <w:rPr>
      <w:vertAlign w:val="superscript"/>
    </w:rPr>
  </w:style>
  <w:style w:type="paragraph" w:customStyle="1" w:styleId="Recref">
    <w:name w:val="Rec_ref"/>
    <w:basedOn w:val="Rectitle"/>
    <w:next w:val="Recdate"/>
    <w:rsid w:val="00E163B3"/>
    <w:pPr>
      <w:tabs>
        <w:tab w:val="clear" w:pos="1134"/>
        <w:tab w:val="clear" w:pos="1871"/>
        <w:tab w:val="clear" w:pos="2268"/>
      </w:tabs>
      <w:spacing w:before="120"/>
    </w:pPr>
    <w:rPr>
      <w:rFonts w:asciiTheme="minorHAnsi" w:eastAsia="Batang" w:hAnsiTheme="minorHAnsi"/>
      <w:b w:val="0"/>
      <w:i/>
      <w:sz w:val="24"/>
      <w:lang w:val="en-GB"/>
    </w:rPr>
  </w:style>
  <w:style w:type="paragraph" w:customStyle="1" w:styleId="Questionref">
    <w:name w:val="Question_ref"/>
    <w:basedOn w:val="Recref"/>
    <w:next w:val="Questiondate"/>
    <w:rsid w:val="00E163B3"/>
  </w:style>
  <w:style w:type="character" w:customStyle="1" w:styleId="Recdef">
    <w:name w:val="Rec_def"/>
    <w:basedOn w:val="DefaultParagraphFont"/>
    <w:rsid w:val="00E163B3"/>
    <w:rPr>
      <w:rFonts w:asciiTheme="minorHAnsi" w:hAnsiTheme="minorHAnsi"/>
      <w:b/>
    </w:rPr>
  </w:style>
  <w:style w:type="paragraph" w:customStyle="1" w:styleId="Reftext">
    <w:name w:val="Ref_text"/>
    <w:basedOn w:val="Normal"/>
    <w:rsid w:val="00E163B3"/>
    <w:pPr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ind w:left="794" w:hanging="794"/>
    </w:pPr>
    <w:rPr>
      <w:rFonts w:asciiTheme="minorHAnsi" w:eastAsia="Batang" w:hAnsiTheme="minorHAnsi"/>
      <w:sz w:val="24"/>
      <w:lang w:val="en-GB"/>
    </w:rPr>
  </w:style>
  <w:style w:type="paragraph" w:customStyle="1" w:styleId="Reftitle">
    <w:name w:val="Ref_title"/>
    <w:basedOn w:val="Normal"/>
    <w:next w:val="Reftext"/>
    <w:rsid w:val="00E163B3"/>
    <w:pPr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spacing w:before="480"/>
      <w:jc w:val="center"/>
    </w:pPr>
    <w:rPr>
      <w:rFonts w:asciiTheme="minorHAnsi" w:eastAsia="Batang" w:hAnsiTheme="minorHAnsi"/>
      <w:caps/>
      <w:sz w:val="24"/>
      <w:lang w:val="en-GB"/>
    </w:rPr>
  </w:style>
  <w:style w:type="paragraph" w:customStyle="1" w:styleId="Repdate">
    <w:name w:val="Rep_date"/>
    <w:basedOn w:val="Recdate"/>
    <w:next w:val="Normalaftertitle"/>
    <w:rsid w:val="00E163B3"/>
    <w:pPr>
      <w:tabs>
        <w:tab w:val="clear" w:pos="1134"/>
        <w:tab w:val="clear" w:pos="1871"/>
        <w:tab w:val="clear" w:pos="2268"/>
      </w:tabs>
    </w:pPr>
    <w:rPr>
      <w:rFonts w:asciiTheme="minorHAnsi" w:eastAsia="Batang" w:hAnsiTheme="minorHAnsi"/>
      <w:i/>
      <w:lang w:val="en-GB"/>
    </w:rPr>
  </w:style>
  <w:style w:type="paragraph" w:customStyle="1" w:styleId="RepNo">
    <w:name w:val="Rep_No"/>
    <w:basedOn w:val="RecNo"/>
    <w:next w:val="Reptitle"/>
    <w:rsid w:val="00E163B3"/>
    <w:pPr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</w:pPr>
    <w:rPr>
      <w:rFonts w:asciiTheme="minorHAnsi" w:eastAsia="Batang" w:hAnsiTheme="minorHAnsi"/>
      <w:sz w:val="28"/>
      <w:lang w:val="en-GB"/>
    </w:rPr>
  </w:style>
  <w:style w:type="paragraph" w:customStyle="1" w:styleId="Reptitle">
    <w:name w:val="Rep_title"/>
    <w:basedOn w:val="Rectitle"/>
    <w:next w:val="Repref"/>
    <w:rsid w:val="00E163B3"/>
    <w:pPr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</w:pPr>
    <w:rPr>
      <w:rFonts w:asciiTheme="minorHAnsi" w:eastAsia="Batang" w:hAnsiTheme="minorHAnsi"/>
      <w:sz w:val="28"/>
      <w:lang w:val="en-GB"/>
    </w:rPr>
  </w:style>
  <w:style w:type="paragraph" w:customStyle="1" w:styleId="Repref">
    <w:name w:val="Rep_ref"/>
    <w:basedOn w:val="Recref"/>
    <w:next w:val="Repdate"/>
    <w:rsid w:val="00E163B3"/>
  </w:style>
  <w:style w:type="paragraph" w:customStyle="1" w:styleId="Resdate">
    <w:name w:val="Res_date"/>
    <w:basedOn w:val="Recdate"/>
    <w:next w:val="Normalaftertitle"/>
    <w:rsid w:val="00E163B3"/>
    <w:pPr>
      <w:tabs>
        <w:tab w:val="clear" w:pos="1134"/>
        <w:tab w:val="clear" w:pos="1871"/>
        <w:tab w:val="clear" w:pos="2268"/>
      </w:tabs>
    </w:pPr>
    <w:rPr>
      <w:rFonts w:asciiTheme="minorHAnsi" w:eastAsia="Batang" w:hAnsiTheme="minorHAnsi"/>
      <w:i/>
      <w:lang w:val="en-GB"/>
    </w:rPr>
  </w:style>
  <w:style w:type="paragraph" w:customStyle="1" w:styleId="Resref">
    <w:name w:val="Res_ref"/>
    <w:basedOn w:val="Recref"/>
    <w:next w:val="Resdate"/>
    <w:rsid w:val="00E163B3"/>
  </w:style>
  <w:style w:type="character" w:styleId="PageNumber">
    <w:name w:val="page number"/>
    <w:basedOn w:val="DefaultParagraphFont"/>
    <w:rsid w:val="00E163B3"/>
    <w:rPr>
      <w:rFonts w:asciiTheme="minorHAnsi" w:hAnsiTheme="minorHAnsi"/>
    </w:rPr>
  </w:style>
  <w:style w:type="table" w:customStyle="1" w:styleId="TableGrid1">
    <w:name w:val="Table Grid1"/>
    <w:basedOn w:val="TableNormal"/>
    <w:next w:val="TableGrid"/>
    <w:uiPriority w:val="59"/>
    <w:rsid w:val="00E163B3"/>
    <w:rPr>
      <w:rFonts w:ascii="CG Times" w:eastAsia="Batang" w:hAnsi="CG Time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CEOChairNameChar">
    <w:name w:val="CEO_ChairName Char"/>
    <w:basedOn w:val="DefaultParagraphFont"/>
    <w:link w:val="CEOChairName"/>
    <w:locked/>
    <w:rsid w:val="00E163B3"/>
    <w:rPr>
      <w:rFonts w:ascii="Verdana" w:hAnsi="Verdana"/>
      <w:sz w:val="18"/>
      <w:szCs w:val="19"/>
      <w:lang w:val="en-GB" w:eastAsia="en-US"/>
    </w:rPr>
  </w:style>
  <w:style w:type="paragraph" w:customStyle="1" w:styleId="CEOChairName">
    <w:name w:val="CEO_ChairName"/>
    <w:basedOn w:val="Normal"/>
    <w:link w:val="CEOChairNameChar"/>
    <w:rsid w:val="00E163B3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200"/>
      <w:ind w:left="5812"/>
      <w:jc w:val="center"/>
      <w:textAlignment w:val="auto"/>
    </w:pPr>
    <w:rPr>
      <w:rFonts w:ascii="Verdana" w:hAnsi="Verdana"/>
      <w:sz w:val="18"/>
      <w:szCs w:val="19"/>
      <w:lang w:val="en-GB"/>
    </w:rPr>
  </w:style>
  <w:style w:type="paragraph" w:customStyle="1" w:styleId="Banner">
    <w:name w:val="Banner"/>
    <w:basedOn w:val="Normal"/>
    <w:rsid w:val="00E163B3"/>
    <w:pPr>
      <w:tabs>
        <w:tab w:val="clear" w:pos="1134"/>
        <w:tab w:val="clear" w:pos="1871"/>
        <w:tab w:val="clear" w:pos="2268"/>
        <w:tab w:val="left" w:pos="993"/>
      </w:tabs>
      <w:spacing w:before="240"/>
      <w:ind w:left="993" w:hanging="993"/>
      <w:textAlignment w:val="auto"/>
    </w:pPr>
    <w:rPr>
      <w:rFonts w:ascii="Arial" w:eastAsia="Batang" w:hAnsi="Arial"/>
      <w:szCs w:val="22"/>
      <w:lang w:val="en-GB"/>
    </w:rPr>
  </w:style>
  <w:style w:type="paragraph" w:customStyle="1" w:styleId="Normalaftertitle0">
    <w:name w:val="Normal_after_title"/>
    <w:basedOn w:val="Normal"/>
    <w:next w:val="Normal"/>
    <w:rsid w:val="00E163B3"/>
    <w:pPr>
      <w:spacing w:before="360"/>
    </w:pPr>
    <w:rPr>
      <w:rFonts w:ascii="Times New Roman" w:eastAsia="Batang" w:hAnsi="Times New Roman"/>
      <w:sz w:val="24"/>
      <w:lang w:val="en-GB"/>
    </w:rPr>
  </w:style>
  <w:style w:type="paragraph" w:customStyle="1" w:styleId="Normal0">
    <w:name w:val="Normal 0"/>
    <w:rsid w:val="00E163B3"/>
    <w:pPr>
      <w:widowControl w:val="0"/>
      <w:autoSpaceDE w:val="0"/>
      <w:autoSpaceDN w:val="0"/>
      <w:adjustRightInd w:val="0"/>
      <w:ind w:hanging="338"/>
    </w:pPr>
    <w:rPr>
      <w:rFonts w:ascii="Courier New" w:eastAsiaTheme="minorEastAsia" w:hAnsi="Courier New" w:cs="Courier New"/>
      <w:sz w:val="24"/>
      <w:szCs w:val="24"/>
      <w:lang w:eastAsia="en-US"/>
    </w:rPr>
  </w:style>
  <w:style w:type="paragraph" w:customStyle="1" w:styleId="ByContin1">
    <w:name w:val="By  Contin 1"/>
    <w:basedOn w:val="Normal"/>
    <w:uiPriority w:val="99"/>
    <w:rsid w:val="00E163B3"/>
    <w:pPr>
      <w:widowControl w:val="0"/>
      <w:tabs>
        <w:tab w:val="clear" w:pos="1134"/>
        <w:tab w:val="clear" w:pos="1871"/>
        <w:tab w:val="clear" w:pos="2268"/>
        <w:tab w:val="left" w:pos="2535"/>
      </w:tabs>
      <w:overflowPunct/>
      <w:spacing w:before="0"/>
      <w:textAlignment w:val="auto"/>
    </w:pPr>
    <w:rPr>
      <w:rFonts w:ascii="Courier New" w:eastAsiaTheme="minorEastAsia" w:hAnsi="Courier New" w:cs="Courier New"/>
      <w:sz w:val="24"/>
      <w:szCs w:val="24"/>
      <w:lang w:val="en-US"/>
    </w:rPr>
  </w:style>
  <w:style w:type="paragraph" w:customStyle="1" w:styleId="MOS-DayDates">
    <w:name w:val="MOS-DayDates"/>
    <w:basedOn w:val="Normal"/>
    <w:rsid w:val="00E163B3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/>
      <w:jc w:val="center"/>
      <w:textAlignment w:val="auto"/>
    </w:pPr>
    <w:rPr>
      <w:rFonts w:ascii="Verdana" w:eastAsia="SimSun" w:hAnsi="Verdana" w:cs="Traditional Arabic"/>
      <w:sz w:val="18"/>
      <w:szCs w:val="28"/>
      <w:lang w:val="en-GB"/>
    </w:rPr>
  </w:style>
  <w:style w:type="character" w:customStyle="1" w:styleId="FigureNoChar">
    <w:name w:val="Figure_No Char"/>
    <w:basedOn w:val="DefaultParagraphFont"/>
    <w:link w:val="FigureNo"/>
    <w:locked/>
    <w:rsid w:val="00E163B3"/>
    <w:rPr>
      <w:rFonts w:ascii="Calibri" w:hAnsi="Calibri"/>
      <w:caps/>
      <w:sz w:val="22"/>
      <w:lang w:val="ru-RU" w:eastAsia="en-US"/>
    </w:rPr>
  </w:style>
  <w:style w:type="paragraph" w:customStyle="1" w:styleId="CEOcontribution-H123">
    <w:name w:val="CEO_contribution-H123"/>
    <w:uiPriority w:val="99"/>
    <w:rsid w:val="00E163B3"/>
    <w:pPr>
      <w:numPr>
        <w:numId w:val="11"/>
      </w:numPr>
      <w:spacing w:before="120" w:after="120"/>
    </w:pPr>
    <w:rPr>
      <w:rFonts w:ascii="Calibri" w:eastAsia="SimHei" w:hAnsi="Calibri" w:cs="Simplified Arabic"/>
      <w:b/>
      <w:sz w:val="22"/>
      <w:szCs w:val="19"/>
      <w:lang w:val="en-GB" w:eastAsia="en-US"/>
    </w:rPr>
  </w:style>
  <w:style w:type="character" w:customStyle="1" w:styleId="Heading1Char">
    <w:name w:val="Heading 1 Char"/>
    <w:basedOn w:val="DefaultParagraphFont"/>
    <w:link w:val="Heading1"/>
    <w:rsid w:val="00E163B3"/>
    <w:rPr>
      <w:rFonts w:ascii="Calibri" w:hAnsi="Calibri"/>
      <w:b/>
      <w:sz w:val="26"/>
      <w:lang w:val="ru-RU" w:eastAsia="en-US"/>
    </w:rPr>
  </w:style>
  <w:style w:type="character" w:styleId="Mention">
    <w:name w:val="Mention"/>
    <w:basedOn w:val="DefaultParagraphFont"/>
    <w:uiPriority w:val="99"/>
    <w:unhideWhenUsed/>
    <w:rsid w:val="00E163B3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8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chart" Target="charts/chart4.xml"/><Relationship Id="rId21" Type="http://schemas.openxmlformats.org/officeDocument/2006/relationships/hyperlink" Target="https://www.itu.int/md/D22-SG01-R-0017/en" TargetMode="External"/><Relationship Id="rId42" Type="http://schemas.openxmlformats.org/officeDocument/2006/relationships/hyperlink" Target="https://www.itu.int/md/D22-SG01-C-0483/" TargetMode="External"/><Relationship Id="rId47" Type="http://schemas.openxmlformats.org/officeDocument/2006/relationships/hyperlink" Target="https://www.itu.int/md/D22-SG01-R-0028/en" TargetMode="External"/><Relationship Id="rId63" Type="http://schemas.openxmlformats.org/officeDocument/2006/relationships/hyperlink" Target="https://www.itu.int/md/D22-TDAG.WG.SGQ-C-0023/en" TargetMode="External"/><Relationship Id="rId68" Type="http://schemas.openxmlformats.org/officeDocument/2006/relationships/hyperlink" Target="https://www.itu.int/en/ITU-R/seminars/Future-of-tv-europe/Pages/default.aspx" TargetMode="External"/><Relationship Id="rId84" Type="http://schemas.openxmlformats.org/officeDocument/2006/relationships/header" Target="header3.xml"/><Relationship Id="rId89" Type="http://schemas.openxmlformats.org/officeDocument/2006/relationships/hyperlink" Target="https://www.itu.int/net4/ITU-D/CDS/sg/blkmeetings.asp?lg=1&amp;sp=2022&amp;blk=28245" TargetMode="External"/><Relationship Id="rId16" Type="http://schemas.openxmlformats.org/officeDocument/2006/relationships/hyperlink" Target="https://www.itu.int/md/D22-TDAG30-C-0005/en" TargetMode="External"/><Relationship Id="rId11" Type="http://schemas.openxmlformats.org/officeDocument/2006/relationships/endnotes" Target="endnotes.xml"/><Relationship Id="rId32" Type="http://schemas.openxmlformats.org/officeDocument/2006/relationships/chart" Target="charts/chart10.xml"/><Relationship Id="rId37" Type="http://schemas.openxmlformats.org/officeDocument/2006/relationships/hyperlink" Target="https://www.itu.int/oth/D072D000001/en" TargetMode="External"/><Relationship Id="rId53" Type="http://schemas.openxmlformats.org/officeDocument/2006/relationships/hyperlink" Target="https://www.itu.int/md/D22-TDAG.WG.SGQ-C-0028/" TargetMode="External"/><Relationship Id="rId58" Type="http://schemas.openxmlformats.org/officeDocument/2006/relationships/hyperlink" Target="https://www.itu.int/md/D22-SG01-C-0489/" TargetMode="External"/><Relationship Id="rId74" Type="http://schemas.openxmlformats.org/officeDocument/2006/relationships/hyperlink" Target="https://www.itu.int/en/ITU-D/Study-Groups/2022-2025/Pages/reference/Collaborative-Tools.aspx" TargetMode="External"/><Relationship Id="rId79" Type="http://schemas.openxmlformats.org/officeDocument/2006/relationships/hyperlink" Target="https://www.itu.int/net4/ITU-D/CDS/sg/chairmen.asp?lg=1&amp;sp=2022" TargetMode="External"/><Relationship Id="rId5" Type="http://schemas.openxmlformats.org/officeDocument/2006/relationships/customXml" Target="../customXml/item5.xml"/><Relationship Id="rId90" Type="http://schemas.openxmlformats.org/officeDocument/2006/relationships/hyperlink" Target="https://www.itu.int/net4/ITU-D/CDS/sg/blkmeetings.asp?lg=1&amp;stg=&amp;sp=2022&amp;blk=28816" TargetMode="External"/><Relationship Id="rId95" Type="http://schemas.openxmlformats.org/officeDocument/2006/relationships/header" Target="header5.xml"/><Relationship Id="rId22" Type="http://schemas.openxmlformats.org/officeDocument/2006/relationships/hyperlink" Target="https://www.itu.int/md/D22-SG01-R-0025/en" TargetMode="External"/><Relationship Id="rId27" Type="http://schemas.openxmlformats.org/officeDocument/2006/relationships/chart" Target="charts/chart5.xml"/><Relationship Id="rId43" Type="http://schemas.openxmlformats.org/officeDocument/2006/relationships/hyperlink" Target="https://www.itu.int/md/D22-TDAG.WG.SGQ-C-0028/" TargetMode="External"/><Relationship Id="rId48" Type="http://schemas.openxmlformats.org/officeDocument/2006/relationships/hyperlink" Target="https://www.itu.int/md/D22-SG01-C-0485/" TargetMode="External"/><Relationship Id="rId64" Type="http://schemas.openxmlformats.org/officeDocument/2006/relationships/hyperlink" Target="https://www.itu.int/md/D22-TDAG.WG.SGQ-C-0029/en" TargetMode="External"/><Relationship Id="rId69" Type="http://schemas.openxmlformats.org/officeDocument/2006/relationships/hyperlink" Target="https://www.itu.int/md/D22-SG01-C-0197/" TargetMode="External"/><Relationship Id="rId80" Type="http://schemas.openxmlformats.org/officeDocument/2006/relationships/hyperlink" Target="https://www.itu.int/net4/ITU-D/CDS/sg/rapporteurs.asp?lg=1&amp;sp=2022" TargetMode="External"/><Relationship Id="rId85" Type="http://schemas.openxmlformats.org/officeDocument/2006/relationships/footer" Target="footer3.xml"/><Relationship Id="rId12" Type="http://schemas.openxmlformats.org/officeDocument/2006/relationships/image" Target="media/image1.jpeg"/><Relationship Id="rId17" Type="http://schemas.openxmlformats.org/officeDocument/2006/relationships/hyperlink" Target="https://www.itu.int/md/D22-TDAG31-C-0005/en" TargetMode="External"/><Relationship Id="rId25" Type="http://schemas.openxmlformats.org/officeDocument/2006/relationships/chart" Target="charts/chart3.xml"/><Relationship Id="rId33" Type="http://schemas.openxmlformats.org/officeDocument/2006/relationships/chart" Target="charts/chart11.xml"/><Relationship Id="rId38" Type="http://schemas.openxmlformats.org/officeDocument/2006/relationships/hyperlink" Target="https://www.itu.int/md/D22-SG01-R-0008/" TargetMode="External"/><Relationship Id="rId46" Type="http://schemas.openxmlformats.org/officeDocument/2006/relationships/hyperlink" Target="https://www.itu.int/md/D22-TDAG.WG.SGQ-C-0028/" TargetMode="External"/><Relationship Id="rId59" Type="http://schemas.openxmlformats.org/officeDocument/2006/relationships/hyperlink" Target="https://www.itu.int/md/D22-TDAG.WG.SGQ-C-0028/" TargetMode="External"/><Relationship Id="rId67" Type="http://schemas.openxmlformats.org/officeDocument/2006/relationships/hyperlink" Target="https://www.itu.int/en/ITU-T/Workshops-and-Seminars/2023/1117/Pages/default.aspx" TargetMode="External"/><Relationship Id="rId20" Type="http://schemas.openxmlformats.org/officeDocument/2006/relationships/hyperlink" Target="https://www.itu.int/md/D22-SG01-R-0009/en" TargetMode="External"/><Relationship Id="rId41" Type="http://schemas.openxmlformats.org/officeDocument/2006/relationships/hyperlink" Target="https://www.itu.int/md/D22-SG01-R-0026/en" TargetMode="External"/><Relationship Id="rId54" Type="http://schemas.openxmlformats.org/officeDocument/2006/relationships/hyperlink" Target="https://www.itu.int/md/D22-SG01-R-0030/en" TargetMode="External"/><Relationship Id="rId62" Type="http://schemas.openxmlformats.org/officeDocument/2006/relationships/hyperlink" Target="https://www.itu.int/md/D22-TDAG.WG.SGQ-C-0028/" TargetMode="External"/><Relationship Id="rId70" Type="http://schemas.openxmlformats.org/officeDocument/2006/relationships/hyperlink" Target="https://www.itu.int/md/D22-SG01-C-0511/" TargetMode="External"/><Relationship Id="rId75" Type="http://schemas.openxmlformats.org/officeDocument/2006/relationships/hyperlink" Target="https://www.itu.int/md/D22-CA-CIR-0007/en" TargetMode="External"/><Relationship Id="rId83" Type="http://schemas.openxmlformats.org/officeDocument/2006/relationships/header" Target="header2.xml"/><Relationship Id="rId88" Type="http://schemas.openxmlformats.org/officeDocument/2006/relationships/hyperlink" Target="https://www.itu.int/net4/ITU-D/CDS/sg/blkmeetings.asp?lg=1&amp;sp=2022&amp;blk=28156" TargetMode="External"/><Relationship Id="rId91" Type="http://schemas.openxmlformats.org/officeDocument/2006/relationships/hyperlink" Target="https://www.itu.int/net4/ITU-D/CDS/sg/blkmeetings.asp?lg=1&amp;stg=&amp;sp=2022&amp;blk=29014" TargetMode="External"/><Relationship Id="rId96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5" Type="http://schemas.openxmlformats.org/officeDocument/2006/relationships/hyperlink" Target="https://www.itu.int/pub/D-RES-D.1-2022" TargetMode="External"/><Relationship Id="rId23" Type="http://schemas.openxmlformats.org/officeDocument/2006/relationships/chart" Target="charts/chart1.xml"/><Relationship Id="rId28" Type="http://schemas.openxmlformats.org/officeDocument/2006/relationships/chart" Target="charts/chart6.xml"/><Relationship Id="rId36" Type="http://schemas.openxmlformats.org/officeDocument/2006/relationships/chart" Target="charts/chart14.xml"/><Relationship Id="rId49" Type="http://schemas.openxmlformats.org/officeDocument/2006/relationships/hyperlink" Target="https://www.itu.int/md/D22-TDAG.WG.SGQ-C-0028/" TargetMode="External"/><Relationship Id="rId57" Type="http://schemas.openxmlformats.org/officeDocument/2006/relationships/hyperlink" Target="https://www.itu.int/md/D22-SG01-R-0031/en" TargetMode="External"/><Relationship Id="rId10" Type="http://schemas.openxmlformats.org/officeDocument/2006/relationships/footnotes" Target="footnotes.xml"/><Relationship Id="rId31" Type="http://schemas.openxmlformats.org/officeDocument/2006/relationships/chart" Target="charts/chart9.xml"/><Relationship Id="rId44" Type="http://schemas.openxmlformats.org/officeDocument/2006/relationships/hyperlink" Target="https://www.itu.int/md/D22-SG01-R-0027/en" TargetMode="External"/><Relationship Id="rId52" Type="http://schemas.openxmlformats.org/officeDocument/2006/relationships/hyperlink" Target="https://www.itu.int/md/D22-SG01-C-0487/" TargetMode="External"/><Relationship Id="rId60" Type="http://schemas.openxmlformats.org/officeDocument/2006/relationships/hyperlink" Target="https://www.itu.int/md/D22-SG01-R-0032/en" TargetMode="External"/><Relationship Id="rId65" Type="http://schemas.openxmlformats.org/officeDocument/2006/relationships/hyperlink" Target="https://www.itu.int/en/general-secretariat/Pages/ISCG/default.aspx" TargetMode="External"/><Relationship Id="rId73" Type="http://schemas.openxmlformats.org/officeDocument/2006/relationships/hyperlink" Target="https://www.itu.int/en/ITU-D/Study-Groups/2022-2025/Pages/meetings/workshop-inclusion-may23.aspx" TargetMode="External"/><Relationship Id="rId78" Type="http://schemas.openxmlformats.org/officeDocument/2006/relationships/footer" Target="footer2.xml"/><Relationship Id="rId81" Type="http://schemas.openxmlformats.org/officeDocument/2006/relationships/hyperlink" Target="https://www.itu.int/net4/ITU-D/CDS/gq/StudyGroups/2022/default.asp?Country=CMR" TargetMode="External"/><Relationship Id="rId86" Type="http://schemas.openxmlformats.org/officeDocument/2006/relationships/header" Target="header4.xml"/><Relationship Id="rId94" Type="http://schemas.openxmlformats.org/officeDocument/2006/relationships/hyperlink" Target="https://www.itu.int/en/ITU-D/Study-Groups/2022-2025/Pages/events_workshops.aspx" TargetMode="External"/><Relationship Id="rId99" Type="http://schemas.openxmlformats.org/officeDocument/2006/relationships/header" Target="header8.xml"/><Relationship Id="rId101" Type="http://schemas.openxmlformats.org/officeDocument/2006/relationships/theme" Target="theme/theme1.xml"/><Relationship Id="rId9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yperlink" Target="https://www.itu.int/md/D22-TDAG32-C-0006" TargetMode="External"/><Relationship Id="rId39" Type="http://schemas.openxmlformats.org/officeDocument/2006/relationships/hyperlink" Target="https://www.itu.int/md/D%2022-SG%2001-R-0009/" TargetMode="External"/><Relationship Id="rId34" Type="http://schemas.openxmlformats.org/officeDocument/2006/relationships/chart" Target="charts/chart12.xml"/><Relationship Id="rId50" Type="http://schemas.openxmlformats.org/officeDocument/2006/relationships/hyperlink" Target="https://www.itu.int/md/D22-SG01-R-0029/en" TargetMode="External"/><Relationship Id="rId55" Type="http://schemas.openxmlformats.org/officeDocument/2006/relationships/hyperlink" Target="https://www.itu.int/md/D22-SG01-C-0488/" TargetMode="External"/><Relationship Id="rId76" Type="http://schemas.openxmlformats.org/officeDocument/2006/relationships/header" Target="header1.xml"/><Relationship Id="rId97" Type="http://schemas.openxmlformats.org/officeDocument/2006/relationships/image" Target="media/image3.png"/><Relationship Id="rId7" Type="http://schemas.openxmlformats.org/officeDocument/2006/relationships/styles" Target="styles.xml"/><Relationship Id="rId71" Type="http://schemas.openxmlformats.org/officeDocument/2006/relationships/hyperlink" Target="https://www.itu.int/md/D22-SG01-C-0227/" TargetMode="External"/><Relationship Id="rId92" Type="http://schemas.openxmlformats.org/officeDocument/2006/relationships/hyperlink" Target="https://www.itu.int/net4/ITU-D/CDS/sg/blkmeetings.asp?lg=1&amp;stg=&amp;sp=2022&amp;blk=28224" TargetMode="External"/><Relationship Id="rId2" Type="http://schemas.openxmlformats.org/officeDocument/2006/relationships/customXml" Target="../customXml/item2.xml"/><Relationship Id="rId29" Type="http://schemas.openxmlformats.org/officeDocument/2006/relationships/chart" Target="charts/chart7.xml"/><Relationship Id="rId24" Type="http://schemas.openxmlformats.org/officeDocument/2006/relationships/chart" Target="charts/chart2.xml"/><Relationship Id="rId40" Type="http://schemas.openxmlformats.org/officeDocument/2006/relationships/hyperlink" Target="https://www.itu.int/md/D22-SG01-R-0017/" TargetMode="External"/><Relationship Id="rId45" Type="http://schemas.openxmlformats.org/officeDocument/2006/relationships/hyperlink" Target="https://www.itu.int/md/D22-SG01-C-0484/" TargetMode="External"/><Relationship Id="rId66" Type="http://schemas.openxmlformats.org/officeDocument/2006/relationships/hyperlink" Target="https://www.itu.int/en/ITU-T/Workshops-and-Seminars/2023/0511/Pages/default.aspx" TargetMode="External"/><Relationship Id="rId87" Type="http://schemas.openxmlformats.org/officeDocument/2006/relationships/footer" Target="footer4.xml"/><Relationship Id="rId61" Type="http://schemas.openxmlformats.org/officeDocument/2006/relationships/hyperlink" Target="https://www.itu.int/md/D22-SG01-C-0490/" TargetMode="External"/><Relationship Id="rId82" Type="http://schemas.openxmlformats.org/officeDocument/2006/relationships/hyperlink" Target="https://www.itu.int/net4/ITU-D/CDS/gq/StudyGroups/2022/default.asp?Country=CMR" TargetMode="External"/><Relationship Id="rId19" Type="http://schemas.openxmlformats.org/officeDocument/2006/relationships/hyperlink" Target="https://www.itu.int/md/D22-SG01-R-0008/en" TargetMode="External"/><Relationship Id="rId14" Type="http://schemas.openxmlformats.org/officeDocument/2006/relationships/hyperlink" Target="https://www.itu.int/pub/D-RES-D.2-2022" TargetMode="External"/><Relationship Id="rId30" Type="http://schemas.openxmlformats.org/officeDocument/2006/relationships/chart" Target="charts/chart8.xml"/><Relationship Id="rId35" Type="http://schemas.openxmlformats.org/officeDocument/2006/relationships/chart" Target="charts/chart13.xml"/><Relationship Id="rId56" Type="http://schemas.openxmlformats.org/officeDocument/2006/relationships/hyperlink" Target="https://www.itu.int/md/D22-TDAG.WG.SGQ-C-0028/" TargetMode="External"/><Relationship Id="rId77" Type="http://schemas.openxmlformats.org/officeDocument/2006/relationships/footer" Target="footer1.xml"/><Relationship Id="rId100" Type="http://schemas.openxmlformats.org/officeDocument/2006/relationships/fontTable" Target="fontTable.xml"/><Relationship Id="rId8" Type="http://schemas.openxmlformats.org/officeDocument/2006/relationships/settings" Target="settings.xml"/><Relationship Id="rId51" Type="http://schemas.openxmlformats.org/officeDocument/2006/relationships/hyperlink" Target="https://www.itu.int/md/D22-SG01-C-0486/" TargetMode="External"/><Relationship Id="rId72" Type="http://schemas.openxmlformats.org/officeDocument/2006/relationships/hyperlink" Target="https://www.itu.int/md/D22-SG02-C-0286" TargetMode="External"/><Relationship Id="rId93" Type="http://schemas.openxmlformats.org/officeDocument/2006/relationships/hyperlink" Target="https://www.itu.int/net4/ITU-D/CDS/sg/blkmeetings.asp?lg=1&amp;stg=&amp;sp=2022&amp;blk=28776" TargetMode="External"/><Relationship Id="rId98" Type="http://schemas.openxmlformats.org/officeDocument/2006/relationships/header" Target="header7.xml"/><Relationship Id="rId3" Type="http://schemas.openxmlformats.org/officeDocument/2006/relationships/customXml" Target="../customXml/item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itu.int/itu-d/meetings/wtdc25/" TargetMode="External"/><Relationship Id="rId1" Type="http://schemas.openxmlformats.org/officeDocument/2006/relationships/hyperlink" Target="mailto:bessou.regina@artci.ci" TargetMode="External"/></Relationships>
</file>

<file path=word/_rels/footnotes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itu.int/en/ITU-D/Regional-Presence/Americas/Pages/EVENTS/2024/cons-awa-2024.aspx" TargetMode="External"/><Relationship Id="rId18" Type="http://schemas.openxmlformats.org/officeDocument/2006/relationships/hyperlink" Target="https://www.itu.int/md/D22-SG01-C-0186" TargetMode="External"/><Relationship Id="rId26" Type="http://schemas.openxmlformats.org/officeDocument/2006/relationships/hyperlink" Target="https://extranet.itu.int/rsg-meetings/ccv/Share/CCT%20meeting%202024-06-25/Input%20contributions/060e.docx" TargetMode="External"/><Relationship Id="rId39" Type="http://schemas.openxmlformats.org/officeDocument/2006/relationships/hyperlink" Target="https://www.itu.int/en/ITU-D/Projects/ITU-EC-ACP/PRIDA/Pages/default.aspx" TargetMode="External"/><Relationship Id="rId21" Type="http://schemas.openxmlformats.org/officeDocument/2006/relationships/hyperlink" Target="https://www.itu.int/md/D22-SG01-C-0190" TargetMode="External"/><Relationship Id="rId34" Type="http://schemas.openxmlformats.org/officeDocument/2006/relationships/hyperlink" Target="https://www.itu.int/md/D22-SG01-C-0252" TargetMode="External"/><Relationship Id="rId42" Type="http://schemas.openxmlformats.org/officeDocument/2006/relationships/hyperlink" Target="https://www.itu.int/md/D22-SG01-C-0330" TargetMode="External"/><Relationship Id="rId47" Type="http://schemas.openxmlformats.org/officeDocument/2006/relationships/hyperlink" Target="https://translate.itu.int/documents" TargetMode="External"/><Relationship Id="rId7" Type="http://schemas.openxmlformats.org/officeDocument/2006/relationships/hyperlink" Target="https://www.itu.int/net4/ITU-D/CDS/sg/blkmeetings.asp?lg=1&amp;sp=2022&amp;blk=28245" TargetMode="External"/><Relationship Id="rId2" Type="http://schemas.openxmlformats.org/officeDocument/2006/relationships/hyperlink" Target="https://www.itu.int/en/ITU-D/Study-Groups/2022-2025/Pages/events_workshops.aspx" TargetMode="External"/><Relationship Id="rId16" Type="http://schemas.openxmlformats.org/officeDocument/2006/relationships/hyperlink" Target="https://www.itu.int/en/ITU-D/Conferences/TDAG/Pages/2024/TDAG_WG_futureSGQ.aspx" TargetMode="External"/><Relationship Id="rId29" Type="http://schemas.openxmlformats.org/officeDocument/2006/relationships/hyperlink" Target="https://extranet.itu.int/rsg-meetings/ccv/Share/CCT%20meeting%202025-01-30/Input%20contributions/097e.docx" TargetMode="External"/><Relationship Id="rId1" Type="http://schemas.openxmlformats.org/officeDocument/2006/relationships/hyperlink" Target="https://www.itu.int/en/ITU-D/Study-Groups/2022-2025/Pages/reference/Ongoing-Work.aspx" TargetMode="External"/><Relationship Id="rId6" Type="http://schemas.openxmlformats.org/officeDocument/2006/relationships/hyperlink" Target="https://www.itu.int/net4/ITU-D/CDS/sg/blkmeetings.asp?lg=1&amp;sp=2022&amp;blk=28156" TargetMode="External"/><Relationship Id="rId11" Type="http://schemas.openxmlformats.org/officeDocument/2006/relationships/hyperlink" Target="https://www.itu.int/en/ITU-D/Study-Groups/2018-2021/Pages/OngoingWork.aspx" TargetMode="External"/><Relationship Id="rId24" Type="http://schemas.openxmlformats.org/officeDocument/2006/relationships/hyperlink" Target="https://extranet.itu.int/rsg-meetings/ccv/Share/CCT%20meeting%202023-07-21/Input%20contributions/001e.docx" TargetMode="External"/><Relationship Id="rId32" Type="http://schemas.openxmlformats.org/officeDocument/2006/relationships/hyperlink" Target="https://www.itu.int/md/D22-SG01-C-0260" TargetMode="External"/><Relationship Id="rId37" Type="http://schemas.openxmlformats.org/officeDocument/2006/relationships/hyperlink" Target="https://www.itu.int/md/D22-SG01-C-0079/" TargetMode="External"/><Relationship Id="rId40" Type="http://schemas.openxmlformats.org/officeDocument/2006/relationships/hyperlink" Target="https://www.itu.int/itu-d/sites/projectumc/home/the-umc-project/" TargetMode="External"/><Relationship Id="rId45" Type="http://schemas.openxmlformats.org/officeDocument/2006/relationships/hyperlink" Target="https://www.itu.int/md/D22-SG01-C-0442/" TargetMode="External"/><Relationship Id="rId5" Type="http://schemas.openxmlformats.org/officeDocument/2006/relationships/hyperlink" Target="https://www.itu.int/en/ITU-D/Study-Groups/2022-2025/Pages/events_workshops.aspx" TargetMode="External"/><Relationship Id="rId15" Type="http://schemas.openxmlformats.org/officeDocument/2006/relationships/hyperlink" Target="https://www.itu.int/en/ITU-D/Study-Groups/2022-2025/Pages/meetings/workshop-products_usage-may23.aspx" TargetMode="External"/><Relationship Id="rId23" Type="http://schemas.openxmlformats.org/officeDocument/2006/relationships/hyperlink" Target="https://www.itu.int/md/R19-CCV-C-0051" TargetMode="External"/><Relationship Id="rId28" Type="http://schemas.openxmlformats.org/officeDocument/2006/relationships/hyperlink" Target="https://extranet.itu.int/rsg-meetings/ccv/Share/CCT%20meeting%202024-12-10/Input%20contributions/087e.docx" TargetMode="External"/><Relationship Id="rId36" Type="http://schemas.openxmlformats.org/officeDocument/2006/relationships/hyperlink" Target="https://www.itu.int/md/D22-SG01-C-0079/" TargetMode="External"/><Relationship Id="rId10" Type="http://schemas.openxmlformats.org/officeDocument/2006/relationships/hyperlink" Target="https://www.itu.int/net4/ITU-D/CDS/sg/blkmeetings.asp?lg=1&amp;sp=2018&amp;blk=24909" TargetMode="External"/><Relationship Id="rId19" Type="http://schemas.openxmlformats.org/officeDocument/2006/relationships/hyperlink" Target="https://www.itu.int/md/D22-SG01-C-0398" TargetMode="External"/><Relationship Id="rId31" Type="http://schemas.openxmlformats.org/officeDocument/2006/relationships/hyperlink" Target="https://www.itu.int/md/D22-SG01-C-0440" TargetMode="External"/><Relationship Id="rId44" Type="http://schemas.openxmlformats.org/officeDocument/2006/relationships/hyperlink" Target="https://www.itu.int/md/D22-SG01-C-0218/" TargetMode="External"/><Relationship Id="rId4" Type="http://schemas.openxmlformats.org/officeDocument/2006/relationships/hyperlink" Target="https://www.itu.int/dms_pub/itu-d/opb/tdc/D-TDC-WTDC-2022-PDF-E.pdf" TargetMode="External"/><Relationship Id="rId9" Type="http://schemas.openxmlformats.org/officeDocument/2006/relationships/hyperlink" Target="https://www.itu.int/en/general-secretariat/Pages/ISCG/default.aspx" TargetMode="External"/><Relationship Id="rId14" Type="http://schemas.openxmlformats.org/officeDocument/2006/relationships/hyperlink" Target="https://www.itu.int/en/ITU-D/Study-Groups/2022-2025/Pages/meetings/workshop-innovation-may23.aspx" TargetMode="External"/><Relationship Id="rId22" Type="http://schemas.openxmlformats.org/officeDocument/2006/relationships/hyperlink" Target="https://www.itu.int/md/D22-SG01-C-0443" TargetMode="External"/><Relationship Id="rId27" Type="http://schemas.openxmlformats.org/officeDocument/2006/relationships/hyperlink" Target="https://extranet.itu.int/rsg-meetings/ccv/Share/CCT%20meeting%202024-09-17/073e.docx" TargetMode="External"/><Relationship Id="rId30" Type="http://schemas.openxmlformats.org/officeDocument/2006/relationships/hyperlink" Target="https://extranet.itu.int/rsg-meetings/ccv/Share/CCT%20meeting%202025-03-11/Input%20contributions/110e.docx" TargetMode="External"/><Relationship Id="rId35" Type="http://schemas.openxmlformats.org/officeDocument/2006/relationships/hyperlink" Target="https://www.itu.int/md/D22-SG01-C-0395" TargetMode="External"/><Relationship Id="rId43" Type="http://schemas.openxmlformats.org/officeDocument/2006/relationships/hyperlink" Target="https://www.itu.int/md/D22-SG01-C-0331" TargetMode="External"/><Relationship Id="rId8" Type="http://schemas.openxmlformats.org/officeDocument/2006/relationships/hyperlink" Target="https://www.itu.int/en/ITU-D/Study-Groups/2018-2021/Pages/OngoingWork.aspx" TargetMode="External"/><Relationship Id="rId3" Type="http://schemas.openxmlformats.org/officeDocument/2006/relationships/hyperlink" Target="https://www.itu.int/en/ITU-D/Regional-Presence/Americas/Pages/EVENTS/2024/cons-awa-2024.aspx" TargetMode="External"/><Relationship Id="rId12" Type="http://schemas.openxmlformats.org/officeDocument/2006/relationships/hyperlink" Target="https://www.itu.int/net4/ITU-D/CDS/sg/blkmeetings.asp?lg=1&amp;sp=2018&amp;blk=26283" TargetMode="External"/><Relationship Id="rId17" Type="http://schemas.openxmlformats.org/officeDocument/2006/relationships/hyperlink" Target="https://www.itu.int/md/D22-SG01-C-0074" TargetMode="External"/><Relationship Id="rId25" Type="http://schemas.openxmlformats.org/officeDocument/2006/relationships/hyperlink" Target="https://extranet.itu.int/rsg-meetings/ccv/Share/CCT%20meeting%202023-09-26/Input%20contributions/037e.docx" TargetMode="External"/><Relationship Id="rId33" Type="http://schemas.openxmlformats.org/officeDocument/2006/relationships/hyperlink" Target="https://www.itu.int/md/D22-SG01-C-0075" TargetMode="External"/><Relationship Id="rId38" Type="http://schemas.openxmlformats.org/officeDocument/2006/relationships/hyperlink" Target="https://www.itu.int/md/D22-SG01-C-0437" TargetMode="External"/><Relationship Id="rId46" Type="http://schemas.openxmlformats.org/officeDocument/2006/relationships/hyperlink" Target="https://www.itu.int/en/ITU-D/Study-Groups/2022-2025/Pages/TIES_Protected/contributions_dashboard_2022_2025.aspx" TargetMode="External"/><Relationship Id="rId20" Type="http://schemas.openxmlformats.org/officeDocument/2006/relationships/hyperlink" Target="https://www.itu.int/md/D22-SG01-C-0077/" TargetMode="External"/><Relationship Id="rId41" Type="http://schemas.openxmlformats.org/officeDocument/2006/relationships/hyperlink" Target="https://www.itu.int/md/D22-SG01-C-0446/en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\\blue\dfs\pool\RUS\2502164R_v1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oleObject" Target="file:///\\blue\dfs\pool\RUS\2502164R_v1.xlsx" TargetMode="External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_rels/chart11.xml.rels><?xml version="1.0" encoding="UTF-8" standalone="yes"?>
<Relationships xmlns="http://schemas.openxmlformats.org/package/2006/relationships"><Relationship Id="rId3" Type="http://schemas.openxmlformats.org/officeDocument/2006/relationships/oleObject" Target="file:///\\blue\dfs\pool\RUS\2502164R_v1.xlsx" TargetMode="External"/><Relationship Id="rId2" Type="http://schemas.microsoft.com/office/2011/relationships/chartColorStyle" Target="colors11.xml"/><Relationship Id="rId1" Type="http://schemas.microsoft.com/office/2011/relationships/chartStyle" Target="style11.xml"/></Relationships>
</file>

<file path=word/charts/_rels/chart12.xml.rels><?xml version="1.0" encoding="UTF-8" standalone="yes"?>
<Relationships xmlns="http://schemas.openxmlformats.org/package/2006/relationships"><Relationship Id="rId3" Type="http://schemas.openxmlformats.org/officeDocument/2006/relationships/oleObject" Target="file:///\\blue\dfs\pool\RUS\2502164R_v1.xlsx" TargetMode="External"/><Relationship Id="rId2" Type="http://schemas.microsoft.com/office/2011/relationships/chartColorStyle" Target="colors12.xml"/><Relationship Id="rId1" Type="http://schemas.microsoft.com/office/2011/relationships/chartStyle" Target="style12.xml"/></Relationships>
</file>

<file path=word/charts/_rels/chart13.xml.rels><?xml version="1.0" encoding="UTF-8" standalone="yes"?>
<Relationships xmlns="http://schemas.openxmlformats.org/package/2006/relationships"><Relationship Id="rId3" Type="http://schemas.openxmlformats.org/officeDocument/2006/relationships/oleObject" Target="file:///\\blue\dfs\pool\RUS\2502164R_v1.xlsx" TargetMode="External"/><Relationship Id="rId2" Type="http://schemas.microsoft.com/office/2011/relationships/chartColorStyle" Target="colors13.xml"/><Relationship Id="rId1" Type="http://schemas.microsoft.com/office/2011/relationships/chartStyle" Target="style13.xml"/></Relationships>
</file>

<file path=word/charts/_rels/chart14.xml.rels><?xml version="1.0" encoding="UTF-8" standalone="yes"?>
<Relationships xmlns="http://schemas.openxmlformats.org/package/2006/relationships"><Relationship Id="rId3" Type="http://schemas.openxmlformats.org/officeDocument/2006/relationships/oleObject" Target="file:///\\blue\dfs\pool\RUS\2502164R_v1.xlsx" TargetMode="External"/><Relationship Id="rId2" Type="http://schemas.microsoft.com/office/2011/relationships/chartColorStyle" Target="colors14.xml"/><Relationship Id="rId1" Type="http://schemas.microsoft.com/office/2011/relationships/chartStyle" Target="style14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\\blue\dfs\pool\RUS\2502164R_v1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\\blue\dfs\pool\RUS\2502164R_v1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\\blue\dfs\pool\RUS\2502164R_v1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\\blue\dfs\pool\RUS\2502164R_v1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\\blue\dfs\pool\RUS\2502164R_v1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\\blue\dfs\pool\RUS\2502164R_v1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file:///\\blue\dfs\pool\RUS\2502164R_v1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oleObject" Target="file:///\\blue\dfs\pool\RUS\2502164R_v1.xlsx" TargetMode="External"/><Relationship Id="rId2" Type="http://schemas.microsoft.com/office/2011/relationships/chartColorStyle" Target="colors9.xml"/><Relationship Id="rId1" Type="http://schemas.microsoft.com/office/2011/relationships/chartStyle" Target="style9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6.6580927384076991E-2"/>
          <c:y val="0.10738255033557047"/>
          <c:w val="0.90286351706036749"/>
          <c:h val="0.57712836231041587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Fig 1'!$A$3</c:f>
              <c:strCache>
                <c:ptCount val="1"/>
                <c:pt idx="0">
                  <c:v>Мужчины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'Fig 1'!$B$2:$G$2</c:f>
              <c:strCache>
                <c:ptCount val="6"/>
                <c:pt idx="0">
                  <c:v>Африканский
регион</c:v>
                </c:pt>
                <c:pt idx="1">
                  <c:v>Регион Северной
и Южной Америки</c:v>
                </c:pt>
                <c:pt idx="2">
                  <c:v>Регион арабских
государств</c:v>
                </c:pt>
                <c:pt idx="3">
                  <c:v>Азиатско-
Тихоокеанский
регион</c:v>
                </c:pt>
                <c:pt idx="4">
                  <c:v>Регион СНГ</c:v>
                </c:pt>
                <c:pt idx="5">
                  <c:v>Европейский
регион</c:v>
                </c:pt>
              </c:strCache>
            </c:strRef>
          </c:cat>
          <c:val>
            <c:numRef>
              <c:f>'Fig 1'!$B$3:$G$3</c:f>
              <c:numCache>
                <c:formatCode>General</c:formatCode>
                <c:ptCount val="6"/>
                <c:pt idx="0">
                  <c:v>12</c:v>
                </c:pt>
                <c:pt idx="1">
                  <c:v>12</c:v>
                </c:pt>
                <c:pt idx="2">
                  <c:v>5</c:v>
                </c:pt>
                <c:pt idx="3">
                  <c:v>11</c:v>
                </c:pt>
                <c:pt idx="4">
                  <c:v>1</c:v>
                </c:pt>
                <c:pt idx="5">
                  <c:v>1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C90-49A5-9C5C-35AA86CF4149}"/>
            </c:ext>
          </c:extLst>
        </c:ser>
        <c:ser>
          <c:idx val="1"/>
          <c:order val="1"/>
          <c:tx>
            <c:strRef>
              <c:f>'Fig 1'!$A$4</c:f>
              <c:strCache>
                <c:ptCount val="1"/>
                <c:pt idx="0">
                  <c:v>Женщины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'Fig 1'!$B$2:$G$2</c:f>
              <c:strCache>
                <c:ptCount val="6"/>
                <c:pt idx="0">
                  <c:v>Африканский
регион</c:v>
                </c:pt>
                <c:pt idx="1">
                  <c:v>Регион Северной
и Южной Америки</c:v>
                </c:pt>
                <c:pt idx="2">
                  <c:v>Регион арабских
государств</c:v>
                </c:pt>
                <c:pt idx="3">
                  <c:v>Азиатско-
Тихоокеанский
регион</c:v>
                </c:pt>
                <c:pt idx="4">
                  <c:v>Регион СНГ</c:v>
                </c:pt>
                <c:pt idx="5">
                  <c:v>Европейский
регион</c:v>
                </c:pt>
              </c:strCache>
            </c:strRef>
          </c:cat>
          <c:val>
            <c:numRef>
              <c:f>'Fig 1'!$B$4:$G$4</c:f>
              <c:numCache>
                <c:formatCode>General</c:formatCode>
                <c:ptCount val="6"/>
                <c:pt idx="0">
                  <c:v>14</c:v>
                </c:pt>
                <c:pt idx="1">
                  <c:v>3</c:v>
                </c:pt>
                <c:pt idx="2">
                  <c:v>0</c:v>
                </c:pt>
                <c:pt idx="3">
                  <c:v>10</c:v>
                </c:pt>
                <c:pt idx="4">
                  <c:v>3</c:v>
                </c:pt>
                <c:pt idx="5">
                  <c:v>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CC90-49A5-9C5C-35AA86CF414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038840384"/>
        <c:axId val="1038846624"/>
      </c:barChart>
      <c:catAx>
        <c:axId val="103884038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38846624"/>
        <c:crosses val="autoZero"/>
        <c:auto val="1"/>
        <c:lblAlgn val="ctr"/>
        <c:lblOffset val="100"/>
        <c:noMultiLvlLbl val="0"/>
      </c:catAx>
      <c:valAx>
        <c:axId val="10388466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3884038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00" b="0" i="0" u="none" strike="noStrike" kern="1200" baseline="0">
              <a:solidFill>
                <a:schemeClr val="tx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8.8176551895510089E-2"/>
          <c:y val="7.8269824922760037E-2"/>
          <c:w val="0.86711601878167599"/>
          <c:h val="0.73193249916880898"/>
        </c:manualLayout>
      </c:layout>
      <c:barChart>
        <c:barDir val="col"/>
        <c:grouping val="stacked"/>
        <c:varyColors val="0"/>
        <c:ser>
          <c:idx val="0"/>
          <c:order val="0"/>
          <c:tx>
            <c:strRef>
              <c:f>'Fig8, 10'!$G$53</c:f>
              <c:strCache>
                <c:ptCount val="1"/>
                <c:pt idx="0">
                  <c:v>Компании отрасли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2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'Fig8, 10'!$F$54:$F$60</c:f>
              <c:strCache>
                <c:ptCount val="7"/>
                <c:pt idx="0">
                  <c:v>Вопрос 1</c:v>
                </c:pt>
                <c:pt idx="1">
                  <c:v>Вопрос 2</c:v>
                </c:pt>
                <c:pt idx="2">
                  <c:v>Вопрос 3</c:v>
                </c:pt>
                <c:pt idx="3">
                  <c:v>Вопрос 4</c:v>
                </c:pt>
                <c:pt idx="4">
                  <c:v>Вопрос 5</c:v>
                </c:pt>
                <c:pt idx="5">
                  <c:v>Вопрос 6</c:v>
                </c:pt>
                <c:pt idx="6">
                  <c:v>Вопрос 7</c:v>
                </c:pt>
              </c:strCache>
            </c:strRef>
          </c:cat>
          <c:val>
            <c:numRef>
              <c:f>'Fig8, 10'!$G$54:$G$60</c:f>
              <c:numCache>
                <c:formatCode>General</c:formatCode>
                <c:ptCount val="7"/>
                <c:pt idx="0">
                  <c:v>37</c:v>
                </c:pt>
                <c:pt idx="1">
                  <c:v>2</c:v>
                </c:pt>
                <c:pt idx="2">
                  <c:v>17</c:v>
                </c:pt>
                <c:pt idx="3">
                  <c:v>22</c:v>
                </c:pt>
                <c:pt idx="4">
                  <c:v>46</c:v>
                </c:pt>
                <c:pt idx="5">
                  <c:v>8</c:v>
                </c:pt>
                <c:pt idx="6">
                  <c:v>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5EC-493D-891F-58A5BBD79319}"/>
            </c:ext>
          </c:extLst>
        </c:ser>
        <c:ser>
          <c:idx val="1"/>
          <c:order val="1"/>
          <c:tx>
            <c:strRef>
              <c:f>'Fig8, 10'!$H$53</c:f>
              <c:strCache>
                <c:ptCount val="1"/>
                <c:pt idx="0">
                  <c:v>Государство-Член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2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'Fig8, 10'!$F$54:$F$60</c:f>
              <c:strCache>
                <c:ptCount val="7"/>
                <c:pt idx="0">
                  <c:v>Вопрос 1</c:v>
                </c:pt>
                <c:pt idx="1">
                  <c:v>Вопрос 2</c:v>
                </c:pt>
                <c:pt idx="2">
                  <c:v>Вопрос 3</c:v>
                </c:pt>
                <c:pt idx="3">
                  <c:v>Вопрос 4</c:v>
                </c:pt>
                <c:pt idx="4">
                  <c:v>Вопрос 5</c:v>
                </c:pt>
                <c:pt idx="5">
                  <c:v>Вопрос 6</c:v>
                </c:pt>
                <c:pt idx="6">
                  <c:v>Вопрос 7</c:v>
                </c:pt>
              </c:strCache>
            </c:strRef>
          </c:cat>
          <c:val>
            <c:numRef>
              <c:f>'Fig8, 10'!$H$54:$H$60</c:f>
              <c:numCache>
                <c:formatCode>General</c:formatCode>
                <c:ptCount val="7"/>
                <c:pt idx="0">
                  <c:v>67</c:v>
                </c:pt>
                <c:pt idx="1">
                  <c:v>51</c:v>
                </c:pt>
                <c:pt idx="2">
                  <c:v>40</c:v>
                </c:pt>
                <c:pt idx="3">
                  <c:v>37</c:v>
                </c:pt>
                <c:pt idx="4">
                  <c:v>82</c:v>
                </c:pt>
                <c:pt idx="5">
                  <c:v>74</c:v>
                </c:pt>
                <c:pt idx="6">
                  <c:v>5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F5EC-493D-891F-58A5BBD79319}"/>
            </c:ext>
          </c:extLst>
        </c:ser>
        <c:ser>
          <c:idx val="2"/>
          <c:order val="2"/>
          <c:tx>
            <c:strRef>
              <c:f>'Fig8, 10'!$I$53</c:f>
              <c:strCache>
                <c:ptCount val="1"/>
                <c:pt idx="0">
                  <c:v>Другие </c:v>
                </c:pt>
              </c:strCache>
            </c:strRef>
          </c:tx>
          <c:spPr>
            <a:gradFill rotWithShape="1">
              <a:gsLst>
                <a:gs pos="0">
                  <a:schemeClr val="accent3">
                    <a:satMod val="103000"/>
                    <a:lumMod val="102000"/>
                    <a:tint val="94000"/>
                  </a:schemeClr>
                </a:gs>
                <a:gs pos="50000">
                  <a:schemeClr val="accent3">
                    <a:satMod val="110000"/>
                    <a:lumMod val="100000"/>
                    <a:shade val="100000"/>
                  </a:schemeClr>
                </a:gs>
                <a:gs pos="100000">
                  <a:schemeClr val="accent3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2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'Fig8, 10'!$F$54:$F$60</c:f>
              <c:strCache>
                <c:ptCount val="7"/>
                <c:pt idx="0">
                  <c:v>Вопрос 1</c:v>
                </c:pt>
                <c:pt idx="1">
                  <c:v>Вопрос 2</c:v>
                </c:pt>
                <c:pt idx="2">
                  <c:v>Вопрос 3</c:v>
                </c:pt>
                <c:pt idx="3">
                  <c:v>Вопрос 4</c:v>
                </c:pt>
                <c:pt idx="4">
                  <c:v>Вопрос 5</c:v>
                </c:pt>
                <c:pt idx="5">
                  <c:v>Вопрос 6</c:v>
                </c:pt>
                <c:pt idx="6">
                  <c:v>Вопрос 7</c:v>
                </c:pt>
              </c:strCache>
            </c:strRef>
          </c:cat>
          <c:val>
            <c:numRef>
              <c:f>'Fig8, 10'!$I$54:$I$60</c:f>
              <c:numCache>
                <c:formatCode>General</c:formatCode>
                <c:ptCount val="7"/>
                <c:pt idx="0">
                  <c:v>69</c:v>
                </c:pt>
                <c:pt idx="1">
                  <c:v>47</c:v>
                </c:pt>
                <c:pt idx="2">
                  <c:v>71</c:v>
                </c:pt>
                <c:pt idx="3">
                  <c:v>52</c:v>
                </c:pt>
                <c:pt idx="4">
                  <c:v>46</c:v>
                </c:pt>
                <c:pt idx="5">
                  <c:v>41</c:v>
                </c:pt>
                <c:pt idx="6">
                  <c:v>3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F5EC-493D-891F-58A5BBD79319}"/>
            </c:ext>
          </c:extLst>
        </c:ser>
        <c:dLbls>
          <c:dLblPos val="ctr"/>
          <c:showLegendKey val="0"/>
          <c:showVal val="1"/>
          <c:showCatName val="0"/>
          <c:showSerName val="0"/>
          <c:showPercent val="0"/>
          <c:showBubbleSize val="0"/>
        </c:dLbls>
        <c:gapWidth val="150"/>
        <c:overlap val="100"/>
        <c:axId val="517482528"/>
        <c:axId val="517483008"/>
      </c:barChart>
      <c:catAx>
        <c:axId val="51748252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7483008"/>
        <c:crosses val="autoZero"/>
        <c:auto val="1"/>
        <c:lblAlgn val="ctr"/>
        <c:lblOffset val="100"/>
        <c:noMultiLvlLbl val="0"/>
      </c:catAx>
      <c:valAx>
        <c:axId val="51748300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748252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00" b="0" i="0" u="none" strike="noStrike" kern="1200" baseline="0">
              <a:solidFill>
                <a:schemeClr val="tx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7.7790165358589236E-2"/>
          <c:y val="6.9352387981137104E-2"/>
          <c:w val="0.8793721228329423"/>
          <c:h val="0.57898869636471184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Fig 9, Fig 11'!$AK$15</c:f>
              <c:strCache>
                <c:ptCount val="1"/>
                <c:pt idx="0">
                  <c:v>Первое собрание ИК1 2022 г.</c:v>
                </c:pt>
              </c:strCache>
            </c:strRef>
          </c:tx>
          <c:spPr>
            <a:gradFill flip="none" rotWithShape="1">
              <a:gsLst>
                <a:gs pos="0">
                  <a:schemeClr val="accent1"/>
                </a:gs>
                <a:gs pos="75000">
                  <a:schemeClr val="accent1">
                    <a:lumMod val="60000"/>
                    <a:lumOff val="40000"/>
                  </a:schemeClr>
                </a:gs>
                <a:gs pos="51000">
                  <a:schemeClr val="accent1">
                    <a:alpha val="75000"/>
                  </a:schemeClr>
                </a:gs>
                <a:gs pos="100000">
                  <a:schemeClr val="accent1">
                    <a:lumMod val="20000"/>
                    <a:lumOff val="80000"/>
                    <a:alpha val="15000"/>
                  </a:schemeClr>
                </a:gs>
              </a:gsLst>
              <a:lin ang="5400000" scaled="0"/>
            </a:gradFill>
            <a:ln>
              <a:noFill/>
            </a:ln>
            <a:effectLst/>
          </c:spPr>
          <c:invertIfNegative val="0"/>
          <c:dLbls>
            <c:delete val="1"/>
          </c:dLbls>
          <c:cat>
            <c:strRef>
              <c:f>'Fig 9, Fig 11'!$AL$14:$AQ$14</c:f>
              <c:strCache>
                <c:ptCount val="6"/>
                <c:pt idx="0">
                  <c:v>АФР</c:v>
                </c:pt>
                <c:pt idx="1">
                  <c:v>АМР</c:v>
                </c:pt>
                <c:pt idx="2">
                  <c:v>АРБ</c:v>
                </c:pt>
                <c:pt idx="3">
                  <c:v>АТР</c:v>
                </c:pt>
                <c:pt idx="4">
                  <c:v>СНГ</c:v>
                </c:pt>
                <c:pt idx="5">
                  <c:v>ЕВР</c:v>
                </c:pt>
              </c:strCache>
            </c:strRef>
          </c:cat>
          <c:val>
            <c:numRef>
              <c:f>'Fig 9, Fig 11'!$AL$15:$AQ$15</c:f>
              <c:numCache>
                <c:formatCode>General</c:formatCode>
                <c:ptCount val="6"/>
                <c:pt idx="0">
                  <c:v>12</c:v>
                </c:pt>
                <c:pt idx="1">
                  <c:v>2</c:v>
                </c:pt>
                <c:pt idx="2">
                  <c:v>3</c:v>
                </c:pt>
                <c:pt idx="3">
                  <c:v>6</c:v>
                </c:pt>
                <c:pt idx="4">
                  <c:v>2</c:v>
                </c:pt>
                <c:pt idx="5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031-4339-8B76-27D20161B58B}"/>
            </c:ext>
          </c:extLst>
        </c:ser>
        <c:ser>
          <c:idx val="1"/>
          <c:order val="1"/>
          <c:tx>
            <c:strRef>
              <c:f>'Fig 9, Fig 11'!$AK$16</c:f>
              <c:strCache>
                <c:ptCount val="1"/>
                <c:pt idx="0">
                  <c:v>Первый блок собраний групп Докладчиков ИК1 2023 г.</c:v>
                </c:pt>
              </c:strCache>
            </c:strRef>
          </c:tx>
          <c:spPr>
            <a:gradFill flip="none" rotWithShape="1">
              <a:gsLst>
                <a:gs pos="0">
                  <a:schemeClr val="accent2"/>
                </a:gs>
                <a:gs pos="75000">
                  <a:schemeClr val="accent2">
                    <a:lumMod val="60000"/>
                    <a:lumOff val="40000"/>
                  </a:schemeClr>
                </a:gs>
                <a:gs pos="51000">
                  <a:schemeClr val="accent2">
                    <a:alpha val="75000"/>
                  </a:schemeClr>
                </a:gs>
                <a:gs pos="100000">
                  <a:schemeClr val="accent2">
                    <a:lumMod val="20000"/>
                    <a:lumOff val="80000"/>
                    <a:alpha val="15000"/>
                  </a:schemeClr>
                </a:gs>
              </a:gsLst>
              <a:lin ang="5400000" scaled="0"/>
            </a:gradFill>
            <a:ln>
              <a:noFill/>
            </a:ln>
            <a:effectLst/>
          </c:spPr>
          <c:invertIfNegative val="0"/>
          <c:dLbls>
            <c:delete val="1"/>
          </c:dLbls>
          <c:cat>
            <c:strRef>
              <c:f>'Fig 9, Fig 11'!$AL$14:$AQ$14</c:f>
              <c:strCache>
                <c:ptCount val="6"/>
                <c:pt idx="0">
                  <c:v>АФР</c:v>
                </c:pt>
                <c:pt idx="1">
                  <c:v>АМР</c:v>
                </c:pt>
                <c:pt idx="2">
                  <c:v>АРБ</c:v>
                </c:pt>
                <c:pt idx="3">
                  <c:v>АТР</c:v>
                </c:pt>
                <c:pt idx="4">
                  <c:v>СНГ</c:v>
                </c:pt>
                <c:pt idx="5">
                  <c:v>ЕВР</c:v>
                </c:pt>
              </c:strCache>
            </c:strRef>
          </c:cat>
          <c:val>
            <c:numRef>
              <c:f>'Fig 9, Fig 11'!$AL$16:$AQ$16</c:f>
              <c:numCache>
                <c:formatCode>General</c:formatCode>
                <c:ptCount val="6"/>
                <c:pt idx="0">
                  <c:v>41</c:v>
                </c:pt>
                <c:pt idx="1">
                  <c:v>19</c:v>
                </c:pt>
                <c:pt idx="2">
                  <c:v>6</c:v>
                </c:pt>
                <c:pt idx="3">
                  <c:v>10</c:v>
                </c:pt>
                <c:pt idx="4">
                  <c:v>4</c:v>
                </c:pt>
                <c:pt idx="5">
                  <c:v>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A031-4339-8B76-27D20161B58B}"/>
            </c:ext>
          </c:extLst>
        </c:ser>
        <c:ser>
          <c:idx val="2"/>
          <c:order val="2"/>
          <c:tx>
            <c:strRef>
              <c:f>'Fig 9, Fig 11'!$AK$17</c:f>
              <c:strCache>
                <c:ptCount val="1"/>
                <c:pt idx="0">
                  <c:v>Второе собрание ИК1 2023 г.</c:v>
                </c:pt>
              </c:strCache>
            </c:strRef>
          </c:tx>
          <c:spPr>
            <a:gradFill flip="none" rotWithShape="1">
              <a:gsLst>
                <a:gs pos="0">
                  <a:schemeClr val="accent3"/>
                </a:gs>
                <a:gs pos="75000">
                  <a:schemeClr val="accent3">
                    <a:lumMod val="60000"/>
                    <a:lumOff val="40000"/>
                  </a:schemeClr>
                </a:gs>
                <a:gs pos="51000">
                  <a:schemeClr val="accent3">
                    <a:alpha val="75000"/>
                  </a:schemeClr>
                </a:gs>
                <a:gs pos="100000">
                  <a:schemeClr val="accent3">
                    <a:lumMod val="20000"/>
                    <a:lumOff val="80000"/>
                    <a:alpha val="15000"/>
                  </a:schemeClr>
                </a:gs>
              </a:gsLst>
              <a:lin ang="5400000" scaled="0"/>
            </a:gradFill>
            <a:ln>
              <a:noFill/>
            </a:ln>
            <a:effectLst/>
          </c:spPr>
          <c:invertIfNegative val="0"/>
          <c:dLbls>
            <c:delete val="1"/>
          </c:dLbls>
          <c:cat>
            <c:strRef>
              <c:f>'Fig 9, Fig 11'!$AL$14:$AQ$14</c:f>
              <c:strCache>
                <c:ptCount val="6"/>
                <c:pt idx="0">
                  <c:v>АФР</c:v>
                </c:pt>
                <c:pt idx="1">
                  <c:v>АМР</c:v>
                </c:pt>
                <c:pt idx="2">
                  <c:v>АРБ</c:v>
                </c:pt>
                <c:pt idx="3">
                  <c:v>АТР</c:v>
                </c:pt>
                <c:pt idx="4">
                  <c:v>СНГ</c:v>
                </c:pt>
                <c:pt idx="5">
                  <c:v>ЕВР</c:v>
                </c:pt>
              </c:strCache>
            </c:strRef>
          </c:cat>
          <c:val>
            <c:numRef>
              <c:f>'Fig 9, Fig 11'!$AL$17:$AQ$17</c:f>
              <c:numCache>
                <c:formatCode>General</c:formatCode>
                <c:ptCount val="6"/>
                <c:pt idx="0">
                  <c:v>22</c:v>
                </c:pt>
                <c:pt idx="1">
                  <c:v>33</c:v>
                </c:pt>
                <c:pt idx="2">
                  <c:v>3</c:v>
                </c:pt>
                <c:pt idx="3">
                  <c:v>18</c:v>
                </c:pt>
                <c:pt idx="4">
                  <c:v>2</c:v>
                </c:pt>
                <c:pt idx="5">
                  <c:v>1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A031-4339-8B76-27D20161B58B}"/>
            </c:ext>
          </c:extLst>
        </c:ser>
        <c:ser>
          <c:idx val="3"/>
          <c:order val="3"/>
          <c:tx>
            <c:strRef>
              <c:f>'Fig 9, Fig 11'!$AK$18</c:f>
              <c:strCache>
                <c:ptCount val="1"/>
                <c:pt idx="0">
                  <c:v>Третье собрание ИК1 2024 г.</c:v>
                </c:pt>
              </c:strCache>
            </c:strRef>
          </c:tx>
          <c:spPr>
            <a:gradFill flip="none" rotWithShape="1">
              <a:gsLst>
                <a:gs pos="0">
                  <a:schemeClr val="accent4"/>
                </a:gs>
                <a:gs pos="75000">
                  <a:schemeClr val="accent4">
                    <a:lumMod val="60000"/>
                    <a:lumOff val="40000"/>
                  </a:schemeClr>
                </a:gs>
                <a:gs pos="51000">
                  <a:schemeClr val="accent4">
                    <a:alpha val="75000"/>
                  </a:schemeClr>
                </a:gs>
                <a:gs pos="100000">
                  <a:schemeClr val="accent4">
                    <a:lumMod val="20000"/>
                    <a:lumOff val="80000"/>
                    <a:alpha val="15000"/>
                  </a:schemeClr>
                </a:gs>
              </a:gsLst>
              <a:lin ang="5400000" scaled="0"/>
            </a:gradFill>
            <a:ln>
              <a:noFill/>
            </a:ln>
            <a:effectLst/>
          </c:spPr>
          <c:invertIfNegative val="0"/>
          <c:dLbls>
            <c:delete val="1"/>
          </c:dLbls>
          <c:cat>
            <c:strRef>
              <c:f>'Fig 9, Fig 11'!$AL$14:$AQ$14</c:f>
              <c:strCache>
                <c:ptCount val="6"/>
                <c:pt idx="0">
                  <c:v>АФР</c:v>
                </c:pt>
                <c:pt idx="1">
                  <c:v>АМР</c:v>
                </c:pt>
                <c:pt idx="2">
                  <c:v>АРБ</c:v>
                </c:pt>
                <c:pt idx="3">
                  <c:v>АТР</c:v>
                </c:pt>
                <c:pt idx="4">
                  <c:v>СНГ</c:v>
                </c:pt>
                <c:pt idx="5">
                  <c:v>ЕВР</c:v>
                </c:pt>
              </c:strCache>
            </c:strRef>
          </c:cat>
          <c:val>
            <c:numRef>
              <c:f>'Fig 9, Fig 11'!$AL$18:$AQ$18</c:f>
              <c:numCache>
                <c:formatCode>General</c:formatCode>
                <c:ptCount val="6"/>
                <c:pt idx="0">
                  <c:v>30</c:v>
                </c:pt>
                <c:pt idx="1">
                  <c:v>18</c:v>
                </c:pt>
                <c:pt idx="2">
                  <c:v>10</c:v>
                </c:pt>
                <c:pt idx="3">
                  <c:v>14</c:v>
                </c:pt>
                <c:pt idx="4">
                  <c:v>0</c:v>
                </c:pt>
                <c:pt idx="5">
                  <c:v>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A031-4339-8B76-27D20161B58B}"/>
            </c:ext>
          </c:extLst>
        </c:ser>
        <c:ser>
          <c:idx val="4"/>
          <c:order val="4"/>
          <c:tx>
            <c:strRef>
              <c:f>'Fig 9, Fig 11'!$AK$19</c:f>
              <c:strCache>
                <c:ptCount val="1"/>
                <c:pt idx="0">
                  <c:v>Второй блок собраний групп Докладчиков ИК1 2024 г.</c:v>
                </c:pt>
              </c:strCache>
            </c:strRef>
          </c:tx>
          <c:spPr>
            <a:gradFill flip="none" rotWithShape="1">
              <a:gsLst>
                <a:gs pos="0">
                  <a:schemeClr val="accent5"/>
                </a:gs>
                <a:gs pos="75000">
                  <a:schemeClr val="accent5">
                    <a:lumMod val="60000"/>
                    <a:lumOff val="40000"/>
                  </a:schemeClr>
                </a:gs>
                <a:gs pos="51000">
                  <a:schemeClr val="accent5">
                    <a:alpha val="75000"/>
                  </a:schemeClr>
                </a:gs>
                <a:gs pos="100000">
                  <a:schemeClr val="accent5">
                    <a:lumMod val="20000"/>
                    <a:lumOff val="80000"/>
                    <a:alpha val="15000"/>
                  </a:schemeClr>
                </a:gs>
              </a:gsLst>
              <a:lin ang="5400000" scaled="0"/>
            </a:gradFill>
            <a:ln>
              <a:noFill/>
            </a:ln>
            <a:effectLst/>
          </c:spPr>
          <c:invertIfNegative val="0"/>
          <c:dLbls>
            <c:delete val="1"/>
          </c:dLbls>
          <c:cat>
            <c:strRef>
              <c:f>'Fig 9, Fig 11'!$AL$14:$AQ$14</c:f>
              <c:strCache>
                <c:ptCount val="6"/>
                <c:pt idx="0">
                  <c:v>АФР</c:v>
                </c:pt>
                <c:pt idx="1">
                  <c:v>АМР</c:v>
                </c:pt>
                <c:pt idx="2">
                  <c:v>АРБ</c:v>
                </c:pt>
                <c:pt idx="3">
                  <c:v>АТР</c:v>
                </c:pt>
                <c:pt idx="4">
                  <c:v>СНГ</c:v>
                </c:pt>
                <c:pt idx="5">
                  <c:v>ЕВР</c:v>
                </c:pt>
              </c:strCache>
            </c:strRef>
          </c:cat>
          <c:val>
            <c:numRef>
              <c:f>'Fig 9, Fig 11'!$AL$19:$AQ$19</c:f>
              <c:numCache>
                <c:formatCode>General</c:formatCode>
                <c:ptCount val="6"/>
                <c:pt idx="0">
                  <c:v>38</c:v>
                </c:pt>
                <c:pt idx="1">
                  <c:v>21</c:v>
                </c:pt>
                <c:pt idx="2">
                  <c:v>1</c:v>
                </c:pt>
                <c:pt idx="3">
                  <c:v>20</c:v>
                </c:pt>
                <c:pt idx="4">
                  <c:v>4</c:v>
                </c:pt>
                <c:pt idx="5">
                  <c:v>1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A031-4339-8B76-27D20161B58B}"/>
            </c:ext>
          </c:extLst>
        </c:ser>
        <c:ser>
          <c:idx val="5"/>
          <c:order val="5"/>
          <c:tx>
            <c:strRef>
              <c:f>'Fig 9, Fig 11'!$AK$20</c:f>
              <c:strCache>
                <c:ptCount val="1"/>
                <c:pt idx="0">
                  <c:v>Четвертое собрание ИК1 2025 г.</c:v>
                </c:pt>
              </c:strCache>
            </c:strRef>
          </c:tx>
          <c:spPr>
            <a:gradFill flip="none" rotWithShape="1">
              <a:gsLst>
                <a:gs pos="0">
                  <a:schemeClr val="accent6"/>
                </a:gs>
                <a:gs pos="75000">
                  <a:schemeClr val="accent6">
                    <a:lumMod val="60000"/>
                    <a:lumOff val="40000"/>
                  </a:schemeClr>
                </a:gs>
                <a:gs pos="51000">
                  <a:schemeClr val="accent6">
                    <a:alpha val="75000"/>
                  </a:schemeClr>
                </a:gs>
                <a:gs pos="100000">
                  <a:schemeClr val="accent6">
                    <a:lumMod val="20000"/>
                    <a:lumOff val="80000"/>
                    <a:alpha val="15000"/>
                  </a:schemeClr>
                </a:gs>
              </a:gsLst>
              <a:lin ang="5400000" scaled="0"/>
            </a:gradFill>
            <a:ln>
              <a:noFill/>
            </a:ln>
            <a:effectLst/>
          </c:spPr>
          <c:invertIfNegative val="0"/>
          <c:dLbls>
            <c:delete val="1"/>
          </c:dLbls>
          <c:cat>
            <c:strRef>
              <c:f>'Fig 9, Fig 11'!$AL$14:$AQ$14</c:f>
              <c:strCache>
                <c:ptCount val="6"/>
                <c:pt idx="0">
                  <c:v>АФР</c:v>
                </c:pt>
                <c:pt idx="1">
                  <c:v>АМР</c:v>
                </c:pt>
                <c:pt idx="2">
                  <c:v>АРБ</c:v>
                </c:pt>
                <c:pt idx="3">
                  <c:v>АТР</c:v>
                </c:pt>
                <c:pt idx="4">
                  <c:v>СНГ</c:v>
                </c:pt>
                <c:pt idx="5">
                  <c:v>ЕВР</c:v>
                </c:pt>
              </c:strCache>
            </c:strRef>
          </c:cat>
          <c:val>
            <c:numRef>
              <c:f>'Fig 9, Fig 11'!$AL$20:$AQ$20</c:f>
              <c:numCache>
                <c:formatCode>General</c:formatCode>
                <c:ptCount val="6"/>
                <c:pt idx="0">
                  <c:v>10</c:v>
                </c:pt>
                <c:pt idx="1">
                  <c:v>4</c:v>
                </c:pt>
                <c:pt idx="2">
                  <c:v>0</c:v>
                </c:pt>
                <c:pt idx="3">
                  <c:v>11</c:v>
                </c:pt>
                <c:pt idx="4">
                  <c:v>0</c:v>
                </c:pt>
                <c:pt idx="5">
                  <c:v>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A031-4339-8B76-27D20161B58B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355"/>
        <c:axId val="1300155856"/>
        <c:axId val="1300157776"/>
      </c:barChart>
      <c:catAx>
        <c:axId val="130015585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00157776"/>
        <c:crosses val="autoZero"/>
        <c:auto val="1"/>
        <c:lblAlgn val="ctr"/>
        <c:lblOffset val="100"/>
        <c:noMultiLvlLbl val="0"/>
      </c:catAx>
      <c:valAx>
        <c:axId val="1300157776"/>
        <c:scaling>
          <c:orientation val="minMax"/>
        </c:scaling>
        <c:delete val="0"/>
        <c:axPos val="l"/>
        <c:majorGridlines>
          <c:spPr>
            <a:ln w="9525" cap="flat" cmpd="sng" algn="ctr">
              <a:gradFill>
                <a:gsLst>
                  <a:gs pos="100000">
                    <a:schemeClr val="tx1">
                      <a:lumMod val="5000"/>
                      <a:lumOff val="95000"/>
                    </a:schemeClr>
                  </a:gs>
                  <a:gs pos="0">
                    <a:schemeClr val="tx1">
                      <a:lumMod val="25000"/>
                      <a:lumOff val="75000"/>
                    </a:schemeClr>
                  </a:gs>
                </a:gsLst>
                <a:lin ang="5400000" scaled="0"/>
              </a:gra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00155856"/>
        <c:crosses val="autoZero"/>
        <c:crossBetween val="between"/>
        <c:minorUnit val="10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00" b="0" i="0" u="none" strike="noStrike" kern="1200" baseline="0">
              <a:solidFill>
                <a:schemeClr val="tx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7.4485043563961975E-2"/>
          <c:y val="8.0971659919028341E-2"/>
          <c:w val="0.88823133459848813"/>
          <c:h val="0.68002869074564065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Fig 12'!$L$16</c:f>
              <c:strCache>
                <c:ptCount val="1"/>
                <c:pt idx="0">
                  <c:v>Первое собрание ИК1 2022 г.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'Fig 12'!$K$17:$K$24</c:f>
              <c:strCache>
                <c:ptCount val="8"/>
                <c:pt idx="0">
                  <c:v>Вопрос 1</c:v>
                </c:pt>
                <c:pt idx="1">
                  <c:v>Вопрос 2</c:v>
                </c:pt>
                <c:pt idx="2">
                  <c:v>Вопрос 3</c:v>
                </c:pt>
                <c:pt idx="3">
                  <c:v>Вопрос 4</c:v>
                </c:pt>
                <c:pt idx="4">
                  <c:v>Вопрос 5</c:v>
                </c:pt>
                <c:pt idx="5">
                  <c:v>Вопрос 6</c:v>
                </c:pt>
                <c:pt idx="6">
                  <c:v>Вопрос 7</c:v>
                </c:pt>
                <c:pt idx="7">
                  <c:v>Все Вопросы/1</c:v>
                </c:pt>
              </c:strCache>
            </c:strRef>
          </c:cat>
          <c:val>
            <c:numRef>
              <c:f>'Fig 12'!$L$17:$L$24</c:f>
              <c:numCache>
                <c:formatCode>General</c:formatCode>
                <c:ptCount val="8"/>
                <c:pt idx="0">
                  <c:v>25</c:v>
                </c:pt>
                <c:pt idx="1">
                  <c:v>15</c:v>
                </c:pt>
                <c:pt idx="2">
                  <c:v>14</c:v>
                </c:pt>
                <c:pt idx="3">
                  <c:v>9</c:v>
                </c:pt>
                <c:pt idx="4">
                  <c:v>20</c:v>
                </c:pt>
                <c:pt idx="5">
                  <c:v>6</c:v>
                </c:pt>
                <c:pt idx="6">
                  <c:v>11</c:v>
                </c:pt>
                <c:pt idx="7">
                  <c:v>2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E1B-40A7-9D38-7FEB5556A9E4}"/>
            </c:ext>
          </c:extLst>
        </c:ser>
        <c:ser>
          <c:idx val="1"/>
          <c:order val="1"/>
          <c:tx>
            <c:strRef>
              <c:f>'Fig 12'!$M$16</c:f>
              <c:strCache>
                <c:ptCount val="1"/>
                <c:pt idx="0">
                  <c:v>Первый блок собраний групп Докладчиков ИК1 2023 г.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'Fig 12'!$K$17:$K$24</c:f>
              <c:strCache>
                <c:ptCount val="8"/>
                <c:pt idx="0">
                  <c:v>Вопрос 1</c:v>
                </c:pt>
                <c:pt idx="1">
                  <c:v>Вопрос 2</c:v>
                </c:pt>
                <c:pt idx="2">
                  <c:v>Вопрос 3</c:v>
                </c:pt>
                <c:pt idx="3">
                  <c:v>Вопрос 4</c:v>
                </c:pt>
                <c:pt idx="4">
                  <c:v>Вопрос 5</c:v>
                </c:pt>
                <c:pt idx="5">
                  <c:v>Вопрос 6</c:v>
                </c:pt>
                <c:pt idx="6">
                  <c:v>Вопрос 7</c:v>
                </c:pt>
                <c:pt idx="7">
                  <c:v>Все Вопросы/1</c:v>
                </c:pt>
              </c:strCache>
            </c:strRef>
          </c:cat>
          <c:val>
            <c:numRef>
              <c:f>'Fig 12'!$M$17:$M$24</c:f>
              <c:numCache>
                <c:formatCode>General</c:formatCode>
                <c:ptCount val="8"/>
                <c:pt idx="0">
                  <c:v>30</c:v>
                </c:pt>
                <c:pt idx="1">
                  <c:v>13</c:v>
                </c:pt>
                <c:pt idx="2">
                  <c:v>18</c:v>
                </c:pt>
                <c:pt idx="3">
                  <c:v>21</c:v>
                </c:pt>
                <c:pt idx="4">
                  <c:v>40</c:v>
                </c:pt>
                <c:pt idx="5">
                  <c:v>25</c:v>
                </c:pt>
                <c:pt idx="6">
                  <c:v>19</c:v>
                </c:pt>
                <c:pt idx="7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1E1B-40A7-9D38-7FEB5556A9E4}"/>
            </c:ext>
          </c:extLst>
        </c:ser>
        <c:ser>
          <c:idx val="2"/>
          <c:order val="2"/>
          <c:tx>
            <c:strRef>
              <c:f>'Fig 12'!$N$16</c:f>
              <c:strCache>
                <c:ptCount val="1"/>
                <c:pt idx="0">
                  <c:v>Второе собрание ИК1 2023 г.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'Fig 12'!$K$17:$K$24</c:f>
              <c:strCache>
                <c:ptCount val="8"/>
                <c:pt idx="0">
                  <c:v>Вопрос 1</c:v>
                </c:pt>
                <c:pt idx="1">
                  <c:v>Вопрос 2</c:v>
                </c:pt>
                <c:pt idx="2">
                  <c:v>Вопрос 3</c:v>
                </c:pt>
                <c:pt idx="3">
                  <c:v>Вопрос 4</c:v>
                </c:pt>
                <c:pt idx="4">
                  <c:v>Вопрос 5</c:v>
                </c:pt>
                <c:pt idx="5">
                  <c:v>Вопрос 6</c:v>
                </c:pt>
                <c:pt idx="6">
                  <c:v>Вопрос 7</c:v>
                </c:pt>
                <c:pt idx="7">
                  <c:v>Все Вопросы/1</c:v>
                </c:pt>
              </c:strCache>
            </c:strRef>
          </c:cat>
          <c:val>
            <c:numRef>
              <c:f>'Fig 12'!$N$17:$N$24</c:f>
              <c:numCache>
                <c:formatCode>General</c:formatCode>
                <c:ptCount val="8"/>
                <c:pt idx="0">
                  <c:v>27</c:v>
                </c:pt>
                <c:pt idx="1">
                  <c:v>17</c:v>
                </c:pt>
                <c:pt idx="2">
                  <c:v>24</c:v>
                </c:pt>
                <c:pt idx="3">
                  <c:v>26</c:v>
                </c:pt>
                <c:pt idx="4">
                  <c:v>26</c:v>
                </c:pt>
                <c:pt idx="5">
                  <c:v>31</c:v>
                </c:pt>
                <c:pt idx="6">
                  <c:v>17</c:v>
                </c:pt>
                <c:pt idx="7">
                  <c:v>2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1E1B-40A7-9D38-7FEB5556A9E4}"/>
            </c:ext>
          </c:extLst>
        </c:ser>
        <c:ser>
          <c:idx val="3"/>
          <c:order val="3"/>
          <c:tx>
            <c:strRef>
              <c:f>'Fig 12'!$O$16</c:f>
              <c:strCache>
                <c:ptCount val="1"/>
                <c:pt idx="0">
                  <c:v>Второй блок собраний групп Докладчиков ИК1 2024 г.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strRef>
              <c:f>'Fig 12'!$K$17:$K$24</c:f>
              <c:strCache>
                <c:ptCount val="8"/>
                <c:pt idx="0">
                  <c:v>Вопрос 1</c:v>
                </c:pt>
                <c:pt idx="1">
                  <c:v>Вопрос 2</c:v>
                </c:pt>
                <c:pt idx="2">
                  <c:v>Вопрос 3</c:v>
                </c:pt>
                <c:pt idx="3">
                  <c:v>Вопрос 4</c:v>
                </c:pt>
                <c:pt idx="4">
                  <c:v>Вопрос 5</c:v>
                </c:pt>
                <c:pt idx="5">
                  <c:v>Вопрос 6</c:v>
                </c:pt>
                <c:pt idx="6">
                  <c:v>Вопрос 7</c:v>
                </c:pt>
                <c:pt idx="7">
                  <c:v>Все Вопросы/1</c:v>
                </c:pt>
              </c:strCache>
            </c:strRef>
          </c:cat>
          <c:val>
            <c:numRef>
              <c:f>'Fig 12'!$O$17:$O$24</c:f>
              <c:numCache>
                <c:formatCode>General</c:formatCode>
                <c:ptCount val="8"/>
                <c:pt idx="0">
                  <c:v>26</c:v>
                </c:pt>
                <c:pt idx="1">
                  <c:v>13</c:v>
                </c:pt>
                <c:pt idx="2">
                  <c:v>30</c:v>
                </c:pt>
                <c:pt idx="3">
                  <c:v>18</c:v>
                </c:pt>
                <c:pt idx="4">
                  <c:v>32</c:v>
                </c:pt>
                <c:pt idx="5">
                  <c:v>22</c:v>
                </c:pt>
                <c:pt idx="6">
                  <c:v>19</c:v>
                </c:pt>
                <c:pt idx="7">
                  <c:v>1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1E1B-40A7-9D38-7FEB5556A9E4}"/>
            </c:ext>
          </c:extLst>
        </c:ser>
        <c:ser>
          <c:idx val="4"/>
          <c:order val="4"/>
          <c:tx>
            <c:strRef>
              <c:f>'Fig 12'!$P$16</c:f>
              <c:strCache>
                <c:ptCount val="1"/>
                <c:pt idx="0">
                  <c:v>Третье собрание ИК1 2024 г.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strRef>
              <c:f>'Fig 12'!$K$17:$K$24</c:f>
              <c:strCache>
                <c:ptCount val="8"/>
                <c:pt idx="0">
                  <c:v>Вопрос 1</c:v>
                </c:pt>
                <c:pt idx="1">
                  <c:v>Вопрос 2</c:v>
                </c:pt>
                <c:pt idx="2">
                  <c:v>Вопрос 3</c:v>
                </c:pt>
                <c:pt idx="3">
                  <c:v>Вопрос 4</c:v>
                </c:pt>
                <c:pt idx="4">
                  <c:v>Вопрос 5</c:v>
                </c:pt>
                <c:pt idx="5">
                  <c:v>Вопрос 6</c:v>
                </c:pt>
                <c:pt idx="6">
                  <c:v>Вопрос 7</c:v>
                </c:pt>
                <c:pt idx="7">
                  <c:v>Все Вопросы/1</c:v>
                </c:pt>
              </c:strCache>
            </c:strRef>
          </c:cat>
          <c:val>
            <c:numRef>
              <c:f>'Fig 12'!$P$17:$P$24</c:f>
              <c:numCache>
                <c:formatCode>General</c:formatCode>
                <c:ptCount val="8"/>
                <c:pt idx="0">
                  <c:v>40</c:v>
                </c:pt>
                <c:pt idx="1">
                  <c:v>28</c:v>
                </c:pt>
                <c:pt idx="2">
                  <c:v>26</c:v>
                </c:pt>
                <c:pt idx="3">
                  <c:v>24</c:v>
                </c:pt>
                <c:pt idx="4">
                  <c:v>40</c:v>
                </c:pt>
                <c:pt idx="5">
                  <c:v>24</c:v>
                </c:pt>
                <c:pt idx="6">
                  <c:v>17</c:v>
                </c:pt>
                <c:pt idx="7">
                  <c:v>3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1E1B-40A7-9D38-7FEB5556A9E4}"/>
            </c:ext>
          </c:extLst>
        </c:ser>
        <c:ser>
          <c:idx val="5"/>
          <c:order val="5"/>
          <c:tx>
            <c:strRef>
              <c:f>'Fig 12'!$Q$16</c:f>
              <c:strCache>
                <c:ptCount val="1"/>
                <c:pt idx="0">
                  <c:v>Четвертое собрание ИК1 2025 г.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strRef>
              <c:f>'Fig 12'!$K$17:$K$24</c:f>
              <c:strCache>
                <c:ptCount val="8"/>
                <c:pt idx="0">
                  <c:v>Вопрос 1</c:v>
                </c:pt>
                <c:pt idx="1">
                  <c:v>Вопрос 2</c:v>
                </c:pt>
                <c:pt idx="2">
                  <c:v>Вопрос 3</c:v>
                </c:pt>
                <c:pt idx="3">
                  <c:v>Вопрос 4</c:v>
                </c:pt>
                <c:pt idx="4">
                  <c:v>Вопрос 5</c:v>
                </c:pt>
                <c:pt idx="5">
                  <c:v>Вопрос 6</c:v>
                </c:pt>
                <c:pt idx="6">
                  <c:v>Вопрос 7</c:v>
                </c:pt>
                <c:pt idx="7">
                  <c:v>Все Вопросы/1</c:v>
                </c:pt>
              </c:strCache>
            </c:strRef>
          </c:cat>
          <c:val>
            <c:numRef>
              <c:f>'Fig 12'!$Q$17:$Q$24</c:f>
              <c:numCache>
                <c:formatCode>General</c:formatCode>
                <c:ptCount val="8"/>
                <c:pt idx="0">
                  <c:v>25</c:v>
                </c:pt>
                <c:pt idx="1">
                  <c:v>14</c:v>
                </c:pt>
                <c:pt idx="2">
                  <c:v>16</c:v>
                </c:pt>
                <c:pt idx="3">
                  <c:v>13</c:v>
                </c:pt>
                <c:pt idx="4">
                  <c:v>16</c:v>
                </c:pt>
                <c:pt idx="5">
                  <c:v>15</c:v>
                </c:pt>
                <c:pt idx="6">
                  <c:v>14</c:v>
                </c:pt>
                <c:pt idx="7">
                  <c:v>2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1E1B-40A7-9D38-7FEB5556A9E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518967680"/>
        <c:axId val="1518966720"/>
      </c:barChart>
      <c:catAx>
        <c:axId val="151896768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18966720"/>
        <c:crosses val="autoZero"/>
        <c:auto val="1"/>
        <c:lblAlgn val="ctr"/>
        <c:lblOffset val="100"/>
        <c:noMultiLvlLbl val="0"/>
      </c:catAx>
      <c:valAx>
        <c:axId val="151896672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1896768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00" b="0" i="0" u="none" strike="noStrike" kern="1200" baseline="0">
              <a:solidFill>
                <a:schemeClr val="tx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300" b="0" i="0" u="none" strike="noStrike" kern="1200" spc="0" baseline="0">
                <a:solidFill>
                  <a:schemeClr val="tx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ru-RU" sz="1300" b="0" i="0" u="none" strike="noStrike" kern="1200" spc="0" baseline="0">
                <a:solidFill>
                  <a:schemeClr val="tx1">
                    <a:lumMod val="75000"/>
                    <a:lumOff val="25000"/>
                  </a:schemeClr>
                </a:solidFill>
              </a:rPr>
              <a:t>Участие в собраниях ИК1</a:t>
            </a:r>
            <a:endParaRPr lang="en-GB" sz="1300" b="0" i="0" u="none" strike="noStrike" kern="1200" spc="0" baseline="0">
              <a:solidFill>
                <a:schemeClr val="tx1">
                  <a:lumMod val="75000"/>
                  <a:lumOff val="25000"/>
                </a:schemeClr>
              </a:solidFill>
            </a:endParaRPr>
          </a:p>
        </c:rich>
      </c:tx>
      <c:layout>
        <c:manualLayout>
          <c:xMode val="edge"/>
          <c:yMode val="edge"/>
          <c:x val="0.33545881229067215"/>
          <c:y val="3.7036737709839056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300" b="0" i="0" u="none" strike="noStrike" kern="1200" spc="0" baseline="0">
              <a:solidFill>
                <a:schemeClr val="tx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GB"/>
        </a:p>
      </c:txPr>
    </c:title>
    <c:autoTitleDeleted val="0"/>
    <c:plotArea>
      <c:layout>
        <c:manualLayout>
          <c:layoutTarget val="inner"/>
          <c:xMode val="edge"/>
          <c:yMode val="edge"/>
          <c:x val="0.10577301418395624"/>
          <c:y val="0.18900033677115935"/>
          <c:w val="0.82800604371384356"/>
          <c:h val="0.58205368302329563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Fig 13-14'!$B$30</c:f>
              <c:strCache>
                <c:ptCount val="1"/>
                <c:pt idx="0">
                  <c:v>Среднее число участников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'Fig 13-14'!$A$31:$A$34</c:f>
              <c:strCache>
                <c:ptCount val="4"/>
                <c:pt idx="0">
                  <c:v>2010−2013 гг.</c:v>
                </c:pt>
                <c:pt idx="1">
                  <c:v>2014−2017 гг.</c:v>
                </c:pt>
                <c:pt idx="2">
                  <c:v>2018−2021 гг.</c:v>
                </c:pt>
                <c:pt idx="3">
                  <c:v>2022−2025 гг.</c:v>
                </c:pt>
              </c:strCache>
            </c:strRef>
          </c:cat>
          <c:val>
            <c:numRef>
              <c:f>'Fig 13-14'!$B$31:$B$34</c:f>
              <c:numCache>
                <c:formatCode>General</c:formatCode>
                <c:ptCount val="4"/>
                <c:pt idx="0">
                  <c:v>150</c:v>
                </c:pt>
                <c:pt idx="1">
                  <c:v>160</c:v>
                </c:pt>
                <c:pt idx="2">
                  <c:v>142</c:v>
                </c:pt>
                <c:pt idx="3">
                  <c:v>23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80F-427C-A545-2B00065F0264}"/>
            </c:ext>
          </c:extLst>
        </c:ser>
        <c:ser>
          <c:idx val="1"/>
          <c:order val="1"/>
          <c:tx>
            <c:strRef>
              <c:f>'Fig 13-14'!$C$30</c:f>
              <c:strCache>
                <c:ptCount val="1"/>
                <c:pt idx="0">
                  <c:v>Среднее число представленных стран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'Fig 13-14'!$A$31:$A$34</c:f>
              <c:strCache>
                <c:ptCount val="4"/>
                <c:pt idx="0">
                  <c:v>2010−2013 гг.</c:v>
                </c:pt>
                <c:pt idx="1">
                  <c:v>2014−2017 гг.</c:v>
                </c:pt>
                <c:pt idx="2">
                  <c:v>2018−2021 гг.</c:v>
                </c:pt>
                <c:pt idx="3">
                  <c:v>2022−2025 гг.</c:v>
                </c:pt>
              </c:strCache>
            </c:strRef>
          </c:cat>
          <c:val>
            <c:numRef>
              <c:f>'Fig 13-14'!$C$31:$C$34</c:f>
              <c:numCache>
                <c:formatCode>General</c:formatCode>
                <c:ptCount val="4"/>
                <c:pt idx="0">
                  <c:v>50</c:v>
                </c:pt>
                <c:pt idx="1">
                  <c:v>57</c:v>
                </c:pt>
                <c:pt idx="2">
                  <c:v>64</c:v>
                </c:pt>
                <c:pt idx="3">
                  <c:v>6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80F-427C-A545-2B00065F026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638862368"/>
        <c:axId val="1638860928"/>
      </c:barChart>
      <c:catAx>
        <c:axId val="163886236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38860928"/>
        <c:crosses val="autoZero"/>
        <c:auto val="1"/>
        <c:lblAlgn val="ctr"/>
        <c:lblOffset val="100"/>
        <c:noMultiLvlLbl val="0"/>
      </c:catAx>
      <c:valAx>
        <c:axId val="163886092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3886236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5.7701664026786795E-2"/>
          <c:y val="0.8995628756680496"/>
          <c:w val="0.88459667194642644"/>
          <c:h val="7.9225877333230818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00" b="0" i="0" u="none" strike="noStrike" kern="1200" baseline="0">
              <a:solidFill>
                <a:schemeClr val="tx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ru-RU" sz="1300" b="0" i="0" u="none" strike="noStrike" kern="1200" spc="0" baseline="0">
                <a:solidFill>
                  <a:schemeClr val="tx1">
                    <a:lumMod val="75000"/>
                    <a:lumOff val="25000"/>
                  </a:schemeClr>
                </a:solidFill>
              </a:rPr>
              <a:t>Вклады для собраний ИК1</a:t>
            </a:r>
            <a:endParaRPr lang="en-GB" sz="1300" b="0" i="0" u="none" strike="noStrike" kern="1200" spc="0" baseline="0">
              <a:solidFill>
                <a:schemeClr val="tx1">
                  <a:lumMod val="75000"/>
                  <a:lumOff val="25000"/>
                </a:schemeClr>
              </a:solidFill>
            </a:endParaRPr>
          </a:p>
        </c:rich>
      </c:tx>
      <c:layout>
        <c:manualLayout>
          <c:xMode val="edge"/>
          <c:yMode val="edge"/>
          <c:x val="0.31799971323766624"/>
          <c:y val="3.8019573362358873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GB"/>
        </a:p>
      </c:txPr>
    </c:title>
    <c:autoTitleDeleted val="0"/>
    <c:plotArea>
      <c:layout>
        <c:manualLayout>
          <c:layoutTarget val="inner"/>
          <c:xMode val="edge"/>
          <c:yMode val="edge"/>
          <c:x val="9.5221389430749412E-2"/>
          <c:y val="0.14627580761354089"/>
          <c:w val="0.86164509124966937"/>
          <c:h val="0.53198932934022469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Fig 13-14'!$C$5</c:f>
              <c:strCache>
                <c:ptCount val="1"/>
                <c:pt idx="0">
                  <c:v>Исходящие заявления о взаимодействии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'Fig 13-14'!$B$6:$B$9</c:f>
              <c:strCache>
                <c:ptCount val="4"/>
                <c:pt idx="0">
                  <c:v>2010−2013 гг.</c:v>
                </c:pt>
                <c:pt idx="1">
                  <c:v>2014−2017 гг.</c:v>
                </c:pt>
                <c:pt idx="2">
                  <c:v>2018−2021 гг.</c:v>
                </c:pt>
                <c:pt idx="3">
                  <c:v>2022−2025 гг.</c:v>
                </c:pt>
              </c:strCache>
            </c:strRef>
          </c:cat>
          <c:val>
            <c:numRef>
              <c:f>'Fig 13-14'!$C$6:$C$9</c:f>
              <c:numCache>
                <c:formatCode>General</c:formatCode>
                <c:ptCount val="4"/>
                <c:pt idx="1">
                  <c:v>28</c:v>
                </c:pt>
                <c:pt idx="2">
                  <c:v>31</c:v>
                </c:pt>
                <c:pt idx="3">
                  <c:v>4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768-43CF-91B9-1CE84FECB57A}"/>
            </c:ext>
          </c:extLst>
        </c:ser>
        <c:ser>
          <c:idx val="1"/>
          <c:order val="1"/>
          <c:tx>
            <c:strRef>
              <c:f>'Fig 13-14'!$D$5</c:f>
              <c:strCache>
                <c:ptCount val="1"/>
                <c:pt idx="0">
                  <c:v>Входящие заявления о взаимодействии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'Fig 13-14'!$B$6:$B$9</c:f>
              <c:strCache>
                <c:ptCount val="4"/>
                <c:pt idx="0">
                  <c:v>2010−2013 гг.</c:v>
                </c:pt>
                <c:pt idx="1">
                  <c:v>2014−2017 гг.</c:v>
                </c:pt>
                <c:pt idx="2">
                  <c:v>2018−2021 гг.</c:v>
                </c:pt>
                <c:pt idx="3">
                  <c:v>2022−2025 гг.</c:v>
                </c:pt>
              </c:strCache>
            </c:strRef>
          </c:cat>
          <c:val>
            <c:numRef>
              <c:f>'Fig 13-14'!$D$6:$D$9</c:f>
              <c:numCache>
                <c:formatCode>General</c:formatCode>
                <c:ptCount val="4"/>
                <c:pt idx="0">
                  <c:v>46</c:v>
                </c:pt>
                <c:pt idx="1">
                  <c:v>68</c:v>
                </c:pt>
                <c:pt idx="2">
                  <c:v>73</c:v>
                </c:pt>
                <c:pt idx="3">
                  <c:v>9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C768-43CF-91B9-1CE84FECB57A}"/>
            </c:ext>
          </c:extLst>
        </c:ser>
        <c:ser>
          <c:idx val="2"/>
          <c:order val="2"/>
          <c:tx>
            <c:strRef>
              <c:f>'Fig 13-14'!$E$5</c:f>
              <c:strCache>
                <c:ptCount val="1"/>
                <c:pt idx="0">
                  <c:v> Вклады (за исключением заявлений 
о взаимодействии и документов БРЭ)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'Fig 13-14'!$B$6:$B$9</c:f>
              <c:strCache>
                <c:ptCount val="4"/>
                <c:pt idx="0">
                  <c:v>2010−2013 гг.</c:v>
                </c:pt>
                <c:pt idx="1">
                  <c:v>2014−2017 гг.</c:v>
                </c:pt>
                <c:pt idx="2">
                  <c:v>2018−2021 гг.</c:v>
                </c:pt>
                <c:pt idx="3">
                  <c:v>2022−2025 гг.</c:v>
                </c:pt>
              </c:strCache>
            </c:strRef>
          </c:cat>
          <c:val>
            <c:numRef>
              <c:f>'Fig 13-14'!$E$6:$E$9</c:f>
              <c:numCache>
                <c:formatCode>General</c:formatCode>
                <c:ptCount val="4"/>
                <c:pt idx="0">
                  <c:v>256</c:v>
                </c:pt>
                <c:pt idx="1">
                  <c:v>385</c:v>
                </c:pt>
                <c:pt idx="2">
                  <c:v>379</c:v>
                </c:pt>
                <c:pt idx="3">
                  <c:v>42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C768-43CF-91B9-1CE84FECB57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160413216"/>
        <c:axId val="1160414656"/>
      </c:barChart>
      <c:catAx>
        <c:axId val="116041321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60414656"/>
        <c:crosses val="autoZero"/>
        <c:auto val="1"/>
        <c:lblAlgn val="ctr"/>
        <c:lblOffset val="100"/>
        <c:noMultiLvlLbl val="0"/>
      </c:catAx>
      <c:valAx>
        <c:axId val="116041465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6041321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13710266489829892"/>
          <c:y val="0.7634385194459562"/>
          <c:w val="0.74680698106970322"/>
          <c:h val="0.2076613575520399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00" b="0" i="0" u="none" strike="noStrike" kern="1200" baseline="0">
              <a:solidFill>
                <a:schemeClr val="tx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D88E-4214-BEEB-FAED95C33FB0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D88E-4214-BEEB-FAED95C33FB0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D88E-4214-BEEB-FAED95C33FB0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D88E-4214-BEEB-FAED95C33FB0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D88E-4214-BEEB-FAED95C33FB0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D88E-4214-BEEB-FAED95C33FB0}"/>
              </c:ext>
            </c:extLst>
          </c:dPt>
          <c:dLbls>
            <c:dLbl>
              <c:idx val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1" i="0" u="none" strike="noStrike" kern="1200" spc="0" baseline="0">
                      <a:solidFill>
                        <a:schemeClr val="accent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1-D88E-4214-BEEB-FAED95C33FB0}"/>
                </c:ext>
              </c:extLst>
            </c:dLbl>
            <c:dLbl>
              <c:idx val="1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1" i="0" u="none" strike="noStrike" kern="1200" spc="0" baseline="0">
                      <a:solidFill>
                        <a:schemeClr val="accent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3-D88E-4214-BEEB-FAED95C33FB0}"/>
                </c:ext>
              </c:extLst>
            </c:dLbl>
            <c:dLbl>
              <c:idx val="2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1" i="0" u="none" strike="noStrike" kern="1200" spc="0" baseline="0">
                      <a:solidFill>
                        <a:schemeClr val="accent3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5-D88E-4214-BEEB-FAED95C33FB0}"/>
                </c:ext>
              </c:extLst>
            </c:dLbl>
            <c:dLbl>
              <c:idx val="3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1" i="0" u="none" strike="noStrike" kern="1200" spc="0" baseline="0">
                      <a:solidFill>
                        <a:schemeClr val="accent4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7-D88E-4214-BEEB-FAED95C33FB0}"/>
                </c:ext>
              </c:extLst>
            </c:dLbl>
            <c:dLbl>
              <c:idx val="4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1" i="0" u="none" strike="noStrike" kern="1200" spc="0" baseline="0">
                      <a:solidFill>
                        <a:schemeClr val="accent5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9-D88E-4214-BEEB-FAED95C33FB0}"/>
                </c:ext>
              </c:extLst>
            </c:dLbl>
            <c:dLbl>
              <c:idx val="5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1" i="0" u="none" strike="noStrike" kern="1200" spc="0" baseline="0">
                      <a:solidFill>
                        <a:schemeClr val="accent6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B-D88E-4214-BEEB-FAED95C33FB0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spc="0" baseline="0">
                    <a:solidFill>
                      <a:schemeClr val="accen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0"/>
            <c:showCatName val="1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Table1Figs2-4,6-7'!$B$47:$G$47</c:f>
              <c:strCache>
                <c:ptCount val="6"/>
                <c:pt idx="0">
                  <c:v>АФР</c:v>
                </c:pt>
                <c:pt idx="1">
                  <c:v>АМР</c:v>
                </c:pt>
                <c:pt idx="2">
                  <c:v>АРБ</c:v>
                </c:pt>
                <c:pt idx="3">
                  <c:v>АТР</c:v>
                </c:pt>
                <c:pt idx="4">
                  <c:v>СНГ</c:v>
                </c:pt>
                <c:pt idx="5">
                  <c:v>ЕВР</c:v>
                </c:pt>
              </c:strCache>
            </c:strRef>
          </c:cat>
          <c:val>
            <c:numRef>
              <c:f>'Table1Figs2-4,6-7'!$B$48:$G$48</c:f>
              <c:numCache>
                <c:formatCode>0%</c:formatCode>
                <c:ptCount val="6"/>
                <c:pt idx="0">
                  <c:v>0.35</c:v>
                </c:pt>
                <c:pt idx="1">
                  <c:v>0.17</c:v>
                </c:pt>
                <c:pt idx="2">
                  <c:v>0.05</c:v>
                </c:pt>
                <c:pt idx="3">
                  <c:v>0.2</c:v>
                </c:pt>
                <c:pt idx="4">
                  <c:v>0.02</c:v>
                </c:pt>
                <c:pt idx="5">
                  <c:v>0.2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C-D88E-4214-BEEB-FAED95C33FB0}"/>
            </c:ext>
          </c:extLst>
        </c:ser>
        <c:dLbls>
          <c:dLblPos val="outEnd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0101853008307725"/>
          <c:y val="3.5389339326347205E-2"/>
          <c:w val="0.87800065605360422"/>
          <c:h val="0.66583795008991853"/>
        </c:manualLayout>
      </c:layout>
      <c:barChart>
        <c:barDir val="col"/>
        <c:grouping val="stacked"/>
        <c:varyColors val="0"/>
        <c:ser>
          <c:idx val="0"/>
          <c:order val="0"/>
          <c:tx>
            <c:strRef>
              <c:f>'Table1Figs2-4,6-7'!$C$16</c:f>
              <c:strCache>
                <c:ptCount val="1"/>
                <c:pt idx="0">
                  <c:v>АФР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  <a:scene3d>
              <a:camera prst="orthographicFront">
                <a:rot lat="0" lon="0" rev="0"/>
              </a:camera>
              <a:lightRig rig="threePt" dir="t">
                <a:rot lat="0" lon="0" rev="1200000"/>
              </a:lightRig>
            </a:scene3d>
            <a:sp3d>
              <a:bevelT w="63500" h="25400"/>
            </a:sp3d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Table1Figs2-4,6-7'!$B$17:$B$22</c:f>
              <c:strCache>
                <c:ptCount val="6"/>
                <c:pt idx="0">
                  <c:v>Первое собрание ИК1 2022 г.</c:v>
                </c:pt>
                <c:pt idx="1">
                  <c:v>Первый блок собраний 
групп Докладчиков ИК1 2023 г.</c:v>
                </c:pt>
                <c:pt idx="2">
                  <c:v>Второе собрание ИК1 2023 г.</c:v>
                </c:pt>
                <c:pt idx="3">
                  <c:v>Второй блок собраний 
групп Докладчиков ИК1 2024 г.</c:v>
                </c:pt>
                <c:pt idx="4">
                  <c:v>Третье собрание ИК1 2024 г.</c:v>
                </c:pt>
                <c:pt idx="5">
                  <c:v>Четвертое собрание ИК1 2025 г.</c:v>
                </c:pt>
              </c:strCache>
            </c:strRef>
          </c:cat>
          <c:val>
            <c:numRef>
              <c:f>'Table1Figs2-4,6-7'!$C$17:$C$22</c:f>
              <c:numCache>
                <c:formatCode>General</c:formatCode>
                <c:ptCount val="6"/>
                <c:pt idx="0">
                  <c:v>111</c:v>
                </c:pt>
                <c:pt idx="1">
                  <c:v>85</c:v>
                </c:pt>
                <c:pt idx="2">
                  <c:v>72</c:v>
                </c:pt>
                <c:pt idx="3">
                  <c:v>86</c:v>
                </c:pt>
                <c:pt idx="4">
                  <c:v>84</c:v>
                </c:pt>
                <c:pt idx="5">
                  <c:v>7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178-4B78-9E84-26A773B0A9A6}"/>
            </c:ext>
          </c:extLst>
        </c:ser>
        <c:ser>
          <c:idx val="1"/>
          <c:order val="1"/>
          <c:tx>
            <c:strRef>
              <c:f>'Table1Figs2-4,6-7'!$D$16</c:f>
              <c:strCache>
                <c:ptCount val="1"/>
                <c:pt idx="0">
                  <c:v>АМР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  <a:scene3d>
              <a:camera prst="orthographicFront">
                <a:rot lat="0" lon="0" rev="0"/>
              </a:camera>
              <a:lightRig rig="threePt" dir="t">
                <a:rot lat="0" lon="0" rev="1200000"/>
              </a:lightRig>
            </a:scene3d>
            <a:sp3d>
              <a:bevelT w="63500" h="25400"/>
            </a:sp3d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Table1Figs2-4,6-7'!$B$17:$B$22</c:f>
              <c:strCache>
                <c:ptCount val="6"/>
                <c:pt idx="0">
                  <c:v>Первое собрание ИК1 2022 г.</c:v>
                </c:pt>
                <c:pt idx="1">
                  <c:v>Первый блок собраний 
групп Докладчиков ИК1 2023 г.</c:v>
                </c:pt>
                <c:pt idx="2">
                  <c:v>Второе собрание ИК1 2023 г.</c:v>
                </c:pt>
                <c:pt idx="3">
                  <c:v>Второй блок собраний 
групп Докладчиков ИК1 2024 г.</c:v>
                </c:pt>
                <c:pt idx="4">
                  <c:v>Третье собрание ИК1 2024 г.</c:v>
                </c:pt>
                <c:pt idx="5">
                  <c:v>Четвертое собрание ИК1 2025 г.</c:v>
                </c:pt>
              </c:strCache>
            </c:strRef>
          </c:cat>
          <c:val>
            <c:numRef>
              <c:f>'Table1Figs2-4,6-7'!$D$17:$D$22</c:f>
              <c:numCache>
                <c:formatCode>General</c:formatCode>
                <c:ptCount val="6"/>
                <c:pt idx="0">
                  <c:v>47</c:v>
                </c:pt>
                <c:pt idx="1">
                  <c:v>55</c:v>
                </c:pt>
                <c:pt idx="2">
                  <c:v>36</c:v>
                </c:pt>
                <c:pt idx="3">
                  <c:v>51</c:v>
                </c:pt>
                <c:pt idx="4">
                  <c:v>39</c:v>
                </c:pt>
                <c:pt idx="5">
                  <c:v>1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1178-4B78-9E84-26A773B0A9A6}"/>
            </c:ext>
          </c:extLst>
        </c:ser>
        <c:ser>
          <c:idx val="2"/>
          <c:order val="2"/>
          <c:tx>
            <c:strRef>
              <c:f>'Table1Figs2-4,6-7'!$E$16</c:f>
              <c:strCache>
                <c:ptCount val="1"/>
                <c:pt idx="0">
                  <c:v>АРБ</c:v>
                </c:pt>
              </c:strCache>
            </c:strRef>
          </c:tx>
          <c:spPr>
            <a:gradFill rotWithShape="1">
              <a:gsLst>
                <a:gs pos="0">
                  <a:schemeClr val="accent3">
                    <a:satMod val="103000"/>
                    <a:lumMod val="102000"/>
                    <a:tint val="94000"/>
                  </a:schemeClr>
                </a:gs>
                <a:gs pos="50000">
                  <a:schemeClr val="accent3">
                    <a:satMod val="110000"/>
                    <a:lumMod val="100000"/>
                    <a:shade val="100000"/>
                  </a:schemeClr>
                </a:gs>
                <a:gs pos="100000">
                  <a:schemeClr val="accent3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  <a:scene3d>
              <a:camera prst="orthographicFront">
                <a:rot lat="0" lon="0" rev="0"/>
              </a:camera>
              <a:lightRig rig="threePt" dir="t">
                <a:rot lat="0" lon="0" rev="1200000"/>
              </a:lightRig>
            </a:scene3d>
            <a:sp3d>
              <a:bevelT w="63500" h="25400"/>
            </a:sp3d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Table1Figs2-4,6-7'!$B$17:$B$22</c:f>
              <c:strCache>
                <c:ptCount val="6"/>
                <c:pt idx="0">
                  <c:v>Первое собрание ИК1 2022 г.</c:v>
                </c:pt>
                <c:pt idx="1">
                  <c:v>Первый блок собраний 
групп Докладчиков ИК1 2023 г.</c:v>
                </c:pt>
                <c:pt idx="2">
                  <c:v>Второе собрание ИК1 2023 г.</c:v>
                </c:pt>
                <c:pt idx="3">
                  <c:v>Второй блок собраний 
групп Докладчиков ИК1 2024 г.</c:v>
                </c:pt>
                <c:pt idx="4">
                  <c:v>Третье собрание ИК1 2024 г.</c:v>
                </c:pt>
                <c:pt idx="5">
                  <c:v>Четвертое собрание ИК1 2025 г.</c:v>
                </c:pt>
              </c:strCache>
            </c:strRef>
          </c:cat>
          <c:val>
            <c:numRef>
              <c:f>'Table1Figs2-4,6-7'!$E$17:$E$22</c:f>
              <c:numCache>
                <c:formatCode>General</c:formatCode>
                <c:ptCount val="6"/>
                <c:pt idx="0">
                  <c:v>17</c:v>
                </c:pt>
                <c:pt idx="1">
                  <c:v>14</c:v>
                </c:pt>
                <c:pt idx="2">
                  <c:v>10</c:v>
                </c:pt>
                <c:pt idx="3">
                  <c:v>13</c:v>
                </c:pt>
                <c:pt idx="4">
                  <c:v>12</c:v>
                </c:pt>
                <c:pt idx="5">
                  <c:v>1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1178-4B78-9E84-26A773B0A9A6}"/>
            </c:ext>
          </c:extLst>
        </c:ser>
        <c:ser>
          <c:idx val="3"/>
          <c:order val="3"/>
          <c:tx>
            <c:strRef>
              <c:f>'Table1Figs2-4,6-7'!$F$16</c:f>
              <c:strCache>
                <c:ptCount val="1"/>
                <c:pt idx="0">
                  <c:v>АТР</c:v>
                </c:pt>
              </c:strCache>
            </c:strRef>
          </c:tx>
          <c:spPr>
            <a:gradFill rotWithShape="1">
              <a:gsLst>
                <a:gs pos="0">
                  <a:schemeClr val="accent4">
                    <a:satMod val="103000"/>
                    <a:lumMod val="102000"/>
                    <a:tint val="94000"/>
                  </a:schemeClr>
                </a:gs>
                <a:gs pos="50000">
                  <a:schemeClr val="accent4">
                    <a:satMod val="110000"/>
                    <a:lumMod val="100000"/>
                    <a:shade val="100000"/>
                  </a:schemeClr>
                </a:gs>
                <a:gs pos="100000">
                  <a:schemeClr val="accent4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  <a:scene3d>
              <a:camera prst="orthographicFront">
                <a:rot lat="0" lon="0" rev="0"/>
              </a:camera>
              <a:lightRig rig="threePt" dir="t">
                <a:rot lat="0" lon="0" rev="1200000"/>
              </a:lightRig>
            </a:scene3d>
            <a:sp3d>
              <a:bevelT w="63500" h="25400"/>
            </a:sp3d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Table1Figs2-4,6-7'!$B$17:$B$22</c:f>
              <c:strCache>
                <c:ptCount val="6"/>
                <c:pt idx="0">
                  <c:v>Первое собрание ИК1 2022 г.</c:v>
                </c:pt>
                <c:pt idx="1">
                  <c:v>Первый блок собраний 
групп Докладчиков ИК1 2023 г.</c:v>
                </c:pt>
                <c:pt idx="2">
                  <c:v>Второе собрание ИК1 2023 г.</c:v>
                </c:pt>
                <c:pt idx="3">
                  <c:v>Второй блок собраний 
групп Докладчиков ИК1 2024 г.</c:v>
                </c:pt>
                <c:pt idx="4">
                  <c:v>Третье собрание ИК1 2024 г.</c:v>
                </c:pt>
                <c:pt idx="5">
                  <c:v>Четвертое собрание ИК1 2025 г.</c:v>
                </c:pt>
              </c:strCache>
            </c:strRef>
          </c:cat>
          <c:val>
            <c:numRef>
              <c:f>'Table1Figs2-4,6-7'!$F$17:$F$22</c:f>
              <c:numCache>
                <c:formatCode>General</c:formatCode>
                <c:ptCount val="6"/>
                <c:pt idx="0">
                  <c:v>51</c:v>
                </c:pt>
                <c:pt idx="1">
                  <c:v>36</c:v>
                </c:pt>
                <c:pt idx="2">
                  <c:v>61</c:v>
                </c:pt>
                <c:pt idx="3">
                  <c:v>45</c:v>
                </c:pt>
                <c:pt idx="4">
                  <c:v>61</c:v>
                </c:pt>
                <c:pt idx="5">
                  <c:v>4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1178-4B78-9E84-26A773B0A9A6}"/>
            </c:ext>
          </c:extLst>
        </c:ser>
        <c:ser>
          <c:idx val="4"/>
          <c:order val="4"/>
          <c:tx>
            <c:strRef>
              <c:f>'Table1Figs2-4,6-7'!$G$16</c:f>
              <c:strCache>
                <c:ptCount val="1"/>
                <c:pt idx="0">
                  <c:v>СНГ</c:v>
                </c:pt>
              </c:strCache>
            </c:strRef>
          </c:tx>
          <c:spPr>
            <a:gradFill rotWithShape="1">
              <a:gsLst>
                <a:gs pos="0">
                  <a:schemeClr val="accent5">
                    <a:satMod val="103000"/>
                    <a:lumMod val="102000"/>
                    <a:tint val="94000"/>
                  </a:schemeClr>
                </a:gs>
                <a:gs pos="50000">
                  <a:schemeClr val="accent5">
                    <a:satMod val="110000"/>
                    <a:lumMod val="100000"/>
                    <a:shade val="100000"/>
                  </a:schemeClr>
                </a:gs>
                <a:gs pos="100000">
                  <a:schemeClr val="accent5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  <a:scene3d>
              <a:camera prst="orthographicFront">
                <a:rot lat="0" lon="0" rev="0"/>
              </a:camera>
              <a:lightRig rig="threePt" dir="t">
                <a:rot lat="0" lon="0" rev="1200000"/>
              </a:lightRig>
            </a:scene3d>
            <a:sp3d>
              <a:bevelT w="63500" h="25400"/>
            </a:sp3d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Table1Figs2-4,6-7'!$B$17:$B$22</c:f>
              <c:strCache>
                <c:ptCount val="6"/>
                <c:pt idx="0">
                  <c:v>Первое собрание ИК1 2022 г.</c:v>
                </c:pt>
                <c:pt idx="1">
                  <c:v>Первый блок собраний 
групп Докладчиков ИК1 2023 г.</c:v>
                </c:pt>
                <c:pt idx="2">
                  <c:v>Второе собрание ИК1 2023 г.</c:v>
                </c:pt>
                <c:pt idx="3">
                  <c:v>Второй блок собраний 
групп Докладчиков ИК1 2024 г.</c:v>
                </c:pt>
                <c:pt idx="4">
                  <c:v>Третье собрание ИК1 2024 г.</c:v>
                </c:pt>
                <c:pt idx="5">
                  <c:v>Четвертое собрание ИК1 2025 г.</c:v>
                </c:pt>
              </c:strCache>
            </c:strRef>
          </c:cat>
          <c:val>
            <c:numRef>
              <c:f>'Table1Figs2-4,6-7'!$G$17:$G$22</c:f>
              <c:numCache>
                <c:formatCode>General</c:formatCode>
                <c:ptCount val="6"/>
                <c:pt idx="0">
                  <c:v>10</c:v>
                </c:pt>
                <c:pt idx="1">
                  <c:v>5</c:v>
                </c:pt>
                <c:pt idx="2">
                  <c:v>5</c:v>
                </c:pt>
                <c:pt idx="3">
                  <c:v>3</c:v>
                </c:pt>
                <c:pt idx="4">
                  <c:v>3</c:v>
                </c:pt>
                <c:pt idx="5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1178-4B78-9E84-26A773B0A9A6}"/>
            </c:ext>
          </c:extLst>
        </c:ser>
        <c:ser>
          <c:idx val="5"/>
          <c:order val="5"/>
          <c:tx>
            <c:strRef>
              <c:f>'Table1Figs2-4,6-7'!$H$16</c:f>
              <c:strCache>
                <c:ptCount val="1"/>
                <c:pt idx="0">
                  <c:v>ЕВР</c:v>
                </c:pt>
              </c:strCache>
            </c:strRef>
          </c:tx>
          <c:spPr>
            <a:gradFill rotWithShape="1">
              <a:gsLst>
                <a:gs pos="0">
                  <a:schemeClr val="accent6">
                    <a:satMod val="103000"/>
                    <a:lumMod val="102000"/>
                    <a:tint val="94000"/>
                  </a:schemeClr>
                </a:gs>
                <a:gs pos="50000">
                  <a:schemeClr val="accent6">
                    <a:satMod val="110000"/>
                    <a:lumMod val="100000"/>
                    <a:shade val="100000"/>
                  </a:schemeClr>
                </a:gs>
                <a:gs pos="100000">
                  <a:schemeClr val="accent6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  <a:scene3d>
              <a:camera prst="orthographicFront">
                <a:rot lat="0" lon="0" rev="0"/>
              </a:camera>
              <a:lightRig rig="threePt" dir="t">
                <a:rot lat="0" lon="0" rev="1200000"/>
              </a:lightRig>
            </a:scene3d>
            <a:sp3d>
              <a:bevelT w="63500" h="25400"/>
            </a:sp3d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Table1Figs2-4,6-7'!$B$17:$B$22</c:f>
              <c:strCache>
                <c:ptCount val="6"/>
                <c:pt idx="0">
                  <c:v>Первое собрание ИК1 2022 г.</c:v>
                </c:pt>
                <c:pt idx="1">
                  <c:v>Первый блок собраний 
групп Докладчиков ИК1 2023 г.</c:v>
                </c:pt>
                <c:pt idx="2">
                  <c:v>Второе собрание ИК1 2023 г.</c:v>
                </c:pt>
                <c:pt idx="3">
                  <c:v>Второй блок собраний 
групп Докладчиков ИК1 2024 г.</c:v>
                </c:pt>
                <c:pt idx="4">
                  <c:v>Третье собрание ИК1 2024 г.</c:v>
                </c:pt>
                <c:pt idx="5">
                  <c:v>Четвертое собрание ИК1 2025 г.</c:v>
                </c:pt>
              </c:strCache>
            </c:strRef>
          </c:cat>
          <c:val>
            <c:numRef>
              <c:f>'Table1Figs2-4,6-7'!$H$17:$H$22</c:f>
              <c:numCache>
                <c:formatCode>General</c:formatCode>
                <c:ptCount val="6"/>
                <c:pt idx="0">
                  <c:v>47</c:v>
                </c:pt>
                <c:pt idx="1">
                  <c:v>62</c:v>
                </c:pt>
                <c:pt idx="2">
                  <c:v>40</c:v>
                </c:pt>
                <c:pt idx="3">
                  <c:v>75</c:v>
                </c:pt>
                <c:pt idx="4">
                  <c:v>40</c:v>
                </c:pt>
                <c:pt idx="5">
                  <c:v>3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1178-4B78-9E84-26A773B0A9A6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100"/>
        <c:overlap val="100"/>
        <c:axId val="1602834847"/>
        <c:axId val="1602838687"/>
      </c:barChart>
      <c:catAx>
        <c:axId val="1602834847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02838687"/>
        <c:crosses val="autoZero"/>
        <c:auto val="1"/>
        <c:lblAlgn val="ctr"/>
        <c:lblOffset val="100"/>
        <c:noMultiLvlLbl val="0"/>
      </c:catAx>
      <c:valAx>
        <c:axId val="160283868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02834847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22077850779372463"/>
          <c:y val="0.90629169106249807"/>
          <c:w val="0.55844298441255069"/>
          <c:h val="5.2680977924161633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00" b="0" i="0" u="none" strike="noStrike" kern="1200" baseline="0">
              <a:solidFill>
                <a:schemeClr val="tx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30339018508295318"/>
          <c:y val="0.13359427826432826"/>
          <c:w val="0.49408083214690413"/>
          <c:h val="0.75152051737218539"/>
        </c:manualLayout>
      </c:layout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7D33-4499-9F9A-A5690CD17D3E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7D33-4499-9F9A-A5690CD17D3E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7D33-4499-9F9A-A5690CD17D3E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7D33-4499-9F9A-A5690CD17D3E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7D33-4499-9F9A-A5690CD17D3E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7D33-4499-9F9A-A5690CD17D3E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D-7D33-4499-9F9A-A5690CD17D3E}"/>
              </c:ext>
            </c:extLst>
          </c:dPt>
          <c:dLbls>
            <c:dLbl>
              <c:idx val="0"/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1" i="0" u="none" strike="noStrike" kern="1200" spc="0" baseline="0">
                        <a:solidFill>
                          <a:schemeClr val="accent1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5D636885-E00E-4C68-9803-0A3EDD73397C}" type="CATEGORYNAME">
                      <a:rPr lang="ru-RU" sz="800"/>
                      <a:pPr>
                        <a:defRPr sz="800"/>
                      </a:pPr>
                      <a:t>[CATEGORY NAME]</a:t>
                    </a:fld>
                    <a:r>
                      <a:rPr lang="ru-RU" sz="800" baseline="0"/>
                      <a:t>
68%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1" i="0" u="none" strike="noStrike" kern="1200" spc="0" baseline="0">
                      <a:solidFill>
                        <a:schemeClr val="accent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7D33-4499-9F9A-A5690CD17D3E}"/>
                </c:ext>
              </c:extLst>
            </c:dLbl>
            <c:dLbl>
              <c:idx val="1"/>
              <c:layout>
                <c:manualLayout>
                  <c:x val="-0.11944444444444445"/>
                  <c:y val="0.10185185185185185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1" i="0" u="none" strike="noStrike" kern="1200" spc="0" baseline="0">
                        <a:solidFill>
                          <a:schemeClr val="accent1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411F655E-9A20-4F5D-895D-9F77269F8706}" type="CATEGORYNAME">
                      <a:rPr lang="ru-RU" sz="800"/>
                      <a:pPr>
                        <a:defRPr sz="800">
                          <a:solidFill>
                            <a:schemeClr val="accent1"/>
                          </a:solidFill>
                        </a:defRPr>
                      </a:pPr>
                      <a:t>[CATEGORY NAME]</a:t>
                    </a:fld>
                    <a:r>
                      <a:rPr lang="ru-RU" sz="800" baseline="0"/>
                      <a:t>
1%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1" i="0" u="none" strike="noStrike" kern="1200" spc="0" baseline="0">
                      <a:solidFill>
                        <a:schemeClr val="accent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3-7D33-4499-9F9A-A5690CD17D3E}"/>
                </c:ext>
              </c:extLst>
            </c:dLbl>
            <c:dLbl>
              <c:idx val="2"/>
              <c:layout>
                <c:manualLayout>
                  <c:x val="-5.2777777777777778E-2"/>
                  <c:y val="0.11574074074074074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1" i="0" u="none" strike="noStrike" kern="1200" spc="0" baseline="0">
                      <a:solidFill>
                        <a:schemeClr val="accent3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7D33-4499-9F9A-A5690CD17D3E}"/>
                </c:ext>
              </c:extLst>
            </c:dLbl>
            <c:dLbl>
              <c:idx val="3"/>
              <c:layout>
                <c:manualLayout>
                  <c:x val="-0.18055553941366184"/>
                  <c:y val="0.14478731318547763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1" i="0" u="none" strike="noStrike" kern="1200" spc="0" baseline="0">
                      <a:solidFill>
                        <a:schemeClr val="accent4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7D33-4499-9F9A-A5690CD17D3E}"/>
                </c:ext>
              </c:extLst>
            </c:dLbl>
            <c:dLbl>
              <c:idx val="4"/>
              <c:layout>
                <c:manualLayout>
                  <c:x val="-0.21111111111111117"/>
                  <c:y val="1.8518518518518517E-2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1" i="0" u="none" strike="noStrike" kern="1200" spc="0" baseline="0">
                      <a:solidFill>
                        <a:schemeClr val="accent5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7D33-4499-9F9A-A5690CD17D3E}"/>
                </c:ext>
              </c:extLst>
            </c:dLbl>
            <c:dLbl>
              <c:idx val="5"/>
              <c:layout>
                <c:manualLayout>
                  <c:x val="0.13229185590875597"/>
                  <c:y val="6.7385670737698661E-3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800" b="1" i="0" u="none" strike="noStrike" kern="1200" spc="0" baseline="0">
                      <a:solidFill>
                        <a:schemeClr val="accent6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6809749134507099"/>
                      <c:h val="0.1561623193327249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B-7D33-4499-9F9A-A5690CD17D3E}"/>
                </c:ext>
              </c:extLst>
            </c:dLbl>
            <c:dLbl>
              <c:idx val="6"/>
              <c:layout>
                <c:manualLayout>
                  <c:x val="0.21111111111111111"/>
                  <c:y val="1.8518518518518517E-2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1" i="0" u="none" strike="noStrike" kern="1200" spc="0" baseline="0">
                      <a:solidFill>
                        <a:schemeClr val="accent1">
                          <a:lumMod val="60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D-7D33-4499-9F9A-A5690CD17D3E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spc="0" baseline="0">
                    <a:solidFill>
                      <a:schemeClr val="accen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0"/>
            <c:showCatName val="1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Fig 5'!$R$18:$X$18</c:f>
              <c:strCache>
                <c:ptCount val="7"/>
                <c:pt idx="0">
                  <c:v>Государства-Члены</c:v>
                </c:pt>
                <c:pt idx="1">
                  <c:v>Рез. 99</c:v>
                </c:pt>
                <c:pt idx="2">
                  <c:v>Члены Сектора МСЭ-D </c:v>
                </c:pt>
                <c:pt idx="3">
                  <c:v>Академические организации</c:v>
                </c:pt>
                <c:pt idx="4">
                  <c:v>Ассоциированные члены</c:v>
                </c:pt>
                <c:pt idx="5">
                  <c:v>ООН и специализированные учреждения</c:v>
                </c:pt>
                <c:pt idx="6">
                  <c:v>Приглашенные участники</c:v>
                </c:pt>
              </c:strCache>
            </c:strRef>
          </c:cat>
          <c:val>
            <c:numRef>
              <c:f>'Fig 5'!$R$19:$X$19</c:f>
              <c:numCache>
                <c:formatCode>General</c:formatCode>
                <c:ptCount val="7"/>
                <c:pt idx="0">
                  <c:v>813</c:v>
                </c:pt>
                <c:pt idx="1">
                  <c:v>4</c:v>
                </c:pt>
                <c:pt idx="2">
                  <c:v>226</c:v>
                </c:pt>
                <c:pt idx="3">
                  <c:v>37</c:v>
                </c:pt>
                <c:pt idx="4">
                  <c:v>5</c:v>
                </c:pt>
                <c:pt idx="5">
                  <c:v>10</c:v>
                </c:pt>
                <c:pt idx="6">
                  <c:v>7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7D33-4499-9F9A-A5690CD17D3E}"/>
            </c:ext>
          </c:extLst>
        </c:ser>
        <c:dLbls>
          <c:dLblPos val="outEnd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7.1453341808385973E-2"/>
          <c:y val="8.2437275985663083E-2"/>
          <c:w val="0.90438411014109232"/>
          <c:h val="0.63922224613534995"/>
        </c:manualLayout>
      </c:layout>
      <c:barChart>
        <c:barDir val="col"/>
        <c:grouping val="stacked"/>
        <c:varyColors val="0"/>
        <c:ser>
          <c:idx val="0"/>
          <c:order val="0"/>
          <c:tx>
            <c:strRef>
              <c:f>'Fig 5'!$C$61</c:f>
              <c:strCache>
                <c:ptCount val="1"/>
                <c:pt idx="0">
                  <c:v>Государства-Члены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  <a:scene3d>
              <a:camera prst="orthographicFront">
                <a:rot lat="0" lon="0" rev="0"/>
              </a:camera>
              <a:lightRig rig="threePt" dir="t">
                <a:rot lat="0" lon="0" rev="1200000"/>
              </a:lightRig>
            </a:scene3d>
            <a:sp3d>
              <a:bevelT w="63500" h="25400"/>
            </a:sp3d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Fig 5'!$B$62:$B$67</c:f>
              <c:strCache>
                <c:ptCount val="6"/>
                <c:pt idx="0">
                  <c:v>Первое собрание ИК1 2022 г.</c:v>
                </c:pt>
                <c:pt idx="1">
                  <c:v>Первый блок собраний групп Докладчиков ИК1 2023 г.</c:v>
                </c:pt>
                <c:pt idx="2">
                  <c:v>Второе собрание ИК1 2023 г.</c:v>
                </c:pt>
                <c:pt idx="3">
                  <c:v>Второй блок собраний групп Докладчиков ИК1 2024 г.</c:v>
                </c:pt>
                <c:pt idx="4">
                  <c:v>Третье собрание ИК1 2024 г.</c:v>
                </c:pt>
                <c:pt idx="5">
                  <c:v>Четвертое собрание ИК1 2025 г.</c:v>
                </c:pt>
              </c:strCache>
            </c:strRef>
          </c:cat>
          <c:val>
            <c:numRef>
              <c:f>'Fig 5'!$C$62:$C$67</c:f>
              <c:numCache>
                <c:formatCode>General</c:formatCode>
                <c:ptCount val="6"/>
                <c:pt idx="0">
                  <c:v>216</c:v>
                </c:pt>
                <c:pt idx="1">
                  <c:v>162</c:v>
                </c:pt>
                <c:pt idx="2">
                  <c:v>175</c:v>
                </c:pt>
                <c:pt idx="3">
                  <c:v>163</c:v>
                </c:pt>
                <c:pt idx="4">
                  <c:v>177</c:v>
                </c:pt>
                <c:pt idx="5">
                  <c:v>13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5F4-49D5-8257-26100538C3C5}"/>
            </c:ext>
          </c:extLst>
        </c:ser>
        <c:ser>
          <c:idx val="1"/>
          <c:order val="1"/>
          <c:tx>
            <c:strRef>
              <c:f>'Fig 5'!$D$61</c:f>
              <c:strCache>
                <c:ptCount val="1"/>
                <c:pt idx="0">
                  <c:v>Члены Сектора МСЭ-D 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  <a:scene3d>
              <a:camera prst="orthographicFront">
                <a:rot lat="0" lon="0" rev="0"/>
              </a:camera>
              <a:lightRig rig="threePt" dir="t">
                <a:rot lat="0" lon="0" rev="1200000"/>
              </a:lightRig>
            </a:scene3d>
            <a:sp3d>
              <a:bevelT w="63500" h="25400"/>
            </a:sp3d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Fig 5'!$B$62:$B$67</c:f>
              <c:strCache>
                <c:ptCount val="6"/>
                <c:pt idx="0">
                  <c:v>Первое собрание ИК1 2022 г.</c:v>
                </c:pt>
                <c:pt idx="1">
                  <c:v>Первый блок собраний групп Докладчиков ИК1 2023 г.</c:v>
                </c:pt>
                <c:pt idx="2">
                  <c:v>Второе собрание ИК1 2023 г.</c:v>
                </c:pt>
                <c:pt idx="3">
                  <c:v>Второй блок собраний групп Докладчиков ИК1 2024 г.</c:v>
                </c:pt>
                <c:pt idx="4">
                  <c:v>Третье собрание ИК1 2024 г.</c:v>
                </c:pt>
                <c:pt idx="5">
                  <c:v>Четвертое собрание ИК1 2025 г.</c:v>
                </c:pt>
              </c:strCache>
            </c:strRef>
          </c:cat>
          <c:val>
            <c:numRef>
              <c:f>'Fig 5'!$D$62:$D$67</c:f>
              <c:numCache>
                <c:formatCode>General</c:formatCode>
                <c:ptCount val="6"/>
                <c:pt idx="0">
                  <c:v>47</c:v>
                </c:pt>
                <c:pt idx="1">
                  <c:v>50</c:v>
                </c:pt>
                <c:pt idx="2">
                  <c:v>37</c:v>
                </c:pt>
                <c:pt idx="3">
                  <c:v>50</c:v>
                </c:pt>
                <c:pt idx="4">
                  <c:v>53</c:v>
                </c:pt>
                <c:pt idx="5">
                  <c:v>3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85F4-49D5-8257-26100538C3C5}"/>
            </c:ext>
          </c:extLst>
        </c:ser>
        <c:ser>
          <c:idx val="2"/>
          <c:order val="2"/>
          <c:tx>
            <c:strRef>
              <c:f>'Fig 5'!$E$61</c:f>
              <c:strCache>
                <c:ptCount val="1"/>
                <c:pt idx="0">
                  <c:v>Академические организации</c:v>
                </c:pt>
              </c:strCache>
            </c:strRef>
          </c:tx>
          <c:spPr>
            <a:gradFill rotWithShape="1">
              <a:gsLst>
                <a:gs pos="0">
                  <a:schemeClr val="accent3">
                    <a:satMod val="103000"/>
                    <a:lumMod val="102000"/>
                    <a:tint val="94000"/>
                  </a:schemeClr>
                </a:gs>
                <a:gs pos="50000">
                  <a:schemeClr val="accent3">
                    <a:satMod val="110000"/>
                    <a:lumMod val="100000"/>
                    <a:shade val="100000"/>
                  </a:schemeClr>
                </a:gs>
                <a:gs pos="100000">
                  <a:schemeClr val="accent3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  <a:scene3d>
              <a:camera prst="orthographicFront">
                <a:rot lat="0" lon="0" rev="0"/>
              </a:camera>
              <a:lightRig rig="threePt" dir="t">
                <a:rot lat="0" lon="0" rev="1200000"/>
              </a:lightRig>
            </a:scene3d>
            <a:sp3d>
              <a:bevelT w="63500" h="25400"/>
            </a:sp3d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Fig 5'!$B$62:$B$67</c:f>
              <c:strCache>
                <c:ptCount val="6"/>
                <c:pt idx="0">
                  <c:v>Первое собрание ИК1 2022 г.</c:v>
                </c:pt>
                <c:pt idx="1">
                  <c:v>Первый блок собраний групп Докладчиков ИК1 2023 г.</c:v>
                </c:pt>
                <c:pt idx="2">
                  <c:v>Второе собрание ИК1 2023 г.</c:v>
                </c:pt>
                <c:pt idx="3">
                  <c:v>Второй блок собраний групп Докладчиков ИК1 2024 г.</c:v>
                </c:pt>
                <c:pt idx="4">
                  <c:v>Третье собрание ИК1 2024 г.</c:v>
                </c:pt>
                <c:pt idx="5">
                  <c:v>Четвертое собрание ИК1 2025 г.</c:v>
                </c:pt>
              </c:strCache>
            </c:strRef>
          </c:cat>
          <c:val>
            <c:numRef>
              <c:f>'Fig 5'!$E$62:$E$67</c:f>
              <c:numCache>
                <c:formatCode>General</c:formatCode>
                <c:ptCount val="6"/>
                <c:pt idx="0">
                  <c:v>12</c:v>
                </c:pt>
                <c:pt idx="1">
                  <c:v>9</c:v>
                </c:pt>
                <c:pt idx="2">
                  <c:v>8</c:v>
                </c:pt>
                <c:pt idx="3">
                  <c:v>7</c:v>
                </c:pt>
                <c:pt idx="4">
                  <c:v>7</c:v>
                </c:pt>
                <c:pt idx="5">
                  <c:v>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85F4-49D5-8257-26100538C3C5}"/>
            </c:ext>
          </c:extLst>
        </c:ser>
        <c:ser>
          <c:idx val="3"/>
          <c:order val="3"/>
          <c:tx>
            <c:strRef>
              <c:f>'Fig 5'!$F$61</c:f>
              <c:strCache>
                <c:ptCount val="1"/>
                <c:pt idx="0">
                  <c:v>Другие</c:v>
                </c:pt>
              </c:strCache>
            </c:strRef>
          </c:tx>
          <c:spPr>
            <a:gradFill rotWithShape="1">
              <a:gsLst>
                <a:gs pos="0">
                  <a:schemeClr val="accent4">
                    <a:satMod val="103000"/>
                    <a:lumMod val="102000"/>
                    <a:tint val="94000"/>
                  </a:schemeClr>
                </a:gs>
                <a:gs pos="50000">
                  <a:schemeClr val="accent4">
                    <a:satMod val="110000"/>
                    <a:lumMod val="100000"/>
                    <a:shade val="100000"/>
                  </a:schemeClr>
                </a:gs>
                <a:gs pos="100000">
                  <a:schemeClr val="accent4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  <a:scene3d>
              <a:camera prst="orthographicFront">
                <a:rot lat="0" lon="0" rev="0"/>
              </a:camera>
              <a:lightRig rig="threePt" dir="t">
                <a:rot lat="0" lon="0" rev="1200000"/>
              </a:lightRig>
            </a:scene3d>
            <a:sp3d>
              <a:bevelT w="63500" h="25400"/>
            </a:sp3d>
          </c:spPr>
          <c:invertIfNegative val="0"/>
          <c:dLbls>
            <c:dLbl>
              <c:idx val="2"/>
              <c:layout>
                <c:manualLayout>
                  <c:x val="-1.388888888888838E-3"/>
                  <c:y val="-3.2407589676290462E-2"/>
                </c:manualLayout>
              </c:layout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4.8777777777777781E-2"/>
                      <c:h val="6.4745552639253412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3-85F4-49D5-8257-26100538C3C5}"/>
                </c:ext>
              </c:extLst>
            </c:dLbl>
            <c:dLbl>
              <c:idx val="4"/>
              <c:layout>
                <c:manualLayout>
                  <c:x val="1.9444444444444445E-2"/>
                  <c:y val="-6.0185185185185196E-2"/>
                </c:manualLayout>
              </c:layout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85F4-49D5-8257-26100538C3C5}"/>
                </c:ext>
              </c:extLst>
            </c:dLbl>
            <c:dLbl>
              <c:idx val="5"/>
              <c:layout>
                <c:manualLayout>
                  <c:x val="3.6111111111111108E-2"/>
                  <c:y val="-6.0185185185185182E-2"/>
                </c:manualLayout>
              </c:layout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85F4-49D5-8257-26100538C3C5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Fig 5'!$B$62:$B$67</c:f>
              <c:strCache>
                <c:ptCount val="6"/>
                <c:pt idx="0">
                  <c:v>Первое собрание ИК1 2022 г.</c:v>
                </c:pt>
                <c:pt idx="1">
                  <c:v>Первый блок собраний групп Докладчиков ИК1 2023 г.</c:v>
                </c:pt>
                <c:pt idx="2">
                  <c:v>Второе собрание ИК1 2023 г.</c:v>
                </c:pt>
                <c:pt idx="3">
                  <c:v>Второй блок собраний групп Докладчиков ИК1 2024 г.</c:v>
                </c:pt>
                <c:pt idx="4">
                  <c:v>Третье собрание ИК1 2024 г.</c:v>
                </c:pt>
                <c:pt idx="5">
                  <c:v>Четвертое собрание ИК1 2025 г.</c:v>
                </c:pt>
              </c:strCache>
            </c:strRef>
          </c:cat>
          <c:val>
            <c:numRef>
              <c:f>'Fig 5'!$F$62:$F$67</c:f>
              <c:numCache>
                <c:formatCode>General</c:formatCode>
                <c:ptCount val="6"/>
                <c:pt idx="0">
                  <c:v>8</c:v>
                </c:pt>
                <c:pt idx="1">
                  <c:v>37</c:v>
                </c:pt>
                <c:pt idx="2">
                  <c:v>4</c:v>
                </c:pt>
                <c:pt idx="3">
                  <c:v>51</c:v>
                </c:pt>
                <c:pt idx="4">
                  <c:v>3</c:v>
                </c:pt>
                <c:pt idx="5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85F4-49D5-8257-26100538C3C5}"/>
            </c:ext>
          </c:extLst>
        </c:ser>
        <c:dLbls>
          <c:dLblPos val="ctr"/>
          <c:showLegendKey val="0"/>
          <c:showVal val="1"/>
          <c:showCatName val="0"/>
          <c:showSerName val="0"/>
          <c:showPercent val="0"/>
          <c:showBubbleSize val="0"/>
        </c:dLbls>
        <c:gapWidth val="150"/>
        <c:overlap val="100"/>
        <c:axId val="663728704"/>
        <c:axId val="663723424"/>
      </c:barChart>
      <c:catAx>
        <c:axId val="66372870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63723424"/>
        <c:crosses val="autoZero"/>
        <c:auto val="1"/>
        <c:lblAlgn val="ctr"/>
        <c:lblOffset val="100"/>
        <c:noMultiLvlLbl val="0"/>
      </c:catAx>
      <c:valAx>
        <c:axId val="6637234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6372870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10688192664441536"/>
          <c:y val="0.91254276533058254"/>
          <c:w val="0.81836448154824015"/>
          <c:h val="5.067601837837403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00" b="0" i="0" u="none" strike="noStrike" kern="1200" baseline="0">
              <a:solidFill>
                <a:schemeClr val="tx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21986359003126346"/>
          <c:y val="0.18600871911382008"/>
          <c:w val="0.55447759397047847"/>
          <c:h val="0.77178425819302232"/>
        </c:manualLayout>
      </c:layout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/>
              <a:scene3d>
                <a:camera prst="orthographicFront"/>
                <a:lightRig rig="brightRoom" dir="t"/>
              </a:scene3d>
              <a:sp3d prstMaterial="flat">
                <a:bevelT w="50800" h="101600" prst="angle"/>
                <a:contourClr>
                  <a:srgbClr val="000000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01-B6E1-46A6-95D5-9E278A729DFA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/>
              <a:scene3d>
                <a:camera prst="orthographicFront"/>
                <a:lightRig rig="brightRoom" dir="t"/>
              </a:scene3d>
              <a:sp3d prstMaterial="flat">
                <a:bevelT w="50800" h="101600" prst="angle"/>
                <a:contourClr>
                  <a:srgbClr val="000000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03-B6E1-46A6-95D5-9E278A729DFA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inEnd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Table1Figs2-4,6-7'!$Y$25:$Z$25</c:f>
              <c:strCache>
                <c:ptCount val="2"/>
                <c:pt idx="0">
                  <c:v>Очный формат</c:v>
                </c:pt>
                <c:pt idx="1">
                  <c:v>Дистанционный формат</c:v>
                </c:pt>
              </c:strCache>
            </c:strRef>
          </c:cat>
          <c:val>
            <c:numRef>
              <c:f>'Table1Figs2-4,6-7'!$Y$26:$Z$26</c:f>
              <c:numCache>
                <c:formatCode>General</c:formatCode>
                <c:ptCount val="2"/>
                <c:pt idx="0">
                  <c:v>657</c:v>
                </c:pt>
                <c:pt idx="1">
                  <c:v>79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B6E1-46A6-95D5-9E278A729DFA}"/>
            </c:ext>
          </c:extLst>
        </c:ser>
        <c:dLbls>
          <c:dLblPos val="inEnd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t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21850508430898055"/>
          <c:y val="0.19382862943287454"/>
          <c:w val="0.56298983138203884"/>
          <c:h val="0.76360524104447403"/>
        </c:manualLayout>
      </c:layout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/>
              <a:scene3d>
                <a:camera prst="orthographicFront"/>
                <a:lightRig rig="brightRoom" dir="t"/>
              </a:scene3d>
              <a:sp3d prstMaterial="flat">
                <a:bevelT w="50800" h="101600" prst="angle"/>
                <a:contourClr>
                  <a:srgbClr val="000000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01-D64E-49B7-A61B-0D274CDB7F7E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/>
              <a:scene3d>
                <a:camera prst="orthographicFront"/>
                <a:lightRig rig="brightRoom" dir="t"/>
              </a:scene3d>
              <a:sp3d prstMaterial="flat">
                <a:bevelT w="50800" h="101600" prst="angle"/>
                <a:contourClr>
                  <a:srgbClr val="000000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03-D64E-49B7-A61B-0D274CDB7F7E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inEnd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Table1Figs2-4,6-7'!$C$56:$D$56</c:f>
              <c:strCache>
                <c:ptCount val="2"/>
                <c:pt idx="0">
                  <c:v>Делегаты-мужчины</c:v>
                </c:pt>
                <c:pt idx="1">
                  <c:v>Делегаты-женщины</c:v>
                </c:pt>
              </c:strCache>
            </c:strRef>
          </c:cat>
          <c:val>
            <c:numRef>
              <c:f>'Table1Figs2-4,6-7'!$C$57:$D$57</c:f>
              <c:numCache>
                <c:formatCode>General</c:formatCode>
                <c:ptCount val="2"/>
                <c:pt idx="0">
                  <c:v>813</c:v>
                </c:pt>
                <c:pt idx="1">
                  <c:v>64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D64E-49B7-A61B-0D274CDB7F7E}"/>
            </c:ext>
          </c:extLst>
        </c:ser>
        <c:dLbls>
          <c:dLblPos val="inEnd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t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23299298238243507"/>
          <c:y val="0.20193859900620695"/>
          <c:w val="0.56476939459111841"/>
          <c:h val="0.66364149019592955"/>
        </c:manualLayout>
      </c:layout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2C14-41F8-8C32-34434666D825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2C14-41F8-8C32-34434666D825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2C14-41F8-8C32-34434666D825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2C14-41F8-8C32-34434666D825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2C14-41F8-8C32-34434666D825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2C14-41F8-8C32-34434666D825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D-2C14-41F8-8C32-34434666D825}"/>
              </c:ext>
            </c:extLst>
          </c:dPt>
          <c:dPt>
            <c:idx val="7"/>
            <c:bubble3D val="0"/>
            <c:spPr>
              <a:solidFill>
                <a:schemeClr val="accent2">
                  <a:lumMod val="60000"/>
                </a:schemeClr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F-2C14-41F8-8C32-34434666D825}"/>
              </c:ext>
            </c:extLst>
          </c:dPt>
          <c:dPt>
            <c:idx val="8"/>
            <c:bubble3D val="0"/>
            <c:spPr>
              <a:solidFill>
                <a:schemeClr val="accent3">
                  <a:lumMod val="60000"/>
                </a:schemeClr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11-2C14-41F8-8C32-34434666D825}"/>
              </c:ext>
            </c:extLst>
          </c:dPt>
          <c:dPt>
            <c:idx val="9"/>
            <c:bubble3D val="0"/>
            <c:spPr>
              <a:solidFill>
                <a:schemeClr val="accent4">
                  <a:lumMod val="60000"/>
                </a:schemeClr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13-2C14-41F8-8C32-34434666D825}"/>
              </c:ext>
            </c:extLst>
          </c:dPt>
          <c:dLbls>
            <c:dLbl>
              <c:idx val="0"/>
              <c:layout>
                <c:manualLayout>
                  <c:x val="0.18611111111111112"/>
                  <c:y val="9.7222222222222224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1" i="0" u="none" strike="noStrike" kern="1200" spc="0" baseline="0">
                        <a:solidFill>
                          <a:schemeClr val="accent1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r>
                      <a:rPr lang="en-US" sz="800" baseline="0"/>
                      <a:t>OLS
</a:t>
                    </a:r>
                    <a:fld id="{88540CEF-97FE-4C4B-A8D2-402EE95314BB}" type="PERCENTAGE">
                      <a:rPr lang="en-US" sz="800" baseline="0"/>
                      <a:pPr>
                        <a:defRPr sz="800"/>
                      </a:pPr>
                      <a:t>[PERCENTAGE]</a:t>
                    </a:fld>
                    <a:endParaRPr lang="en-US" sz="800" baseline="0"/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1" i="0" u="none" strike="noStrike" kern="1200" spc="0" baseline="0">
                      <a:solidFill>
                        <a:schemeClr val="accent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2C14-41F8-8C32-34434666D825}"/>
                </c:ext>
              </c:extLst>
            </c:dLbl>
            <c:dLbl>
              <c:idx val="1"/>
              <c:layout>
                <c:manualLayout>
                  <c:x val="9.7222222222222224E-2"/>
                  <c:y val="9.7222222222222224E-2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1" i="0" u="none" strike="noStrike" kern="1200" spc="0" baseline="0">
                      <a:solidFill>
                        <a:schemeClr val="accent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2C14-41F8-8C32-34434666D825}"/>
                </c:ext>
              </c:extLst>
            </c:dLbl>
            <c:dLbl>
              <c:idx val="2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1" i="0" u="none" strike="noStrike" kern="1200" spc="0" baseline="0">
                      <a:solidFill>
                        <a:schemeClr val="accent3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5-2C14-41F8-8C32-34434666D825}"/>
                </c:ext>
              </c:extLst>
            </c:dLbl>
            <c:dLbl>
              <c:idx val="3"/>
              <c:layout>
                <c:manualLayout>
                  <c:x val="0"/>
                  <c:y val="-5.8722779544898455E-2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800" b="1" i="0" u="none" strike="noStrike" kern="1200" spc="0" baseline="0">
                      <a:solidFill>
                        <a:schemeClr val="accent4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3322065547948542"/>
                      <c:h val="0.21881903249982179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7-2C14-41F8-8C32-34434666D825}"/>
                </c:ext>
              </c:extLst>
            </c:dLbl>
            <c:dLbl>
              <c:idx val="4"/>
              <c:layout>
                <c:manualLayout>
                  <c:x val="-0.27705031013094417"/>
                  <c:y val="-3.1076581576026639E-2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1" i="0" u="none" strike="noStrike" kern="1200" spc="0" baseline="0">
                      <a:solidFill>
                        <a:schemeClr val="accent5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5139892661590973"/>
                      <c:h val="0.17587142894596555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9-2C14-41F8-8C32-34434666D825}"/>
                </c:ext>
              </c:extLst>
            </c:dLbl>
            <c:dLbl>
              <c:idx val="5"/>
              <c:layout>
                <c:manualLayout>
                  <c:x val="-0.16388888888888889"/>
                  <c:y val="0.25925925925925924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1" i="0" u="none" strike="noStrike" kern="1200" spc="0" baseline="0">
                      <a:solidFill>
                        <a:schemeClr val="accent6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B-2C14-41F8-8C32-34434666D825}"/>
                </c:ext>
              </c:extLst>
            </c:dLbl>
            <c:dLbl>
              <c:idx val="6"/>
              <c:layout>
                <c:manualLayout>
                  <c:x val="-0.19430083162006462"/>
                  <c:y val="0.17364468176217149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1" i="0" u="none" strike="noStrike" kern="1200" spc="0" baseline="0">
                      <a:solidFill>
                        <a:schemeClr val="accent1">
                          <a:lumMod val="60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6888963935941418"/>
                      <c:h val="0.24993990532953336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D-2C14-41F8-8C32-34434666D825}"/>
                </c:ext>
              </c:extLst>
            </c:dLbl>
            <c:dLbl>
              <c:idx val="7"/>
              <c:layout>
                <c:manualLayout>
                  <c:x val="-0.11538606548497408"/>
                  <c:y val="1.8519425108720622E-7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1" i="0" u="none" strike="noStrike" kern="1200" spc="0" baseline="0">
                      <a:solidFill>
                        <a:schemeClr val="accent2">
                          <a:lumMod val="60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31028307999566951"/>
                      <c:h val="0.15962283711401276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F-2C14-41F8-8C32-34434666D825}"/>
                </c:ext>
              </c:extLst>
            </c:dLbl>
            <c:dLbl>
              <c:idx val="8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1" i="0" u="none" strike="noStrike" kern="1200" spc="0" baseline="0">
                      <a:solidFill>
                        <a:schemeClr val="accent3">
                          <a:lumMod val="60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11-2C14-41F8-8C32-34434666D825}"/>
                </c:ext>
              </c:extLst>
            </c:dLbl>
            <c:dLbl>
              <c:idx val="9"/>
              <c:layout>
                <c:manualLayout>
                  <c:x val="0.12777777777777768"/>
                  <c:y val="0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1" i="0" u="none" strike="noStrike" kern="1200" spc="0" baseline="0">
                      <a:solidFill>
                        <a:schemeClr val="accent4">
                          <a:lumMod val="60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3-2C14-41F8-8C32-34434666D825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spc="0" baseline="0">
                    <a:solidFill>
                      <a:schemeClr val="accen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0"/>
            <c:showCatName val="1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Fig8, 10'!$C$20:$L$20</c:f>
              <c:strCache>
                <c:ptCount val="9"/>
                <c:pt idx="2">
                  <c:v>БРЭ</c:v>
                </c:pt>
                <c:pt idx="3">
                  <c:v>Руководящий состав</c:v>
                </c:pt>
                <c:pt idx="4">
                  <c:v>Государство-Член</c:v>
                </c:pt>
                <c:pt idx="5">
                  <c:v>Компании отрасли</c:v>
                </c:pt>
                <c:pt idx="6">
                  <c:v>Академические организации</c:v>
                </c:pt>
                <c:pt idx="7">
                  <c:v>Ассоциированные члены </c:v>
                </c:pt>
                <c:pt idx="8">
                  <c:v>ООН</c:v>
                </c:pt>
              </c:strCache>
            </c:strRef>
          </c:cat>
          <c:val>
            <c:numRef>
              <c:f>'Fig8, 10'!$C$21:$L$21</c:f>
              <c:numCache>
                <c:formatCode>General</c:formatCode>
                <c:ptCount val="10"/>
                <c:pt idx="2">
                  <c:v>80</c:v>
                </c:pt>
                <c:pt idx="3">
                  <c:v>101</c:v>
                </c:pt>
                <c:pt idx="4">
                  <c:v>403</c:v>
                </c:pt>
                <c:pt idx="5">
                  <c:v>141</c:v>
                </c:pt>
                <c:pt idx="6">
                  <c:v>14</c:v>
                </c:pt>
                <c:pt idx="7">
                  <c:v>32</c:v>
                </c:pt>
                <c:pt idx="8">
                  <c:v>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4-2C14-41F8-8C32-34434666D825}"/>
            </c:ext>
          </c:extLst>
        </c:ser>
        <c:dLbls>
          <c:dLblPos val="outEnd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20453790175452874"/>
          <c:y val="0.17838580776147547"/>
          <c:w val="0.58231093206372464"/>
          <c:h val="0.65288555492610756"/>
        </c:manualLayout>
      </c:layout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0CF5-4867-95D4-2BF9F8BCC5D6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0CF5-4867-95D4-2BF9F8BCC5D6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0CF5-4867-95D4-2BF9F8BCC5D6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0CF5-4867-95D4-2BF9F8BCC5D6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0CF5-4867-95D4-2BF9F8BCC5D6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0CF5-4867-95D4-2BF9F8BCC5D6}"/>
              </c:ext>
            </c:extLst>
          </c:dPt>
          <c:dLbls>
            <c:dLbl>
              <c:idx val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1" i="0" u="none" strike="noStrike" kern="1200" spc="0" baseline="0">
                      <a:solidFill>
                        <a:schemeClr val="accent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1-0CF5-4867-95D4-2BF9F8BCC5D6}"/>
                </c:ext>
              </c:extLst>
            </c:dLbl>
            <c:dLbl>
              <c:idx val="1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1" i="0" u="none" strike="noStrike" kern="1200" spc="0" baseline="0">
                      <a:solidFill>
                        <a:schemeClr val="accent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3-0CF5-4867-95D4-2BF9F8BCC5D6}"/>
                </c:ext>
              </c:extLst>
            </c:dLbl>
            <c:dLbl>
              <c:idx val="2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1" i="0" u="none" strike="noStrike" kern="1200" spc="0" baseline="0">
                      <a:solidFill>
                        <a:schemeClr val="accent3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5-0CF5-4867-95D4-2BF9F8BCC5D6}"/>
                </c:ext>
              </c:extLst>
            </c:dLbl>
            <c:dLbl>
              <c:idx val="3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1" i="0" u="none" strike="noStrike" kern="1200" spc="0" baseline="0">
                      <a:solidFill>
                        <a:schemeClr val="accent4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7-0CF5-4867-95D4-2BF9F8BCC5D6}"/>
                </c:ext>
              </c:extLst>
            </c:dLbl>
            <c:dLbl>
              <c:idx val="4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1" i="0" u="none" strike="noStrike" kern="1200" spc="0" baseline="0">
                      <a:solidFill>
                        <a:schemeClr val="accent5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9-0CF5-4867-95D4-2BF9F8BCC5D6}"/>
                </c:ext>
              </c:extLst>
            </c:dLbl>
            <c:dLbl>
              <c:idx val="5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1" i="0" u="none" strike="noStrike" kern="1200" spc="0" baseline="0">
                      <a:solidFill>
                        <a:schemeClr val="accent6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B-0CF5-4867-95D4-2BF9F8BCC5D6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spc="0" baseline="0">
                    <a:solidFill>
                      <a:schemeClr val="accen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0"/>
            <c:showCatName val="1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Fig 9, Fig 11'!$AL$24:$AQ$24</c:f>
              <c:strCache>
                <c:ptCount val="6"/>
                <c:pt idx="0">
                  <c:v>АФР</c:v>
                </c:pt>
                <c:pt idx="1">
                  <c:v>АМР</c:v>
                </c:pt>
                <c:pt idx="2">
                  <c:v>АРБ</c:v>
                </c:pt>
                <c:pt idx="3">
                  <c:v>АТР</c:v>
                </c:pt>
                <c:pt idx="4">
                  <c:v>СНГ</c:v>
                </c:pt>
                <c:pt idx="5">
                  <c:v>ЕВР</c:v>
                </c:pt>
              </c:strCache>
            </c:strRef>
          </c:cat>
          <c:val>
            <c:numRef>
              <c:f>'Fig 9, Fig 11'!$AL$25:$AQ$25</c:f>
              <c:numCache>
                <c:formatCode>General</c:formatCode>
                <c:ptCount val="6"/>
                <c:pt idx="0">
                  <c:v>153</c:v>
                </c:pt>
                <c:pt idx="1">
                  <c:v>97</c:v>
                </c:pt>
                <c:pt idx="2">
                  <c:v>23</c:v>
                </c:pt>
                <c:pt idx="3">
                  <c:v>79</c:v>
                </c:pt>
                <c:pt idx="4">
                  <c:v>12</c:v>
                </c:pt>
                <c:pt idx="5">
                  <c:v>3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C-0CF5-4867-95D4-2BF9F8BCC5D6}"/>
            </c:ext>
          </c:extLst>
        </c:ser>
        <c:dLbls>
          <c:dLblPos val="outEnd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.xml><?xml version="1.0" encoding="utf-8"?>
<cs:chartStyle xmlns:cs="http://schemas.microsoft.com/office/drawing/2012/chartStyle" xmlns:a="http://schemas.openxmlformats.org/drawingml/2006/main" id="302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11.xml><?xml version="1.0" encoding="utf-8"?>
<cs:chartStyle xmlns:cs="http://schemas.microsoft.com/office/drawing/2012/chartStyle" xmlns:a="http://schemas.openxmlformats.org/drawingml/2006/main" id="21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bg1"/>
    </cs:fontRef>
    <cs:spPr>
      <a:solidFill>
        <a:schemeClr val="tx1">
          <a:lumMod val="50000"/>
          <a:lumOff val="50000"/>
        </a:schemeClr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gradFill flip="none" rotWithShape="1">
        <a:gsLst>
          <a:gs pos="0">
            <a:schemeClr val="phClr"/>
          </a:gs>
          <a:gs pos="75000">
            <a:schemeClr val="phClr">
              <a:lumMod val="60000"/>
              <a:lumOff val="40000"/>
            </a:schemeClr>
          </a:gs>
          <a:gs pos="51000">
            <a:schemeClr val="phClr">
              <a:alpha val="75000"/>
            </a:schemeClr>
          </a:gs>
          <a:gs pos="100000">
            <a:schemeClr val="phClr">
              <a:lumMod val="20000"/>
              <a:lumOff val="80000"/>
              <a:alpha val="15000"/>
            </a:schemeClr>
          </a:gs>
        </a:gsLst>
        <a:lin ang="5400000" scaled="0"/>
      </a:gra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gradFill flip="none" rotWithShape="1">
        <a:gsLst>
          <a:gs pos="0">
            <a:schemeClr val="phClr"/>
          </a:gs>
          <a:gs pos="75000">
            <a:schemeClr val="phClr">
              <a:lumMod val="60000"/>
              <a:lumOff val="40000"/>
            </a:schemeClr>
          </a:gs>
          <a:gs pos="51000">
            <a:schemeClr val="phClr">
              <a:alpha val="75000"/>
            </a:schemeClr>
          </a:gs>
          <a:gs pos="100000">
            <a:schemeClr val="phClr">
              <a:lumMod val="20000"/>
              <a:lumOff val="80000"/>
              <a:alpha val="15000"/>
            </a:schemeClr>
          </a:gs>
        </a:gsLst>
        <a:lin ang="5400000" scaled="0"/>
      </a:gra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gradFill flip="none" rotWithShape="1">
        <a:gsLst>
          <a:gs pos="0">
            <a:schemeClr val="phClr"/>
          </a:gs>
          <a:gs pos="75000">
            <a:schemeClr val="phClr">
              <a:lumMod val="60000"/>
              <a:lumOff val="40000"/>
            </a:schemeClr>
          </a:gs>
          <a:gs pos="51000">
            <a:schemeClr val="phClr">
              <a:alpha val="75000"/>
            </a:schemeClr>
          </a:gs>
          <a:gs pos="100000">
            <a:schemeClr val="phClr">
              <a:lumMod val="20000"/>
              <a:lumOff val="80000"/>
              <a:alpha val="15000"/>
            </a:schemeClr>
          </a:gs>
        </a:gsLst>
        <a:lin ang="5400000" scaled="0"/>
      </a:gradFill>
      <a:ln w="9525" cap="flat" cmpd="sng" algn="ctr">
        <a:solidFill>
          <a:schemeClr val="phClr">
            <a:shade val="95000"/>
          </a:schemeClr>
        </a:solidFill>
        <a:round/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tx1">
                <a:lumMod val="5000"/>
                <a:lumOff val="95000"/>
              </a:schemeClr>
            </a:gs>
            <a:gs pos="0">
              <a:schemeClr val="tx1">
                <a:lumMod val="25000"/>
                <a:lumOff val="75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tx1">
                <a:lumMod val="5000"/>
                <a:lumOff val="95000"/>
              </a:schemeClr>
            </a:gs>
            <a:gs pos="0">
              <a:schemeClr val="tx1">
                <a:lumMod val="25000"/>
                <a:lumOff val="75000"/>
              </a:schemeClr>
            </a:gs>
          </a:gsLst>
          <a:lin ang="5400000" scaled="0"/>
        </a:gra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  <a:headEnd type="none" w="sm" len="sm"/>
        <a:tailEnd type="none" w="sm" len="sm"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800" b="1" kern="1200" cap="all" spc="5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1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5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cs:styleClr val="auto"/>
    </cs:fontRef>
    <cs:defRPr sz="1000" b="1" i="0" u="none" strike="noStrike" kern="1200" spc="0" baseline="0"/>
  </cs:dataLabel>
  <cs:dataLabelCallout>
    <cs:lnRef idx="0">
      <cs:styleClr val="auto"/>
    </cs:lnRef>
    <cs:fillRef idx="0"/>
    <cs:effectRef idx="0"/>
    <cs:fontRef idx="minor">
      <cs:styleClr val="auto"/>
    </cs:fontRef>
    <cs:spPr>
      <a:solidFill>
        <a:schemeClr val="lt1"/>
      </a:solidFill>
      <a:ln>
        <a:solidFill>
          <a:schemeClr val="phClr"/>
        </a:solidFill>
      </a:ln>
    </cs:spPr>
    <cs:defRPr sz="1000" b="1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635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88900" sx="102000" sy="102000" algn="ctr" rotWithShape="0">
          <a:prstClr val="black">
            <a:alpha val="10000"/>
          </a:prstClr>
        </a:outerShdw>
      </a:effectLst>
      <a:scene3d>
        <a:camera prst="orthographicFront"/>
        <a:lightRig rig="threePt" dir="t"/>
      </a:scene3d>
      <a:sp3d>
        <a:bevelT w="127000" h="127000"/>
        <a:bevelB w="127000" h="127000"/>
      </a:sp3d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3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lt1"/>
    </cs:fontRef>
  </cs:dataPoint>
  <cs:dataPoint3D>
    <cs:lnRef idx="0"/>
    <cs:fillRef idx="3">
      <cs:styleClr val="auto"/>
    </cs:fillRef>
    <cs:effectRef idx="3"/>
    <cs:fontRef idx="minor">
      <a:schemeClr val="lt1"/>
    </cs:fontRef>
  </cs:dataPoint3D>
  <cs:dataPointLine>
    <cs:lnRef idx="0">
      <cs:styleClr val="auto"/>
    </cs:lnRef>
    <cs:fillRef idx="3"/>
    <cs:effectRef idx="3"/>
    <cs:fontRef idx="minor">
      <a:schemeClr val="lt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lt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lt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25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cs:styleClr val="auto"/>
    </cs:fontRef>
    <cs:defRPr sz="1000" b="1" i="0" u="none" strike="noStrike" kern="1200" spc="0" baseline="0"/>
  </cs:dataLabel>
  <cs:dataLabelCallout>
    <cs:lnRef idx="0">
      <cs:styleClr val="auto"/>
    </cs:lnRef>
    <cs:fillRef idx="0"/>
    <cs:effectRef idx="0"/>
    <cs:fontRef idx="minor">
      <cs:styleClr val="auto"/>
    </cs:fontRef>
    <cs:spPr>
      <a:solidFill>
        <a:schemeClr val="lt1"/>
      </a:solidFill>
      <a:ln>
        <a:solidFill>
          <a:schemeClr val="phClr"/>
        </a:solidFill>
      </a:ln>
    </cs:spPr>
    <cs:defRPr sz="1000" b="1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635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88900" sx="102000" sy="102000" algn="ctr" rotWithShape="0">
          <a:prstClr val="black">
            <a:alpha val="10000"/>
          </a:prstClr>
        </a:outerShdw>
      </a:effectLst>
      <a:scene3d>
        <a:camera prst="orthographicFront"/>
        <a:lightRig rig="threePt" dir="t"/>
      </a:scene3d>
      <a:sp3d>
        <a:bevelT w="127000" h="127000"/>
        <a:bevelB w="127000" h="127000"/>
      </a:sp3d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348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charts/style6.xml><?xml version="1.0" encoding="utf-8"?>
<cs:chartStyle xmlns:cs="http://schemas.microsoft.com/office/drawing/2012/chartStyle" xmlns:a="http://schemas.openxmlformats.org/drawingml/2006/main" id="258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defRPr sz="900" b="1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scene3d>
        <a:camera prst="orthographicFront"/>
        <a:lightRig rig="brightRoom" dir="t"/>
      </a:scene3d>
      <a:sp3d prstMaterial="flat">
        <a:bevelT w="50800" h="101600" prst="angle"/>
        <a:contourClr>
          <a:srgbClr val="000000"/>
        </a:contourClr>
      </a:sp3d>
    </cs:spPr>
  </cs:dataPoint>
  <cs:dataPoint3D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 w="1905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1" i="0" kern="1200" cap="all" spc="5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58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defRPr sz="900" b="1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scene3d>
        <a:camera prst="orthographicFront"/>
        <a:lightRig rig="brightRoom" dir="t"/>
      </a:scene3d>
      <a:sp3d prstMaterial="flat">
        <a:bevelT w="50800" h="101600" prst="angle"/>
        <a:contourClr>
          <a:srgbClr val="000000"/>
        </a:contourClr>
      </a:sp3d>
    </cs:spPr>
  </cs:dataPoint>
  <cs:dataPoint3D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 w="1905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1" i="0" kern="1200" cap="all" spc="5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5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cs:styleClr val="auto"/>
    </cs:fontRef>
    <cs:defRPr sz="1000" b="1" i="0" u="none" strike="noStrike" kern="1200" spc="0" baseline="0"/>
  </cs:dataLabel>
  <cs:dataLabelCallout>
    <cs:lnRef idx="0">
      <cs:styleClr val="auto"/>
    </cs:lnRef>
    <cs:fillRef idx="0"/>
    <cs:effectRef idx="0"/>
    <cs:fontRef idx="minor">
      <cs:styleClr val="auto"/>
    </cs:fontRef>
    <cs:spPr>
      <a:solidFill>
        <a:schemeClr val="lt1"/>
      </a:solidFill>
      <a:ln>
        <a:solidFill>
          <a:schemeClr val="phClr"/>
        </a:solidFill>
      </a:ln>
    </cs:spPr>
    <cs:defRPr sz="1000" b="1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635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88900" sx="102000" sy="102000" algn="ctr" rotWithShape="0">
          <a:prstClr val="black">
            <a:alpha val="10000"/>
          </a:prstClr>
        </a:outerShdw>
      </a:effectLst>
      <a:scene3d>
        <a:camera prst="orthographicFront"/>
        <a:lightRig rig="threePt" dir="t"/>
      </a:scene3d>
      <a:sp3d>
        <a:bevelT w="127000" h="127000"/>
        <a:bevelB w="127000" h="127000"/>
      </a:sp3d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.xml><?xml version="1.0" encoding="utf-8"?>
<cs:chartStyle xmlns:cs="http://schemas.microsoft.com/office/drawing/2012/chartStyle" xmlns:a="http://schemas.openxmlformats.org/drawingml/2006/main" id="25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cs:styleClr val="auto"/>
    </cs:fontRef>
    <cs:defRPr sz="1000" b="1" i="0" u="none" strike="noStrike" kern="1200" spc="0" baseline="0"/>
  </cs:dataLabel>
  <cs:dataLabelCallout>
    <cs:lnRef idx="0">
      <cs:styleClr val="auto"/>
    </cs:lnRef>
    <cs:fillRef idx="0"/>
    <cs:effectRef idx="0"/>
    <cs:fontRef idx="minor">
      <cs:styleClr val="auto"/>
    </cs:fontRef>
    <cs:spPr>
      <a:solidFill>
        <a:schemeClr val="lt1"/>
      </a:solidFill>
      <a:ln>
        <a:solidFill>
          <a:schemeClr val="phClr"/>
        </a:solidFill>
      </a:ln>
    </cs:spPr>
    <cs:defRPr sz="1000" b="1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635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88900" sx="102000" sy="102000" algn="ctr" rotWithShape="0">
          <a:prstClr val="black">
            <a:alpha val="10000"/>
          </a:prstClr>
        </a:outerShdw>
      </a:effectLst>
      <a:scene3d>
        <a:camera prst="orthographicFront"/>
        <a:lightRig rig="threePt" dir="t"/>
      </a:scene3d>
      <a:sp3d>
        <a:bevelT w="127000" h="127000"/>
        <a:bevelB w="127000" h="127000"/>
      </a:sp3d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6109c62-af78-494c-a825-80e1ffe32798">
      <Terms xmlns="http://schemas.microsoft.com/office/infopath/2007/PartnerControls"/>
    </lcf76f155ced4ddcb4097134ff3c332f>
    <Order0 xmlns="b6109c62-af78-494c-a825-80e1ffe32798" xsi:nil="true"/>
    <TaxCatchAll xmlns="54151c7f-6a84-4427-a6ce-bf1d7f28364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CCE0E51E9C1044807BC3B58DFAB656" ma:contentTypeVersion="16" ma:contentTypeDescription="Create a new document." ma:contentTypeScope="" ma:versionID="54f0fee051fe480bc919c54402224a1b">
  <xsd:schema xmlns:xsd="http://www.w3.org/2001/XMLSchema" xmlns:xs="http://www.w3.org/2001/XMLSchema" xmlns:p="http://schemas.microsoft.com/office/2006/metadata/properties" xmlns:ns2="b6109c62-af78-494c-a825-80e1ffe32798" xmlns:ns3="54151c7f-6a84-4427-a6ce-bf1d7f28364f" targetNamespace="http://schemas.microsoft.com/office/2006/metadata/properties" ma:root="true" ma:fieldsID="df22d7ab645df874b5f2f28043bdc5da" ns2:_="" ns3:_="">
    <xsd:import namespace="b6109c62-af78-494c-a825-80e1ffe32798"/>
    <xsd:import namespace="54151c7f-6a84-4427-a6ce-bf1d7f2836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  <xsd:element ref="ns2:Order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109c62-af78-494c-a825-80e1ffe327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  <xsd:element name="Order0" ma:index="23" nillable="true" ma:displayName="Order" ma:format="Dropdown" ma:internalName="Order0" ma:percentage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151c7f-6a84-4427-a6ce-bf1d7f28364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d29b382-fa5a-4cbe-be10-aecbe8bfdefe}" ma:internalName="TaxCatchAll" ma:showField="CatchAllData" ma:web="54151c7f-6a84-4427-a6ce-bf1d7f2836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32a1a8c5-2265-4ebc-b7a0-2071e2c5c9bb"/>
    <ds:schemaRef ds:uri="996b2e75-67fd-4955-a3b0-5ab9934cb50b"/>
  </ds:schemaRefs>
</ds:datastoreItem>
</file>

<file path=customXml/itemProps2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3DEEEAB-D299-4343-984C-5DEDDC114A5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7521D40-C62B-4F87-A955-65C7F6FF5E1F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755B6458-5DE0-4167-85FD-3BBFFDB5B07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5</TotalTime>
  <Pages>33</Pages>
  <Words>8554</Words>
  <Characters>60309</Characters>
  <Application>Microsoft Office Word</Application>
  <DocSecurity>0</DocSecurity>
  <Lines>502</Lines>
  <Paragraphs>1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TDC-25</vt:lpstr>
    </vt:vector>
  </TitlesOfParts>
  <Manager>General Secretariat - Pool</Manager>
  <Company/>
  <LinksUpToDate>false</LinksUpToDate>
  <CharactersWithSpaces>6872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TDC-25</dc:title>
  <dc:subject/>
  <dc:creator>Rudometova, Alisa</dc:creator>
  <cp:keywords/>
  <dc:description/>
  <cp:lastModifiedBy>NA</cp:lastModifiedBy>
  <cp:revision>12</cp:revision>
  <cp:lastPrinted>2017-03-13T09:05:00Z</cp:lastPrinted>
  <dcterms:created xsi:type="dcterms:W3CDTF">2025-10-17T15:00:00Z</dcterms:created>
  <dcterms:modified xsi:type="dcterms:W3CDTF">2025-10-20T15:09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B3CCE0E51E9C1044807BC3B58DFAB656</vt:lpwstr>
  </property>
  <property fmtid="{D5CDD505-2E9C-101B-9397-08002B2CF9AE}" pid="10" name="_dlc_DocIdItemGuid">
    <vt:lpwstr>1277586e-23f4-4a9c-8b22-c68c4fc349db</vt:lpwstr>
  </property>
</Properties>
</file>